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D83F2" w14:textId="3981075B" w:rsidR="5A0ED5B0" w:rsidRDefault="00506C71">
      <w:r>
        <w:t>May 8, 2025</w:t>
      </w:r>
    </w:p>
    <w:p w14:paraId="3FD07DC6" w14:textId="3C3D5743" w:rsidR="003239EB" w:rsidRDefault="003239EB" w:rsidP="00653003">
      <w:pPr>
        <w:rPr>
          <w:b/>
          <w:sz w:val="44"/>
          <w:szCs w:val="44"/>
        </w:rPr>
      </w:pPr>
    </w:p>
    <w:p w14:paraId="54E0F4C8" w14:textId="77777777" w:rsidR="00B270FA" w:rsidRDefault="00B270FA" w:rsidP="00653003">
      <w:pPr>
        <w:rPr>
          <w:b/>
          <w:sz w:val="44"/>
          <w:szCs w:val="44"/>
        </w:rPr>
      </w:pPr>
    </w:p>
    <w:p w14:paraId="66B9D73E" w14:textId="77777777" w:rsidR="00B270FA" w:rsidRDefault="00B270FA" w:rsidP="00653003">
      <w:pPr>
        <w:rPr>
          <w:b/>
          <w:bCs/>
          <w:sz w:val="44"/>
          <w:szCs w:val="44"/>
        </w:rPr>
      </w:pPr>
    </w:p>
    <w:p w14:paraId="00BAFD9B" w14:textId="77777777" w:rsidR="00B270FA" w:rsidRDefault="00B270FA" w:rsidP="00653003">
      <w:pPr>
        <w:rPr>
          <w:b/>
          <w:bCs/>
          <w:sz w:val="44"/>
          <w:szCs w:val="44"/>
        </w:rPr>
      </w:pPr>
    </w:p>
    <w:p w14:paraId="4792EF1B" w14:textId="52EF786E" w:rsidR="00F42593" w:rsidRPr="00A709BA" w:rsidRDefault="00506C71" w:rsidP="00030E47">
      <w:pPr>
        <w:jc w:val="center"/>
        <w:rPr>
          <w:b/>
          <w:bCs/>
          <w:sz w:val="52"/>
          <w:szCs w:val="52"/>
        </w:rPr>
      </w:pPr>
      <w:r w:rsidRPr="00B92048">
        <w:rPr>
          <w:b/>
          <w:bCs/>
          <w:sz w:val="56"/>
          <w:szCs w:val="56"/>
        </w:rPr>
        <w:t>Daily Bike Demand Prediction Using Robust Regression</w:t>
      </w:r>
    </w:p>
    <w:p w14:paraId="3036E73F" w14:textId="2BB8FE79" w:rsidR="772B96A6" w:rsidRPr="00D02B43" w:rsidRDefault="0F55B212" w:rsidP="5CFC9D11">
      <w:pPr>
        <w:pStyle w:val="NoSpacing"/>
        <w:jc w:val="center"/>
        <w:rPr>
          <w:sz w:val="28"/>
          <w:szCs w:val="28"/>
        </w:rPr>
      </w:pPr>
      <w:r w:rsidRPr="00D02B43">
        <w:rPr>
          <w:b/>
          <w:sz w:val="28"/>
          <w:szCs w:val="28"/>
        </w:rPr>
        <w:t>Author:</w:t>
      </w:r>
      <w:r w:rsidR="00D02B43" w:rsidRPr="00D02B43">
        <w:rPr>
          <w:sz w:val="28"/>
          <w:szCs w:val="28"/>
        </w:rPr>
        <w:t xml:space="preserve"> </w:t>
      </w:r>
      <w:r w:rsidRPr="00D02B43">
        <w:rPr>
          <w:sz w:val="28"/>
          <w:szCs w:val="28"/>
        </w:rPr>
        <w:t>Byron Washington</w:t>
      </w:r>
    </w:p>
    <w:p w14:paraId="50FB80D2" w14:textId="028B2377" w:rsidR="772B96A6" w:rsidRPr="00BC66A5" w:rsidRDefault="772B96A6" w:rsidP="5CFC9D11">
      <w:pPr>
        <w:pStyle w:val="NoSpacing"/>
        <w:jc w:val="center"/>
        <w:rPr>
          <w:sz w:val="36"/>
          <w:szCs w:val="36"/>
        </w:rPr>
      </w:pPr>
    </w:p>
    <w:p w14:paraId="2F869520" w14:textId="77777777" w:rsidR="00806705" w:rsidRDefault="00806705" w:rsidP="00806705">
      <w:pPr>
        <w:pStyle w:val="NoSpacing"/>
      </w:pPr>
    </w:p>
    <w:p w14:paraId="6A2DFA5B" w14:textId="77777777" w:rsidR="00962804" w:rsidRDefault="00962804">
      <w:pPr>
        <w:rPr>
          <w:i/>
          <w:iCs/>
        </w:rPr>
      </w:pPr>
      <w:r>
        <w:rPr>
          <w:i/>
          <w:iCs/>
        </w:rPr>
        <w:br w:type="page"/>
      </w:r>
    </w:p>
    <w:p w14:paraId="27CB6A63" w14:textId="408B5D57" w:rsidR="3AAC1B36" w:rsidRPr="00806705" w:rsidRDefault="00806705" w:rsidP="16C018DA">
      <w:pPr>
        <w:pStyle w:val="NoSpacing"/>
        <w:jc w:val="center"/>
        <w:rPr>
          <w:i/>
          <w:iCs/>
        </w:rPr>
      </w:pPr>
      <w:r w:rsidRPr="16C018DA">
        <w:rPr>
          <w:i/>
          <w:iCs/>
        </w:rPr>
        <w:lastRenderedPageBreak/>
        <w:t>Table of Contents:</w:t>
      </w:r>
    </w:p>
    <w:p w14:paraId="213EFFFD" w14:textId="52ECAF27" w:rsidR="001B6819" w:rsidRDefault="001B6819">
      <w:pPr>
        <w:pStyle w:val="TOC1"/>
        <w:tabs>
          <w:tab w:val="right" w:leader="dot" w:pos="9350"/>
        </w:tabs>
      </w:pPr>
    </w:p>
    <w:sdt>
      <w:sdtPr>
        <w:id w:val="462497386"/>
        <w:docPartObj>
          <w:docPartGallery w:val="Table of Contents"/>
          <w:docPartUnique/>
        </w:docPartObj>
      </w:sdtPr>
      <w:sdtContent>
        <w:p w14:paraId="1DAFBCB6" w14:textId="50D6F471" w:rsidR="00870BB1" w:rsidRDefault="00DD1B2B">
          <w:pPr>
            <w:pStyle w:val="TOC1"/>
            <w:tabs>
              <w:tab w:val="right" w:leader="dot" w:pos="9350"/>
            </w:tabs>
            <w:rPr>
              <w:noProof/>
              <w:kern w:val="2"/>
              <w14:ligatures w14:val="standardContextual"/>
            </w:rPr>
          </w:pPr>
          <w:r>
            <w:fldChar w:fldCharType="begin"/>
          </w:r>
          <w:r w:rsidR="16C018DA">
            <w:instrText>TOC \o "1-9" \z \u \h</w:instrText>
          </w:r>
          <w:r>
            <w:fldChar w:fldCharType="separate"/>
          </w:r>
          <w:hyperlink w:anchor="_Toc197561408" w:history="1">
            <w:r w:rsidR="00870BB1" w:rsidRPr="00691BC3">
              <w:rPr>
                <w:rStyle w:val="Hyperlink"/>
                <w:noProof/>
              </w:rPr>
              <w:t>Abstract</w:t>
            </w:r>
            <w:r w:rsidR="00870BB1">
              <w:rPr>
                <w:noProof/>
                <w:webHidden/>
              </w:rPr>
              <w:tab/>
            </w:r>
            <w:r w:rsidR="00870BB1">
              <w:rPr>
                <w:noProof/>
                <w:webHidden/>
              </w:rPr>
              <w:fldChar w:fldCharType="begin"/>
            </w:r>
            <w:r w:rsidR="00870BB1">
              <w:rPr>
                <w:noProof/>
                <w:webHidden/>
              </w:rPr>
              <w:instrText xml:space="preserve"> PAGEREF _Toc197561408 \h </w:instrText>
            </w:r>
            <w:r w:rsidR="00870BB1">
              <w:rPr>
                <w:noProof/>
                <w:webHidden/>
              </w:rPr>
            </w:r>
            <w:r w:rsidR="00870BB1">
              <w:rPr>
                <w:noProof/>
                <w:webHidden/>
              </w:rPr>
              <w:fldChar w:fldCharType="separate"/>
            </w:r>
            <w:r w:rsidR="00226A62">
              <w:rPr>
                <w:noProof/>
                <w:webHidden/>
              </w:rPr>
              <w:t>3</w:t>
            </w:r>
            <w:r w:rsidR="00870BB1">
              <w:rPr>
                <w:noProof/>
                <w:webHidden/>
              </w:rPr>
              <w:fldChar w:fldCharType="end"/>
            </w:r>
          </w:hyperlink>
        </w:p>
        <w:p w14:paraId="79E763F0" w14:textId="1D7F6162" w:rsidR="00870BB1" w:rsidRDefault="00870BB1">
          <w:pPr>
            <w:pStyle w:val="TOC1"/>
            <w:tabs>
              <w:tab w:val="right" w:leader="dot" w:pos="9350"/>
            </w:tabs>
            <w:rPr>
              <w:noProof/>
              <w:kern w:val="2"/>
              <w14:ligatures w14:val="standardContextual"/>
            </w:rPr>
          </w:pPr>
          <w:hyperlink w:anchor="_Toc197561409" w:history="1">
            <w:r w:rsidRPr="00691BC3">
              <w:rPr>
                <w:rStyle w:val="Hyperlink"/>
                <w:noProof/>
              </w:rPr>
              <w:t>Background</w:t>
            </w:r>
            <w:r>
              <w:rPr>
                <w:noProof/>
                <w:webHidden/>
              </w:rPr>
              <w:tab/>
            </w:r>
            <w:r>
              <w:rPr>
                <w:noProof/>
                <w:webHidden/>
              </w:rPr>
              <w:fldChar w:fldCharType="begin"/>
            </w:r>
            <w:r>
              <w:rPr>
                <w:noProof/>
                <w:webHidden/>
              </w:rPr>
              <w:instrText xml:space="preserve"> PAGEREF _Toc197561409 \h </w:instrText>
            </w:r>
            <w:r>
              <w:rPr>
                <w:noProof/>
                <w:webHidden/>
              </w:rPr>
            </w:r>
            <w:r>
              <w:rPr>
                <w:noProof/>
                <w:webHidden/>
              </w:rPr>
              <w:fldChar w:fldCharType="separate"/>
            </w:r>
            <w:r w:rsidR="00226A62">
              <w:rPr>
                <w:noProof/>
                <w:webHidden/>
              </w:rPr>
              <w:t>3</w:t>
            </w:r>
            <w:r>
              <w:rPr>
                <w:noProof/>
                <w:webHidden/>
              </w:rPr>
              <w:fldChar w:fldCharType="end"/>
            </w:r>
          </w:hyperlink>
        </w:p>
        <w:p w14:paraId="3CF1D584" w14:textId="1965D925" w:rsidR="00870BB1" w:rsidRDefault="00870BB1">
          <w:pPr>
            <w:pStyle w:val="TOC1"/>
            <w:tabs>
              <w:tab w:val="right" w:leader="dot" w:pos="9350"/>
            </w:tabs>
            <w:rPr>
              <w:noProof/>
              <w:kern w:val="2"/>
              <w14:ligatures w14:val="standardContextual"/>
            </w:rPr>
          </w:pPr>
          <w:hyperlink w:anchor="_Toc197561410" w:history="1">
            <w:r w:rsidRPr="00691BC3">
              <w:rPr>
                <w:rStyle w:val="Hyperlink"/>
                <w:noProof/>
              </w:rPr>
              <w:t>Dataset</w:t>
            </w:r>
            <w:r>
              <w:rPr>
                <w:noProof/>
                <w:webHidden/>
              </w:rPr>
              <w:tab/>
            </w:r>
            <w:r>
              <w:rPr>
                <w:noProof/>
                <w:webHidden/>
              </w:rPr>
              <w:fldChar w:fldCharType="begin"/>
            </w:r>
            <w:r>
              <w:rPr>
                <w:noProof/>
                <w:webHidden/>
              </w:rPr>
              <w:instrText xml:space="preserve"> PAGEREF _Toc197561410 \h </w:instrText>
            </w:r>
            <w:r>
              <w:rPr>
                <w:noProof/>
                <w:webHidden/>
              </w:rPr>
            </w:r>
            <w:r>
              <w:rPr>
                <w:noProof/>
                <w:webHidden/>
              </w:rPr>
              <w:fldChar w:fldCharType="separate"/>
            </w:r>
            <w:r w:rsidR="00226A62">
              <w:rPr>
                <w:noProof/>
                <w:webHidden/>
              </w:rPr>
              <w:t>4</w:t>
            </w:r>
            <w:r>
              <w:rPr>
                <w:noProof/>
                <w:webHidden/>
              </w:rPr>
              <w:fldChar w:fldCharType="end"/>
            </w:r>
          </w:hyperlink>
        </w:p>
        <w:p w14:paraId="2498EF03" w14:textId="3078A14D" w:rsidR="00870BB1" w:rsidRDefault="00870BB1">
          <w:pPr>
            <w:pStyle w:val="TOC2"/>
            <w:tabs>
              <w:tab w:val="right" w:leader="dot" w:pos="9350"/>
            </w:tabs>
            <w:rPr>
              <w:noProof/>
              <w:kern w:val="2"/>
              <w14:ligatures w14:val="standardContextual"/>
            </w:rPr>
          </w:pPr>
          <w:hyperlink w:anchor="_Toc197561411" w:history="1">
            <w:r w:rsidRPr="00691BC3">
              <w:rPr>
                <w:rStyle w:val="Hyperlink"/>
                <w:noProof/>
              </w:rPr>
              <w:t>Data Cleaning</w:t>
            </w:r>
            <w:r>
              <w:rPr>
                <w:noProof/>
                <w:webHidden/>
              </w:rPr>
              <w:tab/>
            </w:r>
            <w:r>
              <w:rPr>
                <w:noProof/>
                <w:webHidden/>
              </w:rPr>
              <w:fldChar w:fldCharType="begin"/>
            </w:r>
            <w:r>
              <w:rPr>
                <w:noProof/>
                <w:webHidden/>
              </w:rPr>
              <w:instrText xml:space="preserve"> PAGEREF _Toc197561411 \h </w:instrText>
            </w:r>
            <w:r>
              <w:rPr>
                <w:noProof/>
                <w:webHidden/>
              </w:rPr>
            </w:r>
            <w:r>
              <w:rPr>
                <w:noProof/>
                <w:webHidden/>
              </w:rPr>
              <w:fldChar w:fldCharType="separate"/>
            </w:r>
            <w:r w:rsidR="00226A62">
              <w:rPr>
                <w:noProof/>
                <w:webHidden/>
              </w:rPr>
              <w:t>6</w:t>
            </w:r>
            <w:r>
              <w:rPr>
                <w:noProof/>
                <w:webHidden/>
              </w:rPr>
              <w:fldChar w:fldCharType="end"/>
            </w:r>
          </w:hyperlink>
        </w:p>
        <w:p w14:paraId="1A161990" w14:textId="4CD1EE4E" w:rsidR="00870BB1" w:rsidRDefault="00870BB1">
          <w:pPr>
            <w:pStyle w:val="TOC2"/>
            <w:tabs>
              <w:tab w:val="right" w:leader="dot" w:pos="9350"/>
            </w:tabs>
            <w:rPr>
              <w:noProof/>
              <w:kern w:val="2"/>
              <w14:ligatures w14:val="standardContextual"/>
            </w:rPr>
          </w:pPr>
          <w:hyperlink w:anchor="_Toc197561412" w:history="1">
            <w:r w:rsidRPr="00691BC3">
              <w:rPr>
                <w:rStyle w:val="Hyperlink"/>
                <w:noProof/>
              </w:rPr>
              <w:t>Feature Transformations/Engineering</w:t>
            </w:r>
            <w:r>
              <w:rPr>
                <w:noProof/>
                <w:webHidden/>
              </w:rPr>
              <w:tab/>
            </w:r>
            <w:r>
              <w:rPr>
                <w:noProof/>
                <w:webHidden/>
              </w:rPr>
              <w:fldChar w:fldCharType="begin"/>
            </w:r>
            <w:r>
              <w:rPr>
                <w:noProof/>
                <w:webHidden/>
              </w:rPr>
              <w:instrText xml:space="preserve"> PAGEREF _Toc197561412 \h </w:instrText>
            </w:r>
            <w:r>
              <w:rPr>
                <w:noProof/>
                <w:webHidden/>
              </w:rPr>
            </w:r>
            <w:r>
              <w:rPr>
                <w:noProof/>
                <w:webHidden/>
              </w:rPr>
              <w:fldChar w:fldCharType="separate"/>
            </w:r>
            <w:r w:rsidR="00226A62">
              <w:rPr>
                <w:noProof/>
                <w:webHidden/>
              </w:rPr>
              <w:t>7</w:t>
            </w:r>
            <w:r>
              <w:rPr>
                <w:noProof/>
                <w:webHidden/>
              </w:rPr>
              <w:fldChar w:fldCharType="end"/>
            </w:r>
          </w:hyperlink>
        </w:p>
        <w:p w14:paraId="5CDF6A20" w14:textId="77FAC4E5" w:rsidR="00870BB1" w:rsidRDefault="00870BB1">
          <w:pPr>
            <w:pStyle w:val="TOC1"/>
            <w:tabs>
              <w:tab w:val="right" w:leader="dot" w:pos="9350"/>
            </w:tabs>
            <w:rPr>
              <w:noProof/>
              <w:kern w:val="2"/>
              <w14:ligatures w14:val="standardContextual"/>
            </w:rPr>
          </w:pPr>
          <w:hyperlink w:anchor="_Toc197561413" w:history="1">
            <w:r w:rsidRPr="00691BC3">
              <w:rPr>
                <w:rStyle w:val="Hyperlink"/>
                <w:noProof/>
              </w:rPr>
              <w:t>Modeling</w:t>
            </w:r>
            <w:r>
              <w:rPr>
                <w:noProof/>
                <w:webHidden/>
              </w:rPr>
              <w:tab/>
            </w:r>
            <w:r>
              <w:rPr>
                <w:noProof/>
                <w:webHidden/>
              </w:rPr>
              <w:fldChar w:fldCharType="begin"/>
            </w:r>
            <w:r>
              <w:rPr>
                <w:noProof/>
                <w:webHidden/>
              </w:rPr>
              <w:instrText xml:space="preserve"> PAGEREF _Toc197561413 \h </w:instrText>
            </w:r>
            <w:r>
              <w:rPr>
                <w:noProof/>
                <w:webHidden/>
              </w:rPr>
            </w:r>
            <w:r>
              <w:rPr>
                <w:noProof/>
                <w:webHidden/>
              </w:rPr>
              <w:fldChar w:fldCharType="separate"/>
            </w:r>
            <w:r w:rsidR="00226A62">
              <w:rPr>
                <w:noProof/>
                <w:webHidden/>
              </w:rPr>
              <w:t>7</w:t>
            </w:r>
            <w:r>
              <w:rPr>
                <w:noProof/>
                <w:webHidden/>
              </w:rPr>
              <w:fldChar w:fldCharType="end"/>
            </w:r>
          </w:hyperlink>
        </w:p>
        <w:p w14:paraId="01F72C0A" w14:textId="127A55FF" w:rsidR="00870BB1" w:rsidRDefault="00870BB1">
          <w:pPr>
            <w:pStyle w:val="TOC2"/>
            <w:tabs>
              <w:tab w:val="right" w:leader="dot" w:pos="9350"/>
            </w:tabs>
            <w:rPr>
              <w:noProof/>
              <w:kern w:val="2"/>
              <w14:ligatures w14:val="standardContextual"/>
            </w:rPr>
          </w:pPr>
          <w:hyperlink w:anchor="_Toc197561414" w:history="1">
            <w:r w:rsidRPr="00691BC3">
              <w:rPr>
                <w:rStyle w:val="Hyperlink"/>
                <w:noProof/>
              </w:rPr>
              <w:t>Tuning</w:t>
            </w:r>
            <w:r>
              <w:rPr>
                <w:noProof/>
                <w:webHidden/>
              </w:rPr>
              <w:tab/>
            </w:r>
            <w:r>
              <w:rPr>
                <w:noProof/>
                <w:webHidden/>
              </w:rPr>
              <w:fldChar w:fldCharType="begin"/>
            </w:r>
            <w:r>
              <w:rPr>
                <w:noProof/>
                <w:webHidden/>
              </w:rPr>
              <w:instrText xml:space="preserve"> PAGEREF _Toc197561414 \h </w:instrText>
            </w:r>
            <w:r>
              <w:rPr>
                <w:noProof/>
                <w:webHidden/>
              </w:rPr>
            </w:r>
            <w:r>
              <w:rPr>
                <w:noProof/>
                <w:webHidden/>
              </w:rPr>
              <w:fldChar w:fldCharType="separate"/>
            </w:r>
            <w:r w:rsidR="00226A62">
              <w:rPr>
                <w:noProof/>
                <w:webHidden/>
              </w:rPr>
              <w:t>8</w:t>
            </w:r>
            <w:r>
              <w:rPr>
                <w:noProof/>
                <w:webHidden/>
              </w:rPr>
              <w:fldChar w:fldCharType="end"/>
            </w:r>
          </w:hyperlink>
        </w:p>
        <w:p w14:paraId="02612A04" w14:textId="48A40E82" w:rsidR="00870BB1" w:rsidRDefault="00870BB1">
          <w:pPr>
            <w:pStyle w:val="TOC1"/>
            <w:tabs>
              <w:tab w:val="right" w:leader="dot" w:pos="9350"/>
            </w:tabs>
            <w:rPr>
              <w:noProof/>
              <w:kern w:val="2"/>
              <w14:ligatures w14:val="standardContextual"/>
            </w:rPr>
          </w:pPr>
          <w:hyperlink w:anchor="_Toc197561415" w:history="1">
            <w:r w:rsidRPr="00691BC3">
              <w:rPr>
                <w:rStyle w:val="Hyperlink"/>
                <w:noProof/>
              </w:rPr>
              <w:t>Results</w:t>
            </w:r>
            <w:r>
              <w:rPr>
                <w:noProof/>
                <w:webHidden/>
              </w:rPr>
              <w:tab/>
            </w:r>
            <w:r>
              <w:rPr>
                <w:noProof/>
                <w:webHidden/>
              </w:rPr>
              <w:fldChar w:fldCharType="begin"/>
            </w:r>
            <w:r>
              <w:rPr>
                <w:noProof/>
                <w:webHidden/>
              </w:rPr>
              <w:instrText xml:space="preserve"> PAGEREF _Toc197561415 \h </w:instrText>
            </w:r>
            <w:r>
              <w:rPr>
                <w:noProof/>
                <w:webHidden/>
              </w:rPr>
            </w:r>
            <w:r>
              <w:rPr>
                <w:noProof/>
                <w:webHidden/>
              </w:rPr>
              <w:fldChar w:fldCharType="separate"/>
            </w:r>
            <w:r w:rsidR="00226A62">
              <w:rPr>
                <w:noProof/>
                <w:webHidden/>
              </w:rPr>
              <w:t>9</w:t>
            </w:r>
            <w:r>
              <w:rPr>
                <w:noProof/>
                <w:webHidden/>
              </w:rPr>
              <w:fldChar w:fldCharType="end"/>
            </w:r>
          </w:hyperlink>
        </w:p>
        <w:p w14:paraId="64959FA3" w14:textId="5DD5E2B9" w:rsidR="00870BB1" w:rsidRDefault="00870BB1">
          <w:pPr>
            <w:pStyle w:val="TOC2"/>
            <w:tabs>
              <w:tab w:val="right" w:leader="dot" w:pos="9350"/>
            </w:tabs>
            <w:rPr>
              <w:noProof/>
              <w:kern w:val="2"/>
              <w14:ligatures w14:val="standardContextual"/>
            </w:rPr>
          </w:pPr>
          <w:hyperlink w:anchor="_Toc197561416" w:history="1">
            <w:r w:rsidRPr="00691BC3">
              <w:rPr>
                <w:rStyle w:val="Hyperlink"/>
                <w:noProof/>
              </w:rPr>
              <w:t>Equation and Model Insights</w:t>
            </w:r>
            <w:r>
              <w:rPr>
                <w:noProof/>
                <w:webHidden/>
              </w:rPr>
              <w:tab/>
            </w:r>
            <w:r>
              <w:rPr>
                <w:noProof/>
                <w:webHidden/>
              </w:rPr>
              <w:fldChar w:fldCharType="begin"/>
            </w:r>
            <w:r>
              <w:rPr>
                <w:noProof/>
                <w:webHidden/>
              </w:rPr>
              <w:instrText xml:space="preserve"> PAGEREF _Toc197561416 \h </w:instrText>
            </w:r>
            <w:r>
              <w:rPr>
                <w:noProof/>
                <w:webHidden/>
              </w:rPr>
            </w:r>
            <w:r>
              <w:rPr>
                <w:noProof/>
                <w:webHidden/>
              </w:rPr>
              <w:fldChar w:fldCharType="separate"/>
            </w:r>
            <w:r w:rsidR="00226A62">
              <w:rPr>
                <w:noProof/>
                <w:webHidden/>
              </w:rPr>
              <w:t>10</w:t>
            </w:r>
            <w:r>
              <w:rPr>
                <w:noProof/>
                <w:webHidden/>
              </w:rPr>
              <w:fldChar w:fldCharType="end"/>
            </w:r>
          </w:hyperlink>
        </w:p>
        <w:p w14:paraId="5B1A2C4A" w14:textId="330FE3E4" w:rsidR="00870BB1" w:rsidRDefault="00870BB1">
          <w:pPr>
            <w:pStyle w:val="TOC1"/>
            <w:tabs>
              <w:tab w:val="right" w:leader="dot" w:pos="9350"/>
            </w:tabs>
            <w:rPr>
              <w:noProof/>
              <w:kern w:val="2"/>
              <w14:ligatures w14:val="standardContextual"/>
            </w:rPr>
          </w:pPr>
          <w:hyperlink w:anchor="_Toc197561417" w:history="1">
            <w:r w:rsidRPr="00691BC3">
              <w:rPr>
                <w:rStyle w:val="Hyperlink"/>
                <w:noProof/>
              </w:rPr>
              <w:t>Conclusion and Future Improvements</w:t>
            </w:r>
            <w:r>
              <w:rPr>
                <w:noProof/>
                <w:webHidden/>
              </w:rPr>
              <w:tab/>
            </w:r>
            <w:r>
              <w:rPr>
                <w:noProof/>
                <w:webHidden/>
              </w:rPr>
              <w:fldChar w:fldCharType="begin"/>
            </w:r>
            <w:r>
              <w:rPr>
                <w:noProof/>
                <w:webHidden/>
              </w:rPr>
              <w:instrText xml:space="preserve"> PAGEREF _Toc197561417 \h </w:instrText>
            </w:r>
            <w:r>
              <w:rPr>
                <w:noProof/>
                <w:webHidden/>
              </w:rPr>
            </w:r>
            <w:r>
              <w:rPr>
                <w:noProof/>
                <w:webHidden/>
              </w:rPr>
              <w:fldChar w:fldCharType="separate"/>
            </w:r>
            <w:r w:rsidR="00226A62">
              <w:rPr>
                <w:noProof/>
                <w:webHidden/>
              </w:rPr>
              <w:t>12</w:t>
            </w:r>
            <w:r>
              <w:rPr>
                <w:noProof/>
                <w:webHidden/>
              </w:rPr>
              <w:fldChar w:fldCharType="end"/>
            </w:r>
          </w:hyperlink>
        </w:p>
        <w:p w14:paraId="162203A7" w14:textId="256D1A96" w:rsidR="00870BB1" w:rsidRDefault="00870BB1">
          <w:pPr>
            <w:pStyle w:val="TOC1"/>
            <w:tabs>
              <w:tab w:val="right" w:leader="dot" w:pos="9350"/>
            </w:tabs>
            <w:rPr>
              <w:noProof/>
              <w:kern w:val="2"/>
              <w14:ligatures w14:val="standardContextual"/>
            </w:rPr>
          </w:pPr>
          <w:hyperlink w:anchor="_Toc197561418" w:history="1">
            <w:r w:rsidRPr="00691BC3">
              <w:rPr>
                <w:rStyle w:val="Hyperlink"/>
                <w:noProof/>
              </w:rPr>
              <w:t>Acknowledgements</w:t>
            </w:r>
            <w:r>
              <w:rPr>
                <w:noProof/>
                <w:webHidden/>
              </w:rPr>
              <w:tab/>
            </w:r>
            <w:r>
              <w:rPr>
                <w:noProof/>
                <w:webHidden/>
              </w:rPr>
              <w:fldChar w:fldCharType="begin"/>
            </w:r>
            <w:r>
              <w:rPr>
                <w:noProof/>
                <w:webHidden/>
              </w:rPr>
              <w:instrText xml:space="preserve"> PAGEREF _Toc197561418 \h </w:instrText>
            </w:r>
            <w:r>
              <w:rPr>
                <w:noProof/>
                <w:webHidden/>
              </w:rPr>
            </w:r>
            <w:r>
              <w:rPr>
                <w:noProof/>
                <w:webHidden/>
              </w:rPr>
              <w:fldChar w:fldCharType="separate"/>
            </w:r>
            <w:r w:rsidR="00226A62">
              <w:rPr>
                <w:noProof/>
                <w:webHidden/>
              </w:rPr>
              <w:t>13</w:t>
            </w:r>
            <w:r>
              <w:rPr>
                <w:noProof/>
                <w:webHidden/>
              </w:rPr>
              <w:fldChar w:fldCharType="end"/>
            </w:r>
          </w:hyperlink>
        </w:p>
        <w:p w14:paraId="31F2DF4E" w14:textId="094B47AD" w:rsidR="00870BB1" w:rsidRDefault="00870BB1">
          <w:pPr>
            <w:pStyle w:val="TOC1"/>
            <w:tabs>
              <w:tab w:val="right" w:leader="dot" w:pos="9350"/>
            </w:tabs>
            <w:rPr>
              <w:noProof/>
              <w:kern w:val="2"/>
              <w14:ligatures w14:val="standardContextual"/>
            </w:rPr>
          </w:pPr>
          <w:hyperlink w:anchor="_Toc197561419" w:history="1">
            <w:r w:rsidRPr="00691BC3">
              <w:rPr>
                <w:rStyle w:val="Hyperlink"/>
                <w:noProof/>
              </w:rPr>
              <w:t>Bibliography</w:t>
            </w:r>
            <w:r>
              <w:rPr>
                <w:noProof/>
                <w:webHidden/>
              </w:rPr>
              <w:tab/>
            </w:r>
            <w:r>
              <w:rPr>
                <w:noProof/>
                <w:webHidden/>
              </w:rPr>
              <w:fldChar w:fldCharType="begin"/>
            </w:r>
            <w:r>
              <w:rPr>
                <w:noProof/>
                <w:webHidden/>
              </w:rPr>
              <w:instrText xml:space="preserve"> PAGEREF _Toc197561419 \h </w:instrText>
            </w:r>
            <w:r>
              <w:rPr>
                <w:noProof/>
                <w:webHidden/>
              </w:rPr>
            </w:r>
            <w:r>
              <w:rPr>
                <w:noProof/>
                <w:webHidden/>
              </w:rPr>
              <w:fldChar w:fldCharType="separate"/>
            </w:r>
            <w:r w:rsidR="00226A62">
              <w:rPr>
                <w:noProof/>
                <w:webHidden/>
              </w:rPr>
              <w:t>14</w:t>
            </w:r>
            <w:r>
              <w:rPr>
                <w:noProof/>
                <w:webHidden/>
              </w:rPr>
              <w:fldChar w:fldCharType="end"/>
            </w:r>
          </w:hyperlink>
        </w:p>
        <w:p w14:paraId="61E2F353" w14:textId="4D6D91AC" w:rsidR="00DD1B2B" w:rsidRDefault="00DD1B2B" w:rsidP="6DD32B0C">
          <w:pPr>
            <w:pStyle w:val="TOC1"/>
            <w:tabs>
              <w:tab w:val="right" w:leader="dot" w:pos="9345"/>
            </w:tabs>
            <w:rPr>
              <w:rStyle w:val="Hyperlink"/>
              <w:noProof/>
              <w:kern w:val="2"/>
              <w:lang w:eastAsia="en-US"/>
              <w14:ligatures w14:val="standardContextual"/>
            </w:rPr>
          </w:pPr>
          <w:r>
            <w:fldChar w:fldCharType="end"/>
          </w:r>
        </w:p>
      </w:sdtContent>
    </w:sdt>
    <w:p w14:paraId="7217A53A" w14:textId="035385BB" w:rsidR="00B270FA" w:rsidRPr="008455B3" w:rsidRDefault="00B270FA" w:rsidP="008455B3">
      <w:pPr>
        <w:pStyle w:val="TOC1"/>
        <w:tabs>
          <w:tab w:val="right" w:leader="dot" w:pos="9350"/>
        </w:tabs>
        <w:rPr>
          <w:kern w:val="2"/>
          <w:lang w:eastAsia="en-US"/>
          <w14:ligatures w14:val="standardContextual"/>
        </w:rPr>
      </w:pPr>
      <w:bookmarkStart w:id="0" w:name="_Toc196510090"/>
      <w:bookmarkStart w:id="1" w:name="_Toc196738448"/>
    </w:p>
    <w:p w14:paraId="03CC1F36" w14:textId="77777777" w:rsidR="008455B3" w:rsidRDefault="008455B3">
      <w:pPr>
        <w:rPr>
          <w:rFonts w:asciiTheme="majorHAnsi" w:eastAsiaTheme="majorEastAsia" w:hAnsiTheme="majorHAnsi" w:cstheme="majorBidi"/>
          <w:color w:val="0F4761" w:themeColor="accent1" w:themeShade="BF"/>
          <w:sz w:val="40"/>
          <w:szCs w:val="40"/>
        </w:rPr>
      </w:pPr>
      <w:r>
        <w:br w:type="page"/>
      </w:r>
    </w:p>
    <w:p w14:paraId="72BBFA5B" w14:textId="2D583C81" w:rsidR="00A41FE1" w:rsidRDefault="00506C71" w:rsidP="00DD1B2B">
      <w:pPr>
        <w:pStyle w:val="Heading1"/>
      </w:pPr>
      <w:bookmarkStart w:id="2" w:name="_Toc197561408"/>
      <w:bookmarkEnd w:id="0"/>
      <w:bookmarkEnd w:id="1"/>
      <w:r>
        <w:lastRenderedPageBreak/>
        <w:t>Abstract</w:t>
      </w:r>
      <w:bookmarkEnd w:id="2"/>
    </w:p>
    <w:p w14:paraId="51562ED7" w14:textId="79C04939" w:rsidR="004450BE" w:rsidRDefault="00506C71" w:rsidP="00506C71">
      <w:pPr>
        <w:spacing w:line="276" w:lineRule="auto"/>
        <w:ind w:firstLine="720"/>
        <w:rPr>
          <w:color w:val="000000" w:themeColor="text1"/>
        </w:rPr>
      </w:pPr>
      <w:r>
        <w:t>As cities increasingly rely on sustainable transportation alternatives, bike-sharing has become vital to city infrastructure. With this surge in popularity, bike rental companies need a way to effectively predict their daily demand to optimize maintenance scheduling, staffing, and profits. This study aims to accurately predict daily rental demand to plan maintenance while ensuring that bikes are available when customers need them most. This study provides a robust regression method to predict the daily demand for bike rentals, given mainly weather data and some temporal data, while maintaining generalizability. The model was initially evaluated with its coefficient of determination (R²), then with its Root Mean Squared Error (RMSE) in fine-tuning.</w:t>
      </w:r>
    </w:p>
    <w:p w14:paraId="443271F5" w14:textId="2EABBED4" w:rsidR="00DD1B2B" w:rsidRDefault="00506C71" w:rsidP="00506C71">
      <w:pPr>
        <w:spacing w:line="276" w:lineRule="auto"/>
        <w:ind w:firstLine="720"/>
        <w:rPr>
          <w:color w:val="000000" w:themeColor="text1"/>
        </w:rPr>
      </w:pPr>
      <w:bookmarkStart w:id="3" w:name="_Toc196510091"/>
      <w:r>
        <w:t xml:space="preserve">The results show that </w:t>
      </w:r>
      <w:r>
        <w:rPr>
          <w:i/>
          <w:iCs/>
        </w:rPr>
        <w:t>Temperature</w:t>
      </w:r>
      <w:r>
        <w:t xml:space="preserve">, </w:t>
      </w:r>
      <w:r>
        <w:rPr>
          <w:i/>
          <w:iCs/>
        </w:rPr>
        <w:t>Season</w:t>
      </w:r>
      <w:r>
        <w:t xml:space="preserve">, </w:t>
      </w:r>
      <w:r>
        <w:rPr>
          <w:i/>
          <w:iCs/>
        </w:rPr>
        <w:t>Wind Speed</w:t>
      </w:r>
      <w:r>
        <w:t xml:space="preserve">, </w:t>
      </w:r>
      <w:r>
        <w:rPr>
          <w:i/>
          <w:iCs/>
        </w:rPr>
        <w:t>Solar Radiation</w:t>
      </w:r>
      <w:r>
        <w:t xml:space="preserve">, </w:t>
      </w:r>
      <w:r>
        <w:rPr>
          <w:i/>
          <w:iCs/>
        </w:rPr>
        <w:t>Rainfall</w:t>
      </w:r>
      <w:r>
        <w:t xml:space="preserve">, and whether it was a weekend are significant predictors of daily bike rental demand. While </w:t>
      </w:r>
      <w:r>
        <w:rPr>
          <w:i/>
          <w:iCs/>
        </w:rPr>
        <w:t>Summer</w:t>
      </w:r>
      <w:r>
        <w:t xml:space="preserve"> was the strongest predictor, showing a positive effect on bike rentals, the interaction between </w:t>
      </w:r>
      <w:r>
        <w:rPr>
          <w:i/>
          <w:iCs/>
        </w:rPr>
        <w:t>Temperature</w:t>
      </w:r>
      <w:r>
        <w:t xml:space="preserve"> and </w:t>
      </w:r>
      <w:r>
        <w:rPr>
          <w:i/>
          <w:iCs/>
        </w:rPr>
        <w:t>Summer</w:t>
      </w:r>
      <w:r>
        <w:t xml:space="preserve"> shows that the hotter it gets in the summer, the fewer rentals there are. The result of our </w:t>
      </w:r>
      <w:r>
        <w:rPr>
          <w:i/>
          <w:iCs/>
        </w:rPr>
        <w:t>Weekend</w:t>
      </w:r>
      <w:r>
        <w:t xml:space="preserve"> feature (1 if Saturday/Sunday, 0 otherwise) shows that customers usually prefer to rent bikes during the week. This result suggests that bicycles are primarily used for commuting rather than leisure in the city where the data was collected. This study aims to provide insights like those for bike rental companies to meet their customers’ needs while maximizing profit effectively.</w:t>
      </w:r>
      <w:r w:rsidR="00C967C0">
        <w:rPr>
          <w:color w:val="000000" w:themeColor="text1"/>
        </w:rPr>
        <w:t xml:space="preserve"> </w:t>
      </w:r>
    </w:p>
    <w:p w14:paraId="55F41CA2" w14:textId="48F093E0" w:rsidR="0055485A" w:rsidRPr="003572EF" w:rsidRDefault="00F44DA2" w:rsidP="00DD1B2B">
      <w:pPr>
        <w:pStyle w:val="Heading1"/>
        <w:rPr>
          <w:b/>
          <w:bCs/>
        </w:rPr>
      </w:pPr>
      <w:bookmarkStart w:id="4" w:name="_Toc197561409"/>
      <w:r w:rsidRPr="003572EF">
        <w:t>Background</w:t>
      </w:r>
      <w:bookmarkEnd w:id="3"/>
      <w:bookmarkEnd w:id="4"/>
    </w:p>
    <w:p w14:paraId="69DE1FD1" w14:textId="77777777" w:rsidR="00506C71" w:rsidRDefault="00506C71" w:rsidP="00506C71">
      <w:pPr>
        <w:pStyle w:val="FirstParagraph"/>
        <w:spacing w:line="276" w:lineRule="auto"/>
        <w:ind w:firstLine="720"/>
      </w:pPr>
      <w:r>
        <w:t>As the world’s attention focuses more on climate change, some people are now looking for ways to reduce their carbon footprint, especially in terms of transportation. Biking has become one of the more popular ways to travel as it has no carbon footprint, is a good form of exercise, and is a cost-effective way of transportation (Kim, 2018). By the end of 2017, estimated total bike-sharing system revenues had reached around $10 billion, and the industry continues to grow (Westland, Mou, and Yin, 2019). To improve customer access, bike-sharing companies must regularly maintain their bikes to ensure they are safe and usable. This maintenance is scheduled when bike usage is low in a given set of days. Without reliable forecasting of bike rentals, businesses risk customer dissatisfaction, revenue loss, and resource mismanagement due to unpredictable demand fluctuations caused by weather, events, and promotional offers (Kim, 2018).</w:t>
      </w:r>
    </w:p>
    <w:p w14:paraId="7DCF9041" w14:textId="4A924E99" w:rsidR="6BBDC84F" w:rsidRDefault="6BBDC84F" w:rsidP="4F508570">
      <w:pPr>
        <w:ind w:firstLine="720"/>
      </w:pPr>
    </w:p>
    <w:p w14:paraId="3006146F" w14:textId="0A287224" w:rsidR="00506C71" w:rsidRDefault="00506C71" w:rsidP="00506C71">
      <w:pPr>
        <w:pStyle w:val="BodyText"/>
        <w:ind w:firstLine="720"/>
      </w:pPr>
      <w:r>
        <w:lastRenderedPageBreak/>
        <w:t>Bike demand forecasting has been widely explored in various studies, especially for urban commuter systems with large volumes of data and well-established infrastructure. The analysis of Daejeon’s “Tashu” system revealed that temperature extremes, such as heatwaves, and non-working days significantly alter rental patterns at different rental stations, showing how rental behaviors differ in commuting versus leisure across locations (Kim, 2018). Similarly, a semi-parametric modeling approach for DC’s “Capital Bikeshare” demonstrated that calendar variables like working days and seasons have distinct effects on both casual and registered users, suggesting that demand is not uniformly responsive and should be managed dynamically (Odoom, Boateng, Mensah, and Maposa, 2024). Another study incorporates a deep learning approach using a two-layer long short-term memory (LSTM) recurrent neural network for New York City’s “Citi Bike” system. The modeling approach boasts high predictive power but lacks general interpretability and insights for companies to use (Pan, Zheng, Zhang, and Yao, 2019). Finally, evidence from the study involving Beijing’s bike-sharing system shows the value of market segmentation, revealing that user habits and patterns are highly stratified and that demand prediction can improve significantly when customer groups are modeled separately (Westland, Mou, and Yin, 2019).</w:t>
      </w:r>
    </w:p>
    <w:p w14:paraId="0C62028A" w14:textId="0CA46A09" w:rsidR="6BBDC84F" w:rsidRDefault="00506C71" w:rsidP="003959B3">
      <w:pPr>
        <w:ind w:firstLine="720"/>
      </w:pPr>
      <w:r>
        <w:t xml:space="preserve">These studies focus on commuter-based systems in large cities, where data is collected from multiple stations with steady, predictable usage. These models often depend on detailed spatial data to track rentals across locations and find patterns. In contrast, our dataset does not include individual station data, which makes those location-based models challenging to apply in this case. This highlights a gap in current research on predicting demand when rentals are tracked more generally, rather than by individual location. Because this dataset lacks location-specific information, this study builds upon prior research by ensuring the results can be applied across various cities. This will, in turn, provide rental operators with insights </w:t>
      </w:r>
      <w:proofErr w:type="gramStart"/>
      <w:r>
        <w:t>for</w:t>
      </w:r>
      <w:proofErr w:type="gramEnd"/>
      <w:r>
        <w:t xml:space="preserve"> planning repairs, staff scheduling, and demand surges during weekends or good weather conditions.</w:t>
      </w:r>
    </w:p>
    <w:p w14:paraId="30B0D8A9" w14:textId="04502436" w:rsidR="6594B5AB" w:rsidRDefault="6594B5AB" w:rsidP="16C018DA">
      <w:pPr>
        <w:pStyle w:val="Heading1"/>
        <w:rPr>
          <w:rFonts w:eastAsiaTheme="minorEastAsia" w:cstheme="minorBidi"/>
          <w:b/>
          <w:bCs/>
          <w:i/>
          <w:iCs/>
          <w:color w:val="1F2328"/>
        </w:rPr>
      </w:pPr>
      <w:bookmarkStart w:id="5" w:name="_Toc196510094"/>
      <w:bookmarkStart w:id="6" w:name="_Toc196738451"/>
      <w:bookmarkStart w:id="7" w:name="_Toc197561410"/>
      <w:r>
        <w:t>Data</w:t>
      </w:r>
      <w:bookmarkEnd w:id="5"/>
      <w:bookmarkEnd w:id="6"/>
      <w:r w:rsidR="00506C71">
        <w:t>set</w:t>
      </w:r>
      <w:bookmarkEnd w:id="7"/>
    </w:p>
    <w:p w14:paraId="01BB9FDE" w14:textId="59CBF6A5" w:rsidR="669F2DEF" w:rsidRPr="00B1549C" w:rsidRDefault="00506C71" w:rsidP="571773F9">
      <w:pPr>
        <w:ind w:firstLine="720"/>
        <w:rPr>
          <w:color w:val="000000" w:themeColor="text1"/>
        </w:rPr>
      </w:pPr>
      <w:r>
        <w:t xml:space="preserve">The source of the data is the </w:t>
      </w:r>
      <w:r w:rsidRPr="00B92048">
        <w:t>Seoul Bike Sharing Demand Dataset (2020)</w:t>
      </w:r>
      <w:r>
        <w:t>. This data was collected between December 2017 and November 2018 and recorded for each hour in Seoul, South Korea. The data file type is .xlsx, and it is structured in tabular format with 8760 rows and 14 columns</w:t>
      </w:r>
    </w:p>
    <w:p w14:paraId="20BB09F2" w14:textId="77777777" w:rsidR="00506C71" w:rsidRDefault="00506C71" w:rsidP="00506C71">
      <w:pPr>
        <w:pStyle w:val="BodyText"/>
        <w:ind w:firstLine="720"/>
      </w:pPr>
      <w:r>
        <w:t>For a clearer understanding of the dataset’s structure and the variables involved, the following data dictionary outlines the key attributes recorded in the dataset:</w:t>
      </w:r>
    </w:p>
    <w:p w14:paraId="204EED2A" w14:textId="09807953" w:rsidR="7CFC7205" w:rsidRDefault="7CFC7205" w:rsidP="00506C71">
      <w:pPr>
        <w:rPr>
          <w:color w:val="000000" w:themeColor="text1"/>
        </w:rPr>
      </w:pPr>
    </w:p>
    <w:tbl>
      <w:tblPr>
        <w:tblStyle w:val="TableGrid"/>
        <w:tblW w:w="9535" w:type="dxa"/>
        <w:jc w:val="center"/>
        <w:tblLayout w:type="fixed"/>
        <w:tblLook w:val="06A0" w:firstRow="1" w:lastRow="0" w:firstColumn="1" w:lastColumn="0" w:noHBand="1" w:noVBand="1"/>
      </w:tblPr>
      <w:tblGrid>
        <w:gridCol w:w="1179"/>
        <w:gridCol w:w="2686"/>
        <w:gridCol w:w="1350"/>
        <w:gridCol w:w="1350"/>
        <w:gridCol w:w="990"/>
        <w:gridCol w:w="900"/>
        <w:gridCol w:w="1080"/>
      </w:tblGrid>
      <w:tr w:rsidR="00CB2B8C" w:rsidRPr="00D266BB" w14:paraId="0BD164B4" w14:textId="79C46504" w:rsidTr="00845E52">
        <w:trPr>
          <w:trHeight w:val="272"/>
          <w:jc w:val="center"/>
        </w:trPr>
        <w:tc>
          <w:tcPr>
            <w:tcW w:w="1179" w:type="dxa"/>
            <w:shd w:val="clear" w:color="auto" w:fill="C1E4F5" w:themeFill="accent1" w:themeFillTint="33"/>
            <w:vAlign w:val="center"/>
          </w:tcPr>
          <w:p w14:paraId="7E69100C" w14:textId="2CC4D036" w:rsidR="00595DFA" w:rsidRPr="004E6D55" w:rsidRDefault="00595DFA" w:rsidP="004E6D55">
            <w:pPr>
              <w:jc w:val="center"/>
              <w:rPr>
                <w:rFonts w:ascii="Aptos" w:eastAsia="Aptos" w:hAnsi="Aptos" w:cs="Aptos"/>
                <w:b/>
                <w:sz w:val="18"/>
                <w:szCs w:val="18"/>
              </w:rPr>
            </w:pPr>
            <w:r w:rsidRPr="004E6D55">
              <w:rPr>
                <w:rFonts w:ascii="Aptos" w:eastAsia="Aptos" w:hAnsi="Aptos" w:cs="Aptos"/>
                <w:b/>
                <w:sz w:val="18"/>
                <w:szCs w:val="18"/>
              </w:rPr>
              <w:lastRenderedPageBreak/>
              <w:t>Feature Name</w:t>
            </w:r>
          </w:p>
        </w:tc>
        <w:tc>
          <w:tcPr>
            <w:tcW w:w="2686" w:type="dxa"/>
            <w:shd w:val="clear" w:color="auto" w:fill="C1E4F5" w:themeFill="accent1" w:themeFillTint="33"/>
            <w:vAlign w:val="center"/>
          </w:tcPr>
          <w:p w14:paraId="1F99A4E2" w14:textId="2D63BE96" w:rsidR="00595DFA" w:rsidRPr="004E6D55" w:rsidRDefault="00595DFA" w:rsidP="004E6D55">
            <w:pPr>
              <w:jc w:val="center"/>
              <w:rPr>
                <w:rFonts w:ascii="Aptos" w:eastAsia="Aptos" w:hAnsi="Aptos" w:cs="Aptos"/>
                <w:b/>
                <w:sz w:val="18"/>
                <w:szCs w:val="18"/>
              </w:rPr>
            </w:pPr>
            <w:r w:rsidRPr="004E6D55">
              <w:rPr>
                <w:rFonts w:ascii="Aptos" w:eastAsia="Aptos" w:hAnsi="Aptos" w:cs="Aptos"/>
                <w:b/>
                <w:sz w:val="18"/>
                <w:szCs w:val="18"/>
              </w:rPr>
              <w:t>Description</w:t>
            </w:r>
          </w:p>
        </w:tc>
        <w:tc>
          <w:tcPr>
            <w:tcW w:w="1350" w:type="dxa"/>
            <w:shd w:val="clear" w:color="auto" w:fill="C1E4F5" w:themeFill="accent1" w:themeFillTint="33"/>
            <w:vAlign w:val="center"/>
          </w:tcPr>
          <w:p w14:paraId="7C92D4EB" w14:textId="77777777" w:rsidR="003F560C" w:rsidRPr="004E6D55" w:rsidRDefault="003D49C2" w:rsidP="004E6D55">
            <w:pPr>
              <w:jc w:val="center"/>
              <w:rPr>
                <w:rFonts w:ascii="Aptos" w:eastAsia="Aptos" w:hAnsi="Aptos" w:cs="Aptos"/>
                <w:b/>
                <w:sz w:val="18"/>
                <w:szCs w:val="18"/>
              </w:rPr>
            </w:pPr>
            <w:r w:rsidRPr="004E6D55">
              <w:rPr>
                <w:rFonts w:ascii="Aptos" w:eastAsia="Aptos" w:hAnsi="Aptos" w:cs="Aptos"/>
                <w:b/>
                <w:sz w:val="18"/>
                <w:szCs w:val="18"/>
              </w:rPr>
              <w:t>Categorical/</w:t>
            </w:r>
          </w:p>
          <w:p w14:paraId="01F68FFB" w14:textId="20DFEA00" w:rsidR="003F560C" w:rsidRPr="004E6D55" w:rsidRDefault="003D49C2" w:rsidP="004E6D55">
            <w:pPr>
              <w:jc w:val="center"/>
              <w:rPr>
                <w:rFonts w:ascii="Aptos" w:eastAsia="Aptos" w:hAnsi="Aptos" w:cs="Aptos"/>
                <w:b/>
                <w:sz w:val="18"/>
                <w:szCs w:val="18"/>
              </w:rPr>
            </w:pPr>
            <w:r w:rsidRPr="004E6D55">
              <w:rPr>
                <w:rFonts w:ascii="Aptos" w:eastAsia="Aptos" w:hAnsi="Aptos" w:cs="Aptos"/>
                <w:b/>
                <w:sz w:val="18"/>
                <w:szCs w:val="18"/>
              </w:rPr>
              <w:t>Numerical</w:t>
            </w:r>
          </w:p>
        </w:tc>
        <w:tc>
          <w:tcPr>
            <w:tcW w:w="1350" w:type="dxa"/>
            <w:shd w:val="clear" w:color="auto" w:fill="C1E4F5" w:themeFill="accent1" w:themeFillTint="33"/>
            <w:vAlign w:val="center"/>
          </w:tcPr>
          <w:p w14:paraId="5B090578" w14:textId="05591E49" w:rsidR="00595DFA" w:rsidRPr="004E6D55" w:rsidRDefault="00595DFA" w:rsidP="004E6D55">
            <w:pPr>
              <w:jc w:val="center"/>
              <w:rPr>
                <w:rFonts w:ascii="Aptos" w:eastAsia="Aptos" w:hAnsi="Aptos" w:cs="Aptos"/>
                <w:b/>
                <w:sz w:val="18"/>
                <w:szCs w:val="18"/>
              </w:rPr>
            </w:pPr>
            <w:r w:rsidRPr="004E6D55">
              <w:rPr>
                <w:rFonts w:ascii="Aptos" w:eastAsia="Aptos" w:hAnsi="Aptos" w:cs="Aptos"/>
                <w:b/>
                <w:sz w:val="18"/>
                <w:szCs w:val="18"/>
              </w:rPr>
              <w:t>Units</w:t>
            </w:r>
          </w:p>
        </w:tc>
        <w:tc>
          <w:tcPr>
            <w:tcW w:w="990" w:type="dxa"/>
            <w:shd w:val="clear" w:color="auto" w:fill="C1E4F5" w:themeFill="accent1" w:themeFillTint="33"/>
            <w:vAlign w:val="center"/>
          </w:tcPr>
          <w:p w14:paraId="7DB731D7" w14:textId="3180302B" w:rsidR="00595DFA" w:rsidRPr="004E6D55" w:rsidRDefault="00595DFA" w:rsidP="004E6D55">
            <w:pPr>
              <w:jc w:val="center"/>
              <w:rPr>
                <w:rFonts w:ascii="Aptos" w:eastAsia="Aptos" w:hAnsi="Aptos" w:cs="Aptos"/>
                <w:b/>
                <w:sz w:val="18"/>
                <w:szCs w:val="18"/>
              </w:rPr>
            </w:pPr>
            <w:r w:rsidRPr="004E6D55">
              <w:rPr>
                <w:rFonts w:ascii="Aptos" w:eastAsia="Aptos" w:hAnsi="Aptos" w:cs="Aptos"/>
                <w:b/>
                <w:sz w:val="18"/>
                <w:szCs w:val="18"/>
              </w:rPr>
              <w:t>Missing Values</w:t>
            </w:r>
          </w:p>
        </w:tc>
        <w:tc>
          <w:tcPr>
            <w:tcW w:w="900" w:type="dxa"/>
            <w:shd w:val="clear" w:color="auto" w:fill="C1E4F5" w:themeFill="accent1" w:themeFillTint="33"/>
            <w:vAlign w:val="center"/>
          </w:tcPr>
          <w:p w14:paraId="600EBBD0" w14:textId="689757A6" w:rsidR="00595DFA" w:rsidRPr="004E6D55" w:rsidRDefault="00595DFA" w:rsidP="004E6D55">
            <w:pPr>
              <w:jc w:val="center"/>
              <w:rPr>
                <w:rFonts w:ascii="Aptos" w:eastAsia="Aptos" w:hAnsi="Aptos" w:cs="Aptos"/>
                <w:b/>
                <w:sz w:val="18"/>
                <w:szCs w:val="18"/>
              </w:rPr>
            </w:pPr>
            <w:r w:rsidRPr="004E6D55">
              <w:rPr>
                <w:rFonts w:ascii="Aptos" w:eastAsia="Aptos" w:hAnsi="Aptos" w:cs="Aptos"/>
                <w:b/>
                <w:sz w:val="18"/>
                <w:szCs w:val="18"/>
              </w:rPr>
              <w:t>Unique Values</w:t>
            </w:r>
          </w:p>
        </w:tc>
        <w:tc>
          <w:tcPr>
            <w:tcW w:w="1080" w:type="dxa"/>
            <w:shd w:val="clear" w:color="auto" w:fill="C1E4F5" w:themeFill="accent1" w:themeFillTint="33"/>
            <w:vAlign w:val="center"/>
          </w:tcPr>
          <w:p w14:paraId="7E643766" w14:textId="08368F4E" w:rsidR="00595DFA" w:rsidRPr="004E6D55" w:rsidRDefault="00771241" w:rsidP="004E6D55">
            <w:pPr>
              <w:jc w:val="center"/>
              <w:rPr>
                <w:rFonts w:ascii="Aptos" w:eastAsia="Aptos" w:hAnsi="Aptos" w:cs="Aptos"/>
                <w:b/>
                <w:sz w:val="18"/>
                <w:szCs w:val="18"/>
              </w:rPr>
            </w:pPr>
            <w:r w:rsidRPr="004E6D55">
              <w:rPr>
                <w:rFonts w:ascii="Aptos" w:eastAsia="Aptos" w:hAnsi="Aptos" w:cs="Aptos"/>
                <w:b/>
                <w:sz w:val="18"/>
                <w:szCs w:val="18"/>
              </w:rPr>
              <w:t>Example Value</w:t>
            </w:r>
            <w:r w:rsidR="00B84E97" w:rsidRPr="004E6D55">
              <w:rPr>
                <w:rFonts w:ascii="Aptos" w:eastAsia="Aptos" w:hAnsi="Aptos" w:cs="Aptos"/>
                <w:b/>
                <w:sz w:val="18"/>
                <w:szCs w:val="18"/>
              </w:rPr>
              <w:t>s</w:t>
            </w:r>
          </w:p>
        </w:tc>
      </w:tr>
      <w:tr w:rsidR="00CB2B8C" w:rsidRPr="00D266BB" w14:paraId="74D78FC2" w14:textId="6E0BB2F6" w:rsidTr="00845E52">
        <w:trPr>
          <w:trHeight w:val="432"/>
          <w:jc w:val="center"/>
        </w:trPr>
        <w:tc>
          <w:tcPr>
            <w:tcW w:w="1179" w:type="dxa"/>
            <w:shd w:val="clear" w:color="auto" w:fill="FAE2D5" w:themeFill="accent2" w:themeFillTint="33"/>
            <w:vAlign w:val="center"/>
          </w:tcPr>
          <w:p w14:paraId="7B1112B2" w14:textId="588E33A7"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Day</w:t>
            </w:r>
          </w:p>
        </w:tc>
        <w:tc>
          <w:tcPr>
            <w:tcW w:w="2686" w:type="dxa"/>
            <w:shd w:val="clear" w:color="auto" w:fill="F6F6F6"/>
            <w:vAlign w:val="center"/>
          </w:tcPr>
          <w:p w14:paraId="5907378A" w14:textId="01E6EC08" w:rsidR="0001071A" w:rsidRPr="00CB2B8C" w:rsidRDefault="00DF5B94" w:rsidP="004E6D55">
            <w:pPr>
              <w:jc w:val="center"/>
              <w:rPr>
                <w:rFonts w:ascii="Aptos" w:eastAsia="Aptos" w:hAnsi="Aptos" w:cs="Aptos"/>
                <w:sz w:val="16"/>
                <w:szCs w:val="16"/>
              </w:rPr>
            </w:pPr>
            <w:r w:rsidRPr="00CB2B8C">
              <w:rPr>
                <w:rFonts w:ascii="Aptos" w:eastAsia="Aptos" w:hAnsi="Aptos" w:cs="Aptos"/>
                <w:sz w:val="16"/>
                <w:szCs w:val="16"/>
              </w:rPr>
              <w:t xml:space="preserve">Date when </w:t>
            </w:r>
            <w:r w:rsidR="0001071A" w:rsidRPr="00CB2B8C">
              <w:rPr>
                <w:rFonts w:ascii="Aptos" w:eastAsia="Aptos" w:hAnsi="Aptos" w:cs="Aptos"/>
                <w:sz w:val="16"/>
                <w:szCs w:val="16"/>
              </w:rPr>
              <w:t>data was recorded</w:t>
            </w:r>
          </w:p>
        </w:tc>
        <w:tc>
          <w:tcPr>
            <w:tcW w:w="1350" w:type="dxa"/>
            <w:shd w:val="clear" w:color="auto" w:fill="F6F6F6"/>
            <w:vAlign w:val="center"/>
          </w:tcPr>
          <w:p w14:paraId="0536527F" w14:textId="0CA1D259" w:rsidR="003F560C" w:rsidRPr="00CB2B8C" w:rsidRDefault="003D49C2" w:rsidP="004E6D55">
            <w:pPr>
              <w:jc w:val="center"/>
              <w:rPr>
                <w:rFonts w:ascii="Aptos" w:eastAsia="Aptos" w:hAnsi="Aptos" w:cs="Aptos"/>
                <w:sz w:val="16"/>
                <w:szCs w:val="16"/>
              </w:rPr>
            </w:pPr>
            <w:r w:rsidRPr="00CB2B8C">
              <w:rPr>
                <w:rFonts w:ascii="Aptos" w:eastAsia="Aptos" w:hAnsi="Aptos" w:cs="Aptos"/>
                <w:sz w:val="16"/>
                <w:szCs w:val="16"/>
              </w:rPr>
              <w:t>Categorical</w:t>
            </w:r>
          </w:p>
        </w:tc>
        <w:tc>
          <w:tcPr>
            <w:tcW w:w="1350" w:type="dxa"/>
            <w:shd w:val="clear" w:color="auto" w:fill="F6F6F6"/>
            <w:vAlign w:val="center"/>
          </w:tcPr>
          <w:p w14:paraId="68F9AFBB" w14:textId="3C22809E" w:rsidR="00595DFA" w:rsidRPr="00CB2B8C" w:rsidRDefault="00AB1A6E" w:rsidP="004E6D55">
            <w:pPr>
              <w:jc w:val="center"/>
              <w:rPr>
                <w:rFonts w:ascii="Aptos" w:eastAsia="Aptos" w:hAnsi="Aptos" w:cs="Aptos"/>
                <w:sz w:val="16"/>
                <w:szCs w:val="16"/>
              </w:rPr>
            </w:pPr>
            <w:r w:rsidRPr="00CB2B8C">
              <w:rPr>
                <w:rFonts w:ascii="Aptos" w:eastAsia="Aptos" w:hAnsi="Aptos" w:cs="Aptos"/>
                <w:sz w:val="16"/>
                <w:szCs w:val="16"/>
              </w:rPr>
              <w:t>(DD/MM/YYYY)</w:t>
            </w:r>
          </w:p>
        </w:tc>
        <w:tc>
          <w:tcPr>
            <w:tcW w:w="990" w:type="dxa"/>
            <w:shd w:val="clear" w:color="auto" w:fill="F6F6F6"/>
            <w:vAlign w:val="center"/>
          </w:tcPr>
          <w:p w14:paraId="4E0B0D18" w14:textId="7E3DA02F"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472BC90F" w14:textId="7AD88850" w:rsidR="00595DFA" w:rsidRPr="00CB2B8C" w:rsidRDefault="00587F86" w:rsidP="004E6D55">
            <w:pPr>
              <w:jc w:val="center"/>
              <w:rPr>
                <w:rFonts w:ascii="Aptos" w:eastAsia="Aptos" w:hAnsi="Aptos" w:cs="Aptos"/>
                <w:sz w:val="16"/>
                <w:szCs w:val="16"/>
              </w:rPr>
            </w:pPr>
            <w:r w:rsidRPr="00CB2B8C">
              <w:rPr>
                <w:rFonts w:ascii="Aptos" w:eastAsia="Aptos" w:hAnsi="Aptos" w:cs="Aptos"/>
                <w:sz w:val="16"/>
                <w:szCs w:val="16"/>
              </w:rPr>
              <w:t>365</w:t>
            </w:r>
          </w:p>
        </w:tc>
        <w:tc>
          <w:tcPr>
            <w:tcW w:w="1080" w:type="dxa"/>
            <w:shd w:val="clear" w:color="auto" w:fill="F6F6F6"/>
            <w:vAlign w:val="center"/>
          </w:tcPr>
          <w:p w14:paraId="51DD8C5D" w14:textId="613F38B0" w:rsidR="00595DFA" w:rsidRPr="00CB2B8C" w:rsidRDefault="005516BB" w:rsidP="004E6D55">
            <w:pPr>
              <w:jc w:val="center"/>
              <w:rPr>
                <w:rFonts w:ascii="Aptos" w:eastAsia="Aptos" w:hAnsi="Aptos" w:cs="Aptos"/>
                <w:sz w:val="16"/>
                <w:szCs w:val="16"/>
              </w:rPr>
            </w:pPr>
            <w:r w:rsidRPr="00CB2B8C">
              <w:rPr>
                <w:rFonts w:ascii="Aptos" w:eastAsia="Aptos" w:hAnsi="Aptos" w:cs="Aptos"/>
                <w:sz w:val="16"/>
                <w:szCs w:val="16"/>
              </w:rPr>
              <w:t>22/03/2018</w:t>
            </w:r>
          </w:p>
        </w:tc>
      </w:tr>
      <w:tr w:rsidR="00CB2B8C" w:rsidRPr="00D266BB" w14:paraId="5251AA4C" w14:textId="581B6851" w:rsidTr="00845E52">
        <w:trPr>
          <w:trHeight w:val="432"/>
          <w:jc w:val="center"/>
        </w:trPr>
        <w:tc>
          <w:tcPr>
            <w:tcW w:w="1179" w:type="dxa"/>
            <w:shd w:val="clear" w:color="auto" w:fill="FAE2D5" w:themeFill="accent2" w:themeFillTint="33"/>
            <w:vAlign w:val="center"/>
          </w:tcPr>
          <w:p w14:paraId="0CB2FE44" w14:textId="269C69C8" w:rsidR="00595DFA" w:rsidRPr="00CB2B8C" w:rsidRDefault="00C91C1D" w:rsidP="004E6D55">
            <w:pPr>
              <w:jc w:val="center"/>
              <w:rPr>
                <w:rFonts w:ascii="Aptos" w:eastAsia="Aptos" w:hAnsi="Aptos" w:cs="Aptos"/>
                <w:b/>
                <w:sz w:val="16"/>
                <w:szCs w:val="16"/>
              </w:rPr>
            </w:pPr>
            <w:r w:rsidRPr="00CB2B8C">
              <w:rPr>
                <w:rFonts w:ascii="Aptos" w:eastAsia="Aptos" w:hAnsi="Aptos" w:cs="Aptos"/>
                <w:b/>
                <w:sz w:val="16"/>
                <w:szCs w:val="16"/>
              </w:rPr>
              <w:t>Rented Bike Count</w:t>
            </w:r>
          </w:p>
        </w:tc>
        <w:tc>
          <w:tcPr>
            <w:tcW w:w="2686" w:type="dxa"/>
            <w:shd w:val="clear" w:color="auto" w:fill="F6F6F6"/>
            <w:vAlign w:val="center"/>
          </w:tcPr>
          <w:p w14:paraId="49D122B0" w14:textId="3BE7B758" w:rsidR="00595DFA" w:rsidRPr="00CB2B8C" w:rsidRDefault="0001071A" w:rsidP="004E6D55">
            <w:pPr>
              <w:jc w:val="center"/>
              <w:rPr>
                <w:rFonts w:ascii="Aptos" w:eastAsia="Aptos" w:hAnsi="Aptos" w:cs="Aptos"/>
                <w:sz w:val="16"/>
                <w:szCs w:val="16"/>
              </w:rPr>
            </w:pPr>
            <w:r w:rsidRPr="00CB2B8C">
              <w:rPr>
                <w:rFonts w:ascii="Aptos" w:eastAsia="Aptos" w:hAnsi="Aptos" w:cs="Aptos"/>
                <w:sz w:val="16"/>
                <w:szCs w:val="16"/>
              </w:rPr>
              <w:t xml:space="preserve">Number of bikes rented </w:t>
            </w:r>
            <w:r w:rsidR="00332D12">
              <w:rPr>
                <w:rFonts w:ascii="Aptos" w:eastAsia="Aptos" w:hAnsi="Aptos" w:cs="Aptos"/>
                <w:sz w:val="16"/>
                <w:szCs w:val="16"/>
              </w:rPr>
              <w:t>on</w:t>
            </w:r>
            <w:r w:rsidRPr="00CB2B8C">
              <w:rPr>
                <w:rFonts w:ascii="Aptos" w:eastAsia="Aptos" w:hAnsi="Aptos" w:cs="Aptos"/>
                <w:sz w:val="16"/>
                <w:szCs w:val="16"/>
              </w:rPr>
              <w:t xml:space="preserve"> </w:t>
            </w:r>
            <w:r w:rsidR="00506C71">
              <w:rPr>
                <w:rFonts w:ascii="Aptos" w:eastAsia="Aptos" w:hAnsi="Aptos" w:cs="Aptos"/>
                <w:sz w:val="16"/>
                <w:szCs w:val="16"/>
              </w:rPr>
              <w:t xml:space="preserve">a </w:t>
            </w:r>
            <w:r w:rsidRPr="00CB2B8C">
              <w:rPr>
                <w:rFonts w:ascii="Aptos" w:eastAsia="Aptos" w:hAnsi="Aptos" w:cs="Aptos"/>
                <w:sz w:val="16"/>
                <w:szCs w:val="16"/>
              </w:rPr>
              <w:t>given date and hour</w:t>
            </w:r>
          </w:p>
        </w:tc>
        <w:tc>
          <w:tcPr>
            <w:tcW w:w="1350" w:type="dxa"/>
            <w:shd w:val="clear" w:color="auto" w:fill="F6F6F6"/>
            <w:vAlign w:val="center"/>
          </w:tcPr>
          <w:p w14:paraId="37E182E9" w14:textId="753D0DD2" w:rsidR="003F560C" w:rsidRPr="00CB2B8C" w:rsidRDefault="003D49C2"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7C55EFF9" w14:textId="2635CE97" w:rsidR="00595DFA" w:rsidRPr="00CB2B8C" w:rsidRDefault="0071080B" w:rsidP="004E6D55">
            <w:pPr>
              <w:jc w:val="center"/>
              <w:rPr>
                <w:rFonts w:ascii="Aptos" w:eastAsia="Aptos" w:hAnsi="Aptos" w:cs="Aptos"/>
                <w:sz w:val="16"/>
                <w:szCs w:val="16"/>
              </w:rPr>
            </w:pPr>
            <w:r w:rsidRPr="00CB2B8C">
              <w:rPr>
                <w:rFonts w:ascii="Aptos" w:eastAsia="Aptos" w:hAnsi="Aptos" w:cs="Aptos"/>
                <w:sz w:val="16"/>
                <w:szCs w:val="16"/>
              </w:rPr>
              <w:t>Bikes</w:t>
            </w:r>
          </w:p>
        </w:tc>
        <w:tc>
          <w:tcPr>
            <w:tcW w:w="990" w:type="dxa"/>
            <w:shd w:val="clear" w:color="auto" w:fill="F6F6F6"/>
            <w:vAlign w:val="center"/>
          </w:tcPr>
          <w:p w14:paraId="2E8E7E05" w14:textId="1D371B8B"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531712DC" w14:textId="50AC1270" w:rsidR="00595DFA" w:rsidRPr="00CB2B8C" w:rsidRDefault="00587F86" w:rsidP="004E6D55">
            <w:pPr>
              <w:jc w:val="center"/>
              <w:rPr>
                <w:rFonts w:ascii="Aptos" w:eastAsia="Aptos" w:hAnsi="Aptos" w:cs="Aptos"/>
                <w:sz w:val="16"/>
                <w:szCs w:val="16"/>
              </w:rPr>
            </w:pPr>
            <w:r w:rsidRPr="00CB2B8C">
              <w:rPr>
                <w:rFonts w:ascii="Aptos" w:eastAsia="Aptos" w:hAnsi="Aptos" w:cs="Aptos"/>
                <w:sz w:val="16"/>
                <w:szCs w:val="16"/>
              </w:rPr>
              <w:t>2166</w:t>
            </w:r>
          </w:p>
        </w:tc>
        <w:tc>
          <w:tcPr>
            <w:tcW w:w="1080" w:type="dxa"/>
            <w:shd w:val="clear" w:color="auto" w:fill="F6F6F6"/>
            <w:vAlign w:val="center"/>
          </w:tcPr>
          <w:p w14:paraId="2E7DE2B7" w14:textId="3ABC7FA5" w:rsidR="00595DFA" w:rsidRPr="00CB2B8C" w:rsidRDefault="005516BB" w:rsidP="004E6D55">
            <w:pPr>
              <w:jc w:val="center"/>
              <w:rPr>
                <w:rFonts w:ascii="Aptos" w:eastAsia="Aptos" w:hAnsi="Aptos" w:cs="Aptos"/>
                <w:sz w:val="16"/>
                <w:szCs w:val="16"/>
              </w:rPr>
            </w:pPr>
            <w:r w:rsidRPr="00CB2B8C">
              <w:rPr>
                <w:rFonts w:ascii="Aptos" w:eastAsia="Aptos" w:hAnsi="Aptos" w:cs="Aptos"/>
                <w:sz w:val="16"/>
                <w:szCs w:val="16"/>
              </w:rPr>
              <w:t>930</w:t>
            </w:r>
          </w:p>
        </w:tc>
      </w:tr>
      <w:tr w:rsidR="00CB2B8C" w:rsidRPr="00D266BB" w14:paraId="4ACBC8BA" w14:textId="57F2559D" w:rsidTr="00845E52">
        <w:trPr>
          <w:trHeight w:val="432"/>
          <w:jc w:val="center"/>
        </w:trPr>
        <w:tc>
          <w:tcPr>
            <w:tcW w:w="1179" w:type="dxa"/>
            <w:shd w:val="clear" w:color="auto" w:fill="FAE2D5" w:themeFill="accent2" w:themeFillTint="33"/>
            <w:vAlign w:val="center"/>
          </w:tcPr>
          <w:p w14:paraId="21FEFF3A" w14:textId="6492D14D" w:rsidR="00595DFA" w:rsidRPr="00CB2B8C" w:rsidRDefault="00C91C1D" w:rsidP="004E6D55">
            <w:pPr>
              <w:jc w:val="center"/>
              <w:rPr>
                <w:rFonts w:ascii="Aptos" w:eastAsia="Aptos" w:hAnsi="Aptos" w:cs="Aptos"/>
                <w:b/>
                <w:sz w:val="16"/>
                <w:szCs w:val="16"/>
              </w:rPr>
            </w:pPr>
            <w:r w:rsidRPr="00CB2B8C">
              <w:rPr>
                <w:rFonts w:ascii="Aptos" w:eastAsia="Aptos" w:hAnsi="Aptos" w:cs="Aptos"/>
                <w:b/>
                <w:sz w:val="16"/>
                <w:szCs w:val="16"/>
              </w:rPr>
              <w:t>Hour</w:t>
            </w:r>
          </w:p>
        </w:tc>
        <w:tc>
          <w:tcPr>
            <w:tcW w:w="2686" w:type="dxa"/>
            <w:shd w:val="clear" w:color="auto" w:fill="F6F6F6"/>
            <w:vAlign w:val="center"/>
          </w:tcPr>
          <w:p w14:paraId="4E9227D7" w14:textId="120E0FF8" w:rsidR="00595DFA" w:rsidRPr="00CB2B8C" w:rsidRDefault="001D6A58" w:rsidP="004E6D55">
            <w:pPr>
              <w:jc w:val="center"/>
              <w:rPr>
                <w:rFonts w:ascii="Aptos" w:eastAsia="Aptos" w:hAnsi="Aptos" w:cs="Aptos"/>
                <w:sz w:val="16"/>
                <w:szCs w:val="16"/>
              </w:rPr>
            </w:pPr>
            <w:r w:rsidRPr="00CB2B8C">
              <w:rPr>
                <w:rFonts w:ascii="Aptos" w:eastAsia="Aptos" w:hAnsi="Aptos" w:cs="Aptos"/>
                <w:sz w:val="16"/>
                <w:szCs w:val="16"/>
              </w:rPr>
              <w:t>Hour of the day</w:t>
            </w:r>
            <w:r w:rsidR="00D97EAA" w:rsidRPr="00CB2B8C">
              <w:rPr>
                <w:rFonts w:ascii="Aptos" w:eastAsia="Aptos" w:hAnsi="Aptos" w:cs="Aptos"/>
                <w:sz w:val="16"/>
                <w:szCs w:val="16"/>
              </w:rPr>
              <w:t xml:space="preserve"> during which data was recorded</w:t>
            </w:r>
          </w:p>
        </w:tc>
        <w:tc>
          <w:tcPr>
            <w:tcW w:w="1350" w:type="dxa"/>
            <w:shd w:val="clear" w:color="auto" w:fill="F6F6F6"/>
            <w:vAlign w:val="center"/>
          </w:tcPr>
          <w:p w14:paraId="21446522" w14:textId="7ADBE39E" w:rsidR="003F560C" w:rsidRPr="00CB2B8C" w:rsidRDefault="003D49C2"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3A607FE5" w14:textId="54245B34" w:rsidR="00595DFA" w:rsidRPr="00CB2B8C" w:rsidRDefault="0071080B" w:rsidP="004E6D55">
            <w:pPr>
              <w:jc w:val="center"/>
              <w:rPr>
                <w:rFonts w:ascii="Aptos" w:eastAsia="Aptos" w:hAnsi="Aptos" w:cs="Aptos"/>
                <w:sz w:val="16"/>
                <w:szCs w:val="16"/>
              </w:rPr>
            </w:pPr>
            <w:r w:rsidRPr="00CB2B8C">
              <w:rPr>
                <w:rFonts w:ascii="Aptos" w:eastAsia="Aptos" w:hAnsi="Aptos" w:cs="Aptos"/>
                <w:sz w:val="16"/>
                <w:szCs w:val="16"/>
              </w:rPr>
              <w:t>Hour</w:t>
            </w:r>
          </w:p>
        </w:tc>
        <w:tc>
          <w:tcPr>
            <w:tcW w:w="990" w:type="dxa"/>
            <w:shd w:val="clear" w:color="auto" w:fill="F6F6F6"/>
            <w:vAlign w:val="center"/>
          </w:tcPr>
          <w:p w14:paraId="4C1444D5" w14:textId="66286FB2"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2DE32F8E" w14:textId="279D3C81" w:rsidR="00595DFA" w:rsidRPr="00CB2B8C" w:rsidRDefault="00587F86" w:rsidP="004E6D55">
            <w:pPr>
              <w:jc w:val="center"/>
              <w:rPr>
                <w:rFonts w:ascii="Aptos" w:eastAsia="Aptos" w:hAnsi="Aptos" w:cs="Aptos"/>
                <w:sz w:val="16"/>
                <w:szCs w:val="16"/>
              </w:rPr>
            </w:pPr>
            <w:r w:rsidRPr="00CB2B8C">
              <w:rPr>
                <w:rFonts w:ascii="Aptos" w:eastAsia="Aptos" w:hAnsi="Aptos" w:cs="Aptos"/>
                <w:sz w:val="16"/>
                <w:szCs w:val="16"/>
              </w:rPr>
              <w:t>24</w:t>
            </w:r>
          </w:p>
        </w:tc>
        <w:tc>
          <w:tcPr>
            <w:tcW w:w="1080" w:type="dxa"/>
            <w:shd w:val="clear" w:color="auto" w:fill="F6F6F6"/>
            <w:vAlign w:val="center"/>
          </w:tcPr>
          <w:p w14:paraId="06CB574F" w14:textId="6DB94BCD" w:rsidR="00595DFA" w:rsidRPr="00CB2B8C" w:rsidRDefault="005516BB" w:rsidP="004E6D55">
            <w:pPr>
              <w:jc w:val="center"/>
              <w:rPr>
                <w:rFonts w:ascii="Aptos" w:eastAsia="Aptos" w:hAnsi="Aptos" w:cs="Aptos"/>
                <w:sz w:val="16"/>
                <w:szCs w:val="16"/>
              </w:rPr>
            </w:pPr>
            <w:r w:rsidRPr="00CB2B8C">
              <w:rPr>
                <w:rFonts w:ascii="Aptos" w:eastAsia="Aptos" w:hAnsi="Aptos" w:cs="Aptos"/>
                <w:sz w:val="16"/>
                <w:szCs w:val="16"/>
              </w:rPr>
              <w:t>8</w:t>
            </w:r>
          </w:p>
        </w:tc>
      </w:tr>
      <w:tr w:rsidR="00CB2B8C" w:rsidRPr="00D266BB" w14:paraId="26528656" w14:textId="3E7E1EF7" w:rsidTr="00845E52">
        <w:trPr>
          <w:trHeight w:val="432"/>
          <w:jc w:val="center"/>
        </w:trPr>
        <w:tc>
          <w:tcPr>
            <w:tcW w:w="1179" w:type="dxa"/>
            <w:shd w:val="clear" w:color="auto" w:fill="FAE2D5" w:themeFill="accent2" w:themeFillTint="33"/>
            <w:vAlign w:val="center"/>
          </w:tcPr>
          <w:p w14:paraId="06E06409" w14:textId="7ECA9519"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Temperature</w:t>
            </w:r>
          </w:p>
        </w:tc>
        <w:tc>
          <w:tcPr>
            <w:tcW w:w="2686" w:type="dxa"/>
            <w:shd w:val="clear" w:color="auto" w:fill="F6F6F6"/>
            <w:vAlign w:val="center"/>
          </w:tcPr>
          <w:p w14:paraId="696A664A" w14:textId="3173E15A" w:rsidR="00595DFA" w:rsidRPr="00CB2B8C" w:rsidRDefault="00D97EAA" w:rsidP="004E6D55">
            <w:pPr>
              <w:jc w:val="center"/>
              <w:rPr>
                <w:rFonts w:ascii="Aptos" w:eastAsia="Aptos" w:hAnsi="Aptos" w:cs="Aptos"/>
                <w:sz w:val="16"/>
                <w:szCs w:val="16"/>
              </w:rPr>
            </w:pPr>
            <w:r w:rsidRPr="00CB2B8C">
              <w:rPr>
                <w:rFonts w:ascii="Aptos" w:eastAsia="Aptos" w:hAnsi="Aptos" w:cs="Aptos"/>
                <w:sz w:val="16"/>
                <w:szCs w:val="16"/>
              </w:rPr>
              <w:t>Temper</w:t>
            </w:r>
            <w:r w:rsidR="000A2769" w:rsidRPr="00CB2B8C">
              <w:rPr>
                <w:rFonts w:ascii="Aptos" w:eastAsia="Aptos" w:hAnsi="Aptos" w:cs="Aptos"/>
                <w:sz w:val="16"/>
                <w:szCs w:val="16"/>
              </w:rPr>
              <w:t xml:space="preserve">ature </w:t>
            </w:r>
            <w:r w:rsidR="000C7D7E" w:rsidRPr="00CB2B8C">
              <w:rPr>
                <w:rFonts w:ascii="Aptos" w:eastAsia="Aptos" w:hAnsi="Aptos" w:cs="Aptos"/>
                <w:sz w:val="16"/>
                <w:szCs w:val="16"/>
              </w:rPr>
              <w:t xml:space="preserve">recorded at </w:t>
            </w:r>
            <w:r w:rsidR="00FB06F6">
              <w:rPr>
                <w:rFonts w:ascii="Aptos" w:eastAsia="Aptos" w:hAnsi="Aptos" w:cs="Aptos"/>
                <w:sz w:val="16"/>
                <w:szCs w:val="16"/>
              </w:rPr>
              <w:t>given</w:t>
            </w:r>
            <w:r w:rsidR="000C7D7E" w:rsidRPr="00CB2B8C">
              <w:rPr>
                <w:rFonts w:ascii="Aptos" w:eastAsia="Aptos" w:hAnsi="Aptos" w:cs="Aptos"/>
                <w:sz w:val="16"/>
                <w:szCs w:val="16"/>
              </w:rPr>
              <w:t xml:space="preserve"> hour</w:t>
            </w:r>
          </w:p>
        </w:tc>
        <w:tc>
          <w:tcPr>
            <w:tcW w:w="1350" w:type="dxa"/>
            <w:shd w:val="clear" w:color="auto" w:fill="F6F6F6"/>
            <w:vAlign w:val="center"/>
          </w:tcPr>
          <w:p w14:paraId="30C5E67D" w14:textId="09F2D0CD" w:rsidR="003F560C" w:rsidRPr="00CB2B8C" w:rsidRDefault="003D49C2"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5E969D94" w14:textId="09C119EC" w:rsidR="00595DFA" w:rsidRPr="00CB2B8C" w:rsidRDefault="00056635" w:rsidP="004E6D55">
            <w:pPr>
              <w:jc w:val="center"/>
              <w:rPr>
                <w:rFonts w:ascii="Aptos" w:eastAsia="Aptos" w:hAnsi="Aptos" w:cs="Aptos"/>
                <w:sz w:val="16"/>
                <w:szCs w:val="16"/>
              </w:rPr>
            </w:pPr>
            <w:r w:rsidRPr="00CB2B8C">
              <w:rPr>
                <w:rFonts w:ascii="Aptos" w:eastAsia="Aptos" w:hAnsi="Aptos" w:cs="Aptos"/>
                <w:sz w:val="16"/>
                <w:szCs w:val="16"/>
              </w:rPr>
              <w:t>°C</w:t>
            </w:r>
          </w:p>
        </w:tc>
        <w:tc>
          <w:tcPr>
            <w:tcW w:w="990" w:type="dxa"/>
            <w:shd w:val="clear" w:color="auto" w:fill="F6F6F6"/>
            <w:vAlign w:val="center"/>
          </w:tcPr>
          <w:p w14:paraId="25B45809" w14:textId="3851F574"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4B151008" w14:textId="2CF4AC59" w:rsidR="00595DFA" w:rsidRPr="00CB2B8C" w:rsidRDefault="00587F86" w:rsidP="004E6D55">
            <w:pPr>
              <w:jc w:val="center"/>
              <w:rPr>
                <w:rFonts w:ascii="Aptos" w:eastAsia="Aptos" w:hAnsi="Aptos" w:cs="Aptos"/>
                <w:sz w:val="16"/>
                <w:szCs w:val="16"/>
              </w:rPr>
            </w:pPr>
            <w:r w:rsidRPr="00CB2B8C">
              <w:rPr>
                <w:rFonts w:ascii="Aptos" w:eastAsia="Aptos" w:hAnsi="Aptos" w:cs="Aptos"/>
                <w:sz w:val="16"/>
                <w:szCs w:val="16"/>
              </w:rPr>
              <w:t>546</w:t>
            </w:r>
          </w:p>
        </w:tc>
        <w:tc>
          <w:tcPr>
            <w:tcW w:w="1080" w:type="dxa"/>
            <w:shd w:val="clear" w:color="auto" w:fill="F6F6F6"/>
            <w:vAlign w:val="center"/>
          </w:tcPr>
          <w:p w14:paraId="0776D242" w14:textId="1A6A826F" w:rsidR="00595DFA" w:rsidRPr="00CB2B8C" w:rsidRDefault="005516BB" w:rsidP="004E6D55">
            <w:pPr>
              <w:jc w:val="center"/>
              <w:rPr>
                <w:rFonts w:ascii="Aptos" w:eastAsia="Aptos" w:hAnsi="Aptos" w:cs="Aptos"/>
                <w:sz w:val="16"/>
                <w:szCs w:val="16"/>
              </w:rPr>
            </w:pPr>
            <w:r w:rsidRPr="00CB2B8C">
              <w:rPr>
                <w:rFonts w:ascii="Aptos" w:eastAsia="Aptos" w:hAnsi="Aptos" w:cs="Aptos"/>
                <w:sz w:val="16"/>
                <w:szCs w:val="16"/>
              </w:rPr>
              <w:t>7.6</w:t>
            </w:r>
          </w:p>
        </w:tc>
      </w:tr>
      <w:tr w:rsidR="00CB2B8C" w:rsidRPr="00D266BB" w14:paraId="5715E052" w14:textId="540C8545" w:rsidTr="00845E52">
        <w:trPr>
          <w:trHeight w:val="432"/>
          <w:jc w:val="center"/>
        </w:trPr>
        <w:tc>
          <w:tcPr>
            <w:tcW w:w="1179" w:type="dxa"/>
            <w:shd w:val="clear" w:color="auto" w:fill="FAE2D5" w:themeFill="accent2" w:themeFillTint="33"/>
            <w:vAlign w:val="center"/>
          </w:tcPr>
          <w:p w14:paraId="46F86516" w14:textId="0E5855A1"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Humidity</w:t>
            </w:r>
          </w:p>
        </w:tc>
        <w:tc>
          <w:tcPr>
            <w:tcW w:w="2686" w:type="dxa"/>
            <w:shd w:val="clear" w:color="auto" w:fill="F6F6F6"/>
            <w:vAlign w:val="center"/>
          </w:tcPr>
          <w:p w14:paraId="424AE0A6" w14:textId="0C2842A8" w:rsidR="00595DFA" w:rsidRPr="00CB2B8C" w:rsidRDefault="003B7D0F" w:rsidP="004E6D55">
            <w:pPr>
              <w:jc w:val="center"/>
              <w:rPr>
                <w:rFonts w:ascii="Aptos" w:eastAsia="Aptos" w:hAnsi="Aptos" w:cs="Aptos"/>
                <w:sz w:val="16"/>
                <w:szCs w:val="16"/>
              </w:rPr>
            </w:pPr>
            <w:r w:rsidRPr="00CB2B8C">
              <w:rPr>
                <w:rFonts w:ascii="Aptos" w:eastAsia="Aptos" w:hAnsi="Aptos" w:cs="Aptos"/>
                <w:sz w:val="16"/>
                <w:szCs w:val="16"/>
              </w:rPr>
              <w:t xml:space="preserve">Relative humidity </w:t>
            </w:r>
            <w:r w:rsidR="00554FF2">
              <w:rPr>
                <w:rFonts w:ascii="Aptos" w:eastAsia="Aptos" w:hAnsi="Aptos" w:cs="Aptos"/>
                <w:sz w:val="16"/>
                <w:szCs w:val="16"/>
              </w:rPr>
              <w:t xml:space="preserve">during </w:t>
            </w:r>
            <w:r w:rsidR="00FB4911" w:rsidRPr="00CB2B8C">
              <w:rPr>
                <w:rFonts w:ascii="Aptos" w:eastAsia="Aptos" w:hAnsi="Aptos" w:cs="Aptos"/>
                <w:sz w:val="16"/>
                <w:szCs w:val="16"/>
              </w:rPr>
              <w:t>given hour</w:t>
            </w:r>
          </w:p>
        </w:tc>
        <w:tc>
          <w:tcPr>
            <w:tcW w:w="1350" w:type="dxa"/>
            <w:shd w:val="clear" w:color="auto" w:fill="F6F6F6"/>
            <w:vAlign w:val="center"/>
          </w:tcPr>
          <w:p w14:paraId="36C6A3B9" w14:textId="00DADC1F" w:rsidR="003F560C" w:rsidRPr="00CB2B8C" w:rsidRDefault="007E28B3"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4109967B" w14:textId="5C774ABD" w:rsidR="00595DFA" w:rsidRPr="00CB2B8C" w:rsidRDefault="00056635" w:rsidP="004E6D55">
            <w:pPr>
              <w:jc w:val="center"/>
              <w:rPr>
                <w:rFonts w:ascii="Aptos" w:eastAsia="Aptos" w:hAnsi="Aptos" w:cs="Aptos"/>
                <w:sz w:val="16"/>
                <w:szCs w:val="16"/>
              </w:rPr>
            </w:pPr>
            <w:r w:rsidRPr="00CB2B8C">
              <w:rPr>
                <w:rFonts w:ascii="Aptos" w:eastAsia="Aptos" w:hAnsi="Aptos" w:cs="Aptos"/>
                <w:sz w:val="16"/>
                <w:szCs w:val="16"/>
              </w:rPr>
              <w:t>%</w:t>
            </w:r>
          </w:p>
        </w:tc>
        <w:tc>
          <w:tcPr>
            <w:tcW w:w="990" w:type="dxa"/>
            <w:shd w:val="clear" w:color="auto" w:fill="F6F6F6"/>
            <w:vAlign w:val="center"/>
          </w:tcPr>
          <w:p w14:paraId="636D45D6" w14:textId="3B422B4C"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56EEFE05" w14:textId="100F7DC9" w:rsidR="00595DFA" w:rsidRPr="00CB2B8C" w:rsidRDefault="003522B9" w:rsidP="004E6D55">
            <w:pPr>
              <w:jc w:val="center"/>
              <w:rPr>
                <w:rFonts w:ascii="Aptos" w:eastAsia="Aptos" w:hAnsi="Aptos" w:cs="Aptos"/>
                <w:sz w:val="16"/>
                <w:szCs w:val="16"/>
              </w:rPr>
            </w:pPr>
            <w:r w:rsidRPr="00CB2B8C">
              <w:rPr>
                <w:rFonts w:ascii="Aptos" w:eastAsia="Aptos" w:hAnsi="Aptos" w:cs="Aptos"/>
                <w:sz w:val="16"/>
                <w:szCs w:val="16"/>
              </w:rPr>
              <w:t>90</w:t>
            </w:r>
          </w:p>
        </w:tc>
        <w:tc>
          <w:tcPr>
            <w:tcW w:w="1080" w:type="dxa"/>
            <w:shd w:val="clear" w:color="auto" w:fill="F6F6F6"/>
            <w:vAlign w:val="center"/>
          </w:tcPr>
          <w:p w14:paraId="7F617B15" w14:textId="2BF399F7" w:rsidR="00595DFA" w:rsidRPr="00CB2B8C" w:rsidRDefault="00A364E9" w:rsidP="004E6D55">
            <w:pPr>
              <w:jc w:val="center"/>
              <w:rPr>
                <w:rFonts w:ascii="Aptos" w:eastAsia="Aptos" w:hAnsi="Aptos" w:cs="Aptos"/>
                <w:sz w:val="16"/>
                <w:szCs w:val="16"/>
              </w:rPr>
            </w:pPr>
            <w:r w:rsidRPr="00CB2B8C">
              <w:rPr>
                <w:rFonts w:ascii="Aptos" w:eastAsia="Aptos" w:hAnsi="Aptos" w:cs="Aptos"/>
                <w:sz w:val="16"/>
                <w:szCs w:val="16"/>
              </w:rPr>
              <w:t>37</w:t>
            </w:r>
          </w:p>
        </w:tc>
      </w:tr>
      <w:tr w:rsidR="00CB2B8C" w:rsidRPr="00D266BB" w14:paraId="76598774" w14:textId="46AC628D" w:rsidTr="00845E52">
        <w:trPr>
          <w:trHeight w:val="432"/>
          <w:jc w:val="center"/>
        </w:trPr>
        <w:tc>
          <w:tcPr>
            <w:tcW w:w="1179" w:type="dxa"/>
            <w:shd w:val="clear" w:color="auto" w:fill="FAE2D5" w:themeFill="accent2" w:themeFillTint="33"/>
            <w:vAlign w:val="center"/>
          </w:tcPr>
          <w:p w14:paraId="47454050" w14:textId="48825C9A"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Wind Speed</w:t>
            </w:r>
          </w:p>
        </w:tc>
        <w:tc>
          <w:tcPr>
            <w:tcW w:w="2686" w:type="dxa"/>
            <w:shd w:val="clear" w:color="auto" w:fill="F6F6F6"/>
            <w:vAlign w:val="center"/>
          </w:tcPr>
          <w:p w14:paraId="46C107EA" w14:textId="42E801ED" w:rsidR="00595DFA" w:rsidRPr="00CB2B8C" w:rsidRDefault="00031120" w:rsidP="004E6D55">
            <w:pPr>
              <w:jc w:val="center"/>
              <w:rPr>
                <w:rFonts w:ascii="Aptos" w:eastAsia="Aptos" w:hAnsi="Aptos" w:cs="Aptos"/>
                <w:sz w:val="16"/>
                <w:szCs w:val="16"/>
              </w:rPr>
            </w:pPr>
            <w:r w:rsidRPr="00CB2B8C">
              <w:rPr>
                <w:rFonts w:ascii="Aptos" w:eastAsia="Aptos" w:hAnsi="Aptos" w:cs="Aptos"/>
                <w:sz w:val="16"/>
                <w:szCs w:val="16"/>
              </w:rPr>
              <w:t xml:space="preserve">Wind speed </w:t>
            </w:r>
            <w:r w:rsidR="00554FF2">
              <w:rPr>
                <w:rFonts w:ascii="Aptos" w:eastAsia="Aptos" w:hAnsi="Aptos" w:cs="Aptos"/>
                <w:sz w:val="16"/>
                <w:szCs w:val="16"/>
              </w:rPr>
              <w:t xml:space="preserve">in </w:t>
            </w:r>
            <w:r w:rsidRPr="00CB2B8C">
              <w:rPr>
                <w:rFonts w:ascii="Aptos" w:eastAsia="Aptos" w:hAnsi="Aptos" w:cs="Aptos"/>
                <w:sz w:val="16"/>
                <w:szCs w:val="16"/>
              </w:rPr>
              <w:t>given hour</w:t>
            </w:r>
          </w:p>
        </w:tc>
        <w:tc>
          <w:tcPr>
            <w:tcW w:w="1350" w:type="dxa"/>
            <w:shd w:val="clear" w:color="auto" w:fill="F6F6F6"/>
            <w:vAlign w:val="center"/>
          </w:tcPr>
          <w:p w14:paraId="6E1EC002" w14:textId="653F168F" w:rsidR="003F560C" w:rsidRPr="00CB2B8C" w:rsidRDefault="00341E70"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5C4CC8F9" w14:textId="32E5D332" w:rsidR="00595DFA" w:rsidRPr="00CB2B8C" w:rsidRDefault="00056635" w:rsidP="004E6D55">
            <w:pPr>
              <w:jc w:val="center"/>
              <w:rPr>
                <w:rFonts w:ascii="Aptos" w:eastAsia="Aptos" w:hAnsi="Aptos" w:cs="Aptos"/>
                <w:sz w:val="16"/>
                <w:szCs w:val="16"/>
              </w:rPr>
            </w:pPr>
            <w:r w:rsidRPr="00CB2B8C">
              <w:rPr>
                <w:rFonts w:ascii="Aptos" w:eastAsia="Aptos" w:hAnsi="Aptos" w:cs="Aptos"/>
                <w:sz w:val="16"/>
                <w:szCs w:val="16"/>
              </w:rPr>
              <w:t>m/s</w:t>
            </w:r>
          </w:p>
        </w:tc>
        <w:tc>
          <w:tcPr>
            <w:tcW w:w="990" w:type="dxa"/>
            <w:shd w:val="clear" w:color="auto" w:fill="F6F6F6"/>
            <w:vAlign w:val="center"/>
          </w:tcPr>
          <w:p w14:paraId="2673AD18" w14:textId="7483D960"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79EE62D2" w14:textId="2662C53F" w:rsidR="00595DFA" w:rsidRPr="00CB2B8C" w:rsidRDefault="003522B9" w:rsidP="004E6D55">
            <w:pPr>
              <w:jc w:val="center"/>
              <w:rPr>
                <w:rFonts w:ascii="Aptos" w:eastAsia="Aptos" w:hAnsi="Aptos" w:cs="Aptos"/>
                <w:sz w:val="16"/>
                <w:szCs w:val="16"/>
              </w:rPr>
            </w:pPr>
            <w:r w:rsidRPr="00CB2B8C">
              <w:rPr>
                <w:rFonts w:ascii="Aptos" w:eastAsia="Aptos" w:hAnsi="Aptos" w:cs="Aptos"/>
                <w:sz w:val="16"/>
                <w:szCs w:val="16"/>
              </w:rPr>
              <w:t>65</w:t>
            </w:r>
          </w:p>
        </w:tc>
        <w:tc>
          <w:tcPr>
            <w:tcW w:w="1080" w:type="dxa"/>
            <w:shd w:val="clear" w:color="auto" w:fill="F6F6F6"/>
            <w:vAlign w:val="center"/>
          </w:tcPr>
          <w:p w14:paraId="5E4D906A" w14:textId="3A11FC70" w:rsidR="00595DFA" w:rsidRPr="00CB2B8C" w:rsidRDefault="00A364E9" w:rsidP="004E6D55">
            <w:pPr>
              <w:jc w:val="center"/>
              <w:rPr>
                <w:rFonts w:ascii="Aptos" w:eastAsia="Aptos" w:hAnsi="Aptos" w:cs="Aptos"/>
                <w:sz w:val="16"/>
                <w:szCs w:val="16"/>
              </w:rPr>
            </w:pPr>
            <w:r w:rsidRPr="00CB2B8C">
              <w:rPr>
                <w:rFonts w:ascii="Aptos" w:eastAsia="Aptos" w:hAnsi="Aptos" w:cs="Aptos"/>
                <w:sz w:val="16"/>
                <w:szCs w:val="16"/>
              </w:rPr>
              <w:t>1.1</w:t>
            </w:r>
          </w:p>
        </w:tc>
      </w:tr>
      <w:tr w:rsidR="00CB2B8C" w:rsidRPr="00D266BB" w14:paraId="26E39321" w14:textId="19DA3858" w:rsidTr="00845E52">
        <w:trPr>
          <w:trHeight w:val="432"/>
          <w:jc w:val="center"/>
        </w:trPr>
        <w:tc>
          <w:tcPr>
            <w:tcW w:w="1179" w:type="dxa"/>
            <w:shd w:val="clear" w:color="auto" w:fill="FAE2D5" w:themeFill="accent2" w:themeFillTint="33"/>
            <w:vAlign w:val="center"/>
          </w:tcPr>
          <w:p w14:paraId="75EAAC49" w14:textId="2133B0E5"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Visibility</w:t>
            </w:r>
          </w:p>
        </w:tc>
        <w:tc>
          <w:tcPr>
            <w:tcW w:w="2686" w:type="dxa"/>
            <w:shd w:val="clear" w:color="auto" w:fill="F6F6F6"/>
            <w:vAlign w:val="center"/>
          </w:tcPr>
          <w:p w14:paraId="46E0532C" w14:textId="599EA8E1" w:rsidR="00595DFA" w:rsidRPr="00CB2B8C" w:rsidRDefault="00031120" w:rsidP="004E6D55">
            <w:pPr>
              <w:jc w:val="center"/>
              <w:rPr>
                <w:rFonts w:ascii="Aptos" w:eastAsia="Aptos" w:hAnsi="Aptos" w:cs="Aptos"/>
                <w:sz w:val="16"/>
                <w:szCs w:val="16"/>
              </w:rPr>
            </w:pPr>
            <w:r w:rsidRPr="00CB2B8C">
              <w:rPr>
                <w:rFonts w:ascii="Aptos" w:eastAsia="Aptos" w:hAnsi="Aptos" w:cs="Aptos"/>
                <w:sz w:val="16"/>
                <w:szCs w:val="16"/>
              </w:rPr>
              <w:t>Visibility level</w:t>
            </w:r>
            <w:r w:rsidR="00DC26DE" w:rsidRPr="00CB2B8C">
              <w:rPr>
                <w:rFonts w:ascii="Aptos" w:eastAsia="Aptos" w:hAnsi="Aptos" w:cs="Aptos"/>
                <w:sz w:val="16"/>
                <w:szCs w:val="16"/>
              </w:rPr>
              <w:t xml:space="preserve"> </w:t>
            </w:r>
            <w:r w:rsidR="0045364D" w:rsidRPr="00CB2B8C">
              <w:rPr>
                <w:rFonts w:ascii="Aptos" w:eastAsia="Aptos" w:hAnsi="Aptos" w:cs="Aptos"/>
                <w:sz w:val="16"/>
                <w:szCs w:val="16"/>
              </w:rPr>
              <w:t>per 10m</w:t>
            </w:r>
          </w:p>
        </w:tc>
        <w:tc>
          <w:tcPr>
            <w:tcW w:w="1350" w:type="dxa"/>
            <w:shd w:val="clear" w:color="auto" w:fill="F6F6F6"/>
            <w:vAlign w:val="center"/>
          </w:tcPr>
          <w:p w14:paraId="6D8935A8" w14:textId="63250659" w:rsidR="003F560C" w:rsidRPr="00CB2B8C" w:rsidRDefault="003A6928"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667F01A0" w14:textId="33CD8EFB" w:rsidR="00595DFA" w:rsidRPr="00CB2B8C" w:rsidRDefault="001738A6" w:rsidP="004E6D55">
            <w:pPr>
              <w:jc w:val="center"/>
              <w:rPr>
                <w:rFonts w:ascii="Aptos" w:eastAsia="Aptos" w:hAnsi="Aptos" w:cs="Aptos"/>
                <w:sz w:val="16"/>
                <w:szCs w:val="16"/>
              </w:rPr>
            </w:pPr>
            <w:r w:rsidRPr="00CB2B8C">
              <w:rPr>
                <w:rFonts w:ascii="Aptos" w:eastAsia="Aptos" w:hAnsi="Aptos" w:cs="Aptos"/>
                <w:sz w:val="16"/>
                <w:szCs w:val="16"/>
              </w:rPr>
              <w:t>10</w:t>
            </w:r>
            <w:r w:rsidR="00D32ED0" w:rsidRPr="00CB2B8C">
              <w:rPr>
                <w:rFonts w:ascii="Aptos" w:eastAsia="Aptos" w:hAnsi="Aptos" w:cs="Aptos"/>
                <w:sz w:val="16"/>
                <w:szCs w:val="16"/>
              </w:rPr>
              <w:t>m</w:t>
            </w:r>
          </w:p>
        </w:tc>
        <w:tc>
          <w:tcPr>
            <w:tcW w:w="990" w:type="dxa"/>
            <w:shd w:val="clear" w:color="auto" w:fill="F6F6F6"/>
            <w:vAlign w:val="center"/>
          </w:tcPr>
          <w:p w14:paraId="3BFE03FE" w14:textId="01371EC1"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0E2B4783" w14:textId="2DE8DE9F" w:rsidR="00595DFA" w:rsidRPr="00CB2B8C" w:rsidRDefault="00252D9C" w:rsidP="004E6D55">
            <w:pPr>
              <w:jc w:val="center"/>
              <w:rPr>
                <w:rFonts w:ascii="Aptos" w:eastAsia="Aptos" w:hAnsi="Aptos" w:cs="Aptos"/>
                <w:sz w:val="16"/>
                <w:szCs w:val="16"/>
              </w:rPr>
            </w:pPr>
            <w:r w:rsidRPr="00CB2B8C">
              <w:rPr>
                <w:rFonts w:ascii="Aptos" w:eastAsia="Aptos" w:hAnsi="Aptos" w:cs="Aptos"/>
                <w:sz w:val="16"/>
                <w:szCs w:val="16"/>
              </w:rPr>
              <w:t>1789</w:t>
            </w:r>
          </w:p>
        </w:tc>
        <w:tc>
          <w:tcPr>
            <w:tcW w:w="1080" w:type="dxa"/>
            <w:shd w:val="clear" w:color="auto" w:fill="F6F6F6"/>
            <w:vAlign w:val="center"/>
          </w:tcPr>
          <w:p w14:paraId="63B04808" w14:textId="472260DF" w:rsidR="00595DFA" w:rsidRPr="00CB2B8C" w:rsidRDefault="00DB7320" w:rsidP="004E6D55">
            <w:pPr>
              <w:jc w:val="center"/>
              <w:rPr>
                <w:rFonts w:ascii="Aptos" w:eastAsia="Aptos" w:hAnsi="Aptos" w:cs="Aptos"/>
                <w:sz w:val="16"/>
                <w:szCs w:val="16"/>
              </w:rPr>
            </w:pPr>
            <w:r w:rsidRPr="00CB2B8C">
              <w:rPr>
                <w:rFonts w:ascii="Aptos" w:eastAsia="Aptos" w:hAnsi="Aptos" w:cs="Aptos"/>
                <w:sz w:val="16"/>
                <w:szCs w:val="16"/>
              </w:rPr>
              <w:t>2000</w:t>
            </w:r>
          </w:p>
        </w:tc>
      </w:tr>
      <w:tr w:rsidR="00CB2B8C" w:rsidRPr="00D266BB" w14:paraId="0A24E76D" w14:textId="781A16F7" w:rsidTr="00845E52">
        <w:trPr>
          <w:trHeight w:val="432"/>
          <w:jc w:val="center"/>
        </w:trPr>
        <w:tc>
          <w:tcPr>
            <w:tcW w:w="1179" w:type="dxa"/>
            <w:shd w:val="clear" w:color="auto" w:fill="FAE2D5" w:themeFill="accent2" w:themeFillTint="33"/>
            <w:vAlign w:val="center"/>
          </w:tcPr>
          <w:p w14:paraId="6147C5D8" w14:textId="6F93A9A9" w:rsidR="00595DFA" w:rsidRPr="00CB2B8C" w:rsidRDefault="00595DFA" w:rsidP="004E6D55">
            <w:pPr>
              <w:jc w:val="center"/>
              <w:rPr>
                <w:rFonts w:ascii="Aptos" w:eastAsia="Aptos" w:hAnsi="Aptos" w:cs="Aptos"/>
                <w:b/>
                <w:sz w:val="16"/>
                <w:szCs w:val="16"/>
              </w:rPr>
            </w:pPr>
            <w:r w:rsidRPr="00CB2B8C">
              <w:rPr>
                <w:rFonts w:ascii="Aptos" w:eastAsia="Aptos" w:hAnsi="Aptos" w:cs="Aptos"/>
                <w:b/>
                <w:sz w:val="16"/>
                <w:szCs w:val="16"/>
              </w:rPr>
              <w:t>Dew Point Temperature</w:t>
            </w:r>
          </w:p>
        </w:tc>
        <w:tc>
          <w:tcPr>
            <w:tcW w:w="2686" w:type="dxa"/>
            <w:shd w:val="clear" w:color="auto" w:fill="F6F6F6"/>
            <w:vAlign w:val="center"/>
          </w:tcPr>
          <w:p w14:paraId="197DCCC2" w14:textId="6C08D50B" w:rsidR="00595DFA" w:rsidRPr="00CB2B8C" w:rsidRDefault="00031120" w:rsidP="004E6D55">
            <w:pPr>
              <w:jc w:val="center"/>
              <w:rPr>
                <w:rFonts w:ascii="Aptos" w:eastAsia="Aptos" w:hAnsi="Aptos" w:cs="Aptos"/>
                <w:sz w:val="16"/>
                <w:szCs w:val="16"/>
              </w:rPr>
            </w:pPr>
            <w:r w:rsidRPr="00CB2B8C">
              <w:rPr>
                <w:rFonts w:ascii="Aptos" w:eastAsia="Aptos" w:hAnsi="Aptos" w:cs="Aptos"/>
                <w:sz w:val="16"/>
                <w:szCs w:val="16"/>
              </w:rPr>
              <w:t xml:space="preserve">Dew point temperature </w:t>
            </w:r>
            <w:r w:rsidR="00554FF2">
              <w:rPr>
                <w:rFonts w:ascii="Aptos" w:eastAsia="Aptos" w:hAnsi="Aptos" w:cs="Aptos"/>
                <w:sz w:val="16"/>
                <w:szCs w:val="16"/>
              </w:rPr>
              <w:t xml:space="preserve">in </w:t>
            </w:r>
            <w:r w:rsidRPr="00CB2B8C">
              <w:rPr>
                <w:rFonts w:ascii="Aptos" w:eastAsia="Aptos" w:hAnsi="Aptos" w:cs="Aptos"/>
                <w:sz w:val="16"/>
                <w:szCs w:val="16"/>
              </w:rPr>
              <w:t>given hour</w:t>
            </w:r>
          </w:p>
        </w:tc>
        <w:tc>
          <w:tcPr>
            <w:tcW w:w="1350" w:type="dxa"/>
            <w:shd w:val="clear" w:color="auto" w:fill="F6F6F6"/>
            <w:vAlign w:val="center"/>
          </w:tcPr>
          <w:p w14:paraId="4F447578" w14:textId="765BC683" w:rsidR="003F560C" w:rsidRPr="00CB2B8C" w:rsidRDefault="003A6928"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7E5401B7" w14:textId="772CB0E6" w:rsidR="00595DFA" w:rsidRPr="00CB2B8C" w:rsidRDefault="002F34AB" w:rsidP="004E6D55">
            <w:pPr>
              <w:jc w:val="center"/>
              <w:rPr>
                <w:rFonts w:ascii="Aptos" w:eastAsia="Aptos" w:hAnsi="Aptos" w:cs="Aptos"/>
                <w:sz w:val="16"/>
                <w:szCs w:val="16"/>
              </w:rPr>
            </w:pPr>
            <w:r w:rsidRPr="00CB2B8C">
              <w:rPr>
                <w:rFonts w:ascii="Aptos" w:eastAsia="Aptos" w:hAnsi="Aptos" w:cs="Aptos"/>
                <w:sz w:val="16"/>
                <w:szCs w:val="16"/>
              </w:rPr>
              <w:t>°C</w:t>
            </w:r>
          </w:p>
        </w:tc>
        <w:tc>
          <w:tcPr>
            <w:tcW w:w="990" w:type="dxa"/>
            <w:shd w:val="clear" w:color="auto" w:fill="F6F6F6"/>
            <w:vAlign w:val="center"/>
          </w:tcPr>
          <w:p w14:paraId="1DB0FAFA" w14:textId="3AA394BA"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44E770F7" w14:textId="73E5FFDD"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556</w:t>
            </w:r>
          </w:p>
        </w:tc>
        <w:tc>
          <w:tcPr>
            <w:tcW w:w="1080" w:type="dxa"/>
            <w:shd w:val="clear" w:color="auto" w:fill="F6F6F6"/>
            <w:vAlign w:val="center"/>
          </w:tcPr>
          <w:p w14:paraId="1BEFEAA2" w14:textId="3FA378F7" w:rsidR="00595DFA" w:rsidRPr="00CB2B8C" w:rsidRDefault="00DB7320" w:rsidP="004E6D55">
            <w:pPr>
              <w:jc w:val="center"/>
              <w:rPr>
                <w:rFonts w:ascii="Aptos" w:eastAsia="Aptos" w:hAnsi="Aptos" w:cs="Aptos"/>
                <w:sz w:val="16"/>
                <w:szCs w:val="16"/>
              </w:rPr>
            </w:pPr>
            <w:r w:rsidRPr="00CB2B8C">
              <w:rPr>
                <w:rFonts w:ascii="Aptos" w:eastAsia="Aptos" w:hAnsi="Aptos" w:cs="Aptos"/>
                <w:sz w:val="16"/>
                <w:szCs w:val="16"/>
              </w:rPr>
              <w:t>-19.8</w:t>
            </w:r>
          </w:p>
        </w:tc>
      </w:tr>
      <w:tr w:rsidR="00CB2B8C" w:rsidRPr="00D266BB" w14:paraId="505D8C81" w14:textId="2DA78E36" w:rsidTr="00845E52">
        <w:trPr>
          <w:trHeight w:val="432"/>
          <w:jc w:val="center"/>
        </w:trPr>
        <w:tc>
          <w:tcPr>
            <w:tcW w:w="1179" w:type="dxa"/>
            <w:shd w:val="clear" w:color="auto" w:fill="FAE2D5" w:themeFill="accent2" w:themeFillTint="33"/>
            <w:vAlign w:val="center"/>
          </w:tcPr>
          <w:p w14:paraId="0DE5871E" w14:textId="620541C9" w:rsidR="00B84E97" w:rsidRPr="00CB2B8C" w:rsidRDefault="00B84E97" w:rsidP="004E6D55">
            <w:pPr>
              <w:jc w:val="center"/>
              <w:rPr>
                <w:rFonts w:ascii="Aptos" w:eastAsia="Aptos" w:hAnsi="Aptos" w:cs="Aptos"/>
                <w:b/>
                <w:sz w:val="16"/>
                <w:szCs w:val="16"/>
              </w:rPr>
            </w:pPr>
            <w:r w:rsidRPr="00CB2B8C">
              <w:rPr>
                <w:rFonts w:ascii="Aptos" w:eastAsia="Aptos" w:hAnsi="Aptos" w:cs="Aptos"/>
                <w:b/>
                <w:sz w:val="16"/>
                <w:szCs w:val="16"/>
              </w:rPr>
              <w:t>Solar Radiation</w:t>
            </w:r>
          </w:p>
        </w:tc>
        <w:tc>
          <w:tcPr>
            <w:tcW w:w="2686" w:type="dxa"/>
            <w:shd w:val="clear" w:color="auto" w:fill="F6F6F6"/>
            <w:vAlign w:val="center"/>
          </w:tcPr>
          <w:p w14:paraId="397D4E62" w14:textId="175135FE" w:rsidR="00595DFA" w:rsidRPr="00CB2B8C" w:rsidRDefault="00703DC4" w:rsidP="004E6D55">
            <w:pPr>
              <w:jc w:val="center"/>
              <w:rPr>
                <w:rFonts w:ascii="Aptos" w:eastAsia="Aptos" w:hAnsi="Aptos" w:cs="Aptos"/>
                <w:sz w:val="16"/>
                <w:szCs w:val="16"/>
              </w:rPr>
            </w:pPr>
            <w:r w:rsidRPr="00CB2B8C">
              <w:rPr>
                <w:rFonts w:ascii="Aptos" w:eastAsia="Aptos" w:hAnsi="Aptos" w:cs="Aptos"/>
                <w:sz w:val="16"/>
                <w:szCs w:val="16"/>
              </w:rPr>
              <w:t xml:space="preserve">Total </w:t>
            </w:r>
            <w:r w:rsidR="004161CE" w:rsidRPr="00CB2B8C">
              <w:rPr>
                <w:rFonts w:ascii="Aptos" w:eastAsia="Aptos" w:hAnsi="Aptos" w:cs="Aptos"/>
                <w:sz w:val="16"/>
                <w:szCs w:val="16"/>
              </w:rPr>
              <w:t>solar</w:t>
            </w:r>
            <w:r w:rsidRPr="00CB2B8C">
              <w:rPr>
                <w:rFonts w:ascii="Aptos" w:eastAsia="Aptos" w:hAnsi="Aptos" w:cs="Aptos"/>
                <w:sz w:val="16"/>
                <w:szCs w:val="16"/>
              </w:rPr>
              <w:t xml:space="preserve"> radiation per </w:t>
            </w:r>
            <w:r w:rsidR="00A35391" w:rsidRPr="00CB2B8C">
              <w:rPr>
                <w:rFonts w:ascii="Aptos" w:eastAsia="Aptos" w:hAnsi="Aptos" w:cs="Aptos"/>
                <w:sz w:val="16"/>
                <w:szCs w:val="16"/>
              </w:rPr>
              <w:t>hour</w:t>
            </w:r>
          </w:p>
        </w:tc>
        <w:tc>
          <w:tcPr>
            <w:tcW w:w="1350" w:type="dxa"/>
            <w:shd w:val="clear" w:color="auto" w:fill="F6F6F6"/>
            <w:vAlign w:val="center"/>
          </w:tcPr>
          <w:p w14:paraId="424080E9" w14:textId="39DB7D83" w:rsidR="003F560C" w:rsidRPr="00CB2B8C" w:rsidRDefault="00B336FB"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1734E031" w14:textId="2B66538A" w:rsidR="00595DFA" w:rsidRPr="00CB2B8C" w:rsidRDefault="006B1232" w:rsidP="004E6D55">
            <w:pPr>
              <w:jc w:val="center"/>
              <w:rPr>
                <w:rFonts w:ascii="Aptos" w:eastAsia="Aptos" w:hAnsi="Aptos" w:cs="Aptos"/>
                <w:sz w:val="16"/>
                <w:szCs w:val="16"/>
              </w:rPr>
            </w:pPr>
            <w:r w:rsidRPr="00CB2B8C">
              <w:rPr>
                <w:rFonts w:ascii="Aptos" w:eastAsia="Aptos" w:hAnsi="Aptos" w:cs="Aptos"/>
                <w:sz w:val="16"/>
                <w:szCs w:val="16"/>
              </w:rPr>
              <w:t>MJ/m²</w:t>
            </w:r>
          </w:p>
        </w:tc>
        <w:tc>
          <w:tcPr>
            <w:tcW w:w="990" w:type="dxa"/>
            <w:shd w:val="clear" w:color="auto" w:fill="F6F6F6"/>
            <w:vAlign w:val="center"/>
          </w:tcPr>
          <w:p w14:paraId="6289826D" w14:textId="308D6968"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2CE83F87" w14:textId="3F2EF7C6"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345</w:t>
            </w:r>
          </w:p>
        </w:tc>
        <w:tc>
          <w:tcPr>
            <w:tcW w:w="1080" w:type="dxa"/>
            <w:shd w:val="clear" w:color="auto" w:fill="F6F6F6"/>
            <w:vAlign w:val="center"/>
          </w:tcPr>
          <w:p w14:paraId="10076811" w14:textId="129347ED" w:rsidR="00595DFA" w:rsidRPr="00CB2B8C" w:rsidRDefault="0089757C" w:rsidP="004E6D55">
            <w:pPr>
              <w:jc w:val="center"/>
              <w:rPr>
                <w:rFonts w:ascii="Aptos" w:eastAsia="Aptos" w:hAnsi="Aptos" w:cs="Aptos"/>
                <w:sz w:val="16"/>
                <w:szCs w:val="16"/>
              </w:rPr>
            </w:pPr>
            <w:r w:rsidRPr="00CB2B8C">
              <w:rPr>
                <w:rFonts w:ascii="Aptos" w:eastAsia="Aptos" w:hAnsi="Aptos" w:cs="Aptos"/>
                <w:sz w:val="16"/>
                <w:szCs w:val="16"/>
              </w:rPr>
              <w:t>0.01</w:t>
            </w:r>
          </w:p>
        </w:tc>
      </w:tr>
      <w:tr w:rsidR="00CB2B8C" w:rsidRPr="00D266BB" w14:paraId="5E23C7C7" w14:textId="43AE03ED" w:rsidTr="00845E52">
        <w:trPr>
          <w:trHeight w:val="432"/>
          <w:jc w:val="center"/>
        </w:trPr>
        <w:tc>
          <w:tcPr>
            <w:tcW w:w="1179" w:type="dxa"/>
            <w:shd w:val="clear" w:color="auto" w:fill="FAE2D5" w:themeFill="accent2" w:themeFillTint="33"/>
            <w:vAlign w:val="center"/>
          </w:tcPr>
          <w:p w14:paraId="38661BDE" w14:textId="0A54990F" w:rsidR="00595DFA" w:rsidRPr="00CB2B8C" w:rsidRDefault="00B84E97" w:rsidP="004E6D55">
            <w:pPr>
              <w:jc w:val="center"/>
              <w:rPr>
                <w:rFonts w:ascii="Aptos" w:eastAsia="Aptos" w:hAnsi="Aptos" w:cs="Aptos"/>
                <w:b/>
                <w:sz w:val="16"/>
                <w:szCs w:val="16"/>
              </w:rPr>
            </w:pPr>
            <w:r w:rsidRPr="00CB2B8C">
              <w:rPr>
                <w:rFonts w:ascii="Aptos" w:eastAsia="Aptos" w:hAnsi="Aptos" w:cs="Aptos"/>
                <w:b/>
                <w:sz w:val="16"/>
                <w:szCs w:val="16"/>
              </w:rPr>
              <w:t>Rainfall</w:t>
            </w:r>
          </w:p>
        </w:tc>
        <w:tc>
          <w:tcPr>
            <w:tcW w:w="2686" w:type="dxa"/>
            <w:shd w:val="clear" w:color="auto" w:fill="F6F6F6"/>
            <w:vAlign w:val="center"/>
          </w:tcPr>
          <w:p w14:paraId="4047D61C" w14:textId="673738AE" w:rsidR="00595DFA" w:rsidRPr="00CB2B8C" w:rsidRDefault="005D1CFF" w:rsidP="004E6D55">
            <w:pPr>
              <w:jc w:val="center"/>
              <w:rPr>
                <w:rFonts w:ascii="Aptos" w:eastAsia="Aptos" w:hAnsi="Aptos" w:cs="Aptos"/>
                <w:sz w:val="16"/>
                <w:szCs w:val="16"/>
              </w:rPr>
            </w:pPr>
            <w:r w:rsidRPr="00CB2B8C">
              <w:rPr>
                <w:rFonts w:ascii="Aptos" w:eastAsia="Aptos" w:hAnsi="Aptos" w:cs="Aptos"/>
                <w:sz w:val="16"/>
                <w:szCs w:val="16"/>
              </w:rPr>
              <w:t>Amount of rainfall</w:t>
            </w:r>
          </w:p>
        </w:tc>
        <w:tc>
          <w:tcPr>
            <w:tcW w:w="1350" w:type="dxa"/>
            <w:shd w:val="clear" w:color="auto" w:fill="F6F6F6"/>
            <w:vAlign w:val="center"/>
          </w:tcPr>
          <w:p w14:paraId="1AE8B3AA" w14:textId="19D69CC4" w:rsidR="003F560C" w:rsidRPr="00CB2B8C" w:rsidRDefault="00B336FB"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1EEDCE6F" w14:textId="24CAACE4" w:rsidR="00595DFA" w:rsidRPr="00CB2B8C" w:rsidRDefault="00F12BB6" w:rsidP="004E6D55">
            <w:pPr>
              <w:jc w:val="center"/>
              <w:rPr>
                <w:rFonts w:ascii="Aptos" w:eastAsia="Aptos" w:hAnsi="Aptos" w:cs="Aptos"/>
                <w:sz w:val="16"/>
                <w:szCs w:val="16"/>
              </w:rPr>
            </w:pPr>
            <w:r w:rsidRPr="00CB2B8C">
              <w:rPr>
                <w:rFonts w:ascii="Aptos" w:eastAsia="Aptos" w:hAnsi="Aptos" w:cs="Aptos"/>
                <w:sz w:val="16"/>
                <w:szCs w:val="16"/>
              </w:rPr>
              <w:t>Mm</w:t>
            </w:r>
          </w:p>
        </w:tc>
        <w:tc>
          <w:tcPr>
            <w:tcW w:w="990" w:type="dxa"/>
            <w:shd w:val="clear" w:color="auto" w:fill="F6F6F6"/>
            <w:vAlign w:val="center"/>
          </w:tcPr>
          <w:p w14:paraId="24153F22" w14:textId="3C1184D0"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42EAC836" w14:textId="5B534EB4"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61</w:t>
            </w:r>
          </w:p>
        </w:tc>
        <w:tc>
          <w:tcPr>
            <w:tcW w:w="1080" w:type="dxa"/>
            <w:shd w:val="clear" w:color="auto" w:fill="F6F6F6"/>
            <w:vAlign w:val="center"/>
          </w:tcPr>
          <w:p w14:paraId="05D9789D" w14:textId="78950D97" w:rsidR="00595DFA" w:rsidRPr="00CB2B8C" w:rsidRDefault="00E40607" w:rsidP="004E6D55">
            <w:pPr>
              <w:jc w:val="center"/>
              <w:rPr>
                <w:rFonts w:ascii="Aptos" w:eastAsia="Aptos" w:hAnsi="Aptos" w:cs="Aptos"/>
                <w:sz w:val="16"/>
                <w:szCs w:val="16"/>
              </w:rPr>
            </w:pPr>
            <w:r w:rsidRPr="00CB2B8C">
              <w:rPr>
                <w:rFonts w:ascii="Aptos" w:eastAsia="Aptos" w:hAnsi="Aptos" w:cs="Aptos"/>
                <w:sz w:val="16"/>
                <w:szCs w:val="16"/>
              </w:rPr>
              <w:t>0</w:t>
            </w:r>
          </w:p>
        </w:tc>
      </w:tr>
      <w:tr w:rsidR="00CB2B8C" w:rsidRPr="00D266BB" w14:paraId="0E7BDE3E" w14:textId="1A335E3A" w:rsidTr="00845E52">
        <w:trPr>
          <w:trHeight w:val="432"/>
          <w:jc w:val="center"/>
        </w:trPr>
        <w:tc>
          <w:tcPr>
            <w:tcW w:w="1179" w:type="dxa"/>
            <w:shd w:val="clear" w:color="auto" w:fill="FAE2D5" w:themeFill="accent2" w:themeFillTint="33"/>
            <w:vAlign w:val="center"/>
          </w:tcPr>
          <w:p w14:paraId="20D9947C" w14:textId="7EE82C62" w:rsidR="00595DFA" w:rsidRPr="00CB2B8C" w:rsidRDefault="00B84E97" w:rsidP="004E6D55">
            <w:pPr>
              <w:jc w:val="center"/>
              <w:rPr>
                <w:rFonts w:ascii="Aptos" w:eastAsia="Aptos" w:hAnsi="Aptos" w:cs="Aptos"/>
                <w:b/>
                <w:sz w:val="16"/>
                <w:szCs w:val="16"/>
              </w:rPr>
            </w:pPr>
            <w:r w:rsidRPr="00CB2B8C">
              <w:rPr>
                <w:rFonts w:ascii="Aptos" w:eastAsia="Aptos" w:hAnsi="Aptos" w:cs="Aptos"/>
                <w:b/>
                <w:sz w:val="16"/>
                <w:szCs w:val="16"/>
              </w:rPr>
              <w:t>Snowfall</w:t>
            </w:r>
          </w:p>
        </w:tc>
        <w:tc>
          <w:tcPr>
            <w:tcW w:w="2686" w:type="dxa"/>
            <w:shd w:val="clear" w:color="auto" w:fill="F6F6F6"/>
            <w:vAlign w:val="center"/>
          </w:tcPr>
          <w:p w14:paraId="56222B8B" w14:textId="3E45BDDA" w:rsidR="00595DFA" w:rsidRPr="00CB2B8C" w:rsidRDefault="005A69A2" w:rsidP="004E6D55">
            <w:pPr>
              <w:jc w:val="center"/>
              <w:rPr>
                <w:rFonts w:ascii="Aptos" w:eastAsia="Aptos" w:hAnsi="Aptos" w:cs="Aptos"/>
                <w:sz w:val="16"/>
                <w:szCs w:val="16"/>
              </w:rPr>
            </w:pPr>
            <w:r w:rsidRPr="00CB2B8C">
              <w:rPr>
                <w:rFonts w:ascii="Aptos" w:eastAsia="Aptos" w:hAnsi="Aptos" w:cs="Aptos"/>
                <w:sz w:val="16"/>
                <w:szCs w:val="16"/>
              </w:rPr>
              <w:t>Amount of snowfall</w:t>
            </w:r>
          </w:p>
        </w:tc>
        <w:tc>
          <w:tcPr>
            <w:tcW w:w="1350" w:type="dxa"/>
            <w:shd w:val="clear" w:color="auto" w:fill="F6F6F6"/>
            <w:vAlign w:val="center"/>
          </w:tcPr>
          <w:p w14:paraId="0564B3C3" w14:textId="603AE83D" w:rsidR="003F560C" w:rsidRPr="00CB2B8C" w:rsidRDefault="00BC634A" w:rsidP="004E6D55">
            <w:pPr>
              <w:jc w:val="center"/>
              <w:rPr>
                <w:rFonts w:ascii="Aptos" w:eastAsia="Aptos" w:hAnsi="Aptos" w:cs="Aptos"/>
                <w:sz w:val="16"/>
                <w:szCs w:val="16"/>
              </w:rPr>
            </w:pPr>
            <w:r w:rsidRPr="00CB2B8C">
              <w:rPr>
                <w:rFonts w:ascii="Aptos" w:eastAsia="Aptos" w:hAnsi="Aptos" w:cs="Aptos"/>
                <w:sz w:val="16"/>
                <w:szCs w:val="16"/>
              </w:rPr>
              <w:t>Numerical</w:t>
            </w:r>
          </w:p>
        </w:tc>
        <w:tc>
          <w:tcPr>
            <w:tcW w:w="1350" w:type="dxa"/>
            <w:shd w:val="clear" w:color="auto" w:fill="F6F6F6"/>
            <w:vAlign w:val="center"/>
          </w:tcPr>
          <w:p w14:paraId="77ED4CCF" w14:textId="5BEC8449" w:rsidR="00595DFA" w:rsidRPr="00CB2B8C" w:rsidRDefault="00F12BB6" w:rsidP="004E6D55">
            <w:pPr>
              <w:jc w:val="center"/>
              <w:rPr>
                <w:rFonts w:ascii="Aptos" w:eastAsia="Aptos" w:hAnsi="Aptos" w:cs="Aptos"/>
                <w:sz w:val="16"/>
                <w:szCs w:val="16"/>
              </w:rPr>
            </w:pPr>
            <w:r w:rsidRPr="00CB2B8C">
              <w:rPr>
                <w:rFonts w:ascii="Aptos" w:eastAsia="Aptos" w:hAnsi="Aptos" w:cs="Aptos"/>
                <w:sz w:val="16"/>
                <w:szCs w:val="16"/>
              </w:rPr>
              <w:t>Cm</w:t>
            </w:r>
          </w:p>
        </w:tc>
        <w:tc>
          <w:tcPr>
            <w:tcW w:w="990" w:type="dxa"/>
            <w:shd w:val="clear" w:color="auto" w:fill="F6F6F6"/>
            <w:vAlign w:val="center"/>
          </w:tcPr>
          <w:p w14:paraId="65A88ED1" w14:textId="0720E4BA"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7E8E5D3E" w14:textId="484814D5"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51</w:t>
            </w:r>
          </w:p>
        </w:tc>
        <w:tc>
          <w:tcPr>
            <w:tcW w:w="1080" w:type="dxa"/>
            <w:shd w:val="clear" w:color="auto" w:fill="F6F6F6"/>
            <w:vAlign w:val="center"/>
          </w:tcPr>
          <w:p w14:paraId="3FB2A6B6" w14:textId="09374801" w:rsidR="00595DFA" w:rsidRPr="00CB2B8C" w:rsidRDefault="00E40607" w:rsidP="004E6D55">
            <w:pPr>
              <w:jc w:val="center"/>
              <w:rPr>
                <w:rFonts w:ascii="Aptos" w:eastAsia="Aptos" w:hAnsi="Aptos" w:cs="Aptos"/>
                <w:sz w:val="16"/>
                <w:szCs w:val="16"/>
              </w:rPr>
            </w:pPr>
            <w:r w:rsidRPr="00CB2B8C">
              <w:rPr>
                <w:rFonts w:ascii="Aptos" w:eastAsia="Aptos" w:hAnsi="Aptos" w:cs="Aptos"/>
                <w:sz w:val="16"/>
                <w:szCs w:val="16"/>
              </w:rPr>
              <w:t>0</w:t>
            </w:r>
          </w:p>
        </w:tc>
      </w:tr>
      <w:tr w:rsidR="00CB2B8C" w:rsidRPr="00D266BB" w14:paraId="0796C8B2" w14:textId="67C1CFB8" w:rsidTr="00845E52">
        <w:trPr>
          <w:trHeight w:val="432"/>
          <w:jc w:val="center"/>
        </w:trPr>
        <w:tc>
          <w:tcPr>
            <w:tcW w:w="1179" w:type="dxa"/>
            <w:shd w:val="clear" w:color="auto" w:fill="FAE2D5" w:themeFill="accent2" w:themeFillTint="33"/>
            <w:vAlign w:val="center"/>
          </w:tcPr>
          <w:p w14:paraId="6B69AEE2" w14:textId="52417A97" w:rsidR="00595DFA" w:rsidRPr="00CB2B8C" w:rsidRDefault="002238E1" w:rsidP="004E6D55">
            <w:pPr>
              <w:jc w:val="center"/>
              <w:rPr>
                <w:rFonts w:ascii="Aptos" w:eastAsia="Aptos" w:hAnsi="Aptos" w:cs="Aptos"/>
                <w:b/>
                <w:sz w:val="16"/>
                <w:szCs w:val="16"/>
              </w:rPr>
            </w:pPr>
            <w:r w:rsidRPr="00CB2B8C">
              <w:rPr>
                <w:rFonts w:ascii="Aptos" w:eastAsia="Aptos" w:hAnsi="Aptos" w:cs="Aptos"/>
                <w:b/>
                <w:sz w:val="16"/>
                <w:szCs w:val="16"/>
              </w:rPr>
              <w:t>Seasons</w:t>
            </w:r>
          </w:p>
        </w:tc>
        <w:tc>
          <w:tcPr>
            <w:tcW w:w="2686" w:type="dxa"/>
            <w:shd w:val="clear" w:color="auto" w:fill="F6F6F6"/>
            <w:vAlign w:val="center"/>
          </w:tcPr>
          <w:p w14:paraId="5066F5E2" w14:textId="3DB78A19" w:rsidR="00595DFA" w:rsidRPr="00CB2B8C" w:rsidRDefault="00393AC5" w:rsidP="004E6D55">
            <w:pPr>
              <w:jc w:val="center"/>
              <w:rPr>
                <w:rFonts w:ascii="Aptos" w:eastAsia="Aptos" w:hAnsi="Aptos" w:cs="Aptos"/>
                <w:sz w:val="16"/>
                <w:szCs w:val="16"/>
              </w:rPr>
            </w:pPr>
            <w:r w:rsidRPr="00CB2B8C">
              <w:rPr>
                <w:rFonts w:ascii="Aptos" w:eastAsia="Aptos" w:hAnsi="Aptos" w:cs="Aptos"/>
                <w:sz w:val="16"/>
                <w:szCs w:val="16"/>
              </w:rPr>
              <w:t>S</w:t>
            </w:r>
            <w:r w:rsidR="003B34B6" w:rsidRPr="00CB2B8C">
              <w:rPr>
                <w:rFonts w:ascii="Aptos" w:eastAsia="Aptos" w:hAnsi="Aptos" w:cs="Aptos"/>
                <w:sz w:val="16"/>
                <w:szCs w:val="16"/>
              </w:rPr>
              <w:t xml:space="preserve">eason </w:t>
            </w:r>
            <w:r w:rsidR="004161CE" w:rsidRPr="00CB2B8C">
              <w:rPr>
                <w:rFonts w:ascii="Aptos" w:eastAsia="Aptos" w:hAnsi="Aptos" w:cs="Aptos"/>
                <w:sz w:val="16"/>
                <w:szCs w:val="16"/>
              </w:rPr>
              <w:t>during</w:t>
            </w:r>
            <w:r w:rsidR="003B34B6" w:rsidRPr="00CB2B8C">
              <w:rPr>
                <w:rFonts w:ascii="Aptos" w:eastAsia="Aptos" w:hAnsi="Aptos" w:cs="Aptos"/>
                <w:sz w:val="16"/>
                <w:szCs w:val="16"/>
              </w:rPr>
              <w:t xml:space="preserve"> which data was recorded</w:t>
            </w:r>
          </w:p>
        </w:tc>
        <w:tc>
          <w:tcPr>
            <w:tcW w:w="1350" w:type="dxa"/>
            <w:shd w:val="clear" w:color="auto" w:fill="F6F6F6"/>
            <w:vAlign w:val="center"/>
          </w:tcPr>
          <w:p w14:paraId="6A12E9C8" w14:textId="7AFEA43D" w:rsidR="003F560C" w:rsidRPr="00CB2B8C" w:rsidRDefault="00082240" w:rsidP="004E6D55">
            <w:pPr>
              <w:jc w:val="center"/>
              <w:rPr>
                <w:rFonts w:ascii="Aptos" w:eastAsia="Aptos" w:hAnsi="Aptos" w:cs="Aptos"/>
                <w:sz w:val="16"/>
                <w:szCs w:val="16"/>
              </w:rPr>
            </w:pPr>
            <w:r w:rsidRPr="00CB2B8C">
              <w:rPr>
                <w:rFonts w:ascii="Aptos" w:eastAsia="Aptos" w:hAnsi="Aptos" w:cs="Aptos"/>
                <w:sz w:val="16"/>
                <w:szCs w:val="16"/>
              </w:rPr>
              <w:t>Categorical</w:t>
            </w:r>
          </w:p>
        </w:tc>
        <w:tc>
          <w:tcPr>
            <w:tcW w:w="1350" w:type="dxa"/>
            <w:shd w:val="clear" w:color="auto" w:fill="F6F6F6"/>
            <w:vAlign w:val="center"/>
          </w:tcPr>
          <w:p w14:paraId="18F3BA97" w14:textId="38A1252A" w:rsidR="00595DFA" w:rsidRPr="00CB2B8C" w:rsidRDefault="00F8574A" w:rsidP="004E6D55">
            <w:pPr>
              <w:jc w:val="center"/>
              <w:rPr>
                <w:rFonts w:ascii="Aptos" w:eastAsia="Aptos" w:hAnsi="Aptos" w:cs="Aptos"/>
                <w:sz w:val="16"/>
                <w:szCs w:val="16"/>
              </w:rPr>
            </w:pPr>
            <w:r w:rsidRPr="00CB2B8C">
              <w:rPr>
                <w:rFonts w:ascii="Aptos" w:eastAsia="Aptos" w:hAnsi="Aptos" w:cs="Aptos"/>
                <w:sz w:val="16"/>
                <w:szCs w:val="16"/>
              </w:rPr>
              <w:t>Spring, Summer, Fall, Winter</w:t>
            </w:r>
          </w:p>
        </w:tc>
        <w:tc>
          <w:tcPr>
            <w:tcW w:w="990" w:type="dxa"/>
            <w:shd w:val="clear" w:color="auto" w:fill="F6F6F6"/>
            <w:vAlign w:val="center"/>
          </w:tcPr>
          <w:p w14:paraId="594A0460" w14:textId="13F359C9"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434F18E6" w14:textId="1053F8E3"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4</w:t>
            </w:r>
          </w:p>
        </w:tc>
        <w:tc>
          <w:tcPr>
            <w:tcW w:w="1080" w:type="dxa"/>
            <w:shd w:val="clear" w:color="auto" w:fill="F6F6F6"/>
            <w:vAlign w:val="center"/>
          </w:tcPr>
          <w:p w14:paraId="114AB5CA" w14:textId="612DF5EA" w:rsidR="00595DFA" w:rsidRPr="00CB2B8C" w:rsidRDefault="009966F0" w:rsidP="004E6D55">
            <w:pPr>
              <w:jc w:val="center"/>
              <w:rPr>
                <w:rFonts w:ascii="Aptos" w:eastAsia="Aptos" w:hAnsi="Aptos" w:cs="Aptos"/>
                <w:sz w:val="16"/>
                <w:szCs w:val="16"/>
              </w:rPr>
            </w:pPr>
            <w:r w:rsidRPr="00CB2B8C">
              <w:rPr>
                <w:rFonts w:ascii="Aptos" w:eastAsia="Aptos" w:hAnsi="Aptos" w:cs="Aptos"/>
                <w:sz w:val="16"/>
                <w:szCs w:val="16"/>
              </w:rPr>
              <w:t>Winter</w:t>
            </w:r>
          </w:p>
        </w:tc>
      </w:tr>
      <w:tr w:rsidR="00CB2B8C" w:rsidRPr="00D266BB" w14:paraId="7D8FC741" w14:textId="17907DD6" w:rsidTr="00845E52">
        <w:trPr>
          <w:trHeight w:val="432"/>
          <w:jc w:val="center"/>
        </w:trPr>
        <w:tc>
          <w:tcPr>
            <w:tcW w:w="1179" w:type="dxa"/>
            <w:shd w:val="clear" w:color="auto" w:fill="FAE2D5" w:themeFill="accent2" w:themeFillTint="33"/>
            <w:vAlign w:val="center"/>
          </w:tcPr>
          <w:p w14:paraId="61BFF884" w14:textId="6A359627" w:rsidR="00595DFA" w:rsidRPr="00CB2B8C" w:rsidRDefault="00F82FCE" w:rsidP="004E6D55">
            <w:pPr>
              <w:jc w:val="center"/>
              <w:rPr>
                <w:rFonts w:ascii="Aptos" w:eastAsia="Aptos" w:hAnsi="Aptos" w:cs="Aptos"/>
                <w:b/>
                <w:sz w:val="16"/>
                <w:szCs w:val="16"/>
              </w:rPr>
            </w:pPr>
            <w:r w:rsidRPr="00CB2B8C">
              <w:rPr>
                <w:rFonts w:ascii="Aptos" w:eastAsia="Aptos" w:hAnsi="Aptos" w:cs="Aptos"/>
                <w:b/>
                <w:sz w:val="16"/>
                <w:szCs w:val="16"/>
              </w:rPr>
              <w:t>Holiday</w:t>
            </w:r>
          </w:p>
        </w:tc>
        <w:tc>
          <w:tcPr>
            <w:tcW w:w="2686" w:type="dxa"/>
            <w:shd w:val="clear" w:color="auto" w:fill="F6F6F6"/>
            <w:vAlign w:val="center"/>
          </w:tcPr>
          <w:p w14:paraId="1CADCC87" w14:textId="7B5434AD" w:rsidR="00595DFA" w:rsidRPr="00CB2B8C" w:rsidRDefault="004161CE" w:rsidP="004E6D55">
            <w:pPr>
              <w:jc w:val="center"/>
              <w:rPr>
                <w:rFonts w:ascii="Aptos" w:eastAsia="Aptos" w:hAnsi="Aptos" w:cs="Aptos"/>
                <w:sz w:val="16"/>
                <w:szCs w:val="16"/>
              </w:rPr>
            </w:pPr>
            <w:r w:rsidRPr="00CB2B8C">
              <w:rPr>
                <w:rFonts w:ascii="Aptos" w:eastAsia="Aptos" w:hAnsi="Aptos" w:cs="Aptos"/>
                <w:sz w:val="16"/>
                <w:szCs w:val="16"/>
              </w:rPr>
              <w:t>Indicates whether there was a holiday</w:t>
            </w:r>
          </w:p>
        </w:tc>
        <w:tc>
          <w:tcPr>
            <w:tcW w:w="1350" w:type="dxa"/>
            <w:shd w:val="clear" w:color="auto" w:fill="F6F6F6"/>
            <w:vAlign w:val="center"/>
          </w:tcPr>
          <w:p w14:paraId="4B77EABE" w14:textId="2E2B06C5" w:rsidR="003F560C" w:rsidRPr="00CB2B8C" w:rsidRDefault="00082240" w:rsidP="004E6D55">
            <w:pPr>
              <w:jc w:val="center"/>
              <w:rPr>
                <w:rFonts w:ascii="Aptos" w:eastAsia="Aptos" w:hAnsi="Aptos" w:cs="Aptos"/>
                <w:sz w:val="16"/>
                <w:szCs w:val="16"/>
              </w:rPr>
            </w:pPr>
            <w:r w:rsidRPr="00CB2B8C">
              <w:rPr>
                <w:rFonts w:ascii="Aptos" w:eastAsia="Aptos" w:hAnsi="Aptos" w:cs="Aptos"/>
                <w:sz w:val="16"/>
                <w:szCs w:val="16"/>
              </w:rPr>
              <w:t>Categorical</w:t>
            </w:r>
          </w:p>
        </w:tc>
        <w:tc>
          <w:tcPr>
            <w:tcW w:w="1350" w:type="dxa"/>
            <w:shd w:val="clear" w:color="auto" w:fill="F6F6F6"/>
            <w:vAlign w:val="center"/>
          </w:tcPr>
          <w:p w14:paraId="6B388BA9" w14:textId="77777777" w:rsidR="00595DFA" w:rsidRPr="00CB2B8C" w:rsidRDefault="003D7420" w:rsidP="004E6D55">
            <w:pPr>
              <w:jc w:val="center"/>
              <w:rPr>
                <w:rFonts w:ascii="Aptos" w:eastAsia="Aptos" w:hAnsi="Aptos" w:cs="Aptos"/>
                <w:sz w:val="16"/>
                <w:szCs w:val="16"/>
              </w:rPr>
            </w:pPr>
            <w:r w:rsidRPr="00CB2B8C">
              <w:rPr>
                <w:rFonts w:ascii="Aptos" w:eastAsia="Aptos" w:hAnsi="Aptos" w:cs="Aptos"/>
                <w:sz w:val="16"/>
                <w:szCs w:val="16"/>
              </w:rPr>
              <w:t>Binary</w:t>
            </w:r>
          </w:p>
          <w:p w14:paraId="528C1216" w14:textId="5DB97EDC" w:rsidR="00595DFA" w:rsidRPr="00CB2B8C" w:rsidRDefault="00A32F54" w:rsidP="004E6D55">
            <w:pPr>
              <w:jc w:val="center"/>
              <w:rPr>
                <w:rFonts w:ascii="Aptos" w:eastAsia="Aptos" w:hAnsi="Aptos" w:cs="Aptos"/>
                <w:sz w:val="16"/>
                <w:szCs w:val="16"/>
              </w:rPr>
            </w:pPr>
            <w:r w:rsidRPr="00CB2B8C">
              <w:rPr>
                <w:rFonts w:ascii="Aptos" w:eastAsia="Aptos" w:hAnsi="Aptos" w:cs="Aptos"/>
                <w:sz w:val="16"/>
                <w:szCs w:val="16"/>
              </w:rPr>
              <w:t>(0 = No, 1 = Yes)</w:t>
            </w:r>
          </w:p>
        </w:tc>
        <w:tc>
          <w:tcPr>
            <w:tcW w:w="990" w:type="dxa"/>
            <w:shd w:val="clear" w:color="auto" w:fill="F6F6F6"/>
            <w:vAlign w:val="center"/>
          </w:tcPr>
          <w:p w14:paraId="629EB4ED" w14:textId="12491AA7" w:rsidR="00595DFA"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7CC73BDC" w14:textId="40EFE4C9" w:rsidR="00595DFA"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2</w:t>
            </w:r>
          </w:p>
        </w:tc>
        <w:tc>
          <w:tcPr>
            <w:tcW w:w="1080" w:type="dxa"/>
            <w:shd w:val="clear" w:color="auto" w:fill="F6F6F6"/>
            <w:vAlign w:val="center"/>
          </w:tcPr>
          <w:p w14:paraId="1D38436D" w14:textId="1BB4BB45" w:rsidR="00595DFA" w:rsidRPr="00CB2B8C" w:rsidRDefault="00B21965" w:rsidP="004E6D55">
            <w:pPr>
              <w:jc w:val="center"/>
              <w:rPr>
                <w:rFonts w:ascii="Aptos" w:eastAsia="Aptos" w:hAnsi="Aptos" w:cs="Aptos"/>
                <w:sz w:val="16"/>
                <w:szCs w:val="16"/>
              </w:rPr>
            </w:pPr>
            <w:r w:rsidRPr="00CB2B8C">
              <w:rPr>
                <w:rFonts w:ascii="Aptos" w:eastAsia="Aptos" w:hAnsi="Aptos" w:cs="Aptos"/>
                <w:sz w:val="16"/>
                <w:szCs w:val="16"/>
              </w:rPr>
              <w:t>No Holiday</w:t>
            </w:r>
          </w:p>
        </w:tc>
      </w:tr>
      <w:tr w:rsidR="00CB2B8C" w:rsidRPr="00D266BB" w14:paraId="277A2531" w14:textId="77777777" w:rsidTr="00845E52">
        <w:trPr>
          <w:trHeight w:val="432"/>
          <w:jc w:val="center"/>
        </w:trPr>
        <w:tc>
          <w:tcPr>
            <w:tcW w:w="1179" w:type="dxa"/>
            <w:shd w:val="clear" w:color="auto" w:fill="FAE2D5" w:themeFill="accent2" w:themeFillTint="33"/>
            <w:vAlign w:val="center"/>
          </w:tcPr>
          <w:p w14:paraId="7537FC6B" w14:textId="0B8FA3D2" w:rsidR="00F82FCE" w:rsidRPr="00CB2B8C" w:rsidRDefault="00464CD3" w:rsidP="004E6D55">
            <w:pPr>
              <w:jc w:val="center"/>
              <w:rPr>
                <w:rFonts w:ascii="Aptos" w:eastAsia="Aptos" w:hAnsi="Aptos" w:cs="Aptos"/>
                <w:b/>
                <w:sz w:val="16"/>
                <w:szCs w:val="16"/>
              </w:rPr>
            </w:pPr>
            <w:r w:rsidRPr="00CB2B8C">
              <w:rPr>
                <w:rFonts w:ascii="Aptos" w:eastAsia="Aptos" w:hAnsi="Aptos" w:cs="Aptos"/>
                <w:b/>
                <w:sz w:val="16"/>
                <w:szCs w:val="16"/>
              </w:rPr>
              <w:t>Functioning Day</w:t>
            </w:r>
          </w:p>
        </w:tc>
        <w:tc>
          <w:tcPr>
            <w:tcW w:w="2686" w:type="dxa"/>
            <w:shd w:val="clear" w:color="auto" w:fill="F6F6F6"/>
            <w:vAlign w:val="center"/>
          </w:tcPr>
          <w:p w14:paraId="7FDB8509" w14:textId="1E28A20C" w:rsidR="00F82FCE" w:rsidRPr="00CB2B8C" w:rsidRDefault="004161CE" w:rsidP="004E6D55">
            <w:pPr>
              <w:jc w:val="center"/>
              <w:rPr>
                <w:rFonts w:ascii="Aptos" w:eastAsia="Aptos" w:hAnsi="Aptos" w:cs="Aptos"/>
                <w:sz w:val="16"/>
                <w:szCs w:val="16"/>
              </w:rPr>
            </w:pPr>
            <w:r w:rsidRPr="00CB2B8C">
              <w:rPr>
                <w:rFonts w:ascii="Aptos" w:eastAsia="Aptos" w:hAnsi="Aptos" w:cs="Aptos"/>
                <w:sz w:val="16"/>
                <w:szCs w:val="16"/>
              </w:rPr>
              <w:t>Whether bike-rental service was operational that day</w:t>
            </w:r>
          </w:p>
        </w:tc>
        <w:tc>
          <w:tcPr>
            <w:tcW w:w="1350" w:type="dxa"/>
            <w:shd w:val="clear" w:color="auto" w:fill="F6F6F6"/>
            <w:vAlign w:val="center"/>
          </w:tcPr>
          <w:p w14:paraId="06197E43" w14:textId="49079F84" w:rsidR="003F560C" w:rsidRPr="00CB2B8C" w:rsidRDefault="00356FB5" w:rsidP="004E6D55">
            <w:pPr>
              <w:jc w:val="center"/>
              <w:rPr>
                <w:rFonts w:ascii="Aptos" w:eastAsia="Aptos" w:hAnsi="Aptos" w:cs="Aptos"/>
                <w:sz w:val="16"/>
                <w:szCs w:val="16"/>
              </w:rPr>
            </w:pPr>
            <w:r w:rsidRPr="00CB2B8C">
              <w:rPr>
                <w:rFonts w:ascii="Aptos" w:eastAsia="Aptos" w:hAnsi="Aptos" w:cs="Aptos"/>
                <w:sz w:val="16"/>
                <w:szCs w:val="16"/>
              </w:rPr>
              <w:t>Categorical</w:t>
            </w:r>
          </w:p>
        </w:tc>
        <w:tc>
          <w:tcPr>
            <w:tcW w:w="1350" w:type="dxa"/>
            <w:shd w:val="clear" w:color="auto" w:fill="F6F6F6"/>
            <w:vAlign w:val="center"/>
          </w:tcPr>
          <w:p w14:paraId="27C7C586" w14:textId="77777777" w:rsidR="00A32F54" w:rsidRPr="00CB2B8C" w:rsidRDefault="00A32F54" w:rsidP="004E6D55">
            <w:pPr>
              <w:jc w:val="center"/>
              <w:rPr>
                <w:rFonts w:ascii="Aptos" w:eastAsia="Aptos" w:hAnsi="Aptos" w:cs="Aptos"/>
                <w:sz w:val="16"/>
                <w:szCs w:val="16"/>
              </w:rPr>
            </w:pPr>
            <w:r w:rsidRPr="00CB2B8C">
              <w:rPr>
                <w:rFonts w:ascii="Aptos" w:eastAsia="Aptos" w:hAnsi="Aptos" w:cs="Aptos"/>
                <w:sz w:val="16"/>
                <w:szCs w:val="16"/>
              </w:rPr>
              <w:t>Binary</w:t>
            </w:r>
          </w:p>
          <w:p w14:paraId="238BA754" w14:textId="648FA7B5" w:rsidR="00F82FCE" w:rsidRPr="00CB2B8C" w:rsidRDefault="69C129DE" w:rsidP="004E6D55">
            <w:pPr>
              <w:jc w:val="center"/>
              <w:rPr>
                <w:rFonts w:ascii="Aptos" w:eastAsia="Aptos" w:hAnsi="Aptos" w:cs="Aptos"/>
                <w:sz w:val="16"/>
                <w:szCs w:val="16"/>
              </w:rPr>
            </w:pPr>
            <w:r w:rsidRPr="3BAE58DB">
              <w:rPr>
                <w:rFonts w:ascii="Aptos" w:eastAsia="Aptos" w:hAnsi="Aptos" w:cs="Aptos"/>
                <w:sz w:val="16"/>
                <w:szCs w:val="16"/>
              </w:rPr>
              <w:t>(0 = No, 1 = Yes</w:t>
            </w:r>
            <w:r w:rsidR="4E3559C2" w:rsidRPr="3BAE58DB">
              <w:rPr>
                <w:rFonts w:ascii="Aptos" w:eastAsia="Aptos" w:hAnsi="Aptos" w:cs="Aptos"/>
                <w:sz w:val="16"/>
                <w:szCs w:val="16"/>
              </w:rPr>
              <w:t>)</w:t>
            </w:r>
          </w:p>
        </w:tc>
        <w:tc>
          <w:tcPr>
            <w:tcW w:w="990" w:type="dxa"/>
            <w:shd w:val="clear" w:color="auto" w:fill="F6F6F6"/>
            <w:vAlign w:val="center"/>
          </w:tcPr>
          <w:p w14:paraId="3F9EFB23" w14:textId="19902AF3" w:rsidR="00F82FCE" w:rsidRPr="00CB2B8C" w:rsidRDefault="00E85894" w:rsidP="004E6D55">
            <w:pPr>
              <w:jc w:val="center"/>
              <w:rPr>
                <w:rFonts w:ascii="Aptos" w:eastAsia="Aptos" w:hAnsi="Aptos" w:cs="Aptos"/>
                <w:sz w:val="16"/>
                <w:szCs w:val="16"/>
              </w:rPr>
            </w:pPr>
            <w:r w:rsidRPr="00CB2B8C">
              <w:rPr>
                <w:rFonts w:ascii="Aptos" w:eastAsia="Aptos" w:hAnsi="Aptos" w:cs="Aptos"/>
                <w:sz w:val="16"/>
                <w:szCs w:val="16"/>
              </w:rPr>
              <w:t>0</w:t>
            </w:r>
          </w:p>
        </w:tc>
        <w:tc>
          <w:tcPr>
            <w:tcW w:w="900" w:type="dxa"/>
            <w:shd w:val="clear" w:color="auto" w:fill="F6F6F6"/>
            <w:vAlign w:val="center"/>
          </w:tcPr>
          <w:p w14:paraId="51153B57" w14:textId="4E28D82C" w:rsidR="00F82FCE" w:rsidRPr="00CB2B8C" w:rsidRDefault="004A23B9" w:rsidP="004E6D55">
            <w:pPr>
              <w:jc w:val="center"/>
              <w:rPr>
                <w:rFonts w:ascii="Aptos" w:eastAsia="Aptos" w:hAnsi="Aptos" w:cs="Aptos"/>
                <w:sz w:val="16"/>
                <w:szCs w:val="16"/>
              </w:rPr>
            </w:pPr>
            <w:r w:rsidRPr="00CB2B8C">
              <w:rPr>
                <w:rFonts w:ascii="Aptos" w:eastAsia="Aptos" w:hAnsi="Aptos" w:cs="Aptos"/>
                <w:sz w:val="16"/>
                <w:szCs w:val="16"/>
              </w:rPr>
              <w:t>2</w:t>
            </w:r>
          </w:p>
        </w:tc>
        <w:tc>
          <w:tcPr>
            <w:tcW w:w="1080" w:type="dxa"/>
            <w:shd w:val="clear" w:color="auto" w:fill="F6F6F6"/>
            <w:vAlign w:val="center"/>
          </w:tcPr>
          <w:p w14:paraId="36925957" w14:textId="56D0556A" w:rsidR="00F82FCE" w:rsidRPr="00CB2B8C" w:rsidRDefault="00B21965" w:rsidP="00A30B62">
            <w:pPr>
              <w:keepNext/>
              <w:jc w:val="center"/>
              <w:rPr>
                <w:rFonts w:ascii="Aptos" w:eastAsia="Aptos" w:hAnsi="Aptos" w:cs="Aptos"/>
                <w:sz w:val="16"/>
                <w:szCs w:val="16"/>
              </w:rPr>
            </w:pPr>
            <w:r w:rsidRPr="00CB2B8C">
              <w:rPr>
                <w:rFonts w:ascii="Aptos" w:eastAsia="Aptos" w:hAnsi="Aptos" w:cs="Aptos"/>
                <w:sz w:val="16"/>
                <w:szCs w:val="16"/>
              </w:rPr>
              <w:t>Yes</w:t>
            </w:r>
          </w:p>
        </w:tc>
      </w:tr>
    </w:tbl>
    <w:p w14:paraId="72C7342B" w14:textId="72772819" w:rsidR="00AB2953" w:rsidRPr="00A30B62" w:rsidRDefault="00A30B62" w:rsidP="00A30B62">
      <w:pPr>
        <w:pStyle w:val="Caption"/>
      </w:pPr>
      <w:r w:rsidRPr="00C91D18">
        <w:rPr>
          <w:color w:val="auto"/>
          <w:sz w:val="22"/>
          <w:szCs w:val="22"/>
        </w:rPr>
        <w:t xml:space="preserve">Table </w:t>
      </w:r>
      <w:r w:rsidR="00506C71" w:rsidRPr="00C91D18">
        <w:rPr>
          <w:color w:val="auto"/>
          <w:sz w:val="22"/>
          <w:szCs w:val="22"/>
        </w:rPr>
        <w:t>1</w:t>
      </w:r>
      <w:r w:rsidRPr="00C91D18">
        <w:rPr>
          <w:color w:val="auto"/>
          <w:sz w:val="22"/>
          <w:szCs w:val="22"/>
        </w:rPr>
        <w:t>: Data Dictionary for the Seoul Bike Sharing Demand Dataset.</w:t>
      </w:r>
    </w:p>
    <w:p w14:paraId="514C3B7A" w14:textId="0FB50877" w:rsidR="006E36DF" w:rsidRPr="00506C71" w:rsidRDefault="00506C71" w:rsidP="00506C71">
      <w:pPr>
        <w:ind w:firstLine="360"/>
        <w:rPr>
          <w:rFonts w:ascii="Aptos" w:eastAsia="Aptos" w:hAnsi="Aptos" w:cs="Aptos"/>
          <w:color w:val="000000" w:themeColor="text1"/>
        </w:rPr>
      </w:pPr>
      <w:r>
        <w:t>To predict daily demand rather than hourly, all 24 hours for each day were aggregated and transformed as shown in the table below:</w:t>
      </w:r>
    </w:p>
    <w:tbl>
      <w:tblPr>
        <w:tblStyle w:val="TableGrid"/>
        <w:tblW w:w="9360" w:type="dxa"/>
        <w:jc w:val="center"/>
        <w:tblLayout w:type="fixed"/>
        <w:tblLook w:val="06A0" w:firstRow="1" w:lastRow="0" w:firstColumn="1" w:lastColumn="0" w:noHBand="1" w:noVBand="1"/>
      </w:tblPr>
      <w:tblGrid>
        <w:gridCol w:w="2695"/>
        <w:gridCol w:w="2160"/>
        <w:gridCol w:w="2430"/>
        <w:gridCol w:w="2075"/>
      </w:tblGrid>
      <w:tr w:rsidR="079FC268" w14:paraId="1F70EC26" w14:textId="77777777" w:rsidTr="00845E52">
        <w:trPr>
          <w:trHeight w:val="300"/>
          <w:jc w:val="center"/>
        </w:trPr>
        <w:tc>
          <w:tcPr>
            <w:tcW w:w="2695" w:type="dxa"/>
            <w:shd w:val="clear" w:color="auto" w:fill="C1E4F5" w:themeFill="accent1" w:themeFillTint="33"/>
          </w:tcPr>
          <w:p w14:paraId="57F7DAC7" w14:textId="6E649822" w:rsidR="372F3C79" w:rsidRPr="00845E52" w:rsidRDefault="372F3C79" w:rsidP="00D266BB">
            <w:pPr>
              <w:jc w:val="center"/>
              <w:rPr>
                <w:rFonts w:ascii="Aptos" w:eastAsia="Aptos" w:hAnsi="Aptos" w:cs="Aptos"/>
                <w:b/>
                <w:sz w:val="28"/>
                <w:szCs w:val="28"/>
              </w:rPr>
            </w:pPr>
            <w:bookmarkStart w:id="8" w:name="_Hlk196594350"/>
            <w:r w:rsidRPr="00845E52">
              <w:rPr>
                <w:rFonts w:ascii="Aptos" w:eastAsia="Aptos" w:hAnsi="Aptos" w:cs="Aptos"/>
                <w:b/>
                <w:sz w:val="28"/>
                <w:szCs w:val="28"/>
              </w:rPr>
              <w:t>Averaged Values</w:t>
            </w:r>
          </w:p>
        </w:tc>
        <w:tc>
          <w:tcPr>
            <w:tcW w:w="2160" w:type="dxa"/>
            <w:shd w:val="clear" w:color="auto" w:fill="C1E4F5" w:themeFill="accent1" w:themeFillTint="33"/>
          </w:tcPr>
          <w:p w14:paraId="60D1A355" w14:textId="7CCDD68F" w:rsidR="372F3C79" w:rsidRPr="00845E52" w:rsidRDefault="372F3C79" w:rsidP="00D266BB">
            <w:pPr>
              <w:jc w:val="center"/>
              <w:rPr>
                <w:rFonts w:ascii="Aptos" w:eastAsia="Aptos" w:hAnsi="Aptos" w:cs="Aptos"/>
                <w:b/>
                <w:sz w:val="28"/>
                <w:szCs w:val="28"/>
              </w:rPr>
            </w:pPr>
            <w:r w:rsidRPr="00845E52">
              <w:rPr>
                <w:rFonts w:ascii="Aptos" w:eastAsia="Aptos" w:hAnsi="Aptos" w:cs="Aptos"/>
                <w:b/>
                <w:sz w:val="28"/>
                <w:szCs w:val="28"/>
              </w:rPr>
              <w:t>Totaled Values</w:t>
            </w:r>
          </w:p>
        </w:tc>
        <w:tc>
          <w:tcPr>
            <w:tcW w:w="2430" w:type="dxa"/>
            <w:shd w:val="clear" w:color="auto" w:fill="C1E4F5" w:themeFill="accent1" w:themeFillTint="33"/>
          </w:tcPr>
          <w:p w14:paraId="7FAA8160" w14:textId="47BAF148" w:rsidR="079FC268" w:rsidRPr="00845E52" w:rsidRDefault="372F3C79" w:rsidP="00D266BB">
            <w:pPr>
              <w:jc w:val="center"/>
              <w:rPr>
                <w:rFonts w:ascii="Aptos" w:eastAsia="Aptos" w:hAnsi="Aptos" w:cs="Aptos"/>
                <w:b/>
                <w:sz w:val="28"/>
                <w:szCs w:val="28"/>
              </w:rPr>
            </w:pPr>
            <w:r w:rsidRPr="00845E52">
              <w:rPr>
                <w:rFonts w:ascii="Aptos" w:eastAsia="Aptos" w:hAnsi="Aptos" w:cs="Aptos"/>
                <w:b/>
                <w:sz w:val="28"/>
                <w:szCs w:val="28"/>
              </w:rPr>
              <w:t>Maximized Value</w:t>
            </w:r>
          </w:p>
        </w:tc>
        <w:tc>
          <w:tcPr>
            <w:tcW w:w="2075" w:type="dxa"/>
            <w:shd w:val="clear" w:color="auto" w:fill="C1E4F5" w:themeFill="accent1" w:themeFillTint="33"/>
          </w:tcPr>
          <w:p w14:paraId="00958785" w14:textId="4497B881" w:rsidR="079FC268" w:rsidRPr="00845E52" w:rsidRDefault="372F3C79" w:rsidP="00D266BB">
            <w:pPr>
              <w:jc w:val="center"/>
              <w:rPr>
                <w:rFonts w:ascii="Aptos" w:eastAsia="Aptos" w:hAnsi="Aptos" w:cs="Aptos"/>
                <w:b/>
                <w:sz w:val="28"/>
                <w:szCs w:val="28"/>
              </w:rPr>
            </w:pPr>
            <w:r w:rsidRPr="00845E52">
              <w:rPr>
                <w:rFonts w:ascii="Aptos" w:eastAsia="Aptos" w:hAnsi="Aptos" w:cs="Aptos"/>
                <w:b/>
                <w:sz w:val="28"/>
                <w:szCs w:val="28"/>
              </w:rPr>
              <w:t>First Values</w:t>
            </w:r>
          </w:p>
        </w:tc>
      </w:tr>
      <w:tr w:rsidR="079FC268" w14:paraId="16AB562C" w14:textId="77777777" w:rsidTr="00845E52">
        <w:trPr>
          <w:trHeight w:val="300"/>
          <w:jc w:val="center"/>
        </w:trPr>
        <w:tc>
          <w:tcPr>
            <w:tcW w:w="2695" w:type="dxa"/>
            <w:shd w:val="clear" w:color="auto" w:fill="F6F6F6"/>
          </w:tcPr>
          <w:p w14:paraId="0C0937E7" w14:textId="758C979E" w:rsidR="079FC268" w:rsidRPr="00845E52" w:rsidRDefault="372F3C79" w:rsidP="00D266BB">
            <w:pPr>
              <w:jc w:val="center"/>
              <w:rPr>
                <w:rFonts w:ascii="Aptos" w:eastAsia="Aptos" w:hAnsi="Aptos" w:cs="Aptos"/>
              </w:rPr>
            </w:pPr>
            <w:r w:rsidRPr="00845E52">
              <w:rPr>
                <w:rFonts w:ascii="Aptos" w:eastAsia="Aptos" w:hAnsi="Aptos" w:cs="Aptos"/>
              </w:rPr>
              <w:t>Temperature</w:t>
            </w:r>
          </w:p>
        </w:tc>
        <w:tc>
          <w:tcPr>
            <w:tcW w:w="2160" w:type="dxa"/>
            <w:shd w:val="clear" w:color="auto" w:fill="F6F6F6"/>
          </w:tcPr>
          <w:p w14:paraId="3AA2D06D" w14:textId="7FED7946" w:rsidR="079FC268" w:rsidRPr="00845E52" w:rsidRDefault="372F3C79" w:rsidP="00D266BB">
            <w:pPr>
              <w:jc w:val="center"/>
              <w:rPr>
                <w:rFonts w:ascii="Aptos" w:eastAsia="Aptos" w:hAnsi="Aptos" w:cs="Aptos"/>
              </w:rPr>
            </w:pPr>
            <w:r w:rsidRPr="00845E52">
              <w:rPr>
                <w:rFonts w:ascii="Aptos" w:eastAsia="Aptos" w:hAnsi="Aptos" w:cs="Aptos"/>
              </w:rPr>
              <w:t>Rented Bike Count</w:t>
            </w:r>
          </w:p>
        </w:tc>
        <w:tc>
          <w:tcPr>
            <w:tcW w:w="2430" w:type="dxa"/>
            <w:shd w:val="clear" w:color="auto" w:fill="F6F6F6"/>
          </w:tcPr>
          <w:p w14:paraId="1F303A53" w14:textId="77A8F3B6" w:rsidR="079FC268" w:rsidRPr="00845E52" w:rsidRDefault="372F3C79" w:rsidP="00D266BB">
            <w:pPr>
              <w:jc w:val="center"/>
              <w:rPr>
                <w:rFonts w:ascii="Aptos" w:eastAsia="Aptos" w:hAnsi="Aptos" w:cs="Aptos"/>
              </w:rPr>
            </w:pPr>
            <w:r w:rsidRPr="00845E52">
              <w:rPr>
                <w:rFonts w:ascii="Aptos" w:eastAsia="Aptos" w:hAnsi="Aptos" w:cs="Aptos"/>
              </w:rPr>
              <w:t>Solar Radiation</w:t>
            </w:r>
          </w:p>
        </w:tc>
        <w:tc>
          <w:tcPr>
            <w:tcW w:w="2075" w:type="dxa"/>
            <w:shd w:val="clear" w:color="auto" w:fill="F6F6F6"/>
          </w:tcPr>
          <w:p w14:paraId="27B9C305" w14:textId="58F3C6F9" w:rsidR="079FC268" w:rsidRPr="00845E52" w:rsidRDefault="372F3C79" w:rsidP="00D266BB">
            <w:pPr>
              <w:jc w:val="center"/>
              <w:rPr>
                <w:rFonts w:ascii="Aptos" w:eastAsia="Aptos" w:hAnsi="Aptos" w:cs="Aptos"/>
              </w:rPr>
            </w:pPr>
            <w:r w:rsidRPr="00845E52">
              <w:rPr>
                <w:rFonts w:ascii="Aptos" w:eastAsia="Aptos" w:hAnsi="Aptos" w:cs="Aptos"/>
              </w:rPr>
              <w:t>Seasons</w:t>
            </w:r>
          </w:p>
        </w:tc>
      </w:tr>
      <w:tr w:rsidR="079FC268" w14:paraId="505F6BB3" w14:textId="77777777" w:rsidTr="00845E52">
        <w:trPr>
          <w:trHeight w:val="300"/>
          <w:jc w:val="center"/>
        </w:trPr>
        <w:tc>
          <w:tcPr>
            <w:tcW w:w="2695" w:type="dxa"/>
            <w:shd w:val="clear" w:color="auto" w:fill="F6F6F6"/>
          </w:tcPr>
          <w:p w14:paraId="71BC8692" w14:textId="5085C36A" w:rsidR="079FC268" w:rsidRPr="00845E52" w:rsidRDefault="372F3C79" w:rsidP="00D266BB">
            <w:pPr>
              <w:jc w:val="center"/>
              <w:rPr>
                <w:rFonts w:ascii="Aptos" w:eastAsia="Aptos" w:hAnsi="Aptos" w:cs="Aptos"/>
              </w:rPr>
            </w:pPr>
            <w:r w:rsidRPr="00845E52">
              <w:rPr>
                <w:rFonts w:ascii="Aptos" w:eastAsia="Aptos" w:hAnsi="Aptos" w:cs="Aptos"/>
              </w:rPr>
              <w:t>Dew Point Temp</w:t>
            </w:r>
            <w:r w:rsidR="00D266BB" w:rsidRPr="00845E52">
              <w:rPr>
                <w:rFonts w:ascii="Aptos" w:eastAsia="Aptos" w:hAnsi="Aptos" w:cs="Aptos"/>
              </w:rPr>
              <w:t>erature</w:t>
            </w:r>
          </w:p>
        </w:tc>
        <w:tc>
          <w:tcPr>
            <w:tcW w:w="2160" w:type="dxa"/>
            <w:shd w:val="clear" w:color="auto" w:fill="F6F6F6"/>
          </w:tcPr>
          <w:p w14:paraId="5916441E" w14:textId="3844B459" w:rsidR="079FC268" w:rsidRPr="00845E52" w:rsidRDefault="372F3C79" w:rsidP="00D266BB">
            <w:pPr>
              <w:jc w:val="center"/>
              <w:rPr>
                <w:rFonts w:ascii="Aptos" w:eastAsia="Aptos" w:hAnsi="Aptos" w:cs="Aptos"/>
              </w:rPr>
            </w:pPr>
            <w:r w:rsidRPr="00845E52">
              <w:rPr>
                <w:rFonts w:ascii="Aptos" w:eastAsia="Aptos" w:hAnsi="Aptos" w:cs="Aptos"/>
              </w:rPr>
              <w:t>Rainfall</w:t>
            </w:r>
          </w:p>
        </w:tc>
        <w:tc>
          <w:tcPr>
            <w:tcW w:w="2430" w:type="dxa"/>
            <w:shd w:val="clear" w:color="auto" w:fill="F6F6F6"/>
          </w:tcPr>
          <w:p w14:paraId="6DDFA48B" w14:textId="72FA2188" w:rsidR="079FC268" w:rsidRPr="00845E52" w:rsidRDefault="079FC268" w:rsidP="00D266BB">
            <w:pPr>
              <w:jc w:val="center"/>
              <w:rPr>
                <w:rFonts w:ascii="Aptos" w:eastAsia="Aptos" w:hAnsi="Aptos" w:cs="Aptos"/>
              </w:rPr>
            </w:pPr>
          </w:p>
        </w:tc>
        <w:tc>
          <w:tcPr>
            <w:tcW w:w="2075" w:type="dxa"/>
            <w:shd w:val="clear" w:color="auto" w:fill="F6F6F6"/>
          </w:tcPr>
          <w:p w14:paraId="08A4EC79" w14:textId="0005735D" w:rsidR="079FC268" w:rsidRPr="00845E52" w:rsidRDefault="372F3C79" w:rsidP="00D266BB">
            <w:pPr>
              <w:jc w:val="center"/>
              <w:rPr>
                <w:rFonts w:ascii="Aptos" w:eastAsia="Aptos" w:hAnsi="Aptos" w:cs="Aptos"/>
              </w:rPr>
            </w:pPr>
            <w:r w:rsidRPr="00845E52">
              <w:rPr>
                <w:rFonts w:ascii="Aptos" w:eastAsia="Aptos" w:hAnsi="Aptos" w:cs="Aptos"/>
              </w:rPr>
              <w:t>Functioning Day</w:t>
            </w:r>
          </w:p>
        </w:tc>
      </w:tr>
      <w:tr w:rsidR="079FC268" w14:paraId="67425D43" w14:textId="77777777" w:rsidTr="00845E52">
        <w:trPr>
          <w:trHeight w:val="300"/>
          <w:jc w:val="center"/>
        </w:trPr>
        <w:tc>
          <w:tcPr>
            <w:tcW w:w="2695" w:type="dxa"/>
            <w:shd w:val="clear" w:color="auto" w:fill="F6F6F6"/>
          </w:tcPr>
          <w:p w14:paraId="5BB4707D" w14:textId="152FEAD1" w:rsidR="079FC268" w:rsidRPr="00845E52" w:rsidRDefault="372F3C79" w:rsidP="00D266BB">
            <w:pPr>
              <w:jc w:val="center"/>
              <w:rPr>
                <w:rFonts w:ascii="Aptos" w:eastAsia="Aptos" w:hAnsi="Aptos" w:cs="Aptos"/>
              </w:rPr>
            </w:pPr>
            <w:r w:rsidRPr="00845E52">
              <w:rPr>
                <w:rFonts w:ascii="Aptos" w:eastAsia="Aptos" w:hAnsi="Aptos" w:cs="Aptos"/>
              </w:rPr>
              <w:t>Humidity</w:t>
            </w:r>
          </w:p>
        </w:tc>
        <w:tc>
          <w:tcPr>
            <w:tcW w:w="2160" w:type="dxa"/>
            <w:shd w:val="clear" w:color="auto" w:fill="F6F6F6"/>
          </w:tcPr>
          <w:p w14:paraId="369EC1CB" w14:textId="4208F24B" w:rsidR="079FC268" w:rsidRPr="00845E52" w:rsidRDefault="372F3C79" w:rsidP="00D266BB">
            <w:pPr>
              <w:jc w:val="center"/>
              <w:rPr>
                <w:rFonts w:ascii="Aptos" w:eastAsia="Aptos" w:hAnsi="Aptos" w:cs="Aptos"/>
              </w:rPr>
            </w:pPr>
            <w:r w:rsidRPr="00845E52">
              <w:rPr>
                <w:rFonts w:ascii="Aptos" w:eastAsia="Aptos" w:hAnsi="Aptos" w:cs="Aptos"/>
              </w:rPr>
              <w:t>Snowfall</w:t>
            </w:r>
          </w:p>
        </w:tc>
        <w:tc>
          <w:tcPr>
            <w:tcW w:w="2430" w:type="dxa"/>
            <w:shd w:val="clear" w:color="auto" w:fill="F6F6F6"/>
          </w:tcPr>
          <w:p w14:paraId="1A19AAEF" w14:textId="72FA2188" w:rsidR="079FC268" w:rsidRPr="00845E52" w:rsidRDefault="079FC268" w:rsidP="00D266BB">
            <w:pPr>
              <w:jc w:val="center"/>
              <w:rPr>
                <w:rFonts w:ascii="Aptos" w:eastAsia="Aptos" w:hAnsi="Aptos" w:cs="Aptos"/>
              </w:rPr>
            </w:pPr>
          </w:p>
        </w:tc>
        <w:tc>
          <w:tcPr>
            <w:tcW w:w="2075" w:type="dxa"/>
            <w:shd w:val="clear" w:color="auto" w:fill="F6F6F6"/>
          </w:tcPr>
          <w:p w14:paraId="727AC9BE" w14:textId="7563FB72" w:rsidR="079FC268" w:rsidRPr="00845E52" w:rsidRDefault="372F3C79" w:rsidP="00D266BB">
            <w:pPr>
              <w:jc w:val="center"/>
              <w:rPr>
                <w:rFonts w:ascii="Aptos" w:eastAsia="Aptos" w:hAnsi="Aptos" w:cs="Aptos"/>
              </w:rPr>
            </w:pPr>
            <w:r w:rsidRPr="00845E52">
              <w:rPr>
                <w:rFonts w:ascii="Aptos" w:eastAsia="Aptos" w:hAnsi="Aptos" w:cs="Aptos"/>
              </w:rPr>
              <w:t>Holiday</w:t>
            </w:r>
          </w:p>
        </w:tc>
      </w:tr>
      <w:tr w:rsidR="079FC268" w14:paraId="455FA9E4" w14:textId="77777777" w:rsidTr="00845E52">
        <w:trPr>
          <w:trHeight w:val="300"/>
          <w:jc w:val="center"/>
        </w:trPr>
        <w:tc>
          <w:tcPr>
            <w:tcW w:w="2695" w:type="dxa"/>
            <w:shd w:val="clear" w:color="auto" w:fill="F6F6F6"/>
          </w:tcPr>
          <w:p w14:paraId="1733C8FF" w14:textId="3AF8BBEA" w:rsidR="079FC268" w:rsidRPr="00845E52" w:rsidRDefault="372F3C79" w:rsidP="00D266BB">
            <w:pPr>
              <w:jc w:val="center"/>
              <w:rPr>
                <w:rFonts w:ascii="Aptos" w:eastAsia="Aptos" w:hAnsi="Aptos" w:cs="Aptos"/>
              </w:rPr>
            </w:pPr>
            <w:r w:rsidRPr="00845E52">
              <w:rPr>
                <w:rFonts w:ascii="Aptos" w:eastAsia="Aptos" w:hAnsi="Aptos" w:cs="Aptos"/>
              </w:rPr>
              <w:t>Wind Speed</w:t>
            </w:r>
          </w:p>
        </w:tc>
        <w:tc>
          <w:tcPr>
            <w:tcW w:w="2160" w:type="dxa"/>
            <w:shd w:val="clear" w:color="auto" w:fill="F6F6F6"/>
          </w:tcPr>
          <w:p w14:paraId="74963923" w14:textId="72FA2188" w:rsidR="079FC268" w:rsidRPr="00845E52" w:rsidRDefault="079FC268" w:rsidP="00D266BB">
            <w:pPr>
              <w:jc w:val="center"/>
              <w:rPr>
                <w:rFonts w:ascii="Aptos" w:eastAsia="Aptos" w:hAnsi="Aptos" w:cs="Aptos"/>
              </w:rPr>
            </w:pPr>
          </w:p>
        </w:tc>
        <w:tc>
          <w:tcPr>
            <w:tcW w:w="2430" w:type="dxa"/>
            <w:shd w:val="clear" w:color="auto" w:fill="F6F6F6"/>
          </w:tcPr>
          <w:p w14:paraId="037AF6C2" w14:textId="72FA2188" w:rsidR="079FC268" w:rsidRPr="00845E52" w:rsidRDefault="079FC268" w:rsidP="00D266BB">
            <w:pPr>
              <w:jc w:val="center"/>
              <w:rPr>
                <w:rFonts w:ascii="Aptos" w:eastAsia="Aptos" w:hAnsi="Aptos" w:cs="Aptos"/>
              </w:rPr>
            </w:pPr>
          </w:p>
        </w:tc>
        <w:tc>
          <w:tcPr>
            <w:tcW w:w="2075" w:type="dxa"/>
            <w:shd w:val="clear" w:color="auto" w:fill="F6F6F6"/>
          </w:tcPr>
          <w:p w14:paraId="0C5653F8" w14:textId="72FA2188" w:rsidR="079FC268" w:rsidRPr="00845E52" w:rsidRDefault="079FC268" w:rsidP="00D266BB">
            <w:pPr>
              <w:jc w:val="center"/>
              <w:rPr>
                <w:rFonts w:ascii="Aptos" w:eastAsia="Aptos" w:hAnsi="Aptos" w:cs="Aptos"/>
              </w:rPr>
            </w:pPr>
          </w:p>
        </w:tc>
      </w:tr>
      <w:tr w:rsidR="079FC268" w14:paraId="711AB9A6" w14:textId="77777777" w:rsidTr="00845E52">
        <w:trPr>
          <w:trHeight w:val="300"/>
          <w:jc w:val="center"/>
        </w:trPr>
        <w:tc>
          <w:tcPr>
            <w:tcW w:w="2695" w:type="dxa"/>
            <w:shd w:val="clear" w:color="auto" w:fill="F6F6F6"/>
          </w:tcPr>
          <w:p w14:paraId="083A510F" w14:textId="3AB423D7" w:rsidR="079FC268" w:rsidRPr="00845E52" w:rsidRDefault="372F3C79" w:rsidP="00D266BB">
            <w:pPr>
              <w:jc w:val="center"/>
              <w:rPr>
                <w:rFonts w:ascii="Aptos" w:eastAsia="Aptos" w:hAnsi="Aptos" w:cs="Aptos"/>
              </w:rPr>
            </w:pPr>
            <w:r w:rsidRPr="00845E52">
              <w:rPr>
                <w:rFonts w:ascii="Aptos" w:eastAsia="Aptos" w:hAnsi="Aptos" w:cs="Aptos"/>
              </w:rPr>
              <w:t>Visibility</w:t>
            </w:r>
          </w:p>
        </w:tc>
        <w:tc>
          <w:tcPr>
            <w:tcW w:w="2160" w:type="dxa"/>
            <w:shd w:val="clear" w:color="auto" w:fill="F6F6F6"/>
          </w:tcPr>
          <w:p w14:paraId="7FD76DF7" w14:textId="72FA2188" w:rsidR="079FC268" w:rsidRPr="00845E52" w:rsidRDefault="079FC268" w:rsidP="00D266BB">
            <w:pPr>
              <w:jc w:val="center"/>
              <w:rPr>
                <w:rFonts w:ascii="Aptos" w:eastAsia="Aptos" w:hAnsi="Aptos" w:cs="Aptos"/>
              </w:rPr>
            </w:pPr>
          </w:p>
        </w:tc>
        <w:tc>
          <w:tcPr>
            <w:tcW w:w="2430" w:type="dxa"/>
            <w:shd w:val="clear" w:color="auto" w:fill="F6F6F6"/>
          </w:tcPr>
          <w:p w14:paraId="6EE05032" w14:textId="72FA2188" w:rsidR="079FC268" w:rsidRPr="00845E52" w:rsidRDefault="079FC268" w:rsidP="00D266BB">
            <w:pPr>
              <w:jc w:val="center"/>
              <w:rPr>
                <w:rFonts w:ascii="Aptos" w:eastAsia="Aptos" w:hAnsi="Aptos" w:cs="Aptos"/>
              </w:rPr>
            </w:pPr>
          </w:p>
        </w:tc>
        <w:tc>
          <w:tcPr>
            <w:tcW w:w="2075" w:type="dxa"/>
            <w:shd w:val="clear" w:color="auto" w:fill="F6F6F6"/>
          </w:tcPr>
          <w:p w14:paraId="15621409" w14:textId="72FA2188" w:rsidR="079FC268" w:rsidRPr="00845E52" w:rsidRDefault="079FC268" w:rsidP="00A30B62">
            <w:pPr>
              <w:keepNext/>
              <w:jc w:val="center"/>
              <w:rPr>
                <w:rFonts w:ascii="Aptos" w:eastAsia="Aptos" w:hAnsi="Aptos" w:cs="Aptos"/>
              </w:rPr>
            </w:pPr>
          </w:p>
        </w:tc>
      </w:tr>
    </w:tbl>
    <w:bookmarkEnd w:id="8"/>
    <w:p w14:paraId="1F37F1D7" w14:textId="6FEDF345" w:rsidR="00A30B62" w:rsidRPr="00C91D18" w:rsidRDefault="00A30B62">
      <w:pPr>
        <w:pStyle w:val="Caption"/>
        <w:rPr>
          <w:color w:val="auto"/>
          <w:sz w:val="22"/>
          <w:szCs w:val="22"/>
        </w:rPr>
      </w:pPr>
      <w:r w:rsidRPr="00C91D18">
        <w:rPr>
          <w:color w:val="auto"/>
          <w:sz w:val="22"/>
          <w:szCs w:val="22"/>
        </w:rPr>
        <w:t xml:space="preserve">Table </w:t>
      </w:r>
      <w:r w:rsidR="00506C71" w:rsidRPr="00C91D18">
        <w:rPr>
          <w:color w:val="auto"/>
          <w:sz w:val="22"/>
          <w:szCs w:val="22"/>
        </w:rPr>
        <w:t>2</w:t>
      </w:r>
      <w:r w:rsidRPr="00C91D18">
        <w:rPr>
          <w:color w:val="auto"/>
          <w:sz w:val="22"/>
          <w:szCs w:val="22"/>
        </w:rPr>
        <w:t>: A table showing the modifications made to each feature after converting to daily data.</w:t>
      </w:r>
    </w:p>
    <w:p w14:paraId="3FFE8AEB" w14:textId="735F915F" w:rsidR="00311676" w:rsidRPr="00A626E9" w:rsidRDefault="00506C71" w:rsidP="00310359">
      <w:pPr>
        <w:ind w:firstLine="720"/>
        <w:rPr>
          <w:rFonts w:ascii="Aptos" w:eastAsia="Aptos" w:hAnsi="Aptos" w:cs="Aptos"/>
          <w:color w:val="000000" w:themeColor="text1"/>
        </w:rPr>
      </w:pPr>
      <w:r>
        <w:t xml:space="preserve">Some features were averaged because they didn’t vary throughout the day compared to the others. Precipitation-related features were totaled to represent the accumulated amount on a given day. </w:t>
      </w:r>
      <w:r>
        <w:rPr>
          <w:i/>
          <w:iCs/>
        </w:rPr>
        <w:t>Rented Bike Count</w:t>
      </w:r>
      <w:r>
        <w:t xml:space="preserve"> was also totaled to capture the cumulative number of bikes rented on a given day. We took the maximum value of </w:t>
      </w:r>
      <w:r>
        <w:rPr>
          <w:i/>
          <w:iCs/>
        </w:rPr>
        <w:t>Solar Radiation</w:t>
      </w:r>
      <w:r>
        <w:t xml:space="preserve"> because many hours had no sunlight (evening and early morning), and taking the average would skew the distribution. The ‘First </w:t>
      </w:r>
      <w:proofErr w:type="gramStart"/>
      <w:r>
        <w:t>Values’</w:t>
      </w:r>
      <w:proofErr w:type="gramEnd"/>
      <w:r>
        <w:t xml:space="preserve"> column represents the value for the first hour of the categorical features in the dataset that did not change throughout the day.</w:t>
      </w:r>
    </w:p>
    <w:p w14:paraId="296F26C8" w14:textId="08F02395" w:rsidR="00596219" w:rsidRDefault="00596219" w:rsidP="00596219">
      <w:pPr>
        <w:pStyle w:val="Heading2"/>
        <w:rPr>
          <w:b/>
          <w:bCs/>
          <w:color w:val="31356E"/>
        </w:rPr>
      </w:pPr>
      <w:bookmarkStart w:id="9" w:name="_Toc196510095"/>
      <w:bookmarkStart w:id="10" w:name="_Toc196738452"/>
      <w:bookmarkStart w:id="11" w:name="_Toc197561411"/>
      <w:r>
        <w:lastRenderedPageBreak/>
        <w:t>Data Cleaning</w:t>
      </w:r>
      <w:bookmarkEnd w:id="9"/>
      <w:bookmarkEnd w:id="10"/>
      <w:bookmarkEnd w:id="11"/>
    </w:p>
    <w:p w14:paraId="6E33E868" w14:textId="76D42A60" w:rsidR="6AF50565" w:rsidRDefault="00506C71" w:rsidP="6AF50565">
      <w:pPr>
        <w:ind w:firstLine="720"/>
      </w:pPr>
      <w:r>
        <w:t xml:space="preserve">After data exploration, features that would make building a predictive model difficult were dropped. </w:t>
      </w:r>
      <w:r>
        <w:rPr>
          <w:i/>
          <w:iCs/>
        </w:rPr>
        <w:t>Holiday</w:t>
      </w:r>
      <w:r>
        <w:t xml:space="preserve"> was dropped due to high class imbalance and a poor correlation value of -0.11 with the target variable </w:t>
      </w:r>
      <w:r>
        <w:rPr>
          <w:i/>
          <w:iCs/>
        </w:rPr>
        <w:t>Rented Bike Count</w:t>
      </w:r>
      <w:r>
        <w:t xml:space="preserve">, meaning it would not be a statistically significant predictor. </w:t>
      </w:r>
      <w:r>
        <w:rPr>
          <w:i/>
          <w:iCs/>
        </w:rPr>
        <w:t>Dew Point Temperature</w:t>
      </w:r>
      <w:r>
        <w:t xml:space="preserve"> </w:t>
      </w:r>
      <w:proofErr w:type="gramStart"/>
      <w:r>
        <w:t>was dropped</w:t>
      </w:r>
      <w:proofErr w:type="gramEnd"/>
      <w:r>
        <w:t xml:space="preserve"> as it was too correlated to </w:t>
      </w:r>
      <w:r>
        <w:rPr>
          <w:i/>
          <w:iCs/>
        </w:rPr>
        <w:t>Temperature</w:t>
      </w:r>
      <w:r>
        <w:t xml:space="preserve"> with a value of 0.96 and showed mostly identical data.</w:t>
      </w:r>
    </w:p>
    <w:p w14:paraId="49974287" w14:textId="1D9F77B3" w:rsidR="00506C71" w:rsidRDefault="00942955" w:rsidP="00845E52">
      <w:pPr>
        <w:spacing w:after="0"/>
        <w:jc w:val="center"/>
        <w:rPr>
          <w:rFonts w:ascii="Aptos" w:eastAsia="Aptos" w:hAnsi="Aptos" w:cs="Aptos"/>
          <w:color w:val="000000" w:themeColor="text1"/>
        </w:rPr>
      </w:pPr>
      <w:r>
        <w:rPr>
          <w:rFonts w:ascii="Aptos" w:eastAsia="Aptos" w:hAnsi="Aptos" w:cs="Aptos"/>
          <w:noProof/>
          <w:color w:val="000000" w:themeColor="text1"/>
        </w:rPr>
        <w:drawing>
          <wp:inline distT="0" distB="0" distL="0" distR="0" wp14:anchorId="09BFC69A" wp14:editId="7C51B8FD">
            <wp:extent cx="5943600" cy="3131820"/>
            <wp:effectExtent l="0" t="0" r="0" b="0"/>
            <wp:docPr id="1323666226" name="Picture 2" descr="A colorful squares with black and 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66226" name="Picture 2" descr="A colorful squares with black and red square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31820"/>
                    </a:xfrm>
                    <a:prstGeom prst="rect">
                      <a:avLst/>
                    </a:prstGeom>
                  </pic:spPr>
                </pic:pic>
              </a:graphicData>
            </a:graphic>
          </wp:inline>
        </w:drawing>
      </w:r>
    </w:p>
    <w:p w14:paraId="32AA1432" w14:textId="6CC802FD" w:rsidR="00506C71" w:rsidRPr="00C91D18" w:rsidRDefault="00506C71" w:rsidP="00506C71">
      <w:pPr>
        <w:pStyle w:val="BodyText"/>
        <w:jc w:val="center"/>
        <w:rPr>
          <w:sz w:val="22"/>
          <w:szCs w:val="22"/>
        </w:rPr>
      </w:pPr>
      <w:r w:rsidRPr="00C91D18">
        <w:rPr>
          <w:i/>
          <w:iCs/>
          <w:sz w:val="22"/>
          <w:szCs w:val="22"/>
        </w:rPr>
        <w:t>Figure 1. Correlation Matrix of our original features</w:t>
      </w:r>
    </w:p>
    <w:p w14:paraId="154F5B75" w14:textId="24A29D74" w:rsidR="1A09C740" w:rsidRDefault="00506C71" w:rsidP="6AF50565">
      <w:pPr>
        <w:ind w:firstLine="720"/>
      </w:pPr>
      <w:r>
        <w:t xml:space="preserve">In the </w:t>
      </w:r>
      <w:r>
        <w:rPr>
          <w:i/>
          <w:iCs/>
        </w:rPr>
        <w:t>Functioning Day</w:t>
      </w:r>
      <w:r>
        <w:t xml:space="preserve"> column, the rows where the value was set to False were dropped. On those days, no bikes were rented, regardless of the weather. Since only 12 days (less than 4% of the data) were labeled False, there wouldn’t be enough data for the model to learn this real-world rule. Thus, keeping these rows would cause the model to incorrectly correlate good weather with no rentals. After dropping those rows, the feature, </w:t>
      </w:r>
      <w:r>
        <w:rPr>
          <w:i/>
          <w:iCs/>
        </w:rPr>
        <w:t>Functioning Day</w:t>
      </w:r>
      <w:r>
        <w:t>, was dropped as it did not provide any insight, with all the rows being the same value.</w:t>
      </w:r>
    </w:p>
    <w:p w14:paraId="0D77C64F" w14:textId="46630C10" w:rsidR="00C91D18" w:rsidRDefault="00C91D18" w:rsidP="00C91D18">
      <w:pPr>
        <w:ind w:firstLine="720"/>
        <w:rPr>
          <w:rFonts w:ascii="Aptos" w:eastAsia="Aptos" w:hAnsi="Aptos" w:cs="Aptos"/>
          <w:color w:val="000000" w:themeColor="text1"/>
        </w:rPr>
      </w:pPr>
      <w:r w:rsidRPr="00C91D18">
        <w:rPr>
          <w:rFonts w:ascii="Aptos" w:eastAsia="Aptos" w:hAnsi="Aptos" w:cs="Aptos"/>
          <w:color w:val="000000" w:themeColor="text1"/>
        </w:rPr>
        <w:t xml:space="preserve">The last issue with our data is that our target variable, </w:t>
      </w:r>
      <w:r w:rsidRPr="00C91D18">
        <w:rPr>
          <w:rFonts w:ascii="Aptos" w:eastAsia="Aptos" w:hAnsi="Aptos" w:cs="Aptos"/>
          <w:i/>
          <w:iCs/>
          <w:color w:val="000000" w:themeColor="text1"/>
        </w:rPr>
        <w:t>*Rented Bike Count*</w:t>
      </w:r>
      <w:r w:rsidRPr="00C91D18">
        <w:rPr>
          <w:rFonts w:ascii="Aptos" w:eastAsia="Aptos" w:hAnsi="Aptos" w:cs="Aptos"/>
          <w:color w:val="000000" w:themeColor="text1"/>
        </w:rPr>
        <w:t>, had a multimodal distribution. Since we want as many options for models as possible, this would violate the normality assumption for linear regression models. To fix this, scikit-</w:t>
      </w:r>
      <w:proofErr w:type="spellStart"/>
      <w:r w:rsidRPr="00C91D18">
        <w:rPr>
          <w:rFonts w:ascii="Aptos" w:eastAsia="Aptos" w:hAnsi="Aptos" w:cs="Aptos"/>
          <w:color w:val="000000" w:themeColor="text1"/>
        </w:rPr>
        <w:t>learn's</w:t>
      </w:r>
      <w:proofErr w:type="spellEnd"/>
      <w:r w:rsidRPr="00C91D18">
        <w:rPr>
          <w:rFonts w:ascii="Aptos" w:eastAsia="Aptos" w:hAnsi="Aptos" w:cs="Aptos"/>
          <w:color w:val="000000" w:themeColor="text1"/>
        </w:rPr>
        <w:t xml:space="preserve"> Quantile Transformer was applied to our target.</w:t>
      </w:r>
    </w:p>
    <w:p w14:paraId="00C498C4" w14:textId="703AFB2D" w:rsidR="00506C71" w:rsidRDefault="00506C71" w:rsidP="00506C71">
      <w:pPr>
        <w:spacing w:after="0"/>
        <w:jc w:val="center"/>
        <w:rPr>
          <w:color w:val="000000" w:themeColor="text1"/>
        </w:rPr>
      </w:pPr>
      <w:r>
        <w:rPr>
          <w:noProof/>
          <w:color w:val="000000" w:themeColor="text1"/>
        </w:rPr>
        <w:lastRenderedPageBreak/>
        <w:drawing>
          <wp:inline distT="0" distB="0" distL="0" distR="0" wp14:anchorId="21C2E649" wp14:editId="7FA7B8AF">
            <wp:extent cx="5410200" cy="2150786"/>
            <wp:effectExtent l="0" t="0" r="0" b="1905"/>
            <wp:docPr id="973135669" name="Picture 7"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35669" name="Picture 7" descr="A comparison of a graph&#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417095" cy="2153527"/>
                    </a:xfrm>
                    <a:prstGeom prst="rect">
                      <a:avLst/>
                    </a:prstGeom>
                  </pic:spPr>
                </pic:pic>
              </a:graphicData>
            </a:graphic>
          </wp:inline>
        </w:drawing>
      </w:r>
    </w:p>
    <w:p w14:paraId="5325330D" w14:textId="77777777" w:rsidR="00506C71" w:rsidRPr="00C91D18" w:rsidRDefault="00506C71" w:rsidP="00506C71">
      <w:pPr>
        <w:jc w:val="center"/>
        <w:rPr>
          <w:i/>
          <w:iCs/>
          <w:color w:val="000000" w:themeColor="text1"/>
          <w:sz w:val="22"/>
          <w:szCs w:val="22"/>
        </w:rPr>
      </w:pPr>
      <w:r w:rsidRPr="00C91D18">
        <w:rPr>
          <w:i/>
          <w:iCs/>
          <w:color w:val="000000" w:themeColor="text1"/>
          <w:sz w:val="22"/>
          <w:szCs w:val="22"/>
        </w:rPr>
        <w:t>Figure 2. Before and After Quantile Transformation of Target Variable</w:t>
      </w:r>
    </w:p>
    <w:p w14:paraId="34D6D621" w14:textId="25736FC2" w:rsidR="00506C71" w:rsidRPr="00506C71" w:rsidRDefault="00506C71" w:rsidP="00506C71">
      <w:pPr>
        <w:pStyle w:val="Heading2"/>
      </w:pPr>
      <w:bookmarkStart w:id="12" w:name="_Toc197561412"/>
      <w:r w:rsidRPr="00506C71">
        <w:t>Feature Transformations/Engineering</w:t>
      </w:r>
      <w:bookmarkEnd w:id="12"/>
    </w:p>
    <w:p w14:paraId="5351B061" w14:textId="3A6C22D5" w:rsidR="00FA6B76" w:rsidRDefault="00506C71" w:rsidP="00870BB1">
      <w:pPr>
        <w:spacing w:line="278" w:lineRule="auto"/>
        <w:ind w:firstLine="720"/>
      </w:pPr>
      <w:r>
        <w:rPr>
          <w:i/>
          <w:iCs/>
        </w:rPr>
        <w:t>Snowfall</w:t>
      </w:r>
      <w:r>
        <w:t xml:space="preserve"> was listed in </w:t>
      </w:r>
      <w:proofErr w:type="gramStart"/>
      <w:r>
        <w:t>centimeters</w:t>
      </w:r>
      <w:proofErr w:type="gramEnd"/>
      <w:r>
        <w:t xml:space="preserve"> but </w:t>
      </w:r>
      <w:r>
        <w:rPr>
          <w:i/>
          <w:iCs/>
        </w:rPr>
        <w:t>Rainfall</w:t>
      </w:r>
      <w:r>
        <w:t xml:space="preserve"> was in millimeters, so to prevent scaling issues, </w:t>
      </w:r>
      <w:r>
        <w:rPr>
          <w:i/>
          <w:iCs/>
        </w:rPr>
        <w:t>Snowfall</w:t>
      </w:r>
      <w:r>
        <w:t xml:space="preserve"> was converted into millimeters. After converting, the feature had to be renamed, so while doing that, some other features were renamed to ensure consistent formatting. After renaming, </w:t>
      </w:r>
      <w:r>
        <w:rPr>
          <w:i/>
          <w:iCs/>
        </w:rPr>
        <w:t>Seasons</w:t>
      </w:r>
      <w:r>
        <w:t xml:space="preserve"> was one-hot encoded to keep our options open for as many linear regression models as possible. After one-hot encoding, all </w:t>
      </w:r>
      <w:proofErr w:type="spellStart"/>
      <w:r>
        <w:t>booleans</w:t>
      </w:r>
      <w:proofErr w:type="spellEnd"/>
      <w:r>
        <w:t>/binary categorical features were converted into numerical values, which is also required for linear regression models.</w:t>
      </w:r>
    </w:p>
    <w:p w14:paraId="54AAB103" w14:textId="4346EC96" w:rsidR="00506C71" w:rsidRDefault="00506C71" w:rsidP="00506C71">
      <w:pPr>
        <w:ind w:firstLine="720"/>
        <w:rPr>
          <w:rFonts w:ascii="Aptos" w:eastAsia="Aptos" w:hAnsi="Aptos" w:cs="Aptos"/>
          <w:color w:val="000000" w:themeColor="text1"/>
        </w:rPr>
      </w:pPr>
      <w:r>
        <w:t xml:space="preserve">To capture how rentals vary throughout the week, a binary feature </w:t>
      </w:r>
      <w:r>
        <w:rPr>
          <w:i/>
          <w:iCs/>
        </w:rPr>
        <w:t>Weekend</w:t>
      </w:r>
      <w:r>
        <w:t xml:space="preserve"> was created to capture whether the day is a weekend. </w:t>
      </w:r>
      <w:r>
        <w:rPr>
          <w:i/>
          <w:iCs/>
        </w:rPr>
        <w:t>Summer*Temp</w:t>
      </w:r>
      <w:r>
        <w:t xml:space="preserve"> and </w:t>
      </w:r>
      <w:r>
        <w:rPr>
          <w:i/>
          <w:iCs/>
        </w:rPr>
        <w:t>Winter*Temp</w:t>
      </w:r>
      <w:r>
        <w:t xml:space="preserve"> were also created to capture interactions between temperature and the seasons with extreme temperature, e.g., Summer and Winter.</w:t>
      </w:r>
    </w:p>
    <w:p w14:paraId="6621BAEE" w14:textId="2617EAF8" w:rsidR="06077319" w:rsidRDefault="00506C71" w:rsidP="00870BB1">
      <w:pPr>
        <w:pStyle w:val="Heading1"/>
      </w:pPr>
      <w:bookmarkStart w:id="13" w:name="_Toc197561413"/>
      <w:r w:rsidRPr="00506C71">
        <w:t>Modeling</w:t>
      </w:r>
      <w:bookmarkEnd w:id="13"/>
    </w:p>
    <w:p w14:paraId="25577724" w14:textId="5FE12B19" w:rsidR="064770FF" w:rsidRDefault="00506C71" w:rsidP="5BD65F28">
      <w:pPr>
        <w:ind w:firstLine="720"/>
      </w:pPr>
      <w:r>
        <w:t>For model selection, we used the ‘Kitchen Sink’ approach, which used grid searching for all regressors within the scikit-learn database. The primary metrics used to filter through models were the accuracy (R²), Mean Squared Error (MSE), Root Mean Squared Error (RMSE), and the cross-validated R² test score across five shuffled folds. The difference in R² between the test and train was used to determine signs of overfitting. If there were no signs of overfitting, the primary metrics used in filtering down which models performed the best would be MSE and RMSE. Ultimately, the focus ended up on RMSE because it is in the unit of the target variable, and thus more interpretable. The initial results showed that regularized models performed the best, while all models that utilized Decision Trees, including ensemble methods, consistently overfitted.</w:t>
      </w:r>
    </w:p>
    <w:p w14:paraId="52420D17" w14:textId="2597E7EE" w:rsidR="00193B94" w:rsidRDefault="00506C71" w:rsidP="5BD65F28">
      <w:pPr>
        <w:ind w:firstLine="720"/>
      </w:pPr>
      <w:r>
        <w:lastRenderedPageBreak/>
        <w:t xml:space="preserve">After looking through how each model performs and taking each model’s characteristics in conjunction with our data’s characteristics, </w:t>
      </w:r>
      <w:proofErr w:type="spellStart"/>
      <w:r>
        <w:t>HuberRegressor</w:t>
      </w:r>
      <w:proofErr w:type="spellEnd"/>
      <w:r>
        <w:t xml:space="preserve"> was chosen. Huber is a robust linear regression model that uses L2 regularization to shrink coefficients. It is robust to outliers by using a unique loss function that penalizes larger errors (i.e., outliers) more than minor ones. Since it is a linear model, we can get a linear equation from it, which will be easily interpretable for the bike rental company.</w:t>
      </w:r>
    </w:p>
    <w:p w14:paraId="20AEFC92" w14:textId="741C3365" w:rsidR="00506C71" w:rsidRDefault="00506C71" w:rsidP="00506C71">
      <w:pPr>
        <w:spacing w:after="0"/>
        <w:jc w:val="center"/>
      </w:pPr>
      <w:r>
        <w:rPr>
          <w:noProof/>
        </w:rPr>
        <w:drawing>
          <wp:inline distT="0" distB="0" distL="0" distR="0" wp14:anchorId="78EC9908" wp14:editId="27B7C51D">
            <wp:extent cx="3359216" cy="702644"/>
            <wp:effectExtent l="0" t="0" r="0" b="0"/>
            <wp:docPr id="34" name="Picture" descr="Figure 4. Huber’s piecewise loss function"/>
            <wp:cNvGraphicFramePr/>
            <a:graphic xmlns:a="http://schemas.openxmlformats.org/drawingml/2006/main">
              <a:graphicData uri="http://schemas.openxmlformats.org/drawingml/2006/picture">
                <pic:pic xmlns:pic="http://schemas.openxmlformats.org/drawingml/2006/picture">
                  <pic:nvPicPr>
                    <pic:cNvPr id="35" name="Picture" descr="../visualizations/huber.png"/>
                    <pic:cNvPicPr>
                      <a:picLocks noChangeAspect="1" noChangeArrowheads="1"/>
                    </pic:cNvPicPr>
                  </pic:nvPicPr>
                  <pic:blipFill>
                    <a:blip r:embed="rId9"/>
                    <a:stretch>
                      <a:fillRect/>
                    </a:stretch>
                  </pic:blipFill>
                  <pic:spPr bwMode="auto">
                    <a:xfrm>
                      <a:off x="0" y="0"/>
                      <a:ext cx="3359216" cy="702644"/>
                    </a:xfrm>
                    <a:prstGeom prst="rect">
                      <a:avLst/>
                    </a:prstGeom>
                    <a:noFill/>
                    <a:ln w="9525">
                      <a:noFill/>
                      <a:headEnd/>
                      <a:tailEnd/>
                    </a:ln>
                  </pic:spPr>
                </pic:pic>
              </a:graphicData>
            </a:graphic>
          </wp:inline>
        </w:drawing>
      </w:r>
    </w:p>
    <w:p w14:paraId="65CC3F1E" w14:textId="44329DE1" w:rsidR="00506C71" w:rsidRPr="00C91D18" w:rsidRDefault="00506C71" w:rsidP="00506C71">
      <w:pPr>
        <w:jc w:val="center"/>
        <w:rPr>
          <w:sz w:val="22"/>
          <w:szCs w:val="22"/>
        </w:rPr>
      </w:pPr>
      <w:r w:rsidRPr="00C91D18">
        <w:rPr>
          <w:i/>
          <w:iCs/>
          <w:sz w:val="22"/>
          <w:szCs w:val="22"/>
        </w:rPr>
        <w:t xml:space="preserve">Figure </w:t>
      </w:r>
      <w:r w:rsidR="004E4A8A" w:rsidRPr="00C91D18">
        <w:rPr>
          <w:i/>
          <w:iCs/>
          <w:sz w:val="22"/>
          <w:szCs w:val="22"/>
        </w:rPr>
        <w:t>3</w:t>
      </w:r>
      <w:r w:rsidRPr="00C91D18">
        <w:rPr>
          <w:i/>
          <w:iCs/>
          <w:sz w:val="22"/>
          <w:szCs w:val="22"/>
        </w:rPr>
        <w:t>. Huber’s piecewise loss function</w:t>
      </w:r>
    </w:p>
    <w:p w14:paraId="621CC122" w14:textId="7246ADEE" w:rsidR="00506C71" w:rsidRDefault="00506C71" w:rsidP="00870BB1">
      <w:pPr>
        <w:pStyle w:val="Heading2"/>
      </w:pPr>
      <w:bookmarkStart w:id="14" w:name="_Toc197561414"/>
      <w:r>
        <w:t>Tuning</w:t>
      </w:r>
      <w:bookmarkEnd w:id="14"/>
    </w:p>
    <w:p w14:paraId="51406C08" w14:textId="03F149B6" w:rsidR="00A55237" w:rsidRPr="00506C71" w:rsidRDefault="00506C71" w:rsidP="00506C71">
      <w:pPr>
        <w:ind w:firstLine="720"/>
      </w:pPr>
      <w:r>
        <w:t>Two main methods were utilized for hyperparameter tuning. Firstly, scikit-</w:t>
      </w:r>
      <w:proofErr w:type="spellStart"/>
      <w:r>
        <w:t>optimize’s</w:t>
      </w:r>
      <w:proofErr w:type="spellEnd"/>
      <w:r>
        <w:t xml:space="preserve"> BayesSearchCV was used to perform Bayesian Optimization for tuning over a large search space. This method takes the minimum and maximum of the numerical and randomly selected categorical hyperparameters to make sequentially better guesses at hyperparameter values that would maximize test accuracy. After finding the top 300 hyperparameter value combinations with the highest test accuracy, the difference between test accuracy and its corresponding training accuracy was used to check for overfitting. Then they were finally sorted by RMSE and converted into a Pandas dataframe. After tuning with the Bayesian Optimization function, the second function was made using GridSearchCV, which was like the first function, but instead of finding the minimum and maximum of each numerical and random categorical hyperparameter, it would test all possible combinations of hyperparameters.</w:t>
      </w:r>
      <w:r w:rsidR="300D07D4">
        <w:t xml:space="preserve"> </w:t>
      </w:r>
    </w:p>
    <w:p w14:paraId="063B79A7" w14:textId="17921A71" w:rsidR="1AC172A7" w:rsidRPr="00962804" w:rsidRDefault="00506C71" w:rsidP="7C1F9B3C">
      <w:pPr>
        <w:ind w:firstLine="720"/>
        <w:rPr>
          <w:rFonts w:ascii="Aptos" w:eastAsia="Aptos" w:hAnsi="Aptos" w:cs="Aptos"/>
        </w:rPr>
      </w:pPr>
      <w:r>
        <w:t>The tested hyperparameter search spaces were chosen based on each model’s characteristics and are summarized below, along with explanations of their impact on model behavior.</w:t>
      </w:r>
    </w:p>
    <w:tbl>
      <w:tblPr>
        <w:tblW w:w="926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2427"/>
        <w:gridCol w:w="2253"/>
        <w:gridCol w:w="4587"/>
      </w:tblGrid>
      <w:tr w:rsidR="006232F2" w14:paraId="0F94CDE4" w14:textId="77777777" w:rsidTr="00845E52">
        <w:trPr>
          <w:trHeight w:val="300"/>
        </w:trPr>
        <w:tc>
          <w:tcPr>
            <w:tcW w:w="2427" w:type="dxa"/>
            <w:shd w:val="clear" w:color="auto" w:fill="A5C9EB" w:themeFill="text2" w:themeFillTint="40"/>
            <w:vAlign w:val="center"/>
          </w:tcPr>
          <w:p w14:paraId="188A70F5" w14:textId="56B788EF" w:rsidR="006232F2" w:rsidRPr="00845E52" w:rsidRDefault="006232F2" w:rsidP="00845E52">
            <w:pPr>
              <w:spacing w:after="0"/>
              <w:rPr>
                <w:b/>
                <w:sz w:val="28"/>
                <w:szCs w:val="28"/>
              </w:rPr>
            </w:pPr>
            <w:r w:rsidRPr="00845E52">
              <w:rPr>
                <w:b/>
                <w:sz w:val="28"/>
                <w:szCs w:val="28"/>
              </w:rPr>
              <w:t>Hyperparameter</w:t>
            </w:r>
          </w:p>
        </w:tc>
        <w:tc>
          <w:tcPr>
            <w:tcW w:w="2253" w:type="dxa"/>
            <w:shd w:val="clear" w:color="auto" w:fill="A5C9EB" w:themeFill="text2" w:themeFillTint="40"/>
            <w:vAlign w:val="center"/>
          </w:tcPr>
          <w:p w14:paraId="68A94F01" w14:textId="3F1D2110" w:rsidR="006232F2" w:rsidRPr="00845E52" w:rsidRDefault="006232F2" w:rsidP="00845E52">
            <w:pPr>
              <w:spacing w:after="0"/>
              <w:rPr>
                <w:b/>
                <w:sz w:val="28"/>
                <w:szCs w:val="28"/>
              </w:rPr>
            </w:pPr>
            <w:r w:rsidRPr="00845E52">
              <w:rPr>
                <w:b/>
                <w:sz w:val="28"/>
                <w:szCs w:val="28"/>
              </w:rPr>
              <w:t>Values</w:t>
            </w:r>
          </w:p>
        </w:tc>
        <w:tc>
          <w:tcPr>
            <w:tcW w:w="4587" w:type="dxa"/>
            <w:shd w:val="clear" w:color="auto" w:fill="A5C9EB" w:themeFill="text2" w:themeFillTint="40"/>
            <w:vAlign w:val="center"/>
          </w:tcPr>
          <w:p w14:paraId="4A57E9EF" w14:textId="72E61293" w:rsidR="006232F2" w:rsidRPr="00845E52" w:rsidRDefault="006232F2" w:rsidP="00845E52">
            <w:pPr>
              <w:spacing w:after="0"/>
              <w:rPr>
                <w:b/>
                <w:sz w:val="28"/>
                <w:szCs w:val="28"/>
              </w:rPr>
            </w:pPr>
            <w:r w:rsidRPr="00845E52">
              <w:rPr>
                <w:b/>
                <w:sz w:val="28"/>
                <w:szCs w:val="28"/>
              </w:rPr>
              <w:t>Purpose</w:t>
            </w:r>
          </w:p>
        </w:tc>
      </w:tr>
      <w:tr w:rsidR="006232F2" w14:paraId="445F6982" w14:textId="77777777" w:rsidTr="00845E52">
        <w:trPr>
          <w:trHeight w:val="445"/>
        </w:trPr>
        <w:tc>
          <w:tcPr>
            <w:tcW w:w="2427" w:type="dxa"/>
            <w:shd w:val="clear" w:color="auto" w:fill="DAE9F7" w:themeFill="text2" w:themeFillTint="1A"/>
            <w:vAlign w:val="center"/>
          </w:tcPr>
          <w:p w14:paraId="59065032" w14:textId="0F0B4BFE" w:rsidR="006232F2" w:rsidRPr="00845E52" w:rsidRDefault="006232F2" w:rsidP="376F66AE">
            <w:pPr>
              <w:spacing w:after="0"/>
              <w:rPr>
                <w:rFonts w:eastAsia="Consolas" w:cs="Consolas"/>
              </w:rPr>
            </w:pPr>
            <w:r w:rsidRPr="00845E52">
              <w:rPr>
                <w:rFonts w:eastAsia="Consolas" w:cs="Consolas"/>
              </w:rPr>
              <w:t>epsilon</w:t>
            </w:r>
          </w:p>
        </w:tc>
        <w:tc>
          <w:tcPr>
            <w:tcW w:w="2253" w:type="dxa"/>
            <w:shd w:val="clear" w:color="auto" w:fill="DAE9F7" w:themeFill="text2" w:themeFillTint="1A"/>
            <w:vAlign w:val="center"/>
          </w:tcPr>
          <w:p w14:paraId="1F7CADEB" w14:textId="229B4DAD" w:rsidR="006232F2" w:rsidRPr="00845E52" w:rsidRDefault="006232F2" w:rsidP="376F66AE">
            <w:pPr>
              <w:spacing w:after="0"/>
            </w:pPr>
            <w:r w:rsidRPr="00845E52">
              <w:t>[1.0, 1.35, 2.0, 5.0]</w:t>
            </w:r>
          </w:p>
        </w:tc>
        <w:tc>
          <w:tcPr>
            <w:tcW w:w="4587" w:type="dxa"/>
            <w:shd w:val="clear" w:color="auto" w:fill="DAE9F7" w:themeFill="text2" w:themeFillTint="1A"/>
            <w:vAlign w:val="center"/>
          </w:tcPr>
          <w:p w14:paraId="181ABA0B" w14:textId="537FB095" w:rsidR="006232F2" w:rsidRPr="00845E52" w:rsidRDefault="006232F2" w:rsidP="376F66AE">
            <w:pPr>
              <w:spacing w:after="0"/>
            </w:pPr>
            <w:r w:rsidRPr="00845E52">
              <w:t>Threshold for treating residuals as outliers</w:t>
            </w:r>
          </w:p>
        </w:tc>
      </w:tr>
      <w:tr w:rsidR="006232F2" w14:paraId="699B2944" w14:textId="77777777" w:rsidTr="00845E52">
        <w:trPr>
          <w:trHeight w:val="300"/>
        </w:trPr>
        <w:tc>
          <w:tcPr>
            <w:tcW w:w="2427" w:type="dxa"/>
            <w:shd w:val="clear" w:color="auto" w:fill="DAE9F7" w:themeFill="text2" w:themeFillTint="1A"/>
            <w:vAlign w:val="center"/>
          </w:tcPr>
          <w:p w14:paraId="21263A0B" w14:textId="02F8432C" w:rsidR="006232F2" w:rsidRPr="00845E52" w:rsidRDefault="006232F2" w:rsidP="376F66AE">
            <w:pPr>
              <w:spacing w:after="0"/>
              <w:rPr>
                <w:rFonts w:eastAsia="Consolas" w:cs="Consolas"/>
              </w:rPr>
            </w:pPr>
            <w:r w:rsidRPr="00845E52">
              <w:rPr>
                <w:rFonts w:eastAsia="Consolas" w:cs="Consolas"/>
              </w:rPr>
              <w:t>alpha</w:t>
            </w:r>
          </w:p>
        </w:tc>
        <w:tc>
          <w:tcPr>
            <w:tcW w:w="2253" w:type="dxa"/>
            <w:shd w:val="clear" w:color="auto" w:fill="DAE9F7" w:themeFill="text2" w:themeFillTint="1A"/>
            <w:vAlign w:val="center"/>
          </w:tcPr>
          <w:p w14:paraId="725FBF5B" w14:textId="22A26562" w:rsidR="006232F2" w:rsidRPr="00845E52" w:rsidRDefault="006232F2" w:rsidP="376F66AE">
            <w:pPr>
              <w:spacing w:after="0"/>
            </w:pPr>
            <w:r w:rsidRPr="00845E52">
              <w:t>[1.0, 4.0, 6.0, 10.0]</w:t>
            </w:r>
          </w:p>
        </w:tc>
        <w:tc>
          <w:tcPr>
            <w:tcW w:w="4587" w:type="dxa"/>
            <w:shd w:val="clear" w:color="auto" w:fill="DAE9F7" w:themeFill="text2" w:themeFillTint="1A"/>
            <w:vAlign w:val="center"/>
          </w:tcPr>
          <w:p w14:paraId="2A307421" w14:textId="56C6C303" w:rsidR="006232F2" w:rsidRPr="00845E52" w:rsidRDefault="006232F2" w:rsidP="376F66AE">
            <w:pPr>
              <w:spacing w:after="0"/>
            </w:pPr>
            <w:r w:rsidRPr="00845E52">
              <w:t>Regularization strength</w:t>
            </w:r>
          </w:p>
        </w:tc>
      </w:tr>
    </w:tbl>
    <w:p w14:paraId="75007A85" w14:textId="2E693342" w:rsidR="006232F2" w:rsidRDefault="00253D11" w:rsidP="006232F2">
      <w:pPr>
        <w:pStyle w:val="Caption"/>
      </w:pPr>
      <w:r w:rsidRPr="00C91D18">
        <w:rPr>
          <w:color w:val="auto"/>
          <w:sz w:val="22"/>
          <w:szCs w:val="22"/>
        </w:rPr>
        <w:t xml:space="preserve">Table </w:t>
      </w:r>
      <w:r w:rsidR="006232F2" w:rsidRPr="00C91D18">
        <w:rPr>
          <w:color w:val="auto"/>
          <w:sz w:val="22"/>
          <w:szCs w:val="22"/>
        </w:rPr>
        <w:t>3</w:t>
      </w:r>
      <w:r w:rsidRPr="00C91D18">
        <w:rPr>
          <w:color w:val="auto"/>
          <w:sz w:val="22"/>
          <w:szCs w:val="22"/>
        </w:rPr>
        <w:t>: A table of the hyperparameters tested while tuning.</w:t>
      </w:r>
      <w:bookmarkStart w:id="15" w:name="_Toc196510099"/>
      <w:bookmarkStart w:id="16" w:name="_Toc196738456"/>
    </w:p>
    <w:p w14:paraId="78ABEF64" w14:textId="770BC616" w:rsidR="006232F2" w:rsidRDefault="006232F2" w:rsidP="006232F2">
      <w:pPr>
        <w:ind w:firstLine="720"/>
      </w:pPr>
      <w:r>
        <w:t xml:space="preserve">After tuning, backwards selection was used to drop features that negatively impacted the model’s performance and only added to the noise within the dataset. These features were </w:t>
      </w:r>
      <w:r>
        <w:rPr>
          <w:i/>
          <w:iCs/>
        </w:rPr>
        <w:t>Snowfall, Winter*Temp, Humidity, and Visibility</w:t>
      </w:r>
      <w:r>
        <w:t xml:space="preserve">. After dropping each feature, </w:t>
      </w:r>
      <w:r>
        <w:lastRenderedPageBreak/>
        <w:t xml:space="preserve">the model was retrained and </w:t>
      </w:r>
      <w:proofErr w:type="gramStart"/>
      <w:r>
        <w:t>retuned</w:t>
      </w:r>
      <w:proofErr w:type="gramEnd"/>
      <w:r>
        <w:t xml:space="preserve"> to ensure that the target variable’s variance wouldn’t be lost after dropping features. This variance was measured by the model’s R² and RMSE.</w:t>
      </w:r>
    </w:p>
    <w:p w14:paraId="22825725" w14:textId="524F7B6A" w:rsidR="006232F2" w:rsidRDefault="006232F2" w:rsidP="00C91D18">
      <w:pPr>
        <w:pStyle w:val="BodyText"/>
        <w:ind w:firstLine="720"/>
      </w:pPr>
      <w:r>
        <w:t xml:space="preserve">It should be noted that turning </w:t>
      </w:r>
      <w:r>
        <w:rPr>
          <w:i/>
          <w:iCs/>
        </w:rPr>
        <w:t>Rainfall</w:t>
      </w:r>
      <w:r>
        <w:t xml:space="preserve"> into a binary variable that would state whether it rained or not was experimented with, as it curbed the problem of </w:t>
      </w:r>
      <w:r>
        <w:rPr>
          <w:i/>
          <w:iCs/>
        </w:rPr>
        <w:t>Rainfall</w:t>
      </w:r>
      <w:r>
        <w:t xml:space="preserve"> having a severely right-skewed distribution. However, the problem with that transformation is finding the threshold where riders would consider it “too much” rainfall, as it can be subjective. As a result, that feature was not implemented in the final model.</w:t>
      </w:r>
    </w:p>
    <w:p w14:paraId="122F332B" w14:textId="60D28D90" w:rsidR="00736F3E" w:rsidRPr="00C93C8C" w:rsidRDefault="006232F2" w:rsidP="00870BB1">
      <w:pPr>
        <w:pStyle w:val="Heading1"/>
      </w:pPr>
      <w:bookmarkStart w:id="17" w:name="_Toc197561415"/>
      <w:bookmarkEnd w:id="15"/>
      <w:bookmarkEnd w:id="16"/>
      <w:r w:rsidRPr="006232F2">
        <w:t>Results</w:t>
      </w:r>
      <w:bookmarkEnd w:id="17"/>
    </w:p>
    <w:tbl>
      <w:tblPr>
        <w:tblW w:w="935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3687"/>
        <w:gridCol w:w="1710"/>
        <w:gridCol w:w="1980"/>
        <w:gridCol w:w="1980"/>
      </w:tblGrid>
      <w:tr w:rsidR="008F4564" w14:paraId="78C89366" w14:textId="77777777" w:rsidTr="006232F2">
        <w:trPr>
          <w:trHeight w:val="300"/>
        </w:trPr>
        <w:tc>
          <w:tcPr>
            <w:tcW w:w="3687" w:type="dxa"/>
            <w:shd w:val="clear" w:color="auto" w:fill="A5C9EB" w:themeFill="text2" w:themeFillTint="40"/>
            <w:vAlign w:val="center"/>
          </w:tcPr>
          <w:p w14:paraId="28EDD6CD" w14:textId="411DB73D" w:rsidR="008F4564" w:rsidRPr="006232F2" w:rsidRDefault="008F4564" w:rsidP="008F4564">
            <w:pPr>
              <w:spacing w:after="0"/>
              <w:rPr>
                <w:b/>
                <w:bCs/>
                <w:sz w:val="28"/>
                <w:szCs w:val="28"/>
              </w:rPr>
            </w:pPr>
            <w:r w:rsidRPr="006232F2">
              <w:rPr>
                <w:b/>
                <w:bCs/>
                <w:sz w:val="28"/>
                <w:szCs w:val="28"/>
              </w:rPr>
              <w:t>Metric</w:t>
            </w:r>
          </w:p>
        </w:tc>
        <w:tc>
          <w:tcPr>
            <w:tcW w:w="1710" w:type="dxa"/>
            <w:shd w:val="clear" w:color="auto" w:fill="A5C9EB" w:themeFill="text2" w:themeFillTint="40"/>
            <w:vAlign w:val="center"/>
          </w:tcPr>
          <w:p w14:paraId="50717CC3" w14:textId="23ACEC49" w:rsidR="008F4564" w:rsidRPr="006232F2" w:rsidRDefault="008F4564" w:rsidP="008F4564">
            <w:pPr>
              <w:spacing w:after="0"/>
              <w:rPr>
                <w:b/>
                <w:bCs/>
                <w:sz w:val="28"/>
                <w:szCs w:val="28"/>
              </w:rPr>
            </w:pPr>
            <w:r w:rsidRPr="006232F2">
              <w:rPr>
                <w:b/>
                <w:bCs/>
                <w:sz w:val="28"/>
                <w:szCs w:val="28"/>
              </w:rPr>
              <w:t>Test</w:t>
            </w:r>
          </w:p>
        </w:tc>
        <w:tc>
          <w:tcPr>
            <w:tcW w:w="1980" w:type="dxa"/>
            <w:shd w:val="clear" w:color="auto" w:fill="A5C9EB" w:themeFill="text2" w:themeFillTint="40"/>
            <w:vAlign w:val="center"/>
          </w:tcPr>
          <w:p w14:paraId="2DEECEEA" w14:textId="2A975514" w:rsidR="008F4564" w:rsidRPr="006232F2" w:rsidRDefault="008F4564" w:rsidP="008F4564">
            <w:pPr>
              <w:spacing w:after="0"/>
              <w:rPr>
                <w:b/>
                <w:bCs/>
                <w:sz w:val="28"/>
                <w:szCs w:val="28"/>
              </w:rPr>
            </w:pPr>
            <w:r w:rsidRPr="006232F2">
              <w:rPr>
                <w:b/>
                <w:bCs/>
                <w:sz w:val="28"/>
                <w:szCs w:val="28"/>
              </w:rPr>
              <w:t>Train</w:t>
            </w:r>
          </w:p>
        </w:tc>
        <w:tc>
          <w:tcPr>
            <w:tcW w:w="1980" w:type="dxa"/>
            <w:shd w:val="clear" w:color="auto" w:fill="A5C9EB" w:themeFill="text2" w:themeFillTint="40"/>
            <w:vAlign w:val="center"/>
          </w:tcPr>
          <w:p w14:paraId="7FB7EFF5" w14:textId="35CD1AC9" w:rsidR="008F4564" w:rsidRPr="006232F2" w:rsidRDefault="008F4564" w:rsidP="008F4564">
            <w:pPr>
              <w:spacing w:after="0"/>
              <w:rPr>
                <w:b/>
                <w:bCs/>
                <w:sz w:val="28"/>
                <w:szCs w:val="28"/>
              </w:rPr>
            </w:pPr>
            <w:r w:rsidRPr="006232F2">
              <w:rPr>
                <w:b/>
                <w:bCs/>
                <w:sz w:val="28"/>
                <w:szCs w:val="28"/>
              </w:rPr>
              <w:t>Difference</w:t>
            </w:r>
          </w:p>
        </w:tc>
      </w:tr>
      <w:tr w:rsidR="006232F2" w14:paraId="0BC33DD0" w14:textId="77777777" w:rsidTr="006232F2">
        <w:trPr>
          <w:trHeight w:val="300"/>
        </w:trPr>
        <w:tc>
          <w:tcPr>
            <w:tcW w:w="3687" w:type="dxa"/>
            <w:shd w:val="clear" w:color="auto" w:fill="DAE9F7" w:themeFill="text2" w:themeFillTint="1A"/>
            <w:vAlign w:val="center"/>
          </w:tcPr>
          <w:p w14:paraId="3E54BFB6" w14:textId="7C1B2D97" w:rsidR="006232F2" w:rsidRPr="006232F2" w:rsidRDefault="006232F2" w:rsidP="006232F2">
            <w:pPr>
              <w:spacing w:after="0"/>
            </w:pPr>
            <w:r w:rsidRPr="006232F2">
              <w:t>Accuracy (R²)</w:t>
            </w:r>
          </w:p>
        </w:tc>
        <w:tc>
          <w:tcPr>
            <w:tcW w:w="1710" w:type="dxa"/>
            <w:shd w:val="clear" w:color="auto" w:fill="E8E8E8" w:themeFill="background2"/>
          </w:tcPr>
          <w:p w14:paraId="7C84C295" w14:textId="7F236D08" w:rsidR="006232F2" w:rsidRPr="006232F2" w:rsidRDefault="006232F2" w:rsidP="006232F2">
            <w:pPr>
              <w:spacing w:after="0"/>
            </w:pPr>
            <w:r w:rsidRPr="006232F2">
              <w:t>88.95%</w:t>
            </w:r>
          </w:p>
        </w:tc>
        <w:tc>
          <w:tcPr>
            <w:tcW w:w="1980" w:type="dxa"/>
            <w:shd w:val="clear" w:color="auto" w:fill="E8E8E8" w:themeFill="background2"/>
          </w:tcPr>
          <w:p w14:paraId="07945AD4" w14:textId="54D6655E" w:rsidR="006232F2" w:rsidRPr="006232F2" w:rsidRDefault="006232F2" w:rsidP="006232F2">
            <w:pPr>
              <w:spacing w:after="0"/>
            </w:pPr>
            <w:r w:rsidRPr="006232F2">
              <w:t>89.19%</w:t>
            </w:r>
          </w:p>
        </w:tc>
        <w:tc>
          <w:tcPr>
            <w:tcW w:w="1980" w:type="dxa"/>
            <w:shd w:val="clear" w:color="auto" w:fill="E8E8E8" w:themeFill="background2"/>
          </w:tcPr>
          <w:p w14:paraId="6CDF79ED" w14:textId="35A36154" w:rsidR="006232F2" w:rsidRPr="006232F2" w:rsidRDefault="006232F2" w:rsidP="006232F2">
            <w:pPr>
              <w:spacing w:after="0"/>
            </w:pPr>
            <w:r w:rsidRPr="006232F2">
              <w:t>-0.24%</w:t>
            </w:r>
          </w:p>
        </w:tc>
      </w:tr>
      <w:tr w:rsidR="006232F2" w14:paraId="718D7505" w14:textId="77777777" w:rsidTr="006232F2">
        <w:trPr>
          <w:trHeight w:val="300"/>
        </w:trPr>
        <w:tc>
          <w:tcPr>
            <w:tcW w:w="3687" w:type="dxa"/>
            <w:shd w:val="clear" w:color="auto" w:fill="DAE9F7" w:themeFill="text2" w:themeFillTint="1A"/>
            <w:vAlign w:val="center"/>
          </w:tcPr>
          <w:p w14:paraId="45E0C630" w14:textId="2C638AC4" w:rsidR="006232F2" w:rsidRPr="006232F2" w:rsidRDefault="006232F2" w:rsidP="006232F2">
            <w:pPr>
              <w:spacing w:after="0"/>
            </w:pPr>
            <w:r w:rsidRPr="006232F2">
              <w:t>Mean Squared Error (MSE)</w:t>
            </w:r>
          </w:p>
        </w:tc>
        <w:tc>
          <w:tcPr>
            <w:tcW w:w="1710" w:type="dxa"/>
            <w:shd w:val="clear" w:color="auto" w:fill="E8E8E8" w:themeFill="background2"/>
          </w:tcPr>
          <w:p w14:paraId="3ACD794F" w14:textId="55E7A1B4" w:rsidR="006232F2" w:rsidRPr="006232F2" w:rsidRDefault="006232F2" w:rsidP="006232F2">
            <w:pPr>
              <w:spacing w:after="0"/>
            </w:pPr>
            <w:r w:rsidRPr="006232F2">
              <w:t>10,605,637.91</w:t>
            </w:r>
          </w:p>
        </w:tc>
        <w:tc>
          <w:tcPr>
            <w:tcW w:w="1980" w:type="dxa"/>
            <w:shd w:val="clear" w:color="auto" w:fill="E8E8E8" w:themeFill="background2"/>
          </w:tcPr>
          <w:p w14:paraId="41E3C11B" w14:textId="7596D93B" w:rsidR="006232F2" w:rsidRPr="006232F2" w:rsidRDefault="006232F2" w:rsidP="006232F2">
            <w:pPr>
              <w:spacing w:after="0"/>
            </w:pPr>
            <w:r w:rsidRPr="006232F2">
              <w:t>10,750,063.47</w:t>
            </w:r>
          </w:p>
        </w:tc>
        <w:tc>
          <w:tcPr>
            <w:tcW w:w="1980" w:type="dxa"/>
            <w:shd w:val="clear" w:color="auto" w:fill="E8E8E8" w:themeFill="background2"/>
          </w:tcPr>
          <w:p w14:paraId="4168DC31" w14:textId="4930948D" w:rsidR="006232F2" w:rsidRPr="006232F2" w:rsidRDefault="006232F2" w:rsidP="006232F2">
            <w:pPr>
              <w:spacing w:after="0"/>
            </w:pPr>
            <w:r w:rsidRPr="006232F2">
              <w:t>-144,425.56</w:t>
            </w:r>
          </w:p>
        </w:tc>
      </w:tr>
      <w:tr w:rsidR="006232F2" w14:paraId="61DEF237" w14:textId="77777777" w:rsidTr="006232F2">
        <w:trPr>
          <w:trHeight w:val="300"/>
        </w:trPr>
        <w:tc>
          <w:tcPr>
            <w:tcW w:w="3687" w:type="dxa"/>
            <w:shd w:val="clear" w:color="auto" w:fill="DAE9F7" w:themeFill="text2" w:themeFillTint="1A"/>
            <w:vAlign w:val="center"/>
          </w:tcPr>
          <w:p w14:paraId="5642FB59" w14:textId="6A46DEA0" w:rsidR="006232F2" w:rsidRPr="006232F2" w:rsidRDefault="006232F2" w:rsidP="006232F2">
            <w:pPr>
              <w:spacing w:after="0"/>
            </w:pPr>
            <w:r w:rsidRPr="006232F2">
              <w:t>Root Mean Squared Error (RMSE)</w:t>
            </w:r>
          </w:p>
        </w:tc>
        <w:tc>
          <w:tcPr>
            <w:tcW w:w="1710" w:type="dxa"/>
            <w:shd w:val="clear" w:color="auto" w:fill="E8E8E8" w:themeFill="background2"/>
          </w:tcPr>
          <w:p w14:paraId="4A7CB4EF" w14:textId="407C4CB8" w:rsidR="006232F2" w:rsidRPr="006232F2" w:rsidRDefault="006232F2" w:rsidP="006232F2">
            <w:pPr>
              <w:spacing w:after="0"/>
            </w:pPr>
            <w:r w:rsidRPr="006232F2">
              <w:t>3,256.63</w:t>
            </w:r>
          </w:p>
        </w:tc>
        <w:tc>
          <w:tcPr>
            <w:tcW w:w="1980" w:type="dxa"/>
            <w:shd w:val="clear" w:color="auto" w:fill="E8E8E8" w:themeFill="background2"/>
          </w:tcPr>
          <w:p w14:paraId="6B29EA57" w14:textId="13584A53" w:rsidR="006232F2" w:rsidRPr="006232F2" w:rsidRDefault="006232F2" w:rsidP="006232F2">
            <w:pPr>
              <w:spacing w:after="0"/>
            </w:pPr>
            <w:r w:rsidRPr="006232F2">
              <w:t>3,278.73</w:t>
            </w:r>
          </w:p>
        </w:tc>
        <w:tc>
          <w:tcPr>
            <w:tcW w:w="1980" w:type="dxa"/>
            <w:shd w:val="clear" w:color="auto" w:fill="E8E8E8" w:themeFill="background2"/>
          </w:tcPr>
          <w:p w14:paraId="38C9EA38" w14:textId="46BF9CE1" w:rsidR="006232F2" w:rsidRPr="006232F2" w:rsidRDefault="006232F2" w:rsidP="006232F2">
            <w:pPr>
              <w:keepNext/>
              <w:spacing w:after="0"/>
            </w:pPr>
            <w:r w:rsidRPr="006232F2">
              <w:t>-22.10</w:t>
            </w:r>
          </w:p>
        </w:tc>
      </w:tr>
    </w:tbl>
    <w:p w14:paraId="0AE93E4A" w14:textId="2410B9DB" w:rsidR="00C655A6" w:rsidRDefault="0031425C" w:rsidP="00C655A6">
      <w:pPr>
        <w:pStyle w:val="Caption"/>
      </w:pPr>
      <w:r w:rsidRPr="00C91D18">
        <w:rPr>
          <w:color w:val="auto"/>
          <w:sz w:val="22"/>
          <w:szCs w:val="22"/>
        </w:rPr>
        <w:t xml:space="preserve">Table </w:t>
      </w:r>
      <w:r w:rsidR="006232F2" w:rsidRPr="00C91D18">
        <w:rPr>
          <w:color w:val="auto"/>
          <w:sz w:val="22"/>
          <w:szCs w:val="22"/>
        </w:rPr>
        <w:t>4</w:t>
      </w:r>
      <w:r w:rsidRPr="00C91D18">
        <w:rPr>
          <w:color w:val="auto"/>
          <w:sz w:val="22"/>
          <w:szCs w:val="22"/>
        </w:rPr>
        <w:t xml:space="preserve">: Table of metrics in </w:t>
      </w:r>
      <w:r w:rsidR="00647D80" w:rsidRPr="00C91D18">
        <w:rPr>
          <w:color w:val="auto"/>
          <w:sz w:val="22"/>
          <w:szCs w:val="22"/>
        </w:rPr>
        <w:t xml:space="preserve">the </w:t>
      </w:r>
      <w:r w:rsidRPr="00C91D18">
        <w:rPr>
          <w:color w:val="auto"/>
          <w:sz w:val="22"/>
          <w:szCs w:val="22"/>
        </w:rPr>
        <w:t>finalized model.</w:t>
      </w:r>
    </w:p>
    <w:p w14:paraId="6D78F806" w14:textId="6A845718" w:rsidR="006232F2" w:rsidRPr="006232F2" w:rsidRDefault="006232F2" w:rsidP="006232F2">
      <w:pPr>
        <w:spacing w:after="0"/>
        <w:jc w:val="center"/>
      </w:pPr>
      <w:r>
        <w:rPr>
          <w:noProof/>
        </w:rPr>
        <w:drawing>
          <wp:inline distT="0" distB="0" distL="0" distR="0" wp14:anchorId="720E24DC" wp14:editId="7EF16A9C">
            <wp:extent cx="6115050" cy="2314575"/>
            <wp:effectExtent l="0" t="0" r="0" b="9525"/>
            <wp:docPr id="38" name="Picture" descr="Figure 5. Predicted vs Actual and Residual Plot for final model in Transformed Units"/>
            <wp:cNvGraphicFramePr/>
            <a:graphic xmlns:a="http://schemas.openxmlformats.org/drawingml/2006/main">
              <a:graphicData uri="http://schemas.openxmlformats.org/drawingml/2006/picture">
                <pic:pic xmlns:pic="http://schemas.openxmlformats.org/drawingml/2006/picture">
                  <pic:nvPicPr>
                    <pic:cNvPr id="39" name="Picture" descr="../visualizations/final_model_results_transformed.png"/>
                    <pic:cNvPicPr>
                      <a:picLocks noChangeAspect="1" noChangeArrowheads="1"/>
                    </pic:cNvPicPr>
                  </pic:nvPicPr>
                  <pic:blipFill>
                    <a:blip r:embed="rId10"/>
                    <a:stretch>
                      <a:fillRect/>
                    </a:stretch>
                  </pic:blipFill>
                  <pic:spPr bwMode="auto">
                    <a:xfrm>
                      <a:off x="0" y="0"/>
                      <a:ext cx="6115050" cy="2314575"/>
                    </a:xfrm>
                    <a:prstGeom prst="rect">
                      <a:avLst/>
                    </a:prstGeom>
                    <a:noFill/>
                    <a:ln w="9525">
                      <a:noFill/>
                      <a:headEnd/>
                      <a:tailEnd/>
                    </a:ln>
                  </pic:spPr>
                </pic:pic>
              </a:graphicData>
            </a:graphic>
          </wp:inline>
        </w:drawing>
      </w:r>
    </w:p>
    <w:p w14:paraId="05D1328D" w14:textId="7292E1EA" w:rsidR="00FA1EF0" w:rsidRDefault="006232F2" w:rsidP="006232F2">
      <w:pPr>
        <w:pStyle w:val="BodyText"/>
        <w:jc w:val="center"/>
        <w:rPr>
          <w:i/>
          <w:iCs/>
        </w:rPr>
      </w:pPr>
      <w:r w:rsidRPr="00C91D18">
        <w:rPr>
          <w:i/>
          <w:iCs/>
          <w:sz w:val="22"/>
          <w:szCs w:val="22"/>
        </w:rPr>
        <w:t xml:space="preserve">Figure </w:t>
      </w:r>
      <w:r w:rsidR="004E4A8A" w:rsidRPr="00C91D18">
        <w:rPr>
          <w:i/>
          <w:iCs/>
          <w:sz w:val="22"/>
          <w:szCs w:val="22"/>
        </w:rPr>
        <w:t>4</w:t>
      </w:r>
      <w:r w:rsidRPr="00C91D18">
        <w:rPr>
          <w:i/>
          <w:iCs/>
          <w:sz w:val="22"/>
          <w:szCs w:val="22"/>
        </w:rPr>
        <w:t>. Predicted vs Actual and Residual Plot for final model in Transformed Units</w:t>
      </w:r>
    </w:p>
    <w:p w14:paraId="51CDC3E7" w14:textId="0D230205" w:rsidR="006232F2" w:rsidRDefault="006232F2" w:rsidP="006232F2">
      <w:pPr>
        <w:pStyle w:val="BodyText"/>
        <w:jc w:val="center"/>
      </w:pPr>
      <w:r>
        <w:rPr>
          <w:noProof/>
        </w:rPr>
        <w:lastRenderedPageBreak/>
        <w:drawing>
          <wp:inline distT="0" distB="0" distL="0" distR="0" wp14:anchorId="1311346A" wp14:editId="379CC549">
            <wp:extent cx="6096000" cy="2324100"/>
            <wp:effectExtent l="0" t="0" r="0" b="0"/>
            <wp:docPr id="41" name="Picture" descr="Figure 6. Predicted vs Actual and Residual Plot for final model in Original Units"/>
            <wp:cNvGraphicFramePr/>
            <a:graphic xmlns:a="http://schemas.openxmlformats.org/drawingml/2006/main">
              <a:graphicData uri="http://schemas.openxmlformats.org/drawingml/2006/picture">
                <pic:pic xmlns:pic="http://schemas.openxmlformats.org/drawingml/2006/picture">
                  <pic:nvPicPr>
                    <pic:cNvPr id="42" name="Picture" descr="../visualizations/final_model_results_original.png"/>
                    <pic:cNvPicPr>
                      <a:picLocks noChangeAspect="1" noChangeArrowheads="1"/>
                    </pic:cNvPicPr>
                  </pic:nvPicPr>
                  <pic:blipFill>
                    <a:blip r:embed="rId11"/>
                    <a:stretch>
                      <a:fillRect/>
                    </a:stretch>
                  </pic:blipFill>
                  <pic:spPr bwMode="auto">
                    <a:xfrm>
                      <a:off x="0" y="0"/>
                      <a:ext cx="6096024" cy="2324109"/>
                    </a:xfrm>
                    <a:prstGeom prst="rect">
                      <a:avLst/>
                    </a:prstGeom>
                    <a:noFill/>
                    <a:ln w="9525">
                      <a:noFill/>
                      <a:headEnd/>
                      <a:tailEnd/>
                    </a:ln>
                  </pic:spPr>
                </pic:pic>
              </a:graphicData>
            </a:graphic>
          </wp:inline>
        </w:drawing>
      </w:r>
    </w:p>
    <w:p w14:paraId="6425C6D0" w14:textId="2215158C" w:rsidR="006232F2" w:rsidRDefault="006232F2" w:rsidP="003157BA">
      <w:pPr>
        <w:pStyle w:val="BodyText"/>
        <w:jc w:val="center"/>
        <w:rPr>
          <w:i/>
          <w:iCs/>
        </w:rPr>
      </w:pPr>
      <w:r w:rsidRPr="00C91D18">
        <w:rPr>
          <w:i/>
          <w:iCs/>
          <w:sz w:val="22"/>
          <w:szCs w:val="22"/>
        </w:rPr>
        <w:t xml:space="preserve">Figure </w:t>
      </w:r>
      <w:r w:rsidR="004E4A8A" w:rsidRPr="00C91D18">
        <w:rPr>
          <w:i/>
          <w:iCs/>
          <w:sz w:val="22"/>
          <w:szCs w:val="22"/>
        </w:rPr>
        <w:t>5</w:t>
      </w:r>
      <w:r w:rsidRPr="00C91D18">
        <w:rPr>
          <w:i/>
          <w:iCs/>
          <w:sz w:val="22"/>
          <w:szCs w:val="22"/>
        </w:rPr>
        <w:t>. Predicted vs Actual and Residual Plot for final model in Original Units</w:t>
      </w:r>
    </w:p>
    <w:p w14:paraId="1C99FD20" w14:textId="77777777" w:rsidR="003157BA" w:rsidRDefault="003157BA" w:rsidP="003157BA">
      <w:pPr>
        <w:pStyle w:val="BodyText"/>
      </w:pPr>
      <w:r>
        <w:tab/>
      </w:r>
      <w:r w:rsidRPr="003157BA">
        <w:t xml:space="preserve">The final model achieved a test accuracy of 88.95% and an RMSE of 3256.63, indicating that the relationships between weather conditions and bike rental behavior are linear or involve </w:t>
      </w:r>
      <w:proofErr w:type="gramStart"/>
      <w:r w:rsidRPr="003157BA">
        <w:t>simple feature</w:t>
      </w:r>
      <w:proofErr w:type="gramEnd"/>
      <w:r w:rsidRPr="003157BA">
        <w:t xml:space="preserve"> interactions. This outcome aligns well with the design of the linear regression models. Although the RMSE looks like a large number, relative to the </w:t>
      </w:r>
      <w:proofErr w:type="gramStart"/>
      <w:r w:rsidRPr="003157BA">
        <w:t>mean</w:t>
      </w:r>
      <w:proofErr w:type="gramEnd"/>
      <w:r w:rsidRPr="003157BA">
        <w:t xml:space="preserve"> of our bike counts, 16,910, it's 19.3%, which is moderate.</w:t>
      </w:r>
    </w:p>
    <w:p w14:paraId="75971822" w14:textId="71A32A52" w:rsidR="003157BA" w:rsidRPr="003157BA" w:rsidRDefault="00B43E58" w:rsidP="00B43E58">
      <w:pPr>
        <w:pStyle w:val="BodyText"/>
        <w:ind w:firstLine="720"/>
      </w:pPr>
      <w:r w:rsidRPr="00B43E58">
        <w:t xml:space="preserve">Figure </w:t>
      </w:r>
      <w:r>
        <w:t>4</w:t>
      </w:r>
      <w:r w:rsidRPr="00B43E58">
        <w:t xml:space="preserve"> shows how the model works in the transformed space of our target variable. When comparing it to Figure </w:t>
      </w:r>
      <w:r>
        <w:t>5</w:t>
      </w:r>
      <w:r w:rsidRPr="00B43E58">
        <w:t xml:space="preserve">, which is in the standard units of our target variable, it shows that most </w:t>
      </w:r>
      <w:proofErr w:type="gramStart"/>
      <w:r w:rsidRPr="00B43E58">
        <w:t>days</w:t>
      </w:r>
      <w:proofErr w:type="gramEnd"/>
      <w:r w:rsidRPr="00B43E58">
        <w:t xml:space="preserve"> </w:t>
      </w:r>
      <w:proofErr w:type="gramStart"/>
      <w:r w:rsidRPr="00B43E58">
        <w:t>had</w:t>
      </w:r>
      <w:proofErr w:type="gramEnd"/>
      <w:r w:rsidRPr="00B43E58">
        <w:t xml:space="preserve"> a bike count of below 10,000 and above 20,000, which is where our model makes most of its predictions.</w:t>
      </w:r>
      <w:r>
        <w:t xml:space="preserve"> Transforming with the quantile transformer helped reduce heteroskedasticity and improve the normality of our target variable.</w:t>
      </w:r>
    </w:p>
    <w:p w14:paraId="1D4A953D" w14:textId="3361059D" w:rsidR="008C03C4" w:rsidRDefault="008C03C4" w:rsidP="00870BB1">
      <w:pPr>
        <w:pStyle w:val="Heading2"/>
      </w:pPr>
      <w:bookmarkStart w:id="18" w:name="_Toc196510100"/>
      <w:bookmarkStart w:id="19" w:name="_Toc196738457"/>
      <w:bookmarkStart w:id="20" w:name="_Toc197561416"/>
      <w:r>
        <w:t>Equation</w:t>
      </w:r>
      <w:bookmarkEnd w:id="18"/>
      <w:bookmarkEnd w:id="19"/>
      <w:r w:rsidR="006232F2">
        <w:t xml:space="preserve"> and Model Insights</w:t>
      </w:r>
      <w:bookmarkEnd w:id="20"/>
    </w:p>
    <w:p w14:paraId="4816D418" w14:textId="77777777" w:rsidR="006232F2" w:rsidRDefault="006232F2" w:rsidP="006232F2">
      <w:pPr>
        <w:spacing w:before="20" w:after="20" w:line="240" w:lineRule="auto"/>
      </w:pPr>
      <w:bookmarkStart w:id="21" w:name="_Hlk197560215"/>
      <m:oMath>
        <m:r>
          <w:rPr>
            <w:rFonts w:ascii="Cambria Math" w:hAnsi="Cambria Math"/>
          </w:rPr>
          <m:t>QuantileTransformation</m:t>
        </m:r>
        <m:r>
          <m:rPr>
            <m:sty m:val="p"/>
          </m:rPr>
          <w:rPr>
            <w:rFonts w:ascii="Cambria Math" w:hAnsi="Cambria Math"/>
          </w:rPr>
          <m:t>(</m:t>
        </m:r>
        <m:r>
          <w:rPr>
            <w:rFonts w:ascii="Cambria Math" w:hAnsi="Cambria Math"/>
          </w:rPr>
          <m:t>BikeCount</m:t>
        </m:r>
        <m:r>
          <m:rPr>
            <m:sty m:val="p"/>
          </m:rPr>
          <w:rPr>
            <w:rFonts w:ascii="Cambria Math" w:hAnsi="Cambria Math"/>
          </w:rPr>
          <m:t>)=-</m:t>
        </m:r>
        <m:r>
          <w:rPr>
            <w:rFonts w:ascii="Cambria Math" w:hAnsi="Cambria Math"/>
          </w:rPr>
          <m:t>0.38</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Temperatur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WindSpee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SolarRadiation</m:t>
        </m:r>
        <m:r>
          <m:rPr>
            <m:sty m:val="p"/>
          </m:rPr>
          <w:rPr>
            <w:rFonts w:ascii="Cambria Math" w:hAnsi="Cambria Math"/>
          </w:rPr>
          <m:t>(</m:t>
        </m:r>
        <m:r>
          <w:rPr>
            <w:rFonts w:ascii="Cambria Math" w:hAnsi="Cambria Math"/>
          </w:rPr>
          <m:t>MJ</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Rainfall</m:t>
        </m:r>
        <m:r>
          <m:rPr>
            <m:sty m:val="p"/>
          </m:rPr>
          <w:rPr>
            <w:rFonts w:ascii="Cambria Math" w:hAnsi="Cambria Math"/>
          </w:rPr>
          <m:t>(</m:t>
        </m:r>
        <m:r>
          <w:rPr>
            <w:rFonts w:ascii="Cambria Math" w:hAnsi="Cambria Math"/>
          </w:rPr>
          <m:t>mm</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Spring</m:t>
        </m:r>
        <m:r>
          <m:rPr>
            <m:sty m:val="p"/>
          </m:rPr>
          <w:rPr>
            <w:rFonts w:ascii="Cambria Math" w:hAnsi="Cambria Math"/>
          </w:rPr>
          <m:t>+</m:t>
        </m:r>
        <m:r>
          <w:rPr>
            <w:rFonts w:ascii="Cambria Math" w:hAnsi="Cambria Math"/>
          </w:rPr>
          <m:t>1.58</m:t>
        </m:r>
        <m:r>
          <m:rPr>
            <m:sty m:val="p"/>
          </m:rPr>
          <w:rPr>
            <w:rFonts w:ascii="Cambria Math" w:hAnsi="Cambria Math"/>
          </w:rPr>
          <m:t>*</m:t>
        </m:r>
        <m:r>
          <w:rPr>
            <w:rFonts w:ascii="Cambria Math" w:hAnsi="Cambria Math"/>
          </w:rPr>
          <m:t>Summer</m:t>
        </m:r>
        <m:r>
          <m:rPr>
            <m:sty m:val="p"/>
          </m:rPr>
          <w:rPr>
            <w:rFonts w:ascii="Cambria Math" w:hAnsi="Cambria Math"/>
          </w:rPr>
          <m:t>-</m:t>
        </m:r>
        <m:r>
          <w:rPr>
            <w:rFonts w:ascii="Cambria Math" w:hAnsi="Cambria Math"/>
          </w:rPr>
          <m:t>0.28</m:t>
        </m:r>
        <m:r>
          <m:rPr>
            <m:sty m:val="p"/>
          </m:rPr>
          <w:rPr>
            <w:rFonts w:ascii="Cambria Math" w:hAnsi="Cambria Math"/>
          </w:rPr>
          <m:t>*</m:t>
        </m:r>
        <m:r>
          <w:rPr>
            <w:rFonts w:ascii="Cambria Math" w:hAnsi="Cambria Math"/>
          </w:rPr>
          <m:t>Autumn</m:t>
        </m:r>
        <m:r>
          <m:rPr>
            <m:sty m:val="p"/>
          </m:rPr>
          <w:rPr>
            <w:rFonts w:ascii="Cambria Math" w:hAnsi="Cambria Math"/>
          </w:rPr>
          <m:t>-</m:t>
        </m:r>
        <m:r>
          <w:rPr>
            <w:rFonts w:ascii="Cambria Math" w:hAnsi="Cambria Math"/>
          </w:rPr>
          <m:t>0.69</m:t>
        </m:r>
        <m:r>
          <m:rPr>
            <m:sty m:val="p"/>
          </m:rPr>
          <w:rPr>
            <w:rFonts w:ascii="Cambria Math" w:hAnsi="Cambria Math"/>
          </w:rPr>
          <m:t>*</m:t>
        </m:r>
        <m:r>
          <w:rPr>
            <w:rFonts w:ascii="Cambria Math" w:hAnsi="Cambria Math"/>
          </w:rPr>
          <m:t>Winter</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Weekend</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Summer</m:t>
        </m:r>
        <m:r>
          <m:rPr>
            <m:sty m:val="p"/>
          </m:rPr>
          <w:rPr>
            <w:rFonts w:ascii="Cambria Math" w:hAnsi="Cambria Math"/>
          </w:rPr>
          <m:t>*</m:t>
        </m:r>
        <m:r>
          <w:rPr>
            <w:rFonts w:ascii="Cambria Math" w:hAnsi="Cambria Math"/>
          </w:rPr>
          <m:t>Temp</m:t>
        </m:r>
      </m:oMath>
      <w:bookmarkEnd w:id="21"/>
      <w:r>
        <w:t xml:space="preserve"> </w:t>
      </w:r>
    </w:p>
    <w:p w14:paraId="30FE5097" w14:textId="27798122" w:rsidR="00CD4F1F" w:rsidRDefault="006232F2" w:rsidP="006232F2">
      <w:pPr>
        <w:spacing w:before="20" w:after="20" w:line="240" w:lineRule="auto"/>
        <w:jc w:val="center"/>
        <w:rPr>
          <w:i/>
          <w:iCs/>
        </w:rPr>
      </w:pPr>
      <w:r w:rsidRPr="00C91D18">
        <w:rPr>
          <w:i/>
          <w:iCs/>
          <w:sz w:val="22"/>
          <w:szCs w:val="22"/>
        </w:rPr>
        <w:t>Equation 1. The regression equation given by the final model</w:t>
      </w:r>
    </w:p>
    <w:p w14:paraId="22D69338" w14:textId="77777777" w:rsidR="006232F2" w:rsidRDefault="006232F2" w:rsidP="006232F2">
      <w:pPr>
        <w:spacing w:before="20" w:after="20" w:line="240" w:lineRule="auto"/>
        <w:jc w:val="center"/>
        <w:rPr>
          <w:i/>
          <w:iCs/>
        </w:rPr>
      </w:pPr>
    </w:p>
    <w:p w14:paraId="00A02C15" w14:textId="7D021613" w:rsidR="006232F2" w:rsidRDefault="006232F2" w:rsidP="00C91D18">
      <w:pPr>
        <w:spacing w:after="0" w:line="240" w:lineRule="auto"/>
        <w:jc w:val="center"/>
        <w:rPr>
          <w:rFonts w:ascii="Times New Roman" w:eastAsia="Times New Roman" w:hAnsi="Times New Roman" w:cs="Times New Roman"/>
          <w:i/>
          <w:sz w:val="22"/>
          <w:szCs w:val="22"/>
        </w:rPr>
      </w:pPr>
      <w:r>
        <w:rPr>
          <w:noProof/>
        </w:rPr>
        <w:lastRenderedPageBreak/>
        <w:drawing>
          <wp:inline distT="0" distB="0" distL="0" distR="0" wp14:anchorId="5415BFCD" wp14:editId="616C00B3">
            <wp:extent cx="5334000" cy="3721395"/>
            <wp:effectExtent l="0" t="0" r="0" b="0"/>
            <wp:docPr id="44" name="Picture" descr="Figure 7. Shap visualization showing how each feature impacts model performance"/>
            <wp:cNvGraphicFramePr/>
            <a:graphic xmlns:a="http://schemas.openxmlformats.org/drawingml/2006/main">
              <a:graphicData uri="http://schemas.openxmlformats.org/drawingml/2006/picture">
                <pic:pic xmlns:pic="http://schemas.openxmlformats.org/drawingml/2006/picture">
                  <pic:nvPicPr>
                    <pic:cNvPr id="45" name="Picture" descr="../visualizations/model_shap.png"/>
                    <pic:cNvPicPr>
                      <a:picLocks noChangeAspect="1" noChangeArrowheads="1"/>
                    </pic:cNvPicPr>
                  </pic:nvPicPr>
                  <pic:blipFill>
                    <a:blip r:embed="rId12"/>
                    <a:stretch>
                      <a:fillRect/>
                    </a:stretch>
                  </pic:blipFill>
                  <pic:spPr bwMode="auto">
                    <a:xfrm>
                      <a:off x="0" y="0"/>
                      <a:ext cx="5334000" cy="3721395"/>
                    </a:xfrm>
                    <a:prstGeom prst="rect">
                      <a:avLst/>
                    </a:prstGeom>
                    <a:noFill/>
                    <a:ln w="9525">
                      <a:noFill/>
                      <a:headEnd/>
                      <a:tailEnd/>
                    </a:ln>
                  </pic:spPr>
                </pic:pic>
              </a:graphicData>
            </a:graphic>
          </wp:inline>
        </w:drawing>
      </w:r>
    </w:p>
    <w:p w14:paraId="131A324C" w14:textId="78B086AE" w:rsidR="006232F2" w:rsidRDefault="006232F2" w:rsidP="00C91D18">
      <w:pPr>
        <w:pStyle w:val="FirstParagraph"/>
        <w:spacing w:before="0"/>
        <w:jc w:val="center"/>
      </w:pPr>
      <w:r w:rsidRPr="00C91D18">
        <w:rPr>
          <w:i/>
          <w:iCs/>
          <w:sz w:val="22"/>
          <w:szCs w:val="22"/>
        </w:rPr>
        <w:t xml:space="preserve">Figure </w:t>
      </w:r>
      <w:r w:rsidR="004E4A8A" w:rsidRPr="00C91D18">
        <w:rPr>
          <w:i/>
          <w:iCs/>
          <w:sz w:val="22"/>
          <w:szCs w:val="22"/>
        </w:rPr>
        <w:t>6</w:t>
      </w:r>
      <w:r w:rsidRPr="00C91D18">
        <w:rPr>
          <w:i/>
          <w:iCs/>
          <w:sz w:val="22"/>
          <w:szCs w:val="22"/>
        </w:rPr>
        <w:t xml:space="preserve">. </w:t>
      </w:r>
      <w:proofErr w:type="spellStart"/>
      <w:r w:rsidRPr="00C91D18">
        <w:rPr>
          <w:i/>
          <w:iCs/>
          <w:sz w:val="22"/>
          <w:szCs w:val="22"/>
        </w:rPr>
        <w:t>Shap</w:t>
      </w:r>
      <w:proofErr w:type="spellEnd"/>
      <w:r w:rsidRPr="00C91D18">
        <w:rPr>
          <w:i/>
          <w:iCs/>
          <w:sz w:val="22"/>
          <w:szCs w:val="22"/>
        </w:rPr>
        <w:t xml:space="preserve"> visualization showing how each feature impacts model performance</w:t>
      </w:r>
    </w:p>
    <w:p w14:paraId="01CFD7F6" w14:textId="54F56DD6" w:rsidR="009D6FEA" w:rsidRDefault="006232F2" w:rsidP="006232F2">
      <w:pPr>
        <w:spacing w:before="240" w:after="240"/>
        <w:ind w:firstLine="720"/>
        <w:rPr>
          <w:rFonts w:ascii="Aptos" w:eastAsia="Aptos" w:hAnsi="Aptos" w:cs="Aptos"/>
        </w:rPr>
      </w:pPr>
      <w:r>
        <w:t xml:space="preserve">The resulting regression equation and Figure </w:t>
      </w:r>
      <w:r w:rsidR="004E4A8A">
        <w:t>6</w:t>
      </w:r>
      <w:r>
        <w:t xml:space="preserve">. highlight that bike rentals tend to increase most strongly in the </w:t>
      </w:r>
      <w:proofErr w:type="gramStart"/>
      <w:r>
        <w:t>summer time</w:t>
      </w:r>
      <w:proofErr w:type="gramEnd"/>
      <w:r>
        <w:t xml:space="preserve"> and days with higher temperature and solar radiation. In contrast, </w:t>
      </w:r>
      <w:proofErr w:type="gramStart"/>
      <w:r>
        <w:t>winter time</w:t>
      </w:r>
      <w:proofErr w:type="gramEnd"/>
      <w:r>
        <w:t xml:space="preserve">, </w:t>
      </w:r>
      <w:proofErr w:type="gramStart"/>
      <w:r>
        <w:t>spring time</w:t>
      </w:r>
      <w:proofErr w:type="gramEnd"/>
      <w:r>
        <w:t xml:space="preserve">, heavy rain, and strong winds negatively affect bike rentals. Furthermore, the interaction between </w:t>
      </w:r>
      <w:r>
        <w:rPr>
          <w:i/>
          <w:iCs/>
        </w:rPr>
        <w:t>Summer</w:t>
      </w:r>
      <w:r>
        <w:t xml:space="preserve"> and </w:t>
      </w:r>
      <w:r>
        <w:rPr>
          <w:i/>
          <w:iCs/>
        </w:rPr>
        <w:t>Temperature</w:t>
      </w:r>
      <w:r>
        <w:t xml:space="preserve"> reveals that higher temperature weakens </w:t>
      </w:r>
      <w:r>
        <w:rPr>
          <w:i/>
          <w:iCs/>
        </w:rPr>
        <w:t>Summer</w:t>
      </w:r>
      <w:r>
        <w:t xml:space="preserve">’s effect on bike rentals. This interaction suggests a discomfort threshold for temperature in the summer; there is an optimal temperature range for biking because higher summer temperatures lower bike rentals. </w:t>
      </w:r>
      <w:proofErr w:type="gramStart"/>
      <w:r w:rsidRPr="006232F2">
        <w:rPr>
          <w:i/>
          <w:iCs/>
        </w:rPr>
        <w:t>Weekend</w:t>
      </w:r>
      <w:proofErr w:type="gramEnd"/>
      <w:r>
        <w:t xml:space="preserve"> has an adverse effect on bike rentals, suggesting that customers prefer to ride during the week, possibly to commute, rather than on the weekend. This could also result from the weekend being shorter than the week. Overall, the model successfully fulfills the study’s goals by providing a generalizable and interpretable way to forecast bike rentals under varying weather conditions, while effectively managing outliers and collinearity.</w:t>
      </w:r>
    </w:p>
    <w:p w14:paraId="16786FBB" w14:textId="6319E096" w:rsidR="3115788F" w:rsidRPr="006232F2" w:rsidRDefault="006232F2" w:rsidP="006232F2">
      <w:pPr>
        <w:pStyle w:val="BodyText"/>
        <w:ind w:firstLine="720"/>
      </w:pPr>
      <w:r>
        <w:t xml:space="preserve">Although the final model achieved good metrics, some limitations remain. At its core, Huber is a linear regression model, meaning it relies on explicitly given feature interactions and may fail to capture more complex nonlinear relationships. While nonlinear ensemble models like RandomForest performed better on our ‘Kitchen Sink’ testing, not only do they tend to overfit, but they are much less interpretable to the bike rental companies. Both of which are problems we cannot allow in the selection of our </w:t>
      </w:r>
      <w:r>
        <w:lastRenderedPageBreak/>
        <w:t xml:space="preserve">model. Additionally, the target value has been transformed </w:t>
      </w:r>
      <w:proofErr w:type="gramStart"/>
      <w:r>
        <w:t>in</w:t>
      </w:r>
      <w:proofErr w:type="gramEnd"/>
      <w:r>
        <w:t xml:space="preserve"> a nonlinear fashion. Thus, the coefficients do not show how the standard bike count unit changes with our features. However, the transformation of the target value can be inverted to draw predictions in its original units.</w:t>
      </w:r>
    </w:p>
    <w:p w14:paraId="2C10C717" w14:textId="1FC94D8B" w:rsidR="505697DF" w:rsidRDefault="006232F2" w:rsidP="00460D0B">
      <w:pPr>
        <w:spacing w:before="240" w:after="240"/>
        <w:ind w:firstLine="720"/>
      </w:pPr>
      <w:r>
        <w:t>To ensure replicability, the random state was set to 1 across all randomized functions, including BayesSearchCV and GridSearchCV, data splitting (train_test_split), cross-validation (K-fold), and model randomizations (where applicable). All models were implemented in Python 3.12.10 using the scikit-learn library.</w:t>
      </w:r>
    </w:p>
    <w:p w14:paraId="223DCA00" w14:textId="68AD6310" w:rsidR="054079CF" w:rsidRPr="00111C24" w:rsidRDefault="006232F2" w:rsidP="00647316">
      <w:pPr>
        <w:pStyle w:val="Heading1"/>
        <w:rPr>
          <w:b/>
          <w:bCs/>
          <w:sz w:val="32"/>
          <w:szCs w:val="32"/>
        </w:rPr>
      </w:pPr>
      <w:bookmarkStart w:id="22" w:name="_Toc197561417"/>
      <w:r>
        <w:t>Conclusion and Future Improvements</w:t>
      </w:r>
      <w:bookmarkEnd w:id="22"/>
    </w:p>
    <w:p w14:paraId="4147269F" w14:textId="0B900110" w:rsidR="00ED1D36" w:rsidRDefault="006232F2" w:rsidP="004C179B">
      <w:pPr>
        <w:ind w:firstLine="720"/>
        <w:rPr>
          <w:rFonts w:ascii="Aptos" w:eastAsia="Aptos" w:hAnsi="Aptos" w:cs="Aptos"/>
        </w:rPr>
      </w:pPr>
      <w:r>
        <w:t>This study successfully met its goal by building a predictive model that allows bike rental companies to forecast daily bike rental demand based on weather and seasonal factors. The final Huber regression model achieved a high R² and a relatively low RMSE. These results indicate strong predictive performance with minimal overfitting, making the model reliable for real-world operational use.</w:t>
      </w:r>
    </w:p>
    <w:p w14:paraId="612E94DE" w14:textId="35B350FE" w:rsidR="00F20F97" w:rsidRDefault="006232F2" w:rsidP="00C91D18">
      <w:pPr>
        <w:ind w:firstLine="720"/>
        <w:rPr>
          <w:rFonts w:ascii="Aptos" w:eastAsia="Aptos" w:hAnsi="Aptos" w:cs="Aptos"/>
        </w:rPr>
      </w:pPr>
      <w:r>
        <w:t xml:space="preserve">Because the model only requires </w:t>
      </w:r>
      <w:r w:rsidR="004E4A8A">
        <w:t>input</w:t>
      </w:r>
      <w:r>
        <w:t xml:space="preserve"> such as weather forecasts, seasonality, and the time of week, it can be directly integrated into daily and weekly planning. Rental companies can use this model to optimize several key business operations:</w:t>
      </w:r>
    </w:p>
    <w:p w14:paraId="087E23AC" w14:textId="77777777" w:rsidR="006232F2" w:rsidRDefault="006232F2" w:rsidP="006232F2">
      <w:pPr>
        <w:pStyle w:val="BodyText"/>
        <w:numPr>
          <w:ilvl w:val="0"/>
          <w:numId w:val="17"/>
        </w:numPr>
        <w:spacing w:after="0"/>
      </w:pPr>
      <w:r>
        <w:rPr>
          <w:b/>
          <w:bCs/>
        </w:rPr>
        <w:t>Maintenance Scheduling:</w:t>
      </w:r>
      <w:r>
        <w:t xml:space="preserve"> </w:t>
      </w:r>
    </w:p>
    <w:p w14:paraId="6314BBF6" w14:textId="3A05B85A" w:rsidR="006232F2" w:rsidRDefault="006232F2" w:rsidP="006232F2">
      <w:pPr>
        <w:pStyle w:val="BodyText"/>
        <w:ind w:left="720"/>
      </w:pPr>
      <w:r>
        <w:t>During Winter and Spring, companies can expect lower rentals, allowing them to prioritize major maintenance activities without risking a shortage of bikes for customers. This ensures minimal revenue loss and maintains service quality.</w:t>
      </w:r>
    </w:p>
    <w:p w14:paraId="56FF6A26" w14:textId="77777777" w:rsidR="006232F2" w:rsidRDefault="006232F2" w:rsidP="006232F2">
      <w:pPr>
        <w:pStyle w:val="BodyText"/>
        <w:numPr>
          <w:ilvl w:val="0"/>
          <w:numId w:val="17"/>
        </w:numPr>
        <w:spacing w:after="0"/>
      </w:pPr>
      <w:r>
        <w:rPr>
          <w:b/>
          <w:bCs/>
        </w:rPr>
        <w:t>Inventory, Bike Redistribution, and Staffing:</w:t>
      </w:r>
      <w:r>
        <w:t xml:space="preserve"> </w:t>
      </w:r>
    </w:p>
    <w:p w14:paraId="6DF579C8" w14:textId="77777777" w:rsidR="006232F2" w:rsidRDefault="006232F2" w:rsidP="006232F2">
      <w:pPr>
        <w:pStyle w:val="BodyText"/>
        <w:ind w:left="720"/>
      </w:pPr>
      <w:r>
        <w:t>During sunny days with warmer temperatures, companies can anticipate increased demand to proactively stock more bikes in high-traffic areas and increase staffing at rental shops to ensure bike availability, prevent customer dissatisfaction, and maximize revenue.</w:t>
      </w:r>
    </w:p>
    <w:p w14:paraId="612703D6" w14:textId="77777777" w:rsidR="006232F2" w:rsidRDefault="006232F2" w:rsidP="006232F2">
      <w:pPr>
        <w:pStyle w:val="BodyText"/>
        <w:numPr>
          <w:ilvl w:val="0"/>
          <w:numId w:val="17"/>
        </w:numPr>
        <w:spacing w:after="0"/>
      </w:pPr>
      <w:r>
        <w:rPr>
          <w:b/>
          <w:bCs/>
        </w:rPr>
        <w:t>Promotional Offers:</w:t>
      </w:r>
    </w:p>
    <w:p w14:paraId="68F82655" w14:textId="350F93CF" w:rsidR="006232F2" w:rsidRDefault="006232F2" w:rsidP="006232F2">
      <w:pPr>
        <w:pStyle w:val="BodyText"/>
        <w:ind w:left="720"/>
      </w:pPr>
      <w:r>
        <w:t>Weekdays see more bike rentals, so companies can give promotional offers to those on their way to work or heading home. Alternatively, they can hold special offers on the weekend with bikes made for recreation (i.e., mountain bikes, BMX, etc.). This would diversify the company’s customer demographic and allow for a more consistent revenue stream.</w:t>
      </w:r>
    </w:p>
    <w:p w14:paraId="33E7A621" w14:textId="77777777" w:rsidR="00C91D18" w:rsidRDefault="00C91D18" w:rsidP="006232F2">
      <w:pPr>
        <w:pStyle w:val="BodyText"/>
        <w:ind w:left="720"/>
      </w:pPr>
    </w:p>
    <w:p w14:paraId="799E9A05" w14:textId="77777777" w:rsidR="006232F2" w:rsidRPr="006232F2" w:rsidRDefault="006232F2" w:rsidP="006232F2">
      <w:pPr>
        <w:pStyle w:val="BodyText"/>
        <w:numPr>
          <w:ilvl w:val="0"/>
          <w:numId w:val="17"/>
        </w:numPr>
        <w:spacing w:after="0"/>
      </w:pPr>
      <w:r w:rsidRPr="006232F2">
        <w:rPr>
          <w:b/>
          <w:bCs/>
        </w:rPr>
        <w:lastRenderedPageBreak/>
        <w:t>Scalability Across Cities:</w:t>
      </w:r>
    </w:p>
    <w:p w14:paraId="4983C6A7" w14:textId="6E0CBC3E" w:rsidR="006232F2" w:rsidRDefault="006232F2" w:rsidP="006232F2">
      <w:pPr>
        <w:pStyle w:val="BodyText"/>
        <w:ind w:left="720"/>
      </w:pPr>
      <w:r>
        <w:t>Since the model does not rely on location-specific data (e.g., individual station information), it is generalizable to other cities with similar seasons and weather patterns. This makes it a scalable solution for companies expanding their rental operations.</w:t>
      </w:r>
    </w:p>
    <w:p w14:paraId="2A4ADEB7" w14:textId="77777777" w:rsidR="004E4A8A" w:rsidRDefault="004E4A8A" w:rsidP="006232F2">
      <w:pPr>
        <w:pStyle w:val="BodyText"/>
        <w:ind w:left="720"/>
      </w:pPr>
    </w:p>
    <w:p w14:paraId="340C7F0C" w14:textId="77777777" w:rsidR="006232F2" w:rsidRDefault="006232F2" w:rsidP="006232F2">
      <w:pPr>
        <w:pStyle w:val="BodyText"/>
        <w:ind w:firstLine="720"/>
      </w:pPr>
      <w:r>
        <w:t>Even though this model is effective within its context, it’s important to note that future studies could explore several limitations of this model. The dataset used in this study only spanned one year (2018), and bike popularity has increased significantly since COVID-19. This may limit the applicability of our model to more modern data; however, this limitation serves as an opportunity for future researchers to train on data that spans a longer and more recent time frame. Additionally, while our dataset does not contain location data, it was only collected in Seoul, meaning there could be potential bias. We suspect this model will work well in those cities with similar weather patterns due to that bias. Still, researchers should train this model on other cities with more diverse weather patterns to maximize generalizability. Lastly, future researchers could also include variables that account for the pricing of bikes, bike accessibility, the current condition of individual bikes, population density of the city, additional temporal factors, and other additional environmental factors (such as air quality or UV) as they are likely also to be predictors of bike count. This would further enhance the predictive power and operational value of the model.</w:t>
      </w:r>
    </w:p>
    <w:p w14:paraId="652C98F7" w14:textId="77777777" w:rsidR="006232F2" w:rsidRDefault="006232F2" w:rsidP="00870BB1">
      <w:pPr>
        <w:pStyle w:val="Heading1"/>
      </w:pPr>
      <w:bookmarkStart w:id="23" w:name="acknowledgements"/>
      <w:bookmarkStart w:id="24" w:name="_Toc197561418"/>
      <w:r w:rsidRPr="004E4A8A">
        <w:t>Acknowledgements</w:t>
      </w:r>
      <w:bookmarkEnd w:id="24"/>
    </w:p>
    <w:p w14:paraId="5A3EE833" w14:textId="2EB8A702" w:rsidR="00C91D18" w:rsidRDefault="006232F2" w:rsidP="00B43E58">
      <w:pPr>
        <w:pStyle w:val="FirstParagraph"/>
      </w:pPr>
      <w:r>
        <w:t xml:space="preserve">While the work in this study is primarily my own, this was derived from a group project in my university’s data mining course. I’m grateful to my colleagues Kenzy </w:t>
      </w:r>
      <w:proofErr w:type="spellStart"/>
      <w:r>
        <w:t>Elrefaay</w:t>
      </w:r>
      <w:proofErr w:type="spellEnd"/>
      <w:r>
        <w:t xml:space="preserve">, Brad Leonard, William McCarty, Venus Onyango, and Geonwoo Roh for providing </w:t>
      </w:r>
      <w:r w:rsidR="004E4A8A">
        <w:t xml:space="preserve">the </w:t>
      </w:r>
      <w:r>
        <w:t>background knowledge and ideas for methodology applied in this study.</w:t>
      </w:r>
      <w:bookmarkEnd w:id="23"/>
    </w:p>
    <w:p w14:paraId="7CEBC5B9" w14:textId="77777777" w:rsidR="00C91D18" w:rsidRDefault="00C91D18">
      <w:pPr>
        <w:rPr>
          <w:rFonts w:eastAsiaTheme="minorHAnsi"/>
          <w:lang w:eastAsia="en-US"/>
        </w:rPr>
      </w:pPr>
      <w:r>
        <w:br w:type="page"/>
      </w:r>
    </w:p>
    <w:p w14:paraId="2C4D5B69" w14:textId="77777777" w:rsidR="0064513B" w:rsidRPr="00B43E58" w:rsidRDefault="0064513B" w:rsidP="00B43E58">
      <w:pPr>
        <w:pStyle w:val="FirstParagraph"/>
      </w:pPr>
    </w:p>
    <w:p w14:paraId="28F37F73" w14:textId="5418998D" w:rsidR="136A7717" w:rsidRPr="0055485A" w:rsidRDefault="136A7717" w:rsidP="002B3128">
      <w:pPr>
        <w:pStyle w:val="Heading1"/>
      </w:pPr>
      <w:bookmarkStart w:id="25" w:name="_Toc196510102"/>
      <w:bookmarkStart w:id="26" w:name="_Toc196738459"/>
      <w:bookmarkStart w:id="27" w:name="_Toc197561419"/>
      <w:r>
        <w:t>Bibliography</w:t>
      </w:r>
      <w:bookmarkEnd w:id="25"/>
      <w:bookmarkEnd w:id="26"/>
      <w:bookmarkEnd w:id="27"/>
    </w:p>
    <w:p w14:paraId="3F02D1A4" w14:textId="40183755" w:rsidR="00B47A6D" w:rsidRDefault="00B47A6D" w:rsidP="00B47A6D">
      <w:pPr>
        <w:ind w:firstLine="720"/>
      </w:pPr>
      <w:r w:rsidRPr="00B47A6D">
        <w:t xml:space="preserve">Kim, K. (2018). Investigation on the effects of weather and calendar events on bike-sharing according to the trip patterns of bike rentals of stations. </w:t>
      </w:r>
      <w:r w:rsidRPr="00B47A6D">
        <w:rPr>
          <w:i/>
          <w:iCs/>
        </w:rPr>
        <w:t>Journal of Transport Geography</w:t>
      </w:r>
      <w:r w:rsidRPr="00B47A6D">
        <w:t xml:space="preserve">, </w:t>
      </w:r>
      <w:r w:rsidRPr="00B47A6D">
        <w:rPr>
          <w:i/>
          <w:iCs/>
        </w:rPr>
        <w:t>66</w:t>
      </w:r>
      <w:r w:rsidRPr="00B47A6D">
        <w:t xml:space="preserve">, 309–320. </w:t>
      </w:r>
      <w:hyperlink r:id="rId13">
        <w:r w:rsidRPr="62D693C5">
          <w:rPr>
            <w:rStyle w:val="Hyperlink"/>
          </w:rPr>
          <w:t>https://doi.org/10.1016/j.jtrangeo.2018.01.001</w:t>
        </w:r>
      </w:hyperlink>
    </w:p>
    <w:p w14:paraId="3CA667CF" w14:textId="0120F9B2" w:rsidR="00561AE8" w:rsidRDefault="00561AE8" w:rsidP="00561AE8">
      <w:pPr>
        <w:ind w:firstLine="720"/>
      </w:pPr>
      <w:r>
        <w:t xml:space="preserve">Odoom, C., Boateng, A., Sarah Fobi Mensah, &amp; Maposa, D. (2024). Modelling of the Daily Dynamics in Bike Rental System Using Weather and Calendar Conditions: A Semi-Parametric Approach. Scientific African, 24, e02211–e02211. </w:t>
      </w:r>
      <w:hyperlink r:id="rId14" w:history="1">
        <w:r w:rsidRPr="002834C8">
          <w:rPr>
            <w:rStyle w:val="Hyperlink"/>
          </w:rPr>
          <w:t>https://doi.org/10.1016/j.sciaf.2024.e02211</w:t>
        </w:r>
      </w:hyperlink>
    </w:p>
    <w:p w14:paraId="35E867AA" w14:textId="5C70F7DB" w:rsidR="00AE7E2A" w:rsidRDefault="007C39F0" w:rsidP="006232F2">
      <w:pPr>
        <w:ind w:firstLine="720"/>
      </w:pPr>
      <w:r w:rsidRPr="007C39F0">
        <w:t xml:space="preserve">Pan, Y., Zheng, R. C., Zhang, J., &amp; Yao, X. (2019). Predicting bike sharing demand using recurrent neural networks. </w:t>
      </w:r>
      <w:r w:rsidRPr="007C39F0">
        <w:rPr>
          <w:i/>
          <w:iCs/>
        </w:rPr>
        <w:t>Procedia Computer Science</w:t>
      </w:r>
      <w:r w:rsidRPr="007C39F0">
        <w:t xml:space="preserve">, </w:t>
      </w:r>
      <w:r w:rsidRPr="007C39F0">
        <w:rPr>
          <w:i/>
          <w:iCs/>
        </w:rPr>
        <w:t>147</w:t>
      </w:r>
      <w:r w:rsidRPr="007C39F0">
        <w:t xml:space="preserve">, 562–566. </w:t>
      </w:r>
      <w:hyperlink r:id="rId15" w:history="1">
        <w:r w:rsidRPr="007C39F0">
          <w:rPr>
            <w:rStyle w:val="Hyperlink"/>
          </w:rPr>
          <w:t>https://doi.org/10.1016/j.procs.2019.01.217</w:t>
        </w:r>
      </w:hyperlink>
    </w:p>
    <w:p w14:paraId="7152C179" w14:textId="5619B1D4" w:rsidR="136A7717" w:rsidRDefault="005E5C34" w:rsidP="006232F2">
      <w:pPr>
        <w:ind w:firstLine="720"/>
      </w:pPr>
      <w:r w:rsidRPr="005E5C34">
        <w:t xml:space="preserve">Westland, J. C., Mou, J., &amp; Yin, D. (2019). Demand cycles and market segmentation in bicycle sharing. </w:t>
      </w:r>
      <w:r w:rsidRPr="005E5C34">
        <w:rPr>
          <w:i/>
          <w:iCs/>
        </w:rPr>
        <w:t>Information Processing &amp; Management</w:t>
      </w:r>
      <w:r w:rsidRPr="005E5C34">
        <w:t xml:space="preserve">, </w:t>
      </w:r>
      <w:r w:rsidRPr="005E5C34">
        <w:rPr>
          <w:i/>
          <w:iCs/>
        </w:rPr>
        <w:t>56</w:t>
      </w:r>
      <w:r w:rsidRPr="005E5C34">
        <w:t xml:space="preserve">(4), 1592–1604. </w:t>
      </w:r>
      <w:hyperlink r:id="rId16" w:history="1">
        <w:r w:rsidRPr="005E5C34">
          <w:rPr>
            <w:rStyle w:val="Hyperlink"/>
          </w:rPr>
          <w:t>https://doi.org/10.1016/j.ipm.2018.09.006</w:t>
        </w:r>
      </w:hyperlink>
    </w:p>
    <w:p w14:paraId="7ACC2CCF" w14:textId="79B5FC5D" w:rsidR="23BC4C3B" w:rsidRDefault="006232F2" w:rsidP="23BC4C3B">
      <w:pPr>
        <w:ind w:firstLine="720"/>
      </w:pPr>
      <w:r w:rsidRPr="004007B7">
        <w:t xml:space="preserve">Seoul Bike Sharing Demand [Dataset]. (2020). UCI Machine Learning Repository. </w:t>
      </w:r>
      <w:hyperlink r:id="rId17" w:history="1">
        <w:r w:rsidRPr="004007B7">
          <w:rPr>
            <w:rStyle w:val="Hyperlink"/>
          </w:rPr>
          <w:t>https://doi.org/10.24432/C5F62R</w:t>
        </w:r>
      </w:hyperlink>
      <w:r w:rsidRPr="004007B7">
        <w:t>.</w:t>
      </w:r>
    </w:p>
    <w:p w14:paraId="7AE604C1" w14:textId="10125E4B" w:rsidR="136A7717" w:rsidRDefault="136A7717" w:rsidP="002608EA">
      <w:pPr>
        <w:spacing w:after="240"/>
        <w:ind w:left="567" w:hanging="567"/>
        <w:rPr>
          <w:rFonts w:ascii="Aptos" w:eastAsia="Aptos" w:hAnsi="Aptos" w:cs="Aptos"/>
        </w:rPr>
      </w:pPr>
    </w:p>
    <w:sectPr w:rsidR="136A7717">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FC122" w14:textId="77777777" w:rsidR="00DA14D3" w:rsidRDefault="00DA14D3" w:rsidP="00863A1A">
      <w:pPr>
        <w:spacing w:after="0" w:line="240" w:lineRule="auto"/>
      </w:pPr>
      <w:r>
        <w:separator/>
      </w:r>
    </w:p>
  </w:endnote>
  <w:endnote w:type="continuationSeparator" w:id="0">
    <w:p w14:paraId="02D5995F" w14:textId="77777777" w:rsidR="00DA14D3" w:rsidRDefault="00DA14D3" w:rsidP="00863A1A">
      <w:pPr>
        <w:spacing w:after="0" w:line="240" w:lineRule="auto"/>
      </w:pPr>
      <w:r>
        <w:continuationSeparator/>
      </w:r>
    </w:p>
  </w:endnote>
  <w:endnote w:type="continuationNotice" w:id="1">
    <w:p w14:paraId="087B546E" w14:textId="77777777" w:rsidR="00DA14D3" w:rsidRDefault="00DA1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8EFA40E" w14:paraId="1344EC55" w14:textId="77777777" w:rsidTr="58EFA40E">
      <w:trPr>
        <w:trHeight w:val="300"/>
      </w:trPr>
      <w:tc>
        <w:tcPr>
          <w:tcW w:w="3120" w:type="dxa"/>
        </w:tcPr>
        <w:p w14:paraId="68C0A5F6" w14:textId="0B37D9FC" w:rsidR="58EFA40E" w:rsidRDefault="58EFA40E" w:rsidP="58EFA40E">
          <w:pPr>
            <w:pStyle w:val="Header"/>
            <w:ind w:left="-115"/>
          </w:pPr>
        </w:p>
      </w:tc>
      <w:tc>
        <w:tcPr>
          <w:tcW w:w="3120" w:type="dxa"/>
        </w:tcPr>
        <w:p w14:paraId="169CBDC8" w14:textId="616392EA" w:rsidR="58EFA40E" w:rsidRDefault="58EFA40E" w:rsidP="58EFA40E">
          <w:pPr>
            <w:pStyle w:val="Header"/>
            <w:jc w:val="center"/>
          </w:pPr>
        </w:p>
      </w:tc>
      <w:tc>
        <w:tcPr>
          <w:tcW w:w="3120" w:type="dxa"/>
        </w:tcPr>
        <w:p w14:paraId="3A8744C9" w14:textId="1733C19C" w:rsidR="58EFA40E" w:rsidRDefault="58EFA40E" w:rsidP="58EFA40E">
          <w:pPr>
            <w:pStyle w:val="Header"/>
            <w:ind w:right="-115"/>
            <w:jc w:val="right"/>
          </w:pPr>
        </w:p>
      </w:tc>
    </w:tr>
  </w:tbl>
  <w:p w14:paraId="21BA86BC" w14:textId="188D6D73" w:rsidR="00863A1A" w:rsidRDefault="0086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583D1" w14:textId="77777777" w:rsidR="00DA14D3" w:rsidRDefault="00DA14D3" w:rsidP="00863A1A">
      <w:pPr>
        <w:spacing w:after="0" w:line="240" w:lineRule="auto"/>
      </w:pPr>
      <w:r>
        <w:separator/>
      </w:r>
    </w:p>
  </w:footnote>
  <w:footnote w:type="continuationSeparator" w:id="0">
    <w:p w14:paraId="5EFBDD92" w14:textId="77777777" w:rsidR="00DA14D3" w:rsidRDefault="00DA14D3" w:rsidP="00863A1A">
      <w:pPr>
        <w:spacing w:after="0" w:line="240" w:lineRule="auto"/>
      </w:pPr>
      <w:r>
        <w:continuationSeparator/>
      </w:r>
    </w:p>
  </w:footnote>
  <w:footnote w:type="continuationNotice" w:id="1">
    <w:p w14:paraId="07E159F3" w14:textId="77777777" w:rsidR="00DA14D3" w:rsidRDefault="00DA14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8EFA40E" w14:paraId="778D60A4" w14:textId="77777777" w:rsidTr="2D182AE1">
      <w:trPr>
        <w:trHeight w:val="300"/>
      </w:trPr>
      <w:tc>
        <w:tcPr>
          <w:tcW w:w="3120" w:type="dxa"/>
        </w:tcPr>
        <w:p w14:paraId="5F1B4B78" w14:textId="666CC4B2" w:rsidR="2D182AE1" w:rsidRDefault="2D182AE1" w:rsidP="58EFA40E">
          <w:pPr>
            <w:pStyle w:val="Header"/>
            <w:ind w:left="-115"/>
          </w:pPr>
        </w:p>
      </w:tc>
      <w:tc>
        <w:tcPr>
          <w:tcW w:w="3120" w:type="dxa"/>
        </w:tcPr>
        <w:p w14:paraId="3046165E" w14:textId="6388BFAC" w:rsidR="58EFA40E" w:rsidRDefault="58EFA40E" w:rsidP="58EFA40E">
          <w:pPr>
            <w:pStyle w:val="Header"/>
            <w:jc w:val="center"/>
          </w:pPr>
        </w:p>
      </w:tc>
      <w:tc>
        <w:tcPr>
          <w:tcW w:w="3120" w:type="dxa"/>
        </w:tcPr>
        <w:p w14:paraId="51D41116" w14:textId="0F348B21" w:rsidR="58EFA40E" w:rsidRDefault="58EFA40E" w:rsidP="58EFA40E">
          <w:pPr>
            <w:pStyle w:val="Header"/>
            <w:ind w:right="-115"/>
            <w:jc w:val="right"/>
          </w:pPr>
          <w:r>
            <w:fldChar w:fldCharType="begin"/>
          </w:r>
          <w:r>
            <w:instrText>PAGE</w:instrText>
          </w:r>
          <w:r>
            <w:fldChar w:fldCharType="separate"/>
          </w:r>
          <w:r w:rsidR="0008671D">
            <w:rPr>
              <w:noProof/>
            </w:rPr>
            <w:t>1</w:t>
          </w:r>
          <w:r>
            <w:fldChar w:fldCharType="end"/>
          </w:r>
        </w:p>
      </w:tc>
    </w:tr>
  </w:tbl>
  <w:p w14:paraId="520D205E" w14:textId="3B42F5DC" w:rsidR="00863A1A" w:rsidRDefault="00863A1A">
    <w:pPr>
      <w:pStyle w:val="Header"/>
    </w:pPr>
  </w:p>
</w:hdr>
</file>

<file path=word/intelligence2.xml><?xml version="1.0" encoding="utf-8"?>
<int2:intelligence xmlns:int2="http://schemas.microsoft.com/office/intelligence/2020/intelligence" xmlns:oel="http://schemas.microsoft.com/office/2019/extlst">
  <int2:observations>
    <int2:textHash int2:hashCode="LK0cS9LVNzGj/1" int2:id="2oGYaIpp">
      <int2:state int2:value="Rejected" int2:type="AugLoop_Text_Critique"/>
    </int2:textHash>
    <int2:textHash int2:hashCode="xXg/7chN5M05HW" int2:id="6B3PuvBb">
      <int2:state int2:value="Rejected" int2:type="AugLoop_Text_Critique"/>
    </int2:textHash>
    <int2:textHash int2:hashCode="vLUkUOQdR5WzLb" int2:id="BcFBYjGe">
      <int2:state int2:value="Rejected" int2:type="AugLoop_Text_Critique"/>
    </int2:textHash>
    <int2:textHash int2:hashCode="F+AEAyjB6oOkxQ" int2:id="BpvaqWu9">
      <int2:state int2:value="Rejected" int2:type="AugLoop_Text_Critique"/>
    </int2:textHash>
    <int2:textHash int2:hashCode="plb8yh4SHFm+rk" int2:id="GM4oi0d5">
      <int2:state int2:value="Rejected" int2:type="AugLoop_Text_Critique"/>
    </int2:textHash>
    <int2:textHash int2:hashCode="in6sgKTKDvbkCD" int2:id="SlZdPxn3">
      <int2:state int2:value="Rejected" int2:type="AugLoop_Text_Critique"/>
    </int2:textHash>
    <int2:textHash int2:hashCode="x0+/Dbi/A4jpWT" int2:id="Z1pMdQva">
      <int2:state int2:value="Rejected" int2:type="AugLoop_Text_Critique"/>
    </int2:textHash>
    <int2:textHash int2:hashCode="n4GMmaSEt7odN4" int2:id="b4JCLciO">
      <int2:state int2:value="Rejected" int2:type="AugLoop_Text_Critique"/>
    </int2:textHash>
    <int2:textHash int2:hashCode="67u9y4HMQ7VlUs" int2:id="cMQXb6x4">
      <int2:state int2:value="Rejected" int2:type="AugLoop_Text_Critique"/>
    </int2:textHash>
    <int2:textHash int2:hashCode="tZlSFilIitHFgd" int2:id="gLHIIK31">
      <int2:state int2:value="Rejected" int2:type="AugLoop_Text_Critique"/>
    </int2:textHash>
    <int2:textHash int2:hashCode="VK7uhkM/xUHXue" int2:id="hBLEocgg">
      <int2:state int2:value="Rejected" int2:type="AugLoop_Text_Critique"/>
    </int2:textHash>
    <int2:textHash int2:hashCode="byq0AbV4TA1/uM" int2:id="jVRCVoWx">
      <int2:state int2:value="Rejected" int2:type="AugLoop_Text_Critique"/>
    </int2:textHash>
    <int2:textHash int2:hashCode="+HknZf4XvKpWBf" int2:id="kQ5C8bTF">
      <int2:state int2:value="Rejected" int2:type="AugLoop_Text_Critique"/>
    </int2:textHash>
    <int2:textHash int2:hashCode="3zJ/YFswmsGs1j" int2:id="s2ODW8WG">
      <int2:state int2:value="Rejected" int2:type="AugLoop_Text_Critique"/>
    </int2:textHash>
    <int2:textHash int2:hashCode="d//jQ6o/EpcX1m" int2:id="tm3RHpy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CB0A4D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03E0E"/>
    <w:multiLevelType w:val="hybridMultilevel"/>
    <w:tmpl w:val="FFFFFFFF"/>
    <w:lvl w:ilvl="0" w:tplc="D0E22848">
      <w:start w:val="1"/>
      <w:numFmt w:val="bullet"/>
      <w:lvlText w:val=""/>
      <w:lvlJc w:val="left"/>
      <w:pPr>
        <w:ind w:left="720" w:hanging="360"/>
      </w:pPr>
      <w:rPr>
        <w:rFonts w:ascii="Wingdings" w:hAnsi="Wingdings" w:hint="default"/>
      </w:rPr>
    </w:lvl>
    <w:lvl w:ilvl="1" w:tplc="C5001928">
      <w:start w:val="1"/>
      <w:numFmt w:val="bullet"/>
      <w:lvlText w:val="o"/>
      <w:lvlJc w:val="left"/>
      <w:pPr>
        <w:ind w:left="1440" w:hanging="360"/>
      </w:pPr>
      <w:rPr>
        <w:rFonts w:ascii="Courier New" w:hAnsi="Courier New" w:hint="default"/>
      </w:rPr>
    </w:lvl>
    <w:lvl w:ilvl="2" w:tplc="5EFC7FD2">
      <w:start w:val="1"/>
      <w:numFmt w:val="bullet"/>
      <w:lvlText w:val=""/>
      <w:lvlJc w:val="left"/>
      <w:pPr>
        <w:ind w:left="2160" w:hanging="360"/>
      </w:pPr>
      <w:rPr>
        <w:rFonts w:ascii="Wingdings" w:hAnsi="Wingdings" w:hint="default"/>
      </w:rPr>
    </w:lvl>
    <w:lvl w:ilvl="3" w:tplc="2BDAAC72">
      <w:start w:val="1"/>
      <w:numFmt w:val="bullet"/>
      <w:lvlText w:val=""/>
      <w:lvlJc w:val="left"/>
      <w:pPr>
        <w:ind w:left="2880" w:hanging="360"/>
      </w:pPr>
      <w:rPr>
        <w:rFonts w:ascii="Symbol" w:hAnsi="Symbol" w:hint="default"/>
      </w:rPr>
    </w:lvl>
    <w:lvl w:ilvl="4" w:tplc="10025CFE">
      <w:start w:val="1"/>
      <w:numFmt w:val="bullet"/>
      <w:lvlText w:val="o"/>
      <w:lvlJc w:val="left"/>
      <w:pPr>
        <w:ind w:left="3600" w:hanging="360"/>
      </w:pPr>
      <w:rPr>
        <w:rFonts w:ascii="Courier New" w:hAnsi="Courier New" w:hint="default"/>
      </w:rPr>
    </w:lvl>
    <w:lvl w:ilvl="5" w:tplc="122A2CF8">
      <w:start w:val="1"/>
      <w:numFmt w:val="bullet"/>
      <w:lvlText w:val=""/>
      <w:lvlJc w:val="left"/>
      <w:pPr>
        <w:ind w:left="4320" w:hanging="360"/>
      </w:pPr>
      <w:rPr>
        <w:rFonts w:ascii="Wingdings" w:hAnsi="Wingdings" w:hint="default"/>
      </w:rPr>
    </w:lvl>
    <w:lvl w:ilvl="6" w:tplc="86A25ED6">
      <w:start w:val="1"/>
      <w:numFmt w:val="bullet"/>
      <w:lvlText w:val=""/>
      <w:lvlJc w:val="left"/>
      <w:pPr>
        <w:ind w:left="5040" w:hanging="360"/>
      </w:pPr>
      <w:rPr>
        <w:rFonts w:ascii="Symbol" w:hAnsi="Symbol" w:hint="default"/>
      </w:rPr>
    </w:lvl>
    <w:lvl w:ilvl="7" w:tplc="A4A01470">
      <w:start w:val="1"/>
      <w:numFmt w:val="bullet"/>
      <w:lvlText w:val="o"/>
      <w:lvlJc w:val="left"/>
      <w:pPr>
        <w:ind w:left="5760" w:hanging="360"/>
      </w:pPr>
      <w:rPr>
        <w:rFonts w:ascii="Courier New" w:hAnsi="Courier New" w:hint="default"/>
      </w:rPr>
    </w:lvl>
    <w:lvl w:ilvl="8" w:tplc="7CA683A0">
      <w:start w:val="1"/>
      <w:numFmt w:val="bullet"/>
      <w:lvlText w:val=""/>
      <w:lvlJc w:val="left"/>
      <w:pPr>
        <w:ind w:left="6480" w:hanging="360"/>
      </w:pPr>
      <w:rPr>
        <w:rFonts w:ascii="Wingdings" w:hAnsi="Wingdings" w:hint="default"/>
      </w:rPr>
    </w:lvl>
  </w:abstractNum>
  <w:abstractNum w:abstractNumId="2" w15:restartNumberingAfterBreak="0">
    <w:nsid w:val="04C23A58"/>
    <w:multiLevelType w:val="hybridMultilevel"/>
    <w:tmpl w:val="6952D324"/>
    <w:lvl w:ilvl="0" w:tplc="5822A33A">
      <w:start w:val="4"/>
      <w:numFmt w:val="bullet"/>
      <w:lvlText w:val="-"/>
      <w:lvlJc w:val="left"/>
      <w:pPr>
        <w:ind w:left="1080" w:hanging="360"/>
      </w:pPr>
      <w:rPr>
        <w:rFonts w:ascii="Aptos" w:eastAsiaTheme="minorEastAsia"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84013B"/>
    <w:multiLevelType w:val="hybridMultilevel"/>
    <w:tmpl w:val="4218FE00"/>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hint="default"/>
      </w:rPr>
    </w:lvl>
    <w:lvl w:ilvl="8" w:tplc="FFFFFFFF">
      <w:start w:val="1"/>
      <w:numFmt w:val="bullet"/>
      <w:lvlText w:val=""/>
      <w:lvlJc w:val="left"/>
      <w:pPr>
        <w:ind w:left="6120" w:hanging="360"/>
      </w:pPr>
      <w:rPr>
        <w:rFonts w:ascii="Wingdings" w:hAnsi="Wingdings" w:hint="default"/>
      </w:rPr>
    </w:lvl>
  </w:abstractNum>
  <w:abstractNum w:abstractNumId="4" w15:restartNumberingAfterBreak="0">
    <w:nsid w:val="100F6DA9"/>
    <w:multiLevelType w:val="hybridMultilevel"/>
    <w:tmpl w:val="FFFFFFFF"/>
    <w:lvl w:ilvl="0" w:tplc="F3F6DF2A">
      <w:start w:val="1"/>
      <w:numFmt w:val="bullet"/>
      <w:lvlText w:val=""/>
      <w:lvlJc w:val="left"/>
      <w:pPr>
        <w:ind w:left="720" w:hanging="360"/>
      </w:pPr>
      <w:rPr>
        <w:rFonts w:ascii="Symbol" w:hAnsi="Symbol" w:hint="default"/>
      </w:rPr>
    </w:lvl>
    <w:lvl w:ilvl="1" w:tplc="E4DE94B0">
      <w:start w:val="1"/>
      <w:numFmt w:val="bullet"/>
      <w:lvlText w:val="o"/>
      <w:lvlJc w:val="left"/>
      <w:pPr>
        <w:ind w:left="1440" w:hanging="360"/>
      </w:pPr>
      <w:rPr>
        <w:rFonts w:ascii="Courier New" w:hAnsi="Courier New" w:hint="default"/>
      </w:rPr>
    </w:lvl>
    <w:lvl w:ilvl="2" w:tplc="98EAF8FA">
      <w:start w:val="1"/>
      <w:numFmt w:val="bullet"/>
      <w:lvlText w:val=""/>
      <w:lvlJc w:val="left"/>
      <w:pPr>
        <w:ind w:left="2160" w:hanging="360"/>
      </w:pPr>
      <w:rPr>
        <w:rFonts w:ascii="Wingdings" w:hAnsi="Wingdings" w:hint="default"/>
      </w:rPr>
    </w:lvl>
    <w:lvl w:ilvl="3" w:tplc="1652AC5C">
      <w:start w:val="1"/>
      <w:numFmt w:val="bullet"/>
      <w:lvlText w:val=""/>
      <w:lvlJc w:val="left"/>
      <w:pPr>
        <w:ind w:left="2880" w:hanging="360"/>
      </w:pPr>
      <w:rPr>
        <w:rFonts w:ascii="Symbol" w:hAnsi="Symbol" w:hint="default"/>
      </w:rPr>
    </w:lvl>
    <w:lvl w:ilvl="4" w:tplc="D5780EEC">
      <w:start w:val="1"/>
      <w:numFmt w:val="bullet"/>
      <w:lvlText w:val="o"/>
      <w:lvlJc w:val="left"/>
      <w:pPr>
        <w:ind w:left="3600" w:hanging="360"/>
      </w:pPr>
      <w:rPr>
        <w:rFonts w:ascii="Courier New" w:hAnsi="Courier New" w:hint="default"/>
      </w:rPr>
    </w:lvl>
    <w:lvl w:ilvl="5" w:tplc="C18EE986">
      <w:start w:val="1"/>
      <w:numFmt w:val="bullet"/>
      <w:lvlText w:val=""/>
      <w:lvlJc w:val="left"/>
      <w:pPr>
        <w:ind w:left="4320" w:hanging="360"/>
      </w:pPr>
      <w:rPr>
        <w:rFonts w:ascii="Wingdings" w:hAnsi="Wingdings" w:hint="default"/>
      </w:rPr>
    </w:lvl>
    <w:lvl w:ilvl="6" w:tplc="56C66ED4">
      <w:start w:val="1"/>
      <w:numFmt w:val="bullet"/>
      <w:lvlText w:val=""/>
      <w:lvlJc w:val="left"/>
      <w:pPr>
        <w:ind w:left="5040" w:hanging="360"/>
      </w:pPr>
      <w:rPr>
        <w:rFonts w:ascii="Symbol" w:hAnsi="Symbol" w:hint="default"/>
      </w:rPr>
    </w:lvl>
    <w:lvl w:ilvl="7" w:tplc="5DF88B08">
      <w:start w:val="1"/>
      <w:numFmt w:val="bullet"/>
      <w:lvlText w:val="o"/>
      <w:lvlJc w:val="left"/>
      <w:pPr>
        <w:ind w:left="5760" w:hanging="360"/>
      </w:pPr>
      <w:rPr>
        <w:rFonts w:ascii="Courier New" w:hAnsi="Courier New" w:hint="default"/>
      </w:rPr>
    </w:lvl>
    <w:lvl w:ilvl="8" w:tplc="4774B5D0">
      <w:start w:val="1"/>
      <w:numFmt w:val="bullet"/>
      <w:lvlText w:val=""/>
      <w:lvlJc w:val="left"/>
      <w:pPr>
        <w:ind w:left="6480" w:hanging="360"/>
      </w:pPr>
      <w:rPr>
        <w:rFonts w:ascii="Wingdings" w:hAnsi="Wingdings" w:hint="default"/>
      </w:rPr>
    </w:lvl>
  </w:abstractNum>
  <w:abstractNum w:abstractNumId="5" w15:restartNumberingAfterBreak="0">
    <w:nsid w:val="11C73213"/>
    <w:multiLevelType w:val="hybridMultilevel"/>
    <w:tmpl w:val="41CA419E"/>
    <w:lvl w:ilvl="0" w:tplc="4EE8B0B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55A1F0"/>
    <w:multiLevelType w:val="hybridMultilevel"/>
    <w:tmpl w:val="FFFFFFFF"/>
    <w:lvl w:ilvl="0" w:tplc="90EA0A8E">
      <w:start w:val="1"/>
      <w:numFmt w:val="bullet"/>
      <w:lvlText w:val=""/>
      <w:lvlJc w:val="left"/>
      <w:pPr>
        <w:ind w:left="720" w:hanging="360"/>
      </w:pPr>
      <w:rPr>
        <w:rFonts w:ascii="Symbol" w:hAnsi="Symbol" w:hint="default"/>
      </w:rPr>
    </w:lvl>
    <w:lvl w:ilvl="1" w:tplc="417CBA36">
      <w:start w:val="1"/>
      <w:numFmt w:val="bullet"/>
      <w:lvlText w:val="o"/>
      <w:lvlJc w:val="left"/>
      <w:pPr>
        <w:ind w:left="1440" w:hanging="360"/>
      </w:pPr>
      <w:rPr>
        <w:rFonts w:ascii="Courier New" w:hAnsi="Courier New" w:hint="default"/>
      </w:rPr>
    </w:lvl>
    <w:lvl w:ilvl="2" w:tplc="2B5CEF90">
      <w:start w:val="1"/>
      <w:numFmt w:val="bullet"/>
      <w:lvlText w:val=""/>
      <w:lvlJc w:val="left"/>
      <w:pPr>
        <w:ind w:left="2160" w:hanging="360"/>
      </w:pPr>
      <w:rPr>
        <w:rFonts w:ascii="Wingdings" w:hAnsi="Wingdings" w:hint="default"/>
      </w:rPr>
    </w:lvl>
    <w:lvl w:ilvl="3" w:tplc="034E1616">
      <w:start w:val="1"/>
      <w:numFmt w:val="bullet"/>
      <w:lvlText w:val=""/>
      <w:lvlJc w:val="left"/>
      <w:pPr>
        <w:ind w:left="2880" w:hanging="360"/>
      </w:pPr>
      <w:rPr>
        <w:rFonts w:ascii="Symbol" w:hAnsi="Symbol" w:hint="default"/>
      </w:rPr>
    </w:lvl>
    <w:lvl w:ilvl="4" w:tplc="CCFEA4F0">
      <w:start w:val="1"/>
      <w:numFmt w:val="bullet"/>
      <w:lvlText w:val="o"/>
      <w:lvlJc w:val="left"/>
      <w:pPr>
        <w:ind w:left="3600" w:hanging="360"/>
      </w:pPr>
      <w:rPr>
        <w:rFonts w:ascii="Courier New" w:hAnsi="Courier New" w:hint="default"/>
      </w:rPr>
    </w:lvl>
    <w:lvl w:ilvl="5" w:tplc="260E3E12">
      <w:start w:val="1"/>
      <w:numFmt w:val="bullet"/>
      <w:lvlText w:val=""/>
      <w:lvlJc w:val="left"/>
      <w:pPr>
        <w:ind w:left="4320" w:hanging="360"/>
      </w:pPr>
      <w:rPr>
        <w:rFonts w:ascii="Wingdings" w:hAnsi="Wingdings" w:hint="default"/>
      </w:rPr>
    </w:lvl>
    <w:lvl w:ilvl="6" w:tplc="8A4CF744">
      <w:start w:val="1"/>
      <w:numFmt w:val="bullet"/>
      <w:lvlText w:val=""/>
      <w:lvlJc w:val="left"/>
      <w:pPr>
        <w:ind w:left="5040" w:hanging="360"/>
      </w:pPr>
      <w:rPr>
        <w:rFonts w:ascii="Symbol" w:hAnsi="Symbol" w:hint="default"/>
      </w:rPr>
    </w:lvl>
    <w:lvl w:ilvl="7" w:tplc="8B42F74C">
      <w:start w:val="1"/>
      <w:numFmt w:val="bullet"/>
      <w:lvlText w:val="o"/>
      <w:lvlJc w:val="left"/>
      <w:pPr>
        <w:ind w:left="5760" w:hanging="360"/>
      </w:pPr>
      <w:rPr>
        <w:rFonts w:ascii="Courier New" w:hAnsi="Courier New" w:hint="default"/>
      </w:rPr>
    </w:lvl>
    <w:lvl w:ilvl="8" w:tplc="E53273E2">
      <w:start w:val="1"/>
      <w:numFmt w:val="bullet"/>
      <w:lvlText w:val=""/>
      <w:lvlJc w:val="left"/>
      <w:pPr>
        <w:ind w:left="6480" w:hanging="360"/>
      </w:pPr>
      <w:rPr>
        <w:rFonts w:ascii="Wingdings" w:hAnsi="Wingdings" w:hint="default"/>
      </w:rPr>
    </w:lvl>
  </w:abstractNum>
  <w:abstractNum w:abstractNumId="7" w15:restartNumberingAfterBreak="0">
    <w:nsid w:val="16BA1E7C"/>
    <w:multiLevelType w:val="multilevel"/>
    <w:tmpl w:val="4F42F3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1AB758EF"/>
    <w:multiLevelType w:val="hybridMultilevel"/>
    <w:tmpl w:val="989C23FC"/>
    <w:lvl w:ilvl="0" w:tplc="04090001">
      <w:start w:val="1"/>
      <w:numFmt w:val="bullet"/>
      <w:lvlText w:val=""/>
      <w:lvlJc w:val="left"/>
      <w:pPr>
        <w:ind w:left="360" w:hanging="360"/>
      </w:pPr>
      <w:rPr>
        <w:rFonts w:ascii="Symbol" w:hAnsi="Symbol" w:hint="default"/>
      </w:rPr>
    </w:lvl>
    <w:lvl w:ilvl="1" w:tplc="DC10FF80">
      <w:start w:val="1"/>
      <w:numFmt w:val="bullet"/>
      <w:lvlText w:val="o"/>
      <w:lvlJc w:val="left"/>
      <w:pPr>
        <w:ind w:left="1080" w:hanging="360"/>
      </w:pPr>
      <w:rPr>
        <w:rFonts w:ascii="Courier New" w:hAnsi="Courier New" w:hint="default"/>
      </w:rPr>
    </w:lvl>
    <w:lvl w:ilvl="2" w:tplc="76DAF310">
      <w:start w:val="1"/>
      <w:numFmt w:val="bullet"/>
      <w:lvlText w:val=""/>
      <w:lvlJc w:val="left"/>
      <w:pPr>
        <w:ind w:left="1800" w:hanging="360"/>
      </w:pPr>
      <w:rPr>
        <w:rFonts w:ascii="Wingdings" w:hAnsi="Wingdings" w:hint="default"/>
      </w:rPr>
    </w:lvl>
    <w:lvl w:ilvl="3" w:tplc="6B1A4F42">
      <w:start w:val="1"/>
      <w:numFmt w:val="bullet"/>
      <w:lvlText w:val=""/>
      <w:lvlJc w:val="left"/>
      <w:pPr>
        <w:ind w:left="2520" w:hanging="360"/>
      </w:pPr>
      <w:rPr>
        <w:rFonts w:ascii="Symbol" w:hAnsi="Symbol" w:hint="default"/>
      </w:rPr>
    </w:lvl>
    <w:lvl w:ilvl="4" w:tplc="091A9D8E">
      <w:start w:val="1"/>
      <w:numFmt w:val="bullet"/>
      <w:lvlText w:val="o"/>
      <w:lvlJc w:val="left"/>
      <w:pPr>
        <w:ind w:left="3240" w:hanging="360"/>
      </w:pPr>
      <w:rPr>
        <w:rFonts w:ascii="Courier New" w:hAnsi="Courier New" w:hint="default"/>
      </w:rPr>
    </w:lvl>
    <w:lvl w:ilvl="5" w:tplc="FD14B048">
      <w:start w:val="1"/>
      <w:numFmt w:val="bullet"/>
      <w:lvlText w:val=""/>
      <w:lvlJc w:val="left"/>
      <w:pPr>
        <w:ind w:left="3960" w:hanging="360"/>
      </w:pPr>
      <w:rPr>
        <w:rFonts w:ascii="Wingdings" w:hAnsi="Wingdings" w:hint="default"/>
      </w:rPr>
    </w:lvl>
    <w:lvl w:ilvl="6" w:tplc="6136BD2A">
      <w:start w:val="1"/>
      <w:numFmt w:val="bullet"/>
      <w:lvlText w:val=""/>
      <w:lvlJc w:val="left"/>
      <w:pPr>
        <w:ind w:left="4680" w:hanging="360"/>
      </w:pPr>
      <w:rPr>
        <w:rFonts w:ascii="Symbol" w:hAnsi="Symbol" w:hint="default"/>
      </w:rPr>
    </w:lvl>
    <w:lvl w:ilvl="7" w:tplc="A052061C">
      <w:start w:val="1"/>
      <w:numFmt w:val="bullet"/>
      <w:lvlText w:val="o"/>
      <w:lvlJc w:val="left"/>
      <w:pPr>
        <w:ind w:left="5400" w:hanging="360"/>
      </w:pPr>
      <w:rPr>
        <w:rFonts w:ascii="Courier New" w:hAnsi="Courier New" w:hint="default"/>
      </w:rPr>
    </w:lvl>
    <w:lvl w:ilvl="8" w:tplc="D0945408">
      <w:start w:val="1"/>
      <w:numFmt w:val="bullet"/>
      <w:lvlText w:val=""/>
      <w:lvlJc w:val="left"/>
      <w:pPr>
        <w:ind w:left="6120" w:hanging="360"/>
      </w:pPr>
      <w:rPr>
        <w:rFonts w:ascii="Wingdings" w:hAnsi="Wingdings" w:hint="default"/>
      </w:rPr>
    </w:lvl>
  </w:abstractNum>
  <w:abstractNum w:abstractNumId="9" w15:restartNumberingAfterBreak="0">
    <w:nsid w:val="1B3444D8"/>
    <w:multiLevelType w:val="multilevel"/>
    <w:tmpl w:val="B15E04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C295BF0"/>
    <w:multiLevelType w:val="hybridMultilevel"/>
    <w:tmpl w:val="C84ED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37E5B"/>
    <w:multiLevelType w:val="multilevel"/>
    <w:tmpl w:val="645A2954"/>
    <w:lvl w:ilvl="0">
      <w:start w:val="1"/>
      <w:numFmt w:val="bullet"/>
      <w:lvlText w:val=""/>
      <w:lvlJc w:val="left"/>
      <w:pPr>
        <w:tabs>
          <w:tab w:val="num" w:pos="720"/>
        </w:tabs>
        <w:ind w:left="360" w:hanging="360"/>
      </w:pPr>
      <w:rPr>
        <w:rFonts w:ascii="Symbol" w:hAnsi="Symbol" w:hint="default"/>
        <w:sz w:val="20"/>
      </w:rPr>
    </w:lvl>
    <w:lvl w:ilvl="1" w:tentative="1">
      <w:start w:val="1"/>
      <w:numFmt w:val="bullet"/>
      <w:lvlText w:val="o"/>
      <w:lvlJc w:val="left"/>
      <w:pPr>
        <w:tabs>
          <w:tab w:val="num" w:pos="1440"/>
        </w:tabs>
        <w:ind w:left="1080" w:hanging="360"/>
      </w:pPr>
      <w:rPr>
        <w:rFonts w:ascii="Courier New" w:hAnsi="Courier New" w:hint="default"/>
        <w:sz w:val="20"/>
      </w:rPr>
    </w:lvl>
    <w:lvl w:ilvl="2" w:tentative="1">
      <w:start w:val="1"/>
      <w:numFmt w:val="bullet"/>
      <w:lvlText w:val=""/>
      <w:lvlJc w:val="left"/>
      <w:pPr>
        <w:tabs>
          <w:tab w:val="num" w:pos="2160"/>
        </w:tabs>
        <w:ind w:left="1800" w:hanging="360"/>
      </w:pPr>
      <w:rPr>
        <w:rFonts w:ascii="Wingdings" w:hAnsi="Wingdings" w:hint="default"/>
        <w:sz w:val="20"/>
      </w:rPr>
    </w:lvl>
    <w:lvl w:ilvl="3" w:tentative="1">
      <w:start w:val="1"/>
      <w:numFmt w:val="bullet"/>
      <w:lvlText w:val=""/>
      <w:lvlJc w:val="left"/>
      <w:pPr>
        <w:tabs>
          <w:tab w:val="num" w:pos="2880"/>
        </w:tabs>
        <w:ind w:left="2520" w:hanging="360"/>
      </w:pPr>
      <w:rPr>
        <w:rFonts w:ascii="Wingdings" w:hAnsi="Wingdings" w:hint="default"/>
        <w:sz w:val="20"/>
      </w:rPr>
    </w:lvl>
    <w:lvl w:ilvl="4" w:tentative="1">
      <w:start w:val="1"/>
      <w:numFmt w:val="bullet"/>
      <w:lvlText w:val=""/>
      <w:lvlJc w:val="left"/>
      <w:pPr>
        <w:tabs>
          <w:tab w:val="num" w:pos="3600"/>
        </w:tabs>
        <w:ind w:left="3240" w:hanging="360"/>
      </w:pPr>
      <w:rPr>
        <w:rFonts w:ascii="Wingdings" w:hAnsi="Wingdings" w:hint="default"/>
        <w:sz w:val="20"/>
      </w:rPr>
    </w:lvl>
    <w:lvl w:ilvl="5" w:tentative="1">
      <w:start w:val="1"/>
      <w:numFmt w:val="bullet"/>
      <w:lvlText w:val=""/>
      <w:lvlJc w:val="left"/>
      <w:pPr>
        <w:tabs>
          <w:tab w:val="num" w:pos="4320"/>
        </w:tabs>
        <w:ind w:left="3960" w:hanging="360"/>
      </w:pPr>
      <w:rPr>
        <w:rFonts w:ascii="Wingdings" w:hAnsi="Wingdings" w:hint="default"/>
        <w:sz w:val="20"/>
      </w:rPr>
    </w:lvl>
    <w:lvl w:ilvl="6" w:tentative="1">
      <w:start w:val="1"/>
      <w:numFmt w:val="bullet"/>
      <w:lvlText w:val=""/>
      <w:lvlJc w:val="left"/>
      <w:pPr>
        <w:tabs>
          <w:tab w:val="num" w:pos="5040"/>
        </w:tabs>
        <w:ind w:left="4680" w:hanging="360"/>
      </w:pPr>
      <w:rPr>
        <w:rFonts w:ascii="Wingdings" w:hAnsi="Wingdings" w:hint="default"/>
        <w:sz w:val="20"/>
      </w:rPr>
    </w:lvl>
    <w:lvl w:ilvl="7" w:tentative="1">
      <w:start w:val="1"/>
      <w:numFmt w:val="bullet"/>
      <w:lvlText w:val=""/>
      <w:lvlJc w:val="left"/>
      <w:pPr>
        <w:tabs>
          <w:tab w:val="num" w:pos="5760"/>
        </w:tabs>
        <w:ind w:left="5400" w:hanging="360"/>
      </w:pPr>
      <w:rPr>
        <w:rFonts w:ascii="Wingdings" w:hAnsi="Wingdings" w:hint="default"/>
        <w:sz w:val="20"/>
      </w:rPr>
    </w:lvl>
    <w:lvl w:ilvl="8" w:tentative="1">
      <w:start w:val="1"/>
      <w:numFmt w:val="bullet"/>
      <w:lvlText w:val=""/>
      <w:lvlJc w:val="left"/>
      <w:pPr>
        <w:tabs>
          <w:tab w:val="num" w:pos="6480"/>
        </w:tabs>
        <w:ind w:left="6120" w:hanging="360"/>
      </w:pPr>
      <w:rPr>
        <w:rFonts w:ascii="Wingdings" w:hAnsi="Wingdings" w:hint="default"/>
        <w:sz w:val="20"/>
      </w:rPr>
    </w:lvl>
  </w:abstractNum>
  <w:abstractNum w:abstractNumId="12" w15:restartNumberingAfterBreak="0">
    <w:nsid w:val="348A3F3A"/>
    <w:multiLevelType w:val="hybridMultilevel"/>
    <w:tmpl w:val="43849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131ED1"/>
    <w:multiLevelType w:val="hybridMultilevel"/>
    <w:tmpl w:val="FFFFFFFF"/>
    <w:lvl w:ilvl="0" w:tplc="E946C93E">
      <w:start w:val="1"/>
      <w:numFmt w:val="bullet"/>
      <w:lvlText w:val=""/>
      <w:lvlJc w:val="left"/>
      <w:pPr>
        <w:ind w:left="360" w:hanging="360"/>
      </w:pPr>
      <w:rPr>
        <w:rFonts w:ascii="Symbol" w:hAnsi="Symbol" w:hint="default"/>
      </w:rPr>
    </w:lvl>
    <w:lvl w:ilvl="1" w:tplc="F75E8386">
      <w:start w:val="1"/>
      <w:numFmt w:val="bullet"/>
      <w:lvlText w:val="o"/>
      <w:lvlJc w:val="left"/>
      <w:pPr>
        <w:ind w:left="1080" w:hanging="360"/>
      </w:pPr>
      <w:rPr>
        <w:rFonts w:ascii="Courier New" w:hAnsi="Courier New" w:hint="default"/>
      </w:rPr>
    </w:lvl>
    <w:lvl w:ilvl="2" w:tplc="327076C4">
      <w:start w:val="1"/>
      <w:numFmt w:val="bullet"/>
      <w:lvlText w:val=""/>
      <w:lvlJc w:val="left"/>
      <w:pPr>
        <w:ind w:left="1800" w:hanging="360"/>
      </w:pPr>
      <w:rPr>
        <w:rFonts w:ascii="Wingdings" w:hAnsi="Wingdings" w:hint="default"/>
      </w:rPr>
    </w:lvl>
    <w:lvl w:ilvl="3" w:tplc="CE0E9B1A">
      <w:start w:val="1"/>
      <w:numFmt w:val="bullet"/>
      <w:lvlText w:val=""/>
      <w:lvlJc w:val="left"/>
      <w:pPr>
        <w:ind w:left="2520" w:hanging="360"/>
      </w:pPr>
      <w:rPr>
        <w:rFonts w:ascii="Symbol" w:hAnsi="Symbol" w:hint="default"/>
      </w:rPr>
    </w:lvl>
    <w:lvl w:ilvl="4" w:tplc="BAFE36CC">
      <w:start w:val="1"/>
      <w:numFmt w:val="bullet"/>
      <w:lvlText w:val="o"/>
      <w:lvlJc w:val="left"/>
      <w:pPr>
        <w:ind w:left="3240" w:hanging="360"/>
      </w:pPr>
      <w:rPr>
        <w:rFonts w:ascii="Courier New" w:hAnsi="Courier New" w:hint="default"/>
      </w:rPr>
    </w:lvl>
    <w:lvl w:ilvl="5" w:tplc="AC665D50">
      <w:start w:val="1"/>
      <w:numFmt w:val="bullet"/>
      <w:lvlText w:val=""/>
      <w:lvlJc w:val="left"/>
      <w:pPr>
        <w:ind w:left="3960" w:hanging="360"/>
      </w:pPr>
      <w:rPr>
        <w:rFonts w:ascii="Wingdings" w:hAnsi="Wingdings" w:hint="default"/>
      </w:rPr>
    </w:lvl>
    <w:lvl w:ilvl="6" w:tplc="3A846A94">
      <w:start w:val="1"/>
      <w:numFmt w:val="bullet"/>
      <w:lvlText w:val=""/>
      <w:lvlJc w:val="left"/>
      <w:pPr>
        <w:ind w:left="4680" w:hanging="360"/>
      </w:pPr>
      <w:rPr>
        <w:rFonts w:ascii="Symbol" w:hAnsi="Symbol" w:hint="default"/>
      </w:rPr>
    </w:lvl>
    <w:lvl w:ilvl="7" w:tplc="2B82A1E8">
      <w:start w:val="1"/>
      <w:numFmt w:val="bullet"/>
      <w:lvlText w:val="o"/>
      <w:lvlJc w:val="left"/>
      <w:pPr>
        <w:ind w:left="5400" w:hanging="360"/>
      </w:pPr>
      <w:rPr>
        <w:rFonts w:ascii="Courier New" w:hAnsi="Courier New" w:hint="default"/>
      </w:rPr>
    </w:lvl>
    <w:lvl w:ilvl="8" w:tplc="EADECD0E">
      <w:start w:val="1"/>
      <w:numFmt w:val="bullet"/>
      <w:lvlText w:val=""/>
      <w:lvlJc w:val="left"/>
      <w:pPr>
        <w:ind w:left="6120" w:hanging="360"/>
      </w:pPr>
      <w:rPr>
        <w:rFonts w:ascii="Wingdings" w:hAnsi="Wingdings" w:hint="default"/>
      </w:rPr>
    </w:lvl>
  </w:abstractNum>
  <w:abstractNum w:abstractNumId="14" w15:restartNumberingAfterBreak="0">
    <w:nsid w:val="4E3A1985"/>
    <w:multiLevelType w:val="hybridMultilevel"/>
    <w:tmpl w:val="FFFFFFFF"/>
    <w:lvl w:ilvl="0" w:tplc="05142C1A">
      <w:start w:val="1"/>
      <w:numFmt w:val="bullet"/>
      <w:lvlText w:val=""/>
      <w:lvlJc w:val="left"/>
      <w:pPr>
        <w:ind w:left="720" w:hanging="360"/>
      </w:pPr>
      <w:rPr>
        <w:rFonts w:ascii="Symbol" w:hAnsi="Symbol" w:hint="default"/>
      </w:rPr>
    </w:lvl>
    <w:lvl w:ilvl="1" w:tplc="2C12F56A">
      <w:start w:val="1"/>
      <w:numFmt w:val="bullet"/>
      <w:lvlText w:val="o"/>
      <w:lvlJc w:val="left"/>
      <w:pPr>
        <w:ind w:left="1440" w:hanging="360"/>
      </w:pPr>
      <w:rPr>
        <w:rFonts w:ascii="Courier New" w:hAnsi="Courier New" w:hint="default"/>
      </w:rPr>
    </w:lvl>
    <w:lvl w:ilvl="2" w:tplc="AA425A6C">
      <w:start w:val="1"/>
      <w:numFmt w:val="bullet"/>
      <w:lvlText w:val=""/>
      <w:lvlJc w:val="left"/>
      <w:pPr>
        <w:ind w:left="2160" w:hanging="360"/>
      </w:pPr>
      <w:rPr>
        <w:rFonts w:ascii="Wingdings" w:hAnsi="Wingdings" w:hint="default"/>
      </w:rPr>
    </w:lvl>
    <w:lvl w:ilvl="3" w:tplc="44D4C59A">
      <w:start w:val="1"/>
      <w:numFmt w:val="bullet"/>
      <w:lvlText w:val=""/>
      <w:lvlJc w:val="left"/>
      <w:pPr>
        <w:ind w:left="2880" w:hanging="360"/>
      </w:pPr>
      <w:rPr>
        <w:rFonts w:ascii="Symbol" w:hAnsi="Symbol" w:hint="default"/>
      </w:rPr>
    </w:lvl>
    <w:lvl w:ilvl="4" w:tplc="622A3AB8">
      <w:start w:val="1"/>
      <w:numFmt w:val="bullet"/>
      <w:lvlText w:val="o"/>
      <w:lvlJc w:val="left"/>
      <w:pPr>
        <w:ind w:left="3600" w:hanging="360"/>
      </w:pPr>
      <w:rPr>
        <w:rFonts w:ascii="Courier New" w:hAnsi="Courier New" w:hint="default"/>
      </w:rPr>
    </w:lvl>
    <w:lvl w:ilvl="5" w:tplc="10247FF6">
      <w:start w:val="1"/>
      <w:numFmt w:val="bullet"/>
      <w:lvlText w:val=""/>
      <w:lvlJc w:val="left"/>
      <w:pPr>
        <w:ind w:left="4320" w:hanging="360"/>
      </w:pPr>
      <w:rPr>
        <w:rFonts w:ascii="Wingdings" w:hAnsi="Wingdings" w:hint="default"/>
      </w:rPr>
    </w:lvl>
    <w:lvl w:ilvl="6" w:tplc="A71AFAD4">
      <w:start w:val="1"/>
      <w:numFmt w:val="bullet"/>
      <w:lvlText w:val=""/>
      <w:lvlJc w:val="left"/>
      <w:pPr>
        <w:ind w:left="5040" w:hanging="360"/>
      </w:pPr>
      <w:rPr>
        <w:rFonts w:ascii="Symbol" w:hAnsi="Symbol" w:hint="default"/>
      </w:rPr>
    </w:lvl>
    <w:lvl w:ilvl="7" w:tplc="245C5018">
      <w:start w:val="1"/>
      <w:numFmt w:val="bullet"/>
      <w:lvlText w:val="o"/>
      <w:lvlJc w:val="left"/>
      <w:pPr>
        <w:ind w:left="5760" w:hanging="360"/>
      </w:pPr>
      <w:rPr>
        <w:rFonts w:ascii="Courier New" w:hAnsi="Courier New" w:hint="default"/>
      </w:rPr>
    </w:lvl>
    <w:lvl w:ilvl="8" w:tplc="39D05D90">
      <w:start w:val="1"/>
      <w:numFmt w:val="bullet"/>
      <w:lvlText w:val=""/>
      <w:lvlJc w:val="left"/>
      <w:pPr>
        <w:ind w:left="6480" w:hanging="360"/>
      </w:pPr>
      <w:rPr>
        <w:rFonts w:ascii="Wingdings" w:hAnsi="Wingdings" w:hint="default"/>
      </w:rPr>
    </w:lvl>
  </w:abstractNum>
  <w:abstractNum w:abstractNumId="15" w15:restartNumberingAfterBreak="0">
    <w:nsid w:val="534864FA"/>
    <w:multiLevelType w:val="hybridMultilevel"/>
    <w:tmpl w:val="FFFFFFFF"/>
    <w:lvl w:ilvl="0" w:tplc="EDF68F3E">
      <w:start w:val="1"/>
      <w:numFmt w:val="bullet"/>
      <w:lvlText w:val=""/>
      <w:lvlJc w:val="left"/>
      <w:pPr>
        <w:ind w:left="1080" w:hanging="360"/>
      </w:pPr>
      <w:rPr>
        <w:rFonts w:ascii="Symbol" w:hAnsi="Symbol" w:hint="default"/>
      </w:rPr>
    </w:lvl>
    <w:lvl w:ilvl="1" w:tplc="E0800A0A">
      <w:start w:val="1"/>
      <w:numFmt w:val="bullet"/>
      <w:lvlText w:val="o"/>
      <w:lvlJc w:val="left"/>
      <w:pPr>
        <w:ind w:left="1800" w:hanging="360"/>
      </w:pPr>
      <w:rPr>
        <w:rFonts w:ascii="Courier New" w:hAnsi="Courier New" w:hint="default"/>
      </w:rPr>
    </w:lvl>
    <w:lvl w:ilvl="2" w:tplc="843C553C">
      <w:start w:val="1"/>
      <w:numFmt w:val="bullet"/>
      <w:lvlText w:val=""/>
      <w:lvlJc w:val="left"/>
      <w:pPr>
        <w:ind w:left="2520" w:hanging="360"/>
      </w:pPr>
      <w:rPr>
        <w:rFonts w:ascii="Wingdings" w:hAnsi="Wingdings" w:hint="default"/>
      </w:rPr>
    </w:lvl>
    <w:lvl w:ilvl="3" w:tplc="54162224">
      <w:start w:val="1"/>
      <w:numFmt w:val="bullet"/>
      <w:lvlText w:val=""/>
      <w:lvlJc w:val="left"/>
      <w:pPr>
        <w:ind w:left="3240" w:hanging="360"/>
      </w:pPr>
      <w:rPr>
        <w:rFonts w:ascii="Symbol" w:hAnsi="Symbol" w:hint="default"/>
      </w:rPr>
    </w:lvl>
    <w:lvl w:ilvl="4" w:tplc="1278E27E">
      <w:start w:val="1"/>
      <w:numFmt w:val="bullet"/>
      <w:lvlText w:val="o"/>
      <w:lvlJc w:val="left"/>
      <w:pPr>
        <w:ind w:left="3960" w:hanging="360"/>
      </w:pPr>
      <w:rPr>
        <w:rFonts w:ascii="Courier New" w:hAnsi="Courier New" w:hint="default"/>
      </w:rPr>
    </w:lvl>
    <w:lvl w:ilvl="5" w:tplc="7D549554">
      <w:start w:val="1"/>
      <w:numFmt w:val="bullet"/>
      <w:lvlText w:val=""/>
      <w:lvlJc w:val="left"/>
      <w:pPr>
        <w:ind w:left="4680" w:hanging="360"/>
      </w:pPr>
      <w:rPr>
        <w:rFonts w:ascii="Wingdings" w:hAnsi="Wingdings" w:hint="default"/>
      </w:rPr>
    </w:lvl>
    <w:lvl w:ilvl="6" w:tplc="6450D5B8">
      <w:start w:val="1"/>
      <w:numFmt w:val="bullet"/>
      <w:lvlText w:val=""/>
      <w:lvlJc w:val="left"/>
      <w:pPr>
        <w:ind w:left="5400" w:hanging="360"/>
      </w:pPr>
      <w:rPr>
        <w:rFonts w:ascii="Symbol" w:hAnsi="Symbol" w:hint="default"/>
      </w:rPr>
    </w:lvl>
    <w:lvl w:ilvl="7" w:tplc="AA5AB556">
      <w:start w:val="1"/>
      <w:numFmt w:val="bullet"/>
      <w:lvlText w:val="o"/>
      <w:lvlJc w:val="left"/>
      <w:pPr>
        <w:ind w:left="6120" w:hanging="360"/>
      </w:pPr>
      <w:rPr>
        <w:rFonts w:ascii="Courier New" w:hAnsi="Courier New" w:hint="default"/>
      </w:rPr>
    </w:lvl>
    <w:lvl w:ilvl="8" w:tplc="4030C444">
      <w:start w:val="1"/>
      <w:numFmt w:val="bullet"/>
      <w:lvlText w:val=""/>
      <w:lvlJc w:val="left"/>
      <w:pPr>
        <w:ind w:left="6840" w:hanging="360"/>
      </w:pPr>
      <w:rPr>
        <w:rFonts w:ascii="Wingdings" w:hAnsi="Wingdings" w:hint="default"/>
      </w:rPr>
    </w:lvl>
  </w:abstractNum>
  <w:abstractNum w:abstractNumId="16" w15:restartNumberingAfterBreak="0">
    <w:nsid w:val="718E285E"/>
    <w:multiLevelType w:val="hybridMultilevel"/>
    <w:tmpl w:val="706E9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20378962">
    <w:abstractNumId w:val="14"/>
  </w:num>
  <w:num w:numId="2" w16cid:durableId="1404452022">
    <w:abstractNumId w:val="4"/>
  </w:num>
  <w:num w:numId="3" w16cid:durableId="1397390442">
    <w:abstractNumId w:val="0"/>
  </w:num>
  <w:num w:numId="4" w16cid:durableId="1163545742">
    <w:abstractNumId w:val="8"/>
  </w:num>
  <w:num w:numId="5" w16cid:durableId="1682273296">
    <w:abstractNumId w:val="11"/>
  </w:num>
  <w:num w:numId="6" w16cid:durableId="1556812505">
    <w:abstractNumId w:val="7"/>
  </w:num>
  <w:num w:numId="7" w16cid:durableId="1734739892">
    <w:abstractNumId w:val="9"/>
  </w:num>
  <w:num w:numId="8" w16cid:durableId="1594049704">
    <w:abstractNumId w:val="3"/>
  </w:num>
  <w:num w:numId="9" w16cid:durableId="356658968">
    <w:abstractNumId w:val="13"/>
  </w:num>
  <w:num w:numId="10" w16cid:durableId="992680038">
    <w:abstractNumId w:val="6"/>
  </w:num>
  <w:num w:numId="11" w16cid:durableId="1965891031">
    <w:abstractNumId w:val="1"/>
  </w:num>
  <w:num w:numId="12" w16cid:durableId="1898779666">
    <w:abstractNumId w:val="2"/>
  </w:num>
  <w:num w:numId="13" w16cid:durableId="240990245">
    <w:abstractNumId w:val="5"/>
  </w:num>
  <w:num w:numId="14" w16cid:durableId="2128893307">
    <w:abstractNumId w:val="15"/>
  </w:num>
  <w:num w:numId="15" w16cid:durableId="477722620">
    <w:abstractNumId w:val="16"/>
  </w:num>
  <w:num w:numId="16" w16cid:durableId="1996839284">
    <w:abstractNumId w:val="12"/>
  </w:num>
  <w:num w:numId="17" w16cid:durableId="194113326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2BB5BDAF"/>
    <w:rsid w:val="0000018C"/>
    <w:rsid w:val="00000445"/>
    <w:rsid w:val="000004CF"/>
    <w:rsid w:val="000006A4"/>
    <w:rsid w:val="00000877"/>
    <w:rsid w:val="00000AE3"/>
    <w:rsid w:val="00000FC4"/>
    <w:rsid w:val="00000FC7"/>
    <w:rsid w:val="00001197"/>
    <w:rsid w:val="000011AE"/>
    <w:rsid w:val="00001352"/>
    <w:rsid w:val="00001723"/>
    <w:rsid w:val="000019BB"/>
    <w:rsid w:val="00001A4B"/>
    <w:rsid w:val="00001B0D"/>
    <w:rsid w:val="00001B9C"/>
    <w:rsid w:val="00001C8C"/>
    <w:rsid w:val="00002368"/>
    <w:rsid w:val="0000245E"/>
    <w:rsid w:val="00002648"/>
    <w:rsid w:val="000026FF"/>
    <w:rsid w:val="000028C0"/>
    <w:rsid w:val="000029CE"/>
    <w:rsid w:val="00002A13"/>
    <w:rsid w:val="00002D7C"/>
    <w:rsid w:val="00002FFE"/>
    <w:rsid w:val="00003108"/>
    <w:rsid w:val="000031DF"/>
    <w:rsid w:val="00003334"/>
    <w:rsid w:val="00003385"/>
    <w:rsid w:val="000035AB"/>
    <w:rsid w:val="000036CC"/>
    <w:rsid w:val="000036DE"/>
    <w:rsid w:val="000036EA"/>
    <w:rsid w:val="000037A7"/>
    <w:rsid w:val="00003B67"/>
    <w:rsid w:val="00003F69"/>
    <w:rsid w:val="00004024"/>
    <w:rsid w:val="000049EF"/>
    <w:rsid w:val="000051D7"/>
    <w:rsid w:val="000053EF"/>
    <w:rsid w:val="00005402"/>
    <w:rsid w:val="0000598E"/>
    <w:rsid w:val="00005D0B"/>
    <w:rsid w:val="00005F14"/>
    <w:rsid w:val="00005FAA"/>
    <w:rsid w:val="00006050"/>
    <w:rsid w:val="000062E3"/>
    <w:rsid w:val="00006372"/>
    <w:rsid w:val="00006617"/>
    <w:rsid w:val="0000698D"/>
    <w:rsid w:val="00006AF3"/>
    <w:rsid w:val="00006B4E"/>
    <w:rsid w:val="00006C93"/>
    <w:rsid w:val="00006DB5"/>
    <w:rsid w:val="00006F69"/>
    <w:rsid w:val="00007027"/>
    <w:rsid w:val="00007052"/>
    <w:rsid w:val="00007069"/>
    <w:rsid w:val="00007103"/>
    <w:rsid w:val="00007231"/>
    <w:rsid w:val="00007268"/>
    <w:rsid w:val="000074C1"/>
    <w:rsid w:val="00007614"/>
    <w:rsid w:val="000078B4"/>
    <w:rsid w:val="00007A88"/>
    <w:rsid w:val="00007B1B"/>
    <w:rsid w:val="00007CA1"/>
    <w:rsid w:val="000102D6"/>
    <w:rsid w:val="00010619"/>
    <w:rsid w:val="0001071A"/>
    <w:rsid w:val="0001074D"/>
    <w:rsid w:val="000107DD"/>
    <w:rsid w:val="00011263"/>
    <w:rsid w:val="000114DE"/>
    <w:rsid w:val="0001174A"/>
    <w:rsid w:val="0001183D"/>
    <w:rsid w:val="00011AFD"/>
    <w:rsid w:val="00011B61"/>
    <w:rsid w:val="00011CEE"/>
    <w:rsid w:val="00011E89"/>
    <w:rsid w:val="00012033"/>
    <w:rsid w:val="00012179"/>
    <w:rsid w:val="00012215"/>
    <w:rsid w:val="000122FA"/>
    <w:rsid w:val="000124B7"/>
    <w:rsid w:val="00012714"/>
    <w:rsid w:val="000127AC"/>
    <w:rsid w:val="00012935"/>
    <w:rsid w:val="00012B7B"/>
    <w:rsid w:val="00012BA0"/>
    <w:rsid w:val="00013329"/>
    <w:rsid w:val="00013651"/>
    <w:rsid w:val="000137E2"/>
    <w:rsid w:val="00013B08"/>
    <w:rsid w:val="00014FBC"/>
    <w:rsid w:val="00014FBF"/>
    <w:rsid w:val="000150C1"/>
    <w:rsid w:val="000152C0"/>
    <w:rsid w:val="00015402"/>
    <w:rsid w:val="000154A1"/>
    <w:rsid w:val="000155A3"/>
    <w:rsid w:val="000155DC"/>
    <w:rsid w:val="00015AE2"/>
    <w:rsid w:val="00015ECC"/>
    <w:rsid w:val="00016135"/>
    <w:rsid w:val="00016170"/>
    <w:rsid w:val="0001662D"/>
    <w:rsid w:val="00016667"/>
    <w:rsid w:val="00016850"/>
    <w:rsid w:val="00016A4A"/>
    <w:rsid w:val="00016AAA"/>
    <w:rsid w:val="00016BB7"/>
    <w:rsid w:val="00016EB2"/>
    <w:rsid w:val="00016F4D"/>
    <w:rsid w:val="000171AE"/>
    <w:rsid w:val="000173E5"/>
    <w:rsid w:val="00017581"/>
    <w:rsid w:val="00017692"/>
    <w:rsid w:val="00017976"/>
    <w:rsid w:val="00017A76"/>
    <w:rsid w:val="00017B24"/>
    <w:rsid w:val="00017C8F"/>
    <w:rsid w:val="0002019E"/>
    <w:rsid w:val="00020447"/>
    <w:rsid w:val="000204D4"/>
    <w:rsid w:val="00020573"/>
    <w:rsid w:val="000205AA"/>
    <w:rsid w:val="00020648"/>
    <w:rsid w:val="000208AE"/>
    <w:rsid w:val="0002092F"/>
    <w:rsid w:val="0002096C"/>
    <w:rsid w:val="0002099A"/>
    <w:rsid w:val="00020A89"/>
    <w:rsid w:val="00020B99"/>
    <w:rsid w:val="00020E84"/>
    <w:rsid w:val="00021044"/>
    <w:rsid w:val="0002114D"/>
    <w:rsid w:val="000216D2"/>
    <w:rsid w:val="00021751"/>
    <w:rsid w:val="00021ABA"/>
    <w:rsid w:val="00021AD4"/>
    <w:rsid w:val="00021BD4"/>
    <w:rsid w:val="00021E3E"/>
    <w:rsid w:val="00022218"/>
    <w:rsid w:val="00022717"/>
    <w:rsid w:val="00022902"/>
    <w:rsid w:val="0002293F"/>
    <w:rsid w:val="00022E12"/>
    <w:rsid w:val="00022F6E"/>
    <w:rsid w:val="00023379"/>
    <w:rsid w:val="00023399"/>
    <w:rsid w:val="00023555"/>
    <w:rsid w:val="00023DA9"/>
    <w:rsid w:val="00024074"/>
    <w:rsid w:val="00024223"/>
    <w:rsid w:val="00024321"/>
    <w:rsid w:val="000243CA"/>
    <w:rsid w:val="0002491F"/>
    <w:rsid w:val="00024A28"/>
    <w:rsid w:val="00024A73"/>
    <w:rsid w:val="00024C0B"/>
    <w:rsid w:val="00025106"/>
    <w:rsid w:val="00025141"/>
    <w:rsid w:val="0002543E"/>
    <w:rsid w:val="00025453"/>
    <w:rsid w:val="0002584E"/>
    <w:rsid w:val="0002588B"/>
    <w:rsid w:val="00025AD4"/>
    <w:rsid w:val="00025D38"/>
    <w:rsid w:val="00025E37"/>
    <w:rsid w:val="00026098"/>
    <w:rsid w:val="000260A3"/>
    <w:rsid w:val="00026161"/>
    <w:rsid w:val="000262E5"/>
    <w:rsid w:val="0002664D"/>
    <w:rsid w:val="000269FD"/>
    <w:rsid w:val="00026AB5"/>
    <w:rsid w:val="00026AE1"/>
    <w:rsid w:val="00026B4F"/>
    <w:rsid w:val="00026CDC"/>
    <w:rsid w:val="00026D39"/>
    <w:rsid w:val="00026DCD"/>
    <w:rsid w:val="00026E7D"/>
    <w:rsid w:val="0002752F"/>
    <w:rsid w:val="0002758C"/>
    <w:rsid w:val="0002758D"/>
    <w:rsid w:val="00027A35"/>
    <w:rsid w:val="00027E36"/>
    <w:rsid w:val="0003016C"/>
    <w:rsid w:val="00030191"/>
    <w:rsid w:val="00030460"/>
    <w:rsid w:val="00030536"/>
    <w:rsid w:val="00030681"/>
    <w:rsid w:val="00030883"/>
    <w:rsid w:val="00030AC7"/>
    <w:rsid w:val="00030B5A"/>
    <w:rsid w:val="00030C59"/>
    <w:rsid w:val="00030E47"/>
    <w:rsid w:val="00030F7A"/>
    <w:rsid w:val="00031045"/>
    <w:rsid w:val="00031120"/>
    <w:rsid w:val="00031410"/>
    <w:rsid w:val="000317AD"/>
    <w:rsid w:val="00031FA4"/>
    <w:rsid w:val="00032009"/>
    <w:rsid w:val="00032272"/>
    <w:rsid w:val="00032500"/>
    <w:rsid w:val="00032679"/>
    <w:rsid w:val="0003290C"/>
    <w:rsid w:val="00032E21"/>
    <w:rsid w:val="00032F64"/>
    <w:rsid w:val="00033122"/>
    <w:rsid w:val="0003328D"/>
    <w:rsid w:val="00033507"/>
    <w:rsid w:val="00033E41"/>
    <w:rsid w:val="00033F12"/>
    <w:rsid w:val="000340D7"/>
    <w:rsid w:val="0003425F"/>
    <w:rsid w:val="000342D9"/>
    <w:rsid w:val="00034449"/>
    <w:rsid w:val="000345D4"/>
    <w:rsid w:val="00034711"/>
    <w:rsid w:val="00034873"/>
    <w:rsid w:val="00034AF0"/>
    <w:rsid w:val="00034BB4"/>
    <w:rsid w:val="00034D7B"/>
    <w:rsid w:val="00035044"/>
    <w:rsid w:val="0003583F"/>
    <w:rsid w:val="00035B7E"/>
    <w:rsid w:val="00035BC3"/>
    <w:rsid w:val="000363E6"/>
    <w:rsid w:val="00036425"/>
    <w:rsid w:val="00036659"/>
    <w:rsid w:val="000366CF"/>
    <w:rsid w:val="00036FBF"/>
    <w:rsid w:val="000370C2"/>
    <w:rsid w:val="0003714E"/>
    <w:rsid w:val="000374A7"/>
    <w:rsid w:val="00037555"/>
    <w:rsid w:val="000375A7"/>
    <w:rsid w:val="00037C0B"/>
    <w:rsid w:val="00037D63"/>
    <w:rsid w:val="00037E73"/>
    <w:rsid w:val="00037F4E"/>
    <w:rsid w:val="00037FCE"/>
    <w:rsid w:val="000401DA"/>
    <w:rsid w:val="000401E3"/>
    <w:rsid w:val="00040342"/>
    <w:rsid w:val="00040363"/>
    <w:rsid w:val="000403E3"/>
    <w:rsid w:val="00040DA2"/>
    <w:rsid w:val="00041264"/>
    <w:rsid w:val="00041559"/>
    <w:rsid w:val="000415F4"/>
    <w:rsid w:val="00041980"/>
    <w:rsid w:val="00041B32"/>
    <w:rsid w:val="00041CB1"/>
    <w:rsid w:val="00041D34"/>
    <w:rsid w:val="00041D74"/>
    <w:rsid w:val="00041E15"/>
    <w:rsid w:val="00041E61"/>
    <w:rsid w:val="00041F53"/>
    <w:rsid w:val="0004211F"/>
    <w:rsid w:val="000425FE"/>
    <w:rsid w:val="00042A95"/>
    <w:rsid w:val="00042B52"/>
    <w:rsid w:val="00042C3B"/>
    <w:rsid w:val="00042E3E"/>
    <w:rsid w:val="00042F99"/>
    <w:rsid w:val="000438BF"/>
    <w:rsid w:val="00043B83"/>
    <w:rsid w:val="00043EF6"/>
    <w:rsid w:val="00043EF8"/>
    <w:rsid w:val="00044326"/>
    <w:rsid w:val="00044428"/>
    <w:rsid w:val="00044495"/>
    <w:rsid w:val="00044EE6"/>
    <w:rsid w:val="000454B7"/>
    <w:rsid w:val="00046126"/>
    <w:rsid w:val="0004623D"/>
    <w:rsid w:val="0004637F"/>
    <w:rsid w:val="00046A50"/>
    <w:rsid w:val="00046ED7"/>
    <w:rsid w:val="00047226"/>
    <w:rsid w:val="00047323"/>
    <w:rsid w:val="00047936"/>
    <w:rsid w:val="00047D11"/>
    <w:rsid w:val="00047E6E"/>
    <w:rsid w:val="0005021B"/>
    <w:rsid w:val="000503A4"/>
    <w:rsid w:val="00050640"/>
    <w:rsid w:val="00050A21"/>
    <w:rsid w:val="00050CFA"/>
    <w:rsid w:val="00050F96"/>
    <w:rsid w:val="00051238"/>
    <w:rsid w:val="00051665"/>
    <w:rsid w:val="00051743"/>
    <w:rsid w:val="000519FC"/>
    <w:rsid w:val="00051C32"/>
    <w:rsid w:val="00051F5D"/>
    <w:rsid w:val="000520C8"/>
    <w:rsid w:val="00052252"/>
    <w:rsid w:val="000522B9"/>
    <w:rsid w:val="00052554"/>
    <w:rsid w:val="0005279B"/>
    <w:rsid w:val="00053047"/>
    <w:rsid w:val="00053117"/>
    <w:rsid w:val="00053456"/>
    <w:rsid w:val="00053B3D"/>
    <w:rsid w:val="00053C25"/>
    <w:rsid w:val="00053D34"/>
    <w:rsid w:val="00053D69"/>
    <w:rsid w:val="00054A22"/>
    <w:rsid w:val="00054C48"/>
    <w:rsid w:val="00055094"/>
    <w:rsid w:val="00055319"/>
    <w:rsid w:val="00055C3B"/>
    <w:rsid w:val="00055F02"/>
    <w:rsid w:val="0005629B"/>
    <w:rsid w:val="00056310"/>
    <w:rsid w:val="00056635"/>
    <w:rsid w:val="0005665C"/>
    <w:rsid w:val="000567CB"/>
    <w:rsid w:val="00056E4B"/>
    <w:rsid w:val="00056FE0"/>
    <w:rsid w:val="00057218"/>
    <w:rsid w:val="000572C8"/>
    <w:rsid w:val="00057477"/>
    <w:rsid w:val="00057703"/>
    <w:rsid w:val="0005786A"/>
    <w:rsid w:val="00057D6D"/>
    <w:rsid w:val="000601B8"/>
    <w:rsid w:val="00060667"/>
    <w:rsid w:val="0006086F"/>
    <w:rsid w:val="00060F93"/>
    <w:rsid w:val="000615AE"/>
    <w:rsid w:val="0006167D"/>
    <w:rsid w:val="00061D66"/>
    <w:rsid w:val="00061F4A"/>
    <w:rsid w:val="00062373"/>
    <w:rsid w:val="000625AB"/>
    <w:rsid w:val="00062C4B"/>
    <w:rsid w:val="00063007"/>
    <w:rsid w:val="000632E9"/>
    <w:rsid w:val="0006348B"/>
    <w:rsid w:val="00063707"/>
    <w:rsid w:val="00063A13"/>
    <w:rsid w:val="00063D5C"/>
    <w:rsid w:val="000643CE"/>
    <w:rsid w:val="000649D8"/>
    <w:rsid w:val="00064A0C"/>
    <w:rsid w:val="00064B56"/>
    <w:rsid w:val="00064E28"/>
    <w:rsid w:val="000650C2"/>
    <w:rsid w:val="000650DD"/>
    <w:rsid w:val="0006516A"/>
    <w:rsid w:val="000651E9"/>
    <w:rsid w:val="00065236"/>
    <w:rsid w:val="00065366"/>
    <w:rsid w:val="000655BF"/>
    <w:rsid w:val="000660EA"/>
    <w:rsid w:val="000661E6"/>
    <w:rsid w:val="00066720"/>
    <w:rsid w:val="00066735"/>
    <w:rsid w:val="00066B86"/>
    <w:rsid w:val="00066C4E"/>
    <w:rsid w:val="00066DE4"/>
    <w:rsid w:val="00066F14"/>
    <w:rsid w:val="00066F2E"/>
    <w:rsid w:val="00066F55"/>
    <w:rsid w:val="00066FF5"/>
    <w:rsid w:val="000671B2"/>
    <w:rsid w:val="0006730B"/>
    <w:rsid w:val="0006740B"/>
    <w:rsid w:val="00067508"/>
    <w:rsid w:val="00067513"/>
    <w:rsid w:val="00067AF3"/>
    <w:rsid w:val="00067EA6"/>
    <w:rsid w:val="000702C2"/>
    <w:rsid w:val="000707C6"/>
    <w:rsid w:val="00070916"/>
    <w:rsid w:val="00071065"/>
    <w:rsid w:val="00071605"/>
    <w:rsid w:val="00071DBE"/>
    <w:rsid w:val="00072002"/>
    <w:rsid w:val="00072066"/>
    <w:rsid w:val="000722F5"/>
    <w:rsid w:val="00072705"/>
    <w:rsid w:val="000727AC"/>
    <w:rsid w:val="000727F9"/>
    <w:rsid w:val="00072AB0"/>
    <w:rsid w:val="00072AB7"/>
    <w:rsid w:val="00072D1F"/>
    <w:rsid w:val="00072EF8"/>
    <w:rsid w:val="00073001"/>
    <w:rsid w:val="0007307C"/>
    <w:rsid w:val="00073365"/>
    <w:rsid w:val="000733FB"/>
    <w:rsid w:val="00073434"/>
    <w:rsid w:val="0007361D"/>
    <w:rsid w:val="00073A11"/>
    <w:rsid w:val="00073A15"/>
    <w:rsid w:val="00073B02"/>
    <w:rsid w:val="00073B53"/>
    <w:rsid w:val="00074136"/>
    <w:rsid w:val="00074138"/>
    <w:rsid w:val="000741F2"/>
    <w:rsid w:val="00074287"/>
    <w:rsid w:val="000742EA"/>
    <w:rsid w:val="00074541"/>
    <w:rsid w:val="0007486D"/>
    <w:rsid w:val="0007492D"/>
    <w:rsid w:val="00074BBD"/>
    <w:rsid w:val="00074CF6"/>
    <w:rsid w:val="00074E1E"/>
    <w:rsid w:val="00074E77"/>
    <w:rsid w:val="000752F3"/>
    <w:rsid w:val="00075597"/>
    <w:rsid w:val="0007566B"/>
    <w:rsid w:val="00075688"/>
    <w:rsid w:val="0007573F"/>
    <w:rsid w:val="00075C30"/>
    <w:rsid w:val="00075F3D"/>
    <w:rsid w:val="00076071"/>
    <w:rsid w:val="000761F0"/>
    <w:rsid w:val="000767C0"/>
    <w:rsid w:val="000769BC"/>
    <w:rsid w:val="00076DB4"/>
    <w:rsid w:val="000770DE"/>
    <w:rsid w:val="000771DA"/>
    <w:rsid w:val="000773AD"/>
    <w:rsid w:val="000773EB"/>
    <w:rsid w:val="00077903"/>
    <w:rsid w:val="00077950"/>
    <w:rsid w:val="00077A02"/>
    <w:rsid w:val="00077AC5"/>
    <w:rsid w:val="00077CC0"/>
    <w:rsid w:val="00077E39"/>
    <w:rsid w:val="000800CF"/>
    <w:rsid w:val="00080142"/>
    <w:rsid w:val="00080664"/>
    <w:rsid w:val="00080CE2"/>
    <w:rsid w:val="00080D82"/>
    <w:rsid w:val="00080E59"/>
    <w:rsid w:val="00080F6F"/>
    <w:rsid w:val="000813B1"/>
    <w:rsid w:val="00081448"/>
    <w:rsid w:val="000815E5"/>
    <w:rsid w:val="00081681"/>
    <w:rsid w:val="00081BC9"/>
    <w:rsid w:val="00082240"/>
    <w:rsid w:val="00082991"/>
    <w:rsid w:val="00082DEA"/>
    <w:rsid w:val="00083648"/>
    <w:rsid w:val="0008377A"/>
    <w:rsid w:val="00083A8E"/>
    <w:rsid w:val="000840DB"/>
    <w:rsid w:val="00084D68"/>
    <w:rsid w:val="00084DF6"/>
    <w:rsid w:val="00084F71"/>
    <w:rsid w:val="000851CC"/>
    <w:rsid w:val="0008536D"/>
    <w:rsid w:val="0008542E"/>
    <w:rsid w:val="00085499"/>
    <w:rsid w:val="00085ACC"/>
    <w:rsid w:val="00085C2B"/>
    <w:rsid w:val="00085FD2"/>
    <w:rsid w:val="00086400"/>
    <w:rsid w:val="000864BF"/>
    <w:rsid w:val="0008671D"/>
    <w:rsid w:val="00086B11"/>
    <w:rsid w:val="00087036"/>
    <w:rsid w:val="00087267"/>
    <w:rsid w:val="00087299"/>
    <w:rsid w:val="00087323"/>
    <w:rsid w:val="000875E2"/>
    <w:rsid w:val="0008763E"/>
    <w:rsid w:val="00087782"/>
    <w:rsid w:val="000877F7"/>
    <w:rsid w:val="00087B13"/>
    <w:rsid w:val="00087B8B"/>
    <w:rsid w:val="00087C91"/>
    <w:rsid w:val="00087CE1"/>
    <w:rsid w:val="00087EF2"/>
    <w:rsid w:val="000900F1"/>
    <w:rsid w:val="00090364"/>
    <w:rsid w:val="0009044F"/>
    <w:rsid w:val="00090729"/>
    <w:rsid w:val="00090784"/>
    <w:rsid w:val="0009081F"/>
    <w:rsid w:val="00090B13"/>
    <w:rsid w:val="00090DCD"/>
    <w:rsid w:val="00091A5D"/>
    <w:rsid w:val="00091B0A"/>
    <w:rsid w:val="00091E6A"/>
    <w:rsid w:val="00091E98"/>
    <w:rsid w:val="0009234E"/>
    <w:rsid w:val="000926CE"/>
    <w:rsid w:val="000928B5"/>
    <w:rsid w:val="00092CE1"/>
    <w:rsid w:val="0009310B"/>
    <w:rsid w:val="000932B8"/>
    <w:rsid w:val="000935DD"/>
    <w:rsid w:val="00093695"/>
    <w:rsid w:val="000936EF"/>
    <w:rsid w:val="00093764"/>
    <w:rsid w:val="000937F8"/>
    <w:rsid w:val="00093B37"/>
    <w:rsid w:val="00094100"/>
    <w:rsid w:val="00094373"/>
    <w:rsid w:val="00094636"/>
    <w:rsid w:val="00094ADB"/>
    <w:rsid w:val="00094B5F"/>
    <w:rsid w:val="00094B8F"/>
    <w:rsid w:val="00094CDD"/>
    <w:rsid w:val="000953E3"/>
    <w:rsid w:val="00095613"/>
    <w:rsid w:val="00095BF9"/>
    <w:rsid w:val="00095D1E"/>
    <w:rsid w:val="0009633B"/>
    <w:rsid w:val="0009655C"/>
    <w:rsid w:val="000965D5"/>
    <w:rsid w:val="0009685B"/>
    <w:rsid w:val="00096B18"/>
    <w:rsid w:val="00096C84"/>
    <w:rsid w:val="00096DBE"/>
    <w:rsid w:val="0009743A"/>
    <w:rsid w:val="000974BD"/>
    <w:rsid w:val="00097D8C"/>
    <w:rsid w:val="000A0050"/>
    <w:rsid w:val="000A017E"/>
    <w:rsid w:val="000A020A"/>
    <w:rsid w:val="000A0897"/>
    <w:rsid w:val="000A094B"/>
    <w:rsid w:val="000A0DDC"/>
    <w:rsid w:val="000A0EF5"/>
    <w:rsid w:val="000A114A"/>
    <w:rsid w:val="000A134A"/>
    <w:rsid w:val="000A13F5"/>
    <w:rsid w:val="000A141E"/>
    <w:rsid w:val="000A14FA"/>
    <w:rsid w:val="000A154B"/>
    <w:rsid w:val="000A15AF"/>
    <w:rsid w:val="000A15F2"/>
    <w:rsid w:val="000A19CA"/>
    <w:rsid w:val="000A1B76"/>
    <w:rsid w:val="000A1DA3"/>
    <w:rsid w:val="000A1FB8"/>
    <w:rsid w:val="000A2051"/>
    <w:rsid w:val="000A2169"/>
    <w:rsid w:val="000A2258"/>
    <w:rsid w:val="000A246E"/>
    <w:rsid w:val="000A2697"/>
    <w:rsid w:val="000A2769"/>
    <w:rsid w:val="000A2A1E"/>
    <w:rsid w:val="000A2BB5"/>
    <w:rsid w:val="000A3998"/>
    <w:rsid w:val="000A39F0"/>
    <w:rsid w:val="000A3D6B"/>
    <w:rsid w:val="000A3E83"/>
    <w:rsid w:val="000A3F92"/>
    <w:rsid w:val="000A4616"/>
    <w:rsid w:val="000A4823"/>
    <w:rsid w:val="000A4A45"/>
    <w:rsid w:val="000A4C99"/>
    <w:rsid w:val="000A54AE"/>
    <w:rsid w:val="000A56F4"/>
    <w:rsid w:val="000A576F"/>
    <w:rsid w:val="000A593E"/>
    <w:rsid w:val="000A5C25"/>
    <w:rsid w:val="000A5C2A"/>
    <w:rsid w:val="000A5DD7"/>
    <w:rsid w:val="000A6001"/>
    <w:rsid w:val="000A60A4"/>
    <w:rsid w:val="000A6214"/>
    <w:rsid w:val="000A62E7"/>
    <w:rsid w:val="000A655E"/>
    <w:rsid w:val="000A6847"/>
    <w:rsid w:val="000A6D97"/>
    <w:rsid w:val="000A6EBD"/>
    <w:rsid w:val="000A72F0"/>
    <w:rsid w:val="000A7606"/>
    <w:rsid w:val="000A778A"/>
    <w:rsid w:val="000A77BF"/>
    <w:rsid w:val="000A787B"/>
    <w:rsid w:val="000A79A1"/>
    <w:rsid w:val="000A7A3F"/>
    <w:rsid w:val="000B0406"/>
    <w:rsid w:val="000B097D"/>
    <w:rsid w:val="000B0992"/>
    <w:rsid w:val="000B0ABA"/>
    <w:rsid w:val="000B0D96"/>
    <w:rsid w:val="000B1065"/>
    <w:rsid w:val="000B1240"/>
    <w:rsid w:val="000B12EB"/>
    <w:rsid w:val="000B1344"/>
    <w:rsid w:val="000B1350"/>
    <w:rsid w:val="000B1789"/>
    <w:rsid w:val="000B1D08"/>
    <w:rsid w:val="000B1EA0"/>
    <w:rsid w:val="000B1FA3"/>
    <w:rsid w:val="000B227E"/>
    <w:rsid w:val="000B2725"/>
    <w:rsid w:val="000B2919"/>
    <w:rsid w:val="000B2C5B"/>
    <w:rsid w:val="000B2CAE"/>
    <w:rsid w:val="000B2EAF"/>
    <w:rsid w:val="000B2F88"/>
    <w:rsid w:val="000B345B"/>
    <w:rsid w:val="000B35FB"/>
    <w:rsid w:val="000B382E"/>
    <w:rsid w:val="000B3923"/>
    <w:rsid w:val="000B3BC1"/>
    <w:rsid w:val="000B3D45"/>
    <w:rsid w:val="000B3FE2"/>
    <w:rsid w:val="000B40EF"/>
    <w:rsid w:val="000B427C"/>
    <w:rsid w:val="000B46D2"/>
    <w:rsid w:val="000B4A70"/>
    <w:rsid w:val="000B4D90"/>
    <w:rsid w:val="000B4E33"/>
    <w:rsid w:val="000B531A"/>
    <w:rsid w:val="000B5EAC"/>
    <w:rsid w:val="000B6033"/>
    <w:rsid w:val="000B639A"/>
    <w:rsid w:val="000B6751"/>
    <w:rsid w:val="000B68B5"/>
    <w:rsid w:val="000B69AF"/>
    <w:rsid w:val="000B6C4A"/>
    <w:rsid w:val="000B6E36"/>
    <w:rsid w:val="000B702E"/>
    <w:rsid w:val="000B776D"/>
    <w:rsid w:val="000B789C"/>
    <w:rsid w:val="000B7A7C"/>
    <w:rsid w:val="000C0552"/>
    <w:rsid w:val="000C0BB9"/>
    <w:rsid w:val="000C0C39"/>
    <w:rsid w:val="000C0CAA"/>
    <w:rsid w:val="000C0D7A"/>
    <w:rsid w:val="000C1199"/>
    <w:rsid w:val="000C13C1"/>
    <w:rsid w:val="000C13DD"/>
    <w:rsid w:val="000C13E1"/>
    <w:rsid w:val="000C141E"/>
    <w:rsid w:val="000C15F4"/>
    <w:rsid w:val="000C165F"/>
    <w:rsid w:val="000C1810"/>
    <w:rsid w:val="000C1BC4"/>
    <w:rsid w:val="000C1DCA"/>
    <w:rsid w:val="000C1EDD"/>
    <w:rsid w:val="000C201B"/>
    <w:rsid w:val="000C210E"/>
    <w:rsid w:val="000C24A5"/>
    <w:rsid w:val="000C27C6"/>
    <w:rsid w:val="000C2B56"/>
    <w:rsid w:val="000C2BFD"/>
    <w:rsid w:val="000C2D10"/>
    <w:rsid w:val="000C2F15"/>
    <w:rsid w:val="000C3272"/>
    <w:rsid w:val="000C356E"/>
    <w:rsid w:val="000C38FC"/>
    <w:rsid w:val="000C3C86"/>
    <w:rsid w:val="000C3FF1"/>
    <w:rsid w:val="000C4179"/>
    <w:rsid w:val="000C420A"/>
    <w:rsid w:val="000C465D"/>
    <w:rsid w:val="000C497B"/>
    <w:rsid w:val="000C4A18"/>
    <w:rsid w:val="000C4D1D"/>
    <w:rsid w:val="000C5007"/>
    <w:rsid w:val="000C51F7"/>
    <w:rsid w:val="000C523B"/>
    <w:rsid w:val="000C5B4C"/>
    <w:rsid w:val="000C5E97"/>
    <w:rsid w:val="000C622D"/>
    <w:rsid w:val="000C668B"/>
    <w:rsid w:val="000C66F2"/>
    <w:rsid w:val="000C670A"/>
    <w:rsid w:val="000C6BA0"/>
    <w:rsid w:val="000C6F76"/>
    <w:rsid w:val="000C708A"/>
    <w:rsid w:val="000C71E0"/>
    <w:rsid w:val="000C73E3"/>
    <w:rsid w:val="000C7442"/>
    <w:rsid w:val="000C7472"/>
    <w:rsid w:val="000C7926"/>
    <w:rsid w:val="000C7D7E"/>
    <w:rsid w:val="000D00C6"/>
    <w:rsid w:val="000D0450"/>
    <w:rsid w:val="000D07A5"/>
    <w:rsid w:val="000D0ACC"/>
    <w:rsid w:val="000D0D6C"/>
    <w:rsid w:val="000D1138"/>
    <w:rsid w:val="000D1299"/>
    <w:rsid w:val="000D185C"/>
    <w:rsid w:val="000D1B7E"/>
    <w:rsid w:val="000D1C8A"/>
    <w:rsid w:val="000D1CAD"/>
    <w:rsid w:val="000D1EEF"/>
    <w:rsid w:val="000D1F77"/>
    <w:rsid w:val="000D2446"/>
    <w:rsid w:val="000D2725"/>
    <w:rsid w:val="000D2803"/>
    <w:rsid w:val="000D28ED"/>
    <w:rsid w:val="000D2CD3"/>
    <w:rsid w:val="000D2E02"/>
    <w:rsid w:val="000D308C"/>
    <w:rsid w:val="000D30C9"/>
    <w:rsid w:val="000D3223"/>
    <w:rsid w:val="000D38B1"/>
    <w:rsid w:val="000D3BB9"/>
    <w:rsid w:val="000D3F25"/>
    <w:rsid w:val="000D3F8E"/>
    <w:rsid w:val="000D441E"/>
    <w:rsid w:val="000D46DA"/>
    <w:rsid w:val="000D4751"/>
    <w:rsid w:val="000D47B6"/>
    <w:rsid w:val="000D492A"/>
    <w:rsid w:val="000D4956"/>
    <w:rsid w:val="000D4B58"/>
    <w:rsid w:val="000D4CF3"/>
    <w:rsid w:val="000D4EB4"/>
    <w:rsid w:val="000D4F0C"/>
    <w:rsid w:val="000D54F4"/>
    <w:rsid w:val="000D55A2"/>
    <w:rsid w:val="000D55A7"/>
    <w:rsid w:val="000D55DE"/>
    <w:rsid w:val="000D571A"/>
    <w:rsid w:val="000D5B61"/>
    <w:rsid w:val="000D60A5"/>
    <w:rsid w:val="000D60D4"/>
    <w:rsid w:val="000D62F9"/>
    <w:rsid w:val="000D66A9"/>
    <w:rsid w:val="000D685B"/>
    <w:rsid w:val="000D687B"/>
    <w:rsid w:val="000D6CB8"/>
    <w:rsid w:val="000D6F8D"/>
    <w:rsid w:val="000D7071"/>
    <w:rsid w:val="000D7327"/>
    <w:rsid w:val="000D7562"/>
    <w:rsid w:val="000D7648"/>
    <w:rsid w:val="000D7E2B"/>
    <w:rsid w:val="000E017D"/>
    <w:rsid w:val="000E0394"/>
    <w:rsid w:val="000E103E"/>
    <w:rsid w:val="000E1953"/>
    <w:rsid w:val="000E19F6"/>
    <w:rsid w:val="000E1EF4"/>
    <w:rsid w:val="000E218B"/>
    <w:rsid w:val="000E23DD"/>
    <w:rsid w:val="000E2469"/>
    <w:rsid w:val="000E24B6"/>
    <w:rsid w:val="000E26C7"/>
    <w:rsid w:val="000E2B61"/>
    <w:rsid w:val="000E2B65"/>
    <w:rsid w:val="000E2CC2"/>
    <w:rsid w:val="000E2DD8"/>
    <w:rsid w:val="000E2F17"/>
    <w:rsid w:val="000E2FA8"/>
    <w:rsid w:val="000E335E"/>
    <w:rsid w:val="000E33C5"/>
    <w:rsid w:val="000E371B"/>
    <w:rsid w:val="000E3733"/>
    <w:rsid w:val="000E376E"/>
    <w:rsid w:val="000E3B86"/>
    <w:rsid w:val="000E418A"/>
    <w:rsid w:val="000E473A"/>
    <w:rsid w:val="000E4FCA"/>
    <w:rsid w:val="000E54FD"/>
    <w:rsid w:val="000E5526"/>
    <w:rsid w:val="000E580C"/>
    <w:rsid w:val="000E581A"/>
    <w:rsid w:val="000E5878"/>
    <w:rsid w:val="000E5C43"/>
    <w:rsid w:val="000E5EB5"/>
    <w:rsid w:val="000E5EEA"/>
    <w:rsid w:val="000E5F05"/>
    <w:rsid w:val="000E5FF3"/>
    <w:rsid w:val="000E63A7"/>
    <w:rsid w:val="000E6859"/>
    <w:rsid w:val="000E6CBB"/>
    <w:rsid w:val="000E6D9D"/>
    <w:rsid w:val="000E6DC4"/>
    <w:rsid w:val="000E6E79"/>
    <w:rsid w:val="000E6E7B"/>
    <w:rsid w:val="000E7F94"/>
    <w:rsid w:val="000F00CA"/>
    <w:rsid w:val="000F010C"/>
    <w:rsid w:val="000F01A0"/>
    <w:rsid w:val="000F02D3"/>
    <w:rsid w:val="000F04C6"/>
    <w:rsid w:val="000F0596"/>
    <w:rsid w:val="000F0765"/>
    <w:rsid w:val="000F0912"/>
    <w:rsid w:val="000F1193"/>
    <w:rsid w:val="000F139A"/>
    <w:rsid w:val="000F15C8"/>
    <w:rsid w:val="000F15D1"/>
    <w:rsid w:val="000F1676"/>
    <w:rsid w:val="000F1677"/>
    <w:rsid w:val="000F1916"/>
    <w:rsid w:val="000F19B7"/>
    <w:rsid w:val="000F1D44"/>
    <w:rsid w:val="000F1DE9"/>
    <w:rsid w:val="000F2109"/>
    <w:rsid w:val="000F236E"/>
    <w:rsid w:val="000F2691"/>
    <w:rsid w:val="000F34CD"/>
    <w:rsid w:val="000F361F"/>
    <w:rsid w:val="000F373D"/>
    <w:rsid w:val="000F3DD1"/>
    <w:rsid w:val="000F4104"/>
    <w:rsid w:val="000F4250"/>
    <w:rsid w:val="000F4498"/>
    <w:rsid w:val="000F53C1"/>
    <w:rsid w:val="000F5C7A"/>
    <w:rsid w:val="000F6333"/>
    <w:rsid w:val="000F68C7"/>
    <w:rsid w:val="000F6A0C"/>
    <w:rsid w:val="000F6B13"/>
    <w:rsid w:val="000F6B1C"/>
    <w:rsid w:val="000F6B54"/>
    <w:rsid w:val="000F6E5C"/>
    <w:rsid w:val="000F71FC"/>
    <w:rsid w:val="000F774A"/>
    <w:rsid w:val="000F78C2"/>
    <w:rsid w:val="000F7C50"/>
    <w:rsid w:val="000F7CC8"/>
    <w:rsid w:val="00100180"/>
    <w:rsid w:val="001004DE"/>
    <w:rsid w:val="001006A9"/>
    <w:rsid w:val="00100710"/>
    <w:rsid w:val="0010097A"/>
    <w:rsid w:val="00100A43"/>
    <w:rsid w:val="00100A63"/>
    <w:rsid w:val="00100D50"/>
    <w:rsid w:val="00100F70"/>
    <w:rsid w:val="001010C3"/>
    <w:rsid w:val="001010CF"/>
    <w:rsid w:val="0010123C"/>
    <w:rsid w:val="00101445"/>
    <w:rsid w:val="0010172D"/>
    <w:rsid w:val="00101E5B"/>
    <w:rsid w:val="00102023"/>
    <w:rsid w:val="00102053"/>
    <w:rsid w:val="0010208F"/>
    <w:rsid w:val="00102278"/>
    <w:rsid w:val="001022EE"/>
    <w:rsid w:val="0010236E"/>
    <w:rsid w:val="001023EA"/>
    <w:rsid w:val="00102485"/>
    <w:rsid w:val="001027BB"/>
    <w:rsid w:val="00102F03"/>
    <w:rsid w:val="00103061"/>
    <w:rsid w:val="001031A6"/>
    <w:rsid w:val="001037E5"/>
    <w:rsid w:val="00103949"/>
    <w:rsid w:val="00103A3A"/>
    <w:rsid w:val="00103A55"/>
    <w:rsid w:val="00103A5F"/>
    <w:rsid w:val="00103C6E"/>
    <w:rsid w:val="00103D5A"/>
    <w:rsid w:val="00103E77"/>
    <w:rsid w:val="00103FDB"/>
    <w:rsid w:val="001044EE"/>
    <w:rsid w:val="001047C4"/>
    <w:rsid w:val="001048A0"/>
    <w:rsid w:val="00104D03"/>
    <w:rsid w:val="00104D48"/>
    <w:rsid w:val="001057C9"/>
    <w:rsid w:val="001059EE"/>
    <w:rsid w:val="00105A39"/>
    <w:rsid w:val="00105F45"/>
    <w:rsid w:val="001060E9"/>
    <w:rsid w:val="00106199"/>
    <w:rsid w:val="00106291"/>
    <w:rsid w:val="00106508"/>
    <w:rsid w:val="00106590"/>
    <w:rsid w:val="001067F4"/>
    <w:rsid w:val="0010684B"/>
    <w:rsid w:val="00106C1F"/>
    <w:rsid w:val="00106D42"/>
    <w:rsid w:val="00106E20"/>
    <w:rsid w:val="001070CD"/>
    <w:rsid w:val="00107915"/>
    <w:rsid w:val="00107949"/>
    <w:rsid w:val="00107B14"/>
    <w:rsid w:val="00110087"/>
    <w:rsid w:val="001103AD"/>
    <w:rsid w:val="00110616"/>
    <w:rsid w:val="00110848"/>
    <w:rsid w:val="00110A84"/>
    <w:rsid w:val="00110B70"/>
    <w:rsid w:val="00110C9E"/>
    <w:rsid w:val="00110DE2"/>
    <w:rsid w:val="00110FA0"/>
    <w:rsid w:val="001113B3"/>
    <w:rsid w:val="001116E0"/>
    <w:rsid w:val="0011176E"/>
    <w:rsid w:val="00111B20"/>
    <w:rsid w:val="00111C24"/>
    <w:rsid w:val="00111E10"/>
    <w:rsid w:val="00111FBC"/>
    <w:rsid w:val="00111FC3"/>
    <w:rsid w:val="00112060"/>
    <w:rsid w:val="00112588"/>
    <w:rsid w:val="001125DF"/>
    <w:rsid w:val="0011261C"/>
    <w:rsid w:val="0011352B"/>
    <w:rsid w:val="00113560"/>
    <w:rsid w:val="001138FB"/>
    <w:rsid w:val="00113B58"/>
    <w:rsid w:val="00114059"/>
    <w:rsid w:val="00114358"/>
    <w:rsid w:val="001145A5"/>
    <w:rsid w:val="00114A01"/>
    <w:rsid w:val="00114B27"/>
    <w:rsid w:val="00114DDA"/>
    <w:rsid w:val="00114FB2"/>
    <w:rsid w:val="001151EE"/>
    <w:rsid w:val="001152E6"/>
    <w:rsid w:val="0011532A"/>
    <w:rsid w:val="001157D3"/>
    <w:rsid w:val="00115893"/>
    <w:rsid w:val="00115BE0"/>
    <w:rsid w:val="00116056"/>
    <w:rsid w:val="0011610B"/>
    <w:rsid w:val="00116320"/>
    <w:rsid w:val="0011666F"/>
    <w:rsid w:val="00116DAB"/>
    <w:rsid w:val="0011707A"/>
    <w:rsid w:val="00117081"/>
    <w:rsid w:val="00117291"/>
    <w:rsid w:val="0011730E"/>
    <w:rsid w:val="001175BA"/>
    <w:rsid w:val="00117917"/>
    <w:rsid w:val="00117950"/>
    <w:rsid w:val="00117986"/>
    <w:rsid w:val="00117BF5"/>
    <w:rsid w:val="001201EB"/>
    <w:rsid w:val="00120246"/>
    <w:rsid w:val="0012050F"/>
    <w:rsid w:val="0012055B"/>
    <w:rsid w:val="001205D6"/>
    <w:rsid w:val="001207DF"/>
    <w:rsid w:val="00121090"/>
    <w:rsid w:val="001210A6"/>
    <w:rsid w:val="0012158A"/>
    <w:rsid w:val="00122028"/>
    <w:rsid w:val="0012236D"/>
    <w:rsid w:val="00122473"/>
    <w:rsid w:val="001225D4"/>
    <w:rsid w:val="001227F8"/>
    <w:rsid w:val="00122B01"/>
    <w:rsid w:val="00122E36"/>
    <w:rsid w:val="0012308A"/>
    <w:rsid w:val="001231FF"/>
    <w:rsid w:val="00123281"/>
    <w:rsid w:val="00123509"/>
    <w:rsid w:val="0012438C"/>
    <w:rsid w:val="0012461C"/>
    <w:rsid w:val="0012477D"/>
    <w:rsid w:val="00124866"/>
    <w:rsid w:val="0012499A"/>
    <w:rsid w:val="00124A20"/>
    <w:rsid w:val="0012511A"/>
    <w:rsid w:val="00125A9E"/>
    <w:rsid w:val="00125BCA"/>
    <w:rsid w:val="00125C16"/>
    <w:rsid w:val="00125D4C"/>
    <w:rsid w:val="00125D55"/>
    <w:rsid w:val="00125F5D"/>
    <w:rsid w:val="0012611E"/>
    <w:rsid w:val="00126324"/>
    <w:rsid w:val="001263F9"/>
    <w:rsid w:val="00126490"/>
    <w:rsid w:val="00126558"/>
    <w:rsid w:val="00126712"/>
    <w:rsid w:val="001267AF"/>
    <w:rsid w:val="00126963"/>
    <w:rsid w:val="00126D99"/>
    <w:rsid w:val="00126F7A"/>
    <w:rsid w:val="00127249"/>
    <w:rsid w:val="001273E5"/>
    <w:rsid w:val="00127649"/>
    <w:rsid w:val="00127B96"/>
    <w:rsid w:val="00127E7A"/>
    <w:rsid w:val="00130094"/>
    <w:rsid w:val="001300AF"/>
    <w:rsid w:val="0013054F"/>
    <w:rsid w:val="00130A1F"/>
    <w:rsid w:val="00130AA2"/>
    <w:rsid w:val="00130E82"/>
    <w:rsid w:val="00131030"/>
    <w:rsid w:val="001317C7"/>
    <w:rsid w:val="00131A99"/>
    <w:rsid w:val="00131F54"/>
    <w:rsid w:val="00132014"/>
    <w:rsid w:val="001321E2"/>
    <w:rsid w:val="001325AD"/>
    <w:rsid w:val="00132ABE"/>
    <w:rsid w:val="00132BD3"/>
    <w:rsid w:val="00132C01"/>
    <w:rsid w:val="00132C1E"/>
    <w:rsid w:val="00132FCA"/>
    <w:rsid w:val="001331B0"/>
    <w:rsid w:val="0013331E"/>
    <w:rsid w:val="001337D1"/>
    <w:rsid w:val="00133B2E"/>
    <w:rsid w:val="00133C75"/>
    <w:rsid w:val="00133FBE"/>
    <w:rsid w:val="001341D7"/>
    <w:rsid w:val="0013424B"/>
    <w:rsid w:val="001342C6"/>
    <w:rsid w:val="0013440D"/>
    <w:rsid w:val="00134CD0"/>
    <w:rsid w:val="0013503F"/>
    <w:rsid w:val="00135830"/>
    <w:rsid w:val="001358C3"/>
    <w:rsid w:val="00135948"/>
    <w:rsid w:val="00135B9A"/>
    <w:rsid w:val="00135CF2"/>
    <w:rsid w:val="00135E27"/>
    <w:rsid w:val="00135E4F"/>
    <w:rsid w:val="00136027"/>
    <w:rsid w:val="00136174"/>
    <w:rsid w:val="001361A7"/>
    <w:rsid w:val="00136209"/>
    <w:rsid w:val="00136231"/>
    <w:rsid w:val="001363B0"/>
    <w:rsid w:val="00136418"/>
    <w:rsid w:val="001366BA"/>
    <w:rsid w:val="00136737"/>
    <w:rsid w:val="00136CFB"/>
    <w:rsid w:val="00136F40"/>
    <w:rsid w:val="001371BB"/>
    <w:rsid w:val="001371E0"/>
    <w:rsid w:val="0013722E"/>
    <w:rsid w:val="001373B6"/>
    <w:rsid w:val="00137400"/>
    <w:rsid w:val="0013786A"/>
    <w:rsid w:val="00137AD7"/>
    <w:rsid w:val="00137E0C"/>
    <w:rsid w:val="001400DC"/>
    <w:rsid w:val="001401AD"/>
    <w:rsid w:val="001401AF"/>
    <w:rsid w:val="001401F3"/>
    <w:rsid w:val="001407A2"/>
    <w:rsid w:val="00140813"/>
    <w:rsid w:val="00140C58"/>
    <w:rsid w:val="00140D22"/>
    <w:rsid w:val="00140F73"/>
    <w:rsid w:val="001413ED"/>
    <w:rsid w:val="001418EC"/>
    <w:rsid w:val="0014220C"/>
    <w:rsid w:val="00142343"/>
    <w:rsid w:val="00142405"/>
    <w:rsid w:val="0014246F"/>
    <w:rsid w:val="00142ADB"/>
    <w:rsid w:val="00142C05"/>
    <w:rsid w:val="00142F50"/>
    <w:rsid w:val="001430FD"/>
    <w:rsid w:val="0014317E"/>
    <w:rsid w:val="00143222"/>
    <w:rsid w:val="001435A0"/>
    <w:rsid w:val="0014390F"/>
    <w:rsid w:val="001439F7"/>
    <w:rsid w:val="001441C3"/>
    <w:rsid w:val="001441DC"/>
    <w:rsid w:val="00144241"/>
    <w:rsid w:val="00144836"/>
    <w:rsid w:val="0014485C"/>
    <w:rsid w:val="00144990"/>
    <w:rsid w:val="00144DC3"/>
    <w:rsid w:val="00144E42"/>
    <w:rsid w:val="00144E52"/>
    <w:rsid w:val="00145600"/>
    <w:rsid w:val="001456AA"/>
    <w:rsid w:val="00145899"/>
    <w:rsid w:val="00145AB9"/>
    <w:rsid w:val="00145BCB"/>
    <w:rsid w:val="00145F3B"/>
    <w:rsid w:val="001461ED"/>
    <w:rsid w:val="001463F5"/>
    <w:rsid w:val="0014658A"/>
    <w:rsid w:val="00146924"/>
    <w:rsid w:val="00146AED"/>
    <w:rsid w:val="00146B18"/>
    <w:rsid w:val="00146B5F"/>
    <w:rsid w:val="00146B69"/>
    <w:rsid w:val="00146CF0"/>
    <w:rsid w:val="00146FE3"/>
    <w:rsid w:val="001471A1"/>
    <w:rsid w:val="00147392"/>
    <w:rsid w:val="00147535"/>
    <w:rsid w:val="00147601"/>
    <w:rsid w:val="00147610"/>
    <w:rsid w:val="0014797C"/>
    <w:rsid w:val="00147B52"/>
    <w:rsid w:val="00147EB6"/>
    <w:rsid w:val="00150149"/>
    <w:rsid w:val="0015034C"/>
    <w:rsid w:val="001503A2"/>
    <w:rsid w:val="00150B96"/>
    <w:rsid w:val="00150C27"/>
    <w:rsid w:val="00151016"/>
    <w:rsid w:val="00151145"/>
    <w:rsid w:val="0015132E"/>
    <w:rsid w:val="001513DA"/>
    <w:rsid w:val="00151B7A"/>
    <w:rsid w:val="00151BB8"/>
    <w:rsid w:val="00151E64"/>
    <w:rsid w:val="001521C0"/>
    <w:rsid w:val="001526A2"/>
    <w:rsid w:val="001529E9"/>
    <w:rsid w:val="00152AF7"/>
    <w:rsid w:val="00152B58"/>
    <w:rsid w:val="00152E30"/>
    <w:rsid w:val="00152F54"/>
    <w:rsid w:val="0015317B"/>
    <w:rsid w:val="00153291"/>
    <w:rsid w:val="00153378"/>
    <w:rsid w:val="001538C8"/>
    <w:rsid w:val="00153AD4"/>
    <w:rsid w:val="00153DE6"/>
    <w:rsid w:val="00153FBA"/>
    <w:rsid w:val="00154002"/>
    <w:rsid w:val="00154269"/>
    <w:rsid w:val="001542A2"/>
    <w:rsid w:val="00154326"/>
    <w:rsid w:val="00154520"/>
    <w:rsid w:val="00154572"/>
    <w:rsid w:val="001548BC"/>
    <w:rsid w:val="00154A8A"/>
    <w:rsid w:val="00154D72"/>
    <w:rsid w:val="001553FB"/>
    <w:rsid w:val="00155786"/>
    <w:rsid w:val="00155856"/>
    <w:rsid w:val="00155C61"/>
    <w:rsid w:val="00155DEA"/>
    <w:rsid w:val="00155E50"/>
    <w:rsid w:val="0015605E"/>
    <w:rsid w:val="00156177"/>
    <w:rsid w:val="00156329"/>
    <w:rsid w:val="0015640A"/>
    <w:rsid w:val="001565F3"/>
    <w:rsid w:val="00156622"/>
    <w:rsid w:val="0015670C"/>
    <w:rsid w:val="0015683F"/>
    <w:rsid w:val="00156926"/>
    <w:rsid w:val="00156CE3"/>
    <w:rsid w:val="00156D16"/>
    <w:rsid w:val="00157179"/>
    <w:rsid w:val="00157305"/>
    <w:rsid w:val="001575BB"/>
    <w:rsid w:val="00157A16"/>
    <w:rsid w:val="00157AF0"/>
    <w:rsid w:val="00157C09"/>
    <w:rsid w:val="00157E3B"/>
    <w:rsid w:val="00160695"/>
    <w:rsid w:val="0016098C"/>
    <w:rsid w:val="00160A6B"/>
    <w:rsid w:val="00160E11"/>
    <w:rsid w:val="00161013"/>
    <w:rsid w:val="00161383"/>
    <w:rsid w:val="0016184F"/>
    <w:rsid w:val="00161914"/>
    <w:rsid w:val="0016193F"/>
    <w:rsid w:val="00161E13"/>
    <w:rsid w:val="00161E9F"/>
    <w:rsid w:val="001625D1"/>
    <w:rsid w:val="001625DB"/>
    <w:rsid w:val="00162623"/>
    <w:rsid w:val="00162654"/>
    <w:rsid w:val="00162939"/>
    <w:rsid w:val="00162A6D"/>
    <w:rsid w:val="00162CF6"/>
    <w:rsid w:val="00162F08"/>
    <w:rsid w:val="00163263"/>
    <w:rsid w:val="0016335D"/>
    <w:rsid w:val="00163652"/>
    <w:rsid w:val="0016370E"/>
    <w:rsid w:val="001637BE"/>
    <w:rsid w:val="001639EE"/>
    <w:rsid w:val="00163A48"/>
    <w:rsid w:val="001641E9"/>
    <w:rsid w:val="00164488"/>
    <w:rsid w:val="001645E4"/>
    <w:rsid w:val="001646AC"/>
    <w:rsid w:val="00164B1F"/>
    <w:rsid w:val="00164C55"/>
    <w:rsid w:val="00164D6F"/>
    <w:rsid w:val="00165134"/>
    <w:rsid w:val="0016518B"/>
    <w:rsid w:val="001657DC"/>
    <w:rsid w:val="00165D2C"/>
    <w:rsid w:val="00166054"/>
    <w:rsid w:val="001660A6"/>
    <w:rsid w:val="0016630A"/>
    <w:rsid w:val="001664AC"/>
    <w:rsid w:val="001668BF"/>
    <w:rsid w:val="00166AAB"/>
    <w:rsid w:val="00166B80"/>
    <w:rsid w:val="00166E5E"/>
    <w:rsid w:val="00166F7F"/>
    <w:rsid w:val="00167369"/>
    <w:rsid w:val="00167421"/>
    <w:rsid w:val="00167581"/>
    <w:rsid w:val="00167730"/>
    <w:rsid w:val="001679C1"/>
    <w:rsid w:val="00167BB2"/>
    <w:rsid w:val="00167C07"/>
    <w:rsid w:val="00167E97"/>
    <w:rsid w:val="00167F9C"/>
    <w:rsid w:val="00169994"/>
    <w:rsid w:val="0017012D"/>
    <w:rsid w:val="0017040E"/>
    <w:rsid w:val="00170418"/>
    <w:rsid w:val="001704EF"/>
    <w:rsid w:val="0017069F"/>
    <w:rsid w:val="00170741"/>
    <w:rsid w:val="001707AF"/>
    <w:rsid w:val="00170B4F"/>
    <w:rsid w:val="0017102B"/>
    <w:rsid w:val="001710AD"/>
    <w:rsid w:val="00171266"/>
    <w:rsid w:val="00171C6D"/>
    <w:rsid w:val="00171D85"/>
    <w:rsid w:val="00171F38"/>
    <w:rsid w:val="00172199"/>
    <w:rsid w:val="0017251D"/>
    <w:rsid w:val="001725B9"/>
    <w:rsid w:val="0017280B"/>
    <w:rsid w:val="001729AA"/>
    <w:rsid w:val="00172CDF"/>
    <w:rsid w:val="00172DAB"/>
    <w:rsid w:val="00172F9F"/>
    <w:rsid w:val="0017371C"/>
    <w:rsid w:val="001738A6"/>
    <w:rsid w:val="00173964"/>
    <w:rsid w:val="00173A52"/>
    <w:rsid w:val="00173B8F"/>
    <w:rsid w:val="00173C2D"/>
    <w:rsid w:val="00173CF4"/>
    <w:rsid w:val="00173D9D"/>
    <w:rsid w:val="001744CB"/>
    <w:rsid w:val="00174786"/>
    <w:rsid w:val="0017478B"/>
    <w:rsid w:val="00174BBD"/>
    <w:rsid w:val="00174CAA"/>
    <w:rsid w:val="00174D19"/>
    <w:rsid w:val="00174DD9"/>
    <w:rsid w:val="00175122"/>
    <w:rsid w:val="0017525C"/>
    <w:rsid w:val="00175448"/>
    <w:rsid w:val="001755EE"/>
    <w:rsid w:val="001756CD"/>
    <w:rsid w:val="00175C3F"/>
    <w:rsid w:val="00175F07"/>
    <w:rsid w:val="001760E5"/>
    <w:rsid w:val="0017642B"/>
    <w:rsid w:val="0017675E"/>
    <w:rsid w:val="00176823"/>
    <w:rsid w:val="0017691E"/>
    <w:rsid w:val="0017693B"/>
    <w:rsid w:val="00176E30"/>
    <w:rsid w:val="00176FB2"/>
    <w:rsid w:val="001771DB"/>
    <w:rsid w:val="001775D6"/>
    <w:rsid w:val="00177B97"/>
    <w:rsid w:val="001800A2"/>
    <w:rsid w:val="0018033D"/>
    <w:rsid w:val="001806EA"/>
    <w:rsid w:val="001808C3"/>
    <w:rsid w:val="00180B49"/>
    <w:rsid w:val="0018101C"/>
    <w:rsid w:val="00181061"/>
    <w:rsid w:val="00181137"/>
    <w:rsid w:val="001813CB"/>
    <w:rsid w:val="0018153C"/>
    <w:rsid w:val="00181799"/>
    <w:rsid w:val="00181AAB"/>
    <w:rsid w:val="001820C9"/>
    <w:rsid w:val="001820EB"/>
    <w:rsid w:val="001822F6"/>
    <w:rsid w:val="001824C8"/>
    <w:rsid w:val="001825F1"/>
    <w:rsid w:val="00182823"/>
    <w:rsid w:val="00182A69"/>
    <w:rsid w:val="00182AC5"/>
    <w:rsid w:val="00182BD0"/>
    <w:rsid w:val="00182C13"/>
    <w:rsid w:val="00183311"/>
    <w:rsid w:val="00183596"/>
    <w:rsid w:val="00183F28"/>
    <w:rsid w:val="0018423C"/>
    <w:rsid w:val="00184292"/>
    <w:rsid w:val="0018445F"/>
    <w:rsid w:val="001846FC"/>
    <w:rsid w:val="00184DF9"/>
    <w:rsid w:val="00185151"/>
    <w:rsid w:val="00185516"/>
    <w:rsid w:val="00185521"/>
    <w:rsid w:val="00185685"/>
    <w:rsid w:val="001858CD"/>
    <w:rsid w:val="00185957"/>
    <w:rsid w:val="00185B26"/>
    <w:rsid w:val="00185B5F"/>
    <w:rsid w:val="00185DA8"/>
    <w:rsid w:val="00185E04"/>
    <w:rsid w:val="00185F95"/>
    <w:rsid w:val="00186008"/>
    <w:rsid w:val="00186118"/>
    <w:rsid w:val="00186599"/>
    <w:rsid w:val="001867D8"/>
    <w:rsid w:val="00186890"/>
    <w:rsid w:val="00186C51"/>
    <w:rsid w:val="00186F6C"/>
    <w:rsid w:val="00186F8A"/>
    <w:rsid w:val="001872F3"/>
    <w:rsid w:val="00187378"/>
    <w:rsid w:val="001874FB"/>
    <w:rsid w:val="00187616"/>
    <w:rsid w:val="00187860"/>
    <w:rsid w:val="001878C5"/>
    <w:rsid w:val="00187B7C"/>
    <w:rsid w:val="00187B8B"/>
    <w:rsid w:val="00187D88"/>
    <w:rsid w:val="00187EBE"/>
    <w:rsid w:val="001902CA"/>
    <w:rsid w:val="00190C0A"/>
    <w:rsid w:val="00190D62"/>
    <w:rsid w:val="00190D7B"/>
    <w:rsid w:val="00190DFB"/>
    <w:rsid w:val="00191096"/>
    <w:rsid w:val="001910CE"/>
    <w:rsid w:val="00191199"/>
    <w:rsid w:val="00191748"/>
    <w:rsid w:val="00191B8A"/>
    <w:rsid w:val="00191BC3"/>
    <w:rsid w:val="00191CB9"/>
    <w:rsid w:val="00191FDE"/>
    <w:rsid w:val="00192087"/>
    <w:rsid w:val="0019227A"/>
    <w:rsid w:val="00192560"/>
    <w:rsid w:val="0019281C"/>
    <w:rsid w:val="00192877"/>
    <w:rsid w:val="00192B1A"/>
    <w:rsid w:val="00192CD2"/>
    <w:rsid w:val="00192FD6"/>
    <w:rsid w:val="00192FFA"/>
    <w:rsid w:val="0019305E"/>
    <w:rsid w:val="00193166"/>
    <w:rsid w:val="0019319C"/>
    <w:rsid w:val="001933AF"/>
    <w:rsid w:val="0019347A"/>
    <w:rsid w:val="0019395E"/>
    <w:rsid w:val="001939F1"/>
    <w:rsid w:val="00193B94"/>
    <w:rsid w:val="00193BE9"/>
    <w:rsid w:val="0019430E"/>
    <w:rsid w:val="00194477"/>
    <w:rsid w:val="00194916"/>
    <w:rsid w:val="00194924"/>
    <w:rsid w:val="00194D12"/>
    <w:rsid w:val="00194E40"/>
    <w:rsid w:val="00194F80"/>
    <w:rsid w:val="001952D0"/>
    <w:rsid w:val="0019566F"/>
    <w:rsid w:val="00195687"/>
    <w:rsid w:val="001958F8"/>
    <w:rsid w:val="00195AF8"/>
    <w:rsid w:val="00195B81"/>
    <w:rsid w:val="00195DFF"/>
    <w:rsid w:val="00195E5C"/>
    <w:rsid w:val="00195ED7"/>
    <w:rsid w:val="001963A9"/>
    <w:rsid w:val="001963BB"/>
    <w:rsid w:val="001966CA"/>
    <w:rsid w:val="00197121"/>
    <w:rsid w:val="00197185"/>
    <w:rsid w:val="00197547"/>
    <w:rsid w:val="00197559"/>
    <w:rsid w:val="0019776C"/>
    <w:rsid w:val="0019780B"/>
    <w:rsid w:val="00197872"/>
    <w:rsid w:val="00197A05"/>
    <w:rsid w:val="00197A31"/>
    <w:rsid w:val="00197BF0"/>
    <w:rsid w:val="00197F55"/>
    <w:rsid w:val="00197F8D"/>
    <w:rsid w:val="001A0101"/>
    <w:rsid w:val="001A02D3"/>
    <w:rsid w:val="001A0305"/>
    <w:rsid w:val="001A0692"/>
    <w:rsid w:val="001A08B2"/>
    <w:rsid w:val="001A08C7"/>
    <w:rsid w:val="001A0916"/>
    <w:rsid w:val="001A099B"/>
    <w:rsid w:val="001A126D"/>
    <w:rsid w:val="001A1724"/>
    <w:rsid w:val="001A1FEF"/>
    <w:rsid w:val="001A22A7"/>
    <w:rsid w:val="001A276D"/>
    <w:rsid w:val="001A2AD8"/>
    <w:rsid w:val="001A2D17"/>
    <w:rsid w:val="001A3162"/>
    <w:rsid w:val="001A321A"/>
    <w:rsid w:val="001A3541"/>
    <w:rsid w:val="001A361B"/>
    <w:rsid w:val="001A3C77"/>
    <w:rsid w:val="001A3D7D"/>
    <w:rsid w:val="001A3DAB"/>
    <w:rsid w:val="001A3E12"/>
    <w:rsid w:val="001A44A7"/>
    <w:rsid w:val="001A456E"/>
    <w:rsid w:val="001A470C"/>
    <w:rsid w:val="001A4866"/>
    <w:rsid w:val="001A54E2"/>
    <w:rsid w:val="001A552E"/>
    <w:rsid w:val="001A576C"/>
    <w:rsid w:val="001A57E6"/>
    <w:rsid w:val="001A5919"/>
    <w:rsid w:val="001A5B64"/>
    <w:rsid w:val="001A5C2B"/>
    <w:rsid w:val="001A5DD0"/>
    <w:rsid w:val="001A6215"/>
    <w:rsid w:val="001A6454"/>
    <w:rsid w:val="001A6633"/>
    <w:rsid w:val="001A6655"/>
    <w:rsid w:val="001A68C3"/>
    <w:rsid w:val="001A69BE"/>
    <w:rsid w:val="001A738D"/>
    <w:rsid w:val="001A75D9"/>
    <w:rsid w:val="001A76FB"/>
    <w:rsid w:val="001A7CDD"/>
    <w:rsid w:val="001A7D89"/>
    <w:rsid w:val="001A7DBA"/>
    <w:rsid w:val="001B04A2"/>
    <w:rsid w:val="001B04D6"/>
    <w:rsid w:val="001B05F4"/>
    <w:rsid w:val="001B0C3D"/>
    <w:rsid w:val="001B0E19"/>
    <w:rsid w:val="001B0FE6"/>
    <w:rsid w:val="001B102D"/>
    <w:rsid w:val="001B12FE"/>
    <w:rsid w:val="001B165F"/>
    <w:rsid w:val="001B1857"/>
    <w:rsid w:val="001B1953"/>
    <w:rsid w:val="001B1BD2"/>
    <w:rsid w:val="001B1D7C"/>
    <w:rsid w:val="001B202A"/>
    <w:rsid w:val="001B20CC"/>
    <w:rsid w:val="001B21BF"/>
    <w:rsid w:val="001B2219"/>
    <w:rsid w:val="001B22CB"/>
    <w:rsid w:val="001B26CA"/>
    <w:rsid w:val="001B27A8"/>
    <w:rsid w:val="001B2A22"/>
    <w:rsid w:val="001B2C8E"/>
    <w:rsid w:val="001B2CA2"/>
    <w:rsid w:val="001B2EF7"/>
    <w:rsid w:val="001B3AEB"/>
    <w:rsid w:val="001B3B80"/>
    <w:rsid w:val="001B3E37"/>
    <w:rsid w:val="001B453C"/>
    <w:rsid w:val="001B4768"/>
    <w:rsid w:val="001B49DD"/>
    <w:rsid w:val="001B4A5A"/>
    <w:rsid w:val="001B4B93"/>
    <w:rsid w:val="001B55FE"/>
    <w:rsid w:val="001B5C24"/>
    <w:rsid w:val="001B5F83"/>
    <w:rsid w:val="001B6253"/>
    <w:rsid w:val="001B635B"/>
    <w:rsid w:val="001B644D"/>
    <w:rsid w:val="001B6819"/>
    <w:rsid w:val="001B695A"/>
    <w:rsid w:val="001B6C59"/>
    <w:rsid w:val="001B6C95"/>
    <w:rsid w:val="001B6D1E"/>
    <w:rsid w:val="001B6E8B"/>
    <w:rsid w:val="001B6EA4"/>
    <w:rsid w:val="001B6F60"/>
    <w:rsid w:val="001B78A7"/>
    <w:rsid w:val="001B7A57"/>
    <w:rsid w:val="001B7C06"/>
    <w:rsid w:val="001C000D"/>
    <w:rsid w:val="001C0559"/>
    <w:rsid w:val="001C1076"/>
    <w:rsid w:val="001C1123"/>
    <w:rsid w:val="001C11DE"/>
    <w:rsid w:val="001C14CB"/>
    <w:rsid w:val="001C1BB5"/>
    <w:rsid w:val="001C1F8E"/>
    <w:rsid w:val="001C2258"/>
    <w:rsid w:val="001C23AA"/>
    <w:rsid w:val="001C23F2"/>
    <w:rsid w:val="001C24C4"/>
    <w:rsid w:val="001C28AD"/>
    <w:rsid w:val="001C2932"/>
    <w:rsid w:val="001C2ACD"/>
    <w:rsid w:val="001C2C74"/>
    <w:rsid w:val="001C2E48"/>
    <w:rsid w:val="001C2F13"/>
    <w:rsid w:val="001C3078"/>
    <w:rsid w:val="001C3201"/>
    <w:rsid w:val="001C32B3"/>
    <w:rsid w:val="001C32B7"/>
    <w:rsid w:val="001C3596"/>
    <w:rsid w:val="001C35D9"/>
    <w:rsid w:val="001C394B"/>
    <w:rsid w:val="001C4038"/>
    <w:rsid w:val="001C4395"/>
    <w:rsid w:val="001C4597"/>
    <w:rsid w:val="001C49BA"/>
    <w:rsid w:val="001C4BD3"/>
    <w:rsid w:val="001C4C5C"/>
    <w:rsid w:val="001C4E5B"/>
    <w:rsid w:val="001C4E69"/>
    <w:rsid w:val="001C4F35"/>
    <w:rsid w:val="001C51C7"/>
    <w:rsid w:val="001C571C"/>
    <w:rsid w:val="001C58A1"/>
    <w:rsid w:val="001C5A4B"/>
    <w:rsid w:val="001C5B98"/>
    <w:rsid w:val="001C5F47"/>
    <w:rsid w:val="001C67B4"/>
    <w:rsid w:val="001C6AF6"/>
    <w:rsid w:val="001C74F4"/>
    <w:rsid w:val="001C797E"/>
    <w:rsid w:val="001C7AC0"/>
    <w:rsid w:val="001C7C1C"/>
    <w:rsid w:val="001C7E2E"/>
    <w:rsid w:val="001D00D8"/>
    <w:rsid w:val="001D023B"/>
    <w:rsid w:val="001D02F3"/>
    <w:rsid w:val="001D0522"/>
    <w:rsid w:val="001D0CB6"/>
    <w:rsid w:val="001D1014"/>
    <w:rsid w:val="001D12A6"/>
    <w:rsid w:val="001D12CD"/>
    <w:rsid w:val="001D1300"/>
    <w:rsid w:val="001D19DB"/>
    <w:rsid w:val="001D1A55"/>
    <w:rsid w:val="001D1B0E"/>
    <w:rsid w:val="001D1C64"/>
    <w:rsid w:val="001D1C7C"/>
    <w:rsid w:val="001D1E52"/>
    <w:rsid w:val="001D1E6E"/>
    <w:rsid w:val="001D2148"/>
    <w:rsid w:val="001D259B"/>
    <w:rsid w:val="001D2B96"/>
    <w:rsid w:val="001D2FD1"/>
    <w:rsid w:val="001D3322"/>
    <w:rsid w:val="001D3417"/>
    <w:rsid w:val="001D352C"/>
    <w:rsid w:val="001D370F"/>
    <w:rsid w:val="001D38C2"/>
    <w:rsid w:val="001D3AAC"/>
    <w:rsid w:val="001D3B8A"/>
    <w:rsid w:val="001D3D4F"/>
    <w:rsid w:val="001D3E58"/>
    <w:rsid w:val="001D3F75"/>
    <w:rsid w:val="001D4005"/>
    <w:rsid w:val="001D443F"/>
    <w:rsid w:val="001D457F"/>
    <w:rsid w:val="001D45E3"/>
    <w:rsid w:val="001D4BBC"/>
    <w:rsid w:val="001D4BD6"/>
    <w:rsid w:val="001D4DA0"/>
    <w:rsid w:val="001D4E66"/>
    <w:rsid w:val="001D5165"/>
    <w:rsid w:val="001D5591"/>
    <w:rsid w:val="001D56A8"/>
    <w:rsid w:val="001D5702"/>
    <w:rsid w:val="001D579B"/>
    <w:rsid w:val="001D5A58"/>
    <w:rsid w:val="001D5AD2"/>
    <w:rsid w:val="001D5BCA"/>
    <w:rsid w:val="001D665E"/>
    <w:rsid w:val="001D68B3"/>
    <w:rsid w:val="001D6A58"/>
    <w:rsid w:val="001D6BE5"/>
    <w:rsid w:val="001D6FE4"/>
    <w:rsid w:val="001D71BE"/>
    <w:rsid w:val="001D72D3"/>
    <w:rsid w:val="001D7473"/>
    <w:rsid w:val="001D7733"/>
    <w:rsid w:val="001D7798"/>
    <w:rsid w:val="001E01D9"/>
    <w:rsid w:val="001E0248"/>
    <w:rsid w:val="001E0327"/>
    <w:rsid w:val="001E05DC"/>
    <w:rsid w:val="001E065B"/>
    <w:rsid w:val="001E084B"/>
    <w:rsid w:val="001E09A4"/>
    <w:rsid w:val="001E0AE1"/>
    <w:rsid w:val="001E0CB3"/>
    <w:rsid w:val="001E0DF2"/>
    <w:rsid w:val="001E1523"/>
    <w:rsid w:val="001E1624"/>
    <w:rsid w:val="001E172C"/>
    <w:rsid w:val="001E235A"/>
    <w:rsid w:val="001E246B"/>
    <w:rsid w:val="001E2482"/>
    <w:rsid w:val="001E262B"/>
    <w:rsid w:val="001E2B93"/>
    <w:rsid w:val="001E2BF3"/>
    <w:rsid w:val="001E2EAD"/>
    <w:rsid w:val="001E2F7D"/>
    <w:rsid w:val="001E3273"/>
    <w:rsid w:val="001E32DD"/>
    <w:rsid w:val="001E32F4"/>
    <w:rsid w:val="001E389F"/>
    <w:rsid w:val="001E3AC5"/>
    <w:rsid w:val="001E3DD2"/>
    <w:rsid w:val="001E3F1A"/>
    <w:rsid w:val="001E4200"/>
    <w:rsid w:val="001E44C8"/>
    <w:rsid w:val="001E4639"/>
    <w:rsid w:val="001E48D7"/>
    <w:rsid w:val="001E4A38"/>
    <w:rsid w:val="001E4A84"/>
    <w:rsid w:val="001E5463"/>
    <w:rsid w:val="001E5581"/>
    <w:rsid w:val="001E5612"/>
    <w:rsid w:val="001E5A5F"/>
    <w:rsid w:val="001E5C06"/>
    <w:rsid w:val="001E5E3E"/>
    <w:rsid w:val="001E6125"/>
    <w:rsid w:val="001E62C3"/>
    <w:rsid w:val="001E6AF7"/>
    <w:rsid w:val="001E6B73"/>
    <w:rsid w:val="001E6BA5"/>
    <w:rsid w:val="001E6CCA"/>
    <w:rsid w:val="001E6F74"/>
    <w:rsid w:val="001E7091"/>
    <w:rsid w:val="001E70EB"/>
    <w:rsid w:val="001E7A99"/>
    <w:rsid w:val="001E7AF3"/>
    <w:rsid w:val="001E7D92"/>
    <w:rsid w:val="001E7E62"/>
    <w:rsid w:val="001F001E"/>
    <w:rsid w:val="001F00A2"/>
    <w:rsid w:val="001F0521"/>
    <w:rsid w:val="001F07CF"/>
    <w:rsid w:val="001F0999"/>
    <w:rsid w:val="001F09A2"/>
    <w:rsid w:val="001F09C4"/>
    <w:rsid w:val="001F0B35"/>
    <w:rsid w:val="001F0ECB"/>
    <w:rsid w:val="001F16BF"/>
    <w:rsid w:val="001F19A0"/>
    <w:rsid w:val="001F1C74"/>
    <w:rsid w:val="001F22F3"/>
    <w:rsid w:val="001F34DC"/>
    <w:rsid w:val="001F35C3"/>
    <w:rsid w:val="001F36D3"/>
    <w:rsid w:val="001F39F2"/>
    <w:rsid w:val="001F3A10"/>
    <w:rsid w:val="001F3BC9"/>
    <w:rsid w:val="001F3CD4"/>
    <w:rsid w:val="001F3F60"/>
    <w:rsid w:val="001F436B"/>
    <w:rsid w:val="001F441C"/>
    <w:rsid w:val="001F443D"/>
    <w:rsid w:val="001F4568"/>
    <w:rsid w:val="001F47CA"/>
    <w:rsid w:val="001F491E"/>
    <w:rsid w:val="001F503B"/>
    <w:rsid w:val="001F5202"/>
    <w:rsid w:val="001F568D"/>
    <w:rsid w:val="001F5931"/>
    <w:rsid w:val="001F5C7C"/>
    <w:rsid w:val="001F5D76"/>
    <w:rsid w:val="001F60A8"/>
    <w:rsid w:val="001F62A9"/>
    <w:rsid w:val="001F6604"/>
    <w:rsid w:val="001F6679"/>
    <w:rsid w:val="001F6883"/>
    <w:rsid w:val="001F688A"/>
    <w:rsid w:val="001F691C"/>
    <w:rsid w:val="001F6A00"/>
    <w:rsid w:val="001F6CCB"/>
    <w:rsid w:val="001F6D67"/>
    <w:rsid w:val="001F6D6A"/>
    <w:rsid w:val="001F71BE"/>
    <w:rsid w:val="001F7505"/>
    <w:rsid w:val="001F7570"/>
    <w:rsid w:val="001F797D"/>
    <w:rsid w:val="001F79A2"/>
    <w:rsid w:val="00200406"/>
    <w:rsid w:val="002005C2"/>
    <w:rsid w:val="00200A08"/>
    <w:rsid w:val="0020101A"/>
    <w:rsid w:val="0020121F"/>
    <w:rsid w:val="002012BA"/>
    <w:rsid w:val="002013FE"/>
    <w:rsid w:val="00201528"/>
    <w:rsid w:val="00201AF5"/>
    <w:rsid w:val="00201C6C"/>
    <w:rsid w:val="00201E69"/>
    <w:rsid w:val="00201E8C"/>
    <w:rsid w:val="0020208E"/>
    <w:rsid w:val="00202309"/>
    <w:rsid w:val="00202371"/>
    <w:rsid w:val="002023B2"/>
    <w:rsid w:val="00202981"/>
    <w:rsid w:val="00202BB4"/>
    <w:rsid w:val="00203297"/>
    <w:rsid w:val="00203B0E"/>
    <w:rsid w:val="00203BB6"/>
    <w:rsid w:val="00203CF0"/>
    <w:rsid w:val="00203D04"/>
    <w:rsid w:val="00204503"/>
    <w:rsid w:val="002045A3"/>
    <w:rsid w:val="0020495D"/>
    <w:rsid w:val="00204CDF"/>
    <w:rsid w:val="00204ED9"/>
    <w:rsid w:val="00205314"/>
    <w:rsid w:val="00205510"/>
    <w:rsid w:val="0020599D"/>
    <w:rsid w:val="00205D91"/>
    <w:rsid w:val="00205F95"/>
    <w:rsid w:val="002061C0"/>
    <w:rsid w:val="00206826"/>
    <w:rsid w:val="00206A8B"/>
    <w:rsid w:val="00206ABC"/>
    <w:rsid w:val="0020706F"/>
    <w:rsid w:val="0020715B"/>
    <w:rsid w:val="0020721F"/>
    <w:rsid w:val="002074C0"/>
    <w:rsid w:val="002077AD"/>
    <w:rsid w:val="0020781F"/>
    <w:rsid w:val="00207853"/>
    <w:rsid w:val="00207870"/>
    <w:rsid w:val="00207955"/>
    <w:rsid w:val="002079C2"/>
    <w:rsid w:val="00207B79"/>
    <w:rsid w:val="00207DA1"/>
    <w:rsid w:val="002101D9"/>
    <w:rsid w:val="0021056F"/>
    <w:rsid w:val="002106A1"/>
    <w:rsid w:val="002108B6"/>
    <w:rsid w:val="00210AF3"/>
    <w:rsid w:val="00210C94"/>
    <w:rsid w:val="00210DDF"/>
    <w:rsid w:val="00210F52"/>
    <w:rsid w:val="00210F8C"/>
    <w:rsid w:val="0021101A"/>
    <w:rsid w:val="00211242"/>
    <w:rsid w:val="002113E4"/>
    <w:rsid w:val="0021145C"/>
    <w:rsid w:val="00211497"/>
    <w:rsid w:val="0021151C"/>
    <w:rsid w:val="00211CD7"/>
    <w:rsid w:val="00211DD3"/>
    <w:rsid w:val="00212843"/>
    <w:rsid w:val="002128DB"/>
    <w:rsid w:val="002129E5"/>
    <w:rsid w:val="002129E9"/>
    <w:rsid w:val="00212A6C"/>
    <w:rsid w:val="00212CBE"/>
    <w:rsid w:val="00212D13"/>
    <w:rsid w:val="002134A4"/>
    <w:rsid w:val="002134C4"/>
    <w:rsid w:val="0021359B"/>
    <w:rsid w:val="00213E9E"/>
    <w:rsid w:val="0021402C"/>
    <w:rsid w:val="0021425F"/>
    <w:rsid w:val="002142C5"/>
    <w:rsid w:val="00214889"/>
    <w:rsid w:val="002149F6"/>
    <w:rsid w:val="00214AB7"/>
    <w:rsid w:val="00214C5B"/>
    <w:rsid w:val="00214FA4"/>
    <w:rsid w:val="0021519F"/>
    <w:rsid w:val="00215845"/>
    <w:rsid w:val="00215905"/>
    <w:rsid w:val="0021599A"/>
    <w:rsid w:val="00215A9D"/>
    <w:rsid w:val="00215C9F"/>
    <w:rsid w:val="002160C0"/>
    <w:rsid w:val="0021636F"/>
    <w:rsid w:val="00216575"/>
    <w:rsid w:val="002165A4"/>
    <w:rsid w:val="00216623"/>
    <w:rsid w:val="0021665C"/>
    <w:rsid w:val="002168C4"/>
    <w:rsid w:val="00216913"/>
    <w:rsid w:val="00216BD7"/>
    <w:rsid w:val="00216D47"/>
    <w:rsid w:val="0021732E"/>
    <w:rsid w:val="002174D6"/>
    <w:rsid w:val="00217632"/>
    <w:rsid w:val="0021769C"/>
    <w:rsid w:val="00217831"/>
    <w:rsid w:val="00217C60"/>
    <w:rsid w:val="00217D10"/>
    <w:rsid w:val="0022010C"/>
    <w:rsid w:val="0022043C"/>
    <w:rsid w:val="002205B9"/>
    <w:rsid w:val="00220779"/>
    <w:rsid w:val="002207BF"/>
    <w:rsid w:val="002208C4"/>
    <w:rsid w:val="00220BF7"/>
    <w:rsid w:val="00220E76"/>
    <w:rsid w:val="0022105D"/>
    <w:rsid w:val="002215A3"/>
    <w:rsid w:val="00221640"/>
    <w:rsid w:val="002217FD"/>
    <w:rsid w:val="00221B7F"/>
    <w:rsid w:val="00221DA6"/>
    <w:rsid w:val="00221E7B"/>
    <w:rsid w:val="00222032"/>
    <w:rsid w:val="00222787"/>
    <w:rsid w:val="00223022"/>
    <w:rsid w:val="002230A1"/>
    <w:rsid w:val="002231F3"/>
    <w:rsid w:val="00223241"/>
    <w:rsid w:val="002235AF"/>
    <w:rsid w:val="002236ED"/>
    <w:rsid w:val="002238CB"/>
    <w:rsid w:val="002238E1"/>
    <w:rsid w:val="00223CF1"/>
    <w:rsid w:val="00223F85"/>
    <w:rsid w:val="00224442"/>
    <w:rsid w:val="0022446E"/>
    <w:rsid w:val="002247DF"/>
    <w:rsid w:val="00224A14"/>
    <w:rsid w:val="00224BAB"/>
    <w:rsid w:val="00224BB3"/>
    <w:rsid w:val="00224C62"/>
    <w:rsid w:val="00225178"/>
    <w:rsid w:val="002251B5"/>
    <w:rsid w:val="002252C5"/>
    <w:rsid w:val="002252DF"/>
    <w:rsid w:val="00225626"/>
    <w:rsid w:val="0022584F"/>
    <w:rsid w:val="00225900"/>
    <w:rsid w:val="00225FE4"/>
    <w:rsid w:val="00226374"/>
    <w:rsid w:val="0022644F"/>
    <w:rsid w:val="0022681B"/>
    <w:rsid w:val="0022687E"/>
    <w:rsid w:val="002268A9"/>
    <w:rsid w:val="00226A62"/>
    <w:rsid w:val="00226BE1"/>
    <w:rsid w:val="00226CB3"/>
    <w:rsid w:val="00226DA6"/>
    <w:rsid w:val="00226F71"/>
    <w:rsid w:val="00227005"/>
    <w:rsid w:val="002270E2"/>
    <w:rsid w:val="00227105"/>
    <w:rsid w:val="002273F8"/>
    <w:rsid w:val="00227468"/>
    <w:rsid w:val="002277C3"/>
    <w:rsid w:val="00227985"/>
    <w:rsid w:val="00227B22"/>
    <w:rsid w:val="00227CD4"/>
    <w:rsid w:val="00227E3D"/>
    <w:rsid w:val="002300A5"/>
    <w:rsid w:val="00230212"/>
    <w:rsid w:val="00230405"/>
    <w:rsid w:val="00230928"/>
    <w:rsid w:val="00230ABB"/>
    <w:rsid w:val="00231194"/>
    <w:rsid w:val="00231220"/>
    <w:rsid w:val="0023147B"/>
    <w:rsid w:val="00231532"/>
    <w:rsid w:val="002315DF"/>
    <w:rsid w:val="002316B7"/>
    <w:rsid w:val="002319F5"/>
    <w:rsid w:val="00231B2E"/>
    <w:rsid w:val="0023218C"/>
    <w:rsid w:val="0023260A"/>
    <w:rsid w:val="0023265E"/>
    <w:rsid w:val="00232955"/>
    <w:rsid w:val="00232979"/>
    <w:rsid w:val="00232A5C"/>
    <w:rsid w:val="002332DB"/>
    <w:rsid w:val="00233302"/>
    <w:rsid w:val="00233376"/>
    <w:rsid w:val="00233459"/>
    <w:rsid w:val="0023347A"/>
    <w:rsid w:val="002334B9"/>
    <w:rsid w:val="002335EF"/>
    <w:rsid w:val="002336F8"/>
    <w:rsid w:val="00233790"/>
    <w:rsid w:val="0023395B"/>
    <w:rsid w:val="0023395C"/>
    <w:rsid w:val="00233C09"/>
    <w:rsid w:val="00233FFE"/>
    <w:rsid w:val="00234031"/>
    <w:rsid w:val="0023407F"/>
    <w:rsid w:val="0023415C"/>
    <w:rsid w:val="00234480"/>
    <w:rsid w:val="0023449D"/>
    <w:rsid w:val="002347CD"/>
    <w:rsid w:val="0023482B"/>
    <w:rsid w:val="00234A28"/>
    <w:rsid w:val="00234A73"/>
    <w:rsid w:val="00234A9B"/>
    <w:rsid w:val="00234DC1"/>
    <w:rsid w:val="00234EAB"/>
    <w:rsid w:val="00235285"/>
    <w:rsid w:val="00235313"/>
    <w:rsid w:val="002354E9"/>
    <w:rsid w:val="00235A96"/>
    <w:rsid w:val="002363C5"/>
    <w:rsid w:val="002363ED"/>
    <w:rsid w:val="0023646D"/>
    <w:rsid w:val="00236583"/>
    <w:rsid w:val="0023676E"/>
    <w:rsid w:val="00236795"/>
    <w:rsid w:val="00236BA7"/>
    <w:rsid w:val="00236E3B"/>
    <w:rsid w:val="00236EFF"/>
    <w:rsid w:val="00237665"/>
    <w:rsid w:val="002377E4"/>
    <w:rsid w:val="0023794D"/>
    <w:rsid w:val="002400A2"/>
    <w:rsid w:val="002400DA"/>
    <w:rsid w:val="002401E6"/>
    <w:rsid w:val="00240261"/>
    <w:rsid w:val="002407BD"/>
    <w:rsid w:val="00240E41"/>
    <w:rsid w:val="00240F9E"/>
    <w:rsid w:val="0024101E"/>
    <w:rsid w:val="002410C3"/>
    <w:rsid w:val="00241230"/>
    <w:rsid w:val="0024131B"/>
    <w:rsid w:val="0024169B"/>
    <w:rsid w:val="00241EFB"/>
    <w:rsid w:val="00242206"/>
    <w:rsid w:val="00242532"/>
    <w:rsid w:val="002425F7"/>
    <w:rsid w:val="00242721"/>
    <w:rsid w:val="00242C2A"/>
    <w:rsid w:val="00242E08"/>
    <w:rsid w:val="00243117"/>
    <w:rsid w:val="002431C1"/>
    <w:rsid w:val="00243264"/>
    <w:rsid w:val="002433DB"/>
    <w:rsid w:val="00243A4B"/>
    <w:rsid w:val="00243B3B"/>
    <w:rsid w:val="00243CB2"/>
    <w:rsid w:val="00243EA4"/>
    <w:rsid w:val="002442D0"/>
    <w:rsid w:val="00244454"/>
    <w:rsid w:val="0024479E"/>
    <w:rsid w:val="002448F9"/>
    <w:rsid w:val="00244AEF"/>
    <w:rsid w:val="00244C00"/>
    <w:rsid w:val="00244DD1"/>
    <w:rsid w:val="00245125"/>
    <w:rsid w:val="00245260"/>
    <w:rsid w:val="00245335"/>
    <w:rsid w:val="00245383"/>
    <w:rsid w:val="0024560A"/>
    <w:rsid w:val="00245683"/>
    <w:rsid w:val="00245D04"/>
    <w:rsid w:val="0024601B"/>
    <w:rsid w:val="0024627E"/>
    <w:rsid w:val="002465DB"/>
    <w:rsid w:val="00246AED"/>
    <w:rsid w:val="00247033"/>
    <w:rsid w:val="002470CE"/>
    <w:rsid w:val="00247187"/>
    <w:rsid w:val="002473A8"/>
    <w:rsid w:val="002475B8"/>
    <w:rsid w:val="0024787D"/>
    <w:rsid w:val="002478D9"/>
    <w:rsid w:val="00247E65"/>
    <w:rsid w:val="00247F86"/>
    <w:rsid w:val="00250297"/>
    <w:rsid w:val="0025050A"/>
    <w:rsid w:val="00250521"/>
    <w:rsid w:val="00250574"/>
    <w:rsid w:val="002506FD"/>
    <w:rsid w:val="00250768"/>
    <w:rsid w:val="0025076A"/>
    <w:rsid w:val="0025077B"/>
    <w:rsid w:val="002509DB"/>
    <w:rsid w:val="0025122F"/>
    <w:rsid w:val="00251453"/>
    <w:rsid w:val="0025183F"/>
    <w:rsid w:val="00251FCD"/>
    <w:rsid w:val="002521AA"/>
    <w:rsid w:val="0025232A"/>
    <w:rsid w:val="00252368"/>
    <w:rsid w:val="00252550"/>
    <w:rsid w:val="0025283A"/>
    <w:rsid w:val="00252902"/>
    <w:rsid w:val="00252B78"/>
    <w:rsid w:val="00252C73"/>
    <w:rsid w:val="00252D9C"/>
    <w:rsid w:val="00252F5B"/>
    <w:rsid w:val="00252F90"/>
    <w:rsid w:val="00253081"/>
    <w:rsid w:val="002530F2"/>
    <w:rsid w:val="002531ED"/>
    <w:rsid w:val="00253295"/>
    <w:rsid w:val="00253564"/>
    <w:rsid w:val="0025356D"/>
    <w:rsid w:val="00253658"/>
    <w:rsid w:val="00253D11"/>
    <w:rsid w:val="00253F0C"/>
    <w:rsid w:val="00253F85"/>
    <w:rsid w:val="002544D7"/>
    <w:rsid w:val="0025476A"/>
    <w:rsid w:val="002547A5"/>
    <w:rsid w:val="00254B7D"/>
    <w:rsid w:val="00254DF0"/>
    <w:rsid w:val="002554A5"/>
    <w:rsid w:val="002555C2"/>
    <w:rsid w:val="0025580B"/>
    <w:rsid w:val="00255DAD"/>
    <w:rsid w:val="00255F0D"/>
    <w:rsid w:val="0025619A"/>
    <w:rsid w:val="0025631A"/>
    <w:rsid w:val="00256937"/>
    <w:rsid w:val="0025695F"/>
    <w:rsid w:val="00256C9B"/>
    <w:rsid w:val="00256ECC"/>
    <w:rsid w:val="00256F0A"/>
    <w:rsid w:val="00257015"/>
    <w:rsid w:val="002571DD"/>
    <w:rsid w:val="0025731A"/>
    <w:rsid w:val="00257448"/>
    <w:rsid w:val="002575B1"/>
    <w:rsid w:val="00257944"/>
    <w:rsid w:val="00257B58"/>
    <w:rsid w:val="0026038D"/>
    <w:rsid w:val="002608EA"/>
    <w:rsid w:val="00260A55"/>
    <w:rsid w:val="00260B58"/>
    <w:rsid w:val="00260BFF"/>
    <w:rsid w:val="00260D76"/>
    <w:rsid w:val="002617A4"/>
    <w:rsid w:val="002617E0"/>
    <w:rsid w:val="00261C07"/>
    <w:rsid w:val="00261CDD"/>
    <w:rsid w:val="00261E44"/>
    <w:rsid w:val="00262323"/>
    <w:rsid w:val="002627E2"/>
    <w:rsid w:val="00262994"/>
    <w:rsid w:val="00262B3C"/>
    <w:rsid w:val="00262B49"/>
    <w:rsid w:val="00262C65"/>
    <w:rsid w:val="002633E1"/>
    <w:rsid w:val="00263526"/>
    <w:rsid w:val="002639C5"/>
    <w:rsid w:val="002639E6"/>
    <w:rsid w:val="00263AAA"/>
    <w:rsid w:val="0026415E"/>
    <w:rsid w:val="002641B4"/>
    <w:rsid w:val="002641CC"/>
    <w:rsid w:val="002649C4"/>
    <w:rsid w:val="002649F6"/>
    <w:rsid w:val="00264AD5"/>
    <w:rsid w:val="00264BE0"/>
    <w:rsid w:val="00264F9F"/>
    <w:rsid w:val="0026506C"/>
    <w:rsid w:val="0026559D"/>
    <w:rsid w:val="0026562D"/>
    <w:rsid w:val="002657F7"/>
    <w:rsid w:val="00265DAE"/>
    <w:rsid w:val="00265EC7"/>
    <w:rsid w:val="00266019"/>
    <w:rsid w:val="0026607F"/>
    <w:rsid w:val="00266122"/>
    <w:rsid w:val="00266369"/>
    <w:rsid w:val="002664EF"/>
    <w:rsid w:val="002666C1"/>
    <w:rsid w:val="0026678F"/>
    <w:rsid w:val="00266795"/>
    <w:rsid w:val="002667B7"/>
    <w:rsid w:val="00266AED"/>
    <w:rsid w:val="00266D16"/>
    <w:rsid w:val="00266DDB"/>
    <w:rsid w:val="00267145"/>
    <w:rsid w:val="00267387"/>
    <w:rsid w:val="00267897"/>
    <w:rsid w:val="00267925"/>
    <w:rsid w:val="00267C4D"/>
    <w:rsid w:val="00267E6E"/>
    <w:rsid w:val="0027033D"/>
    <w:rsid w:val="0027057A"/>
    <w:rsid w:val="00270736"/>
    <w:rsid w:val="00270C2C"/>
    <w:rsid w:val="00270D53"/>
    <w:rsid w:val="00270DE8"/>
    <w:rsid w:val="0027156B"/>
    <w:rsid w:val="002715E6"/>
    <w:rsid w:val="002716BA"/>
    <w:rsid w:val="00271756"/>
    <w:rsid w:val="00271BD2"/>
    <w:rsid w:val="00271E72"/>
    <w:rsid w:val="00272306"/>
    <w:rsid w:val="00272495"/>
    <w:rsid w:val="00272A31"/>
    <w:rsid w:val="00272C48"/>
    <w:rsid w:val="00272E89"/>
    <w:rsid w:val="00273614"/>
    <w:rsid w:val="002738CD"/>
    <w:rsid w:val="00273EAB"/>
    <w:rsid w:val="002740D9"/>
    <w:rsid w:val="002743D8"/>
    <w:rsid w:val="002743EF"/>
    <w:rsid w:val="002743F0"/>
    <w:rsid w:val="002744FA"/>
    <w:rsid w:val="00274A33"/>
    <w:rsid w:val="00274B3B"/>
    <w:rsid w:val="00274CA3"/>
    <w:rsid w:val="00274FE7"/>
    <w:rsid w:val="00275470"/>
    <w:rsid w:val="00275AE3"/>
    <w:rsid w:val="00275B3A"/>
    <w:rsid w:val="00275C01"/>
    <w:rsid w:val="00275E1F"/>
    <w:rsid w:val="00276221"/>
    <w:rsid w:val="00276347"/>
    <w:rsid w:val="002766E7"/>
    <w:rsid w:val="0027676D"/>
    <w:rsid w:val="00276C57"/>
    <w:rsid w:val="00276FE7"/>
    <w:rsid w:val="002770EF"/>
    <w:rsid w:val="0027739E"/>
    <w:rsid w:val="002774F8"/>
    <w:rsid w:val="002775A6"/>
    <w:rsid w:val="002775F4"/>
    <w:rsid w:val="00277BB2"/>
    <w:rsid w:val="00277BC8"/>
    <w:rsid w:val="00277DFC"/>
    <w:rsid w:val="00277E14"/>
    <w:rsid w:val="00277EBC"/>
    <w:rsid w:val="00280231"/>
    <w:rsid w:val="00280628"/>
    <w:rsid w:val="00280C3B"/>
    <w:rsid w:val="00280CD0"/>
    <w:rsid w:val="00280EB3"/>
    <w:rsid w:val="00280F27"/>
    <w:rsid w:val="00281081"/>
    <w:rsid w:val="00281173"/>
    <w:rsid w:val="002812E7"/>
    <w:rsid w:val="0028132E"/>
    <w:rsid w:val="0028166C"/>
    <w:rsid w:val="00281F39"/>
    <w:rsid w:val="00282077"/>
    <w:rsid w:val="002821CF"/>
    <w:rsid w:val="00282423"/>
    <w:rsid w:val="002826C4"/>
    <w:rsid w:val="00282A1F"/>
    <w:rsid w:val="00282AEB"/>
    <w:rsid w:val="00282DCB"/>
    <w:rsid w:val="0028315D"/>
    <w:rsid w:val="0028338A"/>
    <w:rsid w:val="00283A75"/>
    <w:rsid w:val="00283D42"/>
    <w:rsid w:val="00283EE6"/>
    <w:rsid w:val="002841E2"/>
    <w:rsid w:val="002845E6"/>
    <w:rsid w:val="0028479E"/>
    <w:rsid w:val="0028495A"/>
    <w:rsid w:val="00284A61"/>
    <w:rsid w:val="00284BD2"/>
    <w:rsid w:val="00284C77"/>
    <w:rsid w:val="00284D75"/>
    <w:rsid w:val="00285003"/>
    <w:rsid w:val="0028580D"/>
    <w:rsid w:val="002859F7"/>
    <w:rsid w:val="00285F97"/>
    <w:rsid w:val="002860B2"/>
    <w:rsid w:val="002866D3"/>
    <w:rsid w:val="00286C74"/>
    <w:rsid w:val="00286E2C"/>
    <w:rsid w:val="0028717D"/>
    <w:rsid w:val="002871F8"/>
    <w:rsid w:val="00287246"/>
    <w:rsid w:val="00287C4B"/>
    <w:rsid w:val="00287CC1"/>
    <w:rsid w:val="00287D85"/>
    <w:rsid w:val="00287F64"/>
    <w:rsid w:val="00287FA3"/>
    <w:rsid w:val="00290626"/>
    <w:rsid w:val="002907A5"/>
    <w:rsid w:val="00290A52"/>
    <w:rsid w:val="00290DE2"/>
    <w:rsid w:val="00291457"/>
    <w:rsid w:val="002918B6"/>
    <w:rsid w:val="00291914"/>
    <w:rsid w:val="00291ACA"/>
    <w:rsid w:val="00291BCA"/>
    <w:rsid w:val="00291EF7"/>
    <w:rsid w:val="0029208B"/>
    <w:rsid w:val="002920C2"/>
    <w:rsid w:val="002920FB"/>
    <w:rsid w:val="00292765"/>
    <w:rsid w:val="002927DA"/>
    <w:rsid w:val="00292915"/>
    <w:rsid w:val="00292A90"/>
    <w:rsid w:val="00292BBA"/>
    <w:rsid w:val="00292F71"/>
    <w:rsid w:val="00293311"/>
    <w:rsid w:val="002935E6"/>
    <w:rsid w:val="0029383C"/>
    <w:rsid w:val="00293B42"/>
    <w:rsid w:val="00293F73"/>
    <w:rsid w:val="0029424D"/>
    <w:rsid w:val="00294292"/>
    <w:rsid w:val="002942FE"/>
    <w:rsid w:val="002944B3"/>
    <w:rsid w:val="00294599"/>
    <w:rsid w:val="00294DF4"/>
    <w:rsid w:val="00294E68"/>
    <w:rsid w:val="002950D7"/>
    <w:rsid w:val="00295248"/>
    <w:rsid w:val="0029524B"/>
    <w:rsid w:val="00295918"/>
    <w:rsid w:val="00295A5E"/>
    <w:rsid w:val="00295EEC"/>
    <w:rsid w:val="00295FAF"/>
    <w:rsid w:val="00296237"/>
    <w:rsid w:val="00296435"/>
    <w:rsid w:val="0029645D"/>
    <w:rsid w:val="0029646B"/>
    <w:rsid w:val="002965A1"/>
    <w:rsid w:val="00296D45"/>
    <w:rsid w:val="00296D65"/>
    <w:rsid w:val="00297022"/>
    <w:rsid w:val="002973CD"/>
    <w:rsid w:val="002973DF"/>
    <w:rsid w:val="00297538"/>
    <w:rsid w:val="002977ED"/>
    <w:rsid w:val="00297BBF"/>
    <w:rsid w:val="00297F8D"/>
    <w:rsid w:val="002A0732"/>
    <w:rsid w:val="002A073B"/>
    <w:rsid w:val="002A0B68"/>
    <w:rsid w:val="002A0C89"/>
    <w:rsid w:val="002A1023"/>
    <w:rsid w:val="002A12BC"/>
    <w:rsid w:val="002A154C"/>
    <w:rsid w:val="002A165C"/>
    <w:rsid w:val="002A1A20"/>
    <w:rsid w:val="002A202A"/>
    <w:rsid w:val="002A213F"/>
    <w:rsid w:val="002A2270"/>
    <w:rsid w:val="002A2433"/>
    <w:rsid w:val="002A2543"/>
    <w:rsid w:val="002A2AE8"/>
    <w:rsid w:val="002A2ED4"/>
    <w:rsid w:val="002A3010"/>
    <w:rsid w:val="002A3129"/>
    <w:rsid w:val="002A3734"/>
    <w:rsid w:val="002A374E"/>
    <w:rsid w:val="002A3769"/>
    <w:rsid w:val="002A37DB"/>
    <w:rsid w:val="002A3AD9"/>
    <w:rsid w:val="002A4632"/>
    <w:rsid w:val="002A464B"/>
    <w:rsid w:val="002A466D"/>
    <w:rsid w:val="002A46E2"/>
    <w:rsid w:val="002A4949"/>
    <w:rsid w:val="002A4AF7"/>
    <w:rsid w:val="002A4B60"/>
    <w:rsid w:val="002A4BA3"/>
    <w:rsid w:val="002A4BA9"/>
    <w:rsid w:val="002A52B6"/>
    <w:rsid w:val="002A5342"/>
    <w:rsid w:val="002A5A33"/>
    <w:rsid w:val="002A5A75"/>
    <w:rsid w:val="002A62D1"/>
    <w:rsid w:val="002A6423"/>
    <w:rsid w:val="002A64E5"/>
    <w:rsid w:val="002A6547"/>
    <w:rsid w:val="002A6A16"/>
    <w:rsid w:val="002A6B06"/>
    <w:rsid w:val="002A6E6F"/>
    <w:rsid w:val="002A6E76"/>
    <w:rsid w:val="002A7383"/>
    <w:rsid w:val="002A7638"/>
    <w:rsid w:val="002A7674"/>
    <w:rsid w:val="002A7683"/>
    <w:rsid w:val="002A774B"/>
    <w:rsid w:val="002A7977"/>
    <w:rsid w:val="002A7A02"/>
    <w:rsid w:val="002A7C95"/>
    <w:rsid w:val="002A7DF0"/>
    <w:rsid w:val="002B006B"/>
    <w:rsid w:val="002B02CE"/>
    <w:rsid w:val="002B03B7"/>
    <w:rsid w:val="002B03EA"/>
    <w:rsid w:val="002B05CA"/>
    <w:rsid w:val="002B0862"/>
    <w:rsid w:val="002B0C05"/>
    <w:rsid w:val="002B0C95"/>
    <w:rsid w:val="002B0CA3"/>
    <w:rsid w:val="002B0CC1"/>
    <w:rsid w:val="002B0CFF"/>
    <w:rsid w:val="002B0E5F"/>
    <w:rsid w:val="002B0EEE"/>
    <w:rsid w:val="002B0F46"/>
    <w:rsid w:val="002B11C6"/>
    <w:rsid w:val="002B1251"/>
    <w:rsid w:val="002B1497"/>
    <w:rsid w:val="002B1713"/>
    <w:rsid w:val="002B1ABA"/>
    <w:rsid w:val="002B1B25"/>
    <w:rsid w:val="002B1B63"/>
    <w:rsid w:val="002B1DA4"/>
    <w:rsid w:val="002B1E1B"/>
    <w:rsid w:val="002B1F25"/>
    <w:rsid w:val="002B1F2E"/>
    <w:rsid w:val="002B239D"/>
    <w:rsid w:val="002B2632"/>
    <w:rsid w:val="002B2AB6"/>
    <w:rsid w:val="002B3073"/>
    <w:rsid w:val="002B30CD"/>
    <w:rsid w:val="002B3128"/>
    <w:rsid w:val="002B3691"/>
    <w:rsid w:val="002B3999"/>
    <w:rsid w:val="002B3A1E"/>
    <w:rsid w:val="002B3BAC"/>
    <w:rsid w:val="002B3EB7"/>
    <w:rsid w:val="002B43B3"/>
    <w:rsid w:val="002B45A7"/>
    <w:rsid w:val="002B45B1"/>
    <w:rsid w:val="002B483E"/>
    <w:rsid w:val="002B485E"/>
    <w:rsid w:val="002B4D59"/>
    <w:rsid w:val="002B4F5B"/>
    <w:rsid w:val="002B4F74"/>
    <w:rsid w:val="002B518C"/>
    <w:rsid w:val="002B55E7"/>
    <w:rsid w:val="002B5854"/>
    <w:rsid w:val="002B5888"/>
    <w:rsid w:val="002B5B08"/>
    <w:rsid w:val="002B5E9A"/>
    <w:rsid w:val="002B62A6"/>
    <w:rsid w:val="002B6783"/>
    <w:rsid w:val="002B69DD"/>
    <w:rsid w:val="002B6ADB"/>
    <w:rsid w:val="002B6F93"/>
    <w:rsid w:val="002B7A41"/>
    <w:rsid w:val="002B7DDE"/>
    <w:rsid w:val="002B7E7C"/>
    <w:rsid w:val="002B7FA3"/>
    <w:rsid w:val="002C005B"/>
    <w:rsid w:val="002C00ED"/>
    <w:rsid w:val="002C01A0"/>
    <w:rsid w:val="002C0363"/>
    <w:rsid w:val="002C0A03"/>
    <w:rsid w:val="002C0BE5"/>
    <w:rsid w:val="002C0C6E"/>
    <w:rsid w:val="002C0D40"/>
    <w:rsid w:val="002C0DE9"/>
    <w:rsid w:val="002C0E3B"/>
    <w:rsid w:val="002C0E74"/>
    <w:rsid w:val="002C1082"/>
    <w:rsid w:val="002C117A"/>
    <w:rsid w:val="002C1421"/>
    <w:rsid w:val="002C1553"/>
    <w:rsid w:val="002C1666"/>
    <w:rsid w:val="002C175E"/>
    <w:rsid w:val="002C1C85"/>
    <w:rsid w:val="002C1CFA"/>
    <w:rsid w:val="002C1E1B"/>
    <w:rsid w:val="002C245C"/>
    <w:rsid w:val="002C297B"/>
    <w:rsid w:val="002C2C55"/>
    <w:rsid w:val="002C2CCD"/>
    <w:rsid w:val="002C2E82"/>
    <w:rsid w:val="002C30CB"/>
    <w:rsid w:val="002C3280"/>
    <w:rsid w:val="002C341F"/>
    <w:rsid w:val="002C34C3"/>
    <w:rsid w:val="002C37C6"/>
    <w:rsid w:val="002C38E4"/>
    <w:rsid w:val="002C3997"/>
    <w:rsid w:val="002C3CC9"/>
    <w:rsid w:val="002C3D81"/>
    <w:rsid w:val="002C43E7"/>
    <w:rsid w:val="002C448A"/>
    <w:rsid w:val="002C4559"/>
    <w:rsid w:val="002C47EC"/>
    <w:rsid w:val="002C48B7"/>
    <w:rsid w:val="002C4912"/>
    <w:rsid w:val="002C4982"/>
    <w:rsid w:val="002C4CB3"/>
    <w:rsid w:val="002C4DBF"/>
    <w:rsid w:val="002C4F01"/>
    <w:rsid w:val="002C5265"/>
    <w:rsid w:val="002C527B"/>
    <w:rsid w:val="002C537D"/>
    <w:rsid w:val="002C5551"/>
    <w:rsid w:val="002C59DD"/>
    <w:rsid w:val="002C5DC8"/>
    <w:rsid w:val="002C60C0"/>
    <w:rsid w:val="002C6118"/>
    <w:rsid w:val="002C6140"/>
    <w:rsid w:val="002C6339"/>
    <w:rsid w:val="002C63AB"/>
    <w:rsid w:val="002C6416"/>
    <w:rsid w:val="002C672C"/>
    <w:rsid w:val="002C68A7"/>
    <w:rsid w:val="002C6E7A"/>
    <w:rsid w:val="002C6EC7"/>
    <w:rsid w:val="002C71AA"/>
    <w:rsid w:val="002C736D"/>
    <w:rsid w:val="002C77FD"/>
    <w:rsid w:val="002C78A3"/>
    <w:rsid w:val="002C78DC"/>
    <w:rsid w:val="002C7CC5"/>
    <w:rsid w:val="002C7D6F"/>
    <w:rsid w:val="002C7FD4"/>
    <w:rsid w:val="002D00F0"/>
    <w:rsid w:val="002D0188"/>
    <w:rsid w:val="002D03E7"/>
    <w:rsid w:val="002D0447"/>
    <w:rsid w:val="002D094E"/>
    <w:rsid w:val="002D0CD5"/>
    <w:rsid w:val="002D0E31"/>
    <w:rsid w:val="002D0E8F"/>
    <w:rsid w:val="002D1350"/>
    <w:rsid w:val="002D1818"/>
    <w:rsid w:val="002D190C"/>
    <w:rsid w:val="002D1F3E"/>
    <w:rsid w:val="002D231E"/>
    <w:rsid w:val="002D2AE3"/>
    <w:rsid w:val="002D2BE8"/>
    <w:rsid w:val="002D2CE2"/>
    <w:rsid w:val="002D2DFD"/>
    <w:rsid w:val="002D2E2A"/>
    <w:rsid w:val="002D351D"/>
    <w:rsid w:val="002D3661"/>
    <w:rsid w:val="002D3E05"/>
    <w:rsid w:val="002D3FE0"/>
    <w:rsid w:val="002D43DF"/>
    <w:rsid w:val="002D43E0"/>
    <w:rsid w:val="002D4671"/>
    <w:rsid w:val="002D4881"/>
    <w:rsid w:val="002D48E1"/>
    <w:rsid w:val="002D4DB9"/>
    <w:rsid w:val="002D509D"/>
    <w:rsid w:val="002D50A0"/>
    <w:rsid w:val="002D50F2"/>
    <w:rsid w:val="002D514F"/>
    <w:rsid w:val="002D5428"/>
    <w:rsid w:val="002D5886"/>
    <w:rsid w:val="002D5895"/>
    <w:rsid w:val="002D5A97"/>
    <w:rsid w:val="002D5C71"/>
    <w:rsid w:val="002D5E52"/>
    <w:rsid w:val="002D5F6B"/>
    <w:rsid w:val="002D640C"/>
    <w:rsid w:val="002D65B7"/>
    <w:rsid w:val="002D6757"/>
    <w:rsid w:val="002D6904"/>
    <w:rsid w:val="002D6C09"/>
    <w:rsid w:val="002D6E3C"/>
    <w:rsid w:val="002D6E83"/>
    <w:rsid w:val="002D6EE6"/>
    <w:rsid w:val="002D6F24"/>
    <w:rsid w:val="002D6FB6"/>
    <w:rsid w:val="002D718B"/>
    <w:rsid w:val="002D7577"/>
    <w:rsid w:val="002D767B"/>
    <w:rsid w:val="002D7B73"/>
    <w:rsid w:val="002D7C07"/>
    <w:rsid w:val="002D7E69"/>
    <w:rsid w:val="002E016E"/>
    <w:rsid w:val="002E0253"/>
    <w:rsid w:val="002E0686"/>
    <w:rsid w:val="002E0A5E"/>
    <w:rsid w:val="002E0AF7"/>
    <w:rsid w:val="002E0BC0"/>
    <w:rsid w:val="002E1008"/>
    <w:rsid w:val="002E1204"/>
    <w:rsid w:val="002E150D"/>
    <w:rsid w:val="002E17B2"/>
    <w:rsid w:val="002E19BE"/>
    <w:rsid w:val="002E1FE4"/>
    <w:rsid w:val="002E202C"/>
    <w:rsid w:val="002E212D"/>
    <w:rsid w:val="002E261B"/>
    <w:rsid w:val="002E2653"/>
    <w:rsid w:val="002E2661"/>
    <w:rsid w:val="002E28FD"/>
    <w:rsid w:val="002E34A4"/>
    <w:rsid w:val="002E3995"/>
    <w:rsid w:val="002E3B72"/>
    <w:rsid w:val="002E3C78"/>
    <w:rsid w:val="002E3D48"/>
    <w:rsid w:val="002E3EAF"/>
    <w:rsid w:val="002E41B6"/>
    <w:rsid w:val="002E4624"/>
    <w:rsid w:val="002E4788"/>
    <w:rsid w:val="002E4B98"/>
    <w:rsid w:val="002E5110"/>
    <w:rsid w:val="002E5353"/>
    <w:rsid w:val="002E535A"/>
    <w:rsid w:val="002E58F0"/>
    <w:rsid w:val="002E5D70"/>
    <w:rsid w:val="002E5DC3"/>
    <w:rsid w:val="002E5DCF"/>
    <w:rsid w:val="002E5E19"/>
    <w:rsid w:val="002E61FC"/>
    <w:rsid w:val="002E636E"/>
    <w:rsid w:val="002E663B"/>
    <w:rsid w:val="002E6A22"/>
    <w:rsid w:val="002E70EB"/>
    <w:rsid w:val="002E74B1"/>
    <w:rsid w:val="002E76AC"/>
    <w:rsid w:val="002E7AD3"/>
    <w:rsid w:val="002E7C7C"/>
    <w:rsid w:val="002E7E5E"/>
    <w:rsid w:val="002E7E7B"/>
    <w:rsid w:val="002E7F39"/>
    <w:rsid w:val="002F0333"/>
    <w:rsid w:val="002F0402"/>
    <w:rsid w:val="002F0958"/>
    <w:rsid w:val="002F09AF"/>
    <w:rsid w:val="002F1085"/>
    <w:rsid w:val="002F14E8"/>
    <w:rsid w:val="002F163B"/>
    <w:rsid w:val="002F1916"/>
    <w:rsid w:val="002F1A55"/>
    <w:rsid w:val="002F21B3"/>
    <w:rsid w:val="002F2366"/>
    <w:rsid w:val="002F2390"/>
    <w:rsid w:val="002F23DB"/>
    <w:rsid w:val="002F251A"/>
    <w:rsid w:val="002F26D1"/>
    <w:rsid w:val="002F2705"/>
    <w:rsid w:val="002F2BDE"/>
    <w:rsid w:val="002F34A5"/>
    <w:rsid w:val="002F34AB"/>
    <w:rsid w:val="002F3599"/>
    <w:rsid w:val="002F3615"/>
    <w:rsid w:val="002F38BC"/>
    <w:rsid w:val="002F3BA7"/>
    <w:rsid w:val="002F3F8B"/>
    <w:rsid w:val="002F47FC"/>
    <w:rsid w:val="002F5178"/>
    <w:rsid w:val="002F5545"/>
    <w:rsid w:val="002F57EB"/>
    <w:rsid w:val="002F62E8"/>
    <w:rsid w:val="002F64B2"/>
    <w:rsid w:val="002F67CE"/>
    <w:rsid w:val="002F6A25"/>
    <w:rsid w:val="002F6CFB"/>
    <w:rsid w:val="002F6E07"/>
    <w:rsid w:val="002F70D1"/>
    <w:rsid w:val="002F718D"/>
    <w:rsid w:val="002F7516"/>
    <w:rsid w:val="002F75E9"/>
    <w:rsid w:val="002F7618"/>
    <w:rsid w:val="002F7E04"/>
    <w:rsid w:val="0030005F"/>
    <w:rsid w:val="0030024A"/>
    <w:rsid w:val="00300265"/>
    <w:rsid w:val="00300518"/>
    <w:rsid w:val="0030068B"/>
    <w:rsid w:val="003008B0"/>
    <w:rsid w:val="003011DE"/>
    <w:rsid w:val="0030121D"/>
    <w:rsid w:val="003017F8"/>
    <w:rsid w:val="0030186C"/>
    <w:rsid w:val="00301B9B"/>
    <w:rsid w:val="003020E3"/>
    <w:rsid w:val="00302186"/>
    <w:rsid w:val="0030232C"/>
    <w:rsid w:val="00302381"/>
    <w:rsid w:val="00302B13"/>
    <w:rsid w:val="00302BA3"/>
    <w:rsid w:val="00302D38"/>
    <w:rsid w:val="0030301B"/>
    <w:rsid w:val="00303053"/>
    <w:rsid w:val="00303366"/>
    <w:rsid w:val="0030340D"/>
    <w:rsid w:val="0030356E"/>
    <w:rsid w:val="00303A92"/>
    <w:rsid w:val="00303F3D"/>
    <w:rsid w:val="003044ED"/>
    <w:rsid w:val="00304912"/>
    <w:rsid w:val="00304BFB"/>
    <w:rsid w:val="00304F64"/>
    <w:rsid w:val="00304FE7"/>
    <w:rsid w:val="0030518B"/>
    <w:rsid w:val="00305796"/>
    <w:rsid w:val="003058A7"/>
    <w:rsid w:val="003058E3"/>
    <w:rsid w:val="0030599A"/>
    <w:rsid w:val="00305A42"/>
    <w:rsid w:val="00305ADD"/>
    <w:rsid w:val="00305DE1"/>
    <w:rsid w:val="00306245"/>
    <w:rsid w:val="003063F0"/>
    <w:rsid w:val="00306461"/>
    <w:rsid w:val="0030656A"/>
    <w:rsid w:val="00306872"/>
    <w:rsid w:val="003069BD"/>
    <w:rsid w:val="00306B73"/>
    <w:rsid w:val="00306C81"/>
    <w:rsid w:val="00306DC3"/>
    <w:rsid w:val="00307054"/>
    <w:rsid w:val="00307545"/>
    <w:rsid w:val="003076CA"/>
    <w:rsid w:val="00307820"/>
    <w:rsid w:val="00307AB3"/>
    <w:rsid w:val="00307B34"/>
    <w:rsid w:val="00307D83"/>
    <w:rsid w:val="00310359"/>
    <w:rsid w:val="0031084E"/>
    <w:rsid w:val="0031088C"/>
    <w:rsid w:val="00310CB5"/>
    <w:rsid w:val="00310CDD"/>
    <w:rsid w:val="00310E6B"/>
    <w:rsid w:val="00310EF8"/>
    <w:rsid w:val="00311676"/>
    <w:rsid w:val="00311881"/>
    <w:rsid w:val="00311894"/>
    <w:rsid w:val="00311C89"/>
    <w:rsid w:val="00311D75"/>
    <w:rsid w:val="00311E38"/>
    <w:rsid w:val="00311E6E"/>
    <w:rsid w:val="00311E94"/>
    <w:rsid w:val="0031205D"/>
    <w:rsid w:val="003120D9"/>
    <w:rsid w:val="003122D7"/>
    <w:rsid w:val="003123D0"/>
    <w:rsid w:val="00312597"/>
    <w:rsid w:val="003125CF"/>
    <w:rsid w:val="0031263E"/>
    <w:rsid w:val="003126D7"/>
    <w:rsid w:val="00312704"/>
    <w:rsid w:val="0031286A"/>
    <w:rsid w:val="00312B10"/>
    <w:rsid w:val="00312E58"/>
    <w:rsid w:val="00312F88"/>
    <w:rsid w:val="00312FC7"/>
    <w:rsid w:val="00313599"/>
    <w:rsid w:val="003136DD"/>
    <w:rsid w:val="0031382E"/>
    <w:rsid w:val="00313DB8"/>
    <w:rsid w:val="00313E16"/>
    <w:rsid w:val="00313E7F"/>
    <w:rsid w:val="0031420A"/>
    <w:rsid w:val="00314215"/>
    <w:rsid w:val="0031425C"/>
    <w:rsid w:val="003144E4"/>
    <w:rsid w:val="0031459F"/>
    <w:rsid w:val="00314990"/>
    <w:rsid w:val="0031499F"/>
    <w:rsid w:val="00314B42"/>
    <w:rsid w:val="00314C4E"/>
    <w:rsid w:val="003155B1"/>
    <w:rsid w:val="003155CA"/>
    <w:rsid w:val="0031560F"/>
    <w:rsid w:val="003157BA"/>
    <w:rsid w:val="003158FD"/>
    <w:rsid w:val="0031590C"/>
    <w:rsid w:val="00315D0D"/>
    <w:rsid w:val="00315E08"/>
    <w:rsid w:val="00316054"/>
    <w:rsid w:val="003162C3"/>
    <w:rsid w:val="0031630A"/>
    <w:rsid w:val="003163FE"/>
    <w:rsid w:val="00316D98"/>
    <w:rsid w:val="00316E79"/>
    <w:rsid w:val="00317725"/>
    <w:rsid w:val="0031791B"/>
    <w:rsid w:val="00317A45"/>
    <w:rsid w:val="00317BCB"/>
    <w:rsid w:val="00317C1B"/>
    <w:rsid w:val="00317F68"/>
    <w:rsid w:val="00317F7C"/>
    <w:rsid w:val="0032003B"/>
    <w:rsid w:val="0032055D"/>
    <w:rsid w:val="003206E0"/>
    <w:rsid w:val="00320EF6"/>
    <w:rsid w:val="003210F9"/>
    <w:rsid w:val="00321196"/>
    <w:rsid w:val="003211B4"/>
    <w:rsid w:val="0032139F"/>
    <w:rsid w:val="00321720"/>
    <w:rsid w:val="0032172D"/>
    <w:rsid w:val="0032193F"/>
    <w:rsid w:val="00321A68"/>
    <w:rsid w:val="003220E0"/>
    <w:rsid w:val="00322189"/>
    <w:rsid w:val="00322408"/>
    <w:rsid w:val="00322E98"/>
    <w:rsid w:val="00323187"/>
    <w:rsid w:val="0032325C"/>
    <w:rsid w:val="00323380"/>
    <w:rsid w:val="00323507"/>
    <w:rsid w:val="00323531"/>
    <w:rsid w:val="00323561"/>
    <w:rsid w:val="00323757"/>
    <w:rsid w:val="003239C4"/>
    <w:rsid w:val="003239E7"/>
    <w:rsid w:val="003239EB"/>
    <w:rsid w:val="00323DE5"/>
    <w:rsid w:val="00323EC8"/>
    <w:rsid w:val="00323F8E"/>
    <w:rsid w:val="00324058"/>
    <w:rsid w:val="00324343"/>
    <w:rsid w:val="003243AC"/>
    <w:rsid w:val="00324804"/>
    <w:rsid w:val="00324912"/>
    <w:rsid w:val="00324AAD"/>
    <w:rsid w:val="00324AD6"/>
    <w:rsid w:val="00324B89"/>
    <w:rsid w:val="00324C28"/>
    <w:rsid w:val="00324D56"/>
    <w:rsid w:val="00324E21"/>
    <w:rsid w:val="00325363"/>
    <w:rsid w:val="00325690"/>
    <w:rsid w:val="003257D2"/>
    <w:rsid w:val="00325A63"/>
    <w:rsid w:val="00325ABE"/>
    <w:rsid w:val="00325B89"/>
    <w:rsid w:val="00325DCC"/>
    <w:rsid w:val="0032630B"/>
    <w:rsid w:val="00326335"/>
    <w:rsid w:val="00326343"/>
    <w:rsid w:val="00326482"/>
    <w:rsid w:val="003264BB"/>
    <w:rsid w:val="0032672B"/>
    <w:rsid w:val="003267B7"/>
    <w:rsid w:val="00326978"/>
    <w:rsid w:val="0032699E"/>
    <w:rsid w:val="00326A4C"/>
    <w:rsid w:val="00326CA9"/>
    <w:rsid w:val="00326D26"/>
    <w:rsid w:val="00326D5E"/>
    <w:rsid w:val="00326F1C"/>
    <w:rsid w:val="00326FBC"/>
    <w:rsid w:val="00326FD0"/>
    <w:rsid w:val="003271D6"/>
    <w:rsid w:val="00327229"/>
    <w:rsid w:val="00327464"/>
    <w:rsid w:val="003275EB"/>
    <w:rsid w:val="00327760"/>
    <w:rsid w:val="00327A9F"/>
    <w:rsid w:val="00327AA0"/>
    <w:rsid w:val="00327CB1"/>
    <w:rsid w:val="0032ACC6"/>
    <w:rsid w:val="00330466"/>
    <w:rsid w:val="00331404"/>
    <w:rsid w:val="00331832"/>
    <w:rsid w:val="00331ADE"/>
    <w:rsid w:val="00331DD3"/>
    <w:rsid w:val="00331E91"/>
    <w:rsid w:val="003321D8"/>
    <w:rsid w:val="00332721"/>
    <w:rsid w:val="00332AED"/>
    <w:rsid w:val="00332C2F"/>
    <w:rsid w:val="00332D12"/>
    <w:rsid w:val="00333071"/>
    <w:rsid w:val="00333200"/>
    <w:rsid w:val="003332B6"/>
    <w:rsid w:val="003339AF"/>
    <w:rsid w:val="00333A15"/>
    <w:rsid w:val="00333D00"/>
    <w:rsid w:val="0033425E"/>
    <w:rsid w:val="003343C2"/>
    <w:rsid w:val="0033449B"/>
    <w:rsid w:val="003345D3"/>
    <w:rsid w:val="00334B01"/>
    <w:rsid w:val="00334F31"/>
    <w:rsid w:val="00335051"/>
    <w:rsid w:val="00335DFD"/>
    <w:rsid w:val="003361C4"/>
    <w:rsid w:val="0033623C"/>
    <w:rsid w:val="0033627F"/>
    <w:rsid w:val="00336384"/>
    <w:rsid w:val="003363DE"/>
    <w:rsid w:val="003365A1"/>
    <w:rsid w:val="0033661E"/>
    <w:rsid w:val="00336ED2"/>
    <w:rsid w:val="003370F3"/>
    <w:rsid w:val="00337411"/>
    <w:rsid w:val="00337F19"/>
    <w:rsid w:val="00337FA5"/>
    <w:rsid w:val="0034013C"/>
    <w:rsid w:val="003402B2"/>
    <w:rsid w:val="003405CB"/>
    <w:rsid w:val="00340629"/>
    <w:rsid w:val="003408BE"/>
    <w:rsid w:val="003409A7"/>
    <w:rsid w:val="003409DB"/>
    <w:rsid w:val="00340BAD"/>
    <w:rsid w:val="00340D22"/>
    <w:rsid w:val="00340DAA"/>
    <w:rsid w:val="003411EE"/>
    <w:rsid w:val="00341326"/>
    <w:rsid w:val="00341371"/>
    <w:rsid w:val="00341571"/>
    <w:rsid w:val="003419BE"/>
    <w:rsid w:val="00341A8C"/>
    <w:rsid w:val="00341AEA"/>
    <w:rsid w:val="00341C70"/>
    <w:rsid w:val="00341C9F"/>
    <w:rsid w:val="00341D24"/>
    <w:rsid w:val="00341DAB"/>
    <w:rsid w:val="00341E70"/>
    <w:rsid w:val="00341EB9"/>
    <w:rsid w:val="003420F1"/>
    <w:rsid w:val="003422F9"/>
    <w:rsid w:val="003423AE"/>
    <w:rsid w:val="003424F3"/>
    <w:rsid w:val="003426F7"/>
    <w:rsid w:val="003428D6"/>
    <w:rsid w:val="00342932"/>
    <w:rsid w:val="00342996"/>
    <w:rsid w:val="00342D43"/>
    <w:rsid w:val="00342DA0"/>
    <w:rsid w:val="003431E7"/>
    <w:rsid w:val="003433CE"/>
    <w:rsid w:val="00343711"/>
    <w:rsid w:val="0034374D"/>
    <w:rsid w:val="00343756"/>
    <w:rsid w:val="00343961"/>
    <w:rsid w:val="00344030"/>
    <w:rsid w:val="0034410E"/>
    <w:rsid w:val="0034417A"/>
    <w:rsid w:val="00344335"/>
    <w:rsid w:val="00344402"/>
    <w:rsid w:val="003444CE"/>
    <w:rsid w:val="0034451F"/>
    <w:rsid w:val="003445F2"/>
    <w:rsid w:val="0034472A"/>
    <w:rsid w:val="0034473E"/>
    <w:rsid w:val="00344ACD"/>
    <w:rsid w:val="00344B2D"/>
    <w:rsid w:val="00344BE2"/>
    <w:rsid w:val="003450A5"/>
    <w:rsid w:val="00345331"/>
    <w:rsid w:val="003453D9"/>
    <w:rsid w:val="00345420"/>
    <w:rsid w:val="00345439"/>
    <w:rsid w:val="00345A81"/>
    <w:rsid w:val="00345A9F"/>
    <w:rsid w:val="00345C61"/>
    <w:rsid w:val="00345DDB"/>
    <w:rsid w:val="003461E4"/>
    <w:rsid w:val="0034671D"/>
    <w:rsid w:val="00346F1B"/>
    <w:rsid w:val="00347024"/>
    <w:rsid w:val="0034747B"/>
    <w:rsid w:val="00347A7E"/>
    <w:rsid w:val="00347B36"/>
    <w:rsid w:val="00347C5B"/>
    <w:rsid w:val="00347F0E"/>
    <w:rsid w:val="00347FD7"/>
    <w:rsid w:val="003501B4"/>
    <w:rsid w:val="00350429"/>
    <w:rsid w:val="00350578"/>
    <w:rsid w:val="003506CF"/>
    <w:rsid w:val="00350748"/>
    <w:rsid w:val="003509FE"/>
    <w:rsid w:val="00350A90"/>
    <w:rsid w:val="00350AD8"/>
    <w:rsid w:val="00350CF1"/>
    <w:rsid w:val="00350D43"/>
    <w:rsid w:val="003513CA"/>
    <w:rsid w:val="00351B08"/>
    <w:rsid w:val="00351E27"/>
    <w:rsid w:val="003520A5"/>
    <w:rsid w:val="003522B9"/>
    <w:rsid w:val="00352325"/>
    <w:rsid w:val="003527C0"/>
    <w:rsid w:val="0035299E"/>
    <w:rsid w:val="00352B91"/>
    <w:rsid w:val="00352C1F"/>
    <w:rsid w:val="00352D86"/>
    <w:rsid w:val="0035308F"/>
    <w:rsid w:val="00353170"/>
    <w:rsid w:val="003531B4"/>
    <w:rsid w:val="0035338C"/>
    <w:rsid w:val="00353683"/>
    <w:rsid w:val="003536C6"/>
    <w:rsid w:val="0035392E"/>
    <w:rsid w:val="00353F5B"/>
    <w:rsid w:val="00354450"/>
    <w:rsid w:val="0035456A"/>
    <w:rsid w:val="003545EF"/>
    <w:rsid w:val="003547F1"/>
    <w:rsid w:val="00354FBB"/>
    <w:rsid w:val="00355182"/>
    <w:rsid w:val="003558CF"/>
    <w:rsid w:val="00355EE3"/>
    <w:rsid w:val="003560A4"/>
    <w:rsid w:val="00356154"/>
    <w:rsid w:val="0035641F"/>
    <w:rsid w:val="003564EC"/>
    <w:rsid w:val="00356ACF"/>
    <w:rsid w:val="00356B5F"/>
    <w:rsid w:val="00356CD9"/>
    <w:rsid w:val="00356FB5"/>
    <w:rsid w:val="003572EF"/>
    <w:rsid w:val="00357667"/>
    <w:rsid w:val="0035783E"/>
    <w:rsid w:val="00357A31"/>
    <w:rsid w:val="00357ABD"/>
    <w:rsid w:val="00357BAD"/>
    <w:rsid w:val="00357CA9"/>
    <w:rsid w:val="00357F2D"/>
    <w:rsid w:val="00360068"/>
    <w:rsid w:val="0036029D"/>
    <w:rsid w:val="003606A1"/>
    <w:rsid w:val="00360964"/>
    <w:rsid w:val="00360BCE"/>
    <w:rsid w:val="00360C4F"/>
    <w:rsid w:val="00360C64"/>
    <w:rsid w:val="0036121B"/>
    <w:rsid w:val="00361553"/>
    <w:rsid w:val="00361665"/>
    <w:rsid w:val="00361AAB"/>
    <w:rsid w:val="00361B8A"/>
    <w:rsid w:val="00361BCA"/>
    <w:rsid w:val="00362225"/>
    <w:rsid w:val="003625A3"/>
    <w:rsid w:val="00362A4C"/>
    <w:rsid w:val="00362AFB"/>
    <w:rsid w:val="00362D78"/>
    <w:rsid w:val="00362DCA"/>
    <w:rsid w:val="00362F40"/>
    <w:rsid w:val="00363274"/>
    <w:rsid w:val="00363288"/>
    <w:rsid w:val="00363858"/>
    <w:rsid w:val="00363969"/>
    <w:rsid w:val="00363C4D"/>
    <w:rsid w:val="00363DA2"/>
    <w:rsid w:val="00363EFE"/>
    <w:rsid w:val="0036426C"/>
    <w:rsid w:val="00364826"/>
    <w:rsid w:val="00364DAF"/>
    <w:rsid w:val="003650EC"/>
    <w:rsid w:val="00365436"/>
    <w:rsid w:val="003658C9"/>
    <w:rsid w:val="00365BAD"/>
    <w:rsid w:val="00365D49"/>
    <w:rsid w:val="00365E5E"/>
    <w:rsid w:val="00365F24"/>
    <w:rsid w:val="00365F5C"/>
    <w:rsid w:val="0036623F"/>
    <w:rsid w:val="003663E5"/>
    <w:rsid w:val="00366464"/>
    <w:rsid w:val="003664CC"/>
    <w:rsid w:val="00366632"/>
    <w:rsid w:val="003667A9"/>
    <w:rsid w:val="00366CF0"/>
    <w:rsid w:val="00366DD6"/>
    <w:rsid w:val="00366E75"/>
    <w:rsid w:val="0036721D"/>
    <w:rsid w:val="00367497"/>
    <w:rsid w:val="00367C1A"/>
    <w:rsid w:val="00367ED9"/>
    <w:rsid w:val="00370198"/>
    <w:rsid w:val="003701E3"/>
    <w:rsid w:val="0037081A"/>
    <w:rsid w:val="0037093F"/>
    <w:rsid w:val="00370978"/>
    <w:rsid w:val="00370A5A"/>
    <w:rsid w:val="00370B38"/>
    <w:rsid w:val="00370BB7"/>
    <w:rsid w:val="00370EA4"/>
    <w:rsid w:val="0037107D"/>
    <w:rsid w:val="00371458"/>
    <w:rsid w:val="00371A03"/>
    <w:rsid w:val="00371B92"/>
    <w:rsid w:val="00371E00"/>
    <w:rsid w:val="00371F2F"/>
    <w:rsid w:val="003724AA"/>
    <w:rsid w:val="0037257B"/>
    <w:rsid w:val="0037288E"/>
    <w:rsid w:val="00372C57"/>
    <w:rsid w:val="003730C1"/>
    <w:rsid w:val="003731D4"/>
    <w:rsid w:val="00373248"/>
    <w:rsid w:val="003735DC"/>
    <w:rsid w:val="0037381B"/>
    <w:rsid w:val="003738E0"/>
    <w:rsid w:val="00373C99"/>
    <w:rsid w:val="00373E92"/>
    <w:rsid w:val="003740D0"/>
    <w:rsid w:val="003748A8"/>
    <w:rsid w:val="00374B0E"/>
    <w:rsid w:val="00374C43"/>
    <w:rsid w:val="00374C60"/>
    <w:rsid w:val="00374C87"/>
    <w:rsid w:val="00374D5B"/>
    <w:rsid w:val="003752D4"/>
    <w:rsid w:val="003753E7"/>
    <w:rsid w:val="0037559C"/>
    <w:rsid w:val="00375704"/>
    <w:rsid w:val="00375725"/>
    <w:rsid w:val="00375BF9"/>
    <w:rsid w:val="00375D2F"/>
    <w:rsid w:val="00376575"/>
    <w:rsid w:val="003779DF"/>
    <w:rsid w:val="00377ACF"/>
    <w:rsid w:val="00377C42"/>
    <w:rsid w:val="00377C81"/>
    <w:rsid w:val="0038048F"/>
    <w:rsid w:val="003804DE"/>
    <w:rsid w:val="003805B6"/>
    <w:rsid w:val="00380CFB"/>
    <w:rsid w:val="00380D9E"/>
    <w:rsid w:val="00380DF6"/>
    <w:rsid w:val="00380FD2"/>
    <w:rsid w:val="00380FD6"/>
    <w:rsid w:val="0038108B"/>
    <w:rsid w:val="00381124"/>
    <w:rsid w:val="003811CB"/>
    <w:rsid w:val="00381581"/>
    <w:rsid w:val="00381687"/>
    <w:rsid w:val="003816A4"/>
    <w:rsid w:val="0038207D"/>
    <w:rsid w:val="003821D3"/>
    <w:rsid w:val="00382276"/>
    <w:rsid w:val="003822E1"/>
    <w:rsid w:val="00382538"/>
    <w:rsid w:val="00382722"/>
    <w:rsid w:val="00382737"/>
    <w:rsid w:val="00382C0E"/>
    <w:rsid w:val="00382CD6"/>
    <w:rsid w:val="00382E51"/>
    <w:rsid w:val="0038324A"/>
    <w:rsid w:val="00383431"/>
    <w:rsid w:val="003834EB"/>
    <w:rsid w:val="00383AFC"/>
    <w:rsid w:val="00383C3D"/>
    <w:rsid w:val="00383F01"/>
    <w:rsid w:val="00383F46"/>
    <w:rsid w:val="003843FB"/>
    <w:rsid w:val="00384530"/>
    <w:rsid w:val="003845E5"/>
    <w:rsid w:val="00384806"/>
    <w:rsid w:val="003848DB"/>
    <w:rsid w:val="00384929"/>
    <w:rsid w:val="00384A03"/>
    <w:rsid w:val="00384A3E"/>
    <w:rsid w:val="00384B98"/>
    <w:rsid w:val="00384E47"/>
    <w:rsid w:val="00384F89"/>
    <w:rsid w:val="00384F9E"/>
    <w:rsid w:val="00385212"/>
    <w:rsid w:val="00385576"/>
    <w:rsid w:val="0038583F"/>
    <w:rsid w:val="00385BB2"/>
    <w:rsid w:val="00385D6A"/>
    <w:rsid w:val="00385EB6"/>
    <w:rsid w:val="00385FBF"/>
    <w:rsid w:val="00386307"/>
    <w:rsid w:val="003866EF"/>
    <w:rsid w:val="00386D67"/>
    <w:rsid w:val="00386FE3"/>
    <w:rsid w:val="00387528"/>
    <w:rsid w:val="00387599"/>
    <w:rsid w:val="003875ED"/>
    <w:rsid w:val="0038783B"/>
    <w:rsid w:val="003878E0"/>
    <w:rsid w:val="00387A34"/>
    <w:rsid w:val="00387C3E"/>
    <w:rsid w:val="00387D77"/>
    <w:rsid w:val="0039008F"/>
    <w:rsid w:val="00390197"/>
    <w:rsid w:val="0039037A"/>
    <w:rsid w:val="003903AD"/>
    <w:rsid w:val="003904FC"/>
    <w:rsid w:val="00390563"/>
    <w:rsid w:val="00390674"/>
    <w:rsid w:val="003909F1"/>
    <w:rsid w:val="00390A7E"/>
    <w:rsid w:val="00391300"/>
    <w:rsid w:val="00391513"/>
    <w:rsid w:val="003917AD"/>
    <w:rsid w:val="00391A5E"/>
    <w:rsid w:val="00391F9C"/>
    <w:rsid w:val="00392124"/>
    <w:rsid w:val="003923BE"/>
    <w:rsid w:val="00393125"/>
    <w:rsid w:val="00393994"/>
    <w:rsid w:val="00393AB0"/>
    <w:rsid w:val="00393AC5"/>
    <w:rsid w:val="00393B31"/>
    <w:rsid w:val="00393B7C"/>
    <w:rsid w:val="00393D69"/>
    <w:rsid w:val="00393F1D"/>
    <w:rsid w:val="0039436D"/>
    <w:rsid w:val="003944F4"/>
    <w:rsid w:val="00394828"/>
    <w:rsid w:val="003948D6"/>
    <w:rsid w:val="00394D2E"/>
    <w:rsid w:val="00394E5C"/>
    <w:rsid w:val="00394F56"/>
    <w:rsid w:val="003955F6"/>
    <w:rsid w:val="00395872"/>
    <w:rsid w:val="0039588B"/>
    <w:rsid w:val="003959B3"/>
    <w:rsid w:val="00395A5A"/>
    <w:rsid w:val="00395D4A"/>
    <w:rsid w:val="00395DE2"/>
    <w:rsid w:val="00395FF9"/>
    <w:rsid w:val="00396018"/>
    <w:rsid w:val="00396347"/>
    <w:rsid w:val="003969E2"/>
    <w:rsid w:val="00396CF3"/>
    <w:rsid w:val="00396E7C"/>
    <w:rsid w:val="0039736E"/>
    <w:rsid w:val="00397882"/>
    <w:rsid w:val="00397BA1"/>
    <w:rsid w:val="00397CAF"/>
    <w:rsid w:val="00397F1E"/>
    <w:rsid w:val="003A0010"/>
    <w:rsid w:val="003A0054"/>
    <w:rsid w:val="003A03FA"/>
    <w:rsid w:val="003A049D"/>
    <w:rsid w:val="003A062F"/>
    <w:rsid w:val="003A08AB"/>
    <w:rsid w:val="003A0C71"/>
    <w:rsid w:val="003A0DBE"/>
    <w:rsid w:val="003A0FF4"/>
    <w:rsid w:val="003A100E"/>
    <w:rsid w:val="003A1244"/>
    <w:rsid w:val="003A143E"/>
    <w:rsid w:val="003A16DA"/>
    <w:rsid w:val="003A1789"/>
    <w:rsid w:val="003A1890"/>
    <w:rsid w:val="003A1DF9"/>
    <w:rsid w:val="003A21EA"/>
    <w:rsid w:val="003A26D6"/>
    <w:rsid w:val="003A2B4C"/>
    <w:rsid w:val="003A2C5A"/>
    <w:rsid w:val="003A2E79"/>
    <w:rsid w:val="003A2EAC"/>
    <w:rsid w:val="003A2F46"/>
    <w:rsid w:val="003A312F"/>
    <w:rsid w:val="003A3289"/>
    <w:rsid w:val="003A36CE"/>
    <w:rsid w:val="003A3AAA"/>
    <w:rsid w:val="003A3E8C"/>
    <w:rsid w:val="003A3FA3"/>
    <w:rsid w:val="003A414A"/>
    <w:rsid w:val="003A435C"/>
    <w:rsid w:val="003A4444"/>
    <w:rsid w:val="003A4764"/>
    <w:rsid w:val="003A4861"/>
    <w:rsid w:val="003A4A24"/>
    <w:rsid w:val="003A4BE9"/>
    <w:rsid w:val="003A4F37"/>
    <w:rsid w:val="003A56C6"/>
    <w:rsid w:val="003A580A"/>
    <w:rsid w:val="003A58A5"/>
    <w:rsid w:val="003A5F47"/>
    <w:rsid w:val="003A621A"/>
    <w:rsid w:val="003A653F"/>
    <w:rsid w:val="003A6617"/>
    <w:rsid w:val="003A6743"/>
    <w:rsid w:val="003A6781"/>
    <w:rsid w:val="003A6928"/>
    <w:rsid w:val="003A6931"/>
    <w:rsid w:val="003A6A21"/>
    <w:rsid w:val="003A6F8B"/>
    <w:rsid w:val="003A7172"/>
    <w:rsid w:val="003A7725"/>
    <w:rsid w:val="003A7904"/>
    <w:rsid w:val="003A7A92"/>
    <w:rsid w:val="003A7F38"/>
    <w:rsid w:val="003B02EB"/>
    <w:rsid w:val="003B04D1"/>
    <w:rsid w:val="003B0997"/>
    <w:rsid w:val="003B0ACF"/>
    <w:rsid w:val="003B0B75"/>
    <w:rsid w:val="003B0FC5"/>
    <w:rsid w:val="003B15DE"/>
    <w:rsid w:val="003B17D7"/>
    <w:rsid w:val="003B1A14"/>
    <w:rsid w:val="003B1EC6"/>
    <w:rsid w:val="003B21FC"/>
    <w:rsid w:val="003B22BF"/>
    <w:rsid w:val="003B249F"/>
    <w:rsid w:val="003B26A4"/>
    <w:rsid w:val="003B273F"/>
    <w:rsid w:val="003B2777"/>
    <w:rsid w:val="003B2AD8"/>
    <w:rsid w:val="003B30E6"/>
    <w:rsid w:val="003B3246"/>
    <w:rsid w:val="003B34B6"/>
    <w:rsid w:val="003B3836"/>
    <w:rsid w:val="003B39C6"/>
    <w:rsid w:val="003B3ABD"/>
    <w:rsid w:val="003B3CE6"/>
    <w:rsid w:val="003B41FD"/>
    <w:rsid w:val="003B4303"/>
    <w:rsid w:val="003B442C"/>
    <w:rsid w:val="003B4688"/>
    <w:rsid w:val="003B4842"/>
    <w:rsid w:val="003B49FC"/>
    <w:rsid w:val="003B4B3A"/>
    <w:rsid w:val="003B4C66"/>
    <w:rsid w:val="003B4EE8"/>
    <w:rsid w:val="003B4FD1"/>
    <w:rsid w:val="003B54A8"/>
    <w:rsid w:val="003B5523"/>
    <w:rsid w:val="003B5590"/>
    <w:rsid w:val="003B5706"/>
    <w:rsid w:val="003B583B"/>
    <w:rsid w:val="003B5AE6"/>
    <w:rsid w:val="003B5ED9"/>
    <w:rsid w:val="003B5F9B"/>
    <w:rsid w:val="003B6000"/>
    <w:rsid w:val="003B619A"/>
    <w:rsid w:val="003B61F8"/>
    <w:rsid w:val="003B62AD"/>
    <w:rsid w:val="003B6434"/>
    <w:rsid w:val="003B651B"/>
    <w:rsid w:val="003B6668"/>
    <w:rsid w:val="003B6CE4"/>
    <w:rsid w:val="003B6DF2"/>
    <w:rsid w:val="003B6F27"/>
    <w:rsid w:val="003B706D"/>
    <w:rsid w:val="003B75CD"/>
    <w:rsid w:val="003B7689"/>
    <w:rsid w:val="003B7904"/>
    <w:rsid w:val="003B7D0F"/>
    <w:rsid w:val="003C0011"/>
    <w:rsid w:val="003C012D"/>
    <w:rsid w:val="003C0151"/>
    <w:rsid w:val="003C022F"/>
    <w:rsid w:val="003C0238"/>
    <w:rsid w:val="003C04DB"/>
    <w:rsid w:val="003C0C63"/>
    <w:rsid w:val="003C0D4C"/>
    <w:rsid w:val="003C110D"/>
    <w:rsid w:val="003C11D3"/>
    <w:rsid w:val="003C1398"/>
    <w:rsid w:val="003C1575"/>
    <w:rsid w:val="003C1BAF"/>
    <w:rsid w:val="003C1FEE"/>
    <w:rsid w:val="003C20DF"/>
    <w:rsid w:val="003C2348"/>
    <w:rsid w:val="003C247B"/>
    <w:rsid w:val="003C294E"/>
    <w:rsid w:val="003C2A89"/>
    <w:rsid w:val="003C2B1E"/>
    <w:rsid w:val="003C2C8A"/>
    <w:rsid w:val="003C2CB0"/>
    <w:rsid w:val="003C3268"/>
    <w:rsid w:val="003C33A7"/>
    <w:rsid w:val="003C3687"/>
    <w:rsid w:val="003C3874"/>
    <w:rsid w:val="003C3BF7"/>
    <w:rsid w:val="003C3E35"/>
    <w:rsid w:val="003C4240"/>
    <w:rsid w:val="003C434E"/>
    <w:rsid w:val="003C43FF"/>
    <w:rsid w:val="003C4762"/>
    <w:rsid w:val="003C49C1"/>
    <w:rsid w:val="003C4A57"/>
    <w:rsid w:val="003C4AFE"/>
    <w:rsid w:val="003C4B83"/>
    <w:rsid w:val="003C4DB2"/>
    <w:rsid w:val="003C5046"/>
    <w:rsid w:val="003C52C9"/>
    <w:rsid w:val="003C5334"/>
    <w:rsid w:val="003C5364"/>
    <w:rsid w:val="003C553F"/>
    <w:rsid w:val="003C55F6"/>
    <w:rsid w:val="003C5669"/>
    <w:rsid w:val="003C5B35"/>
    <w:rsid w:val="003C6284"/>
    <w:rsid w:val="003C6976"/>
    <w:rsid w:val="003C6984"/>
    <w:rsid w:val="003C6C34"/>
    <w:rsid w:val="003C6C61"/>
    <w:rsid w:val="003C70E5"/>
    <w:rsid w:val="003C71FA"/>
    <w:rsid w:val="003C7B0C"/>
    <w:rsid w:val="003C7CA1"/>
    <w:rsid w:val="003C7DD7"/>
    <w:rsid w:val="003D0330"/>
    <w:rsid w:val="003D041D"/>
    <w:rsid w:val="003D059F"/>
    <w:rsid w:val="003D092D"/>
    <w:rsid w:val="003D0CBD"/>
    <w:rsid w:val="003D102E"/>
    <w:rsid w:val="003D15AD"/>
    <w:rsid w:val="003D1620"/>
    <w:rsid w:val="003D1A08"/>
    <w:rsid w:val="003D1C41"/>
    <w:rsid w:val="003D1D7C"/>
    <w:rsid w:val="003D1EDF"/>
    <w:rsid w:val="003D1F80"/>
    <w:rsid w:val="003D25CD"/>
    <w:rsid w:val="003D2951"/>
    <w:rsid w:val="003D2D1C"/>
    <w:rsid w:val="003D2EE4"/>
    <w:rsid w:val="003D30E7"/>
    <w:rsid w:val="003D35DE"/>
    <w:rsid w:val="003D3B49"/>
    <w:rsid w:val="003D3EE2"/>
    <w:rsid w:val="003D4118"/>
    <w:rsid w:val="003D424E"/>
    <w:rsid w:val="003D4286"/>
    <w:rsid w:val="003D432B"/>
    <w:rsid w:val="003D4398"/>
    <w:rsid w:val="003D49C2"/>
    <w:rsid w:val="003D4D04"/>
    <w:rsid w:val="003D4E5A"/>
    <w:rsid w:val="003D5577"/>
    <w:rsid w:val="003D5AED"/>
    <w:rsid w:val="003D5EDD"/>
    <w:rsid w:val="003D5F27"/>
    <w:rsid w:val="003D6552"/>
    <w:rsid w:val="003D7402"/>
    <w:rsid w:val="003D7420"/>
    <w:rsid w:val="003D7452"/>
    <w:rsid w:val="003D758A"/>
    <w:rsid w:val="003D762A"/>
    <w:rsid w:val="003D768F"/>
    <w:rsid w:val="003D76EF"/>
    <w:rsid w:val="003D7A20"/>
    <w:rsid w:val="003D7B32"/>
    <w:rsid w:val="003D7D09"/>
    <w:rsid w:val="003D7F37"/>
    <w:rsid w:val="003E01AF"/>
    <w:rsid w:val="003E0497"/>
    <w:rsid w:val="003E04CB"/>
    <w:rsid w:val="003E071D"/>
    <w:rsid w:val="003E0741"/>
    <w:rsid w:val="003E0829"/>
    <w:rsid w:val="003E1217"/>
    <w:rsid w:val="003E1287"/>
    <w:rsid w:val="003E13D4"/>
    <w:rsid w:val="003E16CC"/>
    <w:rsid w:val="003E1877"/>
    <w:rsid w:val="003E1AA5"/>
    <w:rsid w:val="003E1C28"/>
    <w:rsid w:val="003E1DE2"/>
    <w:rsid w:val="003E2041"/>
    <w:rsid w:val="003E2072"/>
    <w:rsid w:val="003E2685"/>
    <w:rsid w:val="003E282D"/>
    <w:rsid w:val="003E2E6A"/>
    <w:rsid w:val="003E3598"/>
    <w:rsid w:val="003E36C7"/>
    <w:rsid w:val="003E37B8"/>
    <w:rsid w:val="003E3A0D"/>
    <w:rsid w:val="003E3ADC"/>
    <w:rsid w:val="003E3B83"/>
    <w:rsid w:val="003E4003"/>
    <w:rsid w:val="003E40C2"/>
    <w:rsid w:val="003E4541"/>
    <w:rsid w:val="003E45F5"/>
    <w:rsid w:val="003E47E2"/>
    <w:rsid w:val="003E522F"/>
    <w:rsid w:val="003E548A"/>
    <w:rsid w:val="003E5501"/>
    <w:rsid w:val="003E5734"/>
    <w:rsid w:val="003E602C"/>
    <w:rsid w:val="003E6056"/>
    <w:rsid w:val="003E62D7"/>
    <w:rsid w:val="003E6523"/>
    <w:rsid w:val="003E660E"/>
    <w:rsid w:val="003E6677"/>
    <w:rsid w:val="003E66B1"/>
    <w:rsid w:val="003E68E3"/>
    <w:rsid w:val="003E6A14"/>
    <w:rsid w:val="003E7102"/>
    <w:rsid w:val="003E724C"/>
    <w:rsid w:val="003E732D"/>
    <w:rsid w:val="003E760B"/>
    <w:rsid w:val="003E7659"/>
    <w:rsid w:val="003E77A3"/>
    <w:rsid w:val="003E7AB5"/>
    <w:rsid w:val="003E7B5C"/>
    <w:rsid w:val="003E7B61"/>
    <w:rsid w:val="003F019D"/>
    <w:rsid w:val="003F01C5"/>
    <w:rsid w:val="003F031C"/>
    <w:rsid w:val="003F033D"/>
    <w:rsid w:val="003F06D1"/>
    <w:rsid w:val="003F0AD5"/>
    <w:rsid w:val="003F0CBE"/>
    <w:rsid w:val="003F0DA9"/>
    <w:rsid w:val="003F10D4"/>
    <w:rsid w:val="003F11F8"/>
    <w:rsid w:val="003F1343"/>
    <w:rsid w:val="003F1A25"/>
    <w:rsid w:val="003F1B37"/>
    <w:rsid w:val="003F1D7C"/>
    <w:rsid w:val="003F1E50"/>
    <w:rsid w:val="003F1FA0"/>
    <w:rsid w:val="003F2984"/>
    <w:rsid w:val="003F29E7"/>
    <w:rsid w:val="003F2D10"/>
    <w:rsid w:val="003F2EA7"/>
    <w:rsid w:val="003F2ECE"/>
    <w:rsid w:val="003F2F35"/>
    <w:rsid w:val="003F35C3"/>
    <w:rsid w:val="003F35F9"/>
    <w:rsid w:val="003F37D1"/>
    <w:rsid w:val="003F3843"/>
    <w:rsid w:val="003F3B22"/>
    <w:rsid w:val="003F3C33"/>
    <w:rsid w:val="003F41CF"/>
    <w:rsid w:val="003F4347"/>
    <w:rsid w:val="003F436A"/>
    <w:rsid w:val="003F46FA"/>
    <w:rsid w:val="003F4C9C"/>
    <w:rsid w:val="003F4D4D"/>
    <w:rsid w:val="003F55A9"/>
    <w:rsid w:val="003F560C"/>
    <w:rsid w:val="003F5642"/>
    <w:rsid w:val="003F5FE3"/>
    <w:rsid w:val="003F60D4"/>
    <w:rsid w:val="003F6261"/>
    <w:rsid w:val="003F644E"/>
    <w:rsid w:val="003F65F9"/>
    <w:rsid w:val="003F6985"/>
    <w:rsid w:val="003F6E08"/>
    <w:rsid w:val="003F6E38"/>
    <w:rsid w:val="003F701F"/>
    <w:rsid w:val="003F705E"/>
    <w:rsid w:val="003F71E9"/>
    <w:rsid w:val="003F744C"/>
    <w:rsid w:val="003F75B4"/>
    <w:rsid w:val="003F7668"/>
    <w:rsid w:val="003F7733"/>
    <w:rsid w:val="003F775F"/>
    <w:rsid w:val="003F7789"/>
    <w:rsid w:val="003F7B16"/>
    <w:rsid w:val="00400402"/>
    <w:rsid w:val="004004E6"/>
    <w:rsid w:val="004007AA"/>
    <w:rsid w:val="004007B7"/>
    <w:rsid w:val="0040099F"/>
    <w:rsid w:val="00400A5B"/>
    <w:rsid w:val="00400C8A"/>
    <w:rsid w:val="00400D7D"/>
    <w:rsid w:val="004016C0"/>
    <w:rsid w:val="00401878"/>
    <w:rsid w:val="004018FF"/>
    <w:rsid w:val="00401A71"/>
    <w:rsid w:val="00401DDF"/>
    <w:rsid w:val="0040203D"/>
    <w:rsid w:val="004021E8"/>
    <w:rsid w:val="0040245D"/>
    <w:rsid w:val="00402607"/>
    <w:rsid w:val="00402686"/>
    <w:rsid w:val="00402880"/>
    <w:rsid w:val="00402930"/>
    <w:rsid w:val="00402948"/>
    <w:rsid w:val="004029EB"/>
    <w:rsid w:val="00402AD3"/>
    <w:rsid w:val="0040309E"/>
    <w:rsid w:val="00403C8A"/>
    <w:rsid w:val="00403E6E"/>
    <w:rsid w:val="004040D1"/>
    <w:rsid w:val="004045C3"/>
    <w:rsid w:val="00404635"/>
    <w:rsid w:val="004049E4"/>
    <w:rsid w:val="00404BAE"/>
    <w:rsid w:val="00404DAF"/>
    <w:rsid w:val="00404FBB"/>
    <w:rsid w:val="004053CA"/>
    <w:rsid w:val="00405514"/>
    <w:rsid w:val="004055FB"/>
    <w:rsid w:val="004056E9"/>
    <w:rsid w:val="00405C11"/>
    <w:rsid w:val="00405FD6"/>
    <w:rsid w:val="00406014"/>
    <w:rsid w:val="00406EFE"/>
    <w:rsid w:val="004070E0"/>
    <w:rsid w:val="00407253"/>
    <w:rsid w:val="00407678"/>
    <w:rsid w:val="00407CDD"/>
    <w:rsid w:val="00407F0F"/>
    <w:rsid w:val="0040C43E"/>
    <w:rsid w:val="004100C6"/>
    <w:rsid w:val="0041030C"/>
    <w:rsid w:val="00410741"/>
    <w:rsid w:val="00410D80"/>
    <w:rsid w:val="00410DD1"/>
    <w:rsid w:val="00410EBE"/>
    <w:rsid w:val="00411AF0"/>
    <w:rsid w:val="00411DBD"/>
    <w:rsid w:val="00411E58"/>
    <w:rsid w:val="0041216E"/>
    <w:rsid w:val="004123D2"/>
    <w:rsid w:val="00412B96"/>
    <w:rsid w:val="00412D7B"/>
    <w:rsid w:val="00412F42"/>
    <w:rsid w:val="00412FB5"/>
    <w:rsid w:val="004131D4"/>
    <w:rsid w:val="004134A9"/>
    <w:rsid w:val="004140B6"/>
    <w:rsid w:val="00414366"/>
    <w:rsid w:val="004144A8"/>
    <w:rsid w:val="004145EE"/>
    <w:rsid w:val="0041476B"/>
    <w:rsid w:val="00414995"/>
    <w:rsid w:val="00414E79"/>
    <w:rsid w:val="004153AC"/>
    <w:rsid w:val="00415D60"/>
    <w:rsid w:val="004161CE"/>
    <w:rsid w:val="00416319"/>
    <w:rsid w:val="004165FD"/>
    <w:rsid w:val="00416872"/>
    <w:rsid w:val="00416A62"/>
    <w:rsid w:val="00416EAB"/>
    <w:rsid w:val="004171C5"/>
    <w:rsid w:val="0041732D"/>
    <w:rsid w:val="00417379"/>
    <w:rsid w:val="0041754A"/>
    <w:rsid w:val="00417564"/>
    <w:rsid w:val="00417672"/>
    <w:rsid w:val="00417694"/>
    <w:rsid w:val="00417E32"/>
    <w:rsid w:val="00417F00"/>
    <w:rsid w:val="004203AF"/>
    <w:rsid w:val="00420482"/>
    <w:rsid w:val="0042085F"/>
    <w:rsid w:val="004208D0"/>
    <w:rsid w:val="00420B7C"/>
    <w:rsid w:val="00420D1B"/>
    <w:rsid w:val="00420DBD"/>
    <w:rsid w:val="004211F5"/>
    <w:rsid w:val="0042137B"/>
    <w:rsid w:val="0042152F"/>
    <w:rsid w:val="004217D0"/>
    <w:rsid w:val="00421B7A"/>
    <w:rsid w:val="00421C0D"/>
    <w:rsid w:val="00421D5F"/>
    <w:rsid w:val="00421EE9"/>
    <w:rsid w:val="0042219E"/>
    <w:rsid w:val="00422203"/>
    <w:rsid w:val="004225D4"/>
    <w:rsid w:val="00422600"/>
    <w:rsid w:val="00422878"/>
    <w:rsid w:val="00422EBA"/>
    <w:rsid w:val="00422F6E"/>
    <w:rsid w:val="0042390A"/>
    <w:rsid w:val="00423BA0"/>
    <w:rsid w:val="00423FC7"/>
    <w:rsid w:val="00424037"/>
    <w:rsid w:val="0042447E"/>
    <w:rsid w:val="00424540"/>
    <w:rsid w:val="00425599"/>
    <w:rsid w:val="004255C2"/>
    <w:rsid w:val="0042562E"/>
    <w:rsid w:val="0042563F"/>
    <w:rsid w:val="00425954"/>
    <w:rsid w:val="00425B2E"/>
    <w:rsid w:val="00425D62"/>
    <w:rsid w:val="0042631F"/>
    <w:rsid w:val="00426329"/>
    <w:rsid w:val="0042634E"/>
    <w:rsid w:val="00426447"/>
    <w:rsid w:val="00426467"/>
    <w:rsid w:val="004266FB"/>
    <w:rsid w:val="00426732"/>
    <w:rsid w:val="004268D9"/>
    <w:rsid w:val="004269EA"/>
    <w:rsid w:val="00426A4B"/>
    <w:rsid w:val="00426BED"/>
    <w:rsid w:val="00426DF1"/>
    <w:rsid w:val="0042754D"/>
    <w:rsid w:val="004277E9"/>
    <w:rsid w:val="004277EE"/>
    <w:rsid w:val="00427BF3"/>
    <w:rsid w:val="00427FA7"/>
    <w:rsid w:val="0043031E"/>
    <w:rsid w:val="004305D1"/>
    <w:rsid w:val="004306C8"/>
    <w:rsid w:val="00430725"/>
    <w:rsid w:val="00430CA1"/>
    <w:rsid w:val="00430D68"/>
    <w:rsid w:val="00430D9A"/>
    <w:rsid w:val="00430DBC"/>
    <w:rsid w:val="00430F04"/>
    <w:rsid w:val="004312D8"/>
    <w:rsid w:val="004316DC"/>
    <w:rsid w:val="00431C03"/>
    <w:rsid w:val="00431D1D"/>
    <w:rsid w:val="00431F74"/>
    <w:rsid w:val="00431FA1"/>
    <w:rsid w:val="0043209C"/>
    <w:rsid w:val="00432227"/>
    <w:rsid w:val="00432846"/>
    <w:rsid w:val="00432C66"/>
    <w:rsid w:val="00432E7E"/>
    <w:rsid w:val="00433511"/>
    <w:rsid w:val="00433614"/>
    <w:rsid w:val="004337B2"/>
    <w:rsid w:val="00433888"/>
    <w:rsid w:val="00433E91"/>
    <w:rsid w:val="00433ED7"/>
    <w:rsid w:val="00434051"/>
    <w:rsid w:val="00434089"/>
    <w:rsid w:val="0043449C"/>
    <w:rsid w:val="00434515"/>
    <w:rsid w:val="0043461C"/>
    <w:rsid w:val="00434789"/>
    <w:rsid w:val="004348AC"/>
    <w:rsid w:val="00434B1C"/>
    <w:rsid w:val="00434B55"/>
    <w:rsid w:val="00434D51"/>
    <w:rsid w:val="00434D75"/>
    <w:rsid w:val="00435050"/>
    <w:rsid w:val="00435ECB"/>
    <w:rsid w:val="00435EE2"/>
    <w:rsid w:val="00436272"/>
    <w:rsid w:val="00436358"/>
    <w:rsid w:val="004366B5"/>
    <w:rsid w:val="00436CA6"/>
    <w:rsid w:val="00436D7D"/>
    <w:rsid w:val="0043716E"/>
    <w:rsid w:val="0043784D"/>
    <w:rsid w:val="00437995"/>
    <w:rsid w:val="004379FF"/>
    <w:rsid w:val="00437B3B"/>
    <w:rsid w:val="00437D6A"/>
    <w:rsid w:val="00437D74"/>
    <w:rsid w:val="004403F5"/>
    <w:rsid w:val="0044040B"/>
    <w:rsid w:val="004405B6"/>
    <w:rsid w:val="00440666"/>
    <w:rsid w:val="004406A1"/>
    <w:rsid w:val="00440C64"/>
    <w:rsid w:val="00440C6B"/>
    <w:rsid w:val="00440D77"/>
    <w:rsid w:val="00440E01"/>
    <w:rsid w:val="00440FC0"/>
    <w:rsid w:val="00441036"/>
    <w:rsid w:val="00441365"/>
    <w:rsid w:val="00441918"/>
    <w:rsid w:val="00441C57"/>
    <w:rsid w:val="00441CE6"/>
    <w:rsid w:val="00441FC0"/>
    <w:rsid w:val="00442260"/>
    <w:rsid w:val="0044281D"/>
    <w:rsid w:val="00442D2C"/>
    <w:rsid w:val="00443413"/>
    <w:rsid w:val="00443A0C"/>
    <w:rsid w:val="00443A5E"/>
    <w:rsid w:val="00443CE9"/>
    <w:rsid w:val="00443DF7"/>
    <w:rsid w:val="00443F99"/>
    <w:rsid w:val="004440EC"/>
    <w:rsid w:val="004442C0"/>
    <w:rsid w:val="004443C5"/>
    <w:rsid w:val="004444FD"/>
    <w:rsid w:val="00444A2C"/>
    <w:rsid w:val="00444B52"/>
    <w:rsid w:val="00444BF5"/>
    <w:rsid w:val="00444E0B"/>
    <w:rsid w:val="00444F5A"/>
    <w:rsid w:val="004450BE"/>
    <w:rsid w:val="004451B6"/>
    <w:rsid w:val="00445268"/>
    <w:rsid w:val="0044534B"/>
    <w:rsid w:val="004453FF"/>
    <w:rsid w:val="00445D7E"/>
    <w:rsid w:val="00445D9A"/>
    <w:rsid w:val="00445DF9"/>
    <w:rsid w:val="00446295"/>
    <w:rsid w:val="00446371"/>
    <w:rsid w:val="004463E2"/>
    <w:rsid w:val="004465A0"/>
    <w:rsid w:val="004465E5"/>
    <w:rsid w:val="0044660A"/>
    <w:rsid w:val="00446662"/>
    <w:rsid w:val="00446B77"/>
    <w:rsid w:val="00447063"/>
    <w:rsid w:val="0044738C"/>
    <w:rsid w:val="004476C8"/>
    <w:rsid w:val="004476F1"/>
    <w:rsid w:val="00447DBB"/>
    <w:rsid w:val="00450124"/>
    <w:rsid w:val="004501B0"/>
    <w:rsid w:val="004502E0"/>
    <w:rsid w:val="004506B1"/>
    <w:rsid w:val="004509A3"/>
    <w:rsid w:val="00451538"/>
    <w:rsid w:val="0045176A"/>
    <w:rsid w:val="00451B29"/>
    <w:rsid w:val="00451B5C"/>
    <w:rsid w:val="00451C5F"/>
    <w:rsid w:val="00451C9F"/>
    <w:rsid w:val="00451DE6"/>
    <w:rsid w:val="00451F3A"/>
    <w:rsid w:val="004521F0"/>
    <w:rsid w:val="004524DB"/>
    <w:rsid w:val="00452776"/>
    <w:rsid w:val="004527D8"/>
    <w:rsid w:val="00452B36"/>
    <w:rsid w:val="00452BA6"/>
    <w:rsid w:val="00452BE2"/>
    <w:rsid w:val="00452CE6"/>
    <w:rsid w:val="00453098"/>
    <w:rsid w:val="0045334A"/>
    <w:rsid w:val="00453437"/>
    <w:rsid w:val="0045364D"/>
    <w:rsid w:val="004536FE"/>
    <w:rsid w:val="0045397E"/>
    <w:rsid w:val="00453986"/>
    <w:rsid w:val="00453E09"/>
    <w:rsid w:val="00453FB9"/>
    <w:rsid w:val="004542E4"/>
    <w:rsid w:val="0045455E"/>
    <w:rsid w:val="0045472A"/>
    <w:rsid w:val="004549AB"/>
    <w:rsid w:val="00454EE4"/>
    <w:rsid w:val="00455038"/>
    <w:rsid w:val="0045518A"/>
    <w:rsid w:val="00455445"/>
    <w:rsid w:val="00455466"/>
    <w:rsid w:val="00455638"/>
    <w:rsid w:val="00455AAD"/>
    <w:rsid w:val="00455B1C"/>
    <w:rsid w:val="00455E46"/>
    <w:rsid w:val="004560C0"/>
    <w:rsid w:val="00456161"/>
    <w:rsid w:val="00456A96"/>
    <w:rsid w:val="00456C8C"/>
    <w:rsid w:val="00456CB9"/>
    <w:rsid w:val="00456CE9"/>
    <w:rsid w:val="00457602"/>
    <w:rsid w:val="00457676"/>
    <w:rsid w:val="00457697"/>
    <w:rsid w:val="0045777D"/>
    <w:rsid w:val="00457A00"/>
    <w:rsid w:val="00457A73"/>
    <w:rsid w:val="00457BEC"/>
    <w:rsid w:val="004601F8"/>
    <w:rsid w:val="0046030F"/>
    <w:rsid w:val="0046079F"/>
    <w:rsid w:val="00460C37"/>
    <w:rsid w:val="00460D0B"/>
    <w:rsid w:val="00460EE0"/>
    <w:rsid w:val="00460FAF"/>
    <w:rsid w:val="0046101F"/>
    <w:rsid w:val="004612C7"/>
    <w:rsid w:val="004613F5"/>
    <w:rsid w:val="00461454"/>
    <w:rsid w:val="00461622"/>
    <w:rsid w:val="00461803"/>
    <w:rsid w:val="00461B34"/>
    <w:rsid w:val="00461C65"/>
    <w:rsid w:val="00461C8B"/>
    <w:rsid w:val="00461E03"/>
    <w:rsid w:val="0046204F"/>
    <w:rsid w:val="004621EE"/>
    <w:rsid w:val="004625FD"/>
    <w:rsid w:val="004627BA"/>
    <w:rsid w:val="0046298F"/>
    <w:rsid w:val="00463627"/>
    <w:rsid w:val="0046392D"/>
    <w:rsid w:val="00463934"/>
    <w:rsid w:val="00463EC9"/>
    <w:rsid w:val="0046442D"/>
    <w:rsid w:val="004644E8"/>
    <w:rsid w:val="00464529"/>
    <w:rsid w:val="004645E1"/>
    <w:rsid w:val="0046490C"/>
    <w:rsid w:val="00464980"/>
    <w:rsid w:val="004649ED"/>
    <w:rsid w:val="00464AF2"/>
    <w:rsid w:val="00464C07"/>
    <w:rsid w:val="00464CD3"/>
    <w:rsid w:val="004651C2"/>
    <w:rsid w:val="004653F4"/>
    <w:rsid w:val="00465413"/>
    <w:rsid w:val="00465519"/>
    <w:rsid w:val="004655BB"/>
    <w:rsid w:val="00465AF0"/>
    <w:rsid w:val="00465DFF"/>
    <w:rsid w:val="00466083"/>
    <w:rsid w:val="004660C0"/>
    <w:rsid w:val="0046628B"/>
    <w:rsid w:val="004662E7"/>
    <w:rsid w:val="004666DB"/>
    <w:rsid w:val="00466D3B"/>
    <w:rsid w:val="00466F9D"/>
    <w:rsid w:val="00467CFC"/>
    <w:rsid w:val="0047018C"/>
    <w:rsid w:val="004703B0"/>
    <w:rsid w:val="004704C1"/>
    <w:rsid w:val="004704DC"/>
    <w:rsid w:val="0047091E"/>
    <w:rsid w:val="004709EC"/>
    <w:rsid w:val="00470CBE"/>
    <w:rsid w:val="004715F3"/>
    <w:rsid w:val="004719FD"/>
    <w:rsid w:val="00471A21"/>
    <w:rsid w:val="00471ACD"/>
    <w:rsid w:val="00471C83"/>
    <w:rsid w:val="00471D0B"/>
    <w:rsid w:val="00472449"/>
    <w:rsid w:val="00472524"/>
    <w:rsid w:val="00472558"/>
    <w:rsid w:val="004725C5"/>
    <w:rsid w:val="00472761"/>
    <w:rsid w:val="00472850"/>
    <w:rsid w:val="00472AC1"/>
    <w:rsid w:val="00472B91"/>
    <w:rsid w:val="0047349E"/>
    <w:rsid w:val="00473662"/>
    <w:rsid w:val="00473915"/>
    <w:rsid w:val="00473A73"/>
    <w:rsid w:val="00473AD1"/>
    <w:rsid w:val="00473FD3"/>
    <w:rsid w:val="00474297"/>
    <w:rsid w:val="004744D2"/>
    <w:rsid w:val="00474719"/>
    <w:rsid w:val="004747B6"/>
    <w:rsid w:val="00474804"/>
    <w:rsid w:val="004748BD"/>
    <w:rsid w:val="0047514B"/>
    <w:rsid w:val="00475384"/>
    <w:rsid w:val="00475430"/>
    <w:rsid w:val="00475459"/>
    <w:rsid w:val="00475878"/>
    <w:rsid w:val="004759FE"/>
    <w:rsid w:val="00475F54"/>
    <w:rsid w:val="004760DD"/>
    <w:rsid w:val="00476190"/>
    <w:rsid w:val="00476735"/>
    <w:rsid w:val="0047680D"/>
    <w:rsid w:val="00476C6B"/>
    <w:rsid w:val="00476DC1"/>
    <w:rsid w:val="00476EA3"/>
    <w:rsid w:val="0047703A"/>
    <w:rsid w:val="00477258"/>
    <w:rsid w:val="004773C8"/>
    <w:rsid w:val="00477554"/>
    <w:rsid w:val="0047786A"/>
    <w:rsid w:val="00477BB0"/>
    <w:rsid w:val="00477CAE"/>
    <w:rsid w:val="00480459"/>
    <w:rsid w:val="004808BD"/>
    <w:rsid w:val="00480936"/>
    <w:rsid w:val="00480CAA"/>
    <w:rsid w:val="00481148"/>
    <w:rsid w:val="0048136F"/>
    <w:rsid w:val="0048181A"/>
    <w:rsid w:val="00481914"/>
    <w:rsid w:val="004819D4"/>
    <w:rsid w:val="00481A21"/>
    <w:rsid w:val="00481A6B"/>
    <w:rsid w:val="00481BB8"/>
    <w:rsid w:val="00481FDD"/>
    <w:rsid w:val="0048206E"/>
    <w:rsid w:val="004823B8"/>
    <w:rsid w:val="00482618"/>
    <w:rsid w:val="00482662"/>
    <w:rsid w:val="00482859"/>
    <w:rsid w:val="004828A7"/>
    <w:rsid w:val="004829BC"/>
    <w:rsid w:val="00482E14"/>
    <w:rsid w:val="00483232"/>
    <w:rsid w:val="0048334F"/>
    <w:rsid w:val="004838E1"/>
    <w:rsid w:val="004841B0"/>
    <w:rsid w:val="0048427A"/>
    <w:rsid w:val="00484335"/>
    <w:rsid w:val="00484411"/>
    <w:rsid w:val="00484AD0"/>
    <w:rsid w:val="00484CC8"/>
    <w:rsid w:val="00484E06"/>
    <w:rsid w:val="0048504E"/>
    <w:rsid w:val="00485146"/>
    <w:rsid w:val="00485589"/>
    <w:rsid w:val="004856DB"/>
    <w:rsid w:val="004857EA"/>
    <w:rsid w:val="004858DD"/>
    <w:rsid w:val="00485A36"/>
    <w:rsid w:val="00485BC0"/>
    <w:rsid w:val="00485BCC"/>
    <w:rsid w:val="00485E6C"/>
    <w:rsid w:val="004861C5"/>
    <w:rsid w:val="004861E5"/>
    <w:rsid w:val="00486228"/>
    <w:rsid w:val="0048653B"/>
    <w:rsid w:val="0048664E"/>
    <w:rsid w:val="00486793"/>
    <w:rsid w:val="004867CB"/>
    <w:rsid w:val="00486DB7"/>
    <w:rsid w:val="004871EA"/>
    <w:rsid w:val="0048734B"/>
    <w:rsid w:val="0048784E"/>
    <w:rsid w:val="00487A0A"/>
    <w:rsid w:val="00487C89"/>
    <w:rsid w:val="00487D54"/>
    <w:rsid w:val="0048DB54"/>
    <w:rsid w:val="0049029C"/>
    <w:rsid w:val="0049031E"/>
    <w:rsid w:val="004903D8"/>
    <w:rsid w:val="004905EC"/>
    <w:rsid w:val="00490B6C"/>
    <w:rsid w:val="00490BCD"/>
    <w:rsid w:val="00490C1B"/>
    <w:rsid w:val="004912DD"/>
    <w:rsid w:val="0049150A"/>
    <w:rsid w:val="004916F2"/>
    <w:rsid w:val="00491EAB"/>
    <w:rsid w:val="00491F06"/>
    <w:rsid w:val="00492066"/>
    <w:rsid w:val="004920AD"/>
    <w:rsid w:val="0049248F"/>
    <w:rsid w:val="0049252B"/>
    <w:rsid w:val="004925A3"/>
    <w:rsid w:val="00492709"/>
    <w:rsid w:val="00492949"/>
    <w:rsid w:val="004932AC"/>
    <w:rsid w:val="0049344B"/>
    <w:rsid w:val="004936EE"/>
    <w:rsid w:val="004938C9"/>
    <w:rsid w:val="00493A29"/>
    <w:rsid w:val="00493B19"/>
    <w:rsid w:val="00493CD8"/>
    <w:rsid w:val="00493E5A"/>
    <w:rsid w:val="004944E3"/>
    <w:rsid w:val="00494836"/>
    <w:rsid w:val="00494984"/>
    <w:rsid w:val="004949F6"/>
    <w:rsid w:val="00495189"/>
    <w:rsid w:val="004955E1"/>
    <w:rsid w:val="004959A2"/>
    <w:rsid w:val="00495B38"/>
    <w:rsid w:val="00495B57"/>
    <w:rsid w:val="00495C59"/>
    <w:rsid w:val="00496183"/>
    <w:rsid w:val="004965E7"/>
    <w:rsid w:val="00496CCA"/>
    <w:rsid w:val="004970B6"/>
    <w:rsid w:val="004972BD"/>
    <w:rsid w:val="004974F3"/>
    <w:rsid w:val="0049755D"/>
    <w:rsid w:val="00497970"/>
    <w:rsid w:val="00497A01"/>
    <w:rsid w:val="00497AB2"/>
    <w:rsid w:val="00497D1B"/>
    <w:rsid w:val="0049F96D"/>
    <w:rsid w:val="004A012C"/>
    <w:rsid w:val="004A0325"/>
    <w:rsid w:val="004A0404"/>
    <w:rsid w:val="004A0FDE"/>
    <w:rsid w:val="004A1113"/>
    <w:rsid w:val="004A13C4"/>
    <w:rsid w:val="004A1402"/>
    <w:rsid w:val="004A1C67"/>
    <w:rsid w:val="004A1CA2"/>
    <w:rsid w:val="004A23B9"/>
    <w:rsid w:val="004A2440"/>
    <w:rsid w:val="004A298A"/>
    <w:rsid w:val="004A2A22"/>
    <w:rsid w:val="004A2D44"/>
    <w:rsid w:val="004A2DC4"/>
    <w:rsid w:val="004A306C"/>
    <w:rsid w:val="004A30C6"/>
    <w:rsid w:val="004A3146"/>
    <w:rsid w:val="004A329E"/>
    <w:rsid w:val="004A3531"/>
    <w:rsid w:val="004A35DE"/>
    <w:rsid w:val="004A36AA"/>
    <w:rsid w:val="004A3856"/>
    <w:rsid w:val="004A390C"/>
    <w:rsid w:val="004A3A6A"/>
    <w:rsid w:val="004A3B37"/>
    <w:rsid w:val="004A3E19"/>
    <w:rsid w:val="004A3EF6"/>
    <w:rsid w:val="004A401F"/>
    <w:rsid w:val="004A44E9"/>
    <w:rsid w:val="004A45D8"/>
    <w:rsid w:val="004A4D13"/>
    <w:rsid w:val="004A4FAD"/>
    <w:rsid w:val="004A507E"/>
    <w:rsid w:val="004A514C"/>
    <w:rsid w:val="004A5610"/>
    <w:rsid w:val="004A5A2F"/>
    <w:rsid w:val="004A5B0B"/>
    <w:rsid w:val="004A5C58"/>
    <w:rsid w:val="004A621D"/>
    <w:rsid w:val="004A62C0"/>
    <w:rsid w:val="004A65A8"/>
    <w:rsid w:val="004A6737"/>
    <w:rsid w:val="004A6913"/>
    <w:rsid w:val="004A69ED"/>
    <w:rsid w:val="004A6A6B"/>
    <w:rsid w:val="004A6E1B"/>
    <w:rsid w:val="004A6FE7"/>
    <w:rsid w:val="004A7317"/>
    <w:rsid w:val="004A74C7"/>
    <w:rsid w:val="004A7892"/>
    <w:rsid w:val="004A79CD"/>
    <w:rsid w:val="004A7B4B"/>
    <w:rsid w:val="004A7DE2"/>
    <w:rsid w:val="004A7FBD"/>
    <w:rsid w:val="004B01F3"/>
    <w:rsid w:val="004B037E"/>
    <w:rsid w:val="004B0A7A"/>
    <w:rsid w:val="004B0B40"/>
    <w:rsid w:val="004B0C71"/>
    <w:rsid w:val="004B0E25"/>
    <w:rsid w:val="004B0EC3"/>
    <w:rsid w:val="004B10C5"/>
    <w:rsid w:val="004B11B2"/>
    <w:rsid w:val="004B1362"/>
    <w:rsid w:val="004B148C"/>
    <w:rsid w:val="004B1549"/>
    <w:rsid w:val="004B173A"/>
    <w:rsid w:val="004B2098"/>
    <w:rsid w:val="004B2395"/>
    <w:rsid w:val="004B2442"/>
    <w:rsid w:val="004B2775"/>
    <w:rsid w:val="004B2BED"/>
    <w:rsid w:val="004B2CA4"/>
    <w:rsid w:val="004B30BF"/>
    <w:rsid w:val="004B32AD"/>
    <w:rsid w:val="004B353A"/>
    <w:rsid w:val="004B3668"/>
    <w:rsid w:val="004B378C"/>
    <w:rsid w:val="004B3C2B"/>
    <w:rsid w:val="004B4C53"/>
    <w:rsid w:val="004B4E8B"/>
    <w:rsid w:val="004B544C"/>
    <w:rsid w:val="004B54AB"/>
    <w:rsid w:val="004B5668"/>
    <w:rsid w:val="004B5BB3"/>
    <w:rsid w:val="004B5D6C"/>
    <w:rsid w:val="004B5F5B"/>
    <w:rsid w:val="004B6374"/>
    <w:rsid w:val="004B6816"/>
    <w:rsid w:val="004B6ACC"/>
    <w:rsid w:val="004B7092"/>
    <w:rsid w:val="004B7096"/>
    <w:rsid w:val="004B7192"/>
    <w:rsid w:val="004B72C3"/>
    <w:rsid w:val="004B7323"/>
    <w:rsid w:val="004B73F0"/>
    <w:rsid w:val="004B74B3"/>
    <w:rsid w:val="004B7707"/>
    <w:rsid w:val="004B79BA"/>
    <w:rsid w:val="004B7BB3"/>
    <w:rsid w:val="004B7BE7"/>
    <w:rsid w:val="004B7DD1"/>
    <w:rsid w:val="004C00E1"/>
    <w:rsid w:val="004C0193"/>
    <w:rsid w:val="004C02DD"/>
    <w:rsid w:val="004C041C"/>
    <w:rsid w:val="004C08BB"/>
    <w:rsid w:val="004C0F4D"/>
    <w:rsid w:val="004C121C"/>
    <w:rsid w:val="004C1235"/>
    <w:rsid w:val="004C179B"/>
    <w:rsid w:val="004C1825"/>
    <w:rsid w:val="004C194E"/>
    <w:rsid w:val="004C19D5"/>
    <w:rsid w:val="004C21B6"/>
    <w:rsid w:val="004C28BC"/>
    <w:rsid w:val="004C2BA4"/>
    <w:rsid w:val="004C2C88"/>
    <w:rsid w:val="004C2D58"/>
    <w:rsid w:val="004C2D69"/>
    <w:rsid w:val="004C2DB8"/>
    <w:rsid w:val="004C3174"/>
    <w:rsid w:val="004C320E"/>
    <w:rsid w:val="004C32B3"/>
    <w:rsid w:val="004C3352"/>
    <w:rsid w:val="004C33C0"/>
    <w:rsid w:val="004C3793"/>
    <w:rsid w:val="004C39EB"/>
    <w:rsid w:val="004C3B3B"/>
    <w:rsid w:val="004C3DA7"/>
    <w:rsid w:val="004C3EE8"/>
    <w:rsid w:val="004C3F7C"/>
    <w:rsid w:val="004C4063"/>
    <w:rsid w:val="004C4199"/>
    <w:rsid w:val="004C41EB"/>
    <w:rsid w:val="004C42B2"/>
    <w:rsid w:val="004C439C"/>
    <w:rsid w:val="004C485C"/>
    <w:rsid w:val="004C49FF"/>
    <w:rsid w:val="004C4A17"/>
    <w:rsid w:val="004C4BB6"/>
    <w:rsid w:val="004C4E86"/>
    <w:rsid w:val="004C5754"/>
    <w:rsid w:val="004C5999"/>
    <w:rsid w:val="004C5BEA"/>
    <w:rsid w:val="004C5C4A"/>
    <w:rsid w:val="004C5E0F"/>
    <w:rsid w:val="004C5ED9"/>
    <w:rsid w:val="004C6107"/>
    <w:rsid w:val="004C61E8"/>
    <w:rsid w:val="004C6456"/>
    <w:rsid w:val="004C6466"/>
    <w:rsid w:val="004C6882"/>
    <w:rsid w:val="004C68CB"/>
    <w:rsid w:val="004C693D"/>
    <w:rsid w:val="004C69F8"/>
    <w:rsid w:val="004C6A17"/>
    <w:rsid w:val="004C6E78"/>
    <w:rsid w:val="004C70B9"/>
    <w:rsid w:val="004C7897"/>
    <w:rsid w:val="004C79F7"/>
    <w:rsid w:val="004C7CF0"/>
    <w:rsid w:val="004D0194"/>
    <w:rsid w:val="004D0421"/>
    <w:rsid w:val="004D0437"/>
    <w:rsid w:val="004D06BD"/>
    <w:rsid w:val="004D07F3"/>
    <w:rsid w:val="004D0D21"/>
    <w:rsid w:val="004D0D98"/>
    <w:rsid w:val="004D0DDB"/>
    <w:rsid w:val="004D0FE5"/>
    <w:rsid w:val="004D1461"/>
    <w:rsid w:val="004D1597"/>
    <w:rsid w:val="004D17C5"/>
    <w:rsid w:val="004D1D72"/>
    <w:rsid w:val="004D1F1A"/>
    <w:rsid w:val="004D2020"/>
    <w:rsid w:val="004D2329"/>
    <w:rsid w:val="004D24F5"/>
    <w:rsid w:val="004D2963"/>
    <w:rsid w:val="004D2A67"/>
    <w:rsid w:val="004D2E1E"/>
    <w:rsid w:val="004D2E2B"/>
    <w:rsid w:val="004D2F68"/>
    <w:rsid w:val="004D31DA"/>
    <w:rsid w:val="004D3B0B"/>
    <w:rsid w:val="004D3FB2"/>
    <w:rsid w:val="004D4124"/>
    <w:rsid w:val="004D4154"/>
    <w:rsid w:val="004D4330"/>
    <w:rsid w:val="004D4486"/>
    <w:rsid w:val="004D44FF"/>
    <w:rsid w:val="004D47DD"/>
    <w:rsid w:val="004D48C8"/>
    <w:rsid w:val="004D491D"/>
    <w:rsid w:val="004D4CD9"/>
    <w:rsid w:val="004D4F6E"/>
    <w:rsid w:val="004D52D1"/>
    <w:rsid w:val="004D52D7"/>
    <w:rsid w:val="004D55A3"/>
    <w:rsid w:val="004D5630"/>
    <w:rsid w:val="004D5892"/>
    <w:rsid w:val="004D5B87"/>
    <w:rsid w:val="004D61DC"/>
    <w:rsid w:val="004D6802"/>
    <w:rsid w:val="004D68BF"/>
    <w:rsid w:val="004D6ABD"/>
    <w:rsid w:val="004D6B19"/>
    <w:rsid w:val="004D6E73"/>
    <w:rsid w:val="004D7BBE"/>
    <w:rsid w:val="004D7DF4"/>
    <w:rsid w:val="004D7E1A"/>
    <w:rsid w:val="004E0077"/>
    <w:rsid w:val="004E02AD"/>
    <w:rsid w:val="004E0393"/>
    <w:rsid w:val="004E04B8"/>
    <w:rsid w:val="004E0FE0"/>
    <w:rsid w:val="004E1839"/>
    <w:rsid w:val="004E19D1"/>
    <w:rsid w:val="004E1D66"/>
    <w:rsid w:val="004E2191"/>
    <w:rsid w:val="004E21C5"/>
    <w:rsid w:val="004E2239"/>
    <w:rsid w:val="004E224E"/>
    <w:rsid w:val="004E2386"/>
    <w:rsid w:val="004E2462"/>
    <w:rsid w:val="004E24B7"/>
    <w:rsid w:val="004E2587"/>
    <w:rsid w:val="004E2749"/>
    <w:rsid w:val="004E2B19"/>
    <w:rsid w:val="004E2C03"/>
    <w:rsid w:val="004E2CE3"/>
    <w:rsid w:val="004E2D1C"/>
    <w:rsid w:val="004E2F0C"/>
    <w:rsid w:val="004E309E"/>
    <w:rsid w:val="004E3438"/>
    <w:rsid w:val="004E3B4B"/>
    <w:rsid w:val="004E3DBC"/>
    <w:rsid w:val="004E3F4C"/>
    <w:rsid w:val="004E44D6"/>
    <w:rsid w:val="004E46A8"/>
    <w:rsid w:val="004E4857"/>
    <w:rsid w:val="004E48D2"/>
    <w:rsid w:val="004E4A8A"/>
    <w:rsid w:val="004E4AD9"/>
    <w:rsid w:val="004E4D12"/>
    <w:rsid w:val="004E4D88"/>
    <w:rsid w:val="004E4E6D"/>
    <w:rsid w:val="004E4EF7"/>
    <w:rsid w:val="004E4F78"/>
    <w:rsid w:val="004E5127"/>
    <w:rsid w:val="004E5177"/>
    <w:rsid w:val="004E53EA"/>
    <w:rsid w:val="004E54ED"/>
    <w:rsid w:val="004E5A0F"/>
    <w:rsid w:val="004E5A67"/>
    <w:rsid w:val="004E5DC0"/>
    <w:rsid w:val="004E5E71"/>
    <w:rsid w:val="004E5ED6"/>
    <w:rsid w:val="004E5FCF"/>
    <w:rsid w:val="004E61BD"/>
    <w:rsid w:val="004E64C3"/>
    <w:rsid w:val="004E6604"/>
    <w:rsid w:val="004E668F"/>
    <w:rsid w:val="004E6708"/>
    <w:rsid w:val="004E675E"/>
    <w:rsid w:val="004E6ADE"/>
    <w:rsid w:val="004E6C0F"/>
    <w:rsid w:val="004E6D55"/>
    <w:rsid w:val="004E7292"/>
    <w:rsid w:val="004E73ED"/>
    <w:rsid w:val="004E7791"/>
    <w:rsid w:val="004E7B9E"/>
    <w:rsid w:val="004E7C62"/>
    <w:rsid w:val="004F00ED"/>
    <w:rsid w:val="004F01D2"/>
    <w:rsid w:val="004F06FB"/>
    <w:rsid w:val="004F0886"/>
    <w:rsid w:val="004F0DDF"/>
    <w:rsid w:val="004F0DF3"/>
    <w:rsid w:val="004F133C"/>
    <w:rsid w:val="004F18CE"/>
    <w:rsid w:val="004F1D75"/>
    <w:rsid w:val="004F2C3A"/>
    <w:rsid w:val="004F2EDD"/>
    <w:rsid w:val="004F32F0"/>
    <w:rsid w:val="004F33E5"/>
    <w:rsid w:val="004F341D"/>
    <w:rsid w:val="004F348C"/>
    <w:rsid w:val="004F350C"/>
    <w:rsid w:val="004F3612"/>
    <w:rsid w:val="004F3918"/>
    <w:rsid w:val="004F3ACF"/>
    <w:rsid w:val="004F3BD2"/>
    <w:rsid w:val="004F3BEB"/>
    <w:rsid w:val="004F3CD8"/>
    <w:rsid w:val="004F3DA2"/>
    <w:rsid w:val="004F41A2"/>
    <w:rsid w:val="004F41D7"/>
    <w:rsid w:val="004F443E"/>
    <w:rsid w:val="004F45B9"/>
    <w:rsid w:val="004F491E"/>
    <w:rsid w:val="004F4F4C"/>
    <w:rsid w:val="004F5644"/>
    <w:rsid w:val="004F5A70"/>
    <w:rsid w:val="004F5EBA"/>
    <w:rsid w:val="004F5F6A"/>
    <w:rsid w:val="004F620F"/>
    <w:rsid w:val="004F64E2"/>
    <w:rsid w:val="004F6580"/>
    <w:rsid w:val="004F6837"/>
    <w:rsid w:val="004F68EB"/>
    <w:rsid w:val="004F6B54"/>
    <w:rsid w:val="004F6BD8"/>
    <w:rsid w:val="004F6F24"/>
    <w:rsid w:val="004F76D0"/>
    <w:rsid w:val="004F783D"/>
    <w:rsid w:val="004F7C20"/>
    <w:rsid w:val="004F7F86"/>
    <w:rsid w:val="00500258"/>
    <w:rsid w:val="00500382"/>
    <w:rsid w:val="00500574"/>
    <w:rsid w:val="005009B7"/>
    <w:rsid w:val="00500C91"/>
    <w:rsid w:val="0050112E"/>
    <w:rsid w:val="00501213"/>
    <w:rsid w:val="0050123F"/>
    <w:rsid w:val="00501518"/>
    <w:rsid w:val="005017CE"/>
    <w:rsid w:val="00501865"/>
    <w:rsid w:val="00501C56"/>
    <w:rsid w:val="00501D54"/>
    <w:rsid w:val="00501F26"/>
    <w:rsid w:val="0050208F"/>
    <w:rsid w:val="00502197"/>
    <w:rsid w:val="0050228C"/>
    <w:rsid w:val="005023EB"/>
    <w:rsid w:val="00502657"/>
    <w:rsid w:val="00502698"/>
    <w:rsid w:val="005027B1"/>
    <w:rsid w:val="0050281E"/>
    <w:rsid w:val="00502965"/>
    <w:rsid w:val="00502A70"/>
    <w:rsid w:val="00502B03"/>
    <w:rsid w:val="00502BCB"/>
    <w:rsid w:val="00502E3F"/>
    <w:rsid w:val="005038C7"/>
    <w:rsid w:val="00503978"/>
    <w:rsid w:val="00503A97"/>
    <w:rsid w:val="00503B3E"/>
    <w:rsid w:val="00503C8C"/>
    <w:rsid w:val="00503F85"/>
    <w:rsid w:val="005042D8"/>
    <w:rsid w:val="005043E2"/>
    <w:rsid w:val="00504714"/>
    <w:rsid w:val="00504981"/>
    <w:rsid w:val="00504A47"/>
    <w:rsid w:val="00504E9C"/>
    <w:rsid w:val="0050531B"/>
    <w:rsid w:val="005054E7"/>
    <w:rsid w:val="005059D5"/>
    <w:rsid w:val="00505A64"/>
    <w:rsid w:val="00505BAC"/>
    <w:rsid w:val="00505E4A"/>
    <w:rsid w:val="00505FE5"/>
    <w:rsid w:val="00506075"/>
    <w:rsid w:val="005063FE"/>
    <w:rsid w:val="005064E8"/>
    <w:rsid w:val="00506569"/>
    <w:rsid w:val="005066B7"/>
    <w:rsid w:val="0050670E"/>
    <w:rsid w:val="00506745"/>
    <w:rsid w:val="00506955"/>
    <w:rsid w:val="005069BD"/>
    <w:rsid w:val="00506C71"/>
    <w:rsid w:val="00506C87"/>
    <w:rsid w:val="00506C88"/>
    <w:rsid w:val="00506E23"/>
    <w:rsid w:val="005070BE"/>
    <w:rsid w:val="00507675"/>
    <w:rsid w:val="00507C8D"/>
    <w:rsid w:val="00507D15"/>
    <w:rsid w:val="00507FB6"/>
    <w:rsid w:val="00510571"/>
    <w:rsid w:val="00510613"/>
    <w:rsid w:val="00510635"/>
    <w:rsid w:val="005109B3"/>
    <w:rsid w:val="005109EB"/>
    <w:rsid w:val="00510D63"/>
    <w:rsid w:val="00510DDD"/>
    <w:rsid w:val="00510DFB"/>
    <w:rsid w:val="0051132B"/>
    <w:rsid w:val="005115E1"/>
    <w:rsid w:val="005117A8"/>
    <w:rsid w:val="00511941"/>
    <w:rsid w:val="0051199E"/>
    <w:rsid w:val="005119B7"/>
    <w:rsid w:val="00511A51"/>
    <w:rsid w:val="00511AC5"/>
    <w:rsid w:val="00511ADB"/>
    <w:rsid w:val="00511C79"/>
    <w:rsid w:val="00511CEC"/>
    <w:rsid w:val="00511D02"/>
    <w:rsid w:val="00512012"/>
    <w:rsid w:val="00512029"/>
    <w:rsid w:val="0051214D"/>
    <w:rsid w:val="005123B9"/>
    <w:rsid w:val="00512454"/>
    <w:rsid w:val="0051247D"/>
    <w:rsid w:val="005125BA"/>
    <w:rsid w:val="00512660"/>
    <w:rsid w:val="005126F3"/>
    <w:rsid w:val="00512A0D"/>
    <w:rsid w:val="00512C85"/>
    <w:rsid w:val="00512D44"/>
    <w:rsid w:val="00513118"/>
    <w:rsid w:val="0051317D"/>
    <w:rsid w:val="005131CE"/>
    <w:rsid w:val="005132CE"/>
    <w:rsid w:val="00513417"/>
    <w:rsid w:val="0051354E"/>
    <w:rsid w:val="00513591"/>
    <w:rsid w:val="005135E7"/>
    <w:rsid w:val="005137AC"/>
    <w:rsid w:val="0051391C"/>
    <w:rsid w:val="00513C93"/>
    <w:rsid w:val="0051437B"/>
    <w:rsid w:val="00514525"/>
    <w:rsid w:val="00514659"/>
    <w:rsid w:val="005146EF"/>
    <w:rsid w:val="00515534"/>
    <w:rsid w:val="0051578C"/>
    <w:rsid w:val="00515CB1"/>
    <w:rsid w:val="00515CE9"/>
    <w:rsid w:val="00515F06"/>
    <w:rsid w:val="00515F29"/>
    <w:rsid w:val="00516021"/>
    <w:rsid w:val="005166CB"/>
    <w:rsid w:val="00516A8B"/>
    <w:rsid w:val="00516DD8"/>
    <w:rsid w:val="00516E4F"/>
    <w:rsid w:val="00516E8F"/>
    <w:rsid w:val="00517AC4"/>
    <w:rsid w:val="00517BD9"/>
    <w:rsid w:val="00517D6C"/>
    <w:rsid w:val="00517F93"/>
    <w:rsid w:val="005200D0"/>
    <w:rsid w:val="00520558"/>
    <w:rsid w:val="005205F8"/>
    <w:rsid w:val="00520855"/>
    <w:rsid w:val="00521068"/>
    <w:rsid w:val="00521123"/>
    <w:rsid w:val="0052133A"/>
    <w:rsid w:val="0052182F"/>
    <w:rsid w:val="00521835"/>
    <w:rsid w:val="005218A3"/>
    <w:rsid w:val="005220F7"/>
    <w:rsid w:val="0052266D"/>
    <w:rsid w:val="005227BF"/>
    <w:rsid w:val="00522DFF"/>
    <w:rsid w:val="00522E44"/>
    <w:rsid w:val="00522F21"/>
    <w:rsid w:val="00523278"/>
    <w:rsid w:val="00523286"/>
    <w:rsid w:val="005232D3"/>
    <w:rsid w:val="005239D6"/>
    <w:rsid w:val="005242B6"/>
    <w:rsid w:val="00524344"/>
    <w:rsid w:val="00524602"/>
    <w:rsid w:val="0052476B"/>
    <w:rsid w:val="0052499B"/>
    <w:rsid w:val="005249A4"/>
    <w:rsid w:val="00524BD2"/>
    <w:rsid w:val="00524C63"/>
    <w:rsid w:val="00524D10"/>
    <w:rsid w:val="005252BF"/>
    <w:rsid w:val="0052540D"/>
    <w:rsid w:val="00525486"/>
    <w:rsid w:val="005255B4"/>
    <w:rsid w:val="00525878"/>
    <w:rsid w:val="00525AB5"/>
    <w:rsid w:val="00525C18"/>
    <w:rsid w:val="00525D11"/>
    <w:rsid w:val="00525EBC"/>
    <w:rsid w:val="005262DD"/>
    <w:rsid w:val="0052639F"/>
    <w:rsid w:val="005265A0"/>
    <w:rsid w:val="00526910"/>
    <w:rsid w:val="00526B9C"/>
    <w:rsid w:val="00526EF6"/>
    <w:rsid w:val="00526F24"/>
    <w:rsid w:val="00527016"/>
    <w:rsid w:val="005274CD"/>
    <w:rsid w:val="005276FA"/>
    <w:rsid w:val="00527701"/>
    <w:rsid w:val="005277C3"/>
    <w:rsid w:val="005278F4"/>
    <w:rsid w:val="0052CBF5"/>
    <w:rsid w:val="0053003E"/>
    <w:rsid w:val="00530081"/>
    <w:rsid w:val="0053041E"/>
    <w:rsid w:val="0053043A"/>
    <w:rsid w:val="005307F9"/>
    <w:rsid w:val="00530CFC"/>
    <w:rsid w:val="005313E1"/>
    <w:rsid w:val="0053167C"/>
    <w:rsid w:val="00531878"/>
    <w:rsid w:val="00531891"/>
    <w:rsid w:val="0053198D"/>
    <w:rsid w:val="00531A88"/>
    <w:rsid w:val="00531AD3"/>
    <w:rsid w:val="00531B53"/>
    <w:rsid w:val="00531F82"/>
    <w:rsid w:val="005323D5"/>
    <w:rsid w:val="0053266B"/>
    <w:rsid w:val="005326F8"/>
    <w:rsid w:val="00532A1F"/>
    <w:rsid w:val="005332D0"/>
    <w:rsid w:val="0053339D"/>
    <w:rsid w:val="005333B3"/>
    <w:rsid w:val="005333E2"/>
    <w:rsid w:val="00533742"/>
    <w:rsid w:val="0053374E"/>
    <w:rsid w:val="005337C1"/>
    <w:rsid w:val="00533BC3"/>
    <w:rsid w:val="00533C04"/>
    <w:rsid w:val="00533E62"/>
    <w:rsid w:val="005344C4"/>
    <w:rsid w:val="00534D3A"/>
    <w:rsid w:val="00534F6B"/>
    <w:rsid w:val="00535671"/>
    <w:rsid w:val="0053573E"/>
    <w:rsid w:val="005357E9"/>
    <w:rsid w:val="0053580E"/>
    <w:rsid w:val="00535D03"/>
    <w:rsid w:val="00535F36"/>
    <w:rsid w:val="00536195"/>
    <w:rsid w:val="005363A3"/>
    <w:rsid w:val="005364D6"/>
    <w:rsid w:val="00536B24"/>
    <w:rsid w:val="00536BFE"/>
    <w:rsid w:val="00536C66"/>
    <w:rsid w:val="00536ED8"/>
    <w:rsid w:val="005373BA"/>
    <w:rsid w:val="00537600"/>
    <w:rsid w:val="005377A2"/>
    <w:rsid w:val="00537C84"/>
    <w:rsid w:val="005401A3"/>
    <w:rsid w:val="00540517"/>
    <w:rsid w:val="00540C9A"/>
    <w:rsid w:val="00541270"/>
    <w:rsid w:val="00541372"/>
    <w:rsid w:val="005413E0"/>
    <w:rsid w:val="00541ADE"/>
    <w:rsid w:val="00541D51"/>
    <w:rsid w:val="00541E6C"/>
    <w:rsid w:val="00541FB2"/>
    <w:rsid w:val="0054205C"/>
    <w:rsid w:val="00542159"/>
    <w:rsid w:val="00542199"/>
    <w:rsid w:val="005423C0"/>
    <w:rsid w:val="005428D5"/>
    <w:rsid w:val="005428E4"/>
    <w:rsid w:val="005429AE"/>
    <w:rsid w:val="00542E46"/>
    <w:rsid w:val="00542FF6"/>
    <w:rsid w:val="005431C7"/>
    <w:rsid w:val="00543A52"/>
    <w:rsid w:val="00543AC3"/>
    <w:rsid w:val="00543D31"/>
    <w:rsid w:val="00543E12"/>
    <w:rsid w:val="005441A8"/>
    <w:rsid w:val="0054465B"/>
    <w:rsid w:val="0054489B"/>
    <w:rsid w:val="00544E31"/>
    <w:rsid w:val="005451E1"/>
    <w:rsid w:val="005456EA"/>
    <w:rsid w:val="0054571D"/>
    <w:rsid w:val="00545AA4"/>
    <w:rsid w:val="00545E30"/>
    <w:rsid w:val="00545EFA"/>
    <w:rsid w:val="00546225"/>
    <w:rsid w:val="00546401"/>
    <w:rsid w:val="0054694A"/>
    <w:rsid w:val="00546B0A"/>
    <w:rsid w:val="00546BE9"/>
    <w:rsid w:val="00546EBA"/>
    <w:rsid w:val="005470DA"/>
    <w:rsid w:val="0054714C"/>
    <w:rsid w:val="00547228"/>
    <w:rsid w:val="00547416"/>
    <w:rsid w:val="005476D9"/>
    <w:rsid w:val="00547A0E"/>
    <w:rsid w:val="00547B83"/>
    <w:rsid w:val="00547BAD"/>
    <w:rsid w:val="00547BBD"/>
    <w:rsid w:val="00547EBC"/>
    <w:rsid w:val="00547F56"/>
    <w:rsid w:val="005501EB"/>
    <w:rsid w:val="00550222"/>
    <w:rsid w:val="00550264"/>
    <w:rsid w:val="00550458"/>
    <w:rsid w:val="00550A07"/>
    <w:rsid w:val="00550CD6"/>
    <w:rsid w:val="00550DC4"/>
    <w:rsid w:val="00550E51"/>
    <w:rsid w:val="00550F4E"/>
    <w:rsid w:val="0055157C"/>
    <w:rsid w:val="005516BB"/>
    <w:rsid w:val="00551779"/>
    <w:rsid w:val="00551990"/>
    <w:rsid w:val="00551A0C"/>
    <w:rsid w:val="00551BD6"/>
    <w:rsid w:val="00551E6F"/>
    <w:rsid w:val="00551FC2"/>
    <w:rsid w:val="00552339"/>
    <w:rsid w:val="0055274C"/>
    <w:rsid w:val="00552826"/>
    <w:rsid w:val="005529D7"/>
    <w:rsid w:val="00552AD5"/>
    <w:rsid w:val="00552B50"/>
    <w:rsid w:val="00552C51"/>
    <w:rsid w:val="00552DD0"/>
    <w:rsid w:val="00552F04"/>
    <w:rsid w:val="00552F18"/>
    <w:rsid w:val="0055301A"/>
    <w:rsid w:val="005532CD"/>
    <w:rsid w:val="0055370C"/>
    <w:rsid w:val="005539A6"/>
    <w:rsid w:val="00553A59"/>
    <w:rsid w:val="00553A72"/>
    <w:rsid w:val="00553B0A"/>
    <w:rsid w:val="00554014"/>
    <w:rsid w:val="00554114"/>
    <w:rsid w:val="00554290"/>
    <w:rsid w:val="005544FC"/>
    <w:rsid w:val="00554500"/>
    <w:rsid w:val="005547E0"/>
    <w:rsid w:val="0055485A"/>
    <w:rsid w:val="00554974"/>
    <w:rsid w:val="00554C78"/>
    <w:rsid w:val="00554CA5"/>
    <w:rsid w:val="00554FF2"/>
    <w:rsid w:val="00555012"/>
    <w:rsid w:val="005552FD"/>
    <w:rsid w:val="005554E0"/>
    <w:rsid w:val="00555558"/>
    <w:rsid w:val="005555BB"/>
    <w:rsid w:val="005558C4"/>
    <w:rsid w:val="00555F16"/>
    <w:rsid w:val="005560FB"/>
    <w:rsid w:val="005562B7"/>
    <w:rsid w:val="005565CC"/>
    <w:rsid w:val="0055682D"/>
    <w:rsid w:val="0055689F"/>
    <w:rsid w:val="00556AA9"/>
    <w:rsid w:val="00556B53"/>
    <w:rsid w:val="00556E4A"/>
    <w:rsid w:val="00556F83"/>
    <w:rsid w:val="0055705F"/>
    <w:rsid w:val="0055722F"/>
    <w:rsid w:val="00557568"/>
    <w:rsid w:val="00557A61"/>
    <w:rsid w:val="00557D94"/>
    <w:rsid w:val="00557DD2"/>
    <w:rsid w:val="00557F00"/>
    <w:rsid w:val="00557F98"/>
    <w:rsid w:val="00557FE0"/>
    <w:rsid w:val="00560129"/>
    <w:rsid w:val="005602F3"/>
    <w:rsid w:val="005603D3"/>
    <w:rsid w:val="005605EB"/>
    <w:rsid w:val="00560DC2"/>
    <w:rsid w:val="005611F6"/>
    <w:rsid w:val="00561702"/>
    <w:rsid w:val="00561A74"/>
    <w:rsid w:val="00561AE8"/>
    <w:rsid w:val="00561E03"/>
    <w:rsid w:val="00561FE2"/>
    <w:rsid w:val="005622DC"/>
    <w:rsid w:val="005629FB"/>
    <w:rsid w:val="00562ADD"/>
    <w:rsid w:val="00562D12"/>
    <w:rsid w:val="00562D2E"/>
    <w:rsid w:val="005631CA"/>
    <w:rsid w:val="005633A2"/>
    <w:rsid w:val="005633AF"/>
    <w:rsid w:val="005633DB"/>
    <w:rsid w:val="00563749"/>
    <w:rsid w:val="00563AF7"/>
    <w:rsid w:val="00563CB2"/>
    <w:rsid w:val="00563F74"/>
    <w:rsid w:val="0056407B"/>
    <w:rsid w:val="00564286"/>
    <w:rsid w:val="005645CD"/>
    <w:rsid w:val="005647C8"/>
    <w:rsid w:val="005652FB"/>
    <w:rsid w:val="0056532F"/>
    <w:rsid w:val="00565840"/>
    <w:rsid w:val="005659AC"/>
    <w:rsid w:val="00565C12"/>
    <w:rsid w:val="00565FA8"/>
    <w:rsid w:val="005661F3"/>
    <w:rsid w:val="0056683D"/>
    <w:rsid w:val="00566CD6"/>
    <w:rsid w:val="00566DFB"/>
    <w:rsid w:val="00566E36"/>
    <w:rsid w:val="0056738A"/>
    <w:rsid w:val="005679AB"/>
    <w:rsid w:val="0057005F"/>
    <w:rsid w:val="0057032E"/>
    <w:rsid w:val="00570439"/>
    <w:rsid w:val="005705C4"/>
    <w:rsid w:val="00570695"/>
    <w:rsid w:val="005709B7"/>
    <w:rsid w:val="00570CD2"/>
    <w:rsid w:val="00570D70"/>
    <w:rsid w:val="0057111C"/>
    <w:rsid w:val="005711D7"/>
    <w:rsid w:val="005711EF"/>
    <w:rsid w:val="0057134B"/>
    <w:rsid w:val="00571423"/>
    <w:rsid w:val="005716F7"/>
    <w:rsid w:val="00571794"/>
    <w:rsid w:val="0057185B"/>
    <w:rsid w:val="005719B8"/>
    <w:rsid w:val="00571F45"/>
    <w:rsid w:val="00572065"/>
    <w:rsid w:val="0057224F"/>
    <w:rsid w:val="005722B5"/>
    <w:rsid w:val="00572469"/>
    <w:rsid w:val="0057247B"/>
    <w:rsid w:val="00572735"/>
    <w:rsid w:val="00572A58"/>
    <w:rsid w:val="00572BF8"/>
    <w:rsid w:val="00572CBD"/>
    <w:rsid w:val="0057324F"/>
    <w:rsid w:val="0057364C"/>
    <w:rsid w:val="00573675"/>
    <w:rsid w:val="0057388A"/>
    <w:rsid w:val="00573998"/>
    <w:rsid w:val="00573F22"/>
    <w:rsid w:val="0057416C"/>
    <w:rsid w:val="0057428C"/>
    <w:rsid w:val="005742A0"/>
    <w:rsid w:val="005743C7"/>
    <w:rsid w:val="0057493E"/>
    <w:rsid w:val="005749B7"/>
    <w:rsid w:val="00574C15"/>
    <w:rsid w:val="00574DE2"/>
    <w:rsid w:val="00574F0E"/>
    <w:rsid w:val="00574F11"/>
    <w:rsid w:val="00575097"/>
    <w:rsid w:val="0057558F"/>
    <w:rsid w:val="005755F7"/>
    <w:rsid w:val="00575AF2"/>
    <w:rsid w:val="00576128"/>
    <w:rsid w:val="00576259"/>
    <w:rsid w:val="005762D5"/>
    <w:rsid w:val="005767E2"/>
    <w:rsid w:val="00576B1C"/>
    <w:rsid w:val="00576B3A"/>
    <w:rsid w:val="00576F60"/>
    <w:rsid w:val="00576FBC"/>
    <w:rsid w:val="0057764A"/>
    <w:rsid w:val="00577699"/>
    <w:rsid w:val="00577740"/>
    <w:rsid w:val="00577B9F"/>
    <w:rsid w:val="005806A8"/>
    <w:rsid w:val="005807BD"/>
    <w:rsid w:val="0058080F"/>
    <w:rsid w:val="00580833"/>
    <w:rsid w:val="0058099E"/>
    <w:rsid w:val="00580BE6"/>
    <w:rsid w:val="0058148E"/>
    <w:rsid w:val="00581932"/>
    <w:rsid w:val="005819F4"/>
    <w:rsid w:val="00581AEA"/>
    <w:rsid w:val="00581C34"/>
    <w:rsid w:val="00581DEC"/>
    <w:rsid w:val="00581EE8"/>
    <w:rsid w:val="0058200B"/>
    <w:rsid w:val="00582026"/>
    <w:rsid w:val="005822ED"/>
    <w:rsid w:val="00582505"/>
    <w:rsid w:val="00582A7B"/>
    <w:rsid w:val="00582B67"/>
    <w:rsid w:val="00582BEE"/>
    <w:rsid w:val="00582F75"/>
    <w:rsid w:val="00583375"/>
    <w:rsid w:val="005838B8"/>
    <w:rsid w:val="00583950"/>
    <w:rsid w:val="00583A63"/>
    <w:rsid w:val="00583B36"/>
    <w:rsid w:val="00583D15"/>
    <w:rsid w:val="00583FFF"/>
    <w:rsid w:val="0058403A"/>
    <w:rsid w:val="005845E3"/>
    <w:rsid w:val="0058466E"/>
    <w:rsid w:val="00584B77"/>
    <w:rsid w:val="00584E21"/>
    <w:rsid w:val="00585091"/>
    <w:rsid w:val="0058515B"/>
    <w:rsid w:val="005853D5"/>
    <w:rsid w:val="005855C8"/>
    <w:rsid w:val="005856B7"/>
    <w:rsid w:val="005856EC"/>
    <w:rsid w:val="00585BAF"/>
    <w:rsid w:val="00585CC9"/>
    <w:rsid w:val="00585F63"/>
    <w:rsid w:val="00586022"/>
    <w:rsid w:val="0058612C"/>
    <w:rsid w:val="005862D4"/>
    <w:rsid w:val="00586541"/>
    <w:rsid w:val="00586611"/>
    <w:rsid w:val="00586697"/>
    <w:rsid w:val="00586704"/>
    <w:rsid w:val="00586978"/>
    <w:rsid w:val="00586AD5"/>
    <w:rsid w:val="00586CBA"/>
    <w:rsid w:val="00586CF4"/>
    <w:rsid w:val="00586E02"/>
    <w:rsid w:val="0058731B"/>
    <w:rsid w:val="00587673"/>
    <w:rsid w:val="0058767E"/>
    <w:rsid w:val="00587C51"/>
    <w:rsid w:val="00587F86"/>
    <w:rsid w:val="005902FB"/>
    <w:rsid w:val="0059031C"/>
    <w:rsid w:val="005905E0"/>
    <w:rsid w:val="00590617"/>
    <w:rsid w:val="005908FE"/>
    <w:rsid w:val="0059092D"/>
    <w:rsid w:val="0059096B"/>
    <w:rsid w:val="00590ABA"/>
    <w:rsid w:val="00590AF9"/>
    <w:rsid w:val="0059100F"/>
    <w:rsid w:val="005912B0"/>
    <w:rsid w:val="00591323"/>
    <w:rsid w:val="005915BC"/>
    <w:rsid w:val="005916A9"/>
    <w:rsid w:val="005916BD"/>
    <w:rsid w:val="00591725"/>
    <w:rsid w:val="0059192D"/>
    <w:rsid w:val="00591A4A"/>
    <w:rsid w:val="0059231A"/>
    <w:rsid w:val="0059239D"/>
    <w:rsid w:val="005927F5"/>
    <w:rsid w:val="00592BE9"/>
    <w:rsid w:val="00592C13"/>
    <w:rsid w:val="00592CAE"/>
    <w:rsid w:val="00592E8D"/>
    <w:rsid w:val="00593978"/>
    <w:rsid w:val="00593CCE"/>
    <w:rsid w:val="00594170"/>
    <w:rsid w:val="00594214"/>
    <w:rsid w:val="00594418"/>
    <w:rsid w:val="00594487"/>
    <w:rsid w:val="0059467E"/>
    <w:rsid w:val="00594685"/>
    <w:rsid w:val="00594813"/>
    <w:rsid w:val="00594893"/>
    <w:rsid w:val="00594920"/>
    <w:rsid w:val="00594954"/>
    <w:rsid w:val="00594985"/>
    <w:rsid w:val="00594BE9"/>
    <w:rsid w:val="0059512F"/>
    <w:rsid w:val="00595165"/>
    <w:rsid w:val="0059537C"/>
    <w:rsid w:val="005954E2"/>
    <w:rsid w:val="0059573D"/>
    <w:rsid w:val="00595835"/>
    <w:rsid w:val="00595C5A"/>
    <w:rsid w:val="00595DFA"/>
    <w:rsid w:val="00595E69"/>
    <w:rsid w:val="00596156"/>
    <w:rsid w:val="0059620E"/>
    <w:rsid w:val="00596219"/>
    <w:rsid w:val="005966E3"/>
    <w:rsid w:val="00596927"/>
    <w:rsid w:val="00596BE1"/>
    <w:rsid w:val="00596BFC"/>
    <w:rsid w:val="005970E0"/>
    <w:rsid w:val="0059725B"/>
    <w:rsid w:val="005973E9"/>
    <w:rsid w:val="00597480"/>
    <w:rsid w:val="005978B3"/>
    <w:rsid w:val="00597950"/>
    <w:rsid w:val="005A03A9"/>
    <w:rsid w:val="005A0856"/>
    <w:rsid w:val="005A0870"/>
    <w:rsid w:val="005A0B95"/>
    <w:rsid w:val="005A0B97"/>
    <w:rsid w:val="005A1355"/>
    <w:rsid w:val="005A16AB"/>
    <w:rsid w:val="005A1B58"/>
    <w:rsid w:val="005A1D25"/>
    <w:rsid w:val="005A2010"/>
    <w:rsid w:val="005A20A9"/>
    <w:rsid w:val="005A247E"/>
    <w:rsid w:val="005A251D"/>
    <w:rsid w:val="005A25ED"/>
    <w:rsid w:val="005A26DB"/>
    <w:rsid w:val="005A2800"/>
    <w:rsid w:val="005A2B4D"/>
    <w:rsid w:val="005A2BE8"/>
    <w:rsid w:val="005A3470"/>
    <w:rsid w:val="005A3A23"/>
    <w:rsid w:val="005A3CDD"/>
    <w:rsid w:val="005A3D7B"/>
    <w:rsid w:val="005A3F61"/>
    <w:rsid w:val="005A457C"/>
    <w:rsid w:val="005A4C15"/>
    <w:rsid w:val="005A4CE1"/>
    <w:rsid w:val="005A4EE9"/>
    <w:rsid w:val="005A50F1"/>
    <w:rsid w:val="005A547C"/>
    <w:rsid w:val="005A575C"/>
    <w:rsid w:val="005A5873"/>
    <w:rsid w:val="005A59F9"/>
    <w:rsid w:val="005A5A3C"/>
    <w:rsid w:val="005A5A46"/>
    <w:rsid w:val="005A5EB6"/>
    <w:rsid w:val="005A5FCE"/>
    <w:rsid w:val="005A618F"/>
    <w:rsid w:val="005A6944"/>
    <w:rsid w:val="005A69A2"/>
    <w:rsid w:val="005A69A5"/>
    <w:rsid w:val="005A69E3"/>
    <w:rsid w:val="005A6CB0"/>
    <w:rsid w:val="005A6E58"/>
    <w:rsid w:val="005A6FB5"/>
    <w:rsid w:val="005A732D"/>
    <w:rsid w:val="005A75F9"/>
    <w:rsid w:val="005A77EF"/>
    <w:rsid w:val="005A7817"/>
    <w:rsid w:val="005A781D"/>
    <w:rsid w:val="005A7838"/>
    <w:rsid w:val="005A7995"/>
    <w:rsid w:val="005B020F"/>
    <w:rsid w:val="005B05A1"/>
    <w:rsid w:val="005B0B7D"/>
    <w:rsid w:val="005B0CB3"/>
    <w:rsid w:val="005B0F3B"/>
    <w:rsid w:val="005B12CB"/>
    <w:rsid w:val="005B1587"/>
    <w:rsid w:val="005B168E"/>
    <w:rsid w:val="005B192D"/>
    <w:rsid w:val="005B19CC"/>
    <w:rsid w:val="005B19EC"/>
    <w:rsid w:val="005B1D0A"/>
    <w:rsid w:val="005B201B"/>
    <w:rsid w:val="005B212F"/>
    <w:rsid w:val="005B2461"/>
    <w:rsid w:val="005B26D6"/>
    <w:rsid w:val="005B2A20"/>
    <w:rsid w:val="005B2B05"/>
    <w:rsid w:val="005B2C02"/>
    <w:rsid w:val="005B2E18"/>
    <w:rsid w:val="005B2F7E"/>
    <w:rsid w:val="005B30C5"/>
    <w:rsid w:val="005B3275"/>
    <w:rsid w:val="005B3C02"/>
    <w:rsid w:val="005B3C3A"/>
    <w:rsid w:val="005B3D86"/>
    <w:rsid w:val="005B4130"/>
    <w:rsid w:val="005B44FF"/>
    <w:rsid w:val="005B4982"/>
    <w:rsid w:val="005B5084"/>
    <w:rsid w:val="005B54A3"/>
    <w:rsid w:val="005B638D"/>
    <w:rsid w:val="005B672A"/>
    <w:rsid w:val="005B6A67"/>
    <w:rsid w:val="005B6A91"/>
    <w:rsid w:val="005B6CFF"/>
    <w:rsid w:val="005B706E"/>
    <w:rsid w:val="005B7105"/>
    <w:rsid w:val="005B7134"/>
    <w:rsid w:val="005B714D"/>
    <w:rsid w:val="005B7176"/>
    <w:rsid w:val="005B7515"/>
    <w:rsid w:val="005B762D"/>
    <w:rsid w:val="005B7AB1"/>
    <w:rsid w:val="005B7D38"/>
    <w:rsid w:val="005C00FD"/>
    <w:rsid w:val="005C0A5D"/>
    <w:rsid w:val="005C0D1D"/>
    <w:rsid w:val="005C1251"/>
    <w:rsid w:val="005C152A"/>
    <w:rsid w:val="005C1AD4"/>
    <w:rsid w:val="005C1C42"/>
    <w:rsid w:val="005C2173"/>
    <w:rsid w:val="005C2223"/>
    <w:rsid w:val="005C2ED9"/>
    <w:rsid w:val="005C39CB"/>
    <w:rsid w:val="005C3C12"/>
    <w:rsid w:val="005C4049"/>
    <w:rsid w:val="005C4BC4"/>
    <w:rsid w:val="005C4F9A"/>
    <w:rsid w:val="005C5180"/>
    <w:rsid w:val="005C518F"/>
    <w:rsid w:val="005C54A5"/>
    <w:rsid w:val="005C5546"/>
    <w:rsid w:val="005C566D"/>
    <w:rsid w:val="005C5D5D"/>
    <w:rsid w:val="005C5E58"/>
    <w:rsid w:val="005C6458"/>
    <w:rsid w:val="005C6A25"/>
    <w:rsid w:val="005C6A5B"/>
    <w:rsid w:val="005C6CE5"/>
    <w:rsid w:val="005C70B2"/>
    <w:rsid w:val="005C716C"/>
    <w:rsid w:val="005C73B1"/>
    <w:rsid w:val="005C7697"/>
    <w:rsid w:val="005C78B1"/>
    <w:rsid w:val="005C7CE1"/>
    <w:rsid w:val="005C7DE1"/>
    <w:rsid w:val="005D00FC"/>
    <w:rsid w:val="005D025F"/>
    <w:rsid w:val="005D05DC"/>
    <w:rsid w:val="005D078B"/>
    <w:rsid w:val="005D0D5C"/>
    <w:rsid w:val="005D10C4"/>
    <w:rsid w:val="005D1110"/>
    <w:rsid w:val="005D1447"/>
    <w:rsid w:val="005D1785"/>
    <w:rsid w:val="005D1CFF"/>
    <w:rsid w:val="005D1DDF"/>
    <w:rsid w:val="005D1E73"/>
    <w:rsid w:val="005D2496"/>
    <w:rsid w:val="005D2A53"/>
    <w:rsid w:val="005D2CF6"/>
    <w:rsid w:val="005D2DD4"/>
    <w:rsid w:val="005D369A"/>
    <w:rsid w:val="005D37C3"/>
    <w:rsid w:val="005D390E"/>
    <w:rsid w:val="005D39A7"/>
    <w:rsid w:val="005D3F22"/>
    <w:rsid w:val="005D44AE"/>
    <w:rsid w:val="005D44E6"/>
    <w:rsid w:val="005D4544"/>
    <w:rsid w:val="005D4586"/>
    <w:rsid w:val="005D45BD"/>
    <w:rsid w:val="005D4902"/>
    <w:rsid w:val="005D4959"/>
    <w:rsid w:val="005D4D01"/>
    <w:rsid w:val="005D4F8C"/>
    <w:rsid w:val="005D4F9D"/>
    <w:rsid w:val="005D51D2"/>
    <w:rsid w:val="005D5D64"/>
    <w:rsid w:val="005D5E60"/>
    <w:rsid w:val="005D6111"/>
    <w:rsid w:val="005D69AB"/>
    <w:rsid w:val="005D6DF0"/>
    <w:rsid w:val="005D713D"/>
    <w:rsid w:val="005D7A2D"/>
    <w:rsid w:val="005D7C69"/>
    <w:rsid w:val="005D7D20"/>
    <w:rsid w:val="005E06C8"/>
    <w:rsid w:val="005E0BEE"/>
    <w:rsid w:val="005E0F0C"/>
    <w:rsid w:val="005E0F22"/>
    <w:rsid w:val="005E11AC"/>
    <w:rsid w:val="005E137A"/>
    <w:rsid w:val="005E13B5"/>
    <w:rsid w:val="005E1600"/>
    <w:rsid w:val="005E1E86"/>
    <w:rsid w:val="005E1FE0"/>
    <w:rsid w:val="005E2145"/>
    <w:rsid w:val="005E214E"/>
    <w:rsid w:val="005E2311"/>
    <w:rsid w:val="005E2362"/>
    <w:rsid w:val="005E23F9"/>
    <w:rsid w:val="005E2502"/>
    <w:rsid w:val="005E2523"/>
    <w:rsid w:val="005E2760"/>
    <w:rsid w:val="005E27E7"/>
    <w:rsid w:val="005E29DC"/>
    <w:rsid w:val="005E2AF1"/>
    <w:rsid w:val="005E302C"/>
    <w:rsid w:val="005E3229"/>
    <w:rsid w:val="005E32A9"/>
    <w:rsid w:val="005E3375"/>
    <w:rsid w:val="005E3767"/>
    <w:rsid w:val="005E3DC5"/>
    <w:rsid w:val="005E413A"/>
    <w:rsid w:val="005E415E"/>
    <w:rsid w:val="005E4386"/>
    <w:rsid w:val="005E44F2"/>
    <w:rsid w:val="005E4628"/>
    <w:rsid w:val="005E4CC1"/>
    <w:rsid w:val="005E4E91"/>
    <w:rsid w:val="005E4EF5"/>
    <w:rsid w:val="005E501E"/>
    <w:rsid w:val="005E50EC"/>
    <w:rsid w:val="005E5484"/>
    <w:rsid w:val="005E549C"/>
    <w:rsid w:val="005E5C34"/>
    <w:rsid w:val="005E5ED0"/>
    <w:rsid w:val="005E600E"/>
    <w:rsid w:val="005E61F9"/>
    <w:rsid w:val="005E646E"/>
    <w:rsid w:val="005E68B6"/>
    <w:rsid w:val="005E6F48"/>
    <w:rsid w:val="005E76C3"/>
    <w:rsid w:val="005E77E7"/>
    <w:rsid w:val="005E7919"/>
    <w:rsid w:val="005E7A63"/>
    <w:rsid w:val="005E7AD2"/>
    <w:rsid w:val="005E7E25"/>
    <w:rsid w:val="005F0448"/>
    <w:rsid w:val="005F0734"/>
    <w:rsid w:val="005F0B8B"/>
    <w:rsid w:val="005F0E20"/>
    <w:rsid w:val="005F0EB0"/>
    <w:rsid w:val="005F1103"/>
    <w:rsid w:val="005F12C6"/>
    <w:rsid w:val="005F13B6"/>
    <w:rsid w:val="005F14C9"/>
    <w:rsid w:val="005F1590"/>
    <w:rsid w:val="005F1A95"/>
    <w:rsid w:val="005F20D5"/>
    <w:rsid w:val="005F27B3"/>
    <w:rsid w:val="005F2951"/>
    <w:rsid w:val="005F2BAA"/>
    <w:rsid w:val="005F31B5"/>
    <w:rsid w:val="005F370B"/>
    <w:rsid w:val="005F38CA"/>
    <w:rsid w:val="005F3EA1"/>
    <w:rsid w:val="005F4285"/>
    <w:rsid w:val="005F42F5"/>
    <w:rsid w:val="005F4413"/>
    <w:rsid w:val="005F445E"/>
    <w:rsid w:val="005F456E"/>
    <w:rsid w:val="005F45B4"/>
    <w:rsid w:val="005F4782"/>
    <w:rsid w:val="005F4A04"/>
    <w:rsid w:val="005F4BC4"/>
    <w:rsid w:val="005F4FA6"/>
    <w:rsid w:val="005F5140"/>
    <w:rsid w:val="005F53B3"/>
    <w:rsid w:val="005F5454"/>
    <w:rsid w:val="005F54CF"/>
    <w:rsid w:val="005F550D"/>
    <w:rsid w:val="005F5693"/>
    <w:rsid w:val="005F56E0"/>
    <w:rsid w:val="005F585D"/>
    <w:rsid w:val="005F598B"/>
    <w:rsid w:val="005F5A33"/>
    <w:rsid w:val="005F605A"/>
    <w:rsid w:val="005F6101"/>
    <w:rsid w:val="005F619A"/>
    <w:rsid w:val="005F62D0"/>
    <w:rsid w:val="005F6429"/>
    <w:rsid w:val="005F654F"/>
    <w:rsid w:val="005F67EB"/>
    <w:rsid w:val="005F6949"/>
    <w:rsid w:val="005F695D"/>
    <w:rsid w:val="005F6E63"/>
    <w:rsid w:val="005F6E81"/>
    <w:rsid w:val="005F6EE1"/>
    <w:rsid w:val="005F7400"/>
    <w:rsid w:val="005F740B"/>
    <w:rsid w:val="005F7432"/>
    <w:rsid w:val="005F78F4"/>
    <w:rsid w:val="005F798A"/>
    <w:rsid w:val="005F7C06"/>
    <w:rsid w:val="005F7D5B"/>
    <w:rsid w:val="005F7EBD"/>
    <w:rsid w:val="0060003E"/>
    <w:rsid w:val="00600355"/>
    <w:rsid w:val="00600467"/>
    <w:rsid w:val="00601055"/>
    <w:rsid w:val="00601131"/>
    <w:rsid w:val="0060117C"/>
    <w:rsid w:val="00601765"/>
    <w:rsid w:val="006017BE"/>
    <w:rsid w:val="006017F0"/>
    <w:rsid w:val="00601F9C"/>
    <w:rsid w:val="00601FE2"/>
    <w:rsid w:val="00602173"/>
    <w:rsid w:val="0060231E"/>
    <w:rsid w:val="006027EF"/>
    <w:rsid w:val="00602A05"/>
    <w:rsid w:val="00602F45"/>
    <w:rsid w:val="006031F8"/>
    <w:rsid w:val="006035F7"/>
    <w:rsid w:val="00603AE8"/>
    <w:rsid w:val="00603DC8"/>
    <w:rsid w:val="00603EA0"/>
    <w:rsid w:val="0060428E"/>
    <w:rsid w:val="00604541"/>
    <w:rsid w:val="00604630"/>
    <w:rsid w:val="00604A95"/>
    <w:rsid w:val="00604AB2"/>
    <w:rsid w:val="00604B06"/>
    <w:rsid w:val="00604D6A"/>
    <w:rsid w:val="00604DC7"/>
    <w:rsid w:val="0060584A"/>
    <w:rsid w:val="00605897"/>
    <w:rsid w:val="006058CD"/>
    <w:rsid w:val="00605BA6"/>
    <w:rsid w:val="006062BC"/>
    <w:rsid w:val="006063B4"/>
    <w:rsid w:val="0060682D"/>
    <w:rsid w:val="00606D87"/>
    <w:rsid w:val="00606D9B"/>
    <w:rsid w:val="00606F67"/>
    <w:rsid w:val="0060726C"/>
    <w:rsid w:val="00607385"/>
    <w:rsid w:val="00607465"/>
    <w:rsid w:val="00607471"/>
    <w:rsid w:val="006074A3"/>
    <w:rsid w:val="006077F0"/>
    <w:rsid w:val="0060791C"/>
    <w:rsid w:val="00607DA9"/>
    <w:rsid w:val="00607F08"/>
    <w:rsid w:val="00607F37"/>
    <w:rsid w:val="00610216"/>
    <w:rsid w:val="006106E9"/>
    <w:rsid w:val="00610B93"/>
    <w:rsid w:val="00610BC5"/>
    <w:rsid w:val="00610DB9"/>
    <w:rsid w:val="006111EF"/>
    <w:rsid w:val="00611274"/>
    <w:rsid w:val="00611426"/>
    <w:rsid w:val="006115A6"/>
    <w:rsid w:val="006117B8"/>
    <w:rsid w:val="0061187D"/>
    <w:rsid w:val="0061191E"/>
    <w:rsid w:val="00611A92"/>
    <w:rsid w:val="00611AA0"/>
    <w:rsid w:val="00611E20"/>
    <w:rsid w:val="00612571"/>
    <w:rsid w:val="00612922"/>
    <w:rsid w:val="00612C7D"/>
    <w:rsid w:val="0061308E"/>
    <w:rsid w:val="00613194"/>
    <w:rsid w:val="00613697"/>
    <w:rsid w:val="0061384C"/>
    <w:rsid w:val="00613EED"/>
    <w:rsid w:val="00613FCD"/>
    <w:rsid w:val="006140C8"/>
    <w:rsid w:val="0061421D"/>
    <w:rsid w:val="0061492C"/>
    <w:rsid w:val="00614951"/>
    <w:rsid w:val="00614A98"/>
    <w:rsid w:val="00614B7C"/>
    <w:rsid w:val="00614CFC"/>
    <w:rsid w:val="00614E87"/>
    <w:rsid w:val="0061519B"/>
    <w:rsid w:val="0061534D"/>
    <w:rsid w:val="006154C6"/>
    <w:rsid w:val="0061551E"/>
    <w:rsid w:val="00615C36"/>
    <w:rsid w:val="00615D06"/>
    <w:rsid w:val="00615D93"/>
    <w:rsid w:val="006164F0"/>
    <w:rsid w:val="00616A03"/>
    <w:rsid w:val="00616B10"/>
    <w:rsid w:val="00616CED"/>
    <w:rsid w:val="00616FE0"/>
    <w:rsid w:val="00617217"/>
    <w:rsid w:val="00617499"/>
    <w:rsid w:val="006175B2"/>
    <w:rsid w:val="006177B4"/>
    <w:rsid w:val="00617F2C"/>
    <w:rsid w:val="0062020E"/>
    <w:rsid w:val="00620624"/>
    <w:rsid w:val="00620DB1"/>
    <w:rsid w:val="00620DC9"/>
    <w:rsid w:val="00621166"/>
    <w:rsid w:val="00621693"/>
    <w:rsid w:val="006217A2"/>
    <w:rsid w:val="00621ED4"/>
    <w:rsid w:val="00622152"/>
    <w:rsid w:val="00622254"/>
    <w:rsid w:val="006223E1"/>
    <w:rsid w:val="006224D0"/>
    <w:rsid w:val="006224F2"/>
    <w:rsid w:val="0062296B"/>
    <w:rsid w:val="00622B26"/>
    <w:rsid w:val="00622CDF"/>
    <w:rsid w:val="006230E4"/>
    <w:rsid w:val="006232F2"/>
    <w:rsid w:val="006238D2"/>
    <w:rsid w:val="0062395C"/>
    <w:rsid w:val="00623A29"/>
    <w:rsid w:val="00623B0E"/>
    <w:rsid w:val="00623E21"/>
    <w:rsid w:val="00623E40"/>
    <w:rsid w:val="00624750"/>
    <w:rsid w:val="0062481E"/>
    <w:rsid w:val="006249CD"/>
    <w:rsid w:val="00624B96"/>
    <w:rsid w:val="00624F92"/>
    <w:rsid w:val="00625719"/>
    <w:rsid w:val="006257B4"/>
    <w:rsid w:val="00625954"/>
    <w:rsid w:val="00625A99"/>
    <w:rsid w:val="00625AEE"/>
    <w:rsid w:val="00625BD4"/>
    <w:rsid w:val="00625BDE"/>
    <w:rsid w:val="00625E0B"/>
    <w:rsid w:val="00625FC6"/>
    <w:rsid w:val="006261A6"/>
    <w:rsid w:val="0062650D"/>
    <w:rsid w:val="0062659C"/>
    <w:rsid w:val="0062666B"/>
    <w:rsid w:val="006266BD"/>
    <w:rsid w:val="00626714"/>
    <w:rsid w:val="0062692C"/>
    <w:rsid w:val="00626D49"/>
    <w:rsid w:val="006272DE"/>
    <w:rsid w:val="006273A6"/>
    <w:rsid w:val="006273D0"/>
    <w:rsid w:val="00627727"/>
    <w:rsid w:val="00627750"/>
    <w:rsid w:val="006277C6"/>
    <w:rsid w:val="006279ED"/>
    <w:rsid w:val="00627ABD"/>
    <w:rsid w:val="00627D0F"/>
    <w:rsid w:val="00630128"/>
    <w:rsid w:val="00630491"/>
    <w:rsid w:val="006308F4"/>
    <w:rsid w:val="00631544"/>
    <w:rsid w:val="00631599"/>
    <w:rsid w:val="0063179E"/>
    <w:rsid w:val="006318B1"/>
    <w:rsid w:val="00631AA8"/>
    <w:rsid w:val="00631D11"/>
    <w:rsid w:val="00631E59"/>
    <w:rsid w:val="00632583"/>
    <w:rsid w:val="006325AF"/>
    <w:rsid w:val="006325C4"/>
    <w:rsid w:val="006327A4"/>
    <w:rsid w:val="00632AD8"/>
    <w:rsid w:val="00632C54"/>
    <w:rsid w:val="00632E86"/>
    <w:rsid w:val="006331AD"/>
    <w:rsid w:val="00633491"/>
    <w:rsid w:val="006335C4"/>
    <w:rsid w:val="00633886"/>
    <w:rsid w:val="00633DE9"/>
    <w:rsid w:val="00633E07"/>
    <w:rsid w:val="00633E78"/>
    <w:rsid w:val="0063456C"/>
    <w:rsid w:val="006346A6"/>
    <w:rsid w:val="006346D9"/>
    <w:rsid w:val="00634863"/>
    <w:rsid w:val="00634ACB"/>
    <w:rsid w:val="00634BE9"/>
    <w:rsid w:val="00634E98"/>
    <w:rsid w:val="006350EC"/>
    <w:rsid w:val="006352E2"/>
    <w:rsid w:val="00635704"/>
    <w:rsid w:val="00635E73"/>
    <w:rsid w:val="0063633B"/>
    <w:rsid w:val="00636640"/>
    <w:rsid w:val="0063697B"/>
    <w:rsid w:val="00636BE6"/>
    <w:rsid w:val="006373A5"/>
    <w:rsid w:val="00637450"/>
    <w:rsid w:val="006377C3"/>
    <w:rsid w:val="00637B0B"/>
    <w:rsid w:val="00637B8A"/>
    <w:rsid w:val="00637D16"/>
    <w:rsid w:val="00640105"/>
    <w:rsid w:val="0064013D"/>
    <w:rsid w:val="006404AF"/>
    <w:rsid w:val="006406B2"/>
    <w:rsid w:val="00640821"/>
    <w:rsid w:val="00640B01"/>
    <w:rsid w:val="00640BBC"/>
    <w:rsid w:val="00640C0C"/>
    <w:rsid w:val="00640CA5"/>
    <w:rsid w:val="006412D3"/>
    <w:rsid w:val="006415E4"/>
    <w:rsid w:val="00641632"/>
    <w:rsid w:val="006418B4"/>
    <w:rsid w:val="006418F6"/>
    <w:rsid w:val="00641B7B"/>
    <w:rsid w:val="00641E31"/>
    <w:rsid w:val="00641E90"/>
    <w:rsid w:val="00642658"/>
    <w:rsid w:val="0064278B"/>
    <w:rsid w:val="00642A5A"/>
    <w:rsid w:val="00642A5F"/>
    <w:rsid w:val="00642CC8"/>
    <w:rsid w:val="00642CE5"/>
    <w:rsid w:val="00642D9C"/>
    <w:rsid w:val="00642FA9"/>
    <w:rsid w:val="00643164"/>
    <w:rsid w:val="00643259"/>
    <w:rsid w:val="006433B5"/>
    <w:rsid w:val="00643567"/>
    <w:rsid w:val="00643B04"/>
    <w:rsid w:val="00643BAD"/>
    <w:rsid w:val="00643E49"/>
    <w:rsid w:val="00644315"/>
    <w:rsid w:val="0064487D"/>
    <w:rsid w:val="0064513B"/>
    <w:rsid w:val="0064562D"/>
    <w:rsid w:val="006459E7"/>
    <w:rsid w:val="00645E19"/>
    <w:rsid w:val="00645FD1"/>
    <w:rsid w:val="00646008"/>
    <w:rsid w:val="0064604A"/>
    <w:rsid w:val="006460FC"/>
    <w:rsid w:val="006461E8"/>
    <w:rsid w:val="00646404"/>
    <w:rsid w:val="006464F1"/>
    <w:rsid w:val="00646B38"/>
    <w:rsid w:val="00646B51"/>
    <w:rsid w:val="00646CAB"/>
    <w:rsid w:val="00646DC2"/>
    <w:rsid w:val="00646E87"/>
    <w:rsid w:val="00646F54"/>
    <w:rsid w:val="00646FFD"/>
    <w:rsid w:val="0064724C"/>
    <w:rsid w:val="00647316"/>
    <w:rsid w:val="00647A30"/>
    <w:rsid w:val="00647AB0"/>
    <w:rsid w:val="00647D80"/>
    <w:rsid w:val="006503FE"/>
    <w:rsid w:val="00650A14"/>
    <w:rsid w:val="00651554"/>
    <w:rsid w:val="00651612"/>
    <w:rsid w:val="00651A2B"/>
    <w:rsid w:val="00651C61"/>
    <w:rsid w:val="00651CD3"/>
    <w:rsid w:val="00651EB9"/>
    <w:rsid w:val="00652369"/>
    <w:rsid w:val="00652681"/>
    <w:rsid w:val="00652B4F"/>
    <w:rsid w:val="00652BA0"/>
    <w:rsid w:val="00652CFF"/>
    <w:rsid w:val="00652D92"/>
    <w:rsid w:val="00652EBE"/>
    <w:rsid w:val="00653003"/>
    <w:rsid w:val="00653139"/>
    <w:rsid w:val="00653686"/>
    <w:rsid w:val="00653DE6"/>
    <w:rsid w:val="00653E07"/>
    <w:rsid w:val="006542B6"/>
    <w:rsid w:val="00654640"/>
    <w:rsid w:val="0065465F"/>
    <w:rsid w:val="006547D7"/>
    <w:rsid w:val="00654E99"/>
    <w:rsid w:val="006550F7"/>
    <w:rsid w:val="00655351"/>
    <w:rsid w:val="006555BD"/>
    <w:rsid w:val="00655666"/>
    <w:rsid w:val="0065566A"/>
    <w:rsid w:val="0065578B"/>
    <w:rsid w:val="00655AF6"/>
    <w:rsid w:val="00655D55"/>
    <w:rsid w:val="006560BD"/>
    <w:rsid w:val="00656865"/>
    <w:rsid w:val="00656998"/>
    <w:rsid w:val="006569E5"/>
    <w:rsid w:val="00656A6C"/>
    <w:rsid w:val="00656B46"/>
    <w:rsid w:val="00656DF3"/>
    <w:rsid w:val="00656FBF"/>
    <w:rsid w:val="0065703D"/>
    <w:rsid w:val="006570F9"/>
    <w:rsid w:val="00657800"/>
    <w:rsid w:val="00657B03"/>
    <w:rsid w:val="00657D2C"/>
    <w:rsid w:val="00657ECB"/>
    <w:rsid w:val="006604CD"/>
    <w:rsid w:val="0066056A"/>
    <w:rsid w:val="006605A3"/>
    <w:rsid w:val="0066061A"/>
    <w:rsid w:val="006607E9"/>
    <w:rsid w:val="00660DE8"/>
    <w:rsid w:val="00660E0E"/>
    <w:rsid w:val="00660FD5"/>
    <w:rsid w:val="00661267"/>
    <w:rsid w:val="006616BC"/>
    <w:rsid w:val="006619B8"/>
    <w:rsid w:val="00661CFC"/>
    <w:rsid w:val="00662262"/>
    <w:rsid w:val="006624FD"/>
    <w:rsid w:val="00662533"/>
    <w:rsid w:val="006627AD"/>
    <w:rsid w:val="00662819"/>
    <w:rsid w:val="00662AD9"/>
    <w:rsid w:val="00662C69"/>
    <w:rsid w:val="00662DA2"/>
    <w:rsid w:val="00662E41"/>
    <w:rsid w:val="006632C9"/>
    <w:rsid w:val="006632E2"/>
    <w:rsid w:val="00663582"/>
    <w:rsid w:val="0066362F"/>
    <w:rsid w:val="006637C3"/>
    <w:rsid w:val="006639B0"/>
    <w:rsid w:val="006639B9"/>
    <w:rsid w:val="00663AC7"/>
    <w:rsid w:val="00663EC3"/>
    <w:rsid w:val="00663FE3"/>
    <w:rsid w:val="00664508"/>
    <w:rsid w:val="006647D4"/>
    <w:rsid w:val="006648FD"/>
    <w:rsid w:val="00664D26"/>
    <w:rsid w:val="00664E2C"/>
    <w:rsid w:val="00664E30"/>
    <w:rsid w:val="006650EA"/>
    <w:rsid w:val="006653A4"/>
    <w:rsid w:val="006654E9"/>
    <w:rsid w:val="00665990"/>
    <w:rsid w:val="00665B87"/>
    <w:rsid w:val="00665CC7"/>
    <w:rsid w:val="006660F7"/>
    <w:rsid w:val="006669FE"/>
    <w:rsid w:val="00666C1D"/>
    <w:rsid w:val="00666C3D"/>
    <w:rsid w:val="00666E6F"/>
    <w:rsid w:val="00666EB0"/>
    <w:rsid w:val="00666F7C"/>
    <w:rsid w:val="006670F1"/>
    <w:rsid w:val="006675BD"/>
    <w:rsid w:val="006676A1"/>
    <w:rsid w:val="0066787C"/>
    <w:rsid w:val="00667C17"/>
    <w:rsid w:val="00667CFD"/>
    <w:rsid w:val="00667DCD"/>
    <w:rsid w:val="00667E15"/>
    <w:rsid w:val="00670025"/>
    <w:rsid w:val="00670132"/>
    <w:rsid w:val="006702CF"/>
    <w:rsid w:val="006703E3"/>
    <w:rsid w:val="00670496"/>
    <w:rsid w:val="00670510"/>
    <w:rsid w:val="0067054B"/>
    <w:rsid w:val="0067073B"/>
    <w:rsid w:val="00670B1C"/>
    <w:rsid w:val="00670FDA"/>
    <w:rsid w:val="00671398"/>
    <w:rsid w:val="00671457"/>
    <w:rsid w:val="00671510"/>
    <w:rsid w:val="00671618"/>
    <w:rsid w:val="00671740"/>
    <w:rsid w:val="00672078"/>
    <w:rsid w:val="00672296"/>
    <w:rsid w:val="0067242A"/>
    <w:rsid w:val="0067266C"/>
    <w:rsid w:val="00672CBE"/>
    <w:rsid w:val="00672FC6"/>
    <w:rsid w:val="00673896"/>
    <w:rsid w:val="006739D3"/>
    <w:rsid w:val="00673D2F"/>
    <w:rsid w:val="00674063"/>
    <w:rsid w:val="00674246"/>
    <w:rsid w:val="006746F0"/>
    <w:rsid w:val="00674DF4"/>
    <w:rsid w:val="00674EDA"/>
    <w:rsid w:val="00675295"/>
    <w:rsid w:val="006759A1"/>
    <w:rsid w:val="00675ACA"/>
    <w:rsid w:val="00676569"/>
    <w:rsid w:val="00676904"/>
    <w:rsid w:val="00676C7E"/>
    <w:rsid w:val="00676CAF"/>
    <w:rsid w:val="00676CB0"/>
    <w:rsid w:val="00676E16"/>
    <w:rsid w:val="00676F82"/>
    <w:rsid w:val="006773D0"/>
    <w:rsid w:val="0067759D"/>
    <w:rsid w:val="00677E02"/>
    <w:rsid w:val="00677E27"/>
    <w:rsid w:val="00677ED3"/>
    <w:rsid w:val="0068000F"/>
    <w:rsid w:val="00680107"/>
    <w:rsid w:val="006802A5"/>
    <w:rsid w:val="00680311"/>
    <w:rsid w:val="00680384"/>
    <w:rsid w:val="00680817"/>
    <w:rsid w:val="0068084C"/>
    <w:rsid w:val="00680BB1"/>
    <w:rsid w:val="006810F7"/>
    <w:rsid w:val="00681131"/>
    <w:rsid w:val="006811BE"/>
    <w:rsid w:val="0068147B"/>
    <w:rsid w:val="0068157E"/>
    <w:rsid w:val="006817C1"/>
    <w:rsid w:val="00681979"/>
    <w:rsid w:val="00681A2F"/>
    <w:rsid w:val="00681A79"/>
    <w:rsid w:val="00681CB2"/>
    <w:rsid w:val="006820DA"/>
    <w:rsid w:val="00682391"/>
    <w:rsid w:val="00682468"/>
    <w:rsid w:val="006824B0"/>
    <w:rsid w:val="0068278C"/>
    <w:rsid w:val="00682B66"/>
    <w:rsid w:val="00682BDB"/>
    <w:rsid w:val="00682F36"/>
    <w:rsid w:val="0068300F"/>
    <w:rsid w:val="0068329A"/>
    <w:rsid w:val="006834F2"/>
    <w:rsid w:val="00683A37"/>
    <w:rsid w:val="00683AB8"/>
    <w:rsid w:val="00683AC9"/>
    <w:rsid w:val="00683E3D"/>
    <w:rsid w:val="006843B9"/>
    <w:rsid w:val="006844AE"/>
    <w:rsid w:val="00684630"/>
    <w:rsid w:val="006846E0"/>
    <w:rsid w:val="00684820"/>
    <w:rsid w:val="006848DD"/>
    <w:rsid w:val="006849A2"/>
    <w:rsid w:val="00684B31"/>
    <w:rsid w:val="00684C3C"/>
    <w:rsid w:val="00684CD3"/>
    <w:rsid w:val="00684D2F"/>
    <w:rsid w:val="00684F8F"/>
    <w:rsid w:val="006856A6"/>
    <w:rsid w:val="00685711"/>
    <w:rsid w:val="00685EC9"/>
    <w:rsid w:val="006868E0"/>
    <w:rsid w:val="00686D3F"/>
    <w:rsid w:val="0068716C"/>
    <w:rsid w:val="0068727A"/>
    <w:rsid w:val="006872E2"/>
    <w:rsid w:val="00687331"/>
    <w:rsid w:val="006874EF"/>
    <w:rsid w:val="006875DC"/>
    <w:rsid w:val="00687C5D"/>
    <w:rsid w:val="00687F22"/>
    <w:rsid w:val="00688A58"/>
    <w:rsid w:val="00690021"/>
    <w:rsid w:val="00690101"/>
    <w:rsid w:val="006904C1"/>
    <w:rsid w:val="0069059D"/>
    <w:rsid w:val="006905FD"/>
    <w:rsid w:val="0069069E"/>
    <w:rsid w:val="00690842"/>
    <w:rsid w:val="00690855"/>
    <w:rsid w:val="00690AE4"/>
    <w:rsid w:val="00690CB6"/>
    <w:rsid w:val="00690CC8"/>
    <w:rsid w:val="00690E1B"/>
    <w:rsid w:val="00691008"/>
    <w:rsid w:val="006912E9"/>
    <w:rsid w:val="0069174F"/>
    <w:rsid w:val="00691798"/>
    <w:rsid w:val="006919EC"/>
    <w:rsid w:val="00691A13"/>
    <w:rsid w:val="00691C57"/>
    <w:rsid w:val="00691FA9"/>
    <w:rsid w:val="00692143"/>
    <w:rsid w:val="006922AB"/>
    <w:rsid w:val="006924D3"/>
    <w:rsid w:val="006924F2"/>
    <w:rsid w:val="0069263E"/>
    <w:rsid w:val="00692685"/>
    <w:rsid w:val="00692762"/>
    <w:rsid w:val="0069277B"/>
    <w:rsid w:val="0069279A"/>
    <w:rsid w:val="00692ACC"/>
    <w:rsid w:val="00692B42"/>
    <w:rsid w:val="00692BC2"/>
    <w:rsid w:val="00693783"/>
    <w:rsid w:val="00693A00"/>
    <w:rsid w:val="00693AB6"/>
    <w:rsid w:val="00693ADB"/>
    <w:rsid w:val="00693BA9"/>
    <w:rsid w:val="00693C60"/>
    <w:rsid w:val="00694024"/>
    <w:rsid w:val="006941C3"/>
    <w:rsid w:val="006942A9"/>
    <w:rsid w:val="00694589"/>
    <w:rsid w:val="006948E2"/>
    <w:rsid w:val="00694947"/>
    <w:rsid w:val="00694A74"/>
    <w:rsid w:val="00694AC8"/>
    <w:rsid w:val="00694B37"/>
    <w:rsid w:val="00694C2F"/>
    <w:rsid w:val="00694D6B"/>
    <w:rsid w:val="00694D6C"/>
    <w:rsid w:val="00694E76"/>
    <w:rsid w:val="00694EB3"/>
    <w:rsid w:val="00694FAC"/>
    <w:rsid w:val="00695013"/>
    <w:rsid w:val="0069509D"/>
    <w:rsid w:val="00695338"/>
    <w:rsid w:val="0069544B"/>
    <w:rsid w:val="00695509"/>
    <w:rsid w:val="00695CDF"/>
    <w:rsid w:val="00695FCA"/>
    <w:rsid w:val="00696277"/>
    <w:rsid w:val="006964C0"/>
    <w:rsid w:val="00696F94"/>
    <w:rsid w:val="0069742C"/>
    <w:rsid w:val="006976A7"/>
    <w:rsid w:val="00697880"/>
    <w:rsid w:val="00697ABB"/>
    <w:rsid w:val="00697C18"/>
    <w:rsid w:val="006A0015"/>
    <w:rsid w:val="006A0241"/>
    <w:rsid w:val="006A0418"/>
    <w:rsid w:val="006A049D"/>
    <w:rsid w:val="006A04AB"/>
    <w:rsid w:val="006A0675"/>
    <w:rsid w:val="006A06C6"/>
    <w:rsid w:val="006A0780"/>
    <w:rsid w:val="006A083F"/>
    <w:rsid w:val="006A0841"/>
    <w:rsid w:val="006A0A57"/>
    <w:rsid w:val="006A0BFC"/>
    <w:rsid w:val="006A1257"/>
    <w:rsid w:val="006A16A6"/>
    <w:rsid w:val="006A1741"/>
    <w:rsid w:val="006A1942"/>
    <w:rsid w:val="006A1C84"/>
    <w:rsid w:val="006A2051"/>
    <w:rsid w:val="006A21AE"/>
    <w:rsid w:val="006A2387"/>
    <w:rsid w:val="006A24EA"/>
    <w:rsid w:val="006A262B"/>
    <w:rsid w:val="006A276A"/>
    <w:rsid w:val="006A2CCD"/>
    <w:rsid w:val="006A2FC8"/>
    <w:rsid w:val="006A3106"/>
    <w:rsid w:val="006A3288"/>
    <w:rsid w:val="006A377E"/>
    <w:rsid w:val="006A38B1"/>
    <w:rsid w:val="006A3E73"/>
    <w:rsid w:val="006A412F"/>
    <w:rsid w:val="006A4248"/>
    <w:rsid w:val="006A426D"/>
    <w:rsid w:val="006A4528"/>
    <w:rsid w:val="006A477B"/>
    <w:rsid w:val="006A485F"/>
    <w:rsid w:val="006A4CED"/>
    <w:rsid w:val="006A4E29"/>
    <w:rsid w:val="006A5569"/>
    <w:rsid w:val="006A5589"/>
    <w:rsid w:val="006A559D"/>
    <w:rsid w:val="006A57CC"/>
    <w:rsid w:val="006A58C6"/>
    <w:rsid w:val="006A59A2"/>
    <w:rsid w:val="006A59F8"/>
    <w:rsid w:val="006A5D8D"/>
    <w:rsid w:val="006A6266"/>
    <w:rsid w:val="006A6DDD"/>
    <w:rsid w:val="006A6DEC"/>
    <w:rsid w:val="006A6F63"/>
    <w:rsid w:val="006A7274"/>
    <w:rsid w:val="006A7641"/>
    <w:rsid w:val="006A788D"/>
    <w:rsid w:val="006A79EC"/>
    <w:rsid w:val="006A7C03"/>
    <w:rsid w:val="006A7D1A"/>
    <w:rsid w:val="006A7F86"/>
    <w:rsid w:val="006B0151"/>
    <w:rsid w:val="006B0885"/>
    <w:rsid w:val="006B0A58"/>
    <w:rsid w:val="006B0CA1"/>
    <w:rsid w:val="006B0F56"/>
    <w:rsid w:val="006B0F83"/>
    <w:rsid w:val="006B1232"/>
    <w:rsid w:val="006B13E6"/>
    <w:rsid w:val="006B140E"/>
    <w:rsid w:val="006B1562"/>
    <w:rsid w:val="006B1748"/>
    <w:rsid w:val="006B1AFC"/>
    <w:rsid w:val="006B1B58"/>
    <w:rsid w:val="006B1D30"/>
    <w:rsid w:val="006B1E57"/>
    <w:rsid w:val="006B1F14"/>
    <w:rsid w:val="006B24DE"/>
    <w:rsid w:val="006B2925"/>
    <w:rsid w:val="006B2BED"/>
    <w:rsid w:val="006B2C6B"/>
    <w:rsid w:val="006B2F11"/>
    <w:rsid w:val="006B2F3E"/>
    <w:rsid w:val="006B2FEE"/>
    <w:rsid w:val="006B310D"/>
    <w:rsid w:val="006B322C"/>
    <w:rsid w:val="006B3425"/>
    <w:rsid w:val="006B38CA"/>
    <w:rsid w:val="006B3F3E"/>
    <w:rsid w:val="006B3F69"/>
    <w:rsid w:val="006B446B"/>
    <w:rsid w:val="006B48C4"/>
    <w:rsid w:val="006B4B0A"/>
    <w:rsid w:val="006B4C14"/>
    <w:rsid w:val="006B4C3E"/>
    <w:rsid w:val="006B4CA1"/>
    <w:rsid w:val="006B4D7B"/>
    <w:rsid w:val="006B5053"/>
    <w:rsid w:val="006B533C"/>
    <w:rsid w:val="006B552C"/>
    <w:rsid w:val="006B591D"/>
    <w:rsid w:val="006B5B42"/>
    <w:rsid w:val="006B5DAC"/>
    <w:rsid w:val="006B5DCC"/>
    <w:rsid w:val="006B5E12"/>
    <w:rsid w:val="006B65BC"/>
    <w:rsid w:val="006B6666"/>
    <w:rsid w:val="006B6919"/>
    <w:rsid w:val="006B6F9A"/>
    <w:rsid w:val="006B7010"/>
    <w:rsid w:val="006B7093"/>
    <w:rsid w:val="006B785C"/>
    <w:rsid w:val="006B7AB5"/>
    <w:rsid w:val="006B7BCB"/>
    <w:rsid w:val="006B7DAF"/>
    <w:rsid w:val="006B7FF2"/>
    <w:rsid w:val="006B7FF5"/>
    <w:rsid w:val="006C0008"/>
    <w:rsid w:val="006C0117"/>
    <w:rsid w:val="006C021A"/>
    <w:rsid w:val="006C08AF"/>
    <w:rsid w:val="006C0B62"/>
    <w:rsid w:val="006C126A"/>
    <w:rsid w:val="006C18B4"/>
    <w:rsid w:val="006C1BFA"/>
    <w:rsid w:val="006C1FF8"/>
    <w:rsid w:val="006C202D"/>
    <w:rsid w:val="006C23C8"/>
    <w:rsid w:val="006C2815"/>
    <w:rsid w:val="006C29EE"/>
    <w:rsid w:val="006C2BDF"/>
    <w:rsid w:val="006C2CAC"/>
    <w:rsid w:val="006C30B1"/>
    <w:rsid w:val="006C348D"/>
    <w:rsid w:val="006C3505"/>
    <w:rsid w:val="006C3A18"/>
    <w:rsid w:val="006C3C9C"/>
    <w:rsid w:val="006C3D46"/>
    <w:rsid w:val="006C3DCC"/>
    <w:rsid w:val="006C3EBA"/>
    <w:rsid w:val="006C3F7B"/>
    <w:rsid w:val="006C41EE"/>
    <w:rsid w:val="006C421E"/>
    <w:rsid w:val="006C4227"/>
    <w:rsid w:val="006C4CBF"/>
    <w:rsid w:val="006C4DC1"/>
    <w:rsid w:val="006C5081"/>
    <w:rsid w:val="006C5C37"/>
    <w:rsid w:val="006C5DE0"/>
    <w:rsid w:val="006C6011"/>
    <w:rsid w:val="006C6037"/>
    <w:rsid w:val="006C68E6"/>
    <w:rsid w:val="006C68ED"/>
    <w:rsid w:val="006C6A36"/>
    <w:rsid w:val="006C6C2D"/>
    <w:rsid w:val="006C6D19"/>
    <w:rsid w:val="006C6E1D"/>
    <w:rsid w:val="006C710F"/>
    <w:rsid w:val="006C7A3A"/>
    <w:rsid w:val="006C7E3B"/>
    <w:rsid w:val="006D0284"/>
    <w:rsid w:val="006D05DD"/>
    <w:rsid w:val="006D0603"/>
    <w:rsid w:val="006D0815"/>
    <w:rsid w:val="006D089A"/>
    <w:rsid w:val="006D0BDB"/>
    <w:rsid w:val="006D0D69"/>
    <w:rsid w:val="006D0E8F"/>
    <w:rsid w:val="006D14FD"/>
    <w:rsid w:val="006D1811"/>
    <w:rsid w:val="006D1AD5"/>
    <w:rsid w:val="006D203C"/>
    <w:rsid w:val="006D22A0"/>
    <w:rsid w:val="006D24EF"/>
    <w:rsid w:val="006D2614"/>
    <w:rsid w:val="006D263B"/>
    <w:rsid w:val="006D2789"/>
    <w:rsid w:val="006D2A0E"/>
    <w:rsid w:val="006D2A8D"/>
    <w:rsid w:val="006D3162"/>
    <w:rsid w:val="006D3301"/>
    <w:rsid w:val="006D3787"/>
    <w:rsid w:val="006D3DF8"/>
    <w:rsid w:val="006D4254"/>
    <w:rsid w:val="006D48DC"/>
    <w:rsid w:val="006D4B94"/>
    <w:rsid w:val="006D4F2A"/>
    <w:rsid w:val="006D52BF"/>
    <w:rsid w:val="006D55B7"/>
    <w:rsid w:val="006D5883"/>
    <w:rsid w:val="006D5A4A"/>
    <w:rsid w:val="006D5AE8"/>
    <w:rsid w:val="006D5C1F"/>
    <w:rsid w:val="006D5DC1"/>
    <w:rsid w:val="006D5E98"/>
    <w:rsid w:val="006D5EB4"/>
    <w:rsid w:val="006D60C4"/>
    <w:rsid w:val="006D60EE"/>
    <w:rsid w:val="006D6208"/>
    <w:rsid w:val="006D6388"/>
    <w:rsid w:val="006D64C7"/>
    <w:rsid w:val="006D65B8"/>
    <w:rsid w:val="006D66A0"/>
    <w:rsid w:val="006D6830"/>
    <w:rsid w:val="006D686D"/>
    <w:rsid w:val="006D6989"/>
    <w:rsid w:val="006D6A68"/>
    <w:rsid w:val="006D6B6C"/>
    <w:rsid w:val="006D6C7F"/>
    <w:rsid w:val="006D6DC8"/>
    <w:rsid w:val="006D70C7"/>
    <w:rsid w:val="006D779B"/>
    <w:rsid w:val="006D7A1D"/>
    <w:rsid w:val="006D7A2C"/>
    <w:rsid w:val="006D7AB7"/>
    <w:rsid w:val="006D7B50"/>
    <w:rsid w:val="006D7BA6"/>
    <w:rsid w:val="006D7BC9"/>
    <w:rsid w:val="006D7C4B"/>
    <w:rsid w:val="006D7EAF"/>
    <w:rsid w:val="006E018F"/>
    <w:rsid w:val="006E0193"/>
    <w:rsid w:val="006E14DF"/>
    <w:rsid w:val="006E1805"/>
    <w:rsid w:val="006E19B6"/>
    <w:rsid w:val="006E1B2C"/>
    <w:rsid w:val="006E209A"/>
    <w:rsid w:val="006E20C1"/>
    <w:rsid w:val="006E212C"/>
    <w:rsid w:val="006E23EE"/>
    <w:rsid w:val="006E26EC"/>
    <w:rsid w:val="006E27CC"/>
    <w:rsid w:val="006E29F9"/>
    <w:rsid w:val="006E2D2B"/>
    <w:rsid w:val="006E32B5"/>
    <w:rsid w:val="006E3693"/>
    <w:rsid w:val="006E36DF"/>
    <w:rsid w:val="006E372C"/>
    <w:rsid w:val="006E38CC"/>
    <w:rsid w:val="006E390A"/>
    <w:rsid w:val="006E3C7C"/>
    <w:rsid w:val="006E3CD5"/>
    <w:rsid w:val="006E3D0C"/>
    <w:rsid w:val="006E409C"/>
    <w:rsid w:val="006E418A"/>
    <w:rsid w:val="006E440F"/>
    <w:rsid w:val="006E4681"/>
    <w:rsid w:val="006E475F"/>
    <w:rsid w:val="006E4B49"/>
    <w:rsid w:val="006E5201"/>
    <w:rsid w:val="006E52A5"/>
    <w:rsid w:val="006E542B"/>
    <w:rsid w:val="006E5633"/>
    <w:rsid w:val="006E5775"/>
    <w:rsid w:val="006E583F"/>
    <w:rsid w:val="006E6A2A"/>
    <w:rsid w:val="006E6BD1"/>
    <w:rsid w:val="006E6E49"/>
    <w:rsid w:val="006E6F0C"/>
    <w:rsid w:val="006E6FBB"/>
    <w:rsid w:val="006E72CE"/>
    <w:rsid w:val="006E7620"/>
    <w:rsid w:val="006F04A4"/>
    <w:rsid w:val="006F05FC"/>
    <w:rsid w:val="006F0938"/>
    <w:rsid w:val="006F0D66"/>
    <w:rsid w:val="006F0D6B"/>
    <w:rsid w:val="006F0E9C"/>
    <w:rsid w:val="006F0FBB"/>
    <w:rsid w:val="006F1444"/>
    <w:rsid w:val="006F1521"/>
    <w:rsid w:val="006F155C"/>
    <w:rsid w:val="006F16F8"/>
    <w:rsid w:val="006F176A"/>
    <w:rsid w:val="006F18A4"/>
    <w:rsid w:val="006F1941"/>
    <w:rsid w:val="006F1AAE"/>
    <w:rsid w:val="006F1C98"/>
    <w:rsid w:val="006F1DDA"/>
    <w:rsid w:val="006F1E50"/>
    <w:rsid w:val="006F1F36"/>
    <w:rsid w:val="006F22F5"/>
    <w:rsid w:val="006F28DE"/>
    <w:rsid w:val="006F2A5D"/>
    <w:rsid w:val="006F2BE5"/>
    <w:rsid w:val="006F2CA8"/>
    <w:rsid w:val="006F2DF6"/>
    <w:rsid w:val="006F2F15"/>
    <w:rsid w:val="006F3005"/>
    <w:rsid w:val="006F325E"/>
    <w:rsid w:val="006F33A1"/>
    <w:rsid w:val="006F3AFB"/>
    <w:rsid w:val="006F3C87"/>
    <w:rsid w:val="006F3E9A"/>
    <w:rsid w:val="006F40FA"/>
    <w:rsid w:val="006F434C"/>
    <w:rsid w:val="006F45E0"/>
    <w:rsid w:val="006F4830"/>
    <w:rsid w:val="006F4880"/>
    <w:rsid w:val="006F4E52"/>
    <w:rsid w:val="006F5061"/>
    <w:rsid w:val="006F512E"/>
    <w:rsid w:val="006F52DF"/>
    <w:rsid w:val="006F5578"/>
    <w:rsid w:val="006F5A35"/>
    <w:rsid w:val="006F5DC0"/>
    <w:rsid w:val="006F5F22"/>
    <w:rsid w:val="006F5F60"/>
    <w:rsid w:val="006F65FA"/>
    <w:rsid w:val="006F660F"/>
    <w:rsid w:val="006F667D"/>
    <w:rsid w:val="006F69DA"/>
    <w:rsid w:val="006F6B17"/>
    <w:rsid w:val="006F7201"/>
    <w:rsid w:val="006F7B8A"/>
    <w:rsid w:val="006F7F49"/>
    <w:rsid w:val="007005C7"/>
    <w:rsid w:val="007008CB"/>
    <w:rsid w:val="00700A96"/>
    <w:rsid w:val="00700B59"/>
    <w:rsid w:val="00700BB4"/>
    <w:rsid w:val="007010E3"/>
    <w:rsid w:val="00701543"/>
    <w:rsid w:val="0070154D"/>
    <w:rsid w:val="00701765"/>
    <w:rsid w:val="00701B22"/>
    <w:rsid w:val="00701BAC"/>
    <w:rsid w:val="00701D1D"/>
    <w:rsid w:val="00701DCB"/>
    <w:rsid w:val="00701E77"/>
    <w:rsid w:val="00701ECA"/>
    <w:rsid w:val="00701ED7"/>
    <w:rsid w:val="00702172"/>
    <w:rsid w:val="0070237F"/>
    <w:rsid w:val="0070276F"/>
    <w:rsid w:val="00702859"/>
    <w:rsid w:val="007028F7"/>
    <w:rsid w:val="00702DD2"/>
    <w:rsid w:val="00702F13"/>
    <w:rsid w:val="007032B9"/>
    <w:rsid w:val="007032FB"/>
    <w:rsid w:val="007035FF"/>
    <w:rsid w:val="007036EC"/>
    <w:rsid w:val="007038DA"/>
    <w:rsid w:val="00703962"/>
    <w:rsid w:val="00703CBC"/>
    <w:rsid w:val="00703DC4"/>
    <w:rsid w:val="00703E0B"/>
    <w:rsid w:val="00704334"/>
    <w:rsid w:val="00704505"/>
    <w:rsid w:val="00704655"/>
    <w:rsid w:val="00704EB7"/>
    <w:rsid w:val="00704EDD"/>
    <w:rsid w:val="007050E5"/>
    <w:rsid w:val="0070513A"/>
    <w:rsid w:val="00705691"/>
    <w:rsid w:val="0070578E"/>
    <w:rsid w:val="0070582E"/>
    <w:rsid w:val="007058D9"/>
    <w:rsid w:val="00705906"/>
    <w:rsid w:val="00705A7E"/>
    <w:rsid w:val="00705B63"/>
    <w:rsid w:val="00705F05"/>
    <w:rsid w:val="00705F91"/>
    <w:rsid w:val="007060C6"/>
    <w:rsid w:val="0070657C"/>
    <w:rsid w:val="00706836"/>
    <w:rsid w:val="00706B6E"/>
    <w:rsid w:val="00706D33"/>
    <w:rsid w:val="00706EFE"/>
    <w:rsid w:val="00707092"/>
    <w:rsid w:val="007076E2"/>
    <w:rsid w:val="00707807"/>
    <w:rsid w:val="00707BA8"/>
    <w:rsid w:val="00707CDA"/>
    <w:rsid w:val="00710454"/>
    <w:rsid w:val="007106DB"/>
    <w:rsid w:val="0071080B"/>
    <w:rsid w:val="0071147C"/>
    <w:rsid w:val="0071165F"/>
    <w:rsid w:val="0071176F"/>
    <w:rsid w:val="00711D64"/>
    <w:rsid w:val="0071213E"/>
    <w:rsid w:val="00712319"/>
    <w:rsid w:val="0071231F"/>
    <w:rsid w:val="007123C9"/>
    <w:rsid w:val="00712469"/>
    <w:rsid w:val="007129BB"/>
    <w:rsid w:val="0071367E"/>
    <w:rsid w:val="00713B7B"/>
    <w:rsid w:val="007140EC"/>
    <w:rsid w:val="00714323"/>
    <w:rsid w:val="00714465"/>
    <w:rsid w:val="00714809"/>
    <w:rsid w:val="00714868"/>
    <w:rsid w:val="00714967"/>
    <w:rsid w:val="00714ADC"/>
    <w:rsid w:val="00714AE4"/>
    <w:rsid w:val="00714B7B"/>
    <w:rsid w:val="00714F5D"/>
    <w:rsid w:val="00715104"/>
    <w:rsid w:val="007155C2"/>
    <w:rsid w:val="0071568B"/>
    <w:rsid w:val="007159D1"/>
    <w:rsid w:val="00715CDB"/>
    <w:rsid w:val="00716298"/>
    <w:rsid w:val="007166D7"/>
    <w:rsid w:val="007166E5"/>
    <w:rsid w:val="007168FC"/>
    <w:rsid w:val="00716AA4"/>
    <w:rsid w:val="00716CF5"/>
    <w:rsid w:val="00716D80"/>
    <w:rsid w:val="00716D8B"/>
    <w:rsid w:val="0071721F"/>
    <w:rsid w:val="00717263"/>
    <w:rsid w:val="0071726D"/>
    <w:rsid w:val="007177AE"/>
    <w:rsid w:val="00717B5C"/>
    <w:rsid w:val="00717D09"/>
    <w:rsid w:val="00717EEA"/>
    <w:rsid w:val="00720257"/>
    <w:rsid w:val="007207A5"/>
    <w:rsid w:val="0072083C"/>
    <w:rsid w:val="00720A9F"/>
    <w:rsid w:val="00720D69"/>
    <w:rsid w:val="00720F4D"/>
    <w:rsid w:val="00720FFD"/>
    <w:rsid w:val="007211A6"/>
    <w:rsid w:val="00721298"/>
    <w:rsid w:val="0072134B"/>
    <w:rsid w:val="00721465"/>
    <w:rsid w:val="0072178C"/>
    <w:rsid w:val="00721856"/>
    <w:rsid w:val="00721E0C"/>
    <w:rsid w:val="00721E6D"/>
    <w:rsid w:val="007226FD"/>
    <w:rsid w:val="00722B65"/>
    <w:rsid w:val="00722CA3"/>
    <w:rsid w:val="00722FD3"/>
    <w:rsid w:val="00723098"/>
    <w:rsid w:val="00723719"/>
    <w:rsid w:val="00723C73"/>
    <w:rsid w:val="00723DC3"/>
    <w:rsid w:val="00723FF5"/>
    <w:rsid w:val="00724147"/>
    <w:rsid w:val="00724999"/>
    <w:rsid w:val="00724C28"/>
    <w:rsid w:val="00724E13"/>
    <w:rsid w:val="00724F0E"/>
    <w:rsid w:val="00725062"/>
    <w:rsid w:val="007255E5"/>
    <w:rsid w:val="00725980"/>
    <w:rsid w:val="00725A13"/>
    <w:rsid w:val="00725C6B"/>
    <w:rsid w:val="00725EB1"/>
    <w:rsid w:val="00725F19"/>
    <w:rsid w:val="00726356"/>
    <w:rsid w:val="007266F7"/>
    <w:rsid w:val="0072672E"/>
    <w:rsid w:val="007267EE"/>
    <w:rsid w:val="007268DB"/>
    <w:rsid w:val="00727561"/>
    <w:rsid w:val="00727F00"/>
    <w:rsid w:val="00730230"/>
    <w:rsid w:val="00730421"/>
    <w:rsid w:val="007304B7"/>
    <w:rsid w:val="00730665"/>
    <w:rsid w:val="00730C5B"/>
    <w:rsid w:val="007310B8"/>
    <w:rsid w:val="00731172"/>
    <w:rsid w:val="0073176E"/>
    <w:rsid w:val="007317ED"/>
    <w:rsid w:val="00731FF1"/>
    <w:rsid w:val="0073210F"/>
    <w:rsid w:val="007321CB"/>
    <w:rsid w:val="007323F7"/>
    <w:rsid w:val="007327DE"/>
    <w:rsid w:val="0073288C"/>
    <w:rsid w:val="007328C9"/>
    <w:rsid w:val="0073322F"/>
    <w:rsid w:val="007332F0"/>
    <w:rsid w:val="007333AB"/>
    <w:rsid w:val="007334CC"/>
    <w:rsid w:val="00733932"/>
    <w:rsid w:val="007339CD"/>
    <w:rsid w:val="00733D1B"/>
    <w:rsid w:val="00733FE7"/>
    <w:rsid w:val="00733FEE"/>
    <w:rsid w:val="00734297"/>
    <w:rsid w:val="00734456"/>
    <w:rsid w:val="007349EC"/>
    <w:rsid w:val="00734A16"/>
    <w:rsid w:val="00734B6C"/>
    <w:rsid w:val="00734B78"/>
    <w:rsid w:val="00734C37"/>
    <w:rsid w:val="00734F0E"/>
    <w:rsid w:val="00734FFB"/>
    <w:rsid w:val="00735098"/>
    <w:rsid w:val="00735709"/>
    <w:rsid w:val="00735991"/>
    <w:rsid w:val="00735B85"/>
    <w:rsid w:val="00735C51"/>
    <w:rsid w:val="00735E47"/>
    <w:rsid w:val="00736545"/>
    <w:rsid w:val="00736550"/>
    <w:rsid w:val="00736764"/>
    <w:rsid w:val="007369FF"/>
    <w:rsid w:val="00736C07"/>
    <w:rsid w:val="00736C6E"/>
    <w:rsid w:val="00736EEE"/>
    <w:rsid w:val="00736F3E"/>
    <w:rsid w:val="00736FBB"/>
    <w:rsid w:val="00737137"/>
    <w:rsid w:val="00737182"/>
    <w:rsid w:val="007371F4"/>
    <w:rsid w:val="007371F7"/>
    <w:rsid w:val="00737227"/>
    <w:rsid w:val="007373E5"/>
    <w:rsid w:val="007375B7"/>
    <w:rsid w:val="007379EE"/>
    <w:rsid w:val="00737DB8"/>
    <w:rsid w:val="00740087"/>
    <w:rsid w:val="00740584"/>
    <w:rsid w:val="00740694"/>
    <w:rsid w:val="00740845"/>
    <w:rsid w:val="00740865"/>
    <w:rsid w:val="0074096F"/>
    <w:rsid w:val="00740CCD"/>
    <w:rsid w:val="00741177"/>
    <w:rsid w:val="00741286"/>
    <w:rsid w:val="007413BE"/>
    <w:rsid w:val="0074165C"/>
    <w:rsid w:val="007416A7"/>
    <w:rsid w:val="007418EE"/>
    <w:rsid w:val="00741AA2"/>
    <w:rsid w:val="00741F31"/>
    <w:rsid w:val="0074204D"/>
    <w:rsid w:val="007421F5"/>
    <w:rsid w:val="0074283E"/>
    <w:rsid w:val="0074299C"/>
    <w:rsid w:val="00742D27"/>
    <w:rsid w:val="00742D42"/>
    <w:rsid w:val="00742EF9"/>
    <w:rsid w:val="00743022"/>
    <w:rsid w:val="0074341F"/>
    <w:rsid w:val="0074398F"/>
    <w:rsid w:val="00743A3A"/>
    <w:rsid w:val="00743C2C"/>
    <w:rsid w:val="00743E4B"/>
    <w:rsid w:val="00743E77"/>
    <w:rsid w:val="0074400A"/>
    <w:rsid w:val="00744032"/>
    <w:rsid w:val="0074458F"/>
    <w:rsid w:val="00744640"/>
    <w:rsid w:val="00744896"/>
    <w:rsid w:val="007449CB"/>
    <w:rsid w:val="00744EAE"/>
    <w:rsid w:val="0074510C"/>
    <w:rsid w:val="00745565"/>
    <w:rsid w:val="00745591"/>
    <w:rsid w:val="00745728"/>
    <w:rsid w:val="00745951"/>
    <w:rsid w:val="0074596C"/>
    <w:rsid w:val="007459D8"/>
    <w:rsid w:val="00745B35"/>
    <w:rsid w:val="00745F7C"/>
    <w:rsid w:val="007462C1"/>
    <w:rsid w:val="0074659B"/>
    <w:rsid w:val="00746889"/>
    <w:rsid w:val="007469F5"/>
    <w:rsid w:val="007469FE"/>
    <w:rsid w:val="00746AC3"/>
    <w:rsid w:val="00747522"/>
    <w:rsid w:val="00747606"/>
    <w:rsid w:val="007477D8"/>
    <w:rsid w:val="00747D2E"/>
    <w:rsid w:val="00747F91"/>
    <w:rsid w:val="00750305"/>
    <w:rsid w:val="007504B6"/>
    <w:rsid w:val="0075068B"/>
    <w:rsid w:val="00750767"/>
    <w:rsid w:val="0075084A"/>
    <w:rsid w:val="0075090B"/>
    <w:rsid w:val="0075096E"/>
    <w:rsid w:val="00750D4E"/>
    <w:rsid w:val="00750E4D"/>
    <w:rsid w:val="00750F62"/>
    <w:rsid w:val="00750FD3"/>
    <w:rsid w:val="00751084"/>
    <w:rsid w:val="0075130F"/>
    <w:rsid w:val="00752079"/>
    <w:rsid w:val="007522C1"/>
    <w:rsid w:val="0075249F"/>
    <w:rsid w:val="00752589"/>
    <w:rsid w:val="007525E7"/>
    <w:rsid w:val="007527DA"/>
    <w:rsid w:val="0075284A"/>
    <w:rsid w:val="007528FA"/>
    <w:rsid w:val="00752A18"/>
    <w:rsid w:val="00752BC9"/>
    <w:rsid w:val="00752C9A"/>
    <w:rsid w:val="00752DFE"/>
    <w:rsid w:val="00752F42"/>
    <w:rsid w:val="007533B8"/>
    <w:rsid w:val="00753BB6"/>
    <w:rsid w:val="00753BE8"/>
    <w:rsid w:val="007541D8"/>
    <w:rsid w:val="0075420F"/>
    <w:rsid w:val="0075481D"/>
    <w:rsid w:val="00754A86"/>
    <w:rsid w:val="00754EEB"/>
    <w:rsid w:val="00755008"/>
    <w:rsid w:val="0075524C"/>
    <w:rsid w:val="007553A9"/>
    <w:rsid w:val="007554DC"/>
    <w:rsid w:val="0075595B"/>
    <w:rsid w:val="007559C9"/>
    <w:rsid w:val="00755CC9"/>
    <w:rsid w:val="00755CD9"/>
    <w:rsid w:val="0075610D"/>
    <w:rsid w:val="00756124"/>
    <w:rsid w:val="00756290"/>
    <w:rsid w:val="00756338"/>
    <w:rsid w:val="0075675D"/>
    <w:rsid w:val="00756A85"/>
    <w:rsid w:val="00756B96"/>
    <w:rsid w:val="00756E37"/>
    <w:rsid w:val="0075703D"/>
    <w:rsid w:val="007571F9"/>
    <w:rsid w:val="007579E5"/>
    <w:rsid w:val="00757E7A"/>
    <w:rsid w:val="00757ED5"/>
    <w:rsid w:val="00757F24"/>
    <w:rsid w:val="007604B8"/>
    <w:rsid w:val="007606B4"/>
    <w:rsid w:val="007606C5"/>
    <w:rsid w:val="00760BC8"/>
    <w:rsid w:val="00760C91"/>
    <w:rsid w:val="007610AB"/>
    <w:rsid w:val="0076128E"/>
    <w:rsid w:val="00761290"/>
    <w:rsid w:val="00761CDC"/>
    <w:rsid w:val="00761F29"/>
    <w:rsid w:val="00761F33"/>
    <w:rsid w:val="00761F42"/>
    <w:rsid w:val="00761F7F"/>
    <w:rsid w:val="00761FED"/>
    <w:rsid w:val="007626CC"/>
    <w:rsid w:val="00762745"/>
    <w:rsid w:val="0076285A"/>
    <w:rsid w:val="007628D0"/>
    <w:rsid w:val="0076295D"/>
    <w:rsid w:val="00762E01"/>
    <w:rsid w:val="00762F08"/>
    <w:rsid w:val="00762F17"/>
    <w:rsid w:val="00763190"/>
    <w:rsid w:val="0076355C"/>
    <w:rsid w:val="007635A0"/>
    <w:rsid w:val="007638E7"/>
    <w:rsid w:val="00763AF8"/>
    <w:rsid w:val="0076444E"/>
    <w:rsid w:val="00764959"/>
    <w:rsid w:val="00764991"/>
    <w:rsid w:val="00764DE1"/>
    <w:rsid w:val="007651B4"/>
    <w:rsid w:val="007654A0"/>
    <w:rsid w:val="007654B4"/>
    <w:rsid w:val="0076589E"/>
    <w:rsid w:val="007659BA"/>
    <w:rsid w:val="00765CC4"/>
    <w:rsid w:val="00765D02"/>
    <w:rsid w:val="00765F92"/>
    <w:rsid w:val="00765FFF"/>
    <w:rsid w:val="00766467"/>
    <w:rsid w:val="00766640"/>
    <w:rsid w:val="007668FD"/>
    <w:rsid w:val="00766907"/>
    <w:rsid w:val="00766D3D"/>
    <w:rsid w:val="00767005"/>
    <w:rsid w:val="007672A4"/>
    <w:rsid w:val="007674BE"/>
    <w:rsid w:val="007674F9"/>
    <w:rsid w:val="00767605"/>
    <w:rsid w:val="007676A7"/>
    <w:rsid w:val="00767851"/>
    <w:rsid w:val="00767AE5"/>
    <w:rsid w:val="00767B06"/>
    <w:rsid w:val="00767B34"/>
    <w:rsid w:val="00767BFB"/>
    <w:rsid w:val="00767C01"/>
    <w:rsid w:val="00770042"/>
    <w:rsid w:val="00770581"/>
    <w:rsid w:val="00770A5F"/>
    <w:rsid w:val="00770C8B"/>
    <w:rsid w:val="00771241"/>
    <w:rsid w:val="0077162A"/>
    <w:rsid w:val="007716E6"/>
    <w:rsid w:val="007719F2"/>
    <w:rsid w:val="00771AF4"/>
    <w:rsid w:val="00771BEA"/>
    <w:rsid w:val="00771DAD"/>
    <w:rsid w:val="00772406"/>
    <w:rsid w:val="00772467"/>
    <w:rsid w:val="00772477"/>
    <w:rsid w:val="00772811"/>
    <w:rsid w:val="00772A51"/>
    <w:rsid w:val="00772C1C"/>
    <w:rsid w:val="00772CD4"/>
    <w:rsid w:val="00772D93"/>
    <w:rsid w:val="007734FB"/>
    <w:rsid w:val="0077356D"/>
    <w:rsid w:val="007735F9"/>
    <w:rsid w:val="0077382A"/>
    <w:rsid w:val="00773941"/>
    <w:rsid w:val="007739D7"/>
    <w:rsid w:val="007739EA"/>
    <w:rsid w:val="00773DF5"/>
    <w:rsid w:val="00774B21"/>
    <w:rsid w:val="00774CB6"/>
    <w:rsid w:val="00774F0D"/>
    <w:rsid w:val="007751CF"/>
    <w:rsid w:val="007752DB"/>
    <w:rsid w:val="00775A2E"/>
    <w:rsid w:val="00775D05"/>
    <w:rsid w:val="00775E5E"/>
    <w:rsid w:val="00775E7B"/>
    <w:rsid w:val="00776083"/>
    <w:rsid w:val="00776336"/>
    <w:rsid w:val="007766C5"/>
    <w:rsid w:val="007766F4"/>
    <w:rsid w:val="00776AD5"/>
    <w:rsid w:val="00776ADE"/>
    <w:rsid w:val="00776C63"/>
    <w:rsid w:val="00776F5A"/>
    <w:rsid w:val="007773F8"/>
    <w:rsid w:val="007777FD"/>
    <w:rsid w:val="00777964"/>
    <w:rsid w:val="00777BBA"/>
    <w:rsid w:val="00777D38"/>
    <w:rsid w:val="00777DE2"/>
    <w:rsid w:val="00780360"/>
    <w:rsid w:val="00780612"/>
    <w:rsid w:val="00780789"/>
    <w:rsid w:val="00780C65"/>
    <w:rsid w:val="00780D8D"/>
    <w:rsid w:val="007810AD"/>
    <w:rsid w:val="00781554"/>
    <w:rsid w:val="00781782"/>
    <w:rsid w:val="007819CC"/>
    <w:rsid w:val="00781B9E"/>
    <w:rsid w:val="00781D96"/>
    <w:rsid w:val="00781E4B"/>
    <w:rsid w:val="007820F5"/>
    <w:rsid w:val="0078229A"/>
    <w:rsid w:val="00782741"/>
    <w:rsid w:val="00782761"/>
    <w:rsid w:val="0078277E"/>
    <w:rsid w:val="0078299E"/>
    <w:rsid w:val="00782DBD"/>
    <w:rsid w:val="0078304F"/>
    <w:rsid w:val="00783104"/>
    <w:rsid w:val="0078323C"/>
    <w:rsid w:val="007833FD"/>
    <w:rsid w:val="007834DB"/>
    <w:rsid w:val="00783568"/>
    <w:rsid w:val="007836F0"/>
    <w:rsid w:val="0078375E"/>
    <w:rsid w:val="007845F3"/>
    <w:rsid w:val="00784627"/>
    <w:rsid w:val="00784AFC"/>
    <w:rsid w:val="007853EE"/>
    <w:rsid w:val="007855E8"/>
    <w:rsid w:val="00785809"/>
    <w:rsid w:val="00785D55"/>
    <w:rsid w:val="00786009"/>
    <w:rsid w:val="0078629B"/>
    <w:rsid w:val="00786417"/>
    <w:rsid w:val="00786438"/>
    <w:rsid w:val="00786967"/>
    <w:rsid w:val="00786F72"/>
    <w:rsid w:val="00786F99"/>
    <w:rsid w:val="007870C2"/>
    <w:rsid w:val="0078712F"/>
    <w:rsid w:val="007874D7"/>
    <w:rsid w:val="0078793D"/>
    <w:rsid w:val="00787D11"/>
    <w:rsid w:val="00787D41"/>
    <w:rsid w:val="00787EDF"/>
    <w:rsid w:val="00788486"/>
    <w:rsid w:val="00790609"/>
    <w:rsid w:val="00790950"/>
    <w:rsid w:val="00790AB5"/>
    <w:rsid w:val="00791856"/>
    <w:rsid w:val="007919A0"/>
    <w:rsid w:val="00791FBA"/>
    <w:rsid w:val="0079209F"/>
    <w:rsid w:val="007922F7"/>
    <w:rsid w:val="007923BB"/>
    <w:rsid w:val="007926E0"/>
    <w:rsid w:val="0079283A"/>
    <w:rsid w:val="0079292C"/>
    <w:rsid w:val="00793115"/>
    <w:rsid w:val="0079316D"/>
    <w:rsid w:val="007935F7"/>
    <w:rsid w:val="00793843"/>
    <w:rsid w:val="00793B13"/>
    <w:rsid w:val="00793CA5"/>
    <w:rsid w:val="00794016"/>
    <w:rsid w:val="007946F1"/>
    <w:rsid w:val="007947CA"/>
    <w:rsid w:val="007948C9"/>
    <w:rsid w:val="00794A62"/>
    <w:rsid w:val="00794A70"/>
    <w:rsid w:val="00794EB5"/>
    <w:rsid w:val="00794FC3"/>
    <w:rsid w:val="007951CE"/>
    <w:rsid w:val="0079546A"/>
    <w:rsid w:val="00795549"/>
    <w:rsid w:val="00795660"/>
    <w:rsid w:val="00795979"/>
    <w:rsid w:val="00795CB4"/>
    <w:rsid w:val="00795F67"/>
    <w:rsid w:val="00795FC9"/>
    <w:rsid w:val="0079639A"/>
    <w:rsid w:val="00796570"/>
    <w:rsid w:val="00796642"/>
    <w:rsid w:val="0079702C"/>
    <w:rsid w:val="007970D4"/>
    <w:rsid w:val="007975A0"/>
    <w:rsid w:val="007976EF"/>
    <w:rsid w:val="007977DD"/>
    <w:rsid w:val="007977EF"/>
    <w:rsid w:val="00797B02"/>
    <w:rsid w:val="00797E6D"/>
    <w:rsid w:val="00797F5E"/>
    <w:rsid w:val="007A02D1"/>
    <w:rsid w:val="007A0335"/>
    <w:rsid w:val="007A05D7"/>
    <w:rsid w:val="007A093E"/>
    <w:rsid w:val="007A101E"/>
    <w:rsid w:val="007A179D"/>
    <w:rsid w:val="007A18ED"/>
    <w:rsid w:val="007A18EF"/>
    <w:rsid w:val="007A1938"/>
    <w:rsid w:val="007A1A83"/>
    <w:rsid w:val="007A1B66"/>
    <w:rsid w:val="007A21AD"/>
    <w:rsid w:val="007A233F"/>
    <w:rsid w:val="007A2442"/>
    <w:rsid w:val="007A2FFA"/>
    <w:rsid w:val="007A335E"/>
    <w:rsid w:val="007A3959"/>
    <w:rsid w:val="007A39EA"/>
    <w:rsid w:val="007A3A85"/>
    <w:rsid w:val="007A3BA5"/>
    <w:rsid w:val="007A403B"/>
    <w:rsid w:val="007A4135"/>
    <w:rsid w:val="007A41C8"/>
    <w:rsid w:val="007A41EA"/>
    <w:rsid w:val="007A439B"/>
    <w:rsid w:val="007A43E6"/>
    <w:rsid w:val="007A444B"/>
    <w:rsid w:val="007A4593"/>
    <w:rsid w:val="007A46CB"/>
    <w:rsid w:val="007A46EC"/>
    <w:rsid w:val="007A4C6F"/>
    <w:rsid w:val="007A4D0A"/>
    <w:rsid w:val="007A4E52"/>
    <w:rsid w:val="007A4F5A"/>
    <w:rsid w:val="007A5135"/>
    <w:rsid w:val="007A55B6"/>
    <w:rsid w:val="007A57D7"/>
    <w:rsid w:val="007A57E0"/>
    <w:rsid w:val="007A581F"/>
    <w:rsid w:val="007A590F"/>
    <w:rsid w:val="007A5936"/>
    <w:rsid w:val="007A59E6"/>
    <w:rsid w:val="007A5A00"/>
    <w:rsid w:val="007A5BEB"/>
    <w:rsid w:val="007A5C41"/>
    <w:rsid w:val="007A5E8F"/>
    <w:rsid w:val="007A6220"/>
    <w:rsid w:val="007A64A7"/>
    <w:rsid w:val="007A6BA6"/>
    <w:rsid w:val="007A70F8"/>
    <w:rsid w:val="007A710F"/>
    <w:rsid w:val="007A7159"/>
    <w:rsid w:val="007A7214"/>
    <w:rsid w:val="007A7254"/>
    <w:rsid w:val="007A7788"/>
    <w:rsid w:val="007A7E51"/>
    <w:rsid w:val="007AAF52"/>
    <w:rsid w:val="007B01AD"/>
    <w:rsid w:val="007B028A"/>
    <w:rsid w:val="007B02AE"/>
    <w:rsid w:val="007B082E"/>
    <w:rsid w:val="007B0872"/>
    <w:rsid w:val="007B0914"/>
    <w:rsid w:val="007B0AAD"/>
    <w:rsid w:val="007B1127"/>
    <w:rsid w:val="007B13A1"/>
    <w:rsid w:val="007B13A4"/>
    <w:rsid w:val="007B13AD"/>
    <w:rsid w:val="007B1548"/>
    <w:rsid w:val="007B167B"/>
    <w:rsid w:val="007B1E6F"/>
    <w:rsid w:val="007B1EC4"/>
    <w:rsid w:val="007B2194"/>
    <w:rsid w:val="007B22A9"/>
    <w:rsid w:val="007B233F"/>
    <w:rsid w:val="007B23B0"/>
    <w:rsid w:val="007B24E3"/>
    <w:rsid w:val="007B2553"/>
    <w:rsid w:val="007B26CB"/>
    <w:rsid w:val="007B2722"/>
    <w:rsid w:val="007B29EB"/>
    <w:rsid w:val="007B2C3F"/>
    <w:rsid w:val="007B2DA4"/>
    <w:rsid w:val="007B3392"/>
    <w:rsid w:val="007B3B45"/>
    <w:rsid w:val="007B3B9E"/>
    <w:rsid w:val="007B3CBB"/>
    <w:rsid w:val="007B3DB6"/>
    <w:rsid w:val="007B3E42"/>
    <w:rsid w:val="007B3ED1"/>
    <w:rsid w:val="007B3FBD"/>
    <w:rsid w:val="007B4593"/>
    <w:rsid w:val="007B4789"/>
    <w:rsid w:val="007B483D"/>
    <w:rsid w:val="007B4902"/>
    <w:rsid w:val="007B49DF"/>
    <w:rsid w:val="007B49FC"/>
    <w:rsid w:val="007B4FF9"/>
    <w:rsid w:val="007B52A3"/>
    <w:rsid w:val="007B585E"/>
    <w:rsid w:val="007B5AD8"/>
    <w:rsid w:val="007B5B89"/>
    <w:rsid w:val="007B5BC7"/>
    <w:rsid w:val="007B5CD7"/>
    <w:rsid w:val="007B5F83"/>
    <w:rsid w:val="007B6273"/>
    <w:rsid w:val="007B62B1"/>
    <w:rsid w:val="007B674C"/>
    <w:rsid w:val="007B67B3"/>
    <w:rsid w:val="007B6AC1"/>
    <w:rsid w:val="007B6B71"/>
    <w:rsid w:val="007B6E51"/>
    <w:rsid w:val="007B6E97"/>
    <w:rsid w:val="007B782C"/>
    <w:rsid w:val="007B7948"/>
    <w:rsid w:val="007B7BE8"/>
    <w:rsid w:val="007B7D48"/>
    <w:rsid w:val="007B7D9F"/>
    <w:rsid w:val="007C0397"/>
    <w:rsid w:val="007C06E1"/>
    <w:rsid w:val="007C0A1E"/>
    <w:rsid w:val="007C0B56"/>
    <w:rsid w:val="007C0C2A"/>
    <w:rsid w:val="007C10E9"/>
    <w:rsid w:val="007C1161"/>
    <w:rsid w:val="007C1365"/>
    <w:rsid w:val="007C1376"/>
    <w:rsid w:val="007C155D"/>
    <w:rsid w:val="007C15E7"/>
    <w:rsid w:val="007C17F4"/>
    <w:rsid w:val="007C18A3"/>
    <w:rsid w:val="007C192A"/>
    <w:rsid w:val="007C1A47"/>
    <w:rsid w:val="007C1D14"/>
    <w:rsid w:val="007C1D3F"/>
    <w:rsid w:val="007C1DF2"/>
    <w:rsid w:val="007C2075"/>
    <w:rsid w:val="007C21A0"/>
    <w:rsid w:val="007C248F"/>
    <w:rsid w:val="007C2614"/>
    <w:rsid w:val="007C2BFD"/>
    <w:rsid w:val="007C30F1"/>
    <w:rsid w:val="007C30FE"/>
    <w:rsid w:val="007C30FF"/>
    <w:rsid w:val="007C329F"/>
    <w:rsid w:val="007C3546"/>
    <w:rsid w:val="007C37F2"/>
    <w:rsid w:val="007C3976"/>
    <w:rsid w:val="007C397B"/>
    <w:rsid w:val="007C39D9"/>
    <w:rsid w:val="007C39EF"/>
    <w:rsid w:val="007C39F0"/>
    <w:rsid w:val="007C3C9E"/>
    <w:rsid w:val="007C3F10"/>
    <w:rsid w:val="007C46CB"/>
    <w:rsid w:val="007C48B4"/>
    <w:rsid w:val="007C4B23"/>
    <w:rsid w:val="007C5236"/>
    <w:rsid w:val="007C55F1"/>
    <w:rsid w:val="007C589C"/>
    <w:rsid w:val="007C59AE"/>
    <w:rsid w:val="007C5F66"/>
    <w:rsid w:val="007C63DB"/>
    <w:rsid w:val="007C63FC"/>
    <w:rsid w:val="007C662E"/>
    <w:rsid w:val="007C6888"/>
    <w:rsid w:val="007C690C"/>
    <w:rsid w:val="007C6946"/>
    <w:rsid w:val="007C69DF"/>
    <w:rsid w:val="007C6A00"/>
    <w:rsid w:val="007C6A17"/>
    <w:rsid w:val="007C6AD3"/>
    <w:rsid w:val="007C6AE0"/>
    <w:rsid w:val="007C6EF0"/>
    <w:rsid w:val="007C701C"/>
    <w:rsid w:val="007C7311"/>
    <w:rsid w:val="007C7834"/>
    <w:rsid w:val="007C7A9B"/>
    <w:rsid w:val="007C7C81"/>
    <w:rsid w:val="007C7CDA"/>
    <w:rsid w:val="007C7E4C"/>
    <w:rsid w:val="007C7E58"/>
    <w:rsid w:val="007D0259"/>
    <w:rsid w:val="007D0267"/>
    <w:rsid w:val="007D05BA"/>
    <w:rsid w:val="007D0BFA"/>
    <w:rsid w:val="007D0C0C"/>
    <w:rsid w:val="007D0C8E"/>
    <w:rsid w:val="007D11A1"/>
    <w:rsid w:val="007D13D2"/>
    <w:rsid w:val="007D13EB"/>
    <w:rsid w:val="007D16CC"/>
    <w:rsid w:val="007D170C"/>
    <w:rsid w:val="007D172F"/>
    <w:rsid w:val="007D1C5F"/>
    <w:rsid w:val="007D1CF9"/>
    <w:rsid w:val="007D1DDB"/>
    <w:rsid w:val="007D2630"/>
    <w:rsid w:val="007D2691"/>
    <w:rsid w:val="007D2791"/>
    <w:rsid w:val="007D29C9"/>
    <w:rsid w:val="007D2B39"/>
    <w:rsid w:val="007D2D5D"/>
    <w:rsid w:val="007D3A82"/>
    <w:rsid w:val="007D3BAC"/>
    <w:rsid w:val="007D42F4"/>
    <w:rsid w:val="007D4792"/>
    <w:rsid w:val="007D4A3F"/>
    <w:rsid w:val="007D4D0D"/>
    <w:rsid w:val="007D4D41"/>
    <w:rsid w:val="007D5158"/>
    <w:rsid w:val="007D525C"/>
    <w:rsid w:val="007D52C5"/>
    <w:rsid w:val="007D53F2"/>
    <w:rsid w:val="007D5827"/>
    <w:rsid w:val="007D5D42"/>
    <w:rsid w:val="007D5E05"/>
    <w:rsid w:val="007D5E2A"/>
    <w:rsid w:val="007D5E52"/>
    <w:rsid w:val="007D634A"/>
    <w:rsid w:val="007D6435"/>
    <w:rsid w:val="007D6652"/>
    <w:rsid w:val="007D6697"/>
    <w:rsid w:val="007D66DC"/>
    <w:rsid w:val="007D6781"/>
    <w:rsid w:val="007D7108"/>
    <w:rsid w:val="007D712D"/>
    <w:rsid w:val="007D71C1"/>
    <w:rsid w:val="007D71DF"/>
    <w:rsid w:val="007D7389"/>
    <w:rsid w:val="007D7777"/>
    <w:rsid w:val="007D7AFB"/>
    <w:rsid w:val="007D7B35"/>
    <w:rsid w:val="007E0334"/>
    <w:rsid w:val="007E0745"/>
    <w:rsid w:val="007E0924"/>
    <w:rsid w:val="007E09CE"/>
    <w:rsid w:val="007E0AEE"/>
    <w:rsid w:val="007E0B13"/>
    <w:rsid w:val="007E0C22"/>
    <w:rsid w:val="007E126E"/>
    <w:rsid w:val="007E1297"/>
    <w:rsid w:val="007E12F6"/>
    <w:rsid w:val="007E1569"/>
    <w:rsid w:val="007E157D"/>
    <w:rsid w:val="007E163E"/>
    <w:rsid w:val="007E1AB1"/>
    <w:rsid w:val="007E21DE"/>
    <w:rsid w:val="007E21EF"/>
    <w:rsid w:val="007E234F"/>
    <w:rsid w:val="007E2483"/>
    <w:rsid w:val="007E24B9"/>
    <w:rsid w:val="007E28B3"/>
    <w:rsid w:val="007E2D64"/>
    <w:rsid w:val="007E2F44"/>
    <w:rsid w:val="007E31C3"/>
    <w:rsid w:val="007E359B"/>
    <w:rsid w:val="007E368F"/>
    <w:rsid w:val="007E3B49"/>
    <w:rsid w:val="007E42A0"/>
    <w:rsid w:val="007E4578"/>
    <w:rsid w:val="007E47EF"/>
    <w:rsid w:val="007E4A48"/>
    <w:rsid w:val="007E4D00"/>
    <w:rsid w:val="007E4EC7"/>
    <w:rsid w:val="007E5009"/>
    <w:rsid w:val="007E5139"/>
    <w:rsid w:val="007E51E9"/>
    <w:rsid w:val="007E526B"/>
    <w:rsid w:val="007E5430"/>
    <w:rsid w:val="007E5B8B"/>
    <w:rsid w:val="007E5D40"/>
    <w:rsid w:val="007E5DF5"/>
    <w:rsid w:val="007E5E7E"/>
    <w:rsid w:val="007E5EC2"/>
    <w:rsid w:val="007E605F"/>
    <w:rsid w:val="007E63A8"/>
    <w:rsid w:val="007E653B"/>
    <w:rsid w:val="007E68EE"/>
    <w:rsid w:val="007E6C30"/>
    <w:rsid w:val="007E718E"/>
    <w:rsid w:val="007E72FE"/>
    <w:rsid w:val="007E73A1"/>
    <w:rsid w:val="007F026C"/>
    <w:rsid w:val="007F031A"/>
    <w:rsid w:val="007F0481"/>
    <w:rsid w:val="007F04BF"/>
    <w:rsid w:val="007F056C"/>
    <w:rsid w:val="007F0A4C"/>
    <w:rsid w:val="007F0B70"/>
    <w:rsid w:val="007F0B74"/>
    <w:rsid w:val="007F0C97"/>
    <w:rsid w:val="007F0DF3"/>
    <w:rsid w:val="007F1174"/>
    <w:rsid w:val="007F220B"/>
    <w:rsid w:val="007F24B0"/>
    <w:rsid w:val="007F24C4"/>
    <w:rsid w:val="007F26CC"/>
    <w:rsid w:val="007F27E9"/>
    <w:rsid w:val="007F2862"/>
    <w:rsid w:val="007F2B02"/>
    <w:rsid w:val="007F2B03"/>
    <w:rsid w:val="007F2EAF"/>
    <w:rsid w:val="007F3069"/>
    <w:rsid w:val="007F30DA"/>
    <w:rsid w:val="007F310A"/>
    <w:rsid w:val="007F33C1"/>
    <w:rsid w:val="007F3683"/>
    <w:rsid w:val="007F37C6"/>
    <w:rsid w:val="007F38CD"/>
    <w:rsid w:val="007F39F7"/>
    <w:rsid w:val="007F3A6B"/>
    <w:rsid w:val="007F3B8D"/>
    <w:rsid w:val="007F3EF4"/>
    <w:rsid w:val="007F3F6F"/>
    <w:rsid w:val="007F3FC7"/>
    <w:rsid w:val="007F4363"/>
    <w:rsid w:val="007F473A"/>
    <w:rsid w:val="007F4B72"/>
    <w:rsid w:val="007F4B85"/>
    <w:rsid w:val="007F4F45"/>
    <w:rsid w:val="007F51FD"/>
    <w:rsid w:val="007F552C"/>
    <w:rsid w:val="007F5ADF"/>
    <w:rsid w:val="007F5B53"/>
    <w:rsid w:val="007F5FEB"/>
    <w:rsid w:val="007F613B"/>
    <w:rsid w:val="007F63A2"/>
    <w:rsid w:val="007F63D4"/>
    <w:rsid w:val="007F67CF"/>
    <w:rsid w:val="007F68D0"/>
    <w:rsid w:val="007F68D6"/>
    <w:rsid w:val="007F6AAA"/>
    <w:rsid w:val="007F6BD0"/>
    <w:rsid w:val="007F6CDC"/>
    <w:rsid w:val="007F6F0F"/>
    <w:rsid w:val="007F764F"/>
    <w:rsid w:val="007F7E2B"/>
    <w:rsid w:val="0080019C"/>
    <w:rsid w:val="00800465"/>
    <w:rsid w:val="0080061A"/>
    <w:rsid w:val="00800957"/>
    <w:rsid w:val="00800AD9"/>
    <w:rsid w:val="00800C07"/>
    <w:rsid w:val="00800F19"/>
    <w:rsid w:val="008011B9"/>
    <w:rsid w:val="00801218"/>
    <w:rsid w:val="00801787"/>
    <w:rsid w:val="00801963"/>
    <w:rsid w:val="00801E73"/>
    <w:rsid w:val="008020F8"/>
    <w:rsid w:val="008021C5"/>
    <w:rsid w:val="008022B1"/>
    <w:rsid w:val="0080265F"/>
    <w:rsid w:val="00802921"/>
    <w:rsid w:val="00802927"/>
    <w:rsid w:val="00802CB5"/>
    <w:rsid w:val="00802D47"/>
    <w:rsid w:val="008030F8"/>
    <w:rsid w:val="00803595"/>
    <w:rsid w:val="0080361B"/>
    <w:rsid w:val="008039A7"/>
    <w:rsid w:val="00803F71"/>
    <w:rsid w:val="00803FA2"/>
    <w:rsid w:val="00804941"/>
    <w:rsid w:val="008049E7"/>
    <w:rsid w:val="00804BE9"/>
    <w:rsid w:val="00804ECB"/>
    <w:rsid w:val="0080510D"/>
    <w:rsid w:val="00805595"/>
    <w:rsid w:val="00805AA3"/>
    <w:rsid w:val="00806705"/>
    <w:rsid w:val="00806711"/>
    <w:rsid w:val="00806C74"/>
    <w:rsid w:val="00806D6C"/>
    <w:rsid w:val="0080748B"/>
    <w:rsid w:val="008078F2"/>
    <w:rsid w:val="00807F06"/>
    <w:rsid w:val="00810399"/>
    <w:rsid w:val="00810484"/>
    <w:rsid w:val="00810794"/>
    <w:rsid w:val="008108D8"/>
    <w:rsid w:val="00810939"/>
    <w:rsid w:val="00810C24"/>
    <w:rsid w:val="00810E7F"/>
    <w:rsid w:val="0081102D"/>
    <w:rsid w:val="00811223"/>
    <w:rsid w:val="0081136B"/>
    <w:rsid w:val="008118AD"/>
    <w:rsid w:val="0081192E"/>
    <w:rsid w:val="0081198C"/>
    <w:rsid w:val="00811F48"/>
    <w:rsid w:val="008122E3"/>
    <w:rsid w:val="00812369"/>
    <w:rsid w:val="0081256D"/>
    <w:rsid w:val="00812BA1"/>
    <w:rsid w:val="00812CC0"/>
    <w:rsid w:val="00813119"/>
    <w:rsid w:val="0081316B"/>
    <w:rsid w:val="008133B0"/>
    <w:rsid w:val="00813658"/>
    <w:rsid w:val="008137F2"/>
    <w:rsid w:val="00813836"/>
    <w:rsid w:val="0081391F"/>
    <w:rsid w:val="00813D61"/>
    <w:rsid w:val="00813DFE"/>
    <w:rsid w:val="00814012"/>
    <w:rsid w:val="00814108"/>
    <w:rsid w:val="00814135"/>
    <w:rsid w:val="00814226"/>
    <w:rsid w:val="0081479F"/>
    <w:rsid w:val="008149CD"/>
    <w:rsid w:val="00815462"/>
    <w:rsid w:val="0081547C"/>
    <w:rsid w:val="008154DB"/>
    <w:rsid w:val="008155EB"/>
    <w:rsid w:val="008157A4"/>
    <w:rsid w:val="00815A27"/>
    <w:rsid w:val="00815CB0"/>
    <w:rsid w:val="00815CC9"/>
    <w:rsid w:val="00815E5B"/>
    <w:rsid w:val="00815F2D"/>
    <w:rsid w:val="008160B2"/>
    <w:rsid w:val="00816600"/>
    <w:rsid w:val="00816829"/>
    <w:rsid w:val="00816E39"/>
    <w:rsid w:val="00816EDA"/>
    <w:rsid w:val="00816EE5"/>
    <w:rsid w:val="00817151"/>
    <w:rsid w:val="00817179"/>
    <w:rsid w:val="008174D0"/>
    <w:rsid w:val="00817AD5"/>
    <w:rsid w:val="00820038"/>
    <w:rsid w:val="008203EB"/>
    <w:rsid w:val="00820519"/>
    <w:rsid w:val="008205B9"/>
    <w:rsid w:val="00820943"/>
    <w:rsid w:val="00820A13"/>
    <w:rsid w:val="00820ACB"/>
    <w:rsid w:val="00820ADC"/>
    <w:rsid w:val="00820DC3"/>
    <w:rsid w:val="0082112C"/>
    <w:rsid w:val="0082127C"/>
    <w:rsid w:val="008212C9"/>
    <w:rsid w:val="0082138C"/>
    <w:rsid w:val="008214B2"/>
    <w:rsid w:val="00821703"/>
    <w:rsid w:val="0082188D"/>
    <w:rsid w:val="00821C11"/>
    <w:rsid w:val="00821C48"/>
    <w:rsid w:val="00821F5D"/>
    <w:rsid w:val="008223DE"/>
    <w:rsid w:val="0082259E"/>
    <w:rsid w:val="0082266C"/>
    <w:rsid w:val="0082272E"/>
    <w:rsid w:val="00822843"/>
    <w:rsid w:val="00822BFF"/>
    <w:rsid w:val="00822CCA"/>
    <w:rsid w:val="008236DD"/>
    <w:rsid w:val="00823ED3"/>
    <w:rsid w:val="00823F29"/>
    <w:rsid w:val="00824634"/>
    <w:rsid w:val="00824811"/>
    <w:rsid w:val="00824920"/>
    <w:rsid w:val="00824A67"/>
    <w:rsid w:val="00824DBB"/>
    <w:rsid w:val="00824DC7"/>
    <w:rsid w:val="00824F11"/>
    <w:rsid w:val="00825049"/>
    <w:rsid w:val="008252F7"/>
    <w:rsid w:val="0082577E"/>
    <w:rsid w:val="0082585F"/>
    <w:rsid w:val="008258A9"/>
    <w:rsid w:val="00825978"/>
    <w:rsid w:val="00825E14"/>
    <w:rsid w:val="00826071"/>
    <w:rsid w:val="0082625C"/>
    <w:rsid w:val="0082640A"/>
    <w:rsid w:val="008264AD"/>
    <w:rsid w:val="00826755"/>
    <w:rsid w:val="0082675A"/>
    <w:rsid w:val="0082694F"/>
    <w:rsid w:val="00826D7D"/>
    <w:rsid w:val="00826ED7"/>
    <w:rsid w:val="00827020"/>
    <w:rsid w:val="008270F8"/>
    <w:rsid w:val="00827179"/>
    <w:rsid w:val="00827455"/>
    <w:rsid w:val="0082754C"/>
    <w:rsid w:val="00827679"/>
    <w:rsid w:val="00827BE0"/>
    <w:rsid w:val="00827C19"/>
    <w:rsid w:val="00827D95"/>
    <w:rsid w:val="00827DE2"/>
    <w:rsid w:val="00830173"/>
    <w:rsid w:val="0083018F"/>
    <w:rsid w:val="0083019F"/>
    <w:rsid w:val="008301F9"/>
    <w:rsid w:val="008303B1"/>
    <w:rsid w:val="00830492"/>
    <w:rsid w:val="008305AD"/>
    <w:rsid w:val="008305D3"/>
    <w:rsid w:val="008308E8"/>
    <w:rsid w:val="008309AC"/>
    <w:rsid w:val="00830B58"/>
    <w:rsid w:val="00830D5D"/>
    <w:rsid w:val="008312D6"/>
    <w:rsid w:val="008315F5"/>
    <w:rsid w:val="00831622"/>
    <w:rsid w:val="00831634"/>
    <w:rsid w:val="00831EB2"/>
    <w:rsid w:val="00831EDE"/>
    <w:rsid w:val="0083235B"/>
    <w:rsid w:val="008324F5"/>
    <w:rsid w:val="008325C0"/>
    <w:rsid w:val="008325D1"/>
    <w:rsid w:val="008326BF"/>
    <w:rsid w:val="00832A79"/>
    <w:rsid w:val="00832AB5"/>
    <w:rsid w:val="00832BCC"/>
    <w:rsid w:val="00832DEB"/>
    <w:rsid w:val="00832ED0"/>
    <w:rsid w:val="00832F48"/>
    <w:rsid w:val="0083318B"/>
    <w:rsid w:val="00833274"/>
    <w:rsid w:val="0083372B"/>
    <w:rsid w:val="0083399D"/>
    <w:rsid w:val="00833C96"/>
    <w:rsid w:val="00833CA1"/>
    <w:rsid w:val="00833DBB"/>
    <w:rsid w:val="00833E7D"/>
    <w:rsid w:val="00833F3E"/>
    <w:rsid w:val="008341C4"/>
    <w:rsid w:val="0083450B"/>
    <w:rsid w:val="00834735"/>
    <w:rsid w:val="0083478B"/>
    <w:rsid w:val="008347D6"/>
    <w:rsid w:val="00834D2C"/>
    <w:rsid w:val="00834E8A"/>
    <w:rsid w:val="00834F3A"/>
    <w:rsid w:val="00835179"/>
    <w:rsid w:val="00835344"/>
    <w:rsid w:val="008359AA"/>
    <w:rsid w:val="00835A54"/>
    <w:rsid w:val="00835B76"/>
    <w:rsid w:val="00835BC9"/>
    <w:rsid w:val="00836A79"/>
    <w:rsid w:val="00836AF3"/>
    <w:rsid w:val="00837554"/>
    <w:rsid w:val="00837E7F"/>
    <w:rsid w:val="008404EE"/>
    <w:rsid w:val="00840929"/>
    <w:rsid w:val="0084094F"/>
    <w:rsid w:val="00840C4E"/>
    <w:rsid w:val="00841171"/>
    <w:rsid w:val="0084156A"/>
    <w:rsid w:val="008415D1"/>
    <w:rsid w:val="008417A7"/>
    <w:rsid w:val="00841994"/>
    <w:rsid w:val="00841B43"/>
    <w:rsid w:val="00841BDE"/>
    <w:rsid w:val="00841C29"/>
    <w:rsid w:val="00841C9A"/>
    <w:rsid w:val="00842016"/>
    <w:rsid w:val="008421C3"/>
    <w:rsid w:val="00842231"/>
    <w:rsid w:val="00842244"/>
    <w:rsid w:val="008423D1"/>
    <w:rsid w:val="00842782"/>
    <w:rsid w:val="00842F13"/>
    <w:rsid w:val="008431C9"/>
    <w:rsid w:val="00843319"/>
    <w:rsid w:val="0084337F"/>
    <w:rsid w:val="00843B5D"/>
    <w:rsid w:val="00843BD1"/>
    <w:rsid w:val="00843CFB"/>
    <w:rsid w:val="00843E5F"/>
    <w:rsid w:val="008441D9"/>
    <w:rsid w:val="0084443C"/>
    <w:rsid w:val="008444FB"/>
    <w:rsid w:val="00844637"/>
    <w:rsid w:val="008446D3"/>
    <w:rsid w:val="00844914"/>
    <w:rsid w:val="00844B1C"/>
    <w:rsid w:val="00844C7D"/>
    <w:rsid w:val="008455B3"/>
    <w:rsid w:val="00845899"/>
    <w:rsid w:val="00845E52"/>
    <w:rsid w:val="00845F35"/>
    <w:rsid w:val="0084608A"/>
    <w:rsid w:val="0084625F"/>
    <w:rsid w:val="0084642C"/>
    <w:rsid w:val="008464A4"/>
    <w:rsid w:val="008467CC"/>
    <w:rsid w:val="008469E4"/>
    <w:rsid w:val="00846A2B"/>
    <w:rsid w:val="00846E6E"/>
    <w:rsid w:val="00846E95"/>
    <w:rsid w:val="008471B5"/>
    <w:rsid w:val="00847335"/>
    <w:rsid w:val="008476E5"/>
    <w:rsid w:val="008500A5"/>
    <w:rsid w:val="00850190"/>
    <w:rsid w:val="0085020F"/>
    <w:rsid w:val="0085047A"/>
    <w:rsid w:val="00850735"/>
    <w:rsid w:val="00850A6B"/>
    <w:rsid w:val="00850AE2"/>
    <w:rsid w:val="00851171"/>
    <w:rsid w:val="00851551"/>
    <w:rsid w:val="00851799"/>
    <w:rsid w:val="008517EA"/>
    <w:rsid w:val="00852020"/>
    <w:rsid w:val="0085215A"/>
    <w:rsid w:val="00852448"/>
    <w:rsid w:val="00852740"/>
    <w:rsid w:val="00852874"/>
    <w:rsid w:val="008529A4"/>
    <w:rsid w:val="00852C96"/>
    <w:rsid w:val="00852F22"/>
    <w:rsid w:val="008535F8"/>
    <w:rsid w:val="0085391F"/>
    <w:rsid w:val="00853C74"/>
    <w:rsid w:val="00853CEC"/>
    <w:rsid w:val="00853E25"/>
    <w:rsid w:val="00853ED1"/>
    <w:rsid w:val="00854139"/>
    <w:rsid w:val="00854176"/>
    <w:rsid w:val="0085433D"/>
    <w:rsid w:val="008543D5"/>
    <w:rsid w:val="008543F2"/>
    <w:rsid w:val="0085446B"/>
    <w:rsid w:val="00854515"/>
    <w:rsid w:val="008548D8"/>
    <w:rsid w:val="00854A2B"/>
    <w:rsid w:val="00854A39"/>
    <w:rsid w:val="00855055"/>
    <w:rsid w:val="0085508F"/>
    <w:rsid w:val="0085528C"/>
    <w:rsid w:val="00855462"/>
    <w:rsid w:val="008558B8"/>
    <w:rsid w:val="00855B1B"/>
    <w:rsid w:val="00855D75"/>
    <w:rsid w:val="00855DB6"/>
    <w:rsid w:val="00855ED4"/>
    <w:rsid w:val="008561FF"/>
    <w:rsid w:val="008567A0"/>
    <w:rsid w:val="00856942"/>
    <w:rsid w:val="00857650"/>
    <w:rsid w:val="0085789C"/>
    <w:rsid w:val="00857901"/>
    <w:rsid w:val="00857953"/>
    <w:rsid w:val="00857C94"/>
    <w:rsid w:val="00857D5F"/>
    <w:rsid w:val="00857DE3"/>
    <w:rsid w:val="00857F7D"/>
    <w:rsid w:val="00860205"/>
    <w:rsid w:val="008602D4"/>
    <w:rsid w:val="0086052D"/>
    <w:rsid w:val="0086066A"/>
    <w:rsid w:val="00860868"/>
    <w:rsid w:val="00860899"/>
    <w:rsid w:val="008608A2"/>
    <w:rsid w:val="00860B63"/>
    <w:rsid w:val="00860D76"/>
    <w:rsid w:val="00860D9E"/>
    <w:rsid w:val="00860F39"/>
    <w:rsid w:val="00861170"/>
    <w:rsid w:val="00861571"/>
    <w:rsid w:val="008615D2"/>
    <w:rsid w:val="0086161D"/>
    <w:rsid w:val="0086172C"/>
    <w:rsid w:val="008618CC"/>
    <w:rsid w:val="008619A8"/>
    <w:rsid w:val="00861A8A"/>
    <w:rsid w:val="00861AFB"/>
    <w:rsid w:val="0086213D"/>
    <w:rsid w:val="008623C6"/>
    <w:rsid w:val="00862821"/>
    <w:rsid w:val="00862A54"/>
    <w:rsid w:val="00862CD8"/>
    <w:rsid w:val="00862D96"/>
    <w:rsid w:val="00862DD4"/>
    <w:rsid w:val="00862FC9"/>
    <w:rsid w:val="008631F0"/>
    <w:rsid w:val="008633EF"/>
    <w:rsid w:val="0086351F"/>
    <w:rsid w:val="008637C8"/>
    <w:rsid w:val="00863A1A"/>
    <w:rsid w:val="00863C5C"/>
    <w:rsid w:val="00863F45"/>
    <w:rsid w:val="0086408A"/>
    <w:rsid w:val="00864611"/>
    <w:rsid w:val="00864979"/>
    <w:rsid w:val="008649CD"/>
    <w:rsid w:val="00864A25"/>
    <w:rsid w:val="00864AFD"/>
    <w:rsid w:val="00865298"/>
    <w:rsid w:val="008652C9"/>
    <w:rsid w:val="00865567"/>
    <w:rsid w:val="00865611"/>
    <w:rsid w:val="00865657"/>
    <w:rsid w:val="00865762"/>
    <w:rsid w:val="00865803"/>
    <w:rsid w:val="00865BF4"/>
    <w:rsid w:val="00865DF1"/>
    <w:rsid w:val="00865FB8"/>
    <w:rsid w:val="00866494"/>
    <w:rsid w:val="00866554"/>
    <w:rsid w:val="008666EF"/>
    <w:rsid w:val="008669B9"/>
    <w:rsid w:val="00866B3B"/>
    <w:rsid w:val="00866C87"/>
    <w:rsid w:val="00866EE5"/>
    <w:rsid w:val="00866F55"/>
    <w:rsid w:val="008672EA"/>
    <w:rsid w:val="00867331"/>
    <w:rsid w:val="00867410"/>
    <w:rsid w:val="00867803"/>
    <w:rsid w:val="00867A85"/>
    <w:rsid w:val="00867DFE"/>
    <w:rsid w:val="00867F4B"/>
    <w:rsid w:val="0087038D"/>
    <w:rsid w:val="00870441"/>
    <w:rsid w:val="00870680"/>
    <w:rsid w:val="008709E3"/>
    <w:rsid w:val="00870B4A"/>
    <w:rsid w:val="00870BB1"/>
    <w:rsid w:val="00870DAE"/>
    <w:rsid w:val="008710B7"/>
    <w:rsid w:val="0087111A"/>
    <w:rsid w:val="00871166"/>
    <w:rsid w:val="00871483"/>
    <w:rsid w:val="008716B3"/>
    <w:rsid w:val="00871D8B"/>
    <w:rsid w:val="00872014"/>
    <w:rsid w:val="0087222B"/>
    <w:rsid w:val="0087227C"/>
    <w:rsid w:val="00872E27"/>
    <w:rsid w:val="008730F1"/>
    <w:rsid w:val="0087315D"/>
    <w:rsid w:val="0087350D"/>
    <w:rsid w:val="008735BB"/>
    <w:rsid w:val="008735CC"/>
    <w:rsid w:val="00873D4B"/>
    <w:rsid w:val="00873EED"/>
    <w:rsid w:val="00873F26"/>
    <w:rsid w:val="00874567"/>
    <w:rsid w:val="008747A0"/>
    <w:rsid w:val="00874F15"/>
    <w:rsid w:val="00875000"/>
    <w:rsid w:val="008750F3"/>
    <w:rsid w:val="00875382"/>
    <w:rsid w:val="00875383"/>
    <w:rsid w:val="008753CB"/>
    <w:rsid w:val="00875D79"/>
    <w:rsid w:val="00875F2C"/>
    <w:rsid w:val="00875F57"/>
    <w:rsid w:val="008763D5"/>
    <w:rsid w:val="008766AC"/>
    <w:rsid w:val="008766E7"/>
    <w:rsid w:val="008767B8"/>
    <w:rsid w:val="00876AF5"/>
    <w:rsid w:val="00876BE3"/>
    <w:rsid w:val="00876BF4"/>
    <w:rsid w:val="00876D32"/>
    <w:rsid w:val="00876F8A"/>
    <w:rsid w:val="0087702B"/>
    <w:rsid w:val="008774B7"/>
    <w:rsid w:val="00877676"/>
    <w:rsid w:val="00877951"/>
    <w:rsid w:val="00877967"/>
    <w:rsid w:val="00877AF1"/>
    <w:rsid w:val="00877DEB"/>
    <w:rsid w:val="00877F17"/>
    <w:rsid w:val="0088032B"/>
    <w:rsid w:val="00880531"/>
    <w:rsid w:val="0088056D"/>
    <w:rsid w:val="00880915"/>
    <w:rsid w:val="00880C20"/>
    <w:rsid w:val="00880DAE"/>
    <w:rsid w:val="00881016"/>
    <w:rsid w:val="008811F1"/>
    <w:rsid w:val="0088147C"/>
    <w:rsid w:val="008814C7"/>
    <w:rsid w:val="008817D6"/>
    <w:rsid w:val="00881904"/>
    <w:rsid w:val="0088209F"/>
    <w:rsid w:val="008821B7"/>
    <w:rsid w:val="008823CF"/>
    <w:rsid w:val="0088272B"/>
    <w:rsid w:val="00882D5D"/>
    <w:rsid w:val="00882D92"/>
    <w:rsid w:val="00882FC0"/>
    <w:rsid w:val="00883335"/>
    <w:rsid w:val="00883847"/>
    <w:rsid w:val="008838A8"/>
    <w:rsid w:val="00883A7D"/>
    <w:rsid w:val="00883CA3"/>
    <w:rsid w:val="00883EBE"/>
    <w:rsid w:val="0088406B"/>
    <w:rsid w:val="00884379"/>
    <w:rsid w:val="00884423"/>
    <w:rsid w:val="00884632"/>
    <w:rsid w:val="00884A96"/>
    <w:rsid w:val="00884B53"/>
    <w:rsid w:val="00884CE9"/>
    <w:rsid w:val="00884CFB"/>
    <w:rsid w:val="00884F0B"/>
    <w:rsid w:val="00884F60"/>
    <w:rsid w:val="008852E1"/>
    <w:rsid w:val="00885429"/>
    <w:rsid w:val="00885476"/>
    <w:rsid w:val="008854A3"/>
    <w:rsid w:val="008855CD"/>
    <w:rsid w:val="00885925"/>
    <w:rsid w:val="00885C59"/>
    <w:rsid w:val="00885EF8"/>
    <w:rsid w:val="008863C0"/>
    <w:rsid w:val="00886709"/>
    <w:rsid w:val="008867B5"/>
    <w:rsid w:val="0088680A"/>
    <w:rsid w:val="00886847"/>
    <w:rsid w:val="0088689B"/>
    <w:rsid w:val="008869FB"/>
    <w:rsid w:val="00886B24"/>
    <w:rsid w:val="00886FB1"/>
    <w:rsid w:val="008874A2"/>
    <w:rsid w:val="00887542"/>
    <w:rsid w:val="008875B6"/>
    <w:rsid w:val="008875E2"/>
    <w:rsid w:val="008877C1"/>
    <w:rsid w:val="00887919"/>
    <w:rsid w:val="00887B21"/>
    <w:rsid w:val="0089017C"/>
    <w:rsid w:val="00890513"/>
    <w:rsid w:val="008907A4"/>
    <w:rsid w:val="00890A77"/>
    <w:rsid w:val="00890D9B"/>
    <w:rsid w:val="00890DBB"/>
    <w:rsid w:val="00890DF0"/>
    <w:rsid w:val="00890EFE"/>
    <w:rsid w:val="00891534"/>
    <w:rsid w:val="00891BA0"/>
    <w:rsid w:val="00891EBB"/>
    <w:rsid w:val="00892295"/>
    <w:rsid w:val="0089239F"/>
    <w:rsid w:val="0089243A"/>
    <w:rsid w:val="0089249E"/>
    <w:rsid w:val="008925A0"/>
    <w:rsid w:val="008927F3"/>
    <w:rsid w:val="00892863"/>
    <w:rsid w:val="00892A96"/>
    <w:rsid w:val="00892C23"/>
    <w:rsid w:val="00892CC6"/>
    <w:rsid w:val="00892EC5"/>
    <w:rsid w:val="00892F52"/>
    <w:rsid w:val="00892F54"/>
    <w:rsid w:val="00893005"/>
    <w:rsid w:val="00893089"/>
    <w:rsid w:val="008930C9"/>
    <w:rsid w:val="008931CD"/>
    <w:rsid w:val="0089347B"/>
    <w:rsid w:val="008934ED"/>
    <w:rsid w:val="00893659"/>
    <w:rsid w:val="0089369F"/>
    <w:rsid w:val="0089382E"/>
    <w:rsid w:val="008938CB"/>
    <w:rsid w:val="00893CB0"/>
    <w:rsid w:val="00893E49"/>
    <w:rsid w:val="00893EBA"/>
    <w:rsid w:val="00893F6E"/>
    <w:rsid w:val="008941BB"/>
    <w:rsid w:val="0089464C"/>
    <w:rsid w:val="008946C2"/>
    <w:rsid w:val="00894790"/>
    <w:rsid w:val="0089484E"/>
    <w:rsid w:val="00894B43"/>
    <w:rsid w:val="00894FC8"/>
    <w:rsid w:val="008950AA"/>
    <w:rsid w:val="0089514A"/>
    <w:rsid w:val="00895886"/>
    <w:rsid w:val="0089589E"/>
    <w:rsid w:val="00895961"/>
    <w:rsid w:val="00895977"/>
    <w:rsid w:val="00895CE9"/>
    <w:rsid w:val="00895DA0"/>
    <w:rsid w:val="00895FCD"/>
    <w:rsid w:val="00896072"/>
    <w:rsid w:val="0089632B"/>
    <w:rsid w:val="008967E8"/>
    <w:rsid w:val="00896C74"/>
    <w:rsid w:val="00896CFE"/>
    <w:rsid w:val="00896D8C"/>
    <w:rsid w:val="00896EB2"/>
    <w:rsid w:val="0089717C"/>
    <w:rsid w:val="0089757C"/>
    <w:rsid w:val="008976DE"/>
    <w:rsid w:val="008979A1"/>
    <w:rsid w:val="008979BC"/>
    <w:rsid w:val="00897B16"/>
    <w:rsid w:val="00897C12"/>
    <w:rsid w:val="00897CB2"/>
    <w:rsid w:val="00897CCB"/>
    <w:rsid w:val="00897DF0"/>
    <w:rsid w:val="00897FDD"/>
    <w:rsid w:val="0089E896"/>
    <w:rsid w:val="008A0156"/>
    <w:rsid w:val="008A01EA"/>
    <w:rsid w:val="008A0251"/>
    <w:rsid w:val="008A070C"/>
    <w:rsid w:val="008A0793"/>
    <w:rsid w:val="008A079D"/>
    <w:rsid w:val="008A07EE"/>
    <w:rsid w:val="008A129E"/>
    <w:rsid w:val="008A1531"/>
    <w:rsid w:val="008A16F1"/>
    <w:rsid w:val="008A192A"/>
    <w:rsid w:val="008A1E20"/>
    <w:rsid w:val="008A1E52"/>
    <w:rsid w:val="008A1F76"/>
    <w:rsid w:val="008A1FFF"/>
    <w:rsid w:val="008A2331"/>
    <w:rsid w:val="008A2704"/>
    <w:rsid w:val="008A29D2"/>
    <w:rsid w:val="008A2BA8"/>
    <w:rsid w:val="008A2BB3"/>
    <w:rsid w:val="008A2D8A"/>
    <w:rsid w:val="008A2E98"/>
    <w:rsid w:val="008A30B5"/>
    <w:rsid w:val="008A32EF"/>
    <w:rsid w:val="008A333E"/>
    <w:rsid w:val="008A3421"/>
    <w:rsid w:val="008A35F6"/>
    <w:rsid w:val="008A3781"/>
    <w:rsid w:val="008A3F02"/>
    <w:rsid w:val="008A4AE3"/>
    <w:rsid w:val="008A4D22"/>
    <w:rsid w:val="008A510A"/>
    <w:rsid w:val="008A5135"/>
    <w:rsid w:val="008A5286"/>
    <w:rsid w:val="008A536C"/>
    <w:rsid w:val="008A54A1"/>
    <w:rsid w:val="008A5504"/>
    <w:rsid w:val="008A57A9"/>
    <w:rsid w:val="008A59B0"/>
    <w:rsid w:val="008A5B0F"/>
    <w:rsid w:val="008A5E41"/>
    <w:rsid w:val="008A5FA2"/>
    <w:rsid w:val="008A61FC"/>
    <w:rsid w:val="008A62E6"/>
    <w:rsid w:val="008A6876"/>
    <w:rsid w:val="008A6AF5"/>
    <w:rsid w:val="008A6B2F"/>
    <w:rsid w:val="008A6B5E"/>
    <w:rsid w:val="008A6DC7"/>
    <w:rsid w:val="008A6F4C"/>
    <w:rsid w:val="008A7077"/>
    <w:rsid w:val="008A729E"/>
    <w:rsid w:val="008A7417"/>
    <w:rsid w:val="008A7483"/>
    <w:rsid w:val="008A7528"/>
    <w:rsid w:val="008A75AB"/>
    <w:rsid w:val="008A773A"/>
    <w:rsid w:val="008A7881"/>
    <w:rsid w:val="008A7B8A"/>
    <w:rsid w:val="008B022D"/>
    <w:rsid w:val="008B0291"/>
    <w:rsid w:val="008B0367"/>
    <w:rsid w:val="008B0D7E"/>
    <w:rsid w:val="008B0EA6"/>
    <w:rsid w:val="008B1280"/>
    <w:rsid w:val="008B12C6"/>
    <w:rsid w:val="008B12E0"/>
    <w:rsid w:val="008B1738"/>
    <w:rsid w:val="008B17BA"/>
    <w:rsid w:val="008B1A67"/>
    <w:rsid w:val="008B203D"/>
    <w:rsid w:val="008B2564"/>
    <w:rsid w:val="008B291E"/>
    <w:rsid w:val="008B2A7F"/>
    <w:rsid w:val="008B2B98"/>
    <w:rsid w:val="008B3B7C"/>
    <w:rsid w:val="008B3DE3"/>
    <w:rsid w:val="008B4045"/>
    <w:rsid w:val="008B421A"/>
    <w:rsid w:val="008B444B"/>
    <w:rsid w:val="008B44F9"/>
    <w:rsid w:val="008B481F"/>
    <w:rsid w:val="008B487C"/>
    <w:rsid w:val="008B4998"/>
    <w:rsid w:val="008B529E"/>
    <w:rsid w:val="008B548E"/>
    <w:rsid w:val="008B57F2"/>
    <w:rsid w:val="008B5AD7"/>
    <w:rsid w:val="008B5BFE"/>
    <w:rsid w:val="008B5F79"/>
    <w:rsid w:val="008B609C"/>
    <w:rsid w:val="008B6459"/>
    <w:rsid w:val="008B6649"/>
    <w:rsid w:val="008B67FA"/>
    <w:rsid w:val="008B6AA1"/>
    <w:rsid w:val="008B6CC1"/>
    <w:rsid w:val="008B6DB4"/>
    <w:rsid w:val="008B6DEF"/>
    <w:rsid w:val="008B6E31"/>
    <w:rsid w:val="008B704D"/>
    <w:rsid w:val="008B70DF"/>
    <w:rsid w:val="008B751A"/>
    <w:rsid w:val="008B7685"/>
    <w:rsid w:val="008B775C"/>
    <w:rsid w:val="008B7893"/>
    <w:rsid w:val="008B7913"/>
    <w:rsid w:val="008B79B8"/>
    <w:rsid w:val="008B7A83"/>
    <w:rsid w:val="008C03C4"/>
    <w:rsid w:val="008C045B"/>
    <w:rsid w:val="008C0525"/>
    <w:rsid w:val="008C0DC8"/>
    <w:rsid w:val="008C1095"/>
    <w:rsid w:val="008C10F6"/>
    <w:rsid w:val="008C144F"/>
    <w:rsid w:val="008C166D"/>
    <w:rsid w:val="008C1689"/>
    <w:rsid w:val="008C16FF"/>
    <w:rsid w:val="008C1E61"/>
    <w:rsid w:val="008C1E79"/>
    <w:rsid w:val="008C2275"/>
    <w:rsid w:val="008C242C"/>
    <w:rsid w:val="008C25EE"/>
    <w:rsid w:val="008C2658"/>
    <w:rsid w:val="008C26AD"/>
    <w:rsid w:val="008C2BCD"/>
    <w:rsid w:val="008C2BEE"/>
    <w:rsid w:val="008C2D83"/>
    <w:rsid w:val="008C3236"/>
    <w:rsid w:val="008C3506"/>
    <w:rsid w:val="008C3629"/>
    <w:rsid w:val="008C389A"/>
    <w:rsid w:val="008C38FD"/>
    <w:rsid w:val="008C3A55"/>
    <w:rsid w:val="008C45E0"/>
    <w:rsid w:val="008C4715"/>
    <w:rsid w:val="008C50CE"/>
    <w:rsid w:val="008C523C"/>
    <w:rsid w:val="008C5292"/>
    <w:rsid w:val="008C54D2"/>
    <w:rsid w:val="008C553F"/>
    <w:rsid w:val="008C56DE"/>
    <w:rsid w:val="008C5701"/>
    <w:rsid w:val="008C5719"/>
    <w:rsid w:val="008C5B35"/>
    <w:rsid w:val="008C5CD2"/>
    <w:rsid w:val="008C5EC3"/>
    <w:rsid w:val="008C61B3"/>
    <w:rsid w:val="008C64D4"/>
    <w:rsid w:val="008C65C4"/>
    <w:rsid w:val="008C6722"/>
    <w:rsid w:val="008C67F7"/>
    <w:rsid w:val="008C6A67"/>
    <w:rsid w:val="008C6D13"/>
    <w:rsid w:val="008C6E09"/>
    <w:rsid w:val="008C707A"/>
    <w:rsid w:val="008C7293"/>
    <w:rsid w:val="008C73E9"/>
    <w:rsid w:val="008C7577"/>
    <w:rsid w:val="008C7691"/>
    <w:rsid w:val="008C779A"/>
    <w:rsid w:val="008C7870"/>
    <w:rsid w:val="008C79D4"/>
    <w:rsid w:val="008C7D7E"/>
    <w:rsid w:val="008C7E44"/>
    <w:rsid w:val="008D04F3"/>
    <w:rsid w:val="008D06B0"/>
    <w:rsid w:val="008D0C63"/>
    <w:rsid w:val="008D0F98"/>
    <w:rsid w:val="008D0FE7"/>
    <w:rsid w:val="008D101F"/>
    <w:rsid w:val="008D153D"/>
    <w:rsid w:val="008D1561"/>
    <w:rsid w:val="008D1AA3"/>
    <w:rsid w:val="008D1B2A"/>
    <w:rsid w:val="008D1BC3"/>
    <w:rsid w:val="008D1CF4"/>
    <w:rsid w:val="008D22BB"/>
    <w:rsid w:val="008D2DE3"/>
    <w:rsid w:val="008D3067"/>
    <w:rsid w:val="008D347D"/>
    <w:rsid w:val="008D34B5"/>
    <w:rsid w:val="008D3564"/>
    <w:rsid w:val="008D408C"/>
    <w:rsid w:val="008D497B"/>
    <w:rsid w:val="008D4E03"/>
    <w:rsid w:val="008D51AF"/>
    <w:rsid w:val="008D5F1E"/>
    <w:rsid w:val="008D6008"/>
    <w:rsid w:val="008D60D2"/>
    <w:rsid w:val="008D6365"/>
    <w:rsid w:val="008D63B8"/>
    <w:rsid w:val="008D664D"/>
    <w:rsid w:val="008D685F"/>
    <w:rsid w:val="008D7058"/>
    <w:rsid w:val="008D714A"/>
    <w:rsid w:val="008D746C"/>
    <w:rsid w:val="008D74CA"/>
    <w:rsid w:val="008D7511"/>
    <w:rsid w:val="008D79D0"/>
    <w:rsid w:val="008D7A13"/>
    <w:rsid w:val="008D7C50"/>
    <w:rsid w:val="008D7D86"/>
    <w:rsid w:val="008D7F00"/>
    <w:rsid w:val="008D7F22"/>
    <w:rsid w:val="008D7FC0"/>
    <w:rsid w:val="008E0050"/>
    <w:rsid w:val="008E02D3"/>
    <w:rsid w:val="008E02F8"/>
    <w:rsid w:val="008E0753"/>
    <w:rsid w:val="008E0901"/>
    <w:rsid w:val="008E0C62"/>
    <w:rsid w:val="008E0CA0"/>
    <w:rsid w:val="008E0F5E"/>
    <w:rsid w:val="008E106F"/>
    <w:rsid w:val="008E125F"/>
    <w:rsid w:val="008E1416"/>
    <w:rsid w:val="008E14BE"/>
    <w:rsid w:val="008E1B05"/>
    <w:rsid w:val="008E1B6D"/>
    <w:rsid w:val="008E1CCA"/>
    <w:rsid w:val="008E1E1B"/>
    <w:rsid w:val="008E1E3C"/>
    <w:rsid w:val="008E1E45"/>
    <w:rsid w:val="008E1F77"/>
    <w:rsid w:val="008E2439"/>
    <w:rsid w:val="008E244D"/>
    <w:rsid w:val="008E24E6"/>
    <w:rsid w:val="008E2544"/>
    <w:rsid w:val="008E25ED"/>
    <w:rsid w:val="008E2937"/>
    <w:rsid w:val="008E2DAA"/>
    <w:rsid w:val="008E32F6"/>
    <w:rsid w:val="008E375B"/>
    <w:rsid w:val="008E3C56"/>
    <w:rsid w:val="008E3CDC"/>
    <w:rsid w:val="008E42A8"/>
    <w:rsid w:val="008E4301"/>
    <w:rsid w:val="008E4369"/>
    <w:rsid w:val="008E4A13"/>
    <w:rsid w:val="008E52FA"/>
    <w:rsid w:val="008E54E5"/>
    <w:rsid w:val="008E5649"/>
    <w:rsid w:val="008E5736"/>
    <w:rsid w:val="008E59FE"/>
    <w:rsid w:val="008E5BB6"/>
    <w:rsid w:val="008E5F21"/>
    <w:rsid w:val="008E62D6"/>
    <w:rsid w:val="008E6551"/>
    <w:rsid w:val="008E6728"/>
    <w:rsid w:val="008E6999"/>
    <w:rsid w:val="008E6CE9"/>
    <w:rsid w:val="008E708A"/>
    <w:rsid w:val="008E73BF"/>
    <w:rsid w:val="008E78D3"/>
    <w:rsid w:val="008E78E8"/>
    <w:rsid w:val="008E7928"/>
    <w:rsid w:val="008E79EA"/>
    <w:rsid w:val="008E7A3B"/>
    <w:rsid w:val="008E7CC2"/>
    <w:rsid w:val="008F01F6"/>
    <w:rsid w:val="008F0230"/>
    <w:rsid w:val="008F0374"/>
    <w:rsid w:val="008F0434"/>
    <w:rsid w:val="008F0537"/>
    <w:rsid w:val="008F080C"/>
    <w:rsid w:val="008F0AE2"/>
    <w:rsid w:val="008F0BCC"/>
    <w:rsid w:val="008F0E0C"/>
    <w:rsid w:val="008F0E24"/>
    <w:rsid w:val="008F11CA"/>
    <w:rsid w:val="008F1313"/>
    <w:rsid w:val="008F1526"/>
    <w:rsid w:val="008F1822"/>
    <w:rsid w:val="008F1A0F"/>
    <w:rsid w:val="008F1CB8"/>
    <w:rsid w:val="008F1D3D"/>
    <w:rsid w:val="008F1F37"/>
    <w:rsid w:val="008F1F40"/>
    <w:rsid w:val="008F2102"/>
    <w:rsid w:val="008F224A"/>
    <w:rsid w:val="008F24DE"/>
    <w:rsid w:val="008F252A"/>
    <w:rsid w:val="008F28F1"/>
    <w:rsid w:val="008F2C82"/>
    <w:rsid w:val="008F2D99"/>
    <w:rsid w:val="008F2E2D"/>
    <w:rsid w:val="008F2F02"/>
    <w:rsid w:val="008F2FE6"/>
    <w:rsid w:val="008F311F"/>
    <w:rsid w:val="008F368D"/>
    <w:rsid w:val="008F3C40"/>
    <w:rsid w:val="008F3F72"/>
    <w:rsid w:val="008F41D9"/>
    <w:rsid w:val="008F41DC"/>
    <w:rsid w:val="008F4564"/>
    <w:rsid w:val="008F4681"/>
    <w:rsid w:val="008F473F"/>
    <w:rsid w:val="008F4817"/>
    <w:rsid w:val="008F4828"/>
    <w:rsid w:val="008F4A36"/>
    <w:rsid w:val="008F4DCF"/>
    <w:rsid w:val="008F4FF7"/>
    <w:rsid w:val="008F50C1"/>
    <w:rsid w:val="008F5173"/>
    <w:rsid w:val="008F51B9"/>
    <w:rsid w:val="008F5256"/>
    <w:rsid w:val="008F5A87"/>
    <w:rsid w:val="008F5C54"/>
    <w:rsid w:val="008F5C78"/>
    <w:rsid w:val="008F61CC"/>
    <w:rsid w:val="008F62BB"/>
    <w:rsid w:val="008F6404"/>
    <w:rsid w:val="008F6668"/>
    <w:rsid w:val="008F693A"/>
    <w:rsid w:val="008F6A1D"/>
    <w:rsid w:val="008F6D98"/>
    <w:rsid w:val="008F71A4"/>
    <w:rsid w:val="008F738A"/>
    <w:rsid w:val="008F751B"/>
    <w:rsid w:val="008F7559"/>
    <w:rsid w:val="008F7631"/>
    <w:rsid w:val="008F7798"/>
    <w:rsid w:val="008F7839"/>
    <w:rsid w:val="008F7E5C"/>
    <w:rsid w:val="00900088"/>
    <w:rsid w:val="009000D7"/>
    <w:rsid w:val="009001E7"/>
    <w:rsid w:val="009004DA"/>
    <w:rsid w:val="009007EC"/>
    <w:rsid w:val="009009C2"/>
    <w:rsid w:val="00900B9D"/>
    <w:rsid w:val="00900CE6"/>
    <w:rsid w:val="00900E05"/>
    <w:rsid w:val="00900FDE"/>
    <w:rsid w:val="009010D2"/>
    <w:rsid w:val="00901237"/>
    <w:rsid w:val="00901256"/>
    <w:rsid w:val="0090126B"/>
    <w:rsid w:val="00901527"/>
    <w:rsid w:val="00901528"/>
    <w:rsid w:val="009015BA"/>
    <w:rsid w:val="009017CF"/>
    <w:rsid w:val="00901DD4"/>
    <w:rsid w:val="0090206A"/>
    <w:rsid w:val="00902334"/>
    <w:rsid w:val="00902372"/>
    <w:rsid w:val="0090243F"/>
    <w:rsid w:val="009024C3"/>
    <w:rsid w:val="009025C2"/>
    <w:rsid w:val="00902621"/>
    <w:rsid w:val="00902826"/>
    <w:rsid w:val="0090296D"/>
    <w:rsid w:val="00902B02"/>
    <w:rsid w:val="00903019"/>
    <w:rsid w:val="00903109"/>
    <w:rsid w:val="00903C67"/>
    <w:rsid w:val="00903D7E"/>
    <w:rsid w:val="00903E91"/>
    <w:rsid w:val="0090436E"/>
    <w:rsid w:val="009044F7"/>
    <w:rsid w:val="009045BE"/>
    <w:rsid w:val="00904A20"/>
    <w:rsid w:val="00904D22"/>
    <w:rsid w:val="00905209"/>
    <w:rsid w:val="00905483"/>
    <w:rsid w:val="00905630"/>
    <w:rsid w:val="009060D7"/>
    <w:rsid w:val="0090630D"/>
    <w:rsid w:val="00906844"/>
    <w:rsid w:val="00906AA3"/>
    <w:rsid w:val="00906AF4"/>
    <w:rsid w:val="00906D63"/>
    <w:rsid w:val="00906DD9"/>
    <w:rsid w:val="00906EFA"/>
    <w:rsid w:val="00907154"/>
    <w:rsid w:val="0090770B"/>
    <w:rsid w:val="0090788B"/>
    <w:rsid w:val="00907E8D"/>
    <w:rsid w:val="0091037D"/>
    <w:rsid w:val="00910905"/>
    <w:rsid w:val="00910CF0"/>
    <w:rsid w:val="00910F58"/>
    <w:rsid w:val="00910FAE"/>
    <w:rsid w:val="009110C7"/>
    <w:rsid w:val="00911195"/>
    <w:rsid w:val="00911245"/>
    <w:rsid w:val="00911863"/>
    <w:rsid w:val="009119B1"/>
    <w:rsid w:val="00911A06"/>
    <w:rsid w:val="00911DE7"/>
    <w:rsid w:val="0091205A"/>
    <w:rsid w:val="00912067"/>
    <w:rsid w:val="0091206A"/>
    <w:rsid w:val="009120FC"/>
    <w:rsid w:val="0091217F"/>
    <w:rsid w:val="009122C0"/>
    <w:rsid w:val="009127A7"/>
    <w:rsid w:val="009128BA"/>
    <w:rsid w:val="009128C7"/>
    <w:rsid w:val="00912BA2"/>
    <w:rsid w:val="00913172"/>
    <w:rsid w:val="009131D0"/>
    <w:rsid w:val="00913868"/>
    <w:rsid w:val="009138E4"/>
    <w:rsid w:val="009139F7"/>
    <w:rsid w:val="00913B16"/>
    <w:rsid w:val="00913B9A"/>
    <w:rsid w:val="00913C94"/>
    <w:rsid w:val="00913E3C"/>
    <w:rsid w:val="00913F4F"/>
    <w:rsid w:val="00913FDE"/>
    <w:rsid w:val="00914121"/>
    <w:rsid w:val="00914280"/>
    <w:rsid w:val="00914866"/>
    <w:rsid w:val="0091502F"/>
    <w:rsid w:val="00915583"/>
    <w:rsid w:val="0091582E"/>
    <w:rsid w:val="00915A01"/>
    <w:rsid w:val="00915A9A"/>
    <w:rsid w:val="00915B54"/>
    <w:rsid w:val="00915ECB"/>
    <w:rsid w:val="009164B1"/>
    <w:rsid w:val="00916F2C"/>
    <w:rsid w:val="00916FE8"/>
    <w:rsid w:val="00917065"/>
    <w:rsid w:val="009174AC"/>
    <w:rsid w:val="009177D8"/>
    <w:rsid w:val="00917DC5"/>
    <w:rsid w:val="00920287"/>
    <w:rsid w:val="00920BE4"/>
    <w:rsid w:val="00920C6E"/>
    <w:rsid w:val="00920E25"/>
    <w:rsid w:val="00920EF5"/>
    <w:rsid w:val="0092107A"/>
    <w:rsid w:val="009212C1"/>
    <w:rsid w:val="00921B69"/>
    <w:rsid w:val="009224A0"/>
    <w:rsid w:val="00922504"/>
    <w:rsid w:val="0092255D"/>
    <w:rsid w:val="00922665"/>
    <w:rsid w:val="009226E8"/>
    <w:rsid w:val="009227B4"/>
    <w:rsid w:val="00922920"/>
    <w:rsid w:val="00922B2D"/>
    <w:rsid w:val="00922BC2"/>
    <w:rsid w:val="00923057"/>
    <w:rsid w:val="0092306E"/>
    <w:rsid w:val="00923154"/>
    <w:rsid w:val="00923332"/>
    <w:rsid w:val="009234CF"/>
    <w:rsid w:val="009234F0"/>
    <w:rsid w:val="00923528"/>
    <w:rsid w:val="00923544"/>
    <w:rsid w:val="009236B1"/>
    <w:rsid w:val="009239DD"/>
    <w:rsid w:val="00924565"/>
    <w:rsid w:val="00924615"/>
    <w:rsid w:val="00924946"/>
    <w:rsid w:val="009249A8"/>
    <w:rsid w:val="00924CA2"/>
    <w:rsid w:val="00924DF1"/>
    <w:rsid w:val="009255AA"/>
    <w:rsid w:val="009256E9"/>
    <w:rsid w:val="009256FC"/>
    <w:rsid w:val="00925809"/>
    <w:rsid w:val="00925C3E"/>
    <w:rsid w:val="00925E4D"/>
    <w:rsid w:val="00925EDE"/>
    <w:rsid w:val="0092617C"/>
    <w:rsid w:val="009264A4"/>
    <w:rsid w:val="0092691F"/>
    <w:rsid w:val="00926AC0"/>
    <w:rsid w:val="00926CCF"/>
    <w:rsid w:val="00926FDD"/>
    <w:rsid w:val="0092718C"/>
    <w:rsid w:val="009272BE"/>
    <w:rsid w:val="009272FB"/>
    <w:rsid w:val="0092731D"/>
    <w:rsid w:val="00927C69"/>
    <w:rsid w:val="00927FA9"/>
    <w:rsid w:val="009301DB"/>
    <w:rsid w:val="00930425"/>
    <w:rsid w:val="00930758"/>
    <w:rsid w:val="0093098A"/>
    <w:rsid w:val="00930B33"/>
    <w:rsid w:val="009310DD"/>
    <w:rsid w:val="00931312"/>
    <w:rsid w:val="009313FC"/>
    <w:rsid w:val="009319C2"/>
    <w:rsid w:val="00931B0E"/>
    <w:rsid w:val="00931C4D"/>
    <w:rsid w:val="00931CF9"/>
    <w:rsid w:val="00932522"/>
    <w:rsid w:val="0093254E"/>
    <w:rsid w:val="009325E5"/>
    <w:rsid w:val="00932886"/>
    <w:rsid w:val="009328AA"/>
    <w:rsid w:val="00932B91"/>
    <w:rsid w:val="00932D48"/>
    <w:rsid w:val="00932DEE"/>
    <w:rsid w:val="00932EB1"/>
    <w:rsid w:val="009335FC"/>
    <w:rsid w:val="009336D0"/>
    <w:rsid w:val="0093379F"/>
    <w:rsid w:val="00933C74"/>
    <w:rsid w:val="00933D05"/>
    <w:rsid w:val="00933E02"/>
    <w:rsid w:val="0093412E"/>
    <w:rsid w:val="00934221"/>
    <w:rsid w:val="009342B4"/>
    <w:rsid w:val="009342C3"/>
    <w:rsid w:val="00934467"/>
    <w:rsid w:val="00934721"/>
    <w:rsid w:val="00934B4C"/>
    <w:rsid w:val="00934D7C"/>
    <w:rsid w:val="00934DDD"/>
    <w:rsid w:val="0093515B"/>
    <w:rsid w:val="00935399"/>
    <w:rsid w:val="009355A5"/>
    <w:rsid w:val="00935E3F"/>
    <w:rsid w:val="00935F9C"/>
    <w:rsid w:val="00936005"/>
    <w:rsid w:val="00936550"/>
    <w:rsid w:val="009368D9"/>
    <w:rsid w:val="00936A47"/>
    <w:rsid w:val="00936AA0"/>
    <w:rsid w:val="00937271"/>
    <w:rsid w:val="009374F4"/>
    <w:rsid w:val="0093752C"/>
    <w:rsid w:val="009378B9"/>
    <w:rsid w:val="009379FF"/>
    <w:rsid w:val="00937A0E"/>
    <w:rsid w:val="00937B6C"/>
    <w:rsid w:val="00937C7D"/>
    <w:rsid w:val="00937CB6"/>
    <w:rsid w:val="00937DA7"/>
    <w:rsid w:val="00937FEB"/>
    <w:rsid w:val="0094015B"/>
    <w:rsid w:val="00940681"/>
    <w:rsid w:val="00940A15"/>
    <w:rsid w:val="00940DE1"/>
    <w:rsid w:val="00940F80"/>
    <w:rsid w:val="00941014"/>
    <w:rsid w:val="00941038"/>
    <w:rsid w:val="0094103F"/>
    <w:rsid w:val="00941223"/>
    <w:rsid w:val="00941385"/>
    <w:rsid w:val="00941527"/>
    <w:rsid w:val="00941A60"/>
    <w:rsid w:val="00941AA2"/>
    <w:rsid w:val="00941B76"/>
    <w:rsid w:val="00941C46"/>
    <w:rsid w:val="00941FB0"/>
    <w:rsid w:val="00942523"/>
    <w:rsid w:val="00942955"/>
    <w:rsid w:val="00942DA9"/>
    <w:rsid w:val="00942E2E"/>
    <w:rsid w:val="00943026"/>
    <w:rsid w:val="0094307A"/>
    <w:rsid w:val="009431C0"/>
    <w:rsid w:val="0094325F"/>
    <w:rsid w:val="00943297"/>
    <w:rsid w:val="0094364D"/>
    <w:rsid w:val="00943A72"/>
    <w:rsid w:val="00943B09"/>
    <w:rsid w:val="00943CB4"/>
    <w:rsid w:val="00943E03"/>
    <w:rsid w:val="00943EC0"/>
    <w:rsid w:val="00943EFA"/>
    <w:rsid w:val="00944303"/>
    <w:rsid w:val="009446B5"/>
    <w:rsid w:val="0094476B"/>
    <w:rsid w:val="009448BA"/>
    <w:rsid w:val="00944B93"/>
    <w:rsid w:val="00944FCB"/>
    <w:rsid w:val="0094532F"/>
    <w:rsid w:val="009456B0"/>
    <w:rsid w:val="009457B5"/>
    <w:rsid w:val="00945854"/>
    <w:rsid w:val="0094609C"/>
    <w:rsid w:val="009461EB"/>
    <w:rsid w:val="00946628"/>
    <w:rsid w:val="0094670F"/>
    <w:rsid w:val="00947147"/>
    <w:rsid w:val="009472F3"/>
    <w:rsid w:val="009472F7"/>
    <w:rsid w:val="0094735B"/>
    <w:rsid w:val="009477A1"/>
    <w:rsid w:val="00947BA3"/>
    <w:rsid w:val="00947C4C"/>
    <w:rsid w:val="00947F78"/>
    <w:rsid w:val="00947FC2"/>
    <w:rsid w:val="009500BA"/>
    <w:rsid w:val="00950296"/>
    <w:rsid w:val="00950457"/>
    <w:rsid w:val="009505D8"/>
    <w:rsid w:val="00950DD3"/>
    <w:rsid w:val="00950EF8"/>
    <w:rsid w:val="00951052"/>
    <w:rsid w:val="009510FA"/>
    <w:rsid w:val="00951146"/>
    <w:rsid w:val="00951190"/>
    <w:rsid w:val="0095151E"/>
    <w:rsid w:val="00951561"/>
    <w:rsid w:val="00951626"/>
    <w:rsid w:val="0095183D"/>
    <w:rsid w:val="00951888"/>
    <w:rsid w:val="00951BC1"/>
    <w:rsid w:val="00951F00"/>
    <w:rsid w:val="00951FE4"/>
    <w:rsid w:val="00952578"/>
    <w:rsid w:val="00952625"/>
    <w:rsid w:val="0095276E"/>
    <w:rsid w:val="009528FB"/>
    <w:rsid w:val="00952C9F"/>
    <w:rsid w:val="00952E4F"/>
    <w:rsid w:val="00952F94"/>
    <w:rsid w:val="009537C6"/>
    <w:rsid w:val="00953CD1"/>
    <w:rsid w:val="009546A9"/>
    <w:rsid w:val="00954757"/>
    <w:rsid w:val="00954830"/>
    <w:rsid w:val="00954A01"/>
    <w:rsid w:val="00954B5E"/>
    <w:rsid w:val="00954C45"/>
    <w:rsid w:val="00954F1F"/>
    <w:rsid w:val="00954FF5"/>
    <w:rsid w:val="0095542E"/>
    <w:rsid w:val="00955692"/>
    <w:rsid w:val="009556D3"/>
    <w:rsid w:val="0095575F"/>
    <w:rsid w:val="00955810"/>
    <w:rsid w:val="00955948"/>
    <w:rsid w:val="00955C98"/>
    <w:rsid w:val="00955D44"/>
    <w:rsid w:val="00956109"/>
    <w:rsid w:val="009561B9"/>
    <w:rsid w:val="009561CB"/>
    <w:rsid w:val="0095636D"/>
    <w:rsid w:val="00956589"/>
    <w:rsid w:val="0095664B"/>
    <w:rsid w:val="00956691"/>
    <w:rsid w:val="0095679B"/>
    <w:rsid w:val="00956884"/>
    <w:rsid w:val="00956A4A"/>
    <w:rsid w:val="00956A7D"/>
    <w:rsid w:val="00956D84"/>
    <w:rsid w:val="00956E6D"/>
    <w:rsid w:val="00956FE6"/>
    <w:rsid w:val="009570E2"/>
    <w:rsid w:val="00957973"/>
    <w:rsid w:val="00957987"/>
    <w:rsid w:val="00960B49"/>
    <w:rsid w:val="00960BF4"/>
    <w:rsid w:val="00960D90"/>
    <w:rsid w:val="00961150"/>
    <w:rsid w:val="009613F2"/>
    <w:rsid w:val="009615FD"/>
    <w:rsid w:val="00961916"/>
    <w:rsid w:val="00961994"/>
    <w:rsid w:val="00961B93"/>
    <w:rsid w:val="009623AD"/>
    <w:rsid w:val="00962646"/>
    <w:rsid w:val="0096276A"/>
    <w:rsid w:val="00962804"/>
    <w:rsid w:val="00962A97"/>
    <w:rsid w:val="00962BA4"/>
    <w:rsid w:val="00962CB6"/>
    <w:rsid w:val="00962CF3"/>
    <w:rsid w:val="00962D5F"/>
    <w:rsid w:val="00962F61"/>
    <w:rsid w:val="00962F67"/>
    <w:rsid w:val="00962FEB"/>
    <w:rsid w:val="009637E0"/>
    <w:rsid w:val="00963838"/>
    <w:rsid w:val="00963866"/>
    <w:rsid w:val="009639B3"/>
    <w:rsid w:val="00963A8E"/>
    <w:rsid w:val="00963AE3"/>
    <w:rsid w:val="00963E03"/>
    <w:rsid w:val="009640D1"/>
    <w:rsid w:val="00964122"/>
    <w:rsid w:val="0096429D"/>
    <w:rsid w:val="009645DD"/>
    <w:rsid w:val="0096496A"/>
    <w:rsid w:val="009649AE"/>
    <w:rsid w:val="00964F15"/>
    <w:rsid w:val="0096555A"/>
    <w:rsid w:val="009657E5"/>
    <w:rsid w:val="00965856"/>
    <w:rsid w:val="009659FC"/>
    <w:rsid w:val="00965B86"/>
    <w:rsid w:val="009662FB"/>
    <w:rsid w:val="009664C4"/>
    <w:rsid w:val="00966519"/>
    <w:rsid w:val="0096656D"/>
    <w:rsid w:val="00966A89"/>
    <w:rsid w:val="00966B9C"/>
    <w:rsid w:val="00966EBB"/>
    <w:rsid w:val="00966F44"/>
    <w:rsid w:val="00966FAD"/>
    <w:rsid w:val="00966FB7"/>
    <w:rsid w:val="00966FFC"/>
    <w:rsid w:val="009671C7"/>
    <w:rsid w:val="00967261"/>
    <w:rsid w:val="009677B9"/>
    <w:rsid w:val="009678C9"/>
    <w:rsid w:val="00967A9B"/>
    <w:rsid w:val="00967BDA"/>
    <w:rsid w:val="00967CCB"/>
    <w:rsid w:val="00967E32"/>
    <w:rsid w:val="00967FFD"/>
    <w:rsid w:val="00970561"/>
    <w:rsid w:val="00970FA7"/>
    <w:rsid w:val="00971123"/>
    <w:rsid w:val="00971279"/>
    <w:rsid w:val="009712FD"/>
    <w:rsid w:val="0097137E"/>
    <w:rsid w:val="0097139D"/>
    <w:rsid w:val="009714CD"/>
    <w:rsid w:val="0097179D"/>
    <w:rsid w:val="00971CF0"/>
    <w:rsid w:val="00971F0C"/>
    <w:rsid w:val="00972105"/>
    <w:rsid w:val="00972187"/>
    <w:rsid w:val="009721F6"/>
    <w:rsid w:val="009728E5"/>
    <w:rsid w:val="00972A0B"/>
    <w:rsid w:val="00972B52"/>
    <w:rsid w:val="00972DB5"/>
    <w:rsid w:val="00972FDD"/>
    <w:rsid w:val="009735D4"/>
    <w:rsid w:val="0097369B"/>
    <w:rsid w:val="00973C7A"/>
    <w:rsid w:val="00973DBF"/>
    <w:rsid w:val="0097432B"/>
    <w:rsid w:val="0097469E"/>
    <w:rsid w:val="00974A9B"/>
    <w:rsid w:val="00974DDC"/>
    <w:rsid w:val="00974E51"/>
    <w:rsid w:val="00975110"/>
    <w:rsid w:val="009754AD"/>
    <w:rsid w:val="0097557E"/>
    <w:rsid w:val="009755EF"/>
    <w:rsid w:val="0097565D"/>
    <w:rsid w:val="00975AE0"/>
    <w:rsid w:val="00975D25"/>
    <w:rsid w:val="00975E9F"/>
    <w:rsid w:val="00975FFE"/>
    <w:rsid w:val="0097600A"/>
    <w:rsid w:val="0097629D"/>
    <w:rsid w:val="00976554"/>
    <w:rsid w:val="009766A5"/>
    <w:rsid w:val="0097699A"/>
    <w:rsid w:val="00976F6F"/>
    <w:rsid w:val="00976F87"/>
    <w:rsid w:val="00976FB2"/>
    <w:rsid w:val="0097703F"/>
    <w:rsid w:val="009774C9"/>
    <w:rsid w:val="00977511"/>
    <w:rsid w:val="00977618"/>
    <w:rsid w:val="00977D6C"/>
    <w:rsid w:val="00977F11"/>
    <w:rsid w:val="0098017D"/>
    <w:rsid w:val="009803BF"/>
    <w:rsid w:val="009804B2"/>
    <w:rsid w:val="00980741"/>
    <w:rsid w:val="00980899"/>
    <w:rsid w:val="00980F21"/>
    <w:rsid w:val="00980F2B"/>
    <w:rsid w:val="00980FCE"/>
    <w:rsid w:val="0098102D"/>
    <w:rsid w:val="0098116A"/>
    <w:rsid w:val="009811BE"/>
    <w:rsid w:val="00981359"/>
    <w:rsid w:val="009814E7"/>
    <w:rsid w:val="0098150A"/>
    <w:rsid w:val="00981701"/>
    <w:rsid w:val="009819ED"/>
    <w:rsid w:val="00981ACB"/>
    <w:rsid w:val="00981EC0"/>
    <w:rsid w:val="00982233"/>
    <w:rsid w:val="00982370"/>
    <w:rsid w:val="0098296B"/>
    <w:rsid w:val="009829B3"/>
    <w:rsid w:val="009829B4"/>
    <w:rsid w:val="00982A69"/>
    <w:rsid w:val="00982F64"/>
    <w:rsid w:val="009834E7"/>
    <w:rsid w:val="009836A0"/>
    <w:rsid w:val="00983B75"/>
    <w:rsid w:val="00983BAA"/>
    <w:rsid w:val="00983DD8"/>
    <w:rsid w:val="00983E42"/>
    <w:rsid w:val="00983FAE"/>
    <w:rsid w:val="009840D4"/>
    <w:rsid w:val="00984351"/>
    <w:rsid w:val="009843AA"/>
    <w:rsid w:val="00984429"/>
    <w:rsid w:val="0098485F"/>
    <w:rsid w:val="00984C29"/>
    <w:rsid w:val="00984CE2"/>
    <w:rsid w:val="00985232"/>
    <w:rsid w:val="0098531F"/>
    <w:rsid w:val="009855C0"/>
    <w:rsid w:val="00985652"/>
    <w:rsid w:val="00985B30"/>
    <w:rsid w:val="00986059"/>
    <w:rsid w:val="00986836"/>
    <w:rsid w:val="0098690F"/>
    <w:rsid w:val="00986D8A"/>
    <w:rsid w:val="00986E4C"/>
    <w:rsid w:val="00986F53"/>
    <w:rsid w:val="00987181"/>
    <w:rsid w:val="009874E8"/>
    <w:rsid w:val="0098759E"/>
    <w:rsid w:val="009879C6"/>
    <w:rsid w:val="00987C84"/>
    <w:rsid w:val="00987CBB"/>
    <w:rsid w:val="00990237"/>
    <w:rsid w:val="00990B2E"/>
    <w:rsid w:val="00990BC6"/>
    <w:rsid w:val="00990C08"/>
    <w:rsid w:val="00990DBF"/>
    <w:rsid w:val="0099137D"/>
    <w:rsid w:val="0099145A"/>
    <w:rsid w:val="0099162D"/>
    <w:rsid w:val="00991767"/>
    <w:rsid w:val="00991C65"/>
    <w:rsid w:val="00991FE7"/>
    <w:rsid w:val="0099201D"/>
    <w:rsid w:val="00992D9C"/>
    <w:rsid w:val="00992F6F"/>
    <w:rsid w:val="00993048"/>
    <w:rsid w:val="0099319D"/>
    <w:rsid w:val="00993300"/>
    <w:rsid w:val="00993738"/>
    <w:rsid w:val="00993963"/>
    <w:rsid w:val="00993AC0"/>
    <w:rsid w:val="00993C9E"/>
    <w:rsid w:val="00993CC5"/>
    <w:rsid w:val="00993D77"/>
    <w:rsid w:val="00993DB2"/>
    <w:rsid w:val="009940FC"/>
    <w:rsid w:val="0099424B"/>
    <w:rsid w:val="00994296"/>
    <w:rsid w:val="009942A1"/>
    <w:rsid w:val="00994FC9"/>
    <w:rsid w:val="009950EB"/>
    <w:rsid w:val="009951A4"/>
    <w:rsid w:val="0099545D"/>
    <w:rsid w:val="009954FB"/>
    <w:rsid w:val="00995978"/>
    <w:rsid w:val="00995E2F"/>
    <w:rsid w:val="00996239"/>
    <w:rsid w:val="0099626D"/>
    <w:rsid w:val="009965CD"/>
    <w:rsid w:val="009965DE"/>
    <w:rsid w:val="009966F0"/>
    <w:rsid w:val="009967A9"/>
    <w:rsid w:val="00996A45"/>
    <w:rsid w:val="00996E88"/>
    <w:rsid w:val="00996F8B"/>
    <w:rsid w:val="00997071"/>
    <w:rsid w:val="009972F8"/>
    <w:rsid w:val="0099736C"/>
    <w:rsid w:val="00997635"/>
    <w:rsid w:val="009977F3"/>
    <w:rsid w:val="00997D51"/>
    <w:rsid w:val="00997EB7"/>
    <w:rsid w:val="009A0283"/>
    <w:rsid w:val="009A0493"/>
    <w:rsid w:val="009A0551"/>
    <w:rsid w:val="009A083E"/>
    <w:rsid w:val="009A0904"/>
    <w:rsid w:val="009A0B31"/>
    <w:rsid w:val="009A0DD8"/>
    <w:rsid w:val="009A0E5F"/>
    <w:rsid w:val="009A0F2B"/>
    <w:rsid w:val="009A0F5D"/>
    <w:rsid w:val="009A1134"/>
    <w:rsid w:val="009A1188"/>
    <w:rsid w:val="009A123B"/>
    <w:rsid w:val="009A130A"/>
    <w:rsid w:val="009A170C"/>
    <w:rsid w:val="009A198F"/>
    <w:rsid w:val="009A1AA9"/>
    <w:rsid w:val="009A2083"/>
    <w:rsid w:val="009A28CE"/>
    <w:rsid w:val="009A295F"/>
    <w:rsid w:val="009A3335"/>
    <w:rsid w:val="009A346F"/>
    <w:rsid w:val="009A3625"/>
    <w:rsid w:val="009A3705"/>
    <w:rsid w:val="009A38BE"/>
    <w:rsid w:val="009A3FA1"/>
    <w:rsid w:val="009A4445"/>
    <w:rsid w:val="009A4B4A"/>
    <w:rsid w:val="009A4C2F"/>
    <w:rsid w:val="009A4E30"/>
    <w:rsid w:val="009A51A0"/>
    <w:rsid w:val="009A540C"/>
    <w:rsid w:val="009A5442"/>
    <w:rsid w:val="009A55F8"/>
    <w:rsid w:val="009A5648"/>
    <w:rsid w:val="009A567F"/>
    <w:rsid w:val="009A5883"/>
    <w:rsid w:val="009A58B4"/>
    <w:rsid w:val="009A5CEE"/>
    <w:rsid w:val="009A6021"/>
    <w:rsid w:val="009A6066"/>
    <w:rsid w:val="009A62DB"/>
    <w:rsid w:val="009A6BF4"/>
    <w:rsid w:val="009A6D90"/>
    <w:rsid w:val="009A6ED0"/>
    <w:rsid w:val="009A7096"/>
    <w:rsid w:val="009A71D5"/>
    <w:rsid w:val="009A764C"/>
    <w:rsid w:val="009A7719"/>
    <w:rsid w:val="009A7D2B"/>
    <w:rsid w:val="009A7D68"/>
    <w:rsid w:val="009B003F"/>
    <w:rsid w:val="009B012A"/>
    <w:rsid w:val="009B0313"/>
    <w:rsid w:val="009B031B"/>
    <w:rsid w:val="009B043E"/>
    <w:rsid w:val="009B08DF"/>
    <w:rsid w:val="009B097D"/>
    <w:rsid w:val="009B0A7E"/>
    <w:rsid w:val="009B0B59"/>
    <w:rsid w:val="009B0E6C"/>
    <w:rsid w:val="009B10AC"/>
    <w:rsid w:val="009B1661"/>
    <w:rsid w:val="009B190A"/>
    <w:rsid w:val="009B1975"/>
    <w:rsid w:val="009B198B"/>
    <w:rsid w:val="009B1B85"/>
    <w:rsid w:val="009B1BAC"/>
    <w:rsid w:val="009B1EC3"/>
    <w:rsid w:val="009B1EF5"/>
    <w:rsid w:val="009B1EF8"/>
    <w:rsid w:val="009B1FAC"/>
    <w:rsid w:val="009B1FDB"/>
    <w:rsid w:val="009B2060"/>
    <w:rsid w:val="009B206F"/>
    <w:rsid w:val="009B2618"/>
    <w:rsid w:val="009B27AC"/>
    <w:rsid w:val="009B293B"/>
    <w:rsid w:val="009B29B4"/>
    <w:rsid w:val="009B2FF4"/>
    <w:rsid w:val="009B303E"/>
    <w:rsid w:val="009B3107"/>
    <w:rsid w:val="009B32AC"/>
    <w:rsid w:val="009B330A"/>
    <w:rsid w:val="009B3360"/>
    <w:rsid w:val="009B3739"/>
    <w:rsid w:val="009B3759"/>
    <w:rsid w:val="009B4115"/>
    <w:rsid w:val="009B4300"/>
    <w:rsid w:val="009B4401"/>
    <w:rsid w:val="009B4568"/>
    <w:rsid w:val="009B46E4"/>
    <w:rsid w:val="009B48E9"/>
    <w:rsid w:val="009B4D6A"/>
    <w:rsid w:val="009B4E08"/>
    <w:rsid w:val="009B4F0F"/>
    <w:rsid w:val="009B4F1F"/>
    <w:rsid w:val="009B511D"/>
    <w:rsid w:val="009B5212"/>
    <w:rsid w:val="009B5377"/>
    <w:rsid w:val="009B5444"/>
    <w:rsid w:val="009B55C8"/>
    <w:rsid w:val="009B57E5"/>
    <w:rsid w:val="009B58DF"/>
    <w:rsid w:val="009B5D23"/>
    <w:rsid w:val="009B5FBF"/>
    <w:rsid w:val="009B60C4"/>
    <w:rsid w:val="009B6214"/>
    <w:rsid w:val="009B6667"/>
    <w:rsid w:val="009B68C6"/>
    <w:rsid w:val="009B6A30"/>
    <w:rsid w:val="009B6C4D"/>
    <w:rsid w:val="009B7463"/>
    <w:rsid w:val="009B761A"/>
    <w:rsid w:val="009B77B1"/>
    <w:rsid w:val="009B7953"/>
    <w:rsid w:val="009B796B"/>
    <w:rsid w:val="009B7AA1"/>
    <w:rsid w:val="009B7B68"/>
    <w:rsid w:val="009B7D28"/>
    <w:rsid w:val="009B7DDA"/>
    <w:rsid w:val="009C1121"/>
    <w:rsid w:val="009C117F"/>
    <w:rsid w:val="009C1ABC"/>
    <w:rsid w:val="009C1E05"/>
    <w:rsid w:val="009C1E48"/>
    <w:rsid w:val="009C2151"/>
    <w:rsid w:val="009C2189"/>
    <w:rsid w:val="009C21BC"/>
    <w:rsid w:val="009C234B"/>
    <w:rsid w:val="009C2372"/>
    <w:rsid w:val="009C23F5"/>
    <w:rsid w:val="009C2465"/>
    <w:rsid w:val="009C28EF"/>
    <w:rsid w:val="009C29E8"/>
    <w:rsid w:val="009C2B55"/>
    <w:rsid w:val="009C3438"/>
    <w:rsid w:val="009C34F5"/>
    <w:rsid w:val="009C3642"/>
    <w:rsid w:val="009C38F4"/>
    <w:rsid w:val="009C3B0C"/>
    <w:rsid w:val="009C3CD6"/>
    <w:rsid w:val="009C42D0"/>
    <w:rsid w:val="009C4413"/>
    <w:rsid w:val="009C478D"/>
    <w:rsid w:val="009C4A7C"/>
    <w:rsid w:val="009C4ACF"/>
    <w:rsid w:val="009C4CF9"/>
    <w:rsid w:val="009C4DFB"/>
    <w:rsid w:val="009C5594"/>
    <w:rsid w:val="009C5DA7"/>
    <w:rsid w:val="009C60BC"/>
    <w:rsid w:val="009C631E"/>
    <w:rsid w:val="009C64FA"/>
    <w:rsid w:val="009C6547"/>
    <w:rsid w:val="009C67AE"/>
    <w:rsid w:val="009C68D2"/>
    <w:rsid w:val="009C6925"/>
    <w:rsid w:val="009C7083"/>
    <w:rsid w:val="009C73FF"/>
    <w:rsid w:val="009C770D"/>
    <w:rsid w:val="009C78A6"/>
    <w:rsid w:val="009C7990"/>
    <w:rsid w:val="009C7E83"/>
    <w:rsid w:val="009D0076"/>
    <w:rsid w:val="009D0225"/>
    <w:rsid w:val="009D0239"/>
    <w:rsid w:val="009D0284"/>
    <w:rsid w:val="009D035F"/>
    <w:rsid w:val="009D03A3"/>
    <w:rsid w:val="009D03C6"/>
    <w:rsid w:val="009D0523"/>
    <w:rsid w:val="009D0527"/>
    <w:rsid w:val="009D055C"/>
    <w:rsid w:val="009D07F2"/>
    <w:rsid w:val="009D0841"/>
    <w:rsid w:val="009D0A54"/>
    <w:rsid w:val="009D0B64"/>
    <w:rsid w:val="009D0C0A"/>
    <w:rsid w:val="009D10F0"/>
    <w:rsid w:val="009D1339"/>
    <w:rsid w:val="009D13C9"/>
    <w:rsid w:val="009D15CD"/>
    <w:rsid w:val="009D17BA"/>
    <w:rsid w:val="009D1AC9"/>
    <w:rsid w:val="009D1B59"/>
    <w:rsid w:val="009D1D52"/>
    <w:rsid w:val="009D20E5"/>
    <w:rsid w:val="009D2182"/>
    <w:rsid w:val="009D23DA"/>
    <w:rsid w:val="009D27D3"/>
    <w:rsid w:val="009D2C8E"/>
    <w:rsid w:val="009D2F57"/>
    <w:rsid w:val="009D33A1"/>
    <w:rsid w:val="009D37C8"/>
    <w:rsid w:val="009D3978"/>
    <w:rsid w:val="009D3A0E"/>
    <w:rsid w:val="009D3E50"/>
    <w:rsid w:val="009D40F7"/>
    <w:rsid w:val="009D4105"/>
    <w:rsid w:val="009D42F3"/>
    <w:rsid w:val="009D43CF"/>
    <w:rsid w:val="009D4505"/>
    <w:rsid w:val="009D5311"/>
    <w:rsid w:val="009D55A5"/>
    <w:rsid w:val="009D56BF"/>
    <w:rsid w:val="009D595C"/>
    <w:rsid w:val="009D597E"/>
    <w:rsid w:val="009D5DE6"/>
    <w:rsid w:val="009D5FBE"/>
    <w:rsid w:val="009D6539"/>
    <w:rsid w:val="009D65C3"/>
    <w:rsid w:val="009D66F9"/>
    <w:rsid w:val="009D69AC"/>
    <w:rsid w:val="009D6A75"/>
    <w:rsid w:val="009D6AE3"/>
    <w:rsid w:val="009D6D50"/>
    <w:rsid w:val="009D6D8D"/>
    <w:rsid w:val="009D6FEA"/>
    <w:rsid w:val="009D7094"/>
    <w:rsid w:val="009D727D"/>
    <w:rsid w:val="009D7304"/>
    <w:rsid w:val="009D73A2"/>
    <w:rsid w:val="009D7851"/>
    <w:rsid w:val="009D788E"/>
    <w:rsid w:val="009D79AE"/>
    <w:rsid w:val="009D79B9"/>
    <w:rsid w:val="009D7A58"/>
    <w:rsid w:val="009D7A77"/>
    <w:rsid w:val="009D7ED1"/>
    <w:rsid w:val="009E0626"/>
    <w:rsid w:val="009E06A4"/>
    <w:rsid w:val="009E07AB"/>
    <w:rsid w:val="009E07EA"/>
    <w:rsid w:val="009E08F6"/>
    <w:rsid w:val="009E0C53"/>
    <w:rsid w:val="009E0DAE"/>
    <w:rsid w:val="009E1075"/>
    <w:rsid w:val="009E11DC"/>
    <w:rsid w:val="009E124F"/>
    <w:rsid w:val="009E1358"/>
    <w:rsid w:val="009E151E"/>
    <w:rsid w:val="009E16CD"/>
    <w:rsid w:val="009E2101"/>
    <w:rsid w:val="009E285F"/>
    <w:rsid w:val="009E2C7D"/>
    <w:rsid w:val="009E2D1E"/>
    <w:rsid w:val="009E2D9E"/>
    <w:rsid w:val="009E2E69"/>
    <w:rsid w:val="009E3137"/>
    <w:rsid w:val="009E31F8"/>
    <w:rsid w:val="009E330D"/>
    <w:rsid w:val="009E342F"/>
    <w:rsid w:val="009E3C32"/>
    <w:rsid w:val="009E3D49"/>
    <w:rsid w:val="009E428D"/>
    <w:rsid w:val="009E4751"/>
    <w:rsid w:val="009E480A"/>
    <w:rsid w:val="009E4921"/>
    <w:rsid w:val="009E49E0"/>
    <w:rsid w:val="009E4D90"/>
    <w:rsid w:val="009E4E66"/>
    <w:rsid w:val="009E501B"/>
    <w:rsid w:val="009E518D"/>
    <w:rsid w:val="009E5190"/>
    <w:rsid w:val="009E5636"/>
    <w:rsid w:val="009E5911"/>
    <w:rsid w:val="009E5B65"/>
    <w:rsid w:val="009E5CC5"/>
    <w:rsid w:val="009E6481"/>
    <w:rsid w:val="009E6E52"/>
    <w:rsid w:val="009E6E55"/>
    <w:rsid w:val="009E7570"/>
    <w:rsid w:val="009E7ABE"/>
    <w:rsid w:val="009E7BF0"/>
    <w:rsid w:val="009E7CC6"/>
    <w:rsid w:val="009E7DDE"/>
    <w:rsid w:val="009F00E7"/>
    <w:rsid w:val="009F01F8"/>
    <w:rsid w:val="009F0267"/>
    <w:rsid w:val="009F02EE"/>
    <w:rsid w:val="009F0433"/>
    <w:rsid w:val="009F09CA"/>
    <w:rsid w:val="009F0C37"/>
    <w:rsid w:val="009F0E45"/>
    <w:rsid w:val="009F103E"/>
    <w:rsid w:val="009F11E0"/>
    <w:rsid w:val="009F131C"/>
    <w:rsid w:val="009F1611"/>
    <w:rsid w:val="009F1856"/>
    <w:rsid w:val="009F187A"/>
    <w:rsid w:val="009F1A9F"/>
    <w:rsid w:val="009F1BE6"/>
    <w:rsid w:val="009F1ED5"/>
    <w:rsid w:val="009F1FC2"/>
    <w:rsid w:val="009F20FA"/>
    <w:rsid w:val="009F21D7"/>
    <w:rsid w:val="009F2689"/>
    <w:rsid w:val="009F26EA"/>
    <w:rsid w:val="009F276C"/>
    <w:rsid w:val="009F2876"/>
    <w:rsid w:val="009F2964"/>
    <w:rsid w:val="009F29ED"/>
    <w:rsid w:val="009F2E06"/>
    <w:rsid w:val="009F3108"/>
    <w:rsid w:val="009F315F"/>
    <w:rsid w:val="009F364A"/>
    <w:rsid w:val="009F3CF1"/>
    <w:rsid w:val="009F3D7F"/>
    <w:rsid w:val="009F3DA3"/>
    <w:rsid w:val="009F3E83"/>
    <w:rsid w:val="009F3FB0"/>
    <w:rsid w:val="009F4554"/>
    <w:rsid w:val="009F45D3"/>
    <w:rsid w:val="009F4875"/>
    <w:rsid w:val="009F49DF"/>
    <w:rsid w:val="009F4C1D"/>
    <w:rsid w:val="009F4EC0"/>
    <w:rsid w:val="009F4F7D"/>
    <w:rsid w:val="009F4FCD"/>
    <w:rsid w:val="009F5049"/>
    <w:rsid w:val="009F5335"/>
    <w:rsid w:val="009F5379"/>
    <w:rsid w:val="009F5560"/>
    <w:rsid w:val="009F5675"/>
    <w:rsid w:val="009F59A3"/>
    <w:rsid w:val="009F5D85"/>
    <w:rsid w:val="009F5F6C"/>
    <w:rsid w:val="009F60EF"/>
    <w:rsid w:val="009F6226"/>
    <w:rsid w:val="009F643A"/>
    <w:rsid w:val="009F696E"/>
    <w:rsid w:val="009F6A43"/>
    <w:rsid w:val="009F6AB6"/>
    <w:rsid w:val="009F7662"/>
    <w:rsid w:val="009F7C21"/>
    <w:rsid w:val="00A00365"/>
    <w:rsid w:val="00A0046B"/>
    <w:rsid w:val="00A0072E"/>
    <w:rsid w:val="00A00835"/>
    <w:rsid w:val="00A00877"/>
    <w:rsid w:val="00A00886"/>
    <w:rsid w:val="00A00CDB"/>
    <w:rsid w:val="00A0103B"/>
    <w:rsid w:val="00A0106F"/>
    <w:rsid w:val="00A010C5"/>
    <w:rsid w:val="00A0117E"/>
    <w:rsid w:val="00A015CC"/>
    <w:rsid w:val="00A01765"/>
    <w:rsid w:val="00A0183B"/>
    <w:rsid w:val="00A01D2E"/>
    <w:rsid w:val="00A01D51"/>
    <w:rsid w:val="00A01DF8"/>
    <w:rsid w:val="00A02222"/>
    <w:rsid w:val="00A026B1"/>
    <w:rsid w:val="00A02807"/>
    <w:rsid w:val="00A02DBC"/>
    <w:rsid w:val="00A02F3C"/>
    <w:rsid w:val="00A03079"/>
    <w:rsid w:val="00A03102"/>
    <w:rsid w:val="00A03566"/>
    <w:rsid w:val="00A0365C"/>
    <w:rsid w:val="00A03B09"/>
    <w:rsid w:val="00A03F5F"/>
    <w:rsid w:val="00A04605"/>
    <w:rsid w:val="00A0511C"/>
    <w:rsid w:val="00A053C6"/>
    <w:rsid w:val="00A057A2"/>
    <w:rsid w:val="00A05A90"/>
    <w:rsid w:val="00A05C89"/>
    <w:rsid w:val="00A05E6F"/>
    <w:rsid w:val="00A05F64"/>
    <w:rsid w:val="00A06021"/>
    <w:rsid w:val="00A06059"/>
    <w:rsid w:val="00A060FB"/>
    <w:rsid w:val="00A060FD"/>
    <w:rsid w:val="00A06391"/>
    <w:rsid w:val="00A066F7"/>
    <w:rsid w:val="00A06950"/>
    <w:rsid w:val="00A06A03"/>
    <w:rsid w:val="00A06BA3"/>
    <w:rsid w:val="00A06DFA"/>
    <w:rsid w:val="00A06E36"/>
    <w:rsid w:val="00A06E77"/>
    <w:rsid w:val="00A0701B"/>
    <w:rsid w:val="00A07050"/>
    <w:rsid w:val="00A0730B"/>
    <w:rsid w:val="00A0730D"/>
    <w:rsid w:val="00A078BA"/>
    <w:rsid w:val="00A07FB7"/>
    <w:rsid w:val="00A07FC6"/>
    <w:rsid w:val="00A07FCE"/>
    <w:rsid w:val="00A103CE"/>
    <w:rsid w:val="00A1093E"/>
    <w:rsid w:val="00A10B8C"/>
    <w:rsid w:val="00A1117E"/>
    <w:rsid w:val="00A11525"/>
    <w:rsid w:val="00A11684"/>
    <w:rsid w:val="00A11822"/>
    <w:rsid w:val="00A1187F"/>
    <w:rsid w:val="00A11987"/>
    <w:rsid w:val="00A11B37"/>
    <w:rsid w:val="00A11B9D"/>
    <w:rsid w:val="00A11DD9"/>
    <w:rsid w:val="00A11E7E"/>
    <w:rsid w:val="00A12535"/>
    <w:rsid w:val="00A12877"/>
    <w:rsid w:val="00A12EF3"/>
    <w:rsid w:val="00A12F8B"/>
    <w:rsid w:val="00A140B3"/>
    <w:rsid w:val="00A1427F"/>
    <w:rsid w:val="00A143C3"/>
    <w:rsid w:val="00A14DAB"/>
    <w:rsid w:val="00A150F0"/>
    <w:rsid w:val="00A150F9"/>
    <w:rsid w:val="00A151F7"/>
    <w:rsid w:val="00A1520E"/>
    <w:rsid w:val="00A1543D"/>
    <w:rsid w:val="00A15845"/>
    <w:rsid w:val="00A15B94"/>
    <w:rsid w:val="00A15CAA"/>
    <w:rsid w:val="00A15EDE"/>
    <w:rsid w:val="00A15FA9"/>
    <w:rsid w:val="00A15FCB"/>
    <w:rsid w:val="00A16296"/>
    <w:rsid w:val="00A165D9"/>
    <w:rsid w:val="00A166DF"/>
    <w:rsid w:val="00A166F5"/>
    <w:rsid w:val="00A16765"/>
    <w:rsid w:val="00A168A1"/>
    <w:rsid w:val="00A16904"/>
    <w:rsid w:val="00A16F19"/>
    <w:rsid w:val="00A1705B"/>
    <w:rsid w:val="00A1745B"/>
    <w:rsid w:val="00A17554"/>
    <w:rsid w:val="00A17AA8"/>
    <w:rsid w:val="00A17C48"/>
    <w:rsid w:val="00A17EAC"/>
    <w:rsid w:val="00A17EE4"/>
    <w:rsid w:val="00A2008E"/>
    <w:rsid w:val="00A20399"/>
    <w:rsid w:val="00A20412"/>
    <w:rsid w:val="00A204B3"/>
    <w:rsid w:val="00A204D9"/>
    <w:rsid w:val="00A20900"/>
    <w:rsid w:val="00A20B75"/>
    <w:rsid w:val="00A20BDC"/>
    <w:rsid w:val="00A20D04"/>
    <w:rsid w:val="00A20F38"/>
    <w:rsid w:val="00A20FE4"/>
    <w:rsid w:val="00A21121"/>
    <w:rsid w:val="00A212D9"/>
    <w:rsid w:val="00A2142D"/>
    <w:rsid w:val="00A21877"/>
    <w:rsid w:val="00A21B96"/>
    <w:rsid w:val="00A21DA3"/>
    <w:rsid w:val="00A21EB9"/>
    <w:rsid w:val="00A22197"/>
    <w:rsid w:val="00A22784"/>
    <w:rsid w:val="00A22A60"/>
    <w:rsid w:val="00A2318C"/>
    <w:rsid w:val="00A2350B"/>
    <w:rsid w:val="00A2381E"/>
    <w:rsid w:val="00A23835"/>
    <w:rsid w:val="00A2395C"/>
    <w:rsid w:val="00A23A38"/>
    <w:rsid w:val="00A24055"/>
    <w:rsid w:val="00A240F7"/>
    <w:rsid w:val="00A2413F"/>
    <w:rsid w:val="00A24810"/>
    <w:rsid w:val="00A24812"/>
    <w:rsid w:val="00A24C70"/>
    <w:rsid w:val="00A24D96"/>
    <w:rsid w:val="00A250DB"/>
    <w:rsid w:val="00A251ED"/>
    <w:rsid w:val="00A25304"/>
    <w:rsid w:val="00A259E6"/>
    <w:rsid w:val="00A25DEE"/>
    <w:rsid w:val="00A261E7"/>
    <w:rsid w:val="00A26314"/>
    <w:rsid w:val="00A264C4"/>
    <w:rsid w:val="00A266AD"/>
    <w:rsid w:val="00A269DF"/>
    <w:rsid w:val="00A26C00"/>
    <w:rsid w:val="00A26C16"/>
    <w:rsid w:val="00A26F50"/>
    <w:rsid w:val="00A273B0"/>
    <w:rsid w:val="00A274C7"/>
    <w:rsid w:val="00A275D2"/>
    <w:rsid w:val="00A276AE"/>
    <w:rsid w:val="00A278EB"/>
    <w:rsid w:val="00A27BE7"/>
    <w:rsid w:val="00A27C60"/>
    <w:rsid w:val="00A27D5C"/>
    <w:rsid w:val="00A2B665"/>
    <w:rsid w:val="00A3016E"/>
    <w:rsid w:val="00A3049B"/>
    <w:rsid w:val="00A304B1"/>
    <w:rsid w:val="00A30589"/>
    <w:rsid w:val="00A3095D"/>
    <w:rsid w:val="00A30B62"/>
    <w:rsid w:val="00A30B8E"/>
    <w:rsid w:val="00A310ED"/>
    <w:rsid w:val="00A311B6"/>
    <w:rsid w:val="00A31337"/>
    <w:rsid w:val="00A314F8"/>
    <w:rsid w:val="00A31525"/>
    <w:rsid w:val="00A31566"/>
    <w:rsid w:val="00A31892"/>
    <w:rsid w:val="00A31ADF"/>
    <w:rsid w:val="00A32374"/>
    <w:rsid w:val="00A32714"/>
    <w:rsid w:val="00A32853"/>
    <w:rsid w:val="00A32961"/>
    <w:rsid w:val="00A32BC0"/>
    <w:rsid w:val="00A32F0E"/>
    <w:rsid w:val="00A32F54"/>
    <w:rsid w:val="00A330C0"/>
    <w:rsid w:val="00A33337"/>
    <w:rsid w:val="00A33899"/>
    <w:rsid w:val="00A3396C"/>
    <w:rsid w:val="00A33A46"/>
    <w:rsid w:val="00A33DB1"/>
    <w:rsid w:val="00A33E5A"/>
    <w:rsid w:val="00A340C0"/>
    <w:rsid w:val="00A341DD"/>
    <w:rsid w:val="00A341E3"/>
    <w:rsid w:val="00A341F5"/>
    <w:rsid w:val="00A345E9"/>
    <w:rsid w:val="00A34729"/>
    <w:rsid w:val="00A3494E"/>
    <w:rsid w:val="00A34982"/>
    <w:rsid w:val="00A34EA3"/>
    <w:rsid w:val="00A34FEB"/>
    <w:rsid w:val="00A352FE"/>
    <w:rsid w:val="00A35391"/>
    <w:rsid w:val="00A358D9"/>
    <w:rsid w:val="00A35C96"/>
    <w:rsid w:val="00A35D51"/>
    <w:rsid w:val="00A35DAA"/>
    <w:rsid w:val="00A35FE8"/>
    <w:rsid w:val="00A3607B"/>
    <w:rsid w:val="00A364E9"/>
    <w:rsid w:val="00A36BE4"/>
    <w:rsid w:val="00A36D76"/>
    <w:rsid w:val="00A36F28"/>
    <w:rsid w:val="00A3752E"/>
    <w:rsid w:val="00A37899"/>
    <w:rsid w:val="00A37964"/>
    <w:rsid w:val="00A3799D"/>
    <w:rsid w:val="00A40006"/>
    <w:rsid w:val="00A40180"/>
    <w:rsid w:val="00A4032D"/>
    <w:rsid w:val="00A40463"/>
    <w:rsid w:val="00A41072"/>
    <w:rsid w:val="00A41242"/>
    <w:rsid w:val="00A41485"/>
    <w:rsid w:val="00A415EB"/>
    <w:rsid w:val="00A419B7"/>
    <w:rsid w:val="00A41B4F"/>
    <w:rsid w:val="00A41CF7"/>
    <w:rsid w:val="00A41D72"/>
    <w:rsid w:val="00A41FE1"/>
    <w:rsid w:val="00A42793"/>
    <w:rsid w:val="00A429D0"/>
    <w:rsid w:val="00A42B73"/>
    <w:rsid w:val="00A42D13"/>
    <w:rsid w:val="00A42EC8"/>
    <w:rsid w:val="00A43138"/>
    <w:rsid w:val="00A433B9"/>
    <w:rsid w:val="00A435B9"/>
    <w:rsid w:val="00A43902"/>
    <w:rsid w:val="00A43A51"/>
    <w:rsid w:val="00A43A57"/>
    <w:rsid w:val="00A43B1C"/>
    <w:rsid w:val="00A43BE4"/>
    <w:rsid w:val="00A4407A"/>
    <w:rsid w:val="00A4423A"/>
    <w:rsid w:val="00A44601"/>
    <w:rsid w:val="00A44BD3"/>
    <w:rsid w:val="00A45371"/>
    <w:rsid w:val="00A45565"/>
    <w:rsid w:val="00A455F8"/>
    <w:rsid w:val="00A4571E"/>
    <w:rsid w:val="00A4573B"/>
    <w:rsid w:val="00A457C1"/>
    <w:rsid w:val="00A4585F"/>
    <w:rsid w:val="00A458F2"/>
    <w:rsid w:val="00A45950"/>
    <w:rsid w:val="00A45AC8"/>
    <w:rsid w:val="00A45AD5"/>
    <w:rsid w:val="00A45BBC"/>
    <w:rsid w:val="00A45D48"/>
    <w:rsid w:val="00A465E1"/>
    <w:rsid w:val="00A4693A"/>
    <w:rsid w:val="00A46C2B"/>
    <w:rsid w:val="00A46C93"/>
    <w:rsid w:val="00A47164"/>
    <w:rsid w:val="00A47892"/>
    <w:rsid w:val="00A47900"/>
    <w:rsid w:val="00A47940"/>
    <w:rsid w:val="00A47BE6"/>
    <w:rsid w:val="00A47C1F"/>
    <w:rsid w:val="00A47ED6"/>
    <w:rsid w:val="00A47F0D"/>
    <w:rsid w:val="00A47F7F"/>
    <w:rsid w:val="00A47FCF"/>
    <w:rsid w:val="00A5036D"/>
    <w:rsid w:val="00A503A9"/>
    <w:rsid w:val="00A507AC"/>
    <w:rsid w:val="00A50958"/>
    <w:rsid w:val="00A509B5"/>
    <w:rsid w:val="00A50A4A"/>
    <w:rsid w:val="00A50ADC"/>
    <w:rsid w:val="00A50CE9"/>
    <w:rsid w:val="00A512C6"/>
    <w:rsid w:val="00A51491"/>
    <w:rsid w:val="00A51826"/>
    <w:rsid w:val="00A519DC"/>
    <w:rsid w:val="00A520A8"/>
    <w:rsid w:val="00A520A9"/>
    <w:rsid w:val="00A5239B"/>
    <w:rsid w:val="00A526E1"/>
    <w:rsid w:val="00A52887"/>
    <w:rsid w:val="00A52BEE"/>
    <w:rsid w:val="00A52C0A"/>
    <w:rsid w:val="00A52D02"/>
    <w:rsid w:val="00A52EF1"/>
    <w:rsid w:val="00A534A8"/>
    <w:rsid w:val="00A53A55"/>
    <w:rsid w:val="00A53CBC"/>
    <w:rsid w:val="00A53CE7"/>
    <w:rsid w:val="00A54018"/>
    <w:rsid w:val="00A540B9"/>
    <w:rsid w:val="00A54209"/>
    <w:rsid w:val="00A54467"/>
    <w:rsid w:val="00A54724"/>
    <w:rsid w:val="00A548F5"/>
    <w:rsid w:val="00A54BBE"/>
    <w:rsid w:val="00A55237"/>
    <w:rsid w:val="00A55339"/>
    <w:rsid w:val="00A5534A"/>
    <w:rsid w:val="00A55609"/>
    <w:rsid w:val="00A556DE"/>
    <w:rsid w:val="00A55A70"/>
    <w:rsid w:val="00A55CE2"/>
    <w:rsid w:val="00A55EC0"/>
    <w:rsid w:val="00A55FD9"/>
    <w:rsid w:val="00A561F8"/>
    <w:rsid w:val="00A561FF"/>
    <w:rsid w:val="00A5651C"/>
    <w:rsid w:val="00A5652F"/>
    <w:rsid w:val="00A566B7"/>
    <w:rsid w:val="00A56A81"/>
    <w:rsid w:val="00A56AA9"/>
    <w:rsid w:val="00A56E68"/>
    <w:rsid w:val="00A56FC5"/>
    <w:rsid w:val="00A57094"/>
    <w:rsid w:val="00A570E9"/>
    <w:rsid w:val="00A57394"/>
    <w:rsid w:val="00A57458"/>
    <w:rsid w:val="00A575E3"/>
    <w:rsid w:val="00A57A04"/>
    <w:rsid w:val="00A601F9"/>
    <w:rsid w:val="00A6040D"/>
    <w:rsid w:val="00A6080B"/>
    <w:rsid w:val="00A6096C"/>
    <w:rsid w:val="00A60A18"/>
    <w:rsid w:val="00A60A80"/>
    <w:rsid w:val="00A60AD5"/>
    <w:rsid w:val="00A60BAC"/>
    <w:rsid w:val="00A60C7F"/>
    <w:rsid w:val="00A60D5F"/>
    <w:rsid w:val="00A61281"/>
    <w:rsid w:val="00A6171C"/>
    <w:rsid w:val="00A61898"/>
    <w:rsid w:val="00A61B8F"/>
    <w:rsid w:val="00A61DEE"/>
    <w:rsid w:val="00A62063"/>
    <w:rsid w:val="00A62319"/>
    <w:rsid w:val="00A623D2"/>
    <w:rsid w:val="00A62521"/>
    <w:rsid w:val="00A626E9"/>
    <w:rsid w:val="00A627A3"/>
    <w:rsid w:val="00A631AD"/>
    <w:rsid w:val="00A635BF"/>
    <w:rsid w:val="00A638BE"/>
    <w:rsid w:val="00A638DA"/>
    <w:rsid w:val="00A63E76"/>
    <w:rsid w:val="00A6412D"/>
    <w:rsid w:val="00A64A7E"/>
    <w:rsid w:val="00A64CFA"/>
    <w:rsid w:val="00A6532E"/>
    <w:rsid w:val="00A65868"/>
    <w:rsid w:val="00A66292"/>
    <w:rsid w:val="00A665D3"/>
    <w:rsid w:val="00A66B77"/>
    <w:rsid w:val="00A67410"/>
    <w:rsid w:val="00A67585"/>
    <w:rsid w:val="00A6774E"/>
    <w:rsid w:val="00A67AEE"/>
    <w:rsid w:val="00A67CA6"/>
    <w:rsid w:val="00A67F75"/>
    <w:rsid w:val="00A70297"/>
    <w:rsid w:val="00A70689"/>
    <w:rsid w:val="00A709BA"/>
    <w:rsid w:val="00A70A5B"/>
    <w:rsid w:val="00A70A98"/>
    <w:rsid w:val="00A70C73"/>
    <w:rsid w:val="00A70D4E"/>
    <w:rsid w:val="00A70E67"/>
    <w:rsid w:val="00A71115"/>
    <w:rsid w:val="00A71224"/>
    <w:rsid w:val="00A717DF"/>
    <w:rsid w:val="00A71A20"/>
    <w:rsid w:val="00A71D58"/>
    <w:rsid w:val="00A71D9F"/>
    <w:rsid w:val="00A71DCA"/>
    <w:rsid w:val="00A7267C"/>
    <w:rsid w:val="00A72A2D"/>
    <w:rsid w:val="00A72DAC"/>
    <w:rsid w:val="00A7338E"/>
    <w:rsid w:val="00A733DF"/>
    <w:rsid w:val="00A73482"/>
    <w:rsid w:val="00A73B96"/>
    <w:rsid w:val="00A74177"/>
    <w:rsid w:val="00A74239"/>
    <w:rsid w:val="00A74661"/>
    <w:rsid w:val="00A747E4"/>
    <w:rsid w:val="00A7499E"/>
    <w:rsid w:val="00A749A3"/>
    <w:rsid w:val="00A749D5"/>
    <w:rsid w:val="00A74A78"/>
    <w:rsid w:val="00A74D61"/>
    <w:rsid w:val="00A74E54"/>
    <w:rsid w:val="00A74EAB"/>
    <w:rsid w:val="00A74F01"/>
    <w:rsid w:val="00A752A4"/>
    <w:rsid w:val="00A7530A"/>
    <w:rsid w:val="00A75383"/>
    <w:rsid w:val="00A75577"/>
    <w:rsid w:val="00A755D0"/>
    <w:rsid w:val="00A756A3"/>
    <w:rsid w:val="00A75721"/>
    <w:rsid w:val="00A757BE"/>
    <w:rsid w:val="00A75F6E"/>
    <w:rsid w:val="00A761F7"/>
    <w:rsid w:val="00A7641A"/>
    <w:rsid w:val="00A7650E"/>
    <w:rsid w:val="00A766F6"/>
    <w:rsid w:val="00A76A2C"/>
    <w:rsid w:val="00A76A67"/>
    <w:rsid w:val="00A76E08"/>
    <w:rsid w:val="00A76E7A"/>
    <w:rsid w:val="00A770FF"/>
    <w:rsid w:val="00A771F4"/>
    <w:rsid w:val="00A772C8"/>
    <w:rsid w:val="00A7750D"/>
    <w:rsid w:val="00A7754E"/>
    <w:rsid w:val="00A776FB"/>
    <w:rsid w:val="00A77AE2"/>
    <w:rsid w:val="00A77CC1"/>
    <w:rsid w:val="00A77D08"/>
    <w:rsid w:val="00A77D1B"/>
    <w:rsid w:val="00A8006D"/>
    <w:rsid w:val="00A80297"/>
    <w:rsid w:val="00A802DD"/>
    <w:rsid w:val="00A80393"/>
    <w:rsid w:val="00A80471"/>
    <w:rsid w:val="00A80982"/>
    <w:rsid w:val="00A80A4D"/>
    <w:rsid w:val="00A80BCE"/>
    <w:rsid w:val="00A80CD1"/>
    <w:rsid w:val="00A80DAB"/>
    <w:rsid w:val="00A80EB2"/>
    <w:rsid w:val="00A80F11"/>
    <w:rsid w:val="00A811FE"/>
    <w:rsid w:val="00A812E9"/>
    <w:rsid w:val="00A819E9"/>
    <w:rsid w:val="00A81A0D"/>
    <w:rsid w:val="00A81B2C"/>
    <w:rsid w:val="00A81C8E"/>
    <w:rsid w:val="00A8239C"/>
    <w:rsid w:val="00A8273B"/>
    <w:rsid w:val="00A82ADA"/>
    <w:rsid w:val="00A82AE7"/>
    <w:rsid w:val="00A82C5C"/>
    <w:rsid w:val="00A82C9A"/>
    <w:rsid w:val="00A833EC"/>
    <w:rsid w:val="00A834BA"/>
    <w:rsid w:val="00A836F3"/>
    <w:rsid w:val="00A83B78"/>
    <w:rsid w:val="00A83BFE"/>
    <w:rsid w:val="00A83D85"/>
    <w:rsid w:val="00A84783"/>
    <w:rsid w:val="00A849C3"/>
    <w:rsid w:val="00A84BDA"/>
    <w:rsid w:val="00A84C6C"/>
    <w:rsid w:val="00A84CEE"/>
    <w:rsid w:val="00A84D22"/>
    <w:rsid w:val="00A84EBC"/>
    <w:rsid w:val="00A84EDB"/>
    <w:rsid w:val="00A8511F"/>
    <w:rsid w:val="00A85293"/>
    <w:rsid w:val="00A85758"/>
    <w:rsid w:val="00A85882"/>
    <w:rsid w:val="00A85AAD"/>
    <w:rsid w:val="00A866A9"/>
    <w:rsid w:val="00A8685E"/>
    <w:rsid w:val="00A86A43"/>
    <w:rsid w:val="00A86C83"/>
    <w:rsid w:val="00A86E9A"/>
    <w:rsid w:val="00A86F03"/>
    <w:rsid w:val="00A87078"/>
    <w:rsid w:val="00A87756"/>
    <w:rsid w:val="00A87D95"/>
    <w:rsid w:val="00A87EC7"/>
    <w:rsid w:val="00A900B2"/>
    <w:rsid w:val="00A9015F"/>
    <w:rsid w:val="00A9039D"/>
    <w:rsid w:val="00A905A8"/>
    <w:rsid w:val="00A9070F"/>
    <w:rsid w:val="00A908F6"/>
    <w:rsid w:val="00A90D15"/>
    <w:rsid w:val="00A90EEF"/>
    <w:rsid w:val="00A91344"/>
    <w:rsid w:val="00A919D8"/>
    <w:rsid w:val="00A91AE7"/>
    <w:rsid w:val="00A91D0C"/>
    <w:rsid w:val="00A920B6"/>
    <w:rsid w:val="00A92198"/>
    <w:rsid w:val="00A92302"/>
    <w:rsid w:val="00A9237A"/>
    <w:rsid w:val="00A9243F"/>
    <w:rsid w:val="00A9265E"/>
    <w:rsid w:val="00A92777"/>
    <w:rsid w:val="00A92806"/>
    <w:rsid w:val="00A92949"/>
    <w:rsid w:val="00A929CE"/>
    <w:rsid w:val="00A92BFB"/>
    <w:rsid w:val="00A92E67"/>
    <w:rsid w:val="00A93348"/>
    <w:rsid w:val="00A93735"/>
    <w:rsid w:val="00A937DD"/>
    <w:rsid w:val="00A9385A"/>
    <w:rsid w:val="00A93B93"/>
    <w:rsid w:val="00A93ED5"/>
    <w:rsid w:val="00A94365"/>
    <w:rsid w:val="00A945FC"/>
    <w:rsid w:val="00A948AA"/>
    <w:rsid w:val="00A94AB4"/>
    <w:rsid w:val="00A94F19"/>
    <w:rsid w:val="00A95273"/>
    <w:rsid w:val="00A953ED"/>
    <w:rsid w:val="00A95690"/>
    <w:rsid w:val="00A95BE6"/>
    <w:rsid w:val="00A95DEE"/>
    <w:rsid w:val="00A96455"/>
    <w:rsid w:val="00A9650D"/>
    <w:rsid w:val="00A9651E"/>
    <w:rsid w:val="00A9653F"/>
    <w:rsid w:val="00A9658D"/>
    <w:rsid w:val="00A96DC1"/>
    <w:rsid w:val="00A96EDF"/>
    <w:rsid w:val="00A97004"/>
    <w:rsid w:val="00A97698"/>
    <w:rsid w:val="00A97BE2"/>
    <w:rsid w:val="00A97D63"/>
    <w:rsid w:val="00A97E74"/>
    <w:rsid w:val="00AA0104"/>
    <w:rsid w:val="00AA01B9"/>
    <w:rsid w:val="00AA0599"/>
    <w:rsid w:val="00AA0A1E"/>
    <w:rsid w:val="00AA0BCC"/>
    <w:rsid w:val="00AA0D35"/>
    <w:rsid w:val="00AA0E9E"/>
    <w:rsid w:val="00AA0FF5"/>
    <w:rsid w:val="00AA106F"/>
    <w:rsid w:val="00AA10E1"/>
    <w:rsid w:val="00AA1660"/>
    <w:rsid w:val="00AA170F"/>
    <w:rsid w:val="00AA1793"/>
    <w:rsid w:val="00AA1CDD"/>
    <w:rsid w:val="00AA24BF"/>
    <w:rsid w:val="00AA2A00"/>
    <w:rsid w:val="00AA2B5B"/>
    <w:rsid w:val="00AA2CD4"/>
    <w:rsid w:val="00AA322E"/>
    <w:rsid w:val="00AA376D"/>
    <w:rsid w:val="00AA3E05"/>
    <w:rsid w:val="00AA413F"/>
    <w:rsid w:val="00AA414D"/>
    <w:rsid w:val="00AA4213"/>
    <w:rsid w:val="00AA44AD"/>
    <w:rsid w:val="00AA4683"/>
    <w:rsid w:val="00AA4914"/>
    <w:rsid w:val="00AA4983"/>
    <w:rsid w:val="00AA4B9B"/>
    <w:rsid w:val="00AA4BA7"/>
    <w:rsid w:val="00AA515A"/>
    <w:rsid w:val="00AA561F"/>
    <w:rsid w:val="00AA58FA"/>
    <w:rsid w:val="00AA5E2C"/>
    <w:rsid w:val="00AA5F29"/>
    <w:rsid w:val="00AA66E0"/>
    <w:rsid w:val="00AA673A"/>
    <w:rsid w:val="00AA6C73"/>
    <w:rsid w:val="00AA7101"/>
    <w:rsid w:val="00AA7263"/>
    <w:rsid w:val="00AA74D5"/>
    <w:rsid w:val="00AA74EC"/>
    <w:rsid w:val="00AA7814"/>
    <w:rsid w:val="00AA7CAD"/>
    <w:rsid w:val="00AB042A"/>
    <w:rsid w:val="00AB0461"/>
    <w:rsid w:val="00AB04A8"/>
    <w:rsid w:val="00AB04BC"/>
    <w:rsid w:val="00AB0D3B"/>
    <w:rsid w:val="00AB0E68"/>
    <w:rsid w:val="00AB0E74"/>
    <w:rsid w:val="00AB0E79"/>
    <w:rsid w:val="00AB1353"/>
    <w:rsid w:val="00AB1478"/>
    <w:rsid w:val="00AB17D9"/>
    <w:rsid w:val="00AB1A6E"/>
    <w:rsid w:val="00AB1C0B"/>
    <w:rsid w:val="00AB1C3D"/>
    <w:rsid w:val="00AB1D5B"/>
    <w:rsid w:val="00AB2463"/>
    <w:rsid w:val="00AB27DF"/>
    <w:rsid w:val="00AB2953"/>
    <w:rsid w:val="00AB2AE2"/>
    <w:rsid w:val="00AB2C00"/>
    <w:rsid w:val="00AB2DB2"/>
    <w:rsid w:val="00AB341A"/>
    <w:rsid w:val="00AB3700"/>
    <w:rsid w:val="00AB3BC2"/>
    <w:rsid w:val="00AB42AC"/>
    <w:rsid w:val="00AB44FF"/>
    <w:rsid w:val="00AB479B"/>
    <w:rsid w:val="00AB4927"/>
    <w:rsid w:val="00AB4A36"/>
    <w:rsid w:val="00AB4CA8"/>
    <w:rsid w:val="00AB4FB6"/>
    <w:rsid w:val="00AB514E"/>
    <w:rsid w:val="00AB51F0"/>
    <w:rsid w:val="00AB53AB"/>
    <w:rsid w:val="00AB570C"/>
    <w:rsid w:val="00AB5936"/>
    <w:rsid w:val="00AB5B4B"/>
    <w:rsid w:val="00AB5DAB"/>
    <w:rsid w:val="00AB642C"/>
    <w:rsid w:val="00AB6605"/>
    <w:rsid w:val="00AB6A84"/>
    <w:rsid w:val="00AB6ECB"/>
    <w:rsid w:val="00AB751F"/>
    <w:rsid w:val="00AB7F3C"/>
    <w:rsid w:val="00AC0042"/>
    <w:rsid w:val="00AC05CF"/>
    <w:rsid w:val="00AC07CE"/>
    <w:rsid w:val="00AC0B67"/>
    <w:rsid w:val="00AC0FCC"/>
    <w:rsid w:val="00AC1112"/>
    <w:rsid w:val="00AC121B"/>
    <w:rsid w:val="00AC1946"/>
    <w:rsid w:val="00AC1C51"/>
    <w:rsid w:val="00AC1EEB"/>
    <w:rsid w:val="00AC220D"/>
    <w:rsid w:val="00AC2515"/>
    <w:rsid w:val="00AC28A5"/>
    <w:rsid w:val="00AC296B"/>
    <w:rsid w:val="00AC2E58"/>
    <w:rsid w:val="00AC2F13"/>
    <w:rsid w:val="00AC2F2F"/>
    <w:rsid w:val="00AC3128"/>
    <w:rsid w:val="00AC3252"/>
    <w:rsid w:val="00AC353C"/>
    <w:rsid w:val="00AC35F6"/>
    <w:rsid w:val="00AC36D1"/>
    <w:rsid w:val="00AC3891"/>
    <w:rsid w:val="00AC38A7"/>
    <w:rsid w:val="00AC3B14"/>
    <w:rsid w:val="00AC3C4C"/>
    <w:rsid w:val="00AC3E00"/>
    <w:rsid w:val="00AC3E5A"/>
    <w:rsid w:val="00AC3EA1"/>
    <w:rsid w:val="00AC4284"/>
    <w:rsid w:val="00AC4556"/>
    <w:rsid w:val="00AC4CFD"/>
    <w:rsid w:val="00AC4D32"/>
    <w:rsid w:val="00AC4D8E"/>
    <w:rsid w:val="00AC4E45"/>
    <w:rsid w:val="00AC4F9C"/>
    <w:rsid w:val="00AC52C0"/>
    <w:rsid w:val="00AC556F"/>
    <w:rsid w:val="00AC5579"/>
    <w:rsid w:val="00AC5A2F"/>
    <w:rsid w:val="00AC5CD8"/>
    <w:rsid w:val="00AC5D9A"/>
    <w:rsid w:val="00AC5FBF"/>
    <w:rsid w:val="00AC5FE7"/>
    <w:rsid w:val="00AC6064"/>
    <w:rsid w:val="00AC661C"/>
    <w:rsid w:val="00AC6BF0"/>
    <w:rsid w:val="00AC6CE3"/>
    <w:rsid w:val="00AC705F"/>
    <w:rsid w:val="00AC7160"/>
    <w:rsid w:val="00AC7495"/>
    <w:rsid w:val="00AC74AC"/>
    <w:rsid w:val="00AC74DE"/>
    <w:rsid w:val="00AC7621"/>
    <w:rsid w:val="00AC7626"/>
    <w:rsid w:val="00AC76AF"/>
    <w:rsid w:val="00AC7940"/>
    <w:rsid w:val="00AC7969"/>
    <w:rsid w:val="00AC7C71"/>
    <w:rsid w:val="00AC7CBC"/>
    <w:rsid w:val="00AC7D5B"/>
    <w:rsid w:val="00AD0233"/>
    <w:rsid w:val="00AD027C"/>
    <w:rsid w:val="00AD02F3"/>
    <w:rsid w:val="00AD04ED"/>
    <w:rsid w:val="00AD0561"/>
    <w:rsid w:val="00AD0814"/>
    <w:rsid w:val="00AD0998"/>
    <w:rsid w:val="00AD0BA3"/>
    <w:rsid w:val="00AD0D18"/>
    <w:rsid w:val="00AD1234"/>
    <w:rsid w:val="00AD12A5"/>
    <w:rsid w:val="00AD13A5"/>
    <w:rsid w:val="00AD1DE4"/>
    <w:rsid w:val="00AD2005"/>
    <w:rsid w:val="00AD2158"/>
    <w:rsid w:val="00AD22EB"/>
    <w:rsid w:val="00AD27F6"/>
    <w:rsid w:val="00AD28AD"/>
    <w:rsid w:val="00AD2AA3"/>
    <w:rsid w:val="00AD2C13"/>
    <w:rsid w:val="00AD2C43"/>
    <w:rsid w:val="00AD2D45"/>
    <w:rsid w:val="00AD3423"/>
    <w:rsid w:val="00AD3AA5"/>
    <w:rsid w:val="00AD3FBA"/>
    <w:rsid w:val="00AD43E6"/>
    <w:rsid w:val="00AD4609"/>
    <w:rsid w:val="00AD4874"/>
    <w:rsid w:val="00AD4893"/>
    <w:rsid w:val="00AD4A3C"/>
    <w:rsid w:val="00AD50D8"/>
    <w:rsid w:val="00AD5168"/>
    <w:rsid w:val="00AD5320"/>
    <w:rsid w:val="00AD5566"/>
    <w:rsid w:val="00AD57C4"/>
    <w:rsid w:val="00AD58C2"/>
    <w:rsid w:val="00AD5B42"/>
    <w:rsid w:val="00AD5BAC"/>
    <w:rsid w:val="00AD5D09"/>
    <w:rsid w:val="00AD642E"/>
    <w:rsid w:val="00AD6703"/>
    <w:rsid w:val="00AD6738"/>
    <w:rsid w:val="00AD6763"/>
    <w:rsid w:val="00AD67C6"/>
    <w:rsid w:val="00AD6BF9"/>
    <w:rsid w:val="00AD6D0F"/>
    <w:rsid w:val="00AD70C7"/>
    <w:rsid w:val="00AD77A9"/>
    <w:rsid w:val="00AD7904"/>
    <w:rsid w:val="00AD7A84"/>
    <w:rsid w:val="00AD7B02"/>
    <w:rsid w:val="00AD7B0D"/>
    <w:rsid w:val="00AD7BD9"/>
    <w:rsid w:val="00AD7DB3"/>
    <w:rsid w:val="00AE0339"/>
    <w:rsid w:val="00AE0381"/>
    <w:rsid w:val="00AE0438"/>
    <w:rsid w:val="00AE0766"/>
    <w:rsid w:val="00AE092F"/>
    <w:rsid w:val="00AE0995"/>
    <w:rsid w:val="00AE09C3"/>
    <w:rsid w:val="00AE0D74"/>
    <w:rsid w:val="00AE103D"/>
    <w:rsid w:val="00AE1777"/>
    <w:rsid w:val="00AE18AB"/>
    <w:rsid w:val="00AE1A22"/>
    <w:rsid w:val="00AE1EF3"/>
    <w:rsid w:val="00AE274F"/>
    <w:rsid w:val="00AE29B3"/>
    <w:rsid w:val="00AE2AFB"/>
    <w:rsid w:val="00AE2C5E"/>
    <w:rsid w:val="00AE2CC7"/>
    <w:rsid w:val="00AE2DE5"/>
    <w:rsid w:val="00AE31CA"/>
    <w:rsid w:val="00AE3551"/>
    <w:rsid w:val="00AE37C1"/>
    <w:rsid w:val="00AE3F4B"/>
    <w:rsid w:val="00AE4149"/>
    <w:rsid w:val="00AE4396"/>
    <w:rsid w:val="00AE4CA1"/>
    <w:rsid w:val="00AE5504"/>
    <w:rsid w:val="00AE5511"/>
    <w:rsid w:val="00AE580C"/>
    <w:rsid w:val="00AE59AE"/>
    <w:rsid w:val="00AE5AEA"/>
    <w:rsid w:val="00AE5E63"/>
    <w:rsid w:val="00AE5F51"/>
    <w:rsid w:val="00AE6112"/>
    <w:rsid w:val="00AE6244"/>
    <w:rsid w:val="00AE6FAA"/>
    <w:rsid w:val="00AE78E2"/>
    <w:rsid w:val="00AE7DB7"/>
    <w:rsid w:val="00AE7E2A"/>
    <w:rsid w:val="00AE7F2F"/>
    <w:rsid w:val="00AF0012"/>
    <w:rsid w:val="00AF0014"/>
    <w:rsid w:val="00AF0126"/>
    <w:rsid w:val="00AF05BE"/>
    <w:rsid w:val="00AF074C"/>
    <w:rsid w:val="00AF097A"/>
    <w:rsid w:val="00AF0B38"/>
    <w:rsid w:val="00AF0BD0"/>
    <w:rsid w:val="00AF0CEE"/>
    <w:rsid w:val="00AF0E51"/>
    <w:rsid w:val="00AF13E8"/>
    <w:rsid w:val="00AF15F2"/>
    <w:rsid w:val="00AF16F8"/>
    <w:rsid w:val="00AF1BE4"/>
    <w:rsid w:val="00AF1C2D"/>
    <w:rsid w:val="00AF1D29"/>
    <w:rsid w:val="00AF1F49"/>
    <w:rsid w:val="00AF213D"/>
    <w:rsid w:val="00AF220C"/>
    <w:rsid w:val="00AF22B7"/>
    <w:rsid w:val="00AF2509"/>
    <w:rsid w:val="00AF25DA"/>
    <w:rsid w:val="00AF261C"/>
    <w:rsid w:val="00AF261E"/>
    <w:rsid w:val="00AF264F"/>
    <w:rsid w:val="00AF26C2"/>
    <w:rsid w:val="00AF2748"/>
    <w:rsid w:val="00AF2829"/>
    <w:rsid w:val="00AF283A"/>
    <w:rsid w:val="00AF2B73"/>
    <w:rsid w:val="00AF2BFC"/>
    <w:rsid w:val="00AF2EBF"/>
    <w:rsid w:val="00AF3009"/>
    <w:rsid w:val="00AF30F1"/>
    <w:rsid w:val="00AF319E"/>
    <w:rsid w:val="00AF3204"/>
    <w:rsid w:val="00AF34CB"/>
    <w:rsid w:val="00AF37E9"/>
    <w:rsid w:val="00AF39E7"/>
    <w:rsid w:val="00AF3AD7"/>
    <w:rsid w:val="00AF3B35"/>
    <w:rsid w:val="00AF41C9"/>
    <w:rsid w:val="00AF4920"/>
    <w:rsid w:val="00AF4A6D"/>
    <w:rsid w:val="00AF4BF5"/>
    <w:rsid w:val="00AF4C81"/>
    <w:rsid w:val="00AF4CB8"/>
    <w:rsid w:val="00AF4F66"/>
    <w:rsid w:val="00AF4F74"/>
    <w:rsid w:val="00AF54DC"/>
    <w:rsid w:val="00AF567D"/>
    <w:rsid w:val="00AF57E8"/>
    <w:rsid w:val="00AF5BBE"/>
    <w:rsid w:val="00AF5C8C"/>
    <w:rsid w:val="00AF65A7"/>
    <w:rsid w:val="00AF65EB"/>
    <w:rsid w:val="00AF693F"/>
    <w:rsid w:val="00AF6BF6"/>
    <w:rsid w:val="00AF701D"/>
    <w:rsid w:val="00AF7251"/>
    <w:rsid w:val="00AF75B4"/>
    <w:rsid w:val="00AF77F1"/>
    <w:rsid w:val="00AF7891"/>
    <w:rsid w:val="00AF7B06"/>
    <w:rsid w:val="00AF7CEA"/>
    <w:rsid w:val="00AF7CFF"/>
    <w:rsid w:val="00B003A8"/>
    <w:rsid w:val="00B00454"/>
    <w:rsid w:val="00B00606"/>
    <w:rsid w:val="00B00927"/>
    <w:rsid w:val="00B0095A"/>
    <w:rsid w:val="00B009E4"/>
    <w:rsid w:val="00B00B24"/>
    <w:rsid w:val="00B00BB0"/>
    <w:rsid w:val="00B00F23"/>
    <w:rsid w:val="00B00FD7"/>
    <w:rsid w:val="00B0115C"/>
    <w:rsid w:val="00B01392"/>
    <w:rsid w:val="00B015A5"/>
    <w:rsid w:val="00B018BF"/>
    <w:rsid w:val="00B019CB"/>
    <w:rsid w:val="00B01C5C"/>
    <w:rsid w:val="00B01D23"/>
    <w:rsid w:val="00B01DC6"/>
    <w:rsid w:val="00B01F91"/>
    <w:rsid w:val="00B024CE"/>
    <w:rsid w:val="00B024F6"/>
    <w:rsid w:val="00B025DC"/>
    <w:rsid w:val="00B02871"/>
    <w:rsid w:val="00B02917"/>
    <w:rsid w:val="00B03147"/>
    <w:rsid w:val="00B0341D"/>
    <w:rsid w:val="00B03516"/>
    <w:rsid w:val="00B03743"/>
    <w:rsid w:val="00B03986"/>
    <w:rsid w:val="00B03DB0"/>
    <w:rsid w:val="00B040CD"/>
    <w:rsid w:val="00B0417C"/>
    <w:rsid w:val="00B047FB"/>
    <w:rsid w:val="00B049A2"/>
    <w:rsid w:val="00B04B3E"/>
    <w:rsid w:val="00B04FE1"/>
    <w:rsid w:val="00B0514B"/>
    <w:rsid w:val="00B05327"/>
    <w:rsid w:val="00B053FF"/>
    <w:rsid w:val="00B054C0"/>
    <w:rsid w:val="00B0570D"/>
    <w:rsid w:val="00B05966"/>
    <w:rsid w:val="00B05F47"/>
    <w:rsid w:val="00B064F4"/>
    <w:rsid w:val="00B0655A"/>
    <w:rsid w:val="00B0676E"/>
    <w:rsid w:val="00B06969"/>
    <w:rsid w:val="00B0696C"/>
    <w:rsid w:val="00B06972"/>
    <w:rsid w:val="00B06A93"/>
    <w:rsid w:val="00B06B32"/>
    <w:rsid w:val="00B06B66"/>
    <w:rsid w:val="00B06C2B"/>
    <w:rsid w:val="00B06ED4"/>
    <w:rsid w:val="00B070BB"/>
    <w:rsid w:val="00B0718F"/>
    <w:rsid w:val="00B07238"/>
    <w:rsid w:val="00B073B4"/>
    <w:rsid w:val="00B0749C"/>
    <w:rsid w:val="00B075EB"/>
    <w:rsid w:val="00B07720"/>
    <w:rsid w:val="00B07737"/>
    <w:rsid w:val="00B07BCF"/>
    <w:rsid w:val="00B07C39"/>
    <w:rsid w:val="00B07C71"/>
    <w:rsid w:val="00B07C96"/>
    <w:rsid w:val="00B101E9"/>
    <w:rsid w:val="00B10353"/>
    <w:rsid w:val="00B10567"/>
    <w:rsid w:val="00B108F6"/>
    <w:rsid w:val="00B10B47"/>
    <w:rsid w:val="00B110B9"/>
    <w:rsid w:val="00B11160"/>
    <w:rsid w:val="00B111A7"/>
    <w:rsid w:val="00B11A52"/>
    <w:rsid w:val="00B11B19"/>
    <w:rsid w:val="00B11C96"/>
    <w:rsid w:val="00B12061"/>
    <w:rsid w:val="00B121A4"/>
    <w:rsid w:val="00B12413"/>
    <w:rsid w:val="00B124C9"/>
    <w:rsid w:val="00B128DA"/>
    <w:rsid w:val="00B129E9"/>
    <w:rsid w:val="00B12A7F"/>
    <w:rsid w:val="00B13019"/>
    <w:rsid w:val="00B13190"/>
    <w:rsid w:val="00B13387"/>
    <w:rsid w:val="00B13810"/>
    <w:rsid w:val="00B13930"/>
    <w:rsid w:val="00B1394B"/>
    <w:rsid w:val="00B139A5"/>
    <w:rsid w:val="00B139E9"/>
    <w:rsid w:val="00B13BB7"/>
    <w:rsid w:val="00B13C6B"/>
    <w:rsid w:val="00B1406D"/>
    <w:rsid w:val="00B146E3"/>
    <w:rsid w:val="00B14CE0"/>
    <w:rsid w:val="00B14E1C"/>
    <w:rsid w:val="00B14EE5"/>
    <w:rsid w:val="00B1539C"/>
    <w:rsid w:val="00B1549C"/>
    <w:rsid w:val="00B1564E"/>
    <w:rsid w:val="00B159E0"/>
    <w:rsid w:val="00B162ED"/>
    <w:rsid w:val="00B1641D"/>
    <w:rsid w:val="00B1643F"/>
    <w:rsid w:val="00B1656B"/>
    <w:rsid w:val="00B16916"/>
    <w:rsid w:val="00B16B74"/>
    <w:rsid w:val="00B16FD5"/>
    <w:rsid w:val="00B17275"/>
    <w:rsid w:val="00B172D0"/>
    <w:rsid w:val="00B17417"/>
    <w:rsid w:val="00B17496"/>
    <w:rsid w:val="00B176EB"/>
    <w:rsid w:val="00B17933"/>
    <w:rsid w:val="00B17BB2"/>
    <w:rsid w:val="00B17C7B"/>
    <w:rsid w:val="00B17E43"/>
    <w:rsid w:val="00B2016A"/>
    <w:rsid w:val="00B201E4"/>
    <w:rsid w:val="00B202FA"/>
    <w:rsid w:val="00B204A6"/>
    <w:rsid w:val="00B20A75"/>
    <w:rsid w:val="00B2154B"/>
    <w:rsid w:val="00B21965"/>
    <w:rsid w:val="00B21C5E"/>
    <w:rsid w:val="00B2218B"/>
    <w:rsid w:val="00B221CE"/>
    <w:rsid w:val="00B223D5"/>
    <w:rsid w:val="00B2280D"/>
    <w:rsid w:val="00B22827"/>
    <w:rsid w:val="00B22BD2"/>
    <w:rsid w:val="00B22D8F"/>
    <w:rsid w:val="00B22F10"/>
    <w:rsid w:val="00B23131"/>
    <w:rsid w:val="00B231C4"/>
    <w:rsid w:val="00B2347C"/>
    <w:rsid w:val="00B2370B"/>
    <w:rsid w:val="00B23EC0"/>
    <w:rsid w:val="00B24468"/>
    <w:rsid w:val="00B244EE"/>
    <w:rsid w:val="00B24682"/>
    <w:rsid w:val="00B24947"/>
    <w:rsid w:val="00B24B09"/>
    <w:rsid w:val="00B25146"/>
    <w:rsid w:val="00B2518F"/>
    <w:rsid w:val="00B2526D"/>
    <w:rsid w:val="00B25988"/>
    <w:rsid w:val="00B25D65"/>
    <w:rsid w:val="00B25D6E"/>
    <w:rsid w:val="00B25E5B"/>
    <w:rsid w:val="00B25EC7"/>
    <w:rsid w:val="00B261FF"/>
    <w:rsid w:val="00B2629E"/>
    <w:rsid w:val="00B262F1"/>
    <w:rsid w:val="00B26398"/>
    <w:rsid w:val="00B26420"/>
    <w:rsid w:val="00B26490"/>
    <w:rsid w:val="00B267B1"/>
    <w:rsid w:val="00B26CEA"/>
    <w:rsid w:val="00B26E1F"/>
    <w:rsid w:val="00B270FA"/>
    <w:rsid w:val="00B27244"/>
    <w:rsid w:val="00B27856"/>
    <w:rsid w:val="00B27FB2"/>
    <w:rsid w:val="00B30424"/>
    <w:rsid w:val="00B30AEE"/>
    <w:rsid w:val="00B30F5B"/>
    <w:rsid w:val="00B310D2"/>
    <w:rsid w:val="00B31451"/>
    <w:rsid w:val="00B314A3"/>
    <w:rsid w:val="00B31610"/>
    <w:rsid w:val="00B31CF0"/>
    <w:rsid w:val="00B31EA2"/>
    <w:rsid w:val="00B3215C"/>
    <w:rsid w:val="00B3230C"/>
    <w:rsid w:val="00B323EB"/>
    <w:rsid w:val="00B328B9"/>
    <w:rsid w:val="00B3294B"/>
    <w:rsid w:val="00B32B47"/>
    <w:rsid w:val="00B32EA3"/>
    <w:rsid w:val="00B332D9"/>
    <w:rsid w:val="00B3335F"/>
    <w:rsid w:val="00B334D8"/>
    <w:rsid w:val="00B33567"/>
    <w:rsid w:val="00B336FB"/>
    <w:rsid w:val="00B338BC"/>
    <w:rsid w:val="00B33A3A"/>
    <w:rsid w:val="00B33ACD"/>
    <w:rsid w:val="00B33B17"/>
    <w:rsid w:val="00B33CC0"/>
    <w:rsid w:val="00B33D53"/>
    <w:rsid w:val="00B33F5B"/>
    <w:rsid w:val="00B34498"/>
    <w:rsid w:val="00B346AA"/>
    <w:rsid w:val="00B34D8E"/>
    <w:rsid w:val="00B350BB"/>
    <w:rsid w:val="00B3531B"/>
    <w:rsid w:val="00B357A8"/>
    <w:rsid w:val="00B3590F"/>
    <w:rsid w:val="00B35C5B"/>
    <w:rsid w:val="00B35CF2"/>
    <w:rsid w:val="00B35EEA"/>
    <w:rsid w:val="00B36591"/>
    <w:rsid w:val="00B36B58"/>
    <w:rsid w:val="00B36B86"/>
    <w:rsid w:val="00B36D46"/>
    <w:rsid w:val="00B36D9B"/>
    <w:rsid w:val="00B373A5"/>
    <w:rsid w:val="00B37532"/>
    <w:rsid w:val="00B3755B"/>
    <w:rsid w:val="00B3768A"/>
    <w:rsid w:val="00B377E2"/>
    <w:rsid w:val="00B378D9"/>
    <w:rsid w:val="00B37B03"/>
    <w:rsid w:val="00B37B76"/>
    <w:rsid w:val="00B37EC5"/>
    <w:rsid w:val="00B37F96"/>
    <w:rsid w:val="00B3CC63"/>
    <w:rsid w:val="00B401EA"/>
    <w:rsid w:val="00B40331"/>
    <w:rsid w:val="00B40610"/>
    <w:rsid w:val="00B406D2"/>
    <w:rsid w:val="00B406E4"/>
    <w:rsid w:val="00B40A27"/>
    <w:rsid w:val="00B40C19"/>
    <w:rsid w:val="00B40CEA"/>
    <w:rsid w:val="00B40D28"/>
    <w:rsid w:val="00B40D8D"/>
    <w:rsid w:val="00B40D91"/>
    <w:rsid w:val="00B40DE7"/>
    <w:rsid w:val="00B40FFB"/>
    <w:rsid w:val="00B4105F"/>
    <w:rsid w:val="00B41119"/>
    <w:rsid w:val="00B41368"/>
    <w:rsid w:val="00B41549"/>
    <w:rsid w:val="00B41B74"/>
    <w:rsid w:val="00B41B9D"/>
    <w:rsid w:val="00B41D8C"/>
    <w:rsid w:val="00B41E11"/>
    <w:rsid w:val="00B41F81"/>
    <w:rsid w:val="00B42141"/>
    <w:rsid w:val="00B42212"/>
    <w:rsid w:val="00B42278"/>
    <w:rsid w:val="00B42360"/>
    <w:rsid w:val="00B42485"/>
    <w:rsid w:val="00B4252D"/>
    <w:rsid w:val="00B425D6"/>
    <w:rsid w:val="00B42E32"/>
    <w:rsid w:val="00B43470"/>
    <w:rsid w:val="00B436B2"/>
    <w:rsid w:val="00B438DE"/>
    <w:rsid w:val="00B439AE"/>
    <w:rsid w:val="00B439BF"/>
    <w:rsid w:val="00B43E58"/>
    <w:rsid w:val="00B43F90"/>
    <w:rsid w:val="00B441B9"/>
    <w:rsid w:val="00B44231"/>
    <w:rsid w:val="00B44994"/>
    <w:rsid w:val="00B44DB1"/>
    <w:rsid w:val="00B44E06"/>
    <w:rsid w:val="00B44E13"/>
    <w:rsid w:val="00B4510F"/>
    <w:rsid w:val="00B4511C"/>
    <w:rsid w:val="00B452CB"/>
    <w:rsid w:val="00B45376"/>
    <w:rsid w:val="00B4544B"/>
    <w:rsid w:val="00B4547C"/>
    <w:rsid w:val="00B4586F"/>
    <w:rsid w:val="00B458A5"/>
    <w:rsid w:val="00B4597B"/>
    <w:rsid w:val="00B459C2"/>
    <w:rsid w:val="00B45B3D"/>
    <w:rsid w:val="00B45BEF"/>
    <w:rsid w:val="00B45C04"/>
    <w:rsid w:val="00B45E1F"/>
    <w:rsid w:val="00B45F90"/>
    <w:rsid w:val="00B46777"/>
    <w:rsid w:val="00B469F2"/>
    <w:rsid w:val="00B46AC2"/>
    <w:rsid w:val="00B46E66"/>
    <w:rsid w:val="00B470C5"/>
    <w:rsid w:val="00B470FC"/>
    <w:rsid w:val="00B47129"/>
    <w:rsid w:val="00B471FC"/>
    <w:rsid w:val="00B47206"/>
    <w:rsid w:val="00B47262"/>
    <w:rsid w:val="00B47711"/>
    <w:rsid w:val="00B478FE"/>
    <w:rsid w:val="00B47A6D"/>
    <w:rsid w:val="00B5005E"/>
    <w:rsid w:val="00B5027E"/>
    <w:rsid w:val="00B502E9"/>
    <w:rsid w:val="00B506D3"/>
    <w:rsid w:val="00B507D8"/>
    <w:rsid w:val="00B50883"/>
    <w:rsid w:val="00B508A2"/>
    <w:rsid w:val="00B509E5"/>
    <w:rsid w:val="00B50ACF"/>
    <w:rsid w:val="00B50C7B"/>
    <w:rsid w:val="00B50D9A"/>
    <w:rsid w:val="00B50F52"/>
    <w:rsid w:val="00B510C4"/>
    <w:rsid w:val="00B511FE"/>
    <w:rsid w:val="00B516E9"/>
    <w:rsid w:val="00B51B66"/>
    <w:rsid w:val="00B51BB5"/>
    <w:rsid w:val="00B51ECA"/>
    <w:rsid w:val="00B526A0"/>
    <w:rsid w:val="00B526BA"/>
    <w:rsid w:val="00B52EBC"/>
    <w:rsid w:val="00B52EC2"/>
    <w:rsid w:val="00B53483"/>
    <w:rsid w:val="00B535C9"/>
    <w:rsid w:val="00B53742"/>
    <w:rsid w:val="00B5374A"/>
    <w:rsid w:val="00B539E8"/>
    <w:rsid w:val="00B53A05"/>
    <w:rsid w:val="00B53A8C"/>
    <w:rsid w:val="00B53C8D"/>
    <w:rsid w:val="00B54046"/>
    <w:rsid w:val="00B54354"/>
    <w:rsid w:val="00B543A1"/>
    <w:rsid w:val="00B544C9"/>
    <w:rsid w:val="00B54531"/>
    <w:rsid w:val="00B549A3"/>
    <w:rsid w:val="00B54AC6"/>
    <w:rsid w:val="00B54D68"/>
    <w:rsid w:val="00B54DC9"/>
    <w:rsid w:val="00B54E05"/>
    <w:rsid w:val="00B54E70"/>
    <w:rsid w:val="00B55539"/>
    <w:rsid w:val="00B556BA"/>
    <w:rsid w:val="00B5591D"/>
    <w:rsid w:val="00B55B36"/>
    <w:rsid w:val="00B55CB8"/>
    <w:rsid w:val="00B55ED7"/>
    <w:rsid w:val="00B56029"/>
    <w:rsid w:val="00B5657C"/>
    <w:rsid w:val="00B56757"/>
    <w:rsid w:val="00B568F4"/>
    <w:rsid w:val="00B56BF4"/>
    <w:rsid w:val="00B56C61"/>
    <w:rsid w:val="00B56FE5"/>
    <w:rsid w:val="00B57239"/>
    <w:rsid w:val="00B57255"/>
    <w:rsid w:val="00B57449"/>
    <w:rsid w:val="00B57C9F"/>
    <w:rsid w:val="00B57D84"/>
    <w:rsid w:val="00B57DF1"/>
    <w:rsid w:val="00B60352"/>
    <w:rsid w:val="00B60682"/>
    <w:rsid w:val="00B60CA0"/>
    <w:rsid w:val="00B60CBF"/>
    <w:rsid w:val="00B60E5A"/>
    <w:rsid w:val="00B61053"/>
    <w:rsid w:val="00B61736"/>
    <w:rsid w:val="00B61EE8"/>
    <w:rsid w:val="00B622F6"/>
    <w:rsid w:val="00B624FC"/>
    <w:rsid w:val="00B62AFF"/>
    <w:rsid w:val="00B62E55"/>
    <w:rsid w:val="00B62F76"/>
    <w:rsid w:val="00B631E2"/>
    <w:rsid w:val="00B6348C"/>
    <w:rsid w:val="00B634B3"/>
    <w:rsid w:val="00B63600"/>
    <w:rsid w:val="00B63798"/>
    <w:rsid w:val="00B637D2"/>
    <w:rsid w:val="00B63963"/>
    <w:rsid w:val="00B63AD6"/>
    <w:rsid w:val="00B63CEE"/>
    <w:rsid w:val="00B63D09"/>
    <w:rsid w:val="00B63D7B"/>
    <w:rsid w:val="00B63EAC"/>
    <w:rsid w:val="00B63F58"/>
    <w:rsid w:val="00B645C7"/>
    <w:rsid w:val="00B647DF"/>
    <w:rsid w:val="00B64A61"/>
    <w:rsid w:val="00B64DEC"/>
    <w:rsid w:val="00B64EC6"/>
    <w:rsid w:val="00B64F1B"/>
    <w:rsid w:val="00B64FEB"/>
    <w:rsid w:val="00B65070"/>
    <w:rsid w:val="00B652EE"/>
    <w:rsid w:val="00B6564E"/>
    <w:rsid w:val="00B657D2"/>
    <w:rsid w:val="00B659A1"/>
    <w:rsid w:val="00B65A18"/>
    <w:rsid w:val="00B65B3F"/>
    <w:rsid w:val="00B65CEE"/>
    <w:rsid w:val="00B65D26"/>
    <w:rsid w:val="00B65D45"/>
    <w:rsid w:val="00B660F1"/>
    <w:rsid w:val="00B66239"/>
    <w:rsid w:val="00B663DD"/>
    <w:rsid w:val="00B667F3"/>
    <w:rsid w:val="00B67039"/>
    <w:rsid w:val="00B6716A"/>
    <w:rsid w:val="00B677CD"/>
    <w:rsid w:val="00B67A8E"/>
    <w:rsid w:val="00B67B4D"/>
    <w:rsid w:val="00B67B6D"/>
    <w:rsid w:val="00B67EAC"/>
    <w:rsid w:val="00B701B9"/>
    <w:rsid w:val="00B70457"/>
    <w:rsid w:val="00B70660"/>
    <w:rsid w:val="00B70914"/>
    <w:rsid w:val="00B709C9"/>
    <w:rsid w:val="00B70CA3"/>
    <w:rsid w:val="00B7100A"/>
    <w:rsid w:val="00B712A8"/>
    <w:rsid w:val="00B712CB"/>
    <w:rsid w:val="00B713A6"/>
    <w:rsid w:val="00B71404"/>
    <w:rsid w:val="00B71A24"/>
    <w:rsid w:val="00B71A8F"/>
    <w:rsid w:val="00B71BDE"/>
    <w:rsid w:val="00B71C8D"/>
    <w:rsid w:val="00B71E7E"/>
    <w:rsid w:val="00B71F8D"/>
    <w:rsid w:val="00B7242D"/>
    <w:rsid w:val="00B7246A"/>
    <w:rsid w:val="00B72720"/>
    <w:rsid w:val="00B72C6B"/>
    <w:rsid w:val="00B7318E"/>
    <w:rsid w:val="00B7328C"/>
    <w:rsid w:val="00B7342E"/>
    <w:rsid w:val="00B735F0"/>
    <w:rsid w:val="00B73711"/>
    <w:rsid w:val="00B73A51"/>
    <w:rsid w:val="00B73A78"/>
    <w:rsid w:val="00B73EF7"/>
    <w:rsid w:val="00B73F2A"/>
    <w:rsid w:val="00B742C7"/>
    <w:rsid w:val="00B744E0"/>
    <w:rsid w:val="00B74538"/>
    <w:rsid w:val="00B7453D"/>
    <w:rsid w:val="00B745BE"/>
    <w:rsid w:val="00B74684"/>
    <w:rsid w:val="00B746BC"/>
    <w:rsid w:val="00B74A52"/>
    <w:rsid w:val="00B74A6F"/>
    <w:rsid w:val="00B74DD3"/>
    <w:rsid w:val="00B74F1C"/>
    <w:rsid w:val="00B74F44"/>
    <w:rsid w:val="00B74F64"/>
    <w:rsid w:val="00B750C7"/>
    <w:rsid w:val="00B758DA"/>
    <w:rsid w:val="00B75D25"/>
    <w:rsid w:val="00B7673A"/>
    <w:rsid w:val="00B7687F"/>
    <w:rsid w:val="00B76DDB"/>
    <w:rsid w:val="00B76E71"/>
    <w:rsid w:val="00B76F83"/>
    <w:rsid w:val="00B775C6"/>
    <w:rsid w:val="00B779B9"/>
    <w:rsid w:val="00B77C56"/>
    <w:rsid w:val="00B77C6F"/>
    <w:rsid w:val="00B77D36"/>
    <w:rsid w:val="00B77F5D"/>
    <w:rsid w:val="00B8018F"/>
    <w:rsid w:val="00B80766"/>
    <w:rsid w:val="00B80A79"/>
    <w:rsid w:val="00B80AAF"/>
    <w:rsid w:val="00B80AB3"/>
    <w:rsid w:val="00B80ABA"/>
    <w:rsid w:val="00B80BCB"/>
    <w:rsid w:val="00B80CC9"/>
    <w:rsid w:val="00B80DE1"/>
    <w:rsid w:val="00B80E31"/>
    <w:rsid w:val="00B810DE"/>
    <w:rsid w:val="00B81314"/>
    <w:rsid w:val="00B814A2"/>
    <w:rsid w:val="00B8181B"/>
    <w:rsid w:val="00B81C5D"/>
    <w:rsid w:val="00B823BA"/>
    <w:rsid w:val="00B82488"/>
    <w:rsid w:val="00B824FE"/>
    <w:rsid w:val="00B82533"/>
    <w:rsid w:val="00B825D3"/>
    <w:rsid w:val="00B82639"/>
    <w:rsid w:val="00B827D5"/>
    <w:rsid w:val="00B82870"/>
    <w:rsid w:val="00B82984"/>
    <w:rsid w:val="00B82A30"/>
    <w:rsid w:val="00B82DBF"/>
    <w:rsid w:val="00B82E38"/>
    <w:rsid w:val="00B82E5D"/>
    <w:rsid w:val="00B82F1B"/>
    <w:rsid w:val="00B830AC"/>
    <w:rsid w:val="00B83906"/>
    <w:rsid w:val="00B83AFF"/>
    <w:rsid w:val="00B83DA8"/>
    <w:rsid w:val="00B8422F"/>
    <w:rsid w:val="00B846EF"/>
    <w:rsid w:val="00B847C1"/>
    <w:rsid w:val="00B8493D"/>
    <w:rsid w:val="00B84A1C"/>
    <w:rsid w:val="00B84A26"/>
    <w:rsid w:val="00B84B23"/>
    <w:rsid w:val="00B84E97"/>
    <w:rsid w:val="00B856D8"/>
    <w:rsid w:val="00B85927"/>
    <w:rsid w:val="00B85A29"/>
    <w:rsid w:val="00B85C91"/>
    <w:rsid w:val="00B85E9D"/>
    <w:rsid w:val="00B85FCD"/>
    <w:rsid w:val="00B86054"/>
    <w:rsid w:val="00B8627B"/>
    <w:rsid w:val="00B8648E"/>
    <w:rsid w:val="00B868FB"/>
    <w:rsid w:val="00B86D1B"/>
    <w:rsid w:val="00B86FF9"/>
    <w:rsid w:val="00B87276"/>
    <w:rsid w:val="00B87386"/>
    <w:rsid w:val="00B874DC"/>
    <w:rsid w:val="00B87569"/>
    <w:rsid w:val="00B8776A"/>
    <w:rsid w:val="00B87891"/>
    <w:rsid w:val="00B879BB"/>
    <w:rsid w:val="00B87AAA"/>
    <w:rsid w:val="00B87F69"/>
    <w:rsid w:val="00B90014"/>
    <w:rsid w:val="00B90275"/>
    <w:rsid w:val="00B9027A"/>
    <w:rsid w:val="00B90631"/>
    <w:rsid w:val="00B906CF"/>
    <w:rsid w:val="00B90903"/>
    <w:rsid w:val="00B90ACF"/>
    <w:rsid w:val="00B90CEF"/>
    <w:rsid w:val="00B910EB"/>
    <w:rsid w:val="00B9127D"/>
    <w:rsid w:val="00B91367"/>
    <w:rsid w:val="00B91369"/>
    <w:rsid w:val="00B91640"/>
    <w:rsid w:val="00B91745"/>
    <w:rsid w:val="00B9186C"/>
    <w:rsid w:val="00B91D0A"/>
    <w:rsid w:val="00B91FA1"/>
    <w:rsid w:val="00B9218B"/>
    <w:rsid w:val="00B9245A"/>
    <w:rsid w:val="00B926D0"/>
    <w:rsid w:val="00B9279A"/>
    <w:rsid w:val="00B927F3"/>
    <w:rsid w:val="00B92B73"/>
    <w:rsid w:val="00B92C4B"/>
    <w:rsid w:val="00B92CF9"/>
    <w:rsid w:val="00B92D45"/>
    <w:rsid w:val="00B93348"/>
    <w:rsid w:val="00B93921"/>
    <w:rsid w:val="00B93E57"/>
    <w:rsid w:val="00B942B8"/>
    <w:rsid w:val="00B942C5"/>
    <w:rsid w:val="00B94336"/>
    <w:rsid w:val="00B947E3"/>
    <w:rsid w:val="00B948F5"/>
    <w:rsid w:val="00B94B3A"/>
    <w:rsid w:val="00B94BF0"/>
    <w:rsid w:val="00B94CFC"/>
    <w:rsid w:val="00B950F1"/>
    <w:rsid w:val="00B95294"/>
    <w:rsid w:val="00B95362"/>
    <w:rsid w:val="00B956CD"/>
    <w:rsid w:val="00B95873"/>
    <w:rsid w:val="00B95971"/>
    <w:rsid w:val="00B95E41"/>
    <w:rsid w:val="00B95FE6"/>
    <w:rsid w:val="00B96028"/>
    <w:rsid w:val="00B9695D"/>
    <w:rsid w:val="00B96BFD"/>
    <w:rsid w:val="00B97018"/>
    <w:rsid w:val="00B97095"/>
    <w:rsid w:val="00B972D6"/>
    <w:rsid w:val="00B97614"/>
    <w:rsid w:val="00B976ED"/>
    <w:rsid w:val="00B97746"/>
    <w:rsid w:val="00B978AE"/>
    <w:rsid w:val="00B97A41"/>
    <w:rsid w:val="00B97B05"/>
    <w:rsid w:val="00B97EA4"/>
    <w:rsid w:val="00B97EF7"/>
    <w:rsid w:val="00BA02F0"/>
    <w:rsid w:val="00BA0760"/>
    <w:rsid w:val="00BA0802"/>
    <w:rsid w:val="00BA0821"/>
    <w:rsid w:val="00BA0D80"/>
    <w:rsid w:val="00BA0F7C"/>
    <w:rsid w:val="00BA129B"/>
    <w:rsid w:val="00BA136C"/>
    <w:rsid w:val="00BA14BE"/>
    <w:rsid w:val="00BA15E4"/>
    <w:rsid w:val="00BA17CE"/>
    <w:rsid w:val="00BA1B85"/>
    <w:rsid w:val="00BA1D62"/>
    <w:rsid w:val="00BA1F54"/>
    <w:rsid w:val="00BA2195"/>
    <w:rsid w:val="00BA225C"/>
    <w:rsid w:val="00BA22C0"/>
    <w:rsid w:val="00BA23F9"/>
    <w:rsid w:val="00BA246E"/>
    <w:rsid w:val="00BA2BF6"/>
    <w:rsid w:val="00BA2CBD"/>
    <w:rsid w:val="00BA2EFC"/>
    <w:rsid w:val="00BA3112"/>
    <w:rsid w:val="00BA32CC"/>
    <w:rsid w:val="00BA333C"/>
    <w:rsid w:val="00BA3470"/>
    <w:rsid w:val="00BA379C"/>
    <w:rsid w:val="00BA3870"/>
    <w:rsid w:val="00BA3A23"/>
    <w:rsid w:val="00BA3C02"/>
    <w:rsid w:val="00BA3CA0"/>
    <w:rsid w:val="00BA4112"/>
    <w:rsid w:val="00BA43E6"/>
    <w:rsid w:val="00BA4A5E"/>
    <w:rsid w:val="00BA4B89"/>
    <w:rsid w:val="00BA4D46"/>
    <w:rsid w:val="00BA4DEC"/>
    <w:rsid w:val="00BA4F1E"/>
    <w:rsid w:val="00BA4F81"/>
    <w:rsid w:val="00BA5177"/>
    <w:rsid w:val="00BA5348"/>
    <w:rsid w:val="00BA5869"/>
    <w:rsid w:val="00BA5AA1"/>
    <w:rsid w:val="00BA5ED3"/>
    <w:rsid w:val="00BA5FF1"/>
    <w:rsid w:val="00BA6317"/>
    <w:rsid w:val="00BA6519"/>
    <w:rsid w:val="00BA666B"/>
    <w:rsid w:val="00BA68C7"/>
    <w:rsid w:val="00BA69E0"/>
    <w:rsid w:val="00BA6CC9"/>
    <w:rsid w:val="00BA7BD4"/>
    <w:rsid w:val="00BA7C3C"/>
    <w:rsid w:val="00BB00DC"/>
    <w:rsid w:val="00BB0413"/>
    <w:rsid w:val="00BB0601"/>
    <w:rsid w:val="00BB07A6"/>
    <w:rsid w:val="00BB07DF"/>
    <w:rsid w:val="00BB0C6B"/>
    <w:rsid w:val="00BB0E7E"/>
    <w:rsid w:val="00BB0F8C"/>
    <w:rsid w:val="00BB1013"/>
    <w:rsid w:val="00BB1098"/>
    <w:rsid w:val="00BB1170"/>
    <w:rsid w:val="00BB17C5"/>
    <w:rsid w:val="00BB1B8B"/>
    <w:rsid w:val="00BB1DA8"/>
    <w:rsid w:val="00BB1E58"/>
    <w:rsid w:val="00BB1F11"/>
    <w:rsid w:val="00BB2191"/>
    <w:rsid w:val="00BB25E6"/>
    <w:rsid w:val="00BB2CBA"/>
    <w:rsid w:val="00BB2FDF"/>
    <w:rsid w:val="00BB318A"/>
    <w:rsid w:val="00BB3352"/>
    <w:rsid w:val="00BB335E"/>
    <w:rsid w:val="00BB3A46"/>
    <w:rsid w:val="00BB3AE3"/>
    <w:rsid w:val="00BB3DB3"/>
    <w:rsid w:val="00BB4186"/>
    <w:rsid w:val="00BB457C"/>
    <w:rsid w:val="00BB4643"/>
    <w:rsid w:val="00BB4A0B"/>
    <w:rsid w:val="00BB4BC5"/>
    <w:rsid w:val="00BB4EB8"/>
    <w:rsid w:val="00BB4F4E"/>
    <w:rsid w:val="00BB4F90"/>
    <w:rsid w:val="00BB5267"/>
    <w:rsid w:val="00BB5559"/>
    <w:rsid w:val="00BB58B5"/>
    <w:rsid w:val="00BB59EF"/>
    <w:rsid w:val="00BB59FD"/>
    <w:rsid w:val="00BB5AAB"/>
    <w:rsid w:val="00BB6381"/>
    <w:rsid w:val="00BB666F"/>
    <w:rsid w:val="00BB6E8D"/>
    <w:rsid w:val="00BB710A"/>
    <w:rsid w:val="00BB737D"/>
    <w:rsid w:val="00BB759B"/>
    <w:rsid w:val="00BB76DC"/>
    <w:rsid w:val="00BB778D"/>
    <w:rsid w:val="00BB7C3A"/>
    <w:rsid w:val="00BC0397"/>
    <w:rsid w:val="00BC03AC"/>
    <w:rsid w:val="00BC045B"/>
    <w:rsid w:val="00BC07B4"/>
    <w:rsid w:val="00BC08D4"/>
    <w:rsid w:val="00BC0DCD"/>
    <w:rsid w:val="00BC15AA"/>
    <w:rsid w:val="00BC19A1"/>
    <w:rsid w:val="00BC19F8"/>
    <w:rsid w:val="00BC1C88"/>
    <w:rsid w:val="00BC1D7A"/>
    <w:rsid w:val="00BC1E37"/>
    <w:rsid w:val="00BC1FC9"/>
    <w:rsid w:val="00BC224A"/>
    <w:rsid w:val="00BC2321"/>
    <w:rsid w:val="00BC25D1"/>
    <w:rsid w:val="00BC2781"/>
    <w:rsid w:val="00BC2843"/>
    <w:rsid w:val="00BC2A84"/>
    <w:rsid w:val="00BC2EE2"/>
    <w:rsid w:val="00BC3133"/>
    <w:rsid w:val="00BC3289"/>
    <w:rsid w:val="00BC3487"/>
    <w:rsid w:val="00BC3B14"/>
    <w:rsid w:val="00BC3F0B"/>
    <w:rsid w:val="00BC3F90"/>
    <w:rsid w:val="00BC40F6"/>
    <w:rsid w:val="00BC4143"/>
    <w:rsid w:val="00BC4268"/>
    <w:rsid w:val="00BC484F"/>
    <w:rsid w:val="00BC4ABB"/>
    <w:rsid w:val="00BC4D58"/>
    <w:rsid w:val="00BC4FAE"/>
    <w:rsid w:val="00BC5115"/>
    <w:rsid w:val="00BC5170"/>
    <w:rsid w:val="00BC5444"/>
    <w:rsid w:val="00BC5C0A"/>
    <w:rsid w:val="00BC62ED"/>
    <w:rsid w:val="00BC634A"/>
    <w:rsid w:val="00BC642D"/>
    <w:rsid w:val="00BC6617"/>
    <w:rsid w:val="00BC66A5"/>
    <w:rsid w:val="00BC66D4"/>
    <w:rsid w:val="00BC671B"/>
    <w:rsid w:val="00BC693F"/>
    <w:rsid w:val="00BC6C83"/>
    <w:rsid w:val="00BC6EA6"/>
    <w:rsid w:val="00BC7006"/>
    <w:rsid w:val="00BC7221"/>
    <w:rsid w:val="00BC72AA"/>
    <w:rsid w:val="00BC7CA9"/>
    <w:rsid w:val="00BC7CB3"/>
    <w:rsid w:val="00BC7EC9"/>
    <w:rsid w:val="00BD009B"/>
    <w:rsid w:val="00BD02A6"/>
    <w:rsid w:val="00BD051D"/>
    <w:rsid w:val="00BD089B"/>
    <w:rsid w:val="00BD0955"/>
    <w:rsid w:val="00BD0FA7"/>
    <w:rsid w:val="00BD1071"/>
    <w:rsid w:val="00BD12CF"/>
    <w:rsid w:val="00BD14B9"/>
    <w:rsid w:val="00BD19C6"/>
    <w:rsid w:val="00BD1C0E"/>
    <w:rsid w:val="00BD1D91"/>
    <w:rsid w:val="00BD1EBE"/>
    <w:rsid w:val="00BD21E5"/>
    <w:rsid w:val="00BD21F9"/>
    <w:rsid w:val="00BD221F"/>
    <w:rsid w:val="00BD22E6"/>
    <w:rsid w:val="00BD230D"/>
    <w:rsid w:val="00BD2343"/>
    <w:rsid w:val="00BD23C5"/>
    <w:rsid w:val="00BD2478"/>
    <w:rsid w:val="00BD26C4"/>
    <w:rsid w:val="00BD2B1B"/>
    <w:rsid w:val="00BD35E6"/>
    <w:rsid w:val="00BD38A5"/>
    <w:rsid w:val="00BD4050"/>
    <w:rsid w:val="00BD40A3"/>
    <w:rsid w:val="00BD4433"/>
    <w:rsid w:val="00BD44AB"/>
    <w:rsid w:val="00BD44F7"/>
    <w:rsid w:val="00BD4BA0"/>
    <w:rsid w:val="00BD4E60"/>
    <w:rsid w:val="00BD4FA1"/>
    <w:rsid w:val="00BD4FE7"/>
    <w:rsid w:val="00BD50E5"/>
    <w:rsid w:val="00BD52DB"/>
    <w:rsid w:val="00BD5600"/>
    <w:rsid w:val="00BD5622"/>
    <w:rsid w:val="00BD5E60"/>
    <w:rsid w:val="00BD5E6C"/>
    <w:rsid w:val="00BD5F2F"/>
    <w:rsid w:val="00BD6334"/>
    <w:rsid w:val="00BD6BDA"/>
    <w:rsid w:val="00BD6DD0"/>
    <w:rsid w:val="00BD6E8F"/>
    <w:rsid w:val="00BD7076"/>
    <w:rsid w:val="00BD70F4"/>
    <w:rsid w:val="00BD70FA"/>
    <w:rsid w:val="00BD714E"/>
    <w:rsid w:val="00BD73DE"/>
    <w:rsid w:val="00BD75B8"/>
    <w:rsid w:val="00BD7614"/>
    <w:rsid w:val="00BD77FF"/>
    <w:rsid w:val="00BD7DC8"/>
    <w:rsid w:val="00BE0028"/>
    <w:rsid w:val="00BE00B7"/>
    <w:rsid w:val="00BE06B3"/>
    <w:rsid w:val="00BE0786"/>
    <w:rsid w:val="00BE08B4"/>
    <w:rsid w:val="00BE0911"/>
    <w:rsid w:val="00BE09A1"/>
    <w:rsid w:val="00BE0CCE"/>
    <w:rsid w:val="00BE0E62"/>
    <w:rsid w:val="00BE11A1"/>
    <w:rsid w:val="00BE16B4"/>
    <w:rsid w:val="00BE1DA8"/>
    <w:rsid w:val="00BE1E55"/>
    <w:rsid w:val="00BE1FA7"/>
    <w:rsid w:val="00BE1FF5"/>
    <w:rsid w:val="00BE21F5"/>
    <w:rsid w:val="00BE23BC"/>
    <w:rsid w:val="00BE2635"/>
    <w:rsid w:val="00BE27AE"/>
    <w:rsid w:val="00BE2905"/>
    <w:rsid w:val="00BE2B68"/>
    <w:rsid w:val="00BE2C3B"/>
    <w:rsid w:val="00BE2CFE"/>
    <w:rsid w:val="00BE2D9F"/>
    <w:rsid w:val="00BE2F8A"/>
    <w:rsid w:val="00BE3087"/>
    <w:rsid w:val="00BE31C7"/>
    <w:rsid w:val="00BE3417"/>
    <w:rsid w:val="00BE3D90"/>
    <w:rsid w:val="00BE46D7"/>
    <w:rsid w:val="00BE46E0"/>
    <w:rsid w:val="00BE4AA5"/>
    <w:rsid w:val="00BE4C09"/>
    <w:rsid w:val="00BE512F"/>
    <w:rsid w:val="00BE52FB"/>
    <w:rsid w:val="00BE53CA"/>
    <w:rsid w:val="00BE55CC"/>
    <w:rsid w:val="00BE56F6"/>
    <w:rsid w:val="00BE5809"/>
    <w:rsid w:val="00BE5B34"/>
    <w:rsid w:val="00BE5C3C"/>
    <w:rsid w:val="00BE5E7E"/>
    <w:rsid w:val="00BE6124"/>
    <w:rsid w:val="00BE61B8"/>
    <w:rsid w:val="00BE678D"/>
    <w:rsid w:val="00BE67F4"/>
    <w:rsid w:val="00BE74D2"/>
    <w:rsid w:val="00BE7671"/>
    <w:rsid w:val="00BE7836"/>
    <w:rsid w:val="00BE78D7"/>
    <w:rsid w:val="00BE7984"/>
    <w:rsid w:val="00BE7A01"/>
    <w:rsid w:val="00BE7B6E"/>
    <w:rsid w:val="00BE7CF1"/>
    <w:rsid w:val="00BE8CFB"/>
    <w:rsid w:val="00BF01FC"/>
    <w:rsid w:val="00BF0424"/>
    <w:rsid w:val="00BF0AC2"/>
    <w:rsid w:val="00BF0C4D"/>
    <w:rsid w:val="00BF0CB8"/>
    <w:rsid w:val="00BF0CE9"/>
    <w:rsid w:val="00BF0E32"/>
    <w:rsid w:val="00BF118C"/>
    <w:rsid w:val="00BF181C"/>
    <w:rsid w:val="00BF1A11"/>
    <w:rsid w:val="00BF1CA4"/>
    <w:rsid w:val="00BF1CFB"/>
    <w:rsid w:val="00BF1D02"/>
    <w:rsid w:val="00BF1E4E"/>
    <w:rsid w:val="00BF1F8F"/>
    <w:rsid w:val="00BF2374"/>
    <w:rsid w:val="00BF2414"/>
    <w:rsid w:val="00BF24E9"/>
    <w:rsid w:val="00BF253A"/>
    <w:rsid w:val="00BF26E1"/>
    <w:rsid w:val="00BF292D"/>
    <w:rsid w:val="00BF2B16"/>
    <w:rsid w:val="00BF2BBF"/>
    <w:rsid w:val="00BF2C44"/>
    <w:rsid w:val="00BF375E"/>
    <w:rsid w:val="00BF37EE"/>
    <w:rsid w:val="00BF39FD"/>
    <w:rsid w:val="00BF3E5E"/>
    <w:rsid w:val="00BF3F74"/>
    <w:rsid w:val="00BF3FBC"/>
    <w:rsid w:val="00BF4073"/>
    <w:rsid w:val="00BF4179"/>
    <w:rsid w:val="00BF42C6"/>
    <w:rsid w:val="00BF4369"/>
    <w:rsid w:val="00BF453F"/>
    <w:rsid w:val="00BF49E3"/>
    <w:rsid w:val="00BF4BF7"/>
    <w:rsid w:val="00BF4EB5"/>
    <w:rsid w:val="00BF4F08"/>
    <w:rsid w:val="00BF600C"/>
    <w:rsid w:val="00BF60CD"/>
    <w:rsid w:val="00BF622E"/>
    <w:rsid w:val="00BF635D"/>
    <w:rsid w:val="00BF6605"/>
    <w:rsid w:val="00BF68A6"/>
    <w:rsid w:val="00BF692C"/>
    <w:rsid w:val="00BF696D"/>
    <w:rsid w:val="00BF6CC6"/>
    <w:rsid w:val="00BF6D0F"/>
    <w:rsid w:val="00BF6EEB"/>
    <w:rsid w:val="00BF6F46"/>
    <w:rsid w:val="00BF6F8D"/>
    <w:rsid w:val="00BF73CD"/>
    <w:rsid w:val="00BF755E"/>
    <w:rsid w:val="00BF76D3"/>
    <w:rsid w:val="00BF7ABC"/>
    <w:rsid w:val="00BF7E57"/>
    <w:rsid w:val="00BF7F70"/>
    <w:rsid w:val="00C00287"/>
    <w:rsid w:val="00C00512"/>
    <w:rsid w:val="00C00A51"/>
    <w:rsid w:val="00C00AE1"/>
    <w:rsid w:val="00C00B53"/>
    <w:rsid w:val="00C00BF4"/>
    <w:rsid w:val="00C00CBB"/>
    <w:rsid w:val="00C00F80"/>
    <w:rsid w:val="00C01034"/>
    <w:rsid w:val="00C01449"/>
    <w:rsid w:val="00C01473"/>
    <w:rsid w:val="00C0158E"/>
    <w:rsid w:val="00C01669"/>
    <w:rsid w:val="00C016E7"/>
    <w:rsid w:val="00C01775"/>
    <w:rsid w:val="00C01864"/>
    <w:rsid w:val="00C01878"/>
    <w:rsid w:val="00C01D98"/>
    <w:rsid w:val="00C01E2B"/>
    <w:rsid w:val="00C01F0E"/>
    <w:rsid w:val="00C023FD"/>
    <w:rsid w:val="00C02540"/>
    <w:rsid w:val="00C02675"/>
    <w:rsid w:val="00C029F7"/>
    <w:rsid w:val="00C02A7B"/>
    <w:rsid w:val="00C02AAA"/>
    <w:rsid w:val="00C02DE3"/>
    <w:rsid w:val="00C02E25"/>
    <w:rsid w:val="00C0320E"/>
    <w:rsid w:val="00C033AB"/>
    <w:rsid w:val="00C034EC"/>
    <w:rsid w:val="00C035D3"/>
    <w:rsid w:val="00C0360E"/>
    <w:rsid w:val="00C039F6"/>
    <w:rsid w:val="00C03A45"/>
    <w:rsid w:val="00C03E05"/>
    <w:rsid w:val="00C04108"/>
    <w:rsid w:val="00C0440F"/>
    <w:rsid w:val="00C04507"/>
    <w:rsid w:val="00C04DE3"/>
    <w:rsid w:val="00C04EF3"/>
    <w:rsid w:val="00C0529A"/>
    <w:rsid w:val="00C05360"/>
    <w:rsid w:val="00C055A4"/>
    <w:rsid w:val="00C0580A"/>
    <w:rsid w:val="00C05B35"/>
    <w:rsid w:val="00C05BF2"/>
    <w:rsid w:val="00C05C34"/>
    <w:rsid w:val="00C05C75"/>
    <w:rsid w:val="00C05F30"/>
    <w:rsid w:val="00C060EB"/>
    <w:rsid w:val="00C06174"/>
    <w:rsid w:val="00C061E1"/>
    <w:rsid w:val="00C06327"/>
    <w:rsid w:val="00C064A4"/>
    <w:rsid w:val="00C067EC"/>
    <w:rsid w:val="00C069D4"/>
    <w:rsid w:val="00C06D53"/>
    <w:rsid w:val="00C0700A"/>
    <w:rsid w:val="00C07454"/>
    <w:rsid w:val="00C074E8"/>
    <w:rsid w:val="00C077D2"/>
    <w:rsid w:val="00C07A8C"/>
    <w:rsid w:val="00C07CA7"/>
    <w:rsid w:val="00C07DBF"/>
    <w:rsid w:val="00C07E65"/>
    <w:rsid w:val="00C07F74"/>
    <w:rsid w:val="00C10011"/>
    <w:rsid w:val="00C10175"/>
    <w:rsid w:val="00C10442"/>
    <w:rsid w:val="00C105C9"/>
    <w:rsid w:val="00C10679"/>
    <w:rsid w:val="00C109DC"/>
    <w:rsid w:val="00C10D2C"/>
    <w:rsid w:val="00C10FE5"/>
    <w:rsid w:val="00C110CC"/>
    <w:rsid w:val="00C111AD"/>
    <w:rsid w:val="00C1199D"/>
    <w:rsid w:val="00C11B3E"/>
    <w:rsid w:val="00C11FF2"/>
    <w:rsid w:val="00C1232F"/>
    <w:rsid w:val="00C1257D"/>
    <w:rsid w:val="00C129CB"/>
    <w:rsid w:val="00C12BDF"/>
    <w:rsid w:val="00C12D12"/>
    <w:rsid w:val="00C1350D"/>
    <w:rsid w:val="00C1374A"/>
    <w:rsid w:val="00C13885"/>
    <w:rsid w:val="00C13B8A"/>
    <w:rsid w:val="00C144B9"/>
    <w:rsid w:val="00C145F1"/>
    <w:rsid w:val="00C1484D"/>
    <w:rsid w:val="00C14E16"/>
    <w:rsid w:val="00C150BE"/>
    <w:rsid w:val="00C1528A"/>
    <w:rsid w:val="00C152F7"/>
    <w:rsid w:val="00C15308"/>
    <w:rsid w:val="00C153FF"/>
    <w:rsid w:val="00C15748"/>
    <w:rsid w:val="00C1594A"/>
    <w:rsid w:val="00C15D9A"/>
    <w:rsid w:val="00C15E6C"/>
    <w:rsid w:val="00C15E7A"/>
    <w:rsid w:val="00C15FB1"/>
    <w:rsid w:val="00C15FED"/>
    <w:rsid w:val="00C16261"/>
    <w:rsid w:val="00C16566"/>
    <w:rsid w:val="00C16863"/>
    <w:rsid w:val="00C169CF"/>
    <w:rsid w:val="00C16D25"/>
    <w:rsid w:val="00C16E6D"/>
    <w:rsid w:val="00C17762"/>
    <w:rsid w:val="00C17AF6"/>
    <w:rsid w:val="00C17BD0"/>
    <w:rsid w:val="00C17BE1"/>
    <w:rsid w:val="00C17D47"/>
    <w:rsid w:val="00C200FE"/>
    <w:rsid w:val="00C20193"/>
    <w:rsid w:val="00C20268"/>
    <w:rsid w:val="00C20614"/>
    <w:rsid w:val="00C20836"/>
    <w:rsid w:val="00C20923"/>
    <w:rsid w:val="00C20A43"/>
    <w:rsid w:val="00C21745"/>
    <w:rsid w:val="00C21A11"/>
    <w:rsid w:val="00C21C8D"/>
    <w:rsid w:val="00C220ED"/>
    <w:rsid w:val="00C22632"/>
    <w:rsid w:val="00C227E9"/>
    <w:rsid w:val="00C22A45"/>
    <w:rsid w:val="00C22DC2"/>
    <w:rsid w:val="00C22DFC"/>
    <w:rsid w:val="00C231AD"/>
    <w:rsid w:val="00C232C2"/>
    <w:rsid w:val="00C23300"/>
    <w:rsid w:val="00C2367A"/>
    <w:rsid w:val="00C238DF"/>
    <w:rsid w:val="00C23BF8"/>
    <w:rsid w:val="00C23E9D"/>
    <w:rsid w:val="00C23FDC"/>
    <w:rsid w:val="00C245C3"/>
    <w:rsid w:val="00C24B03"/>
    <w:rsid w:val="00C24BFB"/>
    <w:rsid w:val="00C24F0D"/>
    <w:rsid w:val="00C253EF"/>
    <w:rsid w:val="00C255CB"/>
    <w:rsid w:val="00C256B4"/>
    <w:rsid w:val="00C25998"/>
    <w:rsid w:val="00C25A85"/>
    <w:rsid w:val="00C25FA7"/>
    <w:rsid w:val="00C26034"/>
    <w:rsid w:val="00C26042"/>
    <w:rsid w:val="00C262F3"/>
    <w:rsid w:val="00C26372"/>
    <w:rsid w:val="00C266A7"/>
    <w:rsid w:val="00C267B8"/>
    <w:rsid w:val="00C267F2"/>
    <w:rsid w:val="00C26A4B"/>
    <w:rsid w:val="00C26A8B"/>
    <w:rsid w:val="00C26AC9"/>
    <w:rsid w:val="00C26E42"/>
    <w:rsid w:val="00C26E83"/>
    <w:rsid w:val="00C27497"/>
    <w:rsid w:val="00C27504"/>
    <w:rsid w:val="00C27931"/>
    <w:rsid w:val="00C27E0C"/>
    <w:rsid w:val="00C2D58A"/>
    <w:rsid w:val="00C3001D"/>
    <w:rsid w:val="00C30A20"/>
    <w:rsid w:val="00C30B9D"/>
    <w:rsid w:val="00C30BFE"/>
    <w:rsid w:val="00C30E14"/>
    <w:rsid w:val="00C30EB8"/>
    <w:rsid w:val="00C30EC7"/>
    <w:rsid w:val="00C31737"/>
    <w:rsid w:val="00C317F0"/>
    <w:rsid w:val="00C31C31"/>
    <w:rsid w:val="00C324B0"/>
    <w:rsid w:val="00C32889"/>
    <w:rsid w:val="00C32D9C"/>
    <w:rsid w:val="00C32DDB"/>
    <w:rsid w:val="00C331D2"/>
    <w:rsid w:val="00C333CA"/>
    <w:rsid w:val="00C335A2"/>
    <w:rsid w:val="00C33664"/>
    <w:rsid w:val="00C3372D"/>
    <w:rsid w:val="00C338F2"/>
    <w:rsid w:val="00C34503"/>
    <w:rsid w:val="00C3465B"/>
    <w:rsid w:val="00C34990"/>
    <w:rsid w:val="00C34AED"/>
    <w:rsid w:val="00C34FCE"/>
    <w:rsid w:val="00C35268"/>
    <w:rsid w:val="00C35392"/>
    <w:rsid w:val="00C35393"/>
    <w:rsid w:val="00C3563E"/>
    <w:rsid w:val="00C358CD"/>
    <w:rsid w:val="00C358FE"/>
    <w:rsid w:val="00C361C7"/>
    <w:rsid w:val="00C3624D"/>
    <w:rsid w:val="00C362B6"/>
    <w:rsid w:val="00C362E8"/>
    <w:rsid w:val="00C36CF3"/>
    <w:rsid w:val="00C36D53"/>
    <w:rsid w:val="00C36D95"/>
    <w:rsid w:val="00C36DAC"/>
    <w:rsid w:val="00C36DDB"/>
    <w:rsid w:val="00C3700F"/>
    <w:rsid w:val="00C3719A"/>
    <w:rsid w:val="00C372F2"/>
    <w:rsid w:val="00C37939"/>
    <w:rsid w:val="00C3796F"/>
    <w:rsid w:val="00C37A9A"/>
    <w:rsid w:val="00C37B8B"/>
    <w:rsid w:val="00C37CAC"/>
    <w:rsid w:val="00C37E58"/>
    <w:rsid w:val="00C37F30"/>
    <w:rsid w:val="00C37FC6"/>
    <w:rsid w:val="00C4001C"/>
    <w:rsid w:val="00C401CF"/>
    <w:rsid w:val="00C401EE"/>
    <w:rsid w:val="00C4034E"/>
    <w:rsid w:val="00C40532"/>
    <w:rsid w:val="00C405DC"/>
    <w:rsid w:val="00C40762"/>
    <w:rsid w:val="00C409E3"/>
    <w:rsid w:val="00C40A1A"/>
    <w:rsid w:val="00C40A33"/>
    <w:rsid w:val="00C40BC5"/>
    <w:rsid w:val="00C40C8C"/>
    <w:rsid w:val="00C40E92"/>
    <w:rsid w:val="00C40F12"/>
    <w:rsid w:val="00C414A5"/>
    <w:rsid w:val="00C41797"/>
    <w:rsid w:val="00C4179C"/>
    <w:rsid w:val="00C41803"/>
    <w:rsid w:val="00C42184"/>
    <w:rsid w:val="00C421DD"/>
    <w:rsid w:val="00C429EF"/>
    <w:rsid w:val="00C42D68"/>
    <w:rsid w:val="00C42FC5"/>
    <w:rsid w:val="00C432C1"/>
    <w:rsid w:val="00C43351"/>
    <w:rsid w:val="00C43442"/>
    <w:rsid w:val="00C43A12"/>
    <w:rsid w:val="00C43CE6"/>
    <w:rsid w:val="00C44226"/>
    <w:rsid w:val="00C4460A"/>
    <w:rsid w:val="00C447E3"/>
    <w:rsid w:val="00C44A38"/>
    <w:rsid w:val="00C44D4B"/>
    <w:rsid w:val="00C457C6"/>
    <w:rsid w:val="00C46413"/>
    <w:rsid w:val="00C46726"/>
    <w:rsid w:val="00C46865"/>
    <w:rsid w:val="00C46E99"/>
    <w:rsid w:val="00C46EBE"/>
    <w:rsid w:val="00C47107"/>
    <w:rsid w:val="00C474C5"/>
    <w:rsid w:val="00C47517"/>
    <w:rsid w:val="00C478B7"/>
    <w:rsid w:val="00C47A87"/>
    <w:rsid w:val="00C47F7C"/>
    <w:rsid w:val="00C50089"/>
    <w:rsid w:val="00C501C5"/>
    <w:rsid w:val="00C501EA"/>
    <w:rsid w:val="00C505E8"/>
    <w:rsid w:val="00C5064F"/>
    <w:rsid w:val="00C507BB"/>
    <w:rsid w:val="00C5083F"/>
    <w:rsid w:val="00C50880"/>
    <w:rsid w:val="00C508B7"/>
    <w:rsid w:val="00C50BA8"/>
    <w:rsid w:val="00C50E6F"/>
    <w:rsid w:val="00C50F11"/>
    <w:rsid w:val="00C51338"/>
    <w:rsid w:val="00C51623"/>
    <w:rsid w:val="00C51EB4"/>
    <w:rsid w:val="00C520BA"/>
    <w:rsid w:val="00C52164"/>
    <w:rsid w:val="00C521CC"/>
    <w:rsid w:val="00C52292"/>
    <w:rsid w:val="00C5236C"/>
    <w:rsid w:val="00C523E8"/>
    <w:rsid w:val="00C52804"/>
    <w:rsid w:val="00C52A0B"/>
    <w:rsid w:val="00C52AA5"/>
    <w:rsid w:val="00C52C3D"/>
    <w:rsid w:val="00C52D34"/>
    <w:rsid w:val="00C53052"/>
    <w:rsid w:val="00C5312F"/>
    <w:rsid w:val="00C534A0"/>
    <w:rsid w:val="00C535D4"/>
    <w:rsid w:val="00C53C82"/>
    <w:rsid w:val="00C5404E"/>
    <w:rsid w:val="00C54249"/>
    <w:rsid w:val="00C542E4"/>
    <w:rsid w:val="00C5478F"/>
    <w:rsid w:val="00C548B3"/>
    <w:rsid w:val="00C548F5"/>
    <w:rsid w:val="00C54961"/>
    <w:rsid w:val="00C55705"/>
    <w:rsid w:val="00C558A8"/>
    <w:rsid w:val="00C55F64"/>
    <w:rsid w:val="00C5600C"/>
    <w:rsid w:val="00C56BA4"/>
    <w:rsid w:val="00C56DC3"/>
    <w:rsid w:val="00C56E68"/>
    <w:rsid w:val="00C57026"/>
    <w:rsid w:val="00C572B5"/>
    <w:rsid w:val="00C574B6"/>
    <w:rsid w:val="00C57783"/>
    <w:rsid w:val="00C577F2"/>
    <w:rsid w:val="00C57803"/>
    <w:rsid w:val="00C57FCD"/>
    <w:rsid w:val="00C57FDF"/>
    <w:rsid w:val="00C600B5"/>
    <w:rsid w:val="00C600DF"/>
    <w:rsid w:val="00C601F9"/>
    <w:rsid w:val="00C602D7"/>
    <w:rsid w:val="00C606DA"/>
    <w:rsid w:val="00C60DB0"/>
    <w:rsid w:val="00C610D0"/>
    <w:rsid w:val="00C612B3"/>
    <w:rsid w:val="00C6162B"/>
    <w:rsid w:val="00C6181B"/>
    <w:rsid w:val="00C6192E"/>
    <w:rsid w:val="00C619C7"/>
    <w:rsid w:val="00C61E17"/>
    <w:rsid w:val="00C62293"/>
    <w:rsid w:val="00C627F9"/>
    <w:rsid w:val="00C62B84"/>
    <w:rsid w:val="00C62CD9"/>
    <w:rsid w:val="00C631CE"/>
    <w:rsid w:val="00C6326C"/>
    <w:rsid w:val="00C63410"/>
    <w:rsid w:val="00C637C6"/>
    <w:rsid w:val="00C6394E"/>
    <w:rsid w:val="00C63B64"/>
    <w:rsid w:val="00C63DDD"/>
    <w:rsid w:val="00C63E86"/>
    <w:rsid w:val="00C63EEB"/>
    <w:rsid w:val="00C64189"/>
    <w:rsid w:val="00C641B2"/>
    <w:rsid w:val="00C646A1"/>
    <w:rsid w:val="00C64752"/>
    <w:rsid w:val="00C648B6"/>
    <w:rsid w:val="00C648D7"/>
    <w:rsid w:val="00C6493E"/>
    <w:rsid w:val="00C64B57"/>
    <w:rsid w:val="00C64C12"/>
    <w:rsid w:val="00C64F55"/>
    <w:rsid w:val="00C6516C"/>
    <w:rsid w:val="00C6555E"/>
    <w:rsid w:val="00C655A6"/>
    <w:rsid w:val="00C65795"/>
    <w:rsid w:val="00C657B8"/>
    <w:rsid w:val="00C658AE"/>
    <w:rsid w:val="00C65B21"/>
    <w:rsid w:val="00C65C5A"/>
    <w:rsid w:val="00C65D08"/>
    <w:rsid w:val="00C65DCC"/>
    <w:rsid w:val="00C6617F"/>
    <w:rsid w:val="00C66349"/>
    <w:rsid w:val="00C66686"/>
    <w:rsid w:val="00C66A62"/>
    <w:rsid w:val="00C66A98"/>
    <w:rsid w:val="00C66BF1"/>
    <w:rsid w:val="00C67083"/>
    <w:rsid w:val="00C67377"/>
    <w:rsid w:val="00C677BA"/>
    <w:rsid w:val="00C678DA"/>
    <w:rsid w:val="00C67944"/>
    <w:rsid w:val="00C6798B"/>
    <w:rsid w:val="00C67AC4"/>
    <w:rsid w:val="00C67E9C"/>
    <w:rsid w:val="00C67F3D"/>
    <w:rsid w:val="00C70170"/>
    <w:rsid w:val="00C70186"/>
    <w:rsid w:val="00C701BC"/>
    <w:rsid w:val="00C70F64"/>
    <w:rsid w:val="00C71439"/>
    <w:rsid w:val="00C71C5E"/>
    <w:rsid w:val="00C71D86"/>
    <w:rsid w:val="00C72106"/>
    <w:rsid w:val="00C72AC2"/>
    <w:rsid w:val="00C72D3B"/>
    <w:rsid w:val="00C72D43"/>
    <w:rsid w:val="00C72E81"/>
    <w:rsid w:val="00C72ED3"/>
    <w:rsid w:val="00C7300E"/>
    <w:rsid w:val="00C7303E"/>
    <w:rsid w:val="00C730D1"/>
    <w:rsid w:val="00C73310"/>
    <w:rsid w:val="00C73453"/>
    <w:rsid w:val="00C735B4"/>
    <w:rsid w:val="00C7382C"/>
    <w:rsid w:val="00C73917"/>
    <w:rsid w:val="00C73B14"/>
    <w:rsid w:val="00C73B89"/>
    <w:rsid w:val="00C73FCA"/>
    <w:rsid w:val="00C744A9"/>
    <w:rsid w:val="00C746D4"/>
    <w:rsid w:val="00C752E8"/>
    <w:rsid w:val="00C753A7"/>
    <w:rsid w:val="00C75615"/>
    <w:rsid w:val="00C756C3"/>
    <w:rsid w:val="00C759CD"/>
    <w:rsid w:val="00C75A8D"/>
    <w:rsid w:val="00C75CBC"/>
    <w:rsid w:val="00C76065"/>
    <w:rsid w:val="00C761AD"/>
    <w:rsid w:val="00C76E12"/>
    <w:rsid w:val="00C76E81"/>
    <w:rsid w:val="00C77114"/>
    <w:rsid w:val="00C777D1"/>
    <w:rsid w:val="00C77BB0"/>
    <w:rsid w:val="00C77D8A"/>
    <w:rsid w:val="00C8011F"/>
    <w:rsid w:val="00C8015E"/>
    <w:rsid w:val="00C80174"/>
    <w:rsid w:val="00C80224"/>
    <w:rsid w:val="00C8031D"/>
    <w:rsid w:val="00C803C8"/>
    <w:rsid w:val="00C8049B"/>
    <w:rsid w:val="00C806EB"/>
    <w:rsid w:val="00C80AB7"/>
    <w:rsid w:val="00C80B6A"/>
    <w:rsid w:val="00C80C37"/>
    <w:rsid w:val="00C80E4B"/>
    <w:rsid w:val="00C8108B"/>
    <w:rsid w:val="00C8173F"/>
    <w:rsid w:val="00C81A21"/>
    <w:rsid w:val="00C826F9"/>
    <w:rsid w:val="00C8299B"/>
    <w:rsid w:val="00C82A2A"/>
    <w:rsid w:val="00C82BA1"/>
    <w:rsid w:val="00C830F5"/>
    <w:rsid w:val="00C8339F"/>
    <w:rsid w:val="00C837E1"/>
    <w:rsid w:val="00C83BD9"/>
    <w:rsid w:val="00C83C3C"/>
    <w:rsid w:val="00C83E86"/>
    <w:rsid w:val="00C83F9D"/>
    <w:rsid w:val="00C842CA"/>
    <w:rsid w:val="00C845D2"/>
    <w:rsid w:val="00C84BED"/>
    <w:rsid w:val="00C84C80"/>
    <w:rsid w:val="00C852BE"/>
    <w:rsid w:val="00C853B9"/>
    <w:rsid w:val="00C853CE"/>
    <w:rsid w:val="00C8541A"/>
    <w:rsid w:val="00C85449"/>
    <w:rsid w:val="00C855B1"/>
    <w:rsid w:val="00C8563F"/>
    <w:rsid w:val="00C8586E"/>
    <w:rsid w:val="00C85907"/>
    <w:rsid w:val="00C85C1D"/>
    <w:rsid w:val="00C85D18"/>
    <w:rsid w:val="00C86119"/>
    <w:rsid w:val="00C86743"/>
    <w:rsid w:val="00C86ADF"/>
    <w:rsid w:val="00C86F54"/>
    <w:rsid w:val="00C87319"/>
    <w:rsid w:val="00C87723"/>
    <w:rsid w:val="00C87AD5"/>
    <w:rsid w:val="00C87C9D"/>
    <w:rsid w:val="00C87E57"/>
    <w:rsid w:val="00C87F06"/>
    <w:rsid w:val="00C90090"/>
    <w:rsid w:val="00C90368"/>
    <w:rsid w:val="00C90994"/>
    <w:rsid w:val="00C90B50"/>
    <w:rsid w:val="00C90D75"/>
    <w:rsid w:val="00C90FCE"/>
    <w:rsid w:val="00C91231"/>
    <w:rsid w:val="00C91285"/>
    <w:rsid w:val="00C912B0"/>
    <w:rsid w:val="00C91319"/>
    <w:rsid w:val="00C914A2"/>
    <w:rsid w:val="00C9165B"/>
    <w:rsid w:val="00C91858"/>
    <w:rsid w:val="00C91A38"/>
    <w:rsid w:val="00C91AD0"/>
    <w:rsid w:val="00C91AF2"/>
    <w:rsid w:val="00C91C1D"/>
    <w:rsid w:val="00C91C9B"/>
    <w:rsid w:val="00C91D18"/>
    <w:rsid w:val="00C92235"/>
    <w:rsid w:val="00C92B7A"/>
    <w:rsid w:val="00C92E2E"/>
    <w:rsid w:val="00C930D7"/>
    <w:rsid w:val="00C938DF"/>
    <w:rsid w:val="00C939D1"/>
    <w:rsid w:val="00C93A8D"/>
    <w:rsid w:val="00C93C8C"/>
    <w:rsid w:val="00C93FCD"/>
    <w:rsid w:val="00C9415F"/>
    <w:rsid w:val="00C94305"/>
    <w:rsid w:val="00C949A5"/>
    <w:rsid w:val="00C94C39"/>
    <w:rsid w:val="00C94F6F"/>
    <w:rsid w:val="00C94F8A"/>
    <w:rsid w:val="00C95300"/>
    <w:rsid w:val="00C9543C"/>
    <w:rsid w:val="00C95A15"/>
    <w:rsid w:val="00C961B1"/>
    <w:rsid w:val="00C9624D"/>
    <w:rsid w:val="00C963BD"/>
    <w:rsid w:val="00C96637"/>
    <w:rsid w:val="00C967C0"/>
    <w:rsid w:val="00C96A90"/>
    <w:rsid w:val="00C96D88"/>
    <w:rsid w:val="00C96F69"/>
    <w:rsid w:val="00C97371"/>
    <w:rsid w:val="00C973DC"/>
    <w:rsid w:val="00C97523"/>
    <w:rsid w:val="00C9773B"/>
    <w:rsid w:val="00C97740"/>
    <w:rsid w:val="00C97A74"/>
    <w:rsid w:val="00C97ADD"/>
    <w:rsid w:val="00CA0120"/>
    <w:rsid w:val="00CA0249"/>
    <w:rsid w:val="00CA06D1"/>
    <w:rsid w:val="00CA074F"/>
    <w:rsid w:val="00CA0A4C"/>
    <w:rsid w:val="00CA0B6D"/>
    <w:rsid w:val="00CA0F2A"/>
    <w:rsid w:val="00CA1280"/>
    <w:rsid w:val="00CA139C"/>
    <w:rsid w:val="00CA16B2"/>
    <w:rsid w:val="00CA17C5"/>
    <w:rsid w:val="00CA1AD6"/>
    <w:rsid w:val="00CA1E89"/>
    <w:rsid w:val="00CA1F7D"/>
    <w:rsid w:val="00CA2003"/>
    <w:rsid w:val="00CA2287"/>
    <w:rsid w:val="00CA23FC"/>
    <w:rsid w:val="00CA2649"/>
    <w:rsid w:val="00CA2760"/>
    <w:rsid w:val="00CA2991"/>
    <w:rsid w:val="00CA3002"/>
    <w:rsid w:val="00CA310C"/>
    <w:rsid w:val="00CA327C"/>
    <w:rsid w:val="00CA3295"/>
    <w:rsid w:val="00CA32ED"/>
    <w:rsid w:val="00CA3ADC"/>
    <w:rsid w:val="00CA3CA1"/>
    <w:rsid w:val="00CA408E"/>
    <w:rsid w:val="00CA409C"/>
    <w:rsid w:val="00CA40DF"/>
    <w:rsid w:val="00CA43B1"/>
    <w:rsid w:val="00CA447C"/>
    <w:rsid w:val="00CA47EE"/>
    <w:rsid w:val="00CA4A53"/>
    <w:rsid w:val="00CA4ACB"/>
    <w:rsid w:val="00CA4AE0"/>
    <w:rsid w:val="00CA4B31"/>
    <w:rsid w:val="00CA4CE4"/>
    <w:rsid w:val="00CA4D24"/>
    <w:rsid w:val="00CA5086"/>
    <w:rsid w:val="00CA56B5"/>
    <w:rsid w:val="00CA595E"/>
    <w:rsid w:val="00CA59A1"/>
    <w:rsid w:val="00CA59B7"/>
    <w:rsid w:val="00CA5AA1"/>
    <w:rsid w:val="00CA5EA1"/>
    <w:rsid w:val="00CA5F14"/>
    <w:rsid w:val="00CA6237"/>
    <w:rsid w:val="00CA6418"/>
    <w:rsid w:val="00CA6A92"/>
    <w:rsid w:val="00CA6AAC"/>
    <w:rsid w:val="00CA6B9D"/>
    <w:rsid w:val="00CA6F2F"/>
    <w:rsid w:val="00CA767C"/>
    <w:rsid w:val="00CA76AD"/>
    <w:rsid w:val="00CA77B5"/>
    <w:rsid w:val="00CA784F"/>
    <w:rsid w:val="00CA7E39"/>
    <w:rsid w:val="00CA7E93"/>
    <w:rsid w:val="00CA7EED"/>
    <w:rsid w:val="00CB013A"/>
    <w:rsid w:val="00CB02B3"/>
    <w:rsid w:val="00CB0611"/>
    <w:rsid w:val="00CB08B9"/>
    <w:rsid w:val="00CB0B22"/>
    <w:rsid w:val="00CB0BF8"/>
    <w:rsid w:val="00CB0E8B"/>
    <w:rsid w:val="00CB100A"/>
    <w:rsid w:val="00CB11A6"/>
    <w:rsid w:val="00CB11B6"/>
    <w:rsid w:val="00CB11D3"/>
    <w:rsid w:val="00CB12D8"/>
    <w:rsid w:val="00CB130C"/>
    <w:rsid w:val="00CB13F7"/>
    <w:rsid w:val="00CB1550"/>
    <w:rsid w:val="00CB15F4"/>
    <w:rsid w:val="00CB17EF"/>
    <w:rsid w:val="00CB199E"/>
    <w:rsid w:val="00CB1A8A"/>
    <w:rsid w:val="00CB1C40"/>
    <w:rsid w:val="00CB1EF9"/>
    <w:rsid w:val="00CB2089"/>
    <w:rsid w:val="00CB222E"/>
    <w:rsid w:val="00CB2451"/>
    <w:rsid w:val="00CB258F"/>
    <w:rsid w:val="00CB2B8C"/>
    <w:rsid w:val="00CB2E47"/>
    <w:rsid w:val="00CB30E4"/>
    <w:rsid w:val="00CB351F"/>
    <w:rsid w:val="00CB3523"/>
    <w:rsid w:val="00CB356D"/>
    <w:rsid w:val="00CB3814"/>
    <w:rsid w:val="00CB3A15"/>
    <w:rsid w:val="00CB3A19"/>
    <w:rsid w:val="00CB3AEE"/>
    <w:rsid w:val="00CB3B37"/>
    <w:rsid w:val="00CB3B43"/>
    <w:rsid w:val="00CB3E41"/>
    <w:rsid w:val="00CB4301"/>
    <w:rsid w:val="00CB4624"/>
    <w:rsid w:val="00CB473E"/>
    <w:rsid w:val="00CB483D"/>
    <w:rsid w:val="00CB4A1E"/>
    <w:rsid w:val="00CB4A66"/>
    <w:rsid w:val="00CB4CD0"/>
    <w:rsid w:val="00CB4EF8"/>
    <w:rsid w:val="00CB5232"/>
    <w:rsid w:val="00CB52A6"/>
    <w:rsid w:val="00CB53EB"/>
    <w:rsid w:val="00CB5549"/>
    <w:rsid w:val="00CB5580"/>
    <w:rsid w:val="00CB579A"/>
    <w:rsid w:val="00CB59AF"/>
    <w:rsid w:val="00CB5AB7"/>
    <w:rsid w:val="00CB5AF7"/>
    <w:rsid w:val="00CB5E56"/>
    <w:rsid w:val="00CB6335"/>
    <w:rsid w:val="00CB680F"/>
    <w:rsid w:val="00CB683D"/>
    <w:rsid w:val="00CB685A"/>
    <w:rsid w:val="00CB68C2"/>
    <w:rsid w:val="00CB6D58"/>
    <w:rsid w:val="00CB71BD"/>
    <w:rsid w:val="00CB737C"/>
    <w:rsid w:val="00CB7735"/>
    <w:rsid w:val="00CB7862"/>
    <w:rsid w:val="00CB7B79"/>
    <w:rsid w:val="00CB7D05"/>
    <w:rsid w:val="00CB7FB5"/>
    <w:rsid w:val="00CC01CD"/>
    <w:rsid w:val="00CC02C0"/>
    <w:rsid w:val="00CC0402"/>
    <w:rsid w:val="00CC06A9"/>
    <w:rsid w:val="00CC0A24"/>
    <w:rsid w:val="00CC0CF2"/>
    <w:rsid w:val="00CC0D3C"/>
    <w:rsid w:val="00CC0E26"/>
    <w:rsid w:val="00CC0F6C"/>
    <w:rsid w:val="00CC0FF8"/>
    <w:rsid w:val="00CC132D"/>
    <w:rsid w:val="00CC1335"/>
    <w:rsid w:val="00CC15EF"/>
    <w:rsid w:val="00CC1741"/>
    <w:rsid w:val="00CC1838"/>
    <w:rsid w:val="00CC1B21"/>
    <w:rsid w:val="00CC1E34"/>
    <w:rsid w:val="00CC1EBB"/>
    <w:rsid w:val="00CC1F04"/>
    <w:rsid w:val="00CC2072"/>
    <w:rsid w:val="00CC245B"/>
    <w:rsid w:val="00CC26F2"/>
    <w:rsid w:val="00CC276E"/>
    <w:rsid w:val="00CC27B8"/>
    <w:rsid w:val="00CC2C81"/>
    <w:rsid w:val="00CC2CEC"/>
    <w:rsid w:val="00CC2D83"/>
    <w:rsid w:val="00CC2E09"/>
    <w:rsid w:val="00CC2E96"/>
    <w:rsid w:val="00CC303E"/>
    <w:rsid w:val="00CC31E5"/>
    <w:rsid w:val="00CC32D5"/>
    <w:rsid w:val="00CC34D3"/>
    <w:rsid w:val="00CC3622"/>
    <w:rsid w:val="00CC3F30"/>
    <w:rsid w:val="00CC3FB0"/>
    <w:rsid w:val="00CC48FE"/>
    <w:rsid w:val="00CC529E"/>
    <w:rsid w:val="00CC5432"/>
    <w:rsid w:val="00CC5687"/>
    <w:rsid w:val="00CC569B"/>
    <w:rsid w:val="00CC5E9E"/>
    <w:rsid w:val="00CC5FB1"/>
    <w:rsid w:val="00CC5FD6"/>
    <w:rsid w:val="00CC6276"/>
    <w:rsid w:val="00CC6477"/>
    <w:rsid w:val="00CC67D6"/>
    <w:rsid w:val="00CC68FD"/>
    <w:rsid w:val="00CC6970"/>
    <w:rsid w:val="00CC6A24"/>
    <w:rsid w:val="00CC7058"/>
    <w:rsid w:val="00CC76F7"/>
    <w:rsid w:val="00CC7CF6"/>
    <w:rsid w:val="00CC7F9F"/>
    <w:rsid w:val="00CD004D"/>
    <w:rsid w:val="00CD0682"/>
    <w:rsid w:val="00CD0799"/>
    <w:rsid w:val="00CD07F5"/>
    <w:rsid w:val="00CD0882"/>
    <w:rsid w:val="00CD0C53"/>
    <w:rsid w:val="00CD0DE9"/>
    <w:rsid w:val="00CD0E2C"/>
    <w:rsid w:val="00CD0F45"/>
    <w:rsid w:val="00CD1704"/>
    <w:rsid w:val="00CD17F7"/>
    <w:rsid w:val="00CD1804"/>
    <w:rsid w:val="00CD1955"/>
    <w:rsid w:val="00CD1AE4"/>
    <w:rsid w:val="00CD1CCF"/>
    <w:rsid w:val="00CD1D70"/>
    <w:rsid w:val="00CD2075"/>
    <w:rsid w:val="00CD282E"/>
    <w:rsid w:val="00CD3176"/>
    <w:rsid w:val="00CD3339"/>
    <w:rsid w:val="00CD3643"/>
    <w:rsid w:val="00CD3729"/>
    <w:rsid w:val="00CD380A"/>
    <w:rsid w:val="00CD3A7A"/>
    <w:rsid w:val="00CD44DA"/>
    <w:rsid w:val="00CD4713"/>
    <w:rsid w:val="00CD4CF4"/>
    <w:rsid w:val="00CD4F1F"/>
    <w:rsid w:val="00CD543C"/>
    <w:rsid w:val="00CD5C25"/>
    <w:rsid w:val="00CD5F93"/>
    <w:rsid w:val="00CD64AC"/>
    <w:rsid w:val="00CD6ABB"/>
    <w:rsid w:val="00CD6BB3"/>
    <w:rsid w:val="00CD6C3E"/>
    <w:rsid w:val="00CD6D74"/>
    <w:rsid w:val="00CD6D83"/>
    <w:rsid w:val="00CD6E5E"/>
    <w:rsid w:val="00CD7105"/>
    <w:rsid w:val="00CD73F2"/>
    <w:rsid w:val="00CD741F"/>
    <w:rsid w:val="00CD74C7"/>
    <w:rsid w:val="00CD74D5"/>
    <w:rsid w:val="00CD7560"/>
    <w:rsid w:val="00CD769C"/>
    <w:rsid w:val="00CD7749"/>
    <w:rsid w:val="00CD78E1"/>
    <w:rsid w:val="00CE0132"/>
    <w:rsid w:val="00CE09EF"/>
    <w:rsid w:val="00CE0B6B"/>
    <w:rsid w:val="00CE0D61"/>
    <w:rsid w:val="00CE0E99"/>
    <w:rsid w:val="00CE10C3"/>
    <w:rsid w:val="00CE1207"/>
    <w:rsid w:val="00CE1522"/>
    <w:rsid w:val="00CE157C"/>
    <w:rsid w:val="00CE15C8"/>
    <w:rsid w:val="00CE16B7"/>
    <w:rsid w:val="00CE16FF"/>
    <w:rsid w:val="00CE1848"/>
    <w:rsid w:val="00CE1B52"/>
    <w:rsid w:val="00CE1FC8"/>
    <w:rsid w:val="00CE1FEB"/>
    <w:rsid w:val="00CE230C"/>
    <w:rsid w:val="00CE23E8"/>
    <w:rsid w:val="00CE26D9"/>
    <w:rsid w:val="00CE291C"/>
    <w:rsid w:val="00CE2993"/>
    <w:rsid w:val="00CE299A"/>
    <w:rsid w:val="00CE2C0F"/>
    <w:rsid w:val="00CE2EB6"/>
    <w:rsid w:val="00CE2EF5"/>
    <w:rsid w:val="00CE3117"/>
    <w:rsid w:val="00CE31DE"/>
    <w:rsid w:val="00CE32CB"/>
    <w:rsid w:val="00CE39FA"/>
    <w:rsid w:val="00CE3C71"/>
    <w:rsid w:val="00CE3E03"/>
    <w:rsid w:val="00CE3F08"/>
    <w:rsid w:val="00CE3F72"/>
    <w:rsid w:val="00CE4123"/>
    <w:rsid w:val="00CE4479"/>
    <w:rsid w:val="00CE4632"/>
    <w:rsid w:val="00CE4735"/>
    <w:rsid w:val="00CE4871"/>
    <w:rsid w:val="00CE493C"/>
    <w:rsid w:val="00CE494E"/>
    <w:rsid w:val="00CE49CD"/>
    <w:rsid w:val="00CE4CA9"/>
    <w:rsid w:val="00CE4E80"/>
    <w:rsid w:val="00CE5239"/>
    <w:rsid w:val="00CE546D"/>
    <w:rsid w:val="00CE5692"/>
    <w:rsid w:val="00CE58C8"/>
    <w:rsid w:val="00CE58CD"/>
    <w:rsid w:val="00CE5A18"/>
    <w:rsid w:val="00CE5FA3"/>
    <w:rsid w:val="00CE604F"/>
    <w:rsid w:val="00CE6070"/>
    <w:rsid w:val="00CE6606"/>
    <w:rsid w:val="00CE6C09"/>
    <w:rsid w:val="00CE6D39"/>
    <w:rsid w:val="00CE7516"/>
    <w:rsid w:val="00CE759B"/>
    <w:rsid w:val="00CE7660"/>
    <w:rsid w:val="00CE76E2"/>
    <w:rsid w:val="00CF006B"/>
    <w:rsid w:val="00CF016C"/>
    <w:rsid w:val="00CF02E8"/>
    <w:rsid w:val="00CF03EB"/>
    <w:rsid w:val="00CF0899"/>
    <w:rsid w:val="00CF0D82"/>
    <w:rsid w:val="00CF0DC6"/>
    <w:rsid w:val="00CF0EEA"/>
    <w:rsid w:val="00CF0F21"/>
    <w:rsid w:val="00CF12BA"/>
    <w:rsid w:val="00CF1323"/>
    <w:rsid w:val="00CF144A"/>
    <w:rsid w:val="00CF15AF"/>
    <w:rsid w:val="00CF1858"/>
    <w:rsid w:val="00CF1931"/>
    <w:rsid w:val="00CF1D2D"/>
    <w:rsid w:val="00CF1D76"/>
    <w:rsid w:val="00CF1E2B"/>
    <w:rsid w:val="00CF1E55"/>
    <w:rsid w:val="00CF20AA"/>
    <w:rsid w:val="00CF24CE"/>
    <w:rsid w:val="00CF257F"/>
    <w:rsid w:val="00CF25B2"/>
    <w:rsid w:val="00CF2690"/>
    <w:rsid w:val="00CF27AF"/>
    <w:rsid w:val="00CF28A0"/>
    <w:rsid w:val="00CF2929"/>
    <w:rsid w:val="00CF2F78"/>
    <w:rsid w:val="00CF2FC1"/>
    <w:rsid w:val="00CF3163"/>
    <w:rsid w:val="00CF3292"/>
    <w:rsid w:val="00CF3603"/>
    <w:rsid w:val="00CF39D0"/>
    <w:rsid w:val="00CF3BBF"/>
    <w:rsid w:val="00CF3C24"/>
    <w:rsid w:val="00CF3CB3"/>
    <w:rsid w:val="00CF3F06"/>
    <w:rsid w:val="00CF40DA"/>
    <w:rsid w:val="00CF427C"/>
    <w:rsid w:val="00CF4998"/>
    <w:rsid w:val="00CF4A2B"/>
    <w:rsid w:val="00CF4C2B"/>
    <w:rsid w:val="00CF4CEF"/>
    <w:rsid w:val="00CF4DCA"/>
    <w:rsid w:val="00CF4E76"/>
    <w:rsid w:val="00CF5589"/>
    <w:rsid w:val="00CF55F7"/>
    <w:rsid w:val="00CF57B3"/>
    <w:rsid w:val="00CF618C"/>
    <w:rsid w:val="00CF62AE"/>
    <w:rsid w:val="00CF6302"/>
    <w:rsid w:val="00CF64D9"/>
    <w:rsid w:val="00CF674E"/>
    <w:rsid w:val="00CF6B3F"/>
    <w:rsid w:val="00CF6C06"/>
    <w:rsid w:val="00CF6EE8"/>
    <w:rsid w:val="00CF72E4"/>
    <w:rsid w:val="00CF72F0"/>
    <w:rsid w:val="00CF75D1"/>
    <w:rsid w:val="00CF7683"/>
    <w:rsid w:val="00CF7B00"/>
    <w:rsid w:val="00D0025A"/>
    <w:rsid w:val="00D0033F"/>
    <w:rsid w:val="00D00392"/>
    <w:rsid w:val="00D0072C"/>
    <w:rsid w:val="00D0077D"/>
    <w:rsid w:val="00D00832"/>
    <w:rsid w:val="00D00902"/>
    <w:rsid w:val="00D00D6E"/>
    <w:rsid w:val="00D0119E"/>
    <w:rsid w:val="00D0143D"/>
    <w:rsid w:val="00D0159C"/>
    <w:rsid w:val="00D01667"/>
    <w:rsid w:val="00D019F9"/>
    <w:rsid w:val="00D01CFA"/>
    <w:rsid w:val="00D01DCF"/>
    <w:rsid w:val="00D01E51"/>
    <w:rsid w:val="00D01F79"/>
    <w:rsid w:val="00D02509"/>
    <w:rsid w:val="00D0288E"/>
    <w:rsid w:val="00D029D8"/>
    <w:rsid w:val="00D02AB2"/>
    <w:rsid w:val="00D02B43"/>
    <w:rsid w:val="00D02CE7"/>
    <w:rsid w:val="00D030F1"/>
    <w:rsid w:val="00D03448"/>
    <w:rsid w:val="00D035DB"/>
    <w:rsid w:val="00D03713"/>
    <w:rsid w:val="00D0380E"/>
    <w:rsid w:val="00D03860"/>
    <w:rsid w:val="00D03B10"/>
    <w:rsid w:val="00D043AF"/>
    <w:rsid w:val="00D045C2"/>
    <w:rsid w:val="00D0496D"/>
    <w:rsid w:val="00D04AC7"/>
    <w:rsid w:val="00D04B21"/>
    <w:rsid w:val="00D04B62"/>
    <w:rsid w:val="00D04E0F"/>
    <w:rsid w:val="00D04E12"/>
    <w:rsid w:val="00D05453"/>
    <w:rsid w:val="00D05947"/>
    <w:rsid w:val="00D05E82"/>
    <w:rsid w:val="00D05EBA"/>
    <w:rsid w:val="00D05F8B"/>
    <w:rsid w:val="00D061E7"/>
    <w:rsid w:val="00D067A8"/>
    <w:rsid w:val="00D068EC"/>
    <w:rsid w:val="00D0698A"/>
    <w:rsid w:val="00D06BB0"/>
    <w:rsid w:val="00D0716A"/>
    <w:rsid w:val="00D0727A"/>
    <w:rsid w:val="00D0736E"/>
    <w:rsid w:val="00D07B56"/>
    <w:rsid w:val="00D10076"/>
    <w:rsid w:val="00D101E8"/>
    <w:rsid w:val="00D10732"/>
    <w:rsid w:val="00D10DD8"/>
    <w:rsid w:val="00D1108A"/>
    <w:rsid w:val="00D11406"/>
    <w:rsid w:val="00D11996"/>
    <w:rsid w:val="00D12062"/>
    <w:rsid w:val="00D12427"/>
    <w:rsid w:val="00D124A9"/>
    <w:rsid w:val="00D1256F"/>
    <w:rsid w:val="00D12709"/>
    <w:rsid w:val="00D1280A"/>
    <w:rsid w:val="00D129A1"/>
    <w:rsid w:val="00D12DCF"/>
    <w:rsid w:val="00D13171"/>
    <w:rsid w:val="00D136C0"/>
    <w:rsid w:val="00D13B61"/>
    <w:rsid w:val="00D13B70"/>
    <w:rsid w:val="00D13DFB"/>
    <w:rsid w:val="00D13EC4"/>
    <w:rsid w:val="00D13F64"/>
    <w:rsid w:val="00D1400B"/>
    <w:rsid w:val="00D148E8"/>
    <w:rsid w:val="00D152AE"/>
    <w:rsid w:val="00D153D7"/>
    <w:rsid w:val="00D159DD"/>
    <w:rsid w:val="00D15C29"/>
    <w:rsid w:val="00D15D99"/>
    <w:rsid w:val="00D15EE7"/>
    <w:rsid w:val="00D15F03"/>
    <w:rsid w:val="00D1656A"/>
    <w:rsid w:val="00D16A37"/>
    <w:rsid w:val="00D16D80"/>
    <w:rsid w:val="00D16FE9"/>
    <w:rsid w:val="00D17153"/>
    <w:rsid w:val="00D17260"/>
    <w:rsid w:val="00D173C7"/>
    <w:rsid w:val="00D17673"/>
    <w:rsid w:val="00D1789F"/>
    <w:rsid w:val="00D17E6F"/>
    <w:rsid w:val="00D17EFC"/>
    <w:rsid w:val="00D201B2"/>
    <w:rsid w:val="00D206D1"/>
    <w:rsid w:val="00D20773"/>
    <w:rsid w:val="00D209EF"/>
    <w:rsid w:val="00D20D86"/>
    <w:rsid w:val="00D2101E"/>
    <w:rsid w:val="00D210C7"/>
    <w:rsid w:val="00D210D3"/>
    <w:rsid w:val="00D21164"/>
    <w:rsid w:val="00D21228"/>
    <w:rsid w:val="00D21254"/>
    <w:rsid w:val="00D21404"/>
    <w:rsid w:val="00D21453"/>
    <w:rsid w:val="00D217C1"/>
    <w:rsid w:val="00D217CB"/>
    <w:rsid w:val="00D21C20"/>
    <w:rsid w:val="00D21D39"/>
    <w:rsid w:val="00D21DE2"/>
    <w:rsid w:val="00D21EDD"/>
    <w:rsid w:val="00D220DC"/>
    <w:rsid w:val="00D22588"/>
    <w:rsid w:val="00D225E5"/>
    <w:rsid w:val="00D22802"/>
    <w:rsid w:val="00D22897"/>
    <w:rsid w:val="00D22BC2"/>
    <w:rsid w:val="00D22D8D"/>
    <w:rsid w:val="00D22F20"/>
    <w:rsid w:val="00D23208"/>
    <w:rsid w:val="00D23213"/>
    <w:rsid w:val="00D234B4"/>
    <w:rsid w:val="00D23605"/>
    <w:rsid w:val="00D2386A"/>
    <w:rsid w:val="00D2395D"/>
    <w:rsid w:val="00D23990"/>
    <w:rsid w:val="00D23C2A"/>
    <w:rsid w:val="00D24220"/>
    <w:rsid w:val="00D24ADE"/>
    <w:rsid w:val="00D24AF1"/>
    <w:rsid w:val="00D24B1E"/>
    <w:rsid w:val="00D250AF"/>
    <w:rsid w:val="00D25411"/>
    <w:rsid w:val="00D254DB"/>
    <w:rsid w:val="00D25631"/>
    <w:rsid w:val="00D2567D"/>
    <w:rsid w:val="00D25B68"/>
    <w:rsid w:val="00D25C20"/>
    <w:rsid w:val="00D26141"/>
    <w:rsid w:val="00D2623B"/>
    <w:rsid w:val="00D26444"/>
    <w:rsid w:val="00D26490"/>
    <w:rsid w:val="00D266BB"/>
    <w:rsid w:val="00D2699C"/>
    <w:rsid w:val="00D26A61"/>
    <w:rsid w:val="00D26D1D"/>
    <w:rsid w:val="00D26F80"/>
    <w:rsid w:val="00D27062"/>
    <w:rsid w:val="00D27169"/>
    <w:rsid w:val="00D272C0"/>
    <w:rsid w:val="00D272D6"/>
    <w:rsid w:val="00D272FB"/>
    <w:rsid w:val="00D27389"/>
    <w:rsid w:val="00D2754C"/>
    <w:rsid w:val="00D278A2"/>
    <w:rsid w:val="00D27DD5"/>
    <w:rsid w:val="00D27F2C"/>
    <w:rsid w:val="00D30231"/>
    <w:rsid w:val="00D308CF"/>
    <w:rsid w:val="00D309E1"/>
    <w:rsid w:val="00D309FD"/>
    <w:rsid w:val="00D30BC3"/>
    <w:rsid w:val="00D30E0A"/>
    <w:rsid w:val="00D31820"/>
    <w:rsid w:val="00D31E13"/>
    <w:rsid w:val="00D32494"/>
    <w:rsid w:val="00D324B3"/>
    <w:rsid w:val="00D328F5"/>
    <w:rsid w:val="00D329B3"/>
    <w:rsid w:val="00D329D7"/>
    <w:rsid w:val="00D32E48"/>
    <w:rsid w:val="00D32ED0"/>
    <w:rsid w:val="00D3304B"/>
    <w:rsid w:val="00D330E3"/>
    <w:rsid w:val="00D331A4"/>
    <w:rsid w:val="00D331F6"/>
    <w:rsid w:val="00D332B0"/>
    <w:rsid w:val="00D333D3"/>
    <w:rsid w:val="00D334E3"/>
    <w:rsid w:val="00D33BBF"/>
    <w:rsid w:val="00D33F8F"/>
    <w:rsid w:val="00D340B6"/>
    <w:rsid w:val="00D346A9"/>
    <w:rsid w:val="00D34846"/>
    <w:rsid w:val="00D348C4"/>
    <w:rsid w:val="00D349F6"/>
    <w:rsid w:val="00D34A25"/>
    <w:rsid w:val="00D34DAF"/>
    <w:rsid w:val="00D34DF0"/>
    <w:rsid w:val="00D3504C"/>
    <w:rsid w:val="00D3533F"/>
    <w:rsid w:val="00D358A6"/>
    <w:rsid w:val="00D359CF"/>
    <w:rsid w:val="00D35AA5"/>
    <w:rsid w:val="00D35BFF"/>
    <w:rsid w:val="00D35C21"/>
    <w:rsid w:val="00D35DB0"/>
    <w:rsid w:val="00D35FB2"/>
    <w:rsid w:val="00D36126"/>
    <w:rsid w:val="00D36516"/>
    <w:rsid w:val="00D36587"/>
    <w:rsid w:val="00D36BC8"/>
    <w:rsid w:val="00D370BC"/>
    <w:rsid w:val="00D37454"/>
    <w:rsid w:val="00D374C6"/>
    <w:rsid w:val="00D377C9"/>
    <w:rsid w:val="00D37935"/>
    <w:rsid w:val="00D37BA2"/>
    <w:rsid w:val="00D37E60"/>
    <w:rsid w:val="00D40182"/>
    <w:rsid w:val="00D404EA"/>
    <w:rsid w:val="00D405AD"/>
    <w:rsid w:val="00D40648"/>
    <w:rsid w:val="00D407D4"/>
    <w:rsid w:val="00D408A7"/>
    <w:rsid w:val="00D40A24"/>
    <w:rsid w:val="00D40C1E"/>
    <w:rsid w:val="00D40DFA"/>
    <w:rsid w:val="00D40F7C"/>
    <w:rsid w:val="00D410F2"/>
    <w:rsid w:val="00D41150"/>
    <w:rsid w:val="00D41275"/>
    <w:rsid w:val="00D41762"/>
    <w:rsid w:val="00D419C7"/>
    <w:rsid w:val="00D41BA9"/>
    <w:rsid w:val="00D41C7C"/>
    <w:rsid w:val="00D41CA7"/>
    <w:rsid w:val="00D41F66"/>
    <w:rsid w:val="00D42128"/>
    <w:rsid w:val="00D42174"/>
    <w:rsid w:val="00D42312"/>
    <w:rsid w:val="00D426FA"/>
    <w:rsid w:val="00D42A43"/>
    <w:rsid w:val="00D42AC3"/>
    <w:rsid w:val="00D42B6C"/>
    <w:rsid w:val="00D42D81"/>
    <w:rsid w:val="00D42F26"/>
    <w:rsid w:val="00D4308F"/>
    <w:rsid w:val="00D432D4"/>
    <w:rsid w:val="00D43689"/>
    <w:rsid w:val="00D43894"/>
    <w:rsid w:val="00D43B95"/>
    <w:rsid w:val="00D43BE3"/>
    <w:rsid w:val="00D43EE6"/>
    <w:rsid w:val="00D43F40"/>
    <w:rsid w:val="00D44127"/>
    <w:rsid w:val="00D441D8"/>
    <w:rsid w:val="00D4431D"/>
    <w:rsid w:val="00D44387"/>
    <w:rsid w:val="00D44431"/>
    <w:rsid w:val="00D448B5"/>
    <w:rsid w:val="00D448F0"/>
    <w:rsid w:val="00D44CD6"/>
    <w:rsid w:val="00D44F96"/>
    <w:rsid w:val="00D450E6"/>
    <w:rsid w:val="00D4518B"/>
    <w:rsid w:val="00D45806"/>
    <w:rsid w:val="00D4598F"/>
    <w:rsid w:val="00D45F7A"/>
    <w:rsid w:val="00D46087"/>
    <w:rsid w:val="00D4651A"/>
    <w:rsid w:val="00D46B25"/>
    <w:rsid w:val="00D46C17"/>
    <w:rsid w:val="00D46E10"/>
    <w:rsid w:val="00D46ED2"/>
    <w:rsid w:val="00D47031"/>
    <w:rsid w:val="00D4709F"/>
    <w:rsid w:val="00D471C6"/>
    <w:rsid w:val="00D4734A"/>
    <w:rsid w:val="00D474B4"/>
    <w:rsid w:val="00D474B8"/>
    <w:rsid w:val="00D4760B"/>
    <w:rsid w:val="00D4775B"/>
    <w:rsid w:val="00D4788F"/>
    <w:rsid w:val="00D478BC"/>
    <w:rsid w:val="00D47E58"/>
    <w:rsid w:val="00D47EC3"/>
    <w:rsid w:val="00D502A1"/>
    <w:rsid w:val="00D50B7C"/>
    <w:rsid w:val="00D50C0F"/>
    <w:rsid w:val="00D50CD0"/>
    <w:rsid w:val="00D511B2"/>
    <w:rsid w:val="00D51253"/>
    <w:rsid w:val="00D51B25"/>
    <w:rsid w:val="00D51B53"/>
    <w:rsid w:val="00D51CDE"/>
    <w:rsid w:val="00D51EB6"/>
    <w:rsid w:val="00D5204A"/>
    <w:rsid w:val="00D52485"/>
    <w:rsid w:val="00D52544"/>
    <w:rsid w:val="00D52601"/>
    <w:rsid w:val="00D52619"/>
    <w:rsid w:val="00D52676"/>
    <w:rsid w:val="00D52840"/>
    <w:rsid w:val="00D52880"/>
    <w:rsid w:val="00D52966"/>
    <w:rsid w:val="00D531EA"/>
    <w:rsid w:val="00D5335D"/>
    <w:rsid w:val="00D5343A"/>
    <w:rsid w:val="00D5363F"/>
    <w:rsid w:val="00D538BF"/>
    <w:rsid w:val="00D53A05"/>
    <w:rsid w:val="00D5404E"/>
    <w:rsid w:val="00D54431"/>
    <w:rsid w:val="00D54462"/>
    <w:rsid w:val="00D547D7"/>
    <w:rsid w:val="00D5484D"/>
    <w:rsid w:val="00D548CB"/>
    <w:rsid w:val="00D54916"/>
    <w:rsid w:val="00D54C81"/>
    <w:rsid w:val="00D54FEA"/>
    <w:rsid w:val="00D55313"/>
    <w:rsid w:val="00D55E4E"/>
    <w:rsid w:val="00D55E8F"/>
    <w:rsid w:val="00D55E93"/>
    <w:rsid w:val="00D56388"/>
    <w:rsid w:val="00D56B11"/>
    <w:rsid w:val="00D56BA0"/>
    <w:rsid w:val="00D573B1"/>
    <w:rsid w:val="00D5750E"/>
    <w:rsid w:val="00D57657"/>
    <w:rsid w:val="00D57C91"/>
    <w:rsid w:val="00D57CC0"/>
    <w:rsid w:val="00D57D37"/>
    <w:rsid w:val="00D60195"/>
    <w:rsid w:val="00D60385"/>
    <w:rsid w:val="00D60746"/>
    <w:rsid w:val="00D609F7"/>
    <w:rsid w:val="00D60CFF"/>
    <w:rsid w:val="00D61282"/>
    <w:rsid w:val="00D615C3"/>
    <w:rsid w:val="00D61783"/>
    <w:rsid w:val="00D61A4F"/>
    <w:rsid w:val="00D61B69"/>
    <w:rsid w:val="00D61BA9"/>
    <w:rsid w:val="00D61C53"/>
    <w:rsid w:val="00D62138"/>
    <w:rsid w:val="00D624DF"/>
    <w:rsid w:val="00D62605"/>
    <w:rsid w:val="00D6269F"/>
    <w:rsid w:val="00D62A3E"/>
    <w:rsid w:val="00D62CAD"/>
    <w:rsid w:val="00D62F0C"/>
    <w:rsid w:val="00D62FE5"/>
    <w:rsid w:val="00D6317C"/>
    <w:rsid w:val="00D632FD"/>
    <w:rsid w:val="00D63394"/>
    <w:rsid w:val="00D6341C"/>
    <w:rsid w:val="00D63477"/>
    <w:rsid w:val="00D63529"/>
    <w:rsid w:val="00D63787"/>
    <w:rsid w:val="00D637CA"/>
    <w:rsid w:val="00D63CEA"/>
    <w:rsid w:val="00D63E32"/>
    <w:rsid w:val="00D63F3C"/>
    <w:rsid w:val="00D64165"/>
    <w:rsid w:val="00D641B0"/>
    <w:rsid w:val="00D64354"/>
    <w:rsid w:val="00D64736"/>
    <w:rsid w:val="00D648C6"/>
    <w:rsid w:val="00D64BFC"/>
    <w:rsid w:val="00D64DD3"/>
    <w:rsid w:val="00D65789"/>
    <w:rsid w:val="00D658FC"/>
    <w:rsid w:val="00D6594E"/>
    <w:rsid w:val="00D65E14"/>
    <w:rsid w:val="00D66029"/>
    <w:rsid w:val="00D664AC"/>
    <w:rsid w:val="00D6657F"/>
    <w:rsid w:val="00D666FA"/>
    <w:rsid w:val="00D66AAA"/>
    <w:rsid w:val="00D67145"/>
    <w:rsid w:val="00D672D7"/>
    <w:rsid w:val="00D67358"/>
    <w:rsid w:val="00D6735D"/>
    <w:rsid w:val="00D678E2"/>
    <w:rsid w:val="00D67B09"/>
    <w:rsid w:val="00D67B8B"/>
    <w:rsid w:val="00D67DA9"/>
    <w:rsid w:val="00D700C3"/>
    <w:rsid w:val="00D7039F"/>
    <w:rsid w:val="00D70564"/>
    <w:rsid w:val="00D71171"/>
    <w:rsid w:val="00D7128B"/>
    <w:rsid w:val="00D71373"/>
    <w:rsid w:val="00D713C2"/>
    <w:rsid w:val="00D71436"/>
    <w:rsid w:val="00D71783"/>
    <w:rsid w:val="00D71EB9"/>
    <w:rsid w:val="00D722C1"/>
    <w:rsid w:val="00D72671"/>
    <w:rsid w:val="00D72902"/>
    <w:rsid w:val="00D729CC"/>
    <w:rsid w:val="00D72AC9"/>
    <w:rsid w:val="00D72B1C"/>
    <w:rsid w:val="00D7313F"/>
    <w:rsid w:val="00D73AC1"/>
    <w:rsid w:val="00D74102"/>
    <w:rsid w:val="00D745B3"/>
    <w:rsid w:val="00D746C7"/>
    <w:rsid w:val="00D74854"/>
    <w:rsid w:val="00D748BF"/>
    <w:rsid w:val="00D74AB9"/>
    <w:rsid w:val="00D75039"/>
    <w:rsid w:val="00D7505D"/>
    <w:rsid w:val="00D750DD"/>
    <w:rsid w:val="00D75582"/>
    <w:rsid w:val="00D75ECC"/>
    <w:rsid w:val="00D76366"/>
    <w:rsid w:val="00D765A2"/>
    <w:rsid w:val="00D76A72"/>
    <w:rsid w:val="00D76ACA"/>
    <w:rsid w:val="00D76E5E"/>
    <w:rsid w:val="00D76E78"/>
    <w:rsid w:val="00D77514"/>
    <w:rsid w:val="00D775D7"/>
    <w:rsid w:val="00D7762C"/>
    <w:rsid w:val="00D779BB"/>
    <w:rsid w:val="00D77D65"/>
    <w:rsid w:val="00D802E0"/>
    <w:rsid w:val="00D80315"/>
    <w:rsid w:val="00D80356"/>
    <w:rsid w:val="00D8061E"/>
    <w:rsid w:val="00D80884"/>
    <w:rsid w:val="00D80C28"/>
    <w:rsid w:val="00D80D03"/>
    <w:rsid w:val="00D80EF9"/>
    <w:rsid w:val="00D81511"/>
    <w:rsid w:val="00D81610"/>
    <w:rsid w:val="00D81787"/>
    <w:rsid w:val="00D8196E"/>
    <w:rsid w:val="00D819C6"/>
    <w:rsid w:val="00D81BC7"/>
    <w:rsid w:val="00D81BCA"/>
    <w:rsid w:val="00D820C1"/>
    <w:rsid w:val="00D82555"/>
    <w:rsid w:val="00D8256C"/>
    <w:rsid w:val="00D8263D"/>
    <w:rsid w:val="00D82A5B"/>
    <w:rsid w:val="00D82CF4"/>
    <w:rsid w:val="00D82E3A"/>
    <w:rsid w:val="00D8306D"/>
    <w:rsid w:val="00D83300"/>
    <w:rsid w:val="00D83531"/>
    <w:rsid w:val="00D83794"/>
    <w:rsid w:val="00D83809"/>
    <w:rsid w:val="00D83A47"/>
    <w:rsid w:val="00D83A4D"/>
    <w:rsid w:val="00D83B6E"/>
    <w:rsid w:val="00D83BBC"/>
    <w:rsid w:val="00D83E10"/>
    <w:rsid w:val="00D83E79"/>
    <w:rsid w:val="00D8406E"/>
    <w:rsid w:val="00D84347"/>
    <w:rsid w:val="00D847A0"/>
    <w:rsid w:val="00D84877"/>
    <w:rsid w:val="00D848B4"/>
    <w:rsid w:val="00D84A6B"/>
    <w:rsid w:val="00D84C2A"/>
    <w:rsid w:val="00D84EB7"/>
    <w:rsid w:val="00D8510A"/>
    <w:rsid w:val="00D85856"/>
    <w:rsid w:val="00D85981"/>
    <w:rsid w:val="00D85DA1"/>
    <w:rsid w:val="00D85EA2"/>
    <w:rsid w:val="00D86134"/>
    <w:rsid w:val="00D861B9"/>
    <w:rsid w:val="00D865B5"/>
    <w:rsid w:val="00D86676"/>
    <w:rsid w:val="00D86CA4"/>
    <w:rsid w:val="00D87378"/>
    <w:rsid w:val="00D87BEA"/>
    <w:rsid w:val="00D87C69"/>
    <w:rsid w:val="00D87D9F"/>
    <w:rsid w:val="00D90191"/>
    <w:rsid w:val="00D901E1"/>
    <w:rsid w:val="00D902FF"/>
    <w:rsid w:val="00D903BD"/>
    <w:rsid w:val="00D90606"/>
    <w:rsid w:val="00D90689"/>
    <w:rsid w:val="00D9082E"/>
    <w:rsid w:val="00D90B33"/>
    <w:rsid w:val="00D90B3B"/>
    <w:rsid w:val="00D90E11"/>
    <w:rsid w:val="00D91417"/>
    <w:rsid w:val="00D9159A"/>
    <w:rsid w:val="00D91A6C"/>
    <w:rsid w:val="00D91C6B"/>
    <w:rsid w:val="00D91E5E"/>
    <w:rsid w:val="00D92087"/>
    <w:rsid w:val="00D92458"/>
    <w:rsid w:val="00D9282F"/>
    <w:rsid w:val="00D92C43"/>
    <w:rsid w:val="00D92FE8"/>
    <w:rsid w:val="00D932CD"/>
    <w:rsid w:val="00D9334F"/>
    <w:rsid w:val="00D9348F"/>
    <w:rsid w:val="00D9353E"/>
    <w:rsid w:val="00D93A87"/>
    <w:rsid w:val="00D93C5C"/>
    <w:rsid w:val="00D93DA4"/>
    <w:rsid w:val="00D94193"/>
    <w:rsid w:val="00D94262"/>
    <w:rsid w:val="00D9431D"/>
    <w:rsid w:val="00D94383"/>
    <w:rsid w:val="00D9446C"/>
    <w:rsid w:val="00D9451E"/>
    <w:rsid w:val="00D9468F"/>
    <w:rsid w:val="00D949D6"/>
    <w:rsid w:val="00D94ACF"/>
    <w:rsid w:val="00D94DC7"/>
    <w:rsid w:val="00D94FD8"/>
    <w:rsid w:val="00D95023"/>
    <w:rsid w:val="00D951B7"/>
    <w:rsid w:val="00D953C4"/>
    <w:rsid w:val="00D9544E"/>
    <w:rsid w:val="00D9550E"/>
    <w:rsid w:val="00D956AB"/>
    <w:rsid w:val="00D956BF"/>
    <w:rsid w:val="00D95959"/>
    <w:rsid w:val="00D95A29"/>
    <w:rsid w:val="00D95EC3"/>
    <w:rsid w:val="00D95F84"/>
    <w:rsid w:val="00D95F93"/>
    <w:rsid w:val="00D9616A"/>
    <w:rsid w:val="00D9670A"/>
    <w:rsid w:val="00D9682C"/>
    <w:rsid w:val="00D96B0B"/>
    <w:rsid w:val="00D96B81"/>
    <w:rsid w:val="00D96C83"/>
    <w:rsid w:val="00D96E81"/>
    <w:rsid w:val="00D97098"/>
    <w:rsid w:val="00D972DC"/>
    <w:rsid w:val="00D972E7"/>
    <w:rsid w:val="00D97428"/>
    <w:rsid w:val="00D9743F"/>
    <w:rsid w:val="00D976E3"/>
    <w:rsid w:val="00D97A37"/>
    <w:rsid w:val="00D97AD0"/>
    <w:rsid w:val="00D97B4B"/>
    <w:rsid w:val="00D97BA9"/>
    <w:rsid w:val="00D97EAA"/>
    <w:rsid w:val="00D97F64"/>
    <w:rsid w:val="00DA03BB"/>
    <w:rsid w:val="00DA0789"/>
    <w:rsid w:val="00DA0846"/>
    <w:rsid w:val="00DA0A0B"/>
    <w:rsid w:val="00DA0CB6"/>
    <w:rsid w:val="00DA0D7C"/>
    <w:rsid w:val="00DA0F11"/>
    <w:rsid w:val="00DA138C"/>
    <w:rsid w:val="00DA140B"/>
    <w:rsid w:val="00DA14D3"/>
    <w:rsid w:val="00DA1DAB"/>
    <w:rsid w:val="00DA2139"/>
    <w:rsid w:val="00DA22A8"/>
    <w:rsid w:val="00DA27A6"/>
    <w:rsid w:val="00DA2E51"/>
    <w:rsid w:val="00DA2EB9"/>
    <w:rsid w:val="00DA35D1"/>
    <w:rsid w:val="00DA3753"/>
    <w:rsid w:val="00DA3DA1"/>
    <w:rsid w:val="00DA4552"/>
    <w:rsid w:val="00DA4763"/>
    <w:rsid w:val="00DA4BC2"/>
    <w:rsid w:val="00DA5181"/>
    <w:rsid w:val="00DA51C7"/>
    <w:rsid w:val="00DA5244"/>
    <w:rsid w:val="00DA55BD"/>
    <w:rsid w:val="00DA5614"/>
    <w:rsid w:val="00DA5870"/>
    <w:rsid w:val="00DA598A"/>
    <w:rsid w:val="00DA5B7A"/>
    <w:rsid w:val="00DA5BAA"/>
    <w:rsid w:val="00DA5C00"/>
    <w:rsid w:val="00DA6033"/>
    <w:rsid w:val="00DA6076"/>
    <w:rsid w:val="00DA60BA"/>
    <w:rsid w:val="00DA6154"/>
    <w:rsid w:val="00DA6513"/>
    <w:rsid w:val="00DA691D"/>
    <w:rsid w:val="00DA6AE0"/>
    <w:rsid w:val="00DA6CCA"/>
    <w:rsid w:val="00DA714D"/>
    <w:rsid w:val="00DA7203"/>
    <w:rsid w:val="00DA745F"/>
    <w:rsid w:val="00DA751C"/>
    <w:rsid w:val="00DA75A2"/>
    <w:rsid w:val="00DA75CF"/>
    <w:rsid w:val="00DA77F4"/>
    <w:rsid w:val="00DA7D0C"/>
    <w:rsid w:val="00DA7DB3"/>
    <w:rsid w:val="00DA7E5F"/>
    <w:rsid w:val="00DA7E89"/>
    <w:rsid w:val="00DB0108"/>
    <w:rsid w:val="00DB04F4"/>
    <w:rsid w:val="00DB061D"/>
    <w:rsid w:val="00DB0B6D"/>
    <w:rsid w:val="00DB0C52"/>
    <w:rsid w:val="00DB105A"/>
    <w:rsid w:val="00DB10DF"/>
    <w:rsid w:val="00DB1367"/>
    <w:rsid w:val="00DB14CE"/>
    <w:rsid w:val="00DB15C6"/>
    <w:rsid w:val="00DB1647"/>
    <w:rsid w:val="00DB17B6"/>
    <w:rsid w:val="00DB185C"/>
    <w:rsid w:val="00DB19AC"/>
    <w:rsid w:val="00DB1A3D"/>
    <w:rsid w:val="00DB1B26"/>
    <w:rsid w:val="00DB1C9E"/>
    <w:rsid w:val="00DB2251"/>
    <w:rsid w:val="00DB2841"/>
    <w:rsid w:val="00DB2B6B"/>
    <w:rsid w:val="00DB2B77"/>
    <w:rsid w:val="00DB2BE0"/>
    <w:rsid w:val="00DB2D19"/>
    <w:rsid w:val="00DB2F55"/>
    <w:rsid w:val="00DB30C3"/>
    <w:rsid w:val="00DB3100"/>
    <w:rsid w:val="00DB312D"/>
    <w:rsid w:val="00DB329A"/>
    <w:rsid w:val="00DB33FA"/>
    <w:rsid w:val="00DB3630"/>
    <w:rsid w:val="00DB394C"/>
    <w:rsid w:val="00DB3A64"/>
    <w:rsid w:val="00DB3B75"/>
    <w:rsid w:val="00DB3D8E"/>
    <w:rsid w:val="00DB403B"/>
    <w:rsid w:val="00DB4998"/>
    <w:rsid w:val="00DB4AFE"/>
    <w:rsid w:val="00DB4CF9"/>
    <w:rsid w:val="00DB4DD4"/>
    <w:rsid w:val="00DB4F5B"/>
    <w:rsid w:val="00DB4FD9"/>
    <w:rsid w:val="00DB502D"/>
    <w:rsid w:val="00DB5270"/>
    <w:rsid w:val="00DB5803"/>
    <w:rsid w:val="00DB5E5B"/>
    <w:rsid w:val="00DB60D3"/>
    <w:rsid w:val="00DB66CD"/>
    <w:rsid w:val="00DB67E9"/>
    <w:rsid w:val="00DB6854"/>
    <w:rsid w:val="00DB6A11"/>
    <w:rsid w:val="00DB6C04"/>
    <w:rsid w:val="00DB6ECB"/>
    <w:rsid w:val="00DB6FC9"/>
    <w:rsid w:val="00DB7063"/>
    <w:rsid w:val="00DB7121"/>
    <w:rsid w:val="00DB72DE"/>
    <w:rsid w:val="00DB7320"/>
    <w:rsid w:val="00DB74D5"/>
    <w:rsid w:val="00DB78E1"/>
    <w:rsid w:val="00DB790A"/>
    <w:rsid w:val="00DB795B"/>
    <w:rsid w:val="00DB7A81"/>
    <w:rsid w:val="00DB7B52"/>
    <w:rsid w:val="00DB7C72"/>
    <w:rsid w:val="00DB7E58"/>
    <w:rsid w:val="00DB7E74"/>
    <w:rsid w:val="00DB7E76"/>
    <w:rsid w:val="00DB7EB2"/>
    <w:rsid w:val="00DC0293"/>
    <w:rsid w:val="00DC02AC"/>
    <w:rsid w:val="00DC03BE"/>
    <w:rsid w:val="00DC0726"/>
    <w:rsid w:val="00DC0876"/>
    <w:rsid w:val="00DC08D1"/>
    <w:rsid w:val="00DC0A70"/>
    <w:rsid w:val="00DC0C2C"/>
    <w:rsid w:val="00DC0DE6"/>
    <w:rsid w:val="00DC0E77"/>
    <w:rsid w:val="00DC109A"/>
    <w:rsid w:val="00DC10B1"/>
    <w:rsid w:val="00DC1385"/>
    <w:rsid w:val="00DC153E"/>
    <w:rsid w:val="00DC1741"/>
    <w:rsid w:val="00DC18E5"/>
    <w:rsid w:val="00DC190B"/>
    <w:rsid w:val="00DC1916"/>
    <w:rsid w:val="00DC19F1"/>
    <w:rsid w:val="00DC1BFD"/>
    <w:rsid w:val="00DC1CDE"/>
    <w:rsid w:val="00DC2134"/>
    <w:rsid w:val="00DC2201"/>
    <w:rsid w:val="00DC2489"/>
    <w:rsid w:val="00DC26DE"/>
    <w:rsid w:val="00DC2BFC"/>
    <w:rsid w:val="00DC2C0D"/>
    <w:rsid w:val="00DC2D59"/>
    <w:rsid w:val="00DC2F9E"/>
    <w:rsid w:val="00DC2FB6"/>
    <w:rsid w:val="00DC3221"/>
    <w:rsid w:val="00DC3290"/>
    <w:rsid w:val="00DC342E"/>
    <w:rsid w:val="00DC3B8D"/>
    <w:rsid w:val="00DC3C47"/>
    <w:rsid w:val="00DC3DBB"/>
    <w:rsid w:val="00DC3F79"/>
    <w:rsid w:val="00DC4092"/>
    <w:rsid w:val="00DC4468"/>
    <w:rsid w:val="00DC4626"/>
    <w:rsid w:val="00DC4646"/>
    <w:rsid w:val="00DC4761"/>
    <w:rsid w:val="00DC49E2"/>
    <w:rsid w:val="00DC4B8B"/>
    <w:rsid w:val="00DC4F34"/>
    <w:rsid w:val="00DC5183"/>
    <w:rsid w:val="00DC5784"/>
    <w:rsid w:val="00DC6182"/>
    <w:rsid w:val="00DC623F"/>
    <w:rsid w:val="00DC65E1"/>
    <w:rsid w:val="00DC6612"/>
    <w:rsid w:val="00DC6CA5"/>
    <w:rsid w:val="00DC6CE9"/>
    <w:rsid w:val="00DC6D37"/>
    <w:rsid w:val="00DC6E51"/>
    <w:rsid w:val="00DC7227"/>
    <w:rsid w:val="00DC72AF"/>
    <w:rsid w:val="00DC75FB"/>
    <w:rsid w:val="00DC764B"/>
    <w:rsid w:val="00DC77F5"/>
    <w:rsid w:val="00DC7950"/>
    <w:rsid w:val="00DC7992"/>
    <w:rsid w:val="00DC79B1"/>
    <w:rsid w:val="00DC7E2F"/>
    <w:rsid w:val="00DD008D"/>
    <w:rsid w:val="00DD030A"/>
    <w:rsid w:val="00DD0952"/>
    <w:rsid w:val="00DD0A5F"/>
    <w:rsid w:val="00DD0F5B"/>
    <w:rsid w:val="00DD111E"/>
    <w:rsid w:val="00DD11A6"/>
    <w:rsid w:val="00DD1B2B"/>
    <w:rsid w:val="00DD1B7D"/>
    <w:rsid w:val="00DD1CBD"/>
    <w:rsid w:val="00DD1F5B"/>
    <w:rsid w:val="00DD1FAC"/>
    <w:rsid w:val="00DD204B"/>
    <w:rsid w:val="00DD221B"/>
    <w:rsid w:val="00DD2276"/>
    <w:rsid w:val="00DD2361"/>
    <w:rsid w:val="00DD248F"/>
    <w:rsid w:val="00DD2B4A"/>
    <w:rsid w:val="00DD2B7F"/>
    <w:rsid w:val="00DD2DE3"/>
    <w:rsid w:val="00DD353F"/>
    <w:rsid w:val="00DD3580"/>
    <w:rsid w:val="00DD36EF"/>
    <w:rsid w:val="00DD3BBC"/>
    <w:rsid w:val="00DD3DF9"/>
    <w:rsid w:val="00DD4237"/>
    <w:rsid w:val="00DD43B0"/>
    <w:rsid w:val="00DD43F9"/>
    <w:rsid w:val="00DD445E"/>
    <w:rsid w:val="00DD4537"/>
    <w:rsid w:val="00DD48DE"/>
    <w:rsid w:val="00DD4A0E"/>
    <w:rsid w:val="00DD4C68"/>
    <w:rsid w:val="00DD4C81"/>
    <w:rsid w:val="00DD4DC6"/>
    <w:rsid w:val="00DD4E92"/>
    <w:rsid w:val="00DD4F53"/>
    <w:rsid w:val="00DD4FA0"/>
    <w:rsid w:val="00DD5383"/>
    <w:rsid w:val="00DD592F"/>
    <w:rsid w:val="00DD5EF6"/>
    <w:rsid w:val="00DD6057"/>
    <w:rsid w:val="00DD619C"/>
    <w:rsid w:val="00DD61AF"/>
    <w:rsid w:val="00DD6970"/>
    <w:rsid w:val="00DD6A35"/>
    <w:rsid w:val="00DD6A9F"/>
    <w:rsid w:val="00DD6BDA"/>
    <w:rsid w:val="00DD6F52"/>
    <w:rsid w:val="00DD736E"/>
    <w:rsid w:val="00DD758F"/>
    <w:rsid w:val="00DD7916"/>
    <w:rsid w:val="00DD791A"/>
    <w:rsid w:val="00DD7F11"/>
    <w:rsid w:val="00DD7F50"/>
    <w:rsid w:val="00DE0009"/>
    <w:rsid w:val="00DE03EA"/>
    <w:rsid w:val="00DE0412"/>
    <w:rsid w:val="00DE07A8"/>
    <w:rsid w:val="00DE093A"/>
    <w:rsid w:val="00DE0948"/>
    <w:rsid w:val="00DE0977"/>
    <w:rsid w:val="00DE0B2B"/>
    <w:rsid w:val="00DE0EC1"/>
    <w:rsid w:val="00DE0FDB"/>
    <w:rsid w:val="00DE1067"/>
    <w:rsid w:val="00DE155D"/>
    <w:rsid w:val="00DE1631"/>
    <w:rsid w:val="00DE1764"/>
    <w:rsid w:val="00DE1891"/>
    <w:rsid w:val="00DE1A11"/>
    <w:rsid w:val="00DE1D15"/>
    <w:rsid w:val="00DE1E20"/>
    <w:rsid w:val="00DE1E40"/>
    <w:rsid w:val="00DE212F"/>
    <w:rsid w:val="00DE21DF"/>
    <w:rsid w:val="00DE2237"/>
    <w:rsid w:val="00DE2256"/>
    <w:rsid w:val="00DE2409"/>
    <w:rsid w:val="00DE2495"/>
    <w:rsid w:val="00DE2724"/>
    <w:rsid w:val="00DE2A37"/>
    <w:rsid w:val="00DE2AB7"/>
    <w:rsid w:val="00DE2BD5"/>
    <w:rsid w:val="00DE2DC4"/>
    <w:rsid w:val="00DE334C"/>
    <w:rsid w:val="00DE3402"/>
    <w:rsid w:val="00DE3692"/>
    <w:rsid w:val="00DE3694"/>
    <w:rsid w:val="00DE38AD"/>
    <w:rsid w:val="00DE3D59"/>
    <w:rsid w:val="00DE3E4A"/>
    <w:rsid w:val="00DE3F03"/>
    <w:rsid w:val="00DE4191"/>
    <w:rsid w:val="00DE41CB"/>
    <w:rsid w:val="00DE47D8"/>
    <w:rsid w:val="00DE48A4"/>
    <w:rsid w:val="00DE4B91"/>
    <w:rsid w:val="00DE5317"/>
    <w:rsid w:val="00DE549A"/>
    <w:rsid w:val="00DE560C"/>
    <w:rsid w:val="00DE5964"/>
    <w:rsid w:val="00DE5A02"/>
    <w:rsid w:val="00DE5B36"/>
    <w:rsid w:val="00DE5D67"/>
    <w:rsid w:val="00DE6075"/>
    <w:rsid w:val="00DE66C2"/>
    <w:rsid w:val="00DE6AD2"/>
    <w:rsid w:val="00DE6DB0"/>
    <w:rsid w:val="00DE6F2B"/>
    <w:rsid w:val="00DE701F"/>
    <w:rsid w:val="00DE70F7"/>
    <w:rsid w:val="00DE72B7"/>
    <w:rsid w:val="00DE72EF"/>
    <w:rsid w:val="00DE7572"/>
    <w:rsid w:val="00DE79D6"/>
    <w:rsid w:val="00DE7ACA"/>
    <w:rsid w:val="00DE7BD9"/>
    <w:rsid w:val="00DE7D41"/>
    <w:rsid w:val="00DE7D90"/>
    <w:rsid w:val="00DE7E40"/>
    <w:rsid w:val="00DE7EB5"/>
    <w:rsid w:val="00DF02DD"/>
    <w:rsid w:val="00DF037D"/>
    <w:rsid w:val="00DF039B"/>
    <w:rsid w:val="00DF047E"/>
    <w:rsid w:val="00DF059F"/>
    <w:rsid w:val="00DF0823"/>
    <w:rsid w:val="00DF09FF"/>
    <w:rsid w:val="00DF0FC4"/>
    <w:rsid w:val="00DF1145"/>
    <w:rsid w:val="00DF160A"/>
    <w:rsid w:val="00DF1747"/>
    <w:rsid w:val="00DF1A29"/>
    <w:rsid w:val="00DF1C89"/>
    <w:rsid w:val="00DF1F22"/>
    <w:rsid w:val="00DF2173"/>
    <w:rsid w:val="00DF2433"/>
    <w:rsid w:val="00DF2479"/>
    <w:rsid w:val="00DF2C1E"/>
    <w:rsid w:val="00DF2DBD"/>
    <w:rsid w:val="00DF33E1"/>
    <w:rsid w:val="00DF3A7D"/>
    <w:rsid w:val="00DF3C0F"/>
    <w:rsid w:val="00DF3EA8"/>
    <w:rsid w:val="00DF404F"/>
    <w:rsid w:val="00DF425D"/>
    <w:rsid w:val="00DF4D2B"/>
    <w:rsid w:val="00DF4EAF"/>
    <w:rsid w:val="00DF531E"/>
    <w:rsid w:val="00DF558B"/>
    <w:rsid w:val="00DF558F"/>
    <w:rsid w:val="00DF5A45"/>
    <w:rsid w:val="00DF5AAB"/>
    <w:rsid w:val="00DF5B94"/>
    <w:rsid w:val="00DF5C5B"/>
    <w:rsid w:val="00DF5E2B"/>
    <w:rsid w:val="00DF5EDB"/>
    <w:rsid w:val="00DF5FFF"/>
    <w:rsid w:val="00DF62CF"/>
    <w:rsid w:val="00DF62D7"/>
    <w:rsid w:val="00DF635D"/>
    <w:rsid w:val="00DF64B8"/>
    <w:rsid w:val="00DF6518"/>
    <w:rsid w:val="00DF69A8"/>
    <w:rsid w:val="00DF6B7C"/>
    <w:rsid w:val="00DF6D17"/>
    <w:rsid w:val="00DF6DAF"/>
    <w:rsid w:val="00DF7231"/>
    <w:rsid w:val="00DF7415"/>
    <w:rsid w:val="00DF7742"/>
    <w:rsid w:val="00DF7938"/>
    <w:rsid w:val="00DF7B1C"/>
    <w:rsid w:val="00DF7B9F"/>
    <w:rsid w:val="00DF7FFC"/>
    <w:rsid w:val="00E0003C"/>
    <w:rsid w:val="00E000B3"/>
    <w:rsid w:val="00E000D5"/>
    <w:rsid w:val="00E00210"/>
    <w:rsid w:val="00E002E1"/>
    <w:rsid w:val="00E003D1"/>
    <w:rsid w:val="00E00541"/>
    <w:rsid w:val="00E005BC"/>
    <w:rsid w:val="00E0099F"/>
    <w:rsid w:val="00E00C0D"/>
    <w:rsid w:val="00E00E96"/>
    <w:rsid w:val="00E01575"/>
    <w:rsid w:val="00E015B0"/>
    <w:rsid w:val="00E017D1"/>
    <w:rsid w:val="00E02293"/>
    <w:rsid w:val="00E02426"/>
    <w:rsid w:val="00E02BDE"/>
    <w:rsid w:val="00E02D57"/>
    <w:rsid w:val="00E02F38"/>
    <w:rsid w:val="00E03161"/>
    <w:rsid w:val="00E0356B"/>
    <w:rsid w:val="00E03641"/>
    <w:rsid w:val="00E03EB1"/>
    <w:rsid w:val="00E03FEC"/>
    <w:rsid w:val="00E040CB"/>
    <w:rsid w:val="00E0460F"/>
    <w:rsid w:val="00E04630"/>
    <w:rsid w:val="00E04744"/>
    <w:rsid w:val="00E04874"/>
    <w:rsid w:val="00E049D5"/>
    <w:rsid w:val="00E04A09"/>
    <w:rsid w:val="00E04A57"/>
    <w:rsid w:val="00E050C9"/>
    <w:rsid w:val="00E05246"/>
    <w:rsid w:val="00E0527A"/>
    <w:rsid w:val="00E05297"/>
    <w:rsid w:val="00E05763"/>
    <w:rsid w:val="00E05D4E"/>
    <w:rsid w:val="00E06528"/>
    <w:rsid w:val="00E06C03"/>
    <w:rsid w:val="00E06F90"/>
    <w:rsid w:val="00E0725D"/>
    <w:rsid w:val="00E0734E"/>
    <w:rsid w:val="00E07A88"/>
    <w:rsid w:val="00E07B54"/>
    <w:rsid w:val="00E07DE8"/>
    <w:rsid w:val="00E0B912"/>
    <w:rsid w:val="00E1018F"/>
    <w:rsid w:val="00E1023B"/>
    <w:rsid w:val="00E10249"/>
    <w:rsid w:val="00E10610"/>
    <w:rsid w:val="00E108FB"/>
    <w:rsid w:val="00E10DBF"/>
    <w:rsid w:val="00E10F11"/>
    <w:rsid w:val="00E1107D"/>
    <w:rsid w:val="00E112E7"/>
    <w:rsid w:val="00E11795"/>
    <w:rsid w:val="00E11B81"/>
    <w:rsid w:val="00E11BBE"/>
    <w:rsid w:val="00E120B1"/>
    <w:rsid w:val="00E121D2"/>
    <w:rsid w:val="00E122E2"/>
    <w:rsid w:val="00E12733"/>
    <w:rsid w:val="00E12890"/>
    <w:rsid w:val="00E129DF"/>
    <w:rsid w:val="00E1304C"/>
    <w:rsid w:val="00E1347E"/>
    <w:rsid w:val="00E134B0"/>
    <w:rsid w:val="00E13D6F"/>
    <w:rsid w:val="00E1400C"/>
    <w:rsid w:val="00E146B3"/>
    <w:rsid w:val="00E14F50"/>
    <w:rsid w:val="00E14F9A"/>
    <w:rsid w:val="00E1508B"/>
    <w:rsid w:val="00E15194"/>
    <w:rsid w:val="00E1561F"/>
    <w:rsid w:val="00E156E6"/>
    <w:rsid w:val="00E157E0"/>
    <w:rsid w:val="00E158E5"/>
    <w:rsid w:val="00E15B47"/>
    <w:rsid w:val="00E15D47"/>
    <w:rsid w:val="00E160F3"/>
    <w:rsid w:val="00E16271"/>
    <w:rsid w:val="00E162CD"/>
    <w:rsid w:val="00E163EC"/>
    <w:rsid w:val="00E1682D"/>
    <w:rsid w:val="00E1699F"/>
    <w:rsid w:val="00E16D0D"/>
    <w:rsid w:val="00E16F31"/>
    <w:rsid w:val="00E16FED"/>
    <w:rsid w:val="00E1713E"/>
    <w:rsid w:val="00E17230"/>
    <w:rsid w:val="00E1730E"/>
    <w:rsid w:val="00E1739F"/>
    <w:rsid w:val="00E17A81"/>
    <w:rsid w:val="00E17C1E"/>
    <w:rsid w:val="00E20266"/>
    <w:rsid w:val="00E208F9"/>
    <w:rsid w:val="00E20BE4"/>
    <w:rsid w:val="00E20DAD"/>
    <w:rsid w:val="00E212C4"/>
    <w:rsid w:val="00E214CD"/>
    <w:rsid w:val="00E216CF"/>
    <w:rsid w:val="00E21886"/>
    <w:rsid w:val="00E219F8"/>
    <w:rsid w:val="00E2205B"/>
    <w:rsid w:val="00E22100"/>
    <w:rsid w:val="00E22593"/>
    <w:rsid w:val="00E225A2"/>
    <w:rsid w:val="00E22934"/>
    <w:rsid w:val="00E23255"/>
    <w:rsid w:val="00E232D7"/>
    <w:rsid w:val="00E2334C"/>
    <w:rsid w:val="00E2367B"/>
    <w:rsid w:val="00E24763"/>
    <w:rsid w:val="00E247C3"/>
    <w:rsid w:val="00E2491A"/>
    <w:rsid w:val="00E24B27"/>
    <w:rsid w:val="00E24B49"/>
    <w:rsid w:val="00E24BC5"/>
    <w:rsid w:val="00E24CFF"/>
    <w:rsid w:val="00E24F3C"/>
    <w:rsid w:val="00E2586B"/>
    <w:rsid w:val="00E259C4"/>
    <w:rsid w:val="00E25D90"/>
    <w:rsid w:val="00E25E7D"/>
    <w:rsid w:val="00E261D3"/>
    <w:rsid w:val="00E265E8"/>
    <w:rsid w:val="00E267A0"/>
    <w:rsid w:val="00E26DC7"/>
    <w:rsid w:val="00E27081"/>
    <w:rsid w:val="00E27131"/>
    <w:rsid w:val="00E2722C"/>
    <w:rsid w:val="00E273AB"/>
    <w:rsid w:val="00E27767"/>
    <w:rsid w:val="00E27C6B"/>
    <w:rsid w:val="00E304B6"/>
    <w:rsid w:val="00E3051F"/>
    <w:rsid w:val="00E30561"/>
    <w:rsid w:val="00E307AF"/>
    <w:rsid w:val="00E309F4"/>
    <w:rsid w:val="00E30B24"/>
    <w:rsid w:val="00E30B32"/>
    <w:rsid w:val="00E30CDB"/>
    <w:rsid w:val="00E313CA"/>
    <w:rsid w:val="00E3181B"/>
    <w:rsid w:val="00E3188E"/>
    <w:rsid w:val="00E31C65"/>
    <w:rsid w:val="00E31E2D"/>
    <w:rsid w:val="00E31F93"/>
    <w:rsid w:val="00E3211D"/>
    <w:rsid w:val="00E32385"/>
    <w:rsid w:val="00E32441"/>
    <w:rsid w:val="00E326B2"/>
    <w:rsid w:val="00E329F9"/>
    <w:rsid w:val="00E32DE2"/>
    <w:rsid w:val="00E3306D"/>
    <w:rsid w:val="00E3374F"/>
    <w:rsid w:val="00E33852"/>
    <w:rsid w:val="00E339A6"/>
    <w:rsid w:val="00E33F45"/>
    <w:rsid w:val="00E34590"/>
    <w:rsid w:val="00E34809"/>
    <w:rsid w:val="00E348E3"/>
    <w:rsid w:val="00E34E9B"/>
    <w:rsid w:val="00E34EB8"/>
    <w:rsid w:val="00E3512F"/>
    <w:rsid w:val="00E3591A"/>
    <w:rsid w:val="00E35F7D"/>
    <w:rsid w:val="00E36034"/>
    <w:rsid w:val="00E36339"/>
    <w:rsid w:val="00E36449"/>
    <w:rsid w:val="00E3696B"/>
    <w:rsid w:val="00E36BBA"/>
    <w:rsid w:val="00E36F36"/>
    <w:rsid w:val="00E3725C"/>
    <w:rsid w:val="00E37587"/>
    <w:rsid w:val="00E3776C"/>
    <w:rsid w:val="00E378D8"/>
    <w:rsid w:val="00E37A3E"/>
    <w:rsid w:val="00E37B3F"/>
    <w:rsid w:val="00E37C5B"/>
    <w:rsid w:val="00E37ECC"/>
    <w:rsid w:val="00E40458"/>
    <w:rsid w:val="00E40572"/>
    <w:rsid w:val="00E40607"/>
    <w:rsid w:val="00E406F1"/>
    <w:rsid w:val="00E408DC"/>
    <w:rsid w:val="00E40C90"/>
    <w:rsid w:val="00E40EB1"/>
    <w:rsid w:val="00E41064"/>
    <w:rsid w:val="00E4128B"/>
    <w:rsid w:val="00E41917"/>
    <w:rsid w:val="00E41CE4"/>
    <w:rsid w:val="00E420F6"/>
    <w:rsid w:val="00E421FA"/>
    <w:rsid w:val="00E4247E"/>
    <w:rsid w:val="00E4251B"/>
    <w:rsid w:val="00E42C72"/>
    <w:rsid w:val="00E42E19"/>
    <w:rsid w:val="00E42EE5"/>
    <w:rsid w:val="00E43050"/>
    <w:rsid w:val="00E43153"/>
    <w:rsid w:val="00E4352D"/>
    <w:rsid w:val="00E436EE"/>
    <w:rsid w:val="00E43AA2"/>
    <w:rsid w:val="00E43BD7"/>
    <w:rsid w:val="00E43CEF"/>
    <w:rsid w:val="00E44279"/>
    <w:rsid w:val="00E4445B"/>
    <w:rsid w:val="00E44605"/>
    <w:rsid w:val="00E447C9"/>
    <w:rsid w:val="00E44941"/>
    <w:rsid w:val="00E44B0D"/>
    <w:rsid w:val="00E44B2D"/>
    <w:rsid w:val="00E4506B"/>
    <w:rsid w:val="00E456BD"/>
    <w:rsid w:val="00E4589A"/>
    <w:rsid w:val="00E45922"/>
    <w:rsid w:val="00E45A62"/>
    <w:rsid w:val="00E467EA"/>
    <w:rsid w:val="00E4693A"/>
    <w:rsid w:val="00E469F0"/>
    <w:rsid w:val="00E46A6E"/>
    <w:rsid w:val="00E46B5F"/>
    <w:rsid w:val="00E46D97"/>
    <w:rsid w:val="00E46DD6"/>
    <w:rsid w:val="00E46EFB"/>
    <w:rsid w:val="00E46F13"/>
    <w:rsid w:val="00E470D9"/>
    <w:rsid w:val="00E47236"/>
    <w:rsid w:val="00E47282"/>
    <w:rsid w:val="00E478DA"/>
    <w:rsid w:val="00E47A11"/>
    <w:rsid w:val="00E47A74"/>
    <w:rsid w:val="00E4EC6B"/>
    <w:rsid w:val="00E50522"/>
    <w:rsid w:val="00E50E4E"/>
    <w:rsid w:val="00E50E6F"/>
    <w:rsid w:val="00E51300"/>
    <w:rsid w:val="00E51465"/>
    <w:rsid w:val="00E5148D"/>
    <w:rsid w:val="00E5157B"/>
    <w:rsid w:val="00E516AF"/>
    <w:rsid w:val="00E51AC6"/>
    <w:rsid w:val="00E51EA5"/>
    <w:rsid w:val="00E51FA2"/>
    <w:rsid w:val="00E5237C"/>
    <w:rsid w:val="00E52543"/>
    <w:rsid w:val="00E52631"/>
    <w:rsid w:val="00E52B79"/>
    <w:rsid w:val="00E52CFC"/>
    <w:rsid w:val="00E52F6F"/>
    <w:rsid w:val="00E53570"/>
    <w:rsid w:val="00E535F0"/>
    <w:rsid w:val="00E5365F"/>
    <w:rsid w:val="00E53B88"/>
    <w:rsid w:val="00E53BF2"/>
    <w:rsid w:val="00E53DC3"/>
    <w:rsid w:val="00E53ECD"/>
    <w:rsid w:val="00E53F5E"/>
    <w:rsid w:val="00E54070"/>
    <w:rsid w:val="00E540B7"/>
    <w:rsid w:val="00E543AB"/>
    <w:rsid w:val="00E5445E"/>
    <w:rsid w:val="00E54471"/>
    <w:rsid w:val="00E54718"/>
    <w:rsid w:val="00E5499F"/>
    <w:rsid w:val="00E549DD"/>
    <w:rsid w:val="00E54B7B"/>
    <w:rsid w:val="00E54E2F"/>
    <w:rsid w:val="00E54E32"/>
    <w:rsid w:val="00E54FF4"/>
    <w:rsid w:val="00E5532F"/>
    <w:rsid w:val="00E5561E"/>
    <w:rsid w:val="00E556B8"/>
    <w:rsid w:val="00E55711"/>
    <w:rsid w:val="00E55855"/>
    <w:rsid w:val="00E55C04"/>
    <w:rsid w:val="00E55D31"/>
    <w:rsid w:val="00E55DB5"/>
    <w:rsid w:val="00E55DF8"/>
    <w:rsid w:val="00E5602E"/>
    <w:rsid w:val="00E56264"/>
    <w:rsid w:val="00E56351"/>
    <w:rsid w:val="00E563B6"/>
    <w:rsid w:val="00E56581"/>
    <w:rsid w:val="00E565BF"/>
    <w:rsid w:val="00E56BD5"/>
    <w:rsid w:val="00E56EDC"/>
    <w:rsid w:val="00E570EE"/>
    <w:rsid w:val="00E5765A"/>
    <w:rsid w:val="00E576D9"/>
    <w:rsid w:val="00E5779D"/>
    <w:rsid w:val="00E578FB"/>
    <w:rsid w:val="00E57B5C"/>
    <w:rsid w:val="00E60C81"/>
    <w:rsid w:val="00E60DC6"/>
    <w:rsid w:val="00E61347"/>
    <w:rsid w:val="00E614BE"/>
    <w:rsid w:val="00E61616"/>
    <w:rsid w:val="00E617F6"/>
    <w:rsid w:val="00E61A27"/>
    <w:rsid w:val="00E61C24"/>
    <w:rsid w:val="00E61C5F"/>
    <w:rsid w:val="00E61DA5"/>
    <w:rsid w:val="00E61F2F"/>
    <w:rsid w:val="00E621BA"/>
    <w:rsid w:val="00E623A3"/>
    <w:rsid w:val="00E62F74"/>
    <w:rsid w:val="00E62FCA"/>
    <w:rsid w:val="00E630D5"/>
    <w:rsid w:val="00E634A2"/>
    <w:rsid w:val="00E63519"/>
    <w:rsid w:val="00E636A1"/>
    <w:rsid w:val="00E637C6"/>
    <w:rsid w:val="00E6387C"/>
    <w:rsid w:val="00E63BF8"/>
    <w:rsid w:val="00E63D37"/>
    <w:rsid w:val="00E63E54"/>
    <w:rsid w:val="00E6406F"/>
    <w:rsid w:val="00E6407B"/>
    <w:rsid w:val="00E641D9"/>
    <w:rsid w:val="00E6420F"/>
    <w:rsid w:val="00E643D8"/>
    <w:rsid w:val="00E646C9"/>
    <w:rsid w:val="00E64A4E"/>
    <w:rsid w:val="00E65186"/>
    <w:rsid w:val="00E65443"/>
    <w:rsid w:val="00E65A40"/>
    <w:rsid w:val="00E65E80"/>
    <w:rsid w:val="00E66061"/>
    <w:rsid w:val="00E6638A"/>
    <w:rsid w:val="00E664DA"/>
    <w:rsid w:val="00E665BC"/>
    <w:rsid w:val="00E668A1"/>
    <w:rsid w:val="00E66B4F"/>
    <w:rsid w:val="00E6744E"/>
    <w:rsid w:val="00E67512"/>
    <w:rsid w:val="00E67548"/>
    <w:rsid w:val="00E675CA"/>
    <w:rsid w:val="00E679A7"/>
    <w:rsid w:val="00E700CE"/>
    <w:rsid w:val="00E702E4"/>
    <w:rsid w:val="00E705ED"/>
    <w:rsid w:val="00E7097A"/>
    <w:rsid w:val="00E70D89"/>
    <w:rsid w:val="00E70DA0"/>
    <w:rsid w:val="00E70DBA"/>
    <w:rsid w:val="00E70F1A"/>
    <w:rsid w:val="00E712D9"/>
    <w:rsid w:val="00E713BB"/>
    <w:rsid w:val="00E716AE"/>
    <w:rsid w:val="00E718D5"/>
    <w:rsid w:val="00E71C6E"/>
    <w:rsid w:val="00E71D15"/>
    <w:rsid w:val="00E71F51"/>
    <w:rsid w:val="00E7237D"/>
    <w:rsid w:val="00E72408"/>
    <w:rsid w:val="00E72521"/>
    <w:rsid w:val="00E72CA6"/>
    <w:rsid w:val="00E72CBE"/>
    <w:rsid w:val="00E733AD"/>
    <w:rsid w:val="00E733DE"/>
    <w:rsid w:val="00E73B49"/>
    <w:rsid w:val="00E73C08"/>
    <w:rsid w:val="00E73D8A"/>
    <w:rsid w:val="00E73E0A"/>
    <w:rsid w:val="00E73E8D"/>
    <w:rsid w:val="00E73F64"/>
    <w:rsid w:val="00E7423F"/>
    <w:rsid w:val="00E74433"/>
    <w:rsid w:val="00E74757"/>
    <w:rsid w:val="00E74A12"/>
    <w:rsid w:val="00E74D73"/>
    <w:rsid w:val="00E75083"/>
    <w:rsid w:val="00E75344"/>
    <w:rsid w:val="00E75649"/>
    <w:rsid w:val="00E75AD0"/>
    <w:rsid w:val="00E76051"/>
    <w:rsid w:val="00E762B8"/>
    <w:rsid w:val="00E76573"/>
    <w:rsid w:val="00E76761"/>
    <w:rsid w:val="00E76AAD"/>
    <w:rsid w:val="00E76FF3"/>
    <w:rsid w:val="00E7767B"/>
    <w:rsid w:val="00E778C9"/>
    <w:rsid w:val="00E779F2"/>
    <w:rsid w:val="00E77A4D"/>
    <w:rsid w:val="00E77B2D"/>
    <w:rsid w:val="00E8023D"/>
    <w:rsid w:val="00E804FD"/>
    <w:rsid w:val="00E80838"/>
    <w:rsid w:val="00E8084D"/>
    <w:rsid w:val="00E80E49"/>
    <w:rsid w:val="00E80FB6"/>
    <w:rsid w:val="00E810C6"/>
    <w:rsid w:val="00E813ED"/>
    <w:rsid w:val="00E8166F"/>
    <w:rsid w:val="00E81701"/>
    <w:rsid w:val="00E81831"/>
    <w:rsid w:val="00E8185D"/>
    <w:rsid w:val="00E81996"/>
    <w:rsid w:val="00E81A4E"/>
    <w:rsid w:val="00E81C15"/>
    <w:rsid w:val="00E81C7B"/>
    <w:rsid w:val="00E82250"/>
    <w:rsid w:val="00E822BF"/>
    <w:rsid w:val="00E82304"/>
    <w:rsid w:val="00E82956"/>
    <w:rsid w:val="00E82A48"/>
    <w:rsid w:val="00E82CB0"/>
    <w:rsid w:val="00E82DB4"/>
    <w:rsid w:val="00E82EB3"/>
    <w:rsid w:val="00E83492"/>
    <w:rsid w:val="00E835CB"/>
    <w:rsid w:val="00E8381E"/>
    <w:rsid w:val="00E83D47"/>
    <w:rsid w:val="00E83DFC"/>
    <w:rsid w:val="00E83F11"/>
    <w:rsid w:val="00E8401B"/>
    <w:rsid w:val="00E8410C"/>
    <w:rsid w:val="00E843DF"/>
    <w:rsid w:val="00E84831"/>
    <w:rsid w:val="00E849B8"/>
    <w:rsid w:val="00E84A4B"/>
    <w:rsid w:val="00E84BD9"/>
    <w:rsid w:val="00E84D94"/>
    <w:rsid w:val="00E850D8"/>
    <w:rsid w:val="00E85213"/>
    <w:rsid w:val="00E852BB"/>
    <w:rsid w:val="00E8586E"/>
    <w:rsid w:val="00E85894"/>
    <w:rsid w:val="00E85FED"/>
    <w:rsid w:val="00E86074"/>
    <w:rsid w:val="00E861FA"/>
    <w:rsid w:val="00E8627D"/>
    <w:rsid w:val="00E8635F"/>
    <w:rsid w:val="00E8668F"/>
    <w:rsid w:val="00E867A3"/>
    <w:rsid w:val="00E86CE3"/>
    <w:rsid w:val="00E86ED9"/>
    <w:rsid w:val="00E8700E"/>
    <w:rsid w:val="00E875DF"/>
    <w:rsid w:val="00E876EA"/>
    <w:rsid w:val="00E87880"/>
    <w:rsid w:val="00E87BF2"/>
    <w:rsid w:val="00E87C2B"/>
    <w:rsid w:val="00E9002E"/>
    <w:rsid w:val="00E90119"/>
    <w:rsid w:val="00E90132"/>
    <w:rsid w:val="00E906A1"/>
    <w:rsid w:val="00E90AB2"/>
    <w:rsid w:val="00E90B08"/>
    <w:rsid w:val="00E90B59"/>
    <w:rsid w:val="00E90EF6"/>
    <w:rsid w:val="00E912CF"/>
    <w:rsid w:val="00E9131E"/>
    <w:rsid w:val="00E9145A"/>
    <w:rsid w:val="00E917E3"/>
    <w:rsid w:val="00E91ED5"/>
    <w:rsid w:val="00E92076"/>
    <w:rsid w:val="00E92099"/>
    <w:rsid w:val="00E92616"/>
    <w:rsid w:val="00E9271C"/>
    <w:rsid w:val="00E928DC"/>
    <w:rsid w:val="00E92B19"/>
    <w:rsid w:val="00E92D17"/>
    <w:rsid w:val="00E92DF9"/>
    <w:rsid w:val="00E9302F"/>
    <w:rsid w:val="00E9319A"/>
    <w:rsid w:val="00E93247"/>
    <w:rsid w:val="00E9352F"/>
    <w:rsid w:val="00E93563"/>
    <w:rsid w:val="00E9358D"/>
    <w:rsid w:val="00E93A91"/>
    <w:rsid w:val="00E93B6A"/>
    <w:rsid w:val="00E93C68"/>
    <w:rsid w:val="00E93C70"/>
    <w:rsid w:val="00E93DCF"/>
    <w:rsid w:val="00E94351"/>
    <w:rsid w:val="00E9445B"/>
    <w:rsid w:val="00E944E6"/>
    <w:rsid w:val="00E9463F"/>
    <w:rsid w:val="00E94D33"/>
    <w:rsid w:val="00E94D56"/>
    <w:rsid w:val="00E94ECB"/>
    <w:rsid w:val="00E952BC"/>
    <w:rsid w:val="00E95AA2"/>
    <w:rsid w:val="00E95B71"/>
    <w:rsid w:val="00E95BD8"/>
    <w:rsid w:val="00E95D5E"/>
    <w:rsid w:val="00E95E65"/>
    <w:rsid w:val="00E95EBB"/>
    <w:rsid w:val="00E96237"/>
    <w:rsid w:val="00E9638A"/>
    <w:rsid w:val="00E96951"/>
    <w:rsid w:val="00E96C7C"/>
    <w:rsid w:val="00E9734C"/>
    <w:rsid w:val="00E9741A"/>
    <w:rsid w:val="00E9788E"/>
    <w:rsid w:val="00E97A20"/>
    <w:rsid w:val="00E97B58"/>
    <w:rsid w:val="00E97F07"/>
    <w:rsid w:val="00EA02BB"/>
    <w:rsid w:val="00EA049F"/>
    <w:rsid w:val="00EA068C"/>
    <w:rsid w:val="00EA0719"/>
    <w:rsid w:val="00EA072D"/>
    <w:rsid w:val="00EA0763"/>
    <w:rsid w:val="00EA09E0"/>
    <w:rsid w:val="00EA0DF4"/>
    <w:rsid w:val="00EA125D"/>
    <w:rsid w:val="00EA17B9"/>
    <w:rsid w:val="00EA1831"/>
    <w:rsid w:val="00EA187A"/>
    <w:rsid w:val="00EA1BED"/>
    <w:rsid w:val="00EA1EF3"/>
    <w:rsid w:val="00EA2038"/>
    <w:rsid w:val="00EA21AB"/>
    <w:rsid w:val="00EA2335"/>
    <w:rsid w:val="00EA246A"/>
    <w:rsid w:val="00EA2544"/>
    <w:rsid w:val="00EA2C7F"/>
    <w:rsid w:val="00EA2EBE"/>
    <w:rsid w:val="00EA2ED3"/>
    <w:rsid w:val="00EA303A"/>
    <w:rsid w:val="00EA3069"/>
    <w:rsid w:val="00EA3487"/>
    <w:rsid w:val="00EA371C"/>
    <w:rsid w:val="00EA382D"/>
    <w:rsid w:val="00EA394F"/>
    <w:rsid w:val="00EA3BDA"/>
    <w:rsid w:val="00EA49AC"/>
    <w:rsid w:val="00EA4CD5"/>
    <w:rsid w:val="00EA4D6F"/>
    <w:rsid w:val="00EA5076"/>
    <w:rsid w:val="00EA525A"/>
    <w:rsid w:val="00EA553B"/>
    <w:rsid w:val="00EA55A3"/>
    <w:rsid w:val="00EA5762"/>
    <w:rsid w:val="00EA5A7D"/>
    <w:rsid w:val="00EA5D67"/>
    <w:rsid w:val="00EA5D89"/>
    <w:rsid w:val="00EA5F29"/>
    <w:rsid w:val="00EA6141"/>
    <w:rsid w:val="00EA6329"/>
    <w:rsid w:val="00EA656E"/>
    <w:rsid w:val="00EA6597"/>
    <w:rsid w:val="00EA68FE"/>
    <w:rsid w:val="00EA69F1"/>
    <w:rsid w:val="00EA6A45"/>
    <w:rsid w:val="00EA6D56"/>
    <w:rsid w:val="00EA6EEA"/>
    <w:rsid w:val="00EA741B"/>
    <w:rsid w:val="00EA7537"/>
    <w:rsid w:val="00EA7556"/>
    <w:rsid w:val="00EA79C3"/>
    <w:rsid w:val="00EA7A24"/>
    <w:rsid w:val="00EA7AAD"/>
    <w:rsid w:val="00EA7E02"/>
    <w:rsid w:val="00EB02D0"/>
    <w:rsid w:val="00EB0746"/>
    <w:rsid w:val="00EB0B09"/>
    <w:rsid w:val="00EB0B35"/>
    <w:rsid w:val="00EB0C32"/>
    <w:rsid w:val="00EB0D43"/>
    <w:rsid w:val="00EB0DA1"/>
    <w:rsid w:val="00EB0DA8"/>
    <w:rsid w:val="00EB1304"/>
    <w:rsid w:val="00EB143B"/>
    <w:rsid w:val="00EB17C4"/>
    <w:rsid w:val="00EB1A2B"/>
    <w:rsid w:val="00EB1C4B"/>
    <w:rsid w:val="00EB1CE2"/>
    <w:rsid w:val="00EB23F4"/>
    <w:rsid w:val="00EB242F"/>
    <w:rsid w:val="00EB2BF1"/>
    <w:rsid w:val="00EB2C51"/>
    <w:rsid w:val="00EB2D4A"/>
    <w:rsid w:val="00EB2E17"/>
    <w:rsid w:val="00EB365F"/>
    <w:rsid w:val="00EB368F"/>
    <w:rsid w:val="00EB36C5"/>
    <w:rsid w:val="00EB3A06"/>
    <w:rsid w:val="00EB3A39"/>
    <w:rsid w:val="00EB408C"/>
    <w:rsid w:val="00EB4340"/>
    <w:rsid w:val="00EB4429"/>
    <w:rsid w:val="00EB4474"/>
    <w:rsid w:val="00EB44EA"/>
    <w:rsid w:val="00EB478A"/>
    <w:rsid w:val="00EB47E5"/>
    <w:rsid w:val="00EB4A66"/>
    <w:rsid w:val="00EB4FEF"/>
    <w:rsid w:val="00EB520A"/>
    <w:rsid w:val="00EB55C5"/>
    <w:rsid w:val="00EB55DC"/>
    <w:rsid w:val="00EB5633"/>
    <w:rsid w:val="00EB577A"/>
    <w:rsid w:val="00EB5AAD"/>
    <w:rsid w:val="00EB5C63"/>
    <w:rsid w:val="00EB606B"/>
    <w:rsid w:val="00EB6398"/>
    <w:rsid w:val="00EB65C1"/>
    <w:rsid w:val="00EB6770"/>
    <w:rsid w:val="00EB6A42"/>
    <w:rsid w:val="00EB6A5D"/>
    <w:rsid w:val="00EB7050"/>
    <w:rsid w:val="00EB7166"/>
    <w:rsid w:val="00EB7280"/>
    <w:rsid w:val="00EB734E"/>
    <w:rsid w:val="00EB76CA"/>
    <w:rsid w:val="00EB78E9"/>
    <w:rsid w:val="00EB7B31"/>
    <w:rsid w:val="00EB7BAF"/>
    <w:rsid w:val="00EB7BB2"/>
    <w:rsid w:val="00EB7C43"/>
    <w:rsid w:val="00EB7C9D"/>
    <w:rsid w:val="00EB7F06"/>
    <w:rsid w:val="00EC06F7"/>
    <w:rsid w:val="00EC0830"/>
    <w:rsid w:val="00EC0976"/>
    <w:rsid w:val="00EC097E"/>
    <w:rsid w:val="00EC0F5E"/>
    <w:rsid w:val="00EC106D"/>
    <w:rsid w:val="00EC1560"/>
    <w:rsid w:val="00EC1689"/>
    <w:rsid w:val="00EC173D"/>
    <w:rsid w:val="00EC1AB0"/>
    <w:rsid w:val="00EC1C36"/>
    <w:rsid w:val="00EC1C70"/>
    <w:rsid w:val="00EC1F88"/>
    <w:rsid w:val="00EC2163"/>
    <w:rsid w:val="00EC25C4"/>
    <w:rsid w:val="00EC2DA6"/>
    <w:rsid w:val="00EC326A"/>
    <w:rsid w:val="00EC3452"/>
    <w:rsid w:val="00EC34EA"/>
    <w:rsid w:val="00EC3674"/>
    <w:rsid w:val="00EC36BB"/>
    <w:rsid w:val="00EC36D9"/>
    <w:rsid w:val="00EC3939"/>
    <w:rsid w:val="00EC3A71"/>
    <w:rsid w:val="00EC3A9C"/>
    <w:rsid w:val="00EC473A"/>
    <w:rsid w:val="00EC4873"/>
    <w:rsid w:val="00EC4A42"/>
    <w:rsid w:val="00EC4D67"/>
    <w:rsid w:val="00EC4E4A"/>
    <w:rsid w:val="00EC4EA5"/>
    <w:rsid w:val="00EC4EE3"/>
    <w:rsid w:val="00EC50DD"/>
    <w:rsid w:val="00EC5755"/>
    <w:rsid w:val="00EC597B"/>
    <w:rsid w:val="00EC5C6F"/>
    <w:rsid w:val="00EC5C8E"/>
    <w:rsid w:val="00EC5E0B"/>
    <w:rsid w:val="00EC5F42"/>
    <w:rsid w:val="00EC5F97"/>
    <w:rsid w:val="00EC6052"/>
    <w:rsid w:val="00EC61BF"/>
    <w:rsid w:val="00EC62D5"/>
    <w:rsid w:val="00EC66EF"/>
    <w:rsid w:val="00EC672B"/>
    <w:rsid w:val="00EC694E"/>
    <w:rsid w:val="00EC6C43"/>
    <w:rsid w:val="00EC6FA2"/>
    <w:rsid w:val="00EC719E"/>
    <w:rsid w:val="00EC725E"/>
    <w:rsid w:val="00EC734F"/>
    <w:rsid w:val="00EC757F"/>
    <w:rsid w:val="00EC75CF"/>
    <w:rsid w:val="00ED02EF"/>
    <w:rsid w:val="00ED0479"/>
    <w:rsid w:val="00ED0586"/>
    <w:rsid w:val="00ED0A74"/>
    <w:rsid w:val="00ED0BA0"/>
    <w:rsid w:val="00ED0C13"/>
    <w:rsid w:val="00ED0D19"/>
    <w:rsid w:val="00ED10A3"/>
    <w:rsid w:val="00ED1335"/>
    <w:rsid w:val="00ED13E1"/>
    <w:rsid w:val="00ED16E8"/>
    <w:rsid w:val="00ED178D"/>
    <w:rsid w:val="00ED1C68"/>
    <w:rsid w:val="00ED1CA2"/>
    <w:rsid w:val="00ED1D36"/>
    <w:rsid w:val="00ED2013"/>
    <w:rsid w:val="00ED2272"/>
    <w:rsid w:val="00ED2274"/>
    <w:rsid w:val="00ED24F2"/>
    <w:rsid w:val="00ED266C"/>
    <w:rsid w:val="00ED2BA0"/>
    <w:rsid w:val="00ED2C64"/>
    <w:rsid w:val="00ED318F"/>
    <w:rsid w:val="00ED33AE"/>
    <w:rsid w:val="00ED344C"/>
    <w:rsid w:val="00ED3595"/>
    <w:rsid w:val="00ED383D"/>
    <w:rsid w:val="00ED3DA8"/>
    <w:rsid w:val="00ED3E26"/>
    <w:rsid w:val="00ED4369"/>
    <w:rsid w:val="00ED45CB"/>
    <w:rsid w:val="00ED46F0"/>
    <w:rsid w:val="00ED48E8"/>
    <w:rsid w:val="00ED4EB3"/>
    <w:rsid w:val="00ED4F55"/>
    <w:rsid w:val="00ED5477"/>
    <w:rsid w:val="00ED5906"/>
    <w:rsid w:val="00ED59B0"/>
    <w:rsid w:val="00ED5D47"/>
    <w:rsid w:val="00ED5DD9"/>
    <w:rsid w:val="00ED5EB7"/>
    <w:rsid w:val="00ED5EF4"/>
    <w:rsid w:val="00ED6198"/>
    <w:rsid w:val="00ED628D"/>
    <w:rsid w:val="00ED6375"/>
    <w:rsid w:val="00ED64D6"/>
    <w:rsid w:val="00ED6728"/>
    <w:rsid w:val="00ED6868"/>
    <w:rsid w:val="00ED6874"/>
    <w:rsid w:val="00ED688D"/>
    <w:rsid w:val="00ED6988"/>
    <w:rsid w:val="00ED70E7"/>
    <w:rsid w:val="00ED73C3"/>
    <w:rsid w:val="00ED7472"/>
    <w:rsid w:val="00ED784E"/>
    <w:rsid w:val="00ED7CA0"/>
    <w:rsid w:val="00ED7D2A"/>
    <w:rsid w:val="00ED7DD9"/>
    <w:rsid w:val="00ED7FE7"/>
    <w:rsid w:val="00EE0129"/>
    <w:rsid w:val="00EE02C3"/>
    <w:rsid w:val="00EE05E0"/>
    <w:rsid w:val="00EE0C01"/>
    <w:rsid w:val="00EE0C6D"/>
    <w:rsid w:val="00EE0D8C"/>
    <w:rsid w:val="00EE0EEE"/>
    <w:rsid w:val="00EE1231"/>
    <w:rsid w:val="00EE1A44"/>
    <w:rsid w:val="00EE1BA2"/>
    <w:rsid w:val="00EE1FB3"/>
    <w:rsid w:val="00EE217E"/>
    <w:rsid w:val="00EE21D7"/>
    <w:rsid w:val="00EE2492"/>
    <w:rsid w:val="00EE27F2"/>
    <w:rsid w:val="00EE2935"/>
    <w:rsid w:val="00EE29E5"/>
    <w:rsid w:val="00EE2A71"/>
    <w:rsid w:val="00EE2EDB"/>
    <w:rsid w:val="00EE2FDF"/>
    <w:rsid w:val="00EE3135"/>
    <w:rsid w:val="00EE35AC"/>
    <w:rsid w:val="00EE365C"/>
    <w:rsid w:val="00EE369A"/>
    <w:rsid w:val="00EE3880"/>
    <w:rsid w:val="00EE399F"/>
    <w:rsid w:val="00EE39A2"/>
    <w:rsid w:val="00EE3BFF"/>
    <w:rsid w:val="00EE3CBA"/>
    <w:rsid w:val="00EE3F90"/>
    <w:rsid w:val="00EE4513"/>
    <w:rsid w:val="00EE4F39"/>
    <w:rsid w:val="00EE4FA1"/>
    <w:rsid w:val="00EE53D7"/>
    <w:rsid w:val="00EE5530"/>
    <w:rsid w:val="00EE5651"/>
    <w:rsid w:val="00EE5901"/>
    <w:rsid w:val="00EE5BFA"/>
    <w:rsid w:val="00EE5CF7"/>
    <w:rsid w:val="00EE5F22"/>
    <w:rsid w:val="00EE6232"/>
    <w:rsid w:val="00EE62FF"/>
    <w:rsid w:val="00EE6361"/>
    <w:rsid w:val="00EE6674"/>
    <w:rsid w:val="00EE668C"/>
    <w:rsid w:val="00EE69B0"/>
    <w:rsid w:val="00EE6C9E"/>
    <w:rsid w:val="00EE71A9"/>
    <w:rsid w:val="00EE73AC"/>
    <w:rsid w:val="00EF028D"/>
    <w:rsid w:val="00EF07F5"/>
    <w:rsid w:val="00EF08B9"/>
    <w:rsid w:val="00EF0A46"/>
    <w:rsid w:val="00EF0ABC"/>
    <w:rsid w:val="00EF0DB2"/>
    <w:rsid w:val="00EF106C"/>
    <w:rsid w:val="00EF1099"/>
    <w:rsid w:val="00EF10DC"/>
    <w:rsid w:val="00EF1183"/>
    <w:rsid w:val="00EF12D7"/>
    <w:rsid w:val="00EF1538"/>
    <w:rsid w:val="00EF158C"/>
    <w:rsid w:val="00EF1590"/>
    <w:rsid w:val="00EF160A"/>
    <w:rsid w:val="00EF172C"/>
    <w:rsid w:val="00EF19F5"/>
    <w:rsid w:val="00EF1CE5"/>
    <w:rsid w:val="00EF1E5B"/>
    <w:rsid w:val="00EF1E94"/>
    <w:rsid w:val="00EF1FB4"/>
    <w:rsid w:val="00EF2253"/>
    <w:rsid w:val="00EF24B7"/>
    <w:rsid w:val="00EF2A2E"/>
    <w:rsid w:val="00EF2E86"/>
    <w:rsid w:val="00EF2F6C"/>
    <w:rsid w:val="00EF2F81"/>
    <w:rsid w:val="00EF3083"/>
    <w:rsid w:val="00EF3315"/>
    <w:rsid w:val="00EF36F8"/>
    <w:rsid w:val="00EF3BB6"/>
    <w:rsid w:val="00EF3E8B"/>
    <w:rsid w:val="00EF3F1E"/>
    <w:rsid w:val="00EF4142"/>
    <w:rsid w:val="00EF44B3"/>
    <w:rsid w:val="00EF480D"/>
    <w:rsid w:val="00EF4F34"/>
    <w:rsid w:val="00EF5591"/>
    <w:rsid w:val="00EF587D"/>
    <w:rsid w:val="00EF5D92"/>
    <w:rsid w:val="00EF5E0D"/>
    <w:rsid w:val="00EF5E41"/>
    <w:rsid w:val="00EF5FA2"/>
    <w:rsid w:val="00EF60E8"/>
    <w:rsid w:val="00EF610E"/>
    <w:rsid w:val="00EF625B"/>
    <w:rsid w:val="00EF63F7"/>
    <w:rsid w:val="00EF646B"/>
    <w:rsid w:val="00EF677C"/>
    <w:rsid w:val="00EF6996"/>
    <w:rsid w:val="00EF71D6"/>
    <w:rsid w:val="00EF7723"/>
    <w:rsid w:val="00F00106"/>
    <w:rsid w:val="00F0054B"/>
    <w:rsid w:val="00F005F5"/>
    <w:rsid w:val="00F00A72"/>
    <w:rsid w:val="00F00BC3"/>
    <w:rsid w:val="00F00DED"/>
    <w:rsid w:val="00F01183"/>
    <w:rsid w:val="00F0178E"/>
    <w:rsid w:val="00F01C01"/>
    <w:rsid w:val="00F0245A"/>
    <w:rsid w:val="00F024C7"/>
    <w:rsid w:val="00F027A2"/>
    <w:rsid w:val="00F028D4"/>
    <w:rsid w:val="00F02908"/>
    <w:rsid w:val="00F02A19"/>
    <w:rsid w:val="00F02BB6"/>
    <w:rsid w:val="00F037DC"/>
    <w:rsid w:val="00F03B50"/>
    <w:rsid w:val="00F03C67"/>
    <w:rsid w:val="00F03D48"/>
    <w:rsid w:val="00F03F48"/>
    <w:rsid w:val="00F03F65"/>
    <w:rsid w:val="00F040E5"/>
    <w:rsid w:val="00F0424B"/>
    <w:rsid w:val="00F045E6"/>
    <w:rsid w:val="00F052D8"/>
    <w:rsid w:val="00F05309"/>
    <w:rsid w:val="00F05324"/>
    <w:rsid w:val="00F05509"/>
    <w:rsid w:val="00F05D44"/>
    <w:rsid w:val="00F05D93"/>
    <w:rsid w:val="00F05F73"/>
    <w:rsid w:val="00F05FC8"/>
    <w:rsid w:val="00F061F8"/>
    <w:rsid w:val="00F0691B"/>
    <w:rsid w:val="00F06A0C"/>
    <w:rsid w:val="00F06AC7"/>
    <w:rsid w:val="00F06D97"/>
    <w:rsid w:val="00F07056"/>
    <w:rsid w:val="00F07A33"/>
    <w:rsid w:val="00F07A3F"/>
    <w:rsid w:val="00F07A58"/>
    <w:rsid w:val="00F07EEB"/>
    <w:rsid w:val="00F07F1D"/>
    <w:rsid w:val="00F100A3"/>
    <w:rsid w:val="00F1036D"/>
    <w:rsid w:val="00F10892"/>
    <w:rsid w:val="00F10A0F"/>
    <w:rsid w:val="00F10D97"/>
    <w:rsid w:val="00F10EF4"/>
    <w:rsid w:val="00F110FF"/>
    <w:rsid w:val="00F11849"/>
    <w:rsid w:val="00F11864"/>
    <w:rsid w:val="00F11ED2"/>
    <w:rsid w:val="00F11FD6"/>
    <w:rsid w:val="00F12354"/>
    <w:rsid w:val="00F126F9"/>
    <w:rsid w:val="00F128DE"/>
    <w:rsid w:val="00F12A8D"/>
    <w:rsid w:val="00F12BB6"/>
    <w:rsid w:val="00F131AC"/>
    <w:rsid w:val="00F135BB"/>
    <w:rsid w:val="00F13A3B"/>
    <w:rsid w:val="00F13B8B"/>
    <w:rsid w:val="00F13BCC"/>
    <w:rsid w:val="00F13C36"/>
    <w:rsid w:val="00F13E57"/>
    <w:rsid w:val="00F13EEE"/>
    <w:rsid w:val="00F14112"/>
    <w:rsid w:val="00F141C3"/>
    <w:rsid w:val="00F14264"/>
    <w:rsid w:val="00F14516"/>
    <w:rsid w:val="00F1455D"/>
    <w:rsid w:val="00F1482F"/>
    <w:rsid w:val="00F14A11"/>
    <w:rsid w:val="00F14E3D"/>
    <w:rsid w:val="00F1534A"/>
    <w:rsid w:val="00F1553C"/>
    <w:rsid w:val="00F15596"/>
    <w:rsid w:val="00F155F8"/>
    <w:rsid w:val="00F15BC1"/>
    <w:rsid w:val="00F16189"/>
    <w:rsid w:val="00F161CB"/>
    <w:rsid w:val="00F163C7"/>
    <w:rsid w:val="00F16737"/>
    <w:rsid w:val="00F167B0"/>
    <w:rsid w:val="00F16846"/>
    <w:rsid w:val="00F16988"/>
    <w:rsid w:val="00F172FE"/>
    <w:rsid w:val="00F17372"/>
    <w:rsid w:val="00F1758B"/>
    <w:rsid w:val="00F17BDD"/>
    <w:rsid w:val="00F17E51"/>
    <w:rsid w:val="00F17EB3"/>
    <w:rsid w:val="00F201DC"/>
    <w:rsid w:val="00F20207"/>
    <w:rsid w:val="00F20394"/>
    <w:rsid w:val="00F2075E"/>
    <w:rsid w:val="00F20B0E"/>
    <w:rsid w:val="00F20B98"/>
    <w:rsid w:val="00F20BB7"/>
    <w:rsid w:val="00F20EF2"/>
    <w:rsid w:val="00F20F97"/>
    <w:rsid w:val="00F2128D"/>
    <w:rsid w:val="00F2160F"/>
    <w:rsid w:val="00F21674"/>
    <w:rsid w:val="00F2212B"/>
    <w:rsid w:val="00F221E3"/>
    <w:rsid w:val="00F22321"/>
    <w:rsid w:val="00F22804"/>
    <w:rsid w:val="00F22A1A"/>
    <w:rsid w:val="00F22AB6"/>
    <w:rsid w:val="00F22D20"/>
    <w:rsid w:val="00F233D1"/>
    <w:rsid w:val="00F2343E"/>
    <w:rsid w:val="00F2371F"/>
    <w:rsid w:val="00F23746"/>
    <w:rsid w:val="00F239A3"/>
    <w:rsid w:val="00F23BB6"/>
    <w:rsid w:val="00F23C03"/>
    <w:rsid w:val="00F23F3F"/>
    <w:rsid w:val="00F23FD9"/>
    <w:rsid w:val="00F2416F"/>
    <w:rsid w:val="00F24475"/>
    <w:rsid w:val="00F24923"/>
    <w:rsid w:val="00F24B38"/>
    <w:rsid w:val="00F24B4D"/>
    <w:rsid w:val="00F24BAD"/>
    <w:rsid w:val="00F24D55"/>
    <w:rsid w:val="00F24E76"/>
    <w:rsid w:val="00F24F32"/>
    <w:rsid w:val="00F25051"/>
    <w:rsid w:val="00F25755"/>
    <w:rsid w:val="00F25790"/>
    <w:rsid w:val="00F25D64"/>
    <w:rsid w:val="00F26468"/>
    <w:rsid w:val="00F264C0"/>
    <w:rsid w:val="00F2663A"/>
    <w:rsid w:val="00F26E2C"/>
    <w:rsid w:val="00F26F70"/>
    <w:rsid w:val="00F26FA1"/>
    <w:rsid w:val="00F27093"/>
    <w:rsid w:val="00F273A6"/>
    <w:rsid w:val="00F273BD"/>
    <w:rsid w:val="00F276DA"/>
    <w:rsid w:val="00F27CB2"/>
    <w:rsid w:val="00F305C4"/>
    <w:rsid w:val="00F30616"/>
    <w:rsid w:val="00F30BD2"/>
    <w:rsid w:val="00F30CF2"/>
    <w:rsid w:val="00F30EE6"/>
    <w:rsid w:val="00F3105F"/>
    <w:rsid w:val="00F31072"/>
    <w:rsid w:val="00F31287"/>
    <w:rsid w:val="00F314A6"/>
    <w:rsid w:val="00F314DD"/>
    <w:rsid w:val="00F31536"/>
    <w:rsid w:val="00F31585"/>
    <w:rsid w:val="00F31A19"/>
    <w:rsid w:val="00F31BDE"/>
    <w:rsid w:val="00F31E47"/>
    <w:rsid w:val="00F3206C"/>
    <w:rsid w:val="00F32087"/>
    <w:rsid w:val="00F322E4"/>
    <w:rsid w:val="00F32644"/>
    <w:rsid w:val="00F32721"/>
    <w:rsid w:val="00F32983"/>
    <w:rsid w:val="00F329A8"/>
    <w:rsid w:val="00F32DF6"/>
    <w:rsid w:val="00F32F75"/>
    <w:rsid w:val="00F33266"/>
    <w:rsid w:val="00F333D9"/>
    <w:rsid w:val="00F33493"/>
    <w:rsid w:val="00F33561"/>
    <w:rsid w:val="00F336D6"/>
    <w:rsid w:val="00F336F3"/>
    <w:rsid w:val="00F33858"/>
    <w:rsid w:val="00F33A82"/>
    <w:rsid w:val="00F34ACD"/>
    <w:rsid w:val="00F35306"/>
    <w:rsid w:val="00F353B1"/>
    <w:rsid w:val="00F35471"/>
    <w:rsid w:val="00F3553B"/>
    <w:rsid w:val="00F35548"/>
    <w:rsid w:val="00F355FD"/>
    <w:rsid w:val="00F356CF"/>
    <w:rsid w:val="00F35ABD"/>
    <w:rsid w:val="00F35C54"/>
    <w:rsid w:val="00F36102"/>
    <w:rsid w:val="00F36705"/>
    <w:rsid w:val="00F367E1"/>
    <w:rsid w:val="00F3686A"/>
    <w:rsid w:val="00F36A05"/>
    <w:rsid w:val="00F36AD5"/>
    <w:rsid w:val="00F36C7B"/>
    <w:rsid w:val="00F36C9A"/>
    <w:rsid w:val="00F36E3D"/>
    <w:rsid w:val="00F36ECA"/>
    <w:rsid w:val="00F371B5"/>
    <w:rsid w:val="00F373D3"/>
    <w:rsid w:val="00F37541"/>
    <w:rsid w:val="00F37AD7"/>
    <w:rsid w:val="00F37D2D"/>
    <w:rsid w:val="00F40137"/>
    <w:rsid w:val="00F40189"/>
    <w:rsid w:val="00F40399"/>
    <w:rsid w:val="00F4053C"/>
    <w:rsid w:val="00F4053F"/>
    <w:rsid w:val="00F407FA"/>
    <w:rsid w:val="00F40A60"/>
    <w:rsid w:val="00F40D62"/>
    <w:rsid w:val="00F40DDC"/>
    <w:rsid w:val="00F40F8C"/>
    <w:rsid w:val="00F41238"/>
    <w:rsid w:val="00F41420"/>
    <w:rsid w:val="00F41646"/>
    <w:rsid w:val="00F4171D"/>
    <w:rsid w:val="00F41AD2"/>
    <w:rsid w:val="00F41E73"/>
    <w:rsid w:val="00F41F27"/>
    <w:rsid w:val="00F4222B"/>
    <w:rsid w:val="00F422D4"/>
    <w:rsid w:val="00F42593"/>
    <w:rsid w:val="00F429DA"/>
    <w:rsid w:val="00F42BD1"/>
    <w:rsid w:val="00F42E7E"/>
    <w:rsid w:val="00F43032"/>
    <w:rsid w:val="00F43246"/>
    <w:rsid w:val="00F43451"/>
    <w:rsid w:val="00F434B3"/>
    <w:rsid w:val="00F436B6"/>
    <w:rsid w:val="00F4381C"/>
    <w:rsid w:val="00F43B45"/>
    <w:rsid w:val="00F43C0B"/>
    <w:rsid w:val="00F43C65"/>
    <w:rsid w:val="00F43CDF"/>
    <w:rsid w:val="00F43D45"/>
    <w:rsid w:val="00F43FE1"/>
    <w:rsid w:val="00F440B8"/>
    <w:rsid w:val="00F44338"/>
    <w:rsid w:val="00F44481"/>
    <w:rsid w:val="00F44633"/>
    <w:rsid w:val="00F446AA"/>
    <w:rsid w:val="00F44858"/>
    <w:rsid w:val="00F448C5"/>
    <w:rsid w:val="00F44DA2"/>
    <w:rsid w:val="00F44EAD"/>
    <w:rsid w:val="00F44EC2"/>
    <w:rsid w:val="00F45029"/>
    <w:rsid w:val="00F4527C"/>
    <w:rsid w:val="00F452AE"/>
    <w:rsid w:val="00F4550E"/>
    <w:rsid w:val="00F455E4"/>
    <w:rsid w:val="00F457C7"/>
    <w:rsid w:val="00F45948"/>
    <w:rsid w:val="00F45FEA"/>
    <w:rsid w:val="00F46624"/>
    <w:rsid w:val="00F46703"/>
    <w:rsid w:val="00F4680C"/>
    <w:rsid w:val="00F46FAD"/>
    <w:rsid w:val="00F47186"/>
    <w:rsid w:val="00F4718B"/>
    <w:rsid w:val="00F471EF"/>
    <w:rsid w:val="00F47273"/>
    <w:rsid w:val="00F47583"/>
    <w:rsid w:val="00F4760F"/>
    <w:rsid w:val="00F476A8"/>
    <w:rsid w:val="00F47870"/>
    <w:rsid w:val="00F47920"/>
    <w:rsid w:val="00F479F8"/>
    <w:rsid w:val="00F51034"/>
    <w:rsid w:val="00F51A75"/>
    <w:rsid w:val="00F51E4F"/>
    <w:rsid w:val="00F51E6A"/>
    <w:rsid w:val="00F51EC7"/>
    <w:rsid w:val="00F520FE"/>
    <w:rsid w:val="00F522F9"/>
    <w:rsid w:val="00F52454"/>
    <w:rsid w:val="00F52A94"/>
    <w:rsid w:val="00F52AE1"/>
    <w:rsid w:val="00F52DD2"/>
    <w:rsid w:val="00F532F1"/>
    <w:rsid w:val="00F53639"/>
    <w:rsid w:val="00F536B0"/>
    <w:rsid w:val="00F536D9"/>
    <w:rsid w:val="00F53922"/>
    <w:rsid w:val="00F539DC"/>
    <w:rsid w:val="00F53D4E"/>
    <w:rsid w:val="00F53F81"/>
    <w:rsid w:val="00F53F9D"/>
    <w:rsid w:val="00F53FBB"/>
    <w:rsid w:val="00F54097"/>
    <w:rsid w:val="00F540EE"/>
    <w:rsid w:val="00F54162"/>
    <w:rsid w:val="00F54701"/>
    <w:rsid w:val="00F549AE"/>
    <w:rsid w:val="00F54B84"/>
    <w:rsid w:val="00F54C0F"/>
    <w:rsid w:val="00F55156"/>
    <w:rsid w:val="00F55286"/>
    <w:rsid w:val="00F556C3"/>
    <w:rsid w:val="00F55CD7"/>
    <w:rsid w:val="00F56080"/>
    <w:rsid w:val="00F5638F"/>
    <w:rsid w:val="00F567CE"/>
    <w:rsid w:val="00F56DFC"/>
    <w:rsid w:val="00F572BC"/>
    <w:rsid w:val="00F573AF"/>
    <w:rsid w:val="00F573FB"/>
    <w:rsid w:val="00F575C4"/>
    <w:rsid w:val="00F57652"/>
    <w:rsid w:val="00F57715"/>
    <w:rsid w:val="00F57D31"/>
    <w:rsid w:val="00F57D9E"/>
    <w:rsid w:val="00F57FE7"/>
    <w:rsid w:val="00F602BF"/>
    <w:rsid w:val="00F602CB"/>
    <w:rsid w:val="00F605DC"/>
    <w:rsid w:val="00F60768"/>
    <w:rsid w:val="00F6083E"/>
    <w:rsid w:val="00F60962"/>
    <w:rsid w:val="00F60B00"/>
    <w:rsid w:val="00F60BC9"/>
    <w:rsid w:val="00F612F9"/>
    <w:rsid w:val="00F61830"/>
    <w:rsid w:val="00F61BB6"/>
    <w:rsid w:val="00F61EB4"/>
    <w:rsid w:val="00F6249D"/>
    <w:rsid w:val="00F626F0"/>
    <w:rsid w:val="00F626FC"/>
    <w:rsid w:val="00F62ABA"/>
    <w:rsid w:val="00F62B20"/>
    <w:rsid w:val="00F62BE8"/>
    <w:rsid w:val="00F63178"/>
    <w:rsid w:val="00F633E2"/>
    <w:rsid w:val="00F63850"/>
    <w:rsid w:val="00F639E4"/>
    <w:rsid w:val="00F63AED"/>
    <w:rsid w:val="00F63E21"/>
    <w:rsid w:val="00F64241"/>
    <w:rsid w:val="00F643E6"/>
    <w:rsid w:val="00F6463B"/>
    <w:rsid w:val="00F648EC"/>
    <w:rsid w:val="00F64BFF"/>
    <w:rsid w:val="00F64CC3"/>
    <w:rsid w:val="00F64D43"/>
    <w:rsid w:val="00F64D8D"/>
    <w:rsid w:val="00F64F55"/>
    <w:rsid w:val="00F6508B"/>
    <w:rsid w:val="00F6528C"/>
    <w:rsid w:val="00F652A3"/>
    <w:rsid w:val="00F65983"/>
    <w:rsid w:val="00F65988"/>
    <w:rsid w:val="00F65E5F"/>
    <w:rsid w:val="00F66183"/>
    <w:rsid w:val="00F66643"/>
    <w:rsid w:val="00F667BE"/>
    <w:rsid w:val="00F66891"/>
    <w:rsid w:val="00F66919"/>
    <w:rsid w:val="00F66AD3"/>
    <w:rsid w:val="00F66BD2"/>
    <w:rsid w:val="00F66C37"/>
    <w:rsid w:val="00F671D6"/>
    <w:rsid w:val="00F67C9F"/>
    <w:rsid w:val="00F67EA5"/>
    <w:rsid w:val="00F67F02"/>
    <w:rsid w:val="00F67F4C"/>
    <w:rsid w:val="00F70189"/>
    <w:rsid w:val="00F704F2"/>
    <w:rsid w:val="00F7072C"/>
    <w:rsid w:val="00F70C16"/>
    <w:rsid w:val="00F70C5A"/>
    <w:rsid w:val="00F711F2"/>
    <w:rsid w:val="00F7125E"/>
    <w:rsid w:val="00F71473"/>
    <w:rsid w:val="00F7147E"/>
    <w:rsid w:val="00F71822"/>
    <w:rsid w:val="00F71D33"/>
    <w:rsid w:val="00F71D6F"/>
    <w:rsid w:val="00F71DD5"/>
    <w:rsid w:val="00F720CB"/>
    <w:rsid w:val="00F724AB"/>
    <w:rsid w:val="00F72774"/>
    <w:rsid w:val="00F7279B"/>
    <w:rsid w:val="00F72D39"/>
    <w:rsid w:val="00F72DCE"/>
    <w:rsid w:val="00F72E88"/>
    <w:rsid w:val="00F72FDB"/>
    <w:rsid w:val="00F73082"/>
    <w:rsid w:val="00F73085"/>
    <w:rsid w:val="00F730CB"/>
    <w:rsid w:val="00F7343D"/>
    <w:rsid w:val="00F73536"/>
    <w:rsid w:val="00F73564"/>
    <w:rsid w:val="00F73827"/>
    <w:rsid w:val="00F7391F"/>
    <w:rsid w:val="00F73E7C"/>
    <w:rsid w:val="00F7417D"/>
    <w:rsid w:val="00F7417E"/>
    <w:rsid w:val="00F743EC"/>
    <w:rsid w:val="00F7462C"/>
    <w:rsid w:val="00F746C8"/>
    <w:rsid w:val="00F753C0"/>
    <w:rsid w:val="00F75510"/>
    <w:rsid w:val="00F7551C"/>
    <w:rsid w:val="00F75A74"/>
    <w:rsid w:val="00F75BED"/>
    <w:rsid w:val="00F76581"/>
    <w:rsid w:val="00F765D1"/>
    <w:rsid w:val="00F768F4"/>
    <w:rsid w:val="00F76DED"/>
    <w:rsid w:val="00F77185"/>
    <w:rsid w:val="00F772B1"/>
    <w:rsid w:val="00F773AF"/>
    <w:rsid w:val="00F774F6"/>
    <w:rsid w:val="00F7758C"/>
    <w:rsid w:val="00F77B2F"/>
    <w:rsid w:val="00F77B97"/>
    <w:rsid w:val="00F77BF1"/>
    <w:rsid w:val="00F80044"/>
    <w:rsid w:val="00F809B7"/>
    <w:rsid w:val="00F81322"/>
    <w:rsid w:val="00F81482"/>
    <w:rsid w:val="00F81B1A"/>
    <w:rsid w:val="00F81C9D"/>
    <w:rsid w:val="00F81D50"/>
    <w:rsid w:val="00F81D81"/>
    <w:rsid w:val="00F81F81"/>
    <w:rsid w:val="00F8212B"/>
    <w:rsid w:val="00F822E8"/>
    <w:rsid w:val="00F8247C"/>
    <w:rsid w:val="00F82510"/>
    <w:rsid w:val="00F827C3"/>
    <w:rsid w:val="00F828B1"/>
    <w:rsid w:val="00F82971"/>
    <w:rsid w:val="00F82B55"/>
    <w:rsid w:val="00F82C6F"/>
    <w:rsid w:val="00F82FCE"/>
    <w:rsid w:val="00F83698"/>
    <w:rsid w:val="00F83DF7"/>
    <w:rsid w:val="00F841F0"/>
    <w:rsid w:val="00F842CA"/>
    <w:rsid w:val="00F844A1"/>
    <w:rsid w:val="00F845EB"/>
    <w:rsid w:val="00F8481C"/>
    <w:rsid w:val="00F84A2F"/>
    <w:rsid w:val="00F84A87"/>
    <w:rsid w:val="00F84E59"/>
    <w:rsid w:val="00F84E61"/>
    <w:rsid w:val="00F8509B"/>
    <w:rsid w:val="00F85193"/>
    <w:rsid w:val="00F851BD"/>
    <w:rsid w:val="00F8522A"/>
    <w:rsid w:val="00F852A2"/>
    <w:rsid w:val="00F85630"/>
    <w:rsid w:val="00F8574A"/>
    <w:rsid w:val="00F8638D"/>
    <w:rsid w:val="00F86436"/>
    <w:rsid w:val="00F8644A"/>
    <w:rsid w:val="00F86639"/>
    <w:rsid w:val="00F86C0E"/>
    <w:rsid w:val="00F86C74"/>
    <w:rsid w:val="00F87101"/>
    <w:rsid w:val="00F871B4"/>
    <w:rsid w:val="00F874B2"/>
    <w:rsid w:val="00F876E5"/>
    <w:rsid w:val="00F8781F"/>
    <w:rsid w:val="00F87830"/>
    <w:rsid w:val="00F87A88"/>
    <w:rsid w:val="00F87EBF"/>
    <w:rsid w:val="00F9033A"/>
    <w:rsid w:val="00F90345"/>
    <w:rsid w:val="00F90570"/>
    <w:rsid w:val="00F908C1"/>
    <w:rsid w:val="00F90A0E"/>
    <w:rsid w:val="00F90A8B"/>
    <w:rsid w:val="00F90B8F"/>
    <w:rsid w:val="00F912D5"/>
    <w:rsid w:val="00F91385"/>
    <w:rsid w:val="00F91573"/>
    <w:rsid w:val="00F91A5E"/>
    <w:rsid w:val="00F91AA5"/>
    <w:rsid w:val="00F91D82"/>
    <w:rsid w:val="00F91E17"/>
    <w:rsid w:val="00F91E35"/>
    <w:rsid w:val="00F91FA7"/>
    <w:rsid w:val="00F928CA"/>
    <w:rsid w:val="00F9294E"/>
    <w:rsid w:val="00F929AA"/>
    <w:rsid w:val="00F929EC"/>
    <w:rsid w:val="00F932D8"/>
    <w:rsid w:val="00F9385E"/>
    <w:rsid w:val="00F938E9"/>
    <w:rsid w:val="00F93F9C"/>
    <w:rsid w:val="00F94196"/>
    <w:rsid w:val="00F9458A"/>
    <w:rsid w:val="00F94829"/>
    <w:rsid w:val="00F94DB3"/>
    <w:rsid w:val="00F953A8"/>
    <w:rsid w:val="00F953F3"/>
    <w:rsid w:val="00F95834"/>
    <w:rsid w:val="00F95859"/>
    <w:rsid w:val="00F95A96"/>
    <w:rsid w:val="00F95B6F"/>
    <w:rsid w:val="00F95DDE"/>
    <w:rsid w:val="00F9625A"/>
    <w:rsid w:val="00F96261"/>
    <w:rsid w:val="00F96297"/>
    <w:rsid w:val="00F96344"/>
    <w:rsid w:val="00F96958"/>
    <w:rsid w:val="00F96AA8"/>
    <w:rsid w:val="00F96BB7"/>
    <w:rsid w:val="00F96E86"/>
    <w:rsid w:val="00F96ECC"/>
    <w:rsid w:val="00F97568"/>
    <w:rsid w:val="00F9796E"/>
    <w:rsid w:val="00F97A9A"/>
    <w:rsid w:val="00FA028A"/>
    <w:rsid w:val="00FA0788"/>
    <w:rsid w:val="00FA082B"/>
    <w:rsid w:val="00FA0873"/>
    <w:rsid w:val="00FA09EC"/>
    <w:rsid w:val="00FA0BD6"/>
    <w:rsid w:val="00FA0DEF"/>
    <w:rsid w:val="00FA0F74"/>
    <w:rsid w:val="00FA10FF"/>
    <w:rsid w:val="00FA178A"/>
    <w:rsid w:val="00FA192E"/>
    <w:rsid w:val="00FA1D24"/>
    <w:rsid w:val="00FA1E69"/>
    <w:rsid w:val="00FA1EDB"/>
    <w:rsid w:val="00FA1EF0"/>
    <w:rsid w:val="00FA1EFF"/>
    <w:rsid w:val="00FA1F48"/>
    <w:rsid w:val="00FA213C"/>
    <w:rsid w:val="00FA2692"/>
    <w:rsid w:val="00FA2812"/>
    <w:rsid w:val="00FA28AB"/>
    <w:rsid w:val="00FA2C43"/>
    <w:rsid w:val="00FA2F8D"/>
    <w:rsid w:val="00FA304D"/>
    <w:rsid w:val="00FA3079"/>
    <w:rsid w:val="00FA30C2"/>
    <w:rsid w:val="00FA3319"/>
    <w:rsid w:val="00FA3397"/>
    <w:rsid w:val="00FA3470"/>
    <w:rsid w:val="00FA3509"/>
    <w:rsid w:val="00FA356E"/>
    <w:rsid w:val="00FA36EB"/>
    <w:rsid w:val="00FA3892"/>
    <w:rsid w:val="00FA3DDF"/>
    <w:rsid w:val="00FA3FFB"/>
    <w:rsid w:val="00FA41A4"/>
    <w:rsid w:val="00FA44C0"/>
    <w:rsid w:val="00FA4737"/>
    <w:rsid w:val="00FA4B42"/>
    <w:rsid w:val="00FA4CFE"/>
    <w:rsid w:val="00FA4D0A"/>
    <w:rsid w:val="00FA4DA4"/>
    <w:rsid w:val="00FA5453"/>
    <w:rsid w:val="00FA549C"/>
    <w:rsid w:val="00FA567A"/>
    <w:rsid w:val="00FA5A6F"/>
    <w:rsid w:val="00FA5B27"/>
    <w:rsid w:val="00FA5F5A"/>
    <w:rsid w:val="00FA64C7"/>
    <w:rsid w:val="00FA64C8"/>
    <w:rsid w:val="00FA690D"/>
    <w:rsid w:val="00FA6B76"/>
    <w:rsid w:val="00FA6B79"/>
    <w:rsid w:val="00FA6C77"/>
    <w:rsid w:val="00FA7108"/>
    <w:rsid w:val="00FA7149"/>
    <w:rsid w:val="00FA71B7"/>
    <w:rsid w:val="00FA72A1"/>
    <w:rsid w:val="00FA7940"/>
    <w:rsid w:val="00FA7B32"/>
    <w:rsid w:val="00FB032E"/>
    <w:rsid w:val="00FB055F"/>
    <w:rsid w:val="00FB0576"/>
    <w:rsid w:val="00FB0644"/>
    <w:rsid w:val="00FB06F6"/>
    <w:rsid w:val="00FB0C43"/>
    <w:rsid w:val="00FB0EE9"/>
    <w:rsid w:val="00FB0F76"/>
    <w:rsid w:val="00FB1170"/>
    <w:rsid w:val="00FB11EB"/>
    <w:rsid w:val="00FB1275"/>
    <w:rsid w:val="00FB1527"/>
    <w:rsid w:val="00FB1916"/>
    <w:rsid w:val="00FB19B7"/>
    <w:rsid w:val="00FB1A7B"/>
    <w:rsid w:val="00FB1BE7"/>
    <w:rsid w:val="00FB1D6A"/>
    <w:rsid w:val="00FB1E16"/>
    <w:rsid w:val="00FB201D"/>
    <w:rsid w:val="00FB2071"/>
    <w:rsid w:val="00FB2336"/>
    <w:rsid w:val="00FB25FC"/>
    <w:rsid w:val="00FB29C5"/>
    <w:rsid w:val="00FB356C"/>
    <w:rsid w:val="00FB368F"/>
    <w:rsid w:val="00FB3B00"/>
    <w:rsid w:val="00FB3F74"/>
    <w:rsid w:val="00FB4676"/>
    <w:rsid w:val="00FB48B6"/>
    <w:rsid w:val="00FB4911"/>
    <w:rsid w:val="00FB499B"/>
    <w:rsid w:val="00FB4B1C"/>
    <w:rsid w:val="00FB4B41"/>
    <w:rsid w:val="00FB4FDE"/>
    <w:rsid w:val="00FB522B"/>
    <w:rsid w:val="00FB542D"/>
    <w:rsid w:val="00FB5790"/>
    <w:rsid w:val="00FB596B"/>
    <w:rsid w:val="00FB59BB"/>
    <w:rsid w:val="00FB5B5D"/>
    <w:rsid w:val="00FB5C5D"/>
    <w:rsid w:val="00FB603E"/>
    <w:rsid w:val="00FB636B"/>
    <w:rsid w:val="00FB67D0"/>
    <w:rsid w:val="00FB6A3C"/>
    <w:rsid w:val="00FB6A4E"/>
    <w:rsid w:val="00FB6BC4"/>
    <w:rsid w:val="00FB6C6A"/>
    <w:rsid w:val="00FB6D57"/>
    <w:rsid w:val="00FB6EEB"/>
    <w:rsid w:val="00FB6EF5"/>
    <w:rsid w:val="00FB71AA"/>
    <w:rsid w:val="00FB71EE"/>
    <w:rsid w:val="00FB731F"/>
    <w:rsid w:val="00FB7ED9"/>
    <w:rsid w:val="00FB7F06"/>
    <w:rsid w:val="00FBE966"/>
    <w:rsid w:val="00FC027D"/>
    <w:rsid w:val="00FC04D9"/>
    <w:rsid w:val="00FC0509"/>
    <w:rsid w:val="00FC076F"/>
    <w:rsid w:val="00FC0945"/>
    <w:rsid w:val="00FC0F60"/>
    <w:rsid w:val="00FC1209"/>
    <w:rsid w:val="00FC134A"/>
    <w:rsid w:val="00FC1455"/>
    <w:rsid w:val="00FC1770"/>
    <w:rsid w:val="00FC1A32"/>
    <w:rsid w:val="00FC1BE0"/>
    <w:rsid w:val="00FC1C63"/>
    <w:rsid w:val="00FC201B"/>
    <w:rsid w:val="00FC2153"/>
    <w:rsid w:val="00FC26B9"/>
    <w:rsid w:val="00FC279F"/>
    <w:rsid w:val="00FC282B"/>
    <w:rsid w:val="00FC2990"/>
    <w:rsid w:val="00FC2B15"/>
    <w:rsid w:val="00FC2FCA"/>
    <w:rsid w:val="00FC3054"/>
    <w:rsid w:val="00FC3056"/>
    <w:rsid w:val="00FC324D"/>
    <w:rsid w:val="00FC3373"/>
    <w:rsid w:val="00FC3549"/>
    <w:rsid w:val="00FC38CF"/>
    <w:rsid w:val="00FC393C"/>
    <w:rsid w:val="00FC39EE"/>
    <w:rsid w:val="00FC3B78"/>
    <w:rsid w:val="00FC3DE0"/>
    <w:rsid w:val="00FC3EBC"/>
    <w:rsid w:val="00FC4077"/>
    <w:rsid w:val="00FC4093"/>
    <w:rsid w:val="00FC41EB"/>
    <w:rsid w:val="00FC4719"/>
    <w:rsid w:val="00FC48EB"/>
    <w:rsid w:val="00FC49B2"/>
    <w:rsid w:val="00FC503F"/>
    <w:rsid w:val="00FC5169"/>
    <w:rsid w:val="00FC52D6"/>
    <w:rsid w:val="00FC5386"/>
    <w:rsid w:val="00FC56C4"/>
    <w:rsid w:val="00FC5714"/>
    <w:rsid w:val="00FC5770"/>
    <w:rsid w:val="00FC5C3E"/>
    <w:rsid w:val="00FC5DF4"/>
    <w:rsid w:val="00FC5F11"/>
    <w:rsid w:val="00FC6142"/>
    <w:rsid w:val="00FC6300"/>
    <w:rsid w:val="00FC6685"/>
    <w:rsid w:val="00FC66BE"/>
    <w:rsid w:val="00FC6A56"/>
    <w:rsid w:val="00FC6EF0"/>
    <w:rsid w:val="00FC7117"/>
    <w:rsid w:val="00FC755C"/>
    <w:rsid w:val="00FC7670"/>
    <w:rsid w:val="00FC767B"/>
    <w:rsid w:val="00FC78AD"/>
    <w:rsid w:val="00FC7969"/>
    <w:rsid w:val="00FC79D1"/>
    <w:rsid w:val="00FC7A2F"/>
    <w:rsid w:val="00FC7C69"/>
    <w:rsid w:val="00FD0104"/>
    <w:rsid w:val="00FD023C"/>
    <w:rsid w:val="00FD0464"/>
    <w:rsid w:val="00FD04CE"/>
    <w:rsid w:val="00FD050A"/>
    <w:rsid w:val="00FD082E"/>
    <w:rsid w:val="00FD089D"/>
    <w:rsid w:val="00FD0C44"/>
    <w:rsid w:val="00FD0CFE"/>
    <w:rsid w:val="00FD0D19"/>
    <w:rsid w:val="00FD0F2F"/>
    <w:rsid w:val="00FD1181"/>
    <w:rsid w:val="00FD11AC"/>
    <w:rsid w:val="00FD11F0"/>
    <w:rsid w:val="00FD1E0D"/>
    <w:rsid w:val="00FD1E98"/>
    <w:rsid w:val="00FD2008"/>
    <w:rsid w:val="00FD2201"/>
    <w:rsid w:val="00FD225F"/>
    <w:rsid w:val="00FD231C"/>
    <w:rsid w:val="00FD233F"/>
    <w:rsid w:val="00FD25A9"/>
    <w:rsid w:val="00FD25C1"/>
    <w:rsid w:val="00FD284C"/>
    <w:rsid w:val="00FD293F"/>
    <w:rsid w:val="00FD3120"/>
    <w:rsid w:val="00FD3142"/>
    <w:rsid w:val="00FD3368"/>
    <w:rsid w:val="00FD3374"/>
    <w:rsid w:val="00FD3765"/>
    <w:rsid w:val="00FD3A94"/>
    <w:rsid w:val="00FD3C50"/>
    <w:rsid w:val="00FD3C72"/>
    <w:rsid w:val="00FD3CBD"/>
    <w:rsid w:val="00FD400C"/>
    <w:rsid w:val="00FD400D"/>
    <w:rsid w:val="00FD42A0"/>
    <w:rsid w:val="00FD4509"/>
    <w:rsid w:val="00FD4868"/>
    <w:rsid w:val="00FD4DAF"/>
    <w:rsid w:val="00FD51AD"/>
    <w:rsid w:val="00FD54A0"/>
    <w:rsid w:val="00FD55B9"/>
    <w:rsid w:val="00FD57F6"/>
    <w:rsid w:val="00FD59B2"/>
    <w:rsid w:val="00FD5FD3"/>
    <w:rsid w:val="00FD650D"/>
    <w:rsid w:val="00FD6667"/>
    <w:rsid w:val="00FD6B50"/>
    <w:rsid w:val="00FD6CE9"/>
    <w:rsid w:val="00FD6D9A"/>
    <w:rsid w:val="00FD6DCF"/>
    <w:rsid w:val="00FD6E3B"/>
    <w:rsid w:val="00FD6E8A"/>
    <w:rsid w:val="00FD7016"/>
    <w:rsid w:val="00FD7031"/>
    <w:rsid w:val="00FD705B"/>
    <w:rsid w:val="00FD716C"/>
    <w:rsid w:val="00FD7537"/>
    <w:rsid w:val="00FD76CA"/>
    <w:rsid w:val="00FD781A"/>
    <w:rsid w:val="00FD7ABD"/>
    <w:rsid w:val="00FD7BDA"/>
    <w:rsid w:val="00FD7FC4"/>
    <w:rsid w:val="00FE0205"/>
    <w:rsid w:val="00FE0259"/>
    <w:rsid w:val="00FE0499"/>
    <w:rsid w:val="00FE0900"/>
    <w:rsid w:val="00FE0959"/>
    <w:rsid w:val="00FE0A70"/>
    <w:rsid w:val="00FE0E78"/>
    <w:rsid w:val="00FE0E7E"/>
    <w:rsid w:val="00FE111B"/>
    <w:rsid w:val="00FE1139"/>
    <w:rsid w:val="00FE1572"/>
    <w:rsid w:val="00FE16C3"/>
    <w:rsid w:val="00FE192C"/>
    <w:rsid w:val="00FE1BD7"/>
    <w:rsid w:val="00FE1E3E"/>
    <w:rsid w:val="00FE21A4"/>
    <w:rsid w:val="00FE22ED"/>
    <w:rsid w:val="00FE25E2"/>
    <w:rsid w:val="00FE2ABE"/>
    <w:rsid w:val="00FE2AEF"/>
    <w:rsid w:val="00FE2D17"/>
    <w:rsid w:val="00FE31A9"/>
    <w:rsid w:val="00FE3221"/>
    <w:rsid w:val="00FE3570"/>
    <w:rsid w:val="00FE35D8"/>
    <w:rsid w:val="00FE3652"/>
    <w:rsid w:val="00FE38FD"/>
    <w:rsid w:val="00FE39BF"/>
    <w:rsid w:val="00FE3C6E"/>
    <w:rsid w:val="00FE3E1D"/>
    <w:rsid w:val="00FE3E84"/>
    <w:rsid w:val="00FE3EB6"/>
    <w:rsid w:val="00FE3F7E"/>
    <w:rsid w:val="00FE3FA2"/>
    <w:rsid w:val="00FE41B6"/>
    <w:rsid w:val="00FE4365"/>
    <w:rsid w:val="00FE45D9"/>
    <w:rsid w:val="00FE49D5"/>
    <w:rsid w:val="00FE4E57"/>
    <w:rsid w:val="00FE4EDE"/>
    <w:rsid w:val="00FE51B9"/>
    <w:rsid w:val="00FE51F1"/>
    <w:rsid w:val="00FE55ED"/>
    <w:rsid w:val="00FE56C8"/>
    <w:rsid w:val="00FE5AA2"/>
    <w:rsid w:val="00FE5AE5"/>
    <w:rsid w:val="00FE5C30"/>
    <w:rsid w:val="00FE5DC0"/>
    <w:rsid w:val="00FE6496"/>
    <w:rsid w:val="00FE65E1"/>
    <w:rsid w:val="00FE662F"/>
    <w:rsid w:val="00FE66AB"/>
    <w:rsid w:val="00FE674A"/>
    <w:rsid w:val="00FE6906"/>
    <w:rsid w:val="00FE69C4"/>
    <w:rsid w:val="00FE6AA3"/>
    <w:rsid w:val="00FE6C94"/>
    <w:rsid w:val="00FE6D3B"/>
    <w:rsid w:val="00FE74CA"/>
    <w:rsid w:val="00FE7614"/>
    <w:rsid w:val="00FE76C3"/>
    <w:rsid w:val="00FE7728"/>
    <w:rsid w:val="00FE7CEE"/>
    <w:rsid w:val="00FE7FA2"/>
    <w:rsid w:val="00FEB94F"/>
    <w:rsid w:val="00FF02CD"/>
    <w:rsid w:val="00FF04B7"/>
    <w:rsid w:val="00FF051C"/>
    <w:rsid w:val="00FF0757"/>
    <w:rsid w:val="00FF083E"/>
    <w:rsid w:val="00FF0A35"/>
    <w:rsid w:val="00FF0B0A"/>
    <w:rsid w:val="00FF0B69"/>
    <w:rsid w:val="00FF13C6"/>
    <w:rsid w:val="00FF1666"/>
    <w:rsid w:val="00FF189B"/>
    <w:rsid w:val="00FF1CA1"/>
    <w:rsid w:val="00FF21CB"/>
    <w:rsid w:val="00FF239C"/>
    <w:rsid w:val="00FF2478"/>
    <w:rsid w:val="00FF25DF"/>
    <w:rsid w:val="00FF2A39"/>
    <w:rsid w:val="00FF2BFB"/>
    <w:rsid w:val="00FF2D16"/>
    <w:rsid w:val="00FF2D5A"/>
    <w:rsid w:val="00FF31E3"/>
    <w:rsid w:val="00FF3224"/>
    <w:rsid w:val="00FF3603"/>
    <w:rsid w:val="00FF36C5"/>
    <w:rsid w:val="00FF3A52"/>
    <w:rsid w:val="00FF3BD1"/>
    <w:rsid w:val="00FF3BD8"/>
    <w:rsid w:val="00FF3D04"/>
    <w:rsid w:val="00FF3E33"/>
    <w:rsid w:val="00FF3EA2"/>
    <w:rsid w:val="00FF3EDF"/>
    <w:rsid w:val="00FF3EFF"/>
    <w:rsid w:val="00FF4158"/>
    <w:rsid w:val="00FF49FF"/>
    <w:rsid w:val="00FF5003"/>
    <w:rsid w:val="00FF5156"/>
    <w:rsid w:val="00FF54E2"/>
    <w:rsid w:val="00FF57A9"/>
    <w:rsid w:val="00FF5976"/>
    <w:rsid w:val="00FF5B3C"/>
    <w:rsid w:val="00FF5CC1"/>
    <w:rsid w:val="00FF5E6F"/>
    <w:rsid w:val="00FF6452"/>
    <w:rsid w:val="00FF6477"/>
    <w:rsid w:val="00FF68B5"/>
    <w:rsid w:val="00FF692E"/>
    <w:rsid w:val="00FF6B75"/>
    <w:rsid w:val="00FF6BE6"/>
    <w:rsid w:val="00FF6FBE"/>
    <w:rsid w:val="00FF73AD"/>
    <w:rsid w:val="00FF7744"/>
    <w:rsid w:val="0100C69C"/>
    <w:rsid w:val="010CA658"/>
    <w:rsid w:val="0112DEB3"/>
    <w:rsid w:val="0113BFCC"/>
    <w:rsid w:val="0121D81B"/>
    <w:rsid w:val="0133644A"/>
    <w:rsid w:val="01364A4E"/>
    <w:rsid w:val="013BCEF3"/>
    <w:rsid w:val="0145322E"/>
    <w:rsid w:val="0146E221"/>
    <w:rsid w:val="01485786"/>
    <w:rsid w:val="015283CF"/>
    <w:rsid w:val="015ADBBB"/>
    <w:rsid w:val="01642368"/>
    <w:rsid w:val="0179DD06"/>
    <w:rsid w:val="017D834E"/>
    <w:rsid w:val="017DB6DE"/>
    <w:rsid w:val="017ED128"/>
    <w:rsid w:val="01883A4E"/>
    <w:rsid w:val="01910CBD"/>
    <w:rsid w:val="019A9315"/>
    <w:rsid w:val="019FC62E"/>
    <w:rsid w:val="01AE443B"/>
    <w:rsid w:val="01CBD033"/>
    <w:rsid w:val="01CD2DBE"/>
    <w:rsid w:val="01E15117"/>
    <w:rsid w:val="01EB404A"/>
    <w:rsid w:val="01EEDD17"/>
    <w:rsid w:val="01FA1235"/>
    <w:rsid w:val="01FC7C0E"/>
    <w:rsid w:val="0202908F"/>
    <w:rsid w:val="020D736F"/>
    <w:rsid w:val="020F8D78"/>
    <w:rsid w:val="021251E0"/>
    <w:rsid w:val="021A185B"/>
    <w:rsid w:val="021E5990"/>
    <w:rsid w:val="0226F26F"/>
    <w:rsid w:val="02280D42"/>
    <w:rsid w:val="022F6988"/>
    <w:rsid w:val="02387019"/>
    <w:rsid w:val="023A1C23"/>
    <w:rsid w:val="023B2719"/>
    <w:rsid w:val="0245DD76"/>
    <w:rsid w:val="024AF13E"/>
    <w:rsid w:val="024B422D"/>
    <w:rsid w:val="0250E41C"/>
    <w:rsid w:val="025BBE16"/>
    <w:rsid w:val="02611575"/>
    <w:rsid w:val="0266A4F3"/>
    <w:rsid w:val="0276754A"/>
    <w:rsid w:val="0282BF92"/>
    <w:rsid w:val="02879C5D"/>
    <w:rsid w:val="029D3D01"/>
    <w:rsid w:val="02A4269E"/>
    <w:rsid w:val="02A50319"/>
    <w:rsid w:val="02B12B38"/>
    <w:rsid w:val="02B230BF"/>
    <w:rsid w:val="02C96531"/>
    <w:rsid w:val="02CB0AD9"/>
    <w:rsid w:val="02CFA3F2"/>
    <w:rsid w:val="02E74478"/>
    <w:rsid w:val="02F4B75B"/>
    <w:rsid w:val="02F970C9"/>
    <w:rsid w:val="02F990E3"/>
    <w:rsid w:val="02FF5DD6"/>
    <w:rsid w:val="0300BF8A"/>
    <w:rsid w:val="03019E3F"/>
    <w:rsid w:val="031922AA"/>
    <w:rsid w:val="03250955"/>
    <w:rsid w:val="0338F450"/>
    <w:rsid w:val="0343638E"/>
    <w:rsid w:val="03445326"/>
    <w:rsid w:val="034657F3"/>
    <w:rsid w:val="035A3D09"/>
    <w:rsid w:val="035E2A20"/>
    <w:rsid w:val="03606D84"/>
    <w:rsid w:val="03637283"/>
    <w:rsid w:val="0368B6C1"/>
    <w:rsid w:val="036DEFAE"/>
    <w:rsid w:val="03721526"/>
    <w:rsid w:val="037BDA0E"/>
    <w:rsid w:val="038A46F1"/>
    <w:rsid w:val="038DFE10"/>
    <w:rsid w:val="038E6ED9"/>
    <w:rsid w:val="03902D1F"/>
    <w:rsid w:val="03974FAD"/>
    <w:rsid w:val="0398ED78"/>
    <w:rsid w:val="03BA43CE"/>
    <w:rsid w:val="03BF7768"/>
    <w:rsid w:val="03C6B843"/>
    <w:rsid w:val="03D14F15"/>
    <w:rsid w:val="03D3A81B"/>
    <w:rsid w:val="03D55B11"/>
    <w:rsid w:val="03DC49E0"/>
    <w:rsid w:val="03DF27DB"/>
    <w:rsid w:val="03EBB0E9"/>
    <w:rsid w:val="03F3AD39"/>
    <w:rsid w:val="03F49BC2"/>
    <w:rsid w:val="0401C573"/>
    <w:rsid w:val="040FFF9F"/>
    <w:rsid w:val="0413897D"/>
    <w:rsid w:val="0414BE8A"/>
    <w:rsid w:val="041F8924"/>
    <w:rsid w:val="04334CEF"/>
    <w:rsid w:val="04359BED"/>
    <w:rsid w:val="0439200D"/>
    <w:rsid w:val="043DFF75"/>
    <w:rsid w:val="0444B628"/>
    <w:rsid w:val="044AE1B1"/>
    <w:rsid w:val="04543953"/>
    <w:rsid w:val="0454C545"/>
    <w:rsid w:val="045C6125"/>
    <w:rsid w:val="046001D2"/>
    <w:rsid w:val="04648BBD"/>
    <w:rsid w:val="0466BBAE"/>
    <w:rsid w:val="046FB2F2"/>
    <w:rsid w:val="047231FB"/>
    <w:rsid w:val="0474CA0B"/>
    <w:rsid w:val="047858E4"/>
    <w:rsid w:val="0483FC3A"/>
    <w:rsid w:val="0486F915"/>
    <w:rsid w:val="0488B9C5"/>
    <w:rsid w:val="048C0CDC"/>
    <w:rsid w:val="04982008"/>
    <w:rsid w:val="04AE2AB6"/>
    <w:rsid w:val="04B10F5C"/>
    <w:rsid w:val="04BE4419"/>
    <w:rsid w:val="04BEFE36"/>
    <w:rsid w:val="04C2DF0E"/>
    <w:rsid w:val="04E99739"/>
    <w:rsid w:val="04F9F8E2"/>
    <w:rsid w:val="04FFD683"/>
    <w:rsid w:val="05060456"/>
    <w:rsid w:val="050DEDF3"/>
    <w:rsid w:val="05115FA7"/>
    <w:rsid w:val="0519A34F"/>
    <w:rsid w:val="052629D1"/>
    <w:rsid w:val="052C4222"/>
    <w:rsid w:val="052EBEFB"/>
    <w:rsid w:val="05374F4F"/>
    <w:rsid w:val="054079CF"/>
    <w:rsid w:val="0544198C"/>
    <w:rsid w:val="0544A192"/>
    <w:rsid w:val="054E0FE4"/>
    <w:rsid w:val="05515EF4"/>
    <w:rsid w:val="055710C6"/>
    <w:rsid w:val="055C04A4"/>
    <w:rsid w:val="055D920E"/>
    <w:rsid w:val="0568281F"/>
    <w:rsid w:val="0569313C"/>
    <w:rsid w:val="0573EF73"/>
    <w:rsid w:val="05742F2C"/>
    <w:rsid w:val="0575C244"/>
    <w:rsid w:val="05772216"/>
    <w:rsid w:val="057949AC"/>
    <w:rsid w:val="0580B53D"/>
    <w:rsid w:val="05846CF1"/>
    <w:rsid w:val="058B67E3"/>
    <w:rsid w:val="058BBBFE"/>
    <w:rsid w:val="05AAE25F"/>
    <w:rsid w:val="05AE235A"/>
    <w:rsid w:val="05B326CD"/>
    <w:rsid w:val="05BBF33B"/>
    <w:rsid w:val="05BF1338"/>
    <w:rsid w:val="05C9E540"/>
    <w:rsid w:val="05CD5350"/>
    <w:rsid w:val="05CE9958"/>
    <w:rsid w:val="05D5D64C"/>
    <w:rsid w:val="05E11A36"/>
    <w:rsid w:val="05E4B9D3"/>
    <w:rsid w:val="05F5EA3C"/>
    <w:rsid w:val="05FA1264"/>
    <w:rsid w:val="0605EAAC"/>
    <w:rsid w:val="06077319"/>
    <w:rsid w:val="060D1C08"/>
    <w:rsid w:val="0619ED2C"/>
    <w:rsid w:val="0625EC5F"/>
    <w:rsid w:val="062D9E2C"/>
    <w:rsid w:val="063C953B"/>
    <w:rsid w:val="06435AC5"/>
    <w:rsid w:val="064770FF"/>
    <w:rsid w:val="0658D78A"/>
    <w:rsid w:val="065C4EC7"/>
    <w:rsid w:val="065CF7B5"/>
    <w:rsid w:val="065F954D"/>
    <w:rsid w:val="0678E2DE"/>
    <w:rsid w:val="0684363C"/>
    <w:rsid w:val="068CC6DB"/>
    <w:rsid w:val="068E5188"/>
    <w:rsid w:val="06970927"/>
    <w:rsid w:val="069816BC"/>
    <w:rsid w:val="069D83B7"/>
    <w:rsid w:val="06A61114"/>
    <w:rsid w:val="06AE5F6C"/>
    <w:rsid w:val="06B4B6AF"/>
    <w:rsid w:val="06C26118"/>
    <w:rsid w:val="06CA446C"/>
    <w:rsid w:val="06DC5BE3"/>
    <w:rsid w:val="06DD4F4B"/>
    <w:rsid w:val="06EEFDDA"/>
    <w:rsid w:val="0700A56A"/>
    <w:rsid w:val="07075928"/>
    <w:rsid w:val="070A3943"/>
    <w:rsid w:val="071275B5"/>
    <w:rsid w:val="0713DD0D"/>
    <w:rsid w:val="07188DB0"/>
    <w:rsid w:val="072429D6"/>
    <w:rsid w:val="0727E379"/>
    <w:rsid w:val="072904BE"/>
    <w:rsid w:val="073523CF"/>
    <w:rsid w:val="0739B01D"/>
    <w:rsid w:val="073D9E29"/>
    <w:rsid w:val="0746F7DB"/>
    <w:rsid w:val="07531732"/>
    <w:rsid w:val="0755BCFF"/>
    <w:rsid w:val="075F5540"/>
    <w:rsid w:val="0762F771"/>
    <w:rsid w:val="0764F02E"/>
    <w:rsid w:val="0766417D"/>
    <w:rsid w:val="076674EB"/>
    <w:rsid w:val="076A5F8C"/>
    <w:rsid w:val="07726AE3"/>
    <w:rsid w:val="0772F91F"/>
    <w:rsid w:val="0778746F"/>
    <w:rsid w:val="0786ACB4"/>
    <w:rsid w:val="07887C71"/>
    <w:rsid w:val="07888FC6"/>
    <w:rsid w:val="078C470E"/>
    <w:rsid w:val="0792769C"/>
    <w:rsid w:val="079A8D59"/>
    <w:rsid w:val="079B46B8"/>
    <w:rsid w:val="079FC268"/>
    <w:rsid w:val="079FDD3D"/>
    <w:rsid w:val="07A6D8D2"/>
    <w:rsid w:val="07A8DC90"/>
    <w:rsid w:val="07C1959D"/>
    <w:rsid w:val="07C25982"/>
    <w:rsid w:val="07E0CE21"/>
    <w:rsid w:val="07E57F3B"/>
    <w:rsid w:val="07EABC44"/>
    <w:rsid w:val="0804F023"/>
    <w:rsid w:val="0807A8F9"/>
    <w:rsid w:val="0807D19C"/>
    <w:rsid w:val="080E9B31"/>
    <w:rsid w:val="0817D617"/>
    <w:rsid w:val="081F97C0"/>
    <w:rsid w:val="0828BF8F"/>
    <w:rsid w:val="0836A477"/>
    <w:rsid w:val="083853A1"/>
    <w:rsid w:val="084289CE"/>
    <w:rsid w:val="084C3869"/>
    <w:rsid w:val="08598FA3"/>
    <w:rsid w:val="085AC6E4"/>
    <w:rsid w:val="085C367E"/>
    <w:rsid w:val="0862F58B"/>
    <w:rsid w:val="086FF171"/>
    <w:rsid w:val="0872F571"/>
    <w:rsid w:val="087A8825"/>
    <w:rsid w:val="0880F8B1"/>
    <w:rsid w:val="08817B14"/>
    <w:rsid w:val="0882846D"/>
    <w:rsid w:val="08928530"/>
    <w:rsid w:val="08A92D77"/>
    <w:rsid w:val="08AEE0CA"/>
    <w:rsid w:val="08B9D400"/>
    <w:rsid w:val="08CD6B81"/>
    <w:rsid w:val="08D00990"/>
    <w:rsid w:val="08D12282"/>
    <w:rsid w:val="08EA648D"/>
    <w:rsid w:val="08ECB8E3"/>
    <w:rsid w:val="08EF5896"/>
    <w:rsid w:val="08FE6706"/>
    <w:rsid w:val="09175B47"/>
    <w:rsid w:val="091A1B44"/>
    <w:rsid w:val="091E6D2D"/>
    <w:rsid w:val="0920A430"/>
    <w:rsid w:val="092BC733"/>
    <w:rsid w:val="092C3F11"/>
    <w:rsid w:val="092DCC9B"/>
    <w:rsid w:val="0937C396"/>
    <w:rsid w:val="0942F405"/>
    <w:rsid w:val="094B6A80"/>
    <w:rsid w:val="094D5EFF"/>
    <w:rsid w:val="0959C172"/>
    <w:rsid w:val="09653E8C"/>
    <w:rsid w:val="09719206"/>
    <w:rsid w:val="09803356"/>
    <w:rsid w:val="098BF298"/>
    <w:rsid w:val="09AA7B6F"/>
    <w:rsid w:val="09B0FE48"/>
    <w:rsid w:val="09B2219B"/>
    <w:rsid w:val="09B5F175"/>
    <w:rsid w:val="09CB18D9"/>
    <w:rsid w:val="09CD0A3E"/>
    <w:rsid w:val="09D14E51"/>
    <w:rsid w:val="09D3FAA8"/>
    <w:rsid w:val="09D4A432"/>
    <w:rsid w:val="09D681D2"/>
    <w:rsid w:val="09D856BA"/>
    <w:rsid w:val="09D916B0"/>
    <w:rsid w:val="09D998AC"/>
    <w:rsid w:val="09DC3CDE"/>
    <w:rsid w:val="09E4E5B9"/>
    <w:rsid w:val="09EB2308"/>
    <w:rsid w:val="09EDBEE6"/>
    <w:rsid w:val="09F3139D"/>
    <w:rsid w:val="09FF8E60"/>
    <w:rsid w:val="0A06974D"/>
    <w:rsid w:val="0A0F13F5"/>
    <w:rsid w:val="0A1C79D3"/>
    <w:rsid w:val="0A23FA79"/>
    <w:rsid w:val="0A3E856F"/>
    <w:rsid w:val="0A43025C"/>
    <w:rsid w:val="0A58FD78"/>
    <w:rsid w:val="0A59C7CC"/>
    <w:rsid w:val="0A60DDBE"/>
    <w:rsid w:val="0A6D66EF"/>
    <w:rsid w:val="0A798DF2"/>
    <w:rsid w:val="0A7F025B"/>
    <w:rsid w:val="0A7F058B"/>
    <w:rsid w:val="0A804641"/>
    <w:rsid w:val="0A86BAC1"/>
    <w:rsid w:val="0AA02A79"/>
    <w:rsid w:val="0AA44D4E"/>
    <w:rsid w:val="0AAD2CDF"/>
    <w:rsid w:val="0AAE8A43"/>
    <w:rsid w:val="0AAEDB33"/>
    <w:rsid w:val="0ABBDCF9"/>
    <w:rsid w:val="0ABE5508"/>
    <w:rsid w:val="0AC06E4D"/>
    <w:rsid w:val="0AC0A696"/>
    <w:rsid w:val="0AC1E2BB"/>
    <w:rsid w:val="0AC924EF"/>
    <w:rsid w:val="0ACAEBB5"/>
    <w:rsid w:val="0ACFD7F8"/>
    <w:rsid w:val="0AD10F29"/>
    <w:rsid w:val="0AE91AEB"/>
    <w:rsid w:val="0AEE8E58"/>
    <w:rsid w:val="0AF46A90"/>
    <w:rsid w:val="0AF5D5ED"/>
    <w:rsid w:val="0AF646AC"/>
    <w:rsid w:val="0AFF8EF6"/>
    <w:rsid w:val="0B0595D0"/>
    <w:rsid w:val="0B0FEB8B"/>
    <w:rsid w:val="0B117E88"/>
    <w:rsid w:val="0B14157B"/>
    <w:rsid w:val="0B332516"/>
    <w:rsid w:val="0B34A69F"/>
    <w:rsid w:val="0B36058D"/>
    <w:rsid w:val="0B3A342E"/>
    <w:rsid w:val="0B3BD493"/>
    <w:rsid w:val="0B3FC464"/>
    <w:rsid w:val="0B44198D"/>
    <w:rsid w:val="0B4448B0"/>
    <w:rsid w:val="0B448788"/>
    <w:rsid w:val="0B54A320"/>
    <w:rsid w:val="0B574B5B"/>
    <w:rsid w:val="0B57CA20"/>
    <w:rsid w:val="0B5E7B1B"/>
    <w:rsid w:val="0B676C80"/>
    <w:rsid w:val="0B717A9F"/>
    <w:rsid w:val="0B773EA8"/>
    <w:rsid w:val="0B7DAF22"/>
    <w:rsid w:val="0B7E6832"/>
    <w:rsid w:val="0B7F0B3F"/>
    <w:rsid w:val="0B8BCEE6"/>
    <w:rsid w:val="0B98F7BE"/>
    <w:rsid w:val="0BA1E3E4"/>
    <w:rsid w:val="0BB87F3A"/>
    <w:rsid w:val="0BBB2FEB"/>
    <w:rsid w:val="0BBF9F8A"/>
    <w:rsid w:val="0BC7137F"/>
    <w:rsid w:val="0BC9B54D"/>
    <w:rsid w:val="0BD1F789"/>
    <w:rsid w:val="0BD2E538"/>
    <w:rsid w:val="0BE10539"/>
    <w:rsid w:val="0BE35C12"/>
    <w:rsid w:val="0BEB4503"/>
    <w:rsid w:val="0BF7DFFD"/>
    <w:rsid w:val="0BFB71AF"/>
    <w:rsid w:val="0C02FED7"/>
    <w:rsid w:val="0C14BBA4"/>
    <w:rsid w:val="0C15D6CE"/>
    <w:rsid w:val="0C161DD6"/>
    <w:rsid w:val="0C1AFE13"/>
    <w:rsid w:val="0C335296"/>
    <w:rsid w:val="0C38A004"/>
    <w:rsid w:val="0C38BEBA"/>
    <w:rsid w:val="0C3EFA14"/>
    <w:rsid w:val="0C45C6E4"/>
    <w:rsid w:val="0C583F97"/>
    <w:rsid w:val="0C58F6F6"/>
    <w:rsid w:val="0C5B5A72"/>
    <w:rsid w:val="0C5E1A56"/>
    <w:rsid w:val="0C5E3882"/>
    <w:rsid w:val="0C5FC69C"/>
    <w:rsid w:val="0C60BEE5"/>
    <w:rsid w:val="0C67B2BE"/>
    <w:rsid w:val="0C67EE83"/>
    <w:rsid w:val="0C68490D"/>
    <w:rsid w:val="0C6D35D6"/>
    <w:rsid w:val="0C795DB6"/>
    <w:rsid w:val="0C7FFDEA"/>
    <w:rsid w:val="0C86B992"/>
    <w:rsid w:val="0C8716C8"/>
    <w:rsid w:val="0C9D7972"/>
    <w:rsid w:val="0C9F7815"/>
    <w:rsid w:val="0CA4318D"/>
    <w:rsid w:val="0CAAEF59"/>
    <w:rsid w:val="0CB4FD68"/>
    <w:rsid w:val="0CBBA1D5"/>
    <w:rsid w:val="0CBE2354"/>
    <w:rsid w:val="0CBEAFBB"/>
    <w:rsid w:val="0CCF8443"/>
    <w:rsid w:val="0CD2E7A2"/>
    <w:rsid w:val="0CD7F23C"/>
    <w:rsid w:val="0CDF6869"/>
    <w:rsid w:val="0CECB45D"/>
    <w:rsid w:val="0CEF043F"/>
    <w:rsid w:val="0CEF8953"/>
    <w:rsid w:val="0CF3C659"/>
    <w:rsid w:val="0CF74C7B"/>
    <w:rsid w:val="0CF9AEBF"/>
    <w:rsid w:val="0D09B7BA"/>
    <w:rsid w:val="0D0DF5A5"/>
    <w:rsid w:val="0D0E4EFB"/>
    <w:rsid w:val="0D227389"/>
    <w:rsid w:val="0D254665"/>
    <w:rsid w:val="0D257FAC"/>
    <w:rsid w:val="0D27FECB"/>
    <w:rsid w:val="0D3B0266"/>
    <w:rsid w:val="0D3C4699"/>
    <w:rsid w:val="0D411630"/>
    <w:rsid w:val="0D42CC38"/>
    <w:rsid w:val="0D46FEAE"/>
    <w:rsid w:val="0D477416"/>
    <w:rsid w:val="0D47C633"/>
    <w:rsid w:val="0D55417B"/>
    <w:rsid w:val="0D5A6437"/>
    <w:rsid w:val="0D5BA484"/>
    <w:rsid w:val="0D62801C"/>
    <w:rsid w:val="0D6B7067"/>
    <w:rsid w:val="0D70825B"/>
    <w:rsid w:val="0D72D597"/>
    <w:rsid w:val="0D7314AE"/>
    <w:rsid w:val="0D76CA4B"/>
    <w:rsid w:val="0D7C5948"/>
    <w:rsid w:val="0D7D1260"/>
    <w:rsid w:val="0D855C03"/>
    <w:rsid w:val="0D8C3EDA"/>
    <w:rsid w:val="0D8D94C3"/>
    <w:rsid w:val="0D965DC2"/>
    <w:rsid w:val="0D9DC64B"/>
    <w:rsid w:val="0DA2F2D8"/>
    <w:rsid w:val="0DA5D9FB"/>
    <w:rsid w:val="0DA92F25"/>
    <w:rsid w:val="0DAA1AF3"/>
    <w:rsid w:val="0DB96921"/>
    <w:rsid w:val="0DBB2FF1"/>
    <w:rsid w:val="0DC884F3"/>
    <w:rsid w:val="0DCA6913"/>
    <w:rsid w:val="0DD176E2"/>
    <w:rsid w:val="0DD9155A"/>
    <w:rsid w:val="0DEF687C"/>
    <w:rsid w:val="0DF392DC"/>
    <w:rsid w:val="0DF51DC1"/>
    <w:rsid w:val="0DF80AD4"/>
    <w:rsid w:val="0E0172D7"/>
    <w:rsid w:val="0E08B82F"/>
    <w:rsid w:val="0E096EE1"/>
    <w:rsid w:val="0E0AD64C"/>
    <w:rsid w:val="0E0B6413"/>
    <w:rsid w:val="0E204F5C"/>
    <w:rsid w:val="0E25C6E2"/>
    <w:rsid w:val="0E28FD34"/>
    <w:rsid w:val="0E2BCC51"/>
    <w:rsid w:val="0E2C4F64"/>
    <w:rsid w:val="0E2C51BA"/>
    <w:rsid w:val="0E3298C0"/>
    <w:rsid w:val="0E35D5EF"/>
    <w:rsid w:val="0E3B5DC8"/>
    <w:rsid w:val="0E435B3D"/>
    <w:rsid w:val="0E47C9FE"/>
    <w:rsid w:val="0E49DD87"/>
    <w:rsid w:val="0E4EEA7B"/>
    <w:rsid w:val="0E5061E8"/>
    <w:rsid w:val="0E5421D1"/>
    <w:rsid w:val="0E54C465"/>
    <w:rsid w:val="0E57328E"/>
    <w:rsid w:val="0E57B178"/>
    <w:rsid w:val="0E5B533E"/>
    <w:rsid w:val="0E6B70D0"/>
    <w:rsid w:val="0E74AA37"/>
    <w:rsid w:val="0E77BA90"/>
    <w:rsid w:val="0E7C96DB"/>
    <w:rsid w:val="0E7CD092"/>
    <w:rsid w:val="0E881176"/>
    <w:rsid w:val="0E9ADAAB"/>
    <w:rsid w:val="0E9B161E"/>
    <w:rsid w:val="0E9D89F7"/>
    <w:rsid w:val="0EA0AC26"/>
    <w:rsid w:val="0EA47847"/>
    <w:rsid w:val="0EAC6275"/>
    <w:rsid w:val="0EB4FBF9"/>
    <w:rsid w:val="0EB66E4B"/>
    <w:rsid w:val="0EC439CD"/>
    <w:rsid w:val="0EC54EED"/>
    <w:rsid w:val="0EED2D4A"/>
    <w:rsid w:val="0EF0DC71"/>
    <w:rsid w:val="0F00C9B2"/>
    <w:rsid w:val="0F0216F1"/>
    <w:rsid w:val="0F072337"/>
    <w:rsid w:val="0F2B81E6"/>
    <w:rsid w:val="0F2FC646"/>
    <w:rsid w:val="0F31F480"/>
    <w:rsid w:val="0F35AF1A"/>
    <w:rsid w:val="0F37E75D"/>
    <w:rsid w:val="0F4212F1"/>
    <w:rsid w:val="0F450611"/>
    <w:rsid w:val="0F4ABD73"/>
    <w:rsid w:val="0F4F4A28"/>
    <w:rsid w:val="0F518218"/>
    <w:rsid w:val="0F53BF82"/>
    <w:rsid w:val="0F55B212"/>
    <w:rsid w:val="0F5B8F38"/>
    <w:rsid w:val="0F61E77D"/>
    <w:rsid w:val="0F6887F7"/>
    <w:rsid w:val="0F6C3F54"/>
    <w:rsid w:val="0F76F6AF"/>
    <w:rsid w:val="0F7875DE"/>
    <w:rsid w:val="0F7C3BB4"/>
    <w:rsid w:val="0F7CD506"/>
    <w:rsid w:val="0F854948"/>
    <w:rsid w:val="0F95D013"/>
    <w:rsid w:val="0F976CEC"/>
    <w:rsid w:val="0F9A9170"/>
    <w:rsid w:val="0F9B5E5F"/>
    <w:rsid w:val="0FA8358F"/>
    <w:rsid w:val="0FB62DAF"/>
    <w:rsid w:val="0FCB3661"/>
    <w:rsid w:val="0FE3900F"/>
    <w:rsid w:val="0FE4F17E"/>
    <w:rsid w:val="0FE4F9DA"/>
    <w:rsid w:val="0FF1253E"/>
    <w:rsid w:val="100C91AD"/>
    <w:rsid w:val="100F4508"/>
    <w:rsid w:val="101799EC"/>
    <w:rsid w:val="10226777"/>
    <w:rsid w:val="102A0D04"/>
    <w:rsid w:val="102AEED0"/>
    <w:rsid w:val="102CDBFE"/>
    <w:rsid w:val="10354875"/>
    <w:rsid w:val="103597F2"/>
    <w:rsid w:val="104B29F8"/>
    <w:rsid w:val="104D2A06"/>
    <w:rsid w:val="104D4249"/>
    <w:rsid w:val="104EB848"/>
    <w:rsid w:val="1055DAEC"/>
    <w:rsid w:val="1064171E"/>
    <w:rsid w:val="106768DD"/>
    <w:rsid w:val="10686F27"/>
    <w:rsid w:val="10709E7A"/>
    <w:rsid w:val="10713086"/>
    <w:rsid w:val="1081F574"/>
    <w:rsid w:val="108785D5"/>
    <w:rsid w:val="108A8916"/>
    <w:rsid w:val="109009E3"/>
    <w:rsid w:val="109076EE"/>
    <w:rsid w:val="1094767C"/>
    <w:rsid w:val="109CF0E3"/>
    <w:rsid w:val="10A15017"/>
    <w:rsid w:val="10B35426"/>
    <w:rsid w:val="10B5D257"/>
    <w:rsid w:val="10B741F3"/>
    <w:rsid w:val="10BCEFE7"/>
    <w:rsid w:val="10BF722E"/>
    <w:rsid w:val="10C04651"/>
    <w:rsid w:val="10C10283"/>
    <w:rsid w:val="10D00C7F"/>
    <w:rsid w:val="10D604B0"/>
    <w:rsid w:val="10DDEDDF"/>
    <w:rsid w:val="10E137E4"/>
    <w:rsid w:val="10E80E7F"/>
    <w:rsid w:val="10EF4107"/>
    <w:rsid w:val="110264CC"/>
    <w:rsid w:val="1104F547"/>
    <w:rsid w:val="110AD1DC"/>
    <w:rsid w:val="11220208"/>
    <w:rsid w:val="11230B0A"/>
    <w:rsid w:val="11232DBB"/>
    <w:rsid w:val="1131C5F0"/>
    <w:rsid w:val="11447F96"/>
    <w:rsid w:val="114BE8D9"/>
    <w:rsid w:val="114FFFA7"/>
    <w:rsid w:val="115515E3"/>
    <w:rsid w:val="1157978E"/>
    <w:rsid w:val="1159BB32"/>
    <w:rsid w:val="1164DAEA"/>
    <w:rsid w:val="117057CC"/>
    <w:rsid w:val="1173269C"/>
    <w:rsid w:val="117ED295"/>
    <w:rsid w:val="118B257A"/>
    <w:rsid w:val="11A35CAD"/>
    <w:rsid w:val="11A899B8"/>
    <w:rsid w:val="11AC55C9"/>
    <w:rsid w:val="11AC6B4C"/>
    <w:rsid w:val="11B28DA1"/>
    <w:rsid w:val="11B56704"/>
    <w:rsid w:val="11B5FCA6"/>
    <w:rsid w:val="11C15799"/>
    <w:rsid w:val="11CA073D"/>
    <w:rsid w:val="11CC076C"/>
    <w:rsid w:val="11D14950"/>
    <w:rsid w:val="11D85CA3"/>
    <w:rsid w:val="11E5869C"/>
    <w:rsid w:val="11E6F65A"/>
    <w:rsid w:val="11EEBCB0"/>
    <w:rsid w:val="11F97F40"/>
    <w:rsid w:val="11F9B762"/>
    <w:rsid w:val="11FA3AB2"/>
    <w:rsid w:val="11FC1D7C"/>
    <w:rsid w:val="12258291"/>
    <w:rsid w:val="122AE0A6"/>
    <w:rsid w:val="122B8ADD"/>
    <w:rsid w:val="123608D5"/>
    <w:rsid w:val="123E9247"/>
    <w:rsid w:val="125D0C42"/>
    <w:rsid w:val="125DD1FB"/>
    <w:rsid w:val="1265AF5E"/>
    <w:rsid w:val="12767881"/>
    <w:rsid w:val="127D52AC"/>
    <w:rsid w:val="127E3B7A"/>
    <w:rsid w:val="128CEBD2"/>
    <w:rsid w:val="128E64C5"/>
    <w:rsid w:val="1292D42F"/>
    <w:rsid w:val="129B9E0A"/>
    <w:rsid w:val="12A37D60"/>
    <w:rsid w:val="12A53CCC"/>
    <w:rsid w:val="12AFF5A8"/>
    <w:rsid w:val="12C0057A"/>
    <w:rsid w:val="12C04D05"/>
    <w:rsid w:val="12C7480F"/>
    <w:rsid w:val="12C78E22"/>
    <w:rsid w:val="12C96596"/>
    <w:rsid w:val="12CAC85B"/>
    <w:rsid w:val="12D22AA8"/>
    <w:rsid w:val="12DB9534"/>
    <w:rsid w:val="12E60C8E"/>
    <w:rsid w:val="12ED87BA"/>
    <w:rsid w:val="12F016CA"/>
    <w:rsid w:val="12F587B5"/>
    <w:rsid w:val="12F6D6E6"/>
    <w:rsid w:val="12F9B922"/>
    <w:rsid w:val="130233D1"/>
    <w:rsid w:val="1312F523"/>
    <w:rsid w:val="131BD436"/>
    <w:rsid w:val="131D8A2B"/>
    <w:rsid w:val="131F54D5"/>
    <w:rsid w:val="134FAE8C"/>
    <w:rsid w:val="1350A4D2"/>
    <w:rsid w:val="1355939B"/>
    <w:rsid w:val="136A7717"/>
    <w:rsid w:val="137184BC"/>
    <w:rsid w:val="137D3B72"/>
    <w:rsid w:val="137E77AB"/>
    <w:rsid w:val="137FAB8B"/>
    <w:rsid w:val="138A1E0E"/>
    <w:rsid w:val="1398F1C9"/>
    <w:rsid w:val="139AB1B1"/>
    <w:rsid w:val="139E10E9"/>
    <w:rsid w:val="13B621A7"/>
    <w:rsid w:val="13C17B65"/>
    <w:rsid w:val="13C1D267"/>
    <w:rsid w:val="13C361BA"/>
    <w:rsid w:val="13D2782F"/>
    <w:rsid w:val="13DB599A"/>
    <w:rsid w:val="13DDF860"/>
    <w:rsid w:val="13DF61CC"/>
    <w:rsid w:val="13E17A09"/>
    <w:rsid w:val="13E38D65"/>
    <w:rsid w:val="13EAF09B"/>
    <w:rsid w:val="13EBA05F"/>
    <w:rsid w:val="13F0410F"/>
    <w:rsid w:val="13F527E1"/>
    <w:rsid w:val="13F89D16"/>
    <w:rsid w:val="13F979F2"/>
    <w:rsid w:val="13FD0255"/>
    <w:rsid w:val="13FE6B4B"/>
    <w:rsid w:val="140BB2E9"/>
    <w:rsid w:val="1412FE22"/>
    <w:rsid w:val="1414A593"/>
    <w:rsid w:val="141CF4BA"/>
    <w:rsid w:val="142566CB"/>
    <w:rsid w:val="142971D2"/>
    <w:rsid w:val="142D1E77"/>
    <w:rsid w:val="14371E4F"/>
    <w:rsid w:val="144BE59C"/>
    <w:rsid w:val="1455B3EA"/>
    <w:rsid w:val="146866E1"/>
    <w:rsid w:val="146A7E77"/>
    <w:rsid w:val="146D6440"/>
    <w:rsid w:val="14719F23"/>
    <w:rsid w:val="1481629F"/>
    <w:rsid w:val="1496847C"/>
    <w:rsid w:val="14969B78"/>
    <w:rsid w:val="14A62E94"/>
    <w:rsid w:val="14B2136C"/>
    <w:rsid w:val="14B6DCE4"/>
    <w:rsid w:val="14BA53BC"/>
    <w:rsid w:val="14C8DEE3"/>
    <w:rsid w:val="14CF1DDE"/>
    <w:rsid w:val="14DDEF4E"/>
    <w:rsid w:val="14DF36FE"/>
    <w:rsid w:val="14E91330"/>
    <w:rsid w:val="14F86EC0"/>
    <w:rsid w:val="14FB94CC"/>
    <w:rsid w:val="14FF5BF8"/>
    <w:rsid w:val="150162D1"/>
    <w:rsid w:val="150CD428"/>
    <w:rsid w:val="1510A37A"/>
    <w:rsid w:val="15195927"/>
    <w:rsid w:val="1519ADF8"/>
    <w:rsid w:val="1521DD19"/>
    <w:rsid w:val="15264BBD"/>
    <w:rsid w:val="15285D9A"/>
    <w:rsid w:val="153164FF"/>
    <w:rsid w:val="1532B076"/>
    <w:rsid w:val="154F2C55"/>
    <w:rsid w:val="1556965A"/>
    <w:rsid w:val="155C9BF0"/>
    <w:rsid w:val="156BAEE0"/>
    <w:rsid w:val="157097BC"/>
    <w:rsid w:val="157975E4"/>
    <w:rsid w:val="157A0556"/>
    <w:rsid w:val="1589C7C0"/>
    <w:rsid w:val="159218E2"/>
    <w:rsid w:val="159A2D23"/>
    <w:rsid w:val="15A62F55"/>
    <w:rsid w:val="15AA57FC"/>
    <w:rsid w:val="15ADC81A"/>
    <w:rsid w:val="15AFC77E"/>
    <w:rsid w:val="15B43EEE"/>
    <w:rsid w:val="15B61F99"/>
    <w:rsid w:val="15BD930C"/>
    <w:rsid w:val="15C9617B"/>
    <w:rsid w:val="15CB9CD2"/>
    <w:rsid w:val="15D64EDA"/>
    <w:rsid w:val="15D7F327"/>
    <w:rsid w:val="15E14FBC"/>
    <w:rsid w:val="15F9002A"/>
    <w:rsid w:val="1602F783"/>
    <w:rsid w:val="1603456E"/>
    <w:rsid w:val="1612BB4B"/>
    <w:rsid w:val="16170B74"/>
    <w:rsid w:val="161CBCA7"/>
    <w:rsid w:val="16303524"/>
    <w:rsid w:val="1633B687"/>
    <w:rsid w:val="163E5251"/>
    <w:rsid w:val="164761DE"/>
    <w:rsid w:val="166005F7"/>
    <w:rsid w:val="1662054A"/>
    <w:rsid w:val="168A8B22"/>
    <w:rsid w:val="16900B97"/>
    <w:rsid w:val="169A6B0A"/>
    <w:rsid w:val="16A74042"/>
    <w:rsid w:val="16A84551"/>
    <w:rsid w:val="16B03677"/>
    <w:rsid w:val="16BB30B4"/>
    <w:rsid w:val="16BB96F2"/>
    <w:rsid w:val="16BF4CF5"/>
    <w:rsid w:val="16C018DA"/>
    <w:rsid w:val="16C461F9"/>
    <w:rsid w:val="16C9F3F6"/>
    <w:rsid w:val="16CCB102"/>
    <w:rsid w:val="16D0ACFE"/>
    <w:rsid w:val="16D2987D"/>
    <w:rsid w:val="16F3F6B1"/>
    <w:rsid w:val="16FC8071"/>
    <w:rsid w:val="16FF0620"/>
    <w:rsid w:val="1700382D"/>
    <w:rsid w:val="17030E5A"/>
    <w:rsid w:val="17083A07"/>
    <w:rsid w:val="170AC380"/>
    <w:rsid w:val="1712B7E9"/>
    <w:rsid w:val="172FCAD8"/>
    <w:rsid w:val="173860DD"/>
    <w:rsid w:val="1740B10B"/>
    <w:rsid w:val="1748B5E3"/>
    <w:rsid w:val="175AF651"/>
    <w:rsid w:val="175B2E72"/>
    <w:rsid w:val="176C16C5"/>
    <w:rsid w:val="176EFF17"/>
    <w:rsid w:val="1776FE38"/>
    <w:rsid w:val="1777C492"/>
    <w:rsid w:val="177DD9D6"/>
    <w:rsid w:val="178124E1"/>
    <w:rsid w:val="1784162B"/>
    <w:rsid w:val="178E9D01"/>
    <w:rsid w:val="1797C67C"/>
    <w:rsid w:val="1799B285"/>
    <w:rsid w:val="17A247EE"/>
    <w:rsid w:val="17A5439E"/>
    <w:rsid w:val="17A99175"/>
    <w:rsid w:val="17B05D0A"/>
    <w:rsid w:val="17B397A8"/>
    <w:rsid w:val="17BDD63A"/>
    <w:rsid w:val="17C72E7B"/>
    <w:rsid w:val="17CE5E41"/>
    <w:rsid w:val="17D4015C"/>
    <w:rsid w:val="17E2DE95"/>
    <w:rsid w:val="17E31F61"/>
    <w:rsid w:val="17E466D4"/>
    <w:rsid w:val="17F3C154"/>
    <w:rsid w:val="17FAD2B5"/>
    <w:rsid w:val="17FB798C"/>
    <w:rsid w:val="18011959"/>
    <w:rsid w:val="18014620"/>
    <w:rsid w:val="1808AB66"/>
    <w:rsid w:val="180D4460"/>
    <w:rsid w:val="1816B43C"/>
    <w:rsid w:val="1816B949"/>
    <w:rsid w:val="181DE867"/>
    <w:rsid w:val="181EB74B"/>
    <w:rsid w:val="182433A2"/>
    <w:rsid w:val="1832A5F4"/>
    <w:rsid w:val="1833281E"/>
    <w:rsid w:val="1849C1A7"/>
    <w:rsid w:val="184F1F94"/>
    <w:rsid w:val="1851606F"/>
    <w:rsid w:val="1859C701"/>
    <w:rsid w:val="185B7CF9"/>
    <w:rsid w:val="185BAADF"/>
    <w:rsid w:val="185CBB1E"/>
    <w:rsid w:val="1862EFA9"/>
    <w:rsid w:val="18633867"/>
    <w:rsid w:val="187452BA"/>
    <w:rsid w:val="18768E1A"/>
    <w:rsid w:val="187A5BA5"/>
    <w:rsid w:val="1881A274"/>
    <w:rsid w:val="188B515A"/>
    <w:rsid w:val="188E2944"/>
    <w:rsid w:val="189462F4"/>
    <w:rsid w:val="189C90B2"/>
    <w:rsid w:val="18A8C01E"/>
    <w:rsid w:val="18ADB0A6"/>
    <w:rsid w:val="18B88010"/>
    <w:rsid w:val="18BFE423"/>
    <w:rsid w:val="18C194C7"/>
    <w:rsid w:val="18C36AC8"/>
    <w:rsid w:val="18ED403D"/>
    <w:rsid w:val="18EDF1AD"/>
    <w:rsid w:val="18EEFF22"/>
    <w:rsid w:val="18F0A0F5"/>
    <w:rsid w:val="18F47A55"/>
    <w:rsid w:val="18FA1A1D"/>
    <w:rsid w:val="18FDC251"/>
    <w:rsid w:val="19012344"/>
    <w:rsid w:val="1913165B"/>
    <w:rsid w:val="19364AB2"/>
    <w:rsid w:val="193EA953"/>
    <w:rsid w:val="19417641"/>
    <w:rsid w:val="19463F68"/>
    <w:rsid w:val="1949A907"/>
    <w:rsid w:val="1949ED0C"/>
    <w:rsid w:val="194E085A"/>
    <w:rsid w:val="195458F3"/>
    <w:rsid w:val="1954D19C"/>
    <w:rsid w:val="195898AB"/>
    <w:rsid w:val="196C3F31"/>
    <w:rsid w:val="198772F4"/>
    <w:rsid w:val="1990243B"/>
    <w:rsid w:val="19996EEB"/>
    <w:rsid w:val="199B5194"/>
    <w:rsid w:val="19ACFF23"/>
    <w:rsid w:val="19B8EA1F"/>
    <w:rsid w:val="19BB1600"/>
    <w:rsid w:val="19E226BB"/>
    <w:rsid w:val="19E33D2B"/>
    <w:rsid w:val="19EB5B18"/>
    <w:rsid w:val="1A09C740"/>
    <w:rsid w:val="1A0BC7FA"/>
    <w:rsid w:val="1A128FA6"/>
    <w:rsid w:val="1A15D2EF"/>
    <w:rsid w:val="1A1A0B04"/>
    <w:rsid w:val="1A2518FA"/>
    <w:rsid w:val="1A2677DF"/>
    <w:rsid w:val="1A287ABE"/>
    <w:rsid w:val="1A31EF15"/>
    <w:rsid w:val="1A33C1C7"/>
    <w:rsid w:val="1A4B6AA2"/>
    <w:rsid w:val="1A537AAB"/>
    <w:rsid w:val="1A56802C"/>
    <w:rsid w:val="1A57466A"/>
    <w:rsid w:val="1A589F53"/>
    <w:rsid w:val="1A66CFA3"/>
    <w:rsid w:val="1A6F30A2"/>
    <w:rsid w:val="1A73F3AA"/>
    <w:rsid w:val="1A7858CC"/>
    <w:rsid w:val="1A79CE85"/>
    <w:rsid w:val="1A7DAC1B"/>
    <w:rsid w:val="1A88CE5B"/>
    <w:rsid w:val="1A95BFF9"/>
    <w:rsid w:val="1A9EF0BC"/>
    <w:rsid w:val="1AAD8649"/>
    <w:rsid w:val="1AAF95D6"/>
    <w:rsid w:val="1AB960E6"/>
    <w:rsid w:val="1AC172A7"/>
    <w:rsid w:val="1AC4EB7A"/>
    <w:rsid w:val="1AD4F251"/>
    <w:rsid w:val="1AD627D1"/>
    <w:rsid w:val="1AD7AACE"/>
    <w:rsid w:val="1AE06A21"/>
    <w:rsid w:val="1AE19C4E"/>
    <w:rsid w:val="1AEA5C1C"/>
    <w:rsid w:val="1AFB1E5D"/>
    <w:rsid w:val="1B027ECA"/>
    <w:rsid w:val="1B1B96CA"/>
    <w:rsid w:val="1B397BD2"/>
    <w:rsid w:val="1B3A14DE"/>
    <w:rsid w:val="1B42B443"/>
    <w:rsid w:val="1B4C8D80"/>
    <w:rsid w:val="1B509BAE"/>
    <w:rsid w:val="1B5845F3"/>
    <w:rsid w:val="1B5DCACF"/>
    <w:rsid w:val="1B8EF8EA"/>
    <w:rsid w:val="1B9016B6"/>
    <w:rsid w:val="1B948C64"/>
    <w:rsid w:val="1B9722C7"/>
    <w:rsid w:val="1B977C9F"/>
    <w:rsid w:val="1B9C29C3"/>
    <w:rsid w:val="1BA83C30"/>
    <w:rsid w:val="1BAC6F79"/>
    <w:rsid w:val="1BADF1FA"/>
    <w:rsid w:val="1BBC92DB"/>
    <w:rsid w:val="1BC00CEE"/>
    <w:rsid w:val="1BC48FDD"/>
    <w:rsid w:val="1BD153AE"/>
    <w:rsid w:val="1BE5B177"/>
    <w:rsid w:val="1BE610CA"/>
    <w:rsid w:val="1BE9D072"/>
    <w:rsid w:val="1BF76B69"/>
    <w:rsid w:val="1BF8517E"/>
    <w:rsid w:val="1BFA7B16"/>
    <w:rsid w:val="1C07058E"/>
    <w:rsid w:val="1C0EE43F"/>
    <w:rsid w:val="1C116915"/>
    <w:rsid w:val="1C1C6ABD"/>
    <w:rsid w:val="1C217C7E"/>
    <w:rsid w:val="1C2E95E4"/>
    <w:rsid w:val="1C300667"/>
    <w:rsid w:val="1C347D38"/>
    <w:rsid w:val="1C3D3119"/>
    <w:rsid w:val="1C42909D"/>
    <w:rsid w:val="1C464530"/>
    <w:rsid w:val="1C4B70A2"/>
    <w:rsid w:val="1C5A6484"/>
    <w:rsid w:val="1C5FF06F"/>
    <w:rsid w:val="1C6A24AE"/>
    <w:rsid w:val="1C6D4BFF"/>
    <w:rsid w:val="1C7673CA"/>
    <w:rsid w:val="1C781F9A"/>
    <w:rsid w:val="1C953C1B"/>
    <w:rsid w:val="1C9770A2"/>
    <w:rsid w:val="1C9F6095"/>
    <w:rsid w:val="1CA2EC0E"/>
    <w:rsid w:val="1CA5CFF6"/>
    <w:rsid w:val="1CAFAF08"/>
    <w:rsid w:val="1CB6C72D"/>
    <w:rsid w:val="1CBC4788"/>
    <w:rsid w:val="1CBE7DCE"/>
    <w:rsid w:val="1CCEC6B5"/>
    <w:rsid w:val="1CDE8408"/>
    <w:rsid w:val="1CE83B77"/>
    <w:rsid w:val="1CEB31C4"/>
    <w:rsid w:val="1CF468BC"/>
    <w:rsid w:val="1CF4BE51"/>
    <w:rsid w:val="1D111FCD"/>
    <w:rsid w:val="1D1DFE00"/>
    <w:rsid w:val="1D23F331"/>
    <w:rsid w:val="1D2C1292"/>
    <w:rsid w:val="1D2C6049"/>
    <w:rsid w:val="1D3856B8"/>
    <w:rsid w:val="1D3EFA24"/>
    <w:rsid w:val="1D46D75A"/>
    <w:rsid w:val="1D49EEA4"/>
    <w:rsid w:val="1D4C10B0"/>
    <w:rsid w:val="1D4C924B"/>
    <w:rsid w:val="1D4D2EB5"/>
    <w:rsid w:val="1D51F7F2"/>
    <w:rsid w:val="1D569667"/>
    <w:rsid w:val="1D5C0A60"/>
    <w:rsid w:val="1D66BCEB"/>
    <w:rsid w:val="1D66E44B"/>
    <w:rsid w:val="1D73876A"/>
    <w:rsid w:val="1D7A26E2"/>
    <w:rsid w:val="1D90CEEA"/>
    <w:rsid w:val="1DA6FE76"/>
    <w:rsid w:val="1DB11394"/>
    <w:rsid w:val="1DBEB1AA"/>
    <w:rsid w:val="1DC513AE"/>
    <w:rsid w:val="1DC58E44"/>
    <w:rsid w:val="1DC5D5E8"/>
    <w:rsid w:val="1DCE75A3"/>
    <w:rsid w:val="1DE95A6F"/>
    <w:rsid w:val="1DEE71FB"/>
    <w:rsid w:val="1DEEE26C"/>
    <w:rsid w:val="1DF137CC"/>
    <w:rsid w:val="1DF17F40"/>
    <w:rsid w:val="1DF78075"/>
    <w:rsid w:val="1E00CC15"/>
    <w:rsid w:val="1E0152A2"/>
    <w:rsid w:val="1E0F2A24"/>
    <w:rsid w:val="1E151605"/>
    <w:rsid w:val="1E2038E3"/>
    <w:rsid w:val="1E204838"/>
    <w:rsid w:val="1E20A5B2"/>
    <w:rsid w:val="1E23B328"/>
    <w:rsid w:val="1E28CA88"/>
    <w:rsid w:val="1E399E54"/>
    <w:rsid w:val="1E3B78DA"/>
    <w:rsid w:val="1E3F232A"/>
    <w:rsid w:val="1E41811E"/>
    <w:rsid w:val="1E428AF4"/>
    <w:rsid w:val="1E4A8BB7"/>
    <w:rsid w:val="1E4FBF33"/>
    <w:rsid w:val="1E5E7C6D"/>
    <w:rsid w:val="1E69B34D"/>
    <w:rsid w:val="1E69E9E7"/>
    <w:rsid w:val="1E92E6C1"/>
    <w:rsid w:val="1E931689"/>
    <w:rsid w:val="1E93F663"/>
    <w:rsid w:val="1E97B5DF"/>
    <w:rsid w:val="1E9B9552"/>
    <w:rsid w:val="1E9C05FB"/>
    <w:rsid w:val="1EA010FA"/>
    <w:rsid w:val="1EAB7482"/>
    <w:rsid w:val="1EBBEE65"/>
    <w:rsid w:val="1EBC4432"/>
    <w:rsid w:val="1EBD8A41"/>
    <w:rsid w:val="1EBF3862"/>
    <w:rsid w:val="1EC42EE5"/>
    <w:rsid w:val="1EC5AD2F"/>
    <w:rsid w:val="1ECDB6AE"/>
    <w:rsid w:val="1ED49E7B"/>
    <w:rsid w:val="1ED5A018"/>
    <w:rsid w:val="1EDE4A38"/>
    <w:rsid w:val="1EE30A53"/>
    <w:rsid w:val="1EE38741"/>
    <w:rsid w:val="1EF1FE69"/>
    <w:rsid w:val="1EF2F3E8"/>
    <w:rsid w:val="1EF5B92B"/>
    <w:rsid w:val="1EF842B9"/>
    <w:rsid w:val="1F0ABBEF"/>
    <w:rsid w:val="1F0CD683"/>
    <w:rsid w:val="1F15879B"/>
    <w:rsid w:val="1F2424B9"/>
    <w:rsid w:val="1F2442EF"/>
    <w:rsid w:val="1F263A35"/>
    <w:rsid w:val="1F2EABC8"/>
    <w:rsid w:val="1F2ED40B"/>
    <w:rsid w:val="1F2F2A01"/>
    <w:rsid w:val="1F42CEBB"/>
    <w:rsid w:val="1F453F48"/>
    <w:rsid w:val="1F54D79C"/>
    <w:rsid w:val="1F5CE32E"/>
    <w:rsid w:val="1F6C5BCC"/>
    <w:rsid w:val="1F6CD6A6"/>
    <w:rsid w:val="1F7375F2"/>
    <w:rsid w:val="1F75D9EC"/>
    <w:rsid w:val="1F790051"/>
    <w:rsid w:val="1F8416F9"/>
    <w:rsid w:val="1F8CB84B"/>
    <w:rsid w:val="1F8DFC3C"/>
    <w:rsid w:val="1F956322"/>
    <w:rsid w:val="1FA82D1A"/>
    <w:rsid w:val="1FC440B6"/>
    <w:rsid w:val="1FC5E9BF"/>
    <w:rsid w:val="1FC8A178"/>
    <w:rsid w:val="1FCF4733"/>
    <w:rsid w:val="1FD13635"/>
    <w:rsid w:val="1FEC4FEA"/>
    <w:rsid w:val="1FEF0BFC"/>
    <w:rsid w:val="1FF502FE"/>
    <w:rsid w:val="200AB022"/>
    <w:rsid w:val="201F4900"/>
    <w:rsid w:val="2020DDC2"/>
    <w:rsid w:val="2028BA92"/>
    <w:rsid w:val="2031754C"/>
    <w:rsid w:val="203ADAA0"/>
    <w:rsid w:val="203CA272"/>
    <w:rsid w:val="205B7136"/>
    <w:rsid w:val="205C02B7"/>
    <w:rsid w:val="206CC51A"/>
    <w:rsid w:val="20731C3B"/>
    <w:rsid w:val="2083AFAB"/>
    <w:rsid w:val="208EA8A9"/>
    <w:rsid w:val="2092EC4E"/>
    <w:rsid w:val="2098FEAC"/>
    <w:rsid w:val="20A4314F"/>
    <w:rsid w:val="20A884D7"/>
    <w:rsid w:val="20AB3CF8"/>
    <w:rsid w:val="20B131D6"/>
    <w:rsid w:val="20B92AD1"/>
    <w:rsid w:val="20BF6065"/>
    <w:rsid w:val="20C0D3DB"/>
    <w:rsid w:val="20C4C28D"/>
    <w:rsid w:val="20C76B1B"/>
    <w:rsid w:val="20C7B973"/>
    <w:rsid w:val="20D6C9E8"/>
    <w:rsid w:val="20DDF644"/>
    <w:rsid w:val="20E4B294"/>
    <w:rsid w:val="20F86A6A"/>
    <w:rsid w:val="20FB38C4"/>
    <w:rsid w:val="20FCE938"/>
    <w:rsid w:val="20FCF67A"/>
    <w:rsid w:val="2100FE60"/>
    <w:rsid w:val="210C59ED"/>
    <w:rsid w:val="21109506"/>
    <w:rsid w:val="21169C17"/>
    <w:rsid w:val="21244E04"/>
    <w:rsid w:val="212C5758"/>
    <w:rsid w:val="213541F6"/>
    <w:rsid w:val="21376140"/>
    <w:rsid w:val="2141F666"/>
    <w:rsid w:val="215C50D8"/>
    <w:rsid w:val="21673F60"/>
    <w:rsid w:val="216D63C7"/>
    <w:rsid w:val="21718DBD"/>
    <w:rsid w:val="217F5A4F"/>
    <w:rsid w:val="218024D3"/>
    <w:rsid w:val="219388FE"/>
    <w:rsid w:val="21A14FDD"/>
    <w:rsid w:val="21ABFEB9"/>
    <w:rsid w:val="21BC72F8"/>
    <w:rsid w:val="21D4FF65"/>
    <w:rsid w:val="21D95B50"/>
    <w:rsid w:val="21DA015F"/>
    <w:rsid w:val="21ED0109"/>
    <w:rsid w:val="21F9B0B9"/>
    <w:rsid w:val="21FFAACC"/>
    <w:rsid w:val="220015C3"/>
    <w:rsid w:val="220158B1"/>
    <w:rsid w:val="22018B1B"/>
    <w:rsid w:val="22040BEE"/>
    <w:rsid w:val="2209F92E"/>
    <w:rsid w:val="220BC7D8"/>
    <w:rsid w:val="221CF04E"/>
    <w:rsid w:val="2234EB15"/>
    <w:rsid w:val="223A4539"/>
    <w:rsid w:val="223EC3AE"/>
    <w:rsid w:val="223F1F4D"/>
    <w:rsid w:val="22467BD6"/>
    <w:rsid w:val="2246874B"/>
    <w:rsid w:val="224C50EA"/>
    <w:rsid w:val="224D0645"/>
    <w:rsid w:val="224DA440"/>
    <w:rsid w:val="224F8837"/>
    <w:rsid w:val="225A4626"/>
    <w:rsid w:val="22613BD9"/>
    <w:rsid w:val="2278DED0"/>
    <w:rsid w:val="2279623C"/>
    <w:rsid w:val="227AFC49"/>
    <w:rsid w:val="2285D0E2"/>
    <w:rsid w:val="2286EF5B"/>
    <w:rsid w:val="228979EF"/>
    <w:rsid w:val="2290BFE6"/>
    <w:rsid w:val="2292F963"/>
    <w:rsid w:val="22A212F4"/>
    <w:rsid w:val="22B8F05D"/>
    <w:rsid w:val="22C61C93"/>
    <w:rsid w:val="22CB0419"/>
    <w:rsid w:val="22CF3A60"/>
    <w:rsid w:val="22DA0E5F"/>
    <w:rsid w:val="22DB998B"/>
    <w:rsid w:val="22E1B7E7"/>
    <w:rsid w:val="22EE07D3"/>
    <w:rsid w:val="23063873"/>
    <w:rsid w:val="23109214"/>
    <w:rsid w:val="232EB1DB"/>
    <w:rsid w:val="2341623F"/>
    <w:rsid w:val="23457F14"/>
    <w:rsid w:val="23581DDA"/>
    <w:rsid w:val="235A9E82"/>
    <w:rsid w:val="236232CE"/>
    <w:rsid w:val="236260D2"/>
    <w:rsid w:val="236A4159"/>
    <w:rsid w:val="237B9834"/>
    <w:rsid w:val="237DF255"/>
    <w:rsid w:val="238383E9"/>
    <w:rsid w:val="239EB2AF"/>
    <w:rsid w:val="23A37976"/>
    <w:rsid w:val="23B75209"/>
    <w:rsid w:val="23BC4C3B"/>
    <w:rsid w:val="23BD27BE"/>
    <w:rsid w:val="23C16999"/>
    <w:rsid w:val="23C375E5"/>
    <w:rsid w:val="23C81254"/>
    <w:rsid w:val="23DB8869"/>
    <w:rsid w:val="23F9A062"/>
    <w:rsid w:val="23FF5448"/>
    <w:rsid w:val="240173F8"/>
    <w:rsid w:val="2401F03A"/>
    <w:rsid w:val="2402DCE4"/>
    <w:rsid w:val="240BBB3E"/>
    <w:rsid w:val="240E6A5E"/>
    <w:rsid w:val="240EC48D"/>
    <w:rsid w:val="24380F1F"/>
    <w:rsid w:val="243A862D"/>
    <w:rsid w:val="243C98F2"/>
    <w:rsid w:val="24497F88"/>
    <w:rsid w:val="244DB977"/>
    <w:rsid w:val="2450CDC2"/>
    <w:rsid w:val="24573AD4"/>
    <w:rsid w:val="245BE7B6"/>
    <w:rsid w:val="2470D236"/>
    <w:rsid w:val="247558FD"/>
    <w:rsid w:val="247C83DE"/>
    <w:rsid w:val="247EE5C4"/>
    <w:rsid w:val="24836D71"/>
    <w:rsid w:val="2486E0F4"/>
    <w:rsid w:val="248EF316"/>
    <w:rsid w:val="24968E9F"/>
    <w:rsid w:val="24A2A7CC"/>
    <w:rsid w:val="24A80ECA"/>
    <w:rsid w:val="24A9436B"/>
    <w:rsid w:val="24B45AD3"/>
    <w:rsid w:val="24C0789E"/>
    <w:rsid w:val="24CF0B4E"/>
    <w:rsid w:val="24D19908"/>
    <w:rsid w:val="24E7B36B"/>
    <w:rsid w:val="24ED2543"/>
    <w:rsid w:val="24F16233"/>
    <w:rsid w:val="24FE2CE8"/>
    <w:rsid w:val="250CD5B2"/>
    <w:rsid w:val="2515DB45"/>
    <w:rsid w:val="25160A62"/>
    <w:rsid w:val="25198166"/>
    <w:rsid w:val="252CE986"/>
    <w:rsid w:val="2530E365"/>
    <w:rsid w:val="2549B2C7"/>
    <w:rsid w:val="254DB0F2"/>
    <w:rsid w:val="254F8CA6"/>
    <w:rsid w:val="25700D54"/>
    <w:rsid w:val="257275D0"/>
    <w:rsid w:val="25796F91"/>
    <w:rsid w:val="25835549"/>
    <w:rsid w:val="2588A227"/>
    <w:rsid w:val="258D2B90"/>
    <w:rsid w:val="259FE91E"/>
    <w:rsid w:val="25A6C9EF"/>
    <w:rsid w:val="25AD7EA2"/>
    <w:rsid w:val="25AFE171"/>
    <w:rsid w:val="25C1E626"/>
    <w:rsid w:val="25C95972"/>
    <w:rsid w:val="25E06757"/>
    <w:rsid w:val="25F2B525"/>
    <w:rsid w:val="25F36D59"/>
    <w:rsid w:val="26145C4D"/>
    <w:rsid w:val="261A7BDE"/>
    <w:rsid w:val="2624846B"/>
    <w:rsid w:val="263F75B2"/>
    <w:rsid w:val="2640CD93"/>
    <w:rsid w:val="264A74D2"/>
    <w:rsid w:val="264B6981"/>
    <w:rsid w:val="264EA95B"/>
    <w:rsid w:val="26504541"/>
    <w:rsid w:val="265E5A8D"/>
    <w:rsid w:val="26614E48"/>
    <w:rsid w:val="2668DDA9"/>
    <w:rsid w:val="2681961F"/>
    <w:rsid w:val="26877B9B"/>
    <w:rsid w:val="2688A9E2"/>
    <w:rsid w:val="268F82BD"/>
    <w:rsid w:val="2692CAF5"/>
    <w:rsid w:val="269C19CD"/>
    <w:rsid w:val="269E3748"/>
    <w:rsid w:val="26A6411B"/>
    <w:rsid w:val="26AD3D1B"/>
    <w:rsid w:val="26AD81F1"/>
    <w:rsid w:val="26B1DA6E"/>
    <w:rsid w:val="26B584FC"/>
    <w:rsid w:val="26BCC371"/>
    <w:rsid w:val="26BE962D"/>
    <w:rsid w:val="26DB5142"/>
    <w:rsid w:val="26DD09C0"/>
    <w:rsid w:val="26E1ADAD"/>
    <w:rsid w:val="26F2F506"/>
    <w:rsid w:val="26F3A7B4"/>
    <w:rsid w:val="26F3C0D9"/>
    <w:rsid w:val="26FBE4EA"/>
    <w:rsid w:val="27135238"/>
    <w:rsid w:val="2716560F"/>
    <w:rsid w:val="271B0AE3"/>
    <w:rsid w:val="27210057"/>
    <w:rsid w:val="272C1399"/>
    <w:rsid w:val="272C5316"/>
    <w:rsid w:val="272E790A"/>
    <w:rsid w:val="274AFE8E"/>
    <w:rsid w:val="275881BF"/>
    <w:rsid w:val="2760FCBC"/>
    <w:rsid w:val="2761E735"/>
    <w:rsid w:val="27673F2B"/>
    <w:rsid w:val="276DE773"/>
    <w:rsid w:val="27716CD7"/>
    <w:rsid w:val="278A4527"/>
    <w:rsid w:val="279F9473"/>
    <w:rsid w:val="27A71BB4"/>
    <w:rsid w:val="27A7FBC9"/>
    <w:rsid w:val="27AD6B05"/>
    <w:rsid w:val="27AE8B31"/>
    <w:rsid w:val="27B40017"/>
    <w:rsid w:val="27B9A82F"/>
    <w:rsid w:val="27BD78B7"/>
    <w:rsid w:val="27C15CF2"/>
    <w:rsid w:val="27CBA1E3"/>
    <w:rsid w:val="27D7F311"/>
    <w:rsid w:val="27D80BDE"/>
    <w:rsid w:val="27DDC7C2"/>
    <w:rsid w:val="27E41361"/>
    <w:rsid w:val="27EDE7F7"/>
    <w:rsid w:val="27F3A4D6"/>
    <w:rsid w:val="27F73B0B"/>
    <w:rsid w:val="27F93836"/>
    <w:rsid w:val="27FF11DD"/>
    <w:rsid w:val="2805BCF7"/>
    <w:rsid w:val="2809A27F"/>
    <w:rsid w:val="280E7376"/>
    <w:rsid w:val="28101F8A"/>
    <w:rsid w:val="2814B030"/>
    <w:rsid w:val="281D740D"/>
    <w:rsid w:val="2839D257"/>
    <w:rsid w:val="28404896"/>
    <w:rsid w:val="284BD831"/>
    <w:rsid w:val="28534468"/>
    <w:rsid w:val="285542FA"/>
    <w:rsid w:val="285AEB8E"/>
    <w:rsid w:val="285D134C"/>
    <w:rsid w:val="2865EBB0"/>
    <w:rsid w:val="2869DF01"/>
    <w:rsid w:val="2876AA2D"/>
    <w:rsid w:val="288139CE"/>
    <w:rsid w:val="2883F686"/>
    <w:rsid w:val="28856D35"/>
    <w:rsid w:val="288624EA"/>
    <w:rsid w:val="28875EFE"/>
    <w:rsid w:val="288770A0"/>
    <w:rsid w:val="288D038C"/>
    <w:rsid w:val="28908910"/>
    <w:rsid w:val="2896F882"/>
    <w:rsid w:val="28A401A7"/>
    <w:rsid w:val="28A8EEEE"/>
    <w:rsid w:val="28AF937B"/>
    <w:rsid w:val="28B56693"/>
    <w:rsid w:val="28B6F5AA"/>
    <w:rsid w:val="28B776F7"/>
    <w:rsid w:val="28B9D158"/>
    <w:rsid w:val="28C1FDAD"/>
    <w:rsid w:val="28CB6AA3"/>
    <w:rsid w:val="28D3A589"/>
    <w:rsid w:val="28D3B426"/>
    <w:rsid w:val="28E2DA95"/>
    <w:rsid w:val="28E99A3A"/>
    <w:rsid w:val="28ED6A85"/>
    <w:rsid w:val="28F3AA29"/>
    <w:rsid w:val="290067EE"/>
    <w:rsid w:val="29086630"/>
    <w:rsid w:val="291FC6B5"/>
    <w:rsid w:val="2928CC68"/>
    <w:rsid w:val="292B657C"/>
    <w:rsid w:val="2935E313"/>
    <w:rsid w:val="293C5D92"/>
    <w:rsid w:val="29404AF0"/>
    <w:rsid w:val="294731A3"/>
    <w:rsid w:val="2948DFF8"/>
    <w:rsid w:val="2948FECB"/>
    <w:rsid w:val="2954AA33"/>
    <w:rsid w:val="2955278B"/>
    <w:rsid w:val="29556E5C"/>
    <w:rsid w:val="29669235"/>
    <w:rsid w:val="296B8C06"/>
    <w:rsid w:val="296F3576"/>
    <w:rsid w:val="298A4E49"/>
    <w:rsid w:val="298F8D8A"/>
    <w:rsid w:val="2990541B"/>
    <w:rsid w:val="29981EE1"/>
    <w:rsid w:val="299BC2E2"/>
    <w:rsid w:val="29B7446E"/>
    <w:rsid w:val="29BB10D4"/>
    <w:rsid w:val="29BBDCB5"/>
    <w:rsid w:val="29BC8E2F"/>
    <w:rsid w:val="29C448BF"/>
    <w:rsid w:val="29C84B51"/>
    <w:rsid w:val="29C90D25"/>
    <w:rsid w:val="29CF199E"/>
    <w:rsid w:val="29D87D83"/>
    <w:rsid w:val="29DA973F"/>
    <w:rsid w:val="29E6E35A"/>
    <w:rsid w:val="29E7963C"/>
    <w:rsid w:val="29ED7E5C"/>
    <w:rsid w:val="29FBCF87"/>
    <w:rsid w:val="2A00F9F5"/>
    <w:rsid w:val="2A0A930F"/>
    <w:rsid w:val="2A0F2F20"/>
    <w:rsid w:val="2A10D263"/>
    <w:rsid w:val="2A1B52A4"/>
    <w:rsid w:val="2A1DFE93"/>
    <w:rsid w:val="2A1EB1D5"/>
    <w:rsid w:val="2A3018CF"/>
    <w:rsid w:val="2A31F879"/>
    <w:rsid w:val="2A414862"/>
    <w:rsid w:val="2A42DB0E"/>
    <w:rsid w:val="2A50A5FC"/>
    <w:rsid w:val="2A5816EE"/>
    <w:rsid w:val="2A695881"/>
    <w:rsid w:val="2A7746E1"/>
    <w:rsid w:val="2A812A2A"/>
    <w:rsid w:val="2AAC03CA"/>
    <w:rsid w:val="2AB0A633"/>
    <w:rsid w:val="2AC68702"/>
    <w:rsid w:val="2AC9EB42"/>
    <w:rsid w:val="2AD6C071"/>
    <w:rsid w:val="2ADDC682"/>
    <w:rsid w:val="2ADF13D5"/>
    <w:rsid w:val="2AE14F06"/>
    <w:rsid w:val="2AE24E31"/>
    <w:rsid w:val="2AE43330"/>
    <w:rsid w:val="2AE44619"/>
    <w:rsid w:val="2AE51D2B"/>
    <w:rsid w:val="2AED1038"/>
    <w:rsid w:val="2AF3C8D6"/>
    <w:rsid w:val="2AF8455D"/>
    <w:rsid w:val="2AFD90F6"/>
    <w:rsid w:val="2B04F424"/>
    <w:rsid w:val="2B07CF7D"/>
    <w:rsid w:val="2B179726"/>
    <w:rsid w:val="2B1CE26E"/>
    <w:rsid w:val="2B200A82"/>
    <w:rsid w:val="2B2DCFCC"/>
    <w:rsid w:val="2B430146"/>
    <w:rsid w:val="2B4EDCCC"/>
    <w:rsid w:val="2B5053F4"/>
    <w:rsid w:val="2B864657"/>
    <w:rsid w:val="2B892396"/>
    <w:rsid w:val="2B8FBC29"/>
    <w:rsid w:val="2B955B88"/>
    <w:rsid w:val="2B95ABDE"/>
    <w:rsid w:val="2B975BC2"/>
    <w:rsid w:val="2B9E2267"/>
    <w:rsid w:val="2BABDB4F"/>
    <w:rsid w:val="2BB5A163"/>
    <w:rsid w:val="2BB5BDAF"/>
    <w:rsid w:val="2BB8186A"/>
    <w:rsid w:val="2BCD4511"/>
    <w:rsid w:val="2BD8ED51"/>
    <w:rsid w:val="2BEF9918"/>
    <w:rsid w:val="2BF09EB6"/>
    <w:rsid w:val="2BF991B9"/>
    <w:rsid w:val="2C068E1F"/>
    <w:rsid w:val="2C0BE162"/>
    <w:rsid w:val="2C102FD3"/>
    <w:rsid w:val="2C177708"/>
    <w:rsid w:val="2C2BA5C6"/>
    <w:rsid w:val="2C353805"/>
    <w:rsid w:val="2C47DDA8"/>
    <w:rsid w:val="2C4E868A"/>
    <w:rsid w:val="2C5198D4"/>
    <w:rsid w:val="2C59C087"/>
    <w:rsid w:val="2C5EE6B7"/>
    <w:rsid w:val="2C61D2A5"/>
    <w:rsid w:val="2C61D2F9"/>
    <w:rsid w:val="2C66402C"/>
    <w:rsid w:val="2C800F20"/>
    <w:rsid w:val="2C85F744"/>
    <w:rsid w:val="2C8D8557"/>
    <w:rsid w:val="2C97DFF0"/>
    <w:rsid w:val="2CA1713D"/>
    <w:rsid w:val="2CA6DDCF"/>
    <w:rsid w:val="2CA955F9"/>
    <w:rsid w:val="2CAD7783"/>
    <w:rsid w:val="2CBB97A9"/>
    <w:rsid w:val="2CCA1ACF"/>
    <w:rsid w:val="2CE89E4B"/>
    <w:rsid w:val="2D02CA8E"/>
    <w:rsid w:val="2D0A40DD"/>
    <w:rsid w:val="2D182AE1"/>
    <w:rsid w:val="2D25178B"/>
    <w:rsid w:val="2D26153F"/>
    <w:rsid w:val="2D2632D9"/>
    <w:rsid w:val="2D268568"/>
    <w:rsid w:val="2D33847F"/>
    <w:rsid w:val="2D36A915"/>
    <w:rsid w:val="2D37CCC3"/>
    <w:rsid w:val="2D3B34EF"/>
    <w:rsid w:val="2D4299C9"/>
    <w:rsid w:val="2D457D36"/>
    <w:rsid w:val="2D46BB64"/>
    <w:rsid w:val="2D4792C9"/>
    <w:rsid w:val="2D5083DC"/>
    <w:rsid w:val="2D556E8A"/>
    <w:rsid w:val="2D64CA3F"/>
    <w:rsid w:val="2D6BFDC7"/>
    <w:rsid w:val="2D7DD666"/>
    <w:rsid w:val="2D8029EB"/>
    <w:rsid w:val="2D8DE68D"/>
    <w:rsid w:val="2D95CFCB"/>
    <w:rsid w:val="2D9C74BD"/>
    <w:rsid w:val="2D9E74CA"/>
    <w:rsid w:val="2DBDBCED"/>
    <w:rsid w:val="2DC35117"/>
    <w:rsid w:val="2DC3DEE5"/>
    <w:rsid w:val="2DC4DA1E"/>
    <w:rsid w:val="2DC5445E"/>
    <w:rsid w:val="2DC69F95"/>
    <w:rsid w:val="2DC7AB82"/>
    <w:rsid w:val="2DD3D5E4"/>
    <w:rsid w:val="2DD4E872"/>
    <w:rsid w:val="2DE16645"/>
    <w:rsid w:val="2DE679AF"/>
    <w:rsid w:val="2DEC4E22"/>
    <w:rsid w:val="2DEE386D"/>
    <w:rsid w:val="2DEFD6BF"/>
    <w:rsid w:val="2DF3C3D4"/>
    <w:rsid w:val="2E0ABA7B"/>
    <w:rsid w:val="2E0E2D59"/>
    <w:rsid w:val="2E16B97C"/>
    <w:rsid w:val="2E18BD6E"/>
    <w:rsid w:val="2E1A7016"/>
    <w:rsid w:val="2E1B3C01"/>
    <w:rsid w:val="2E429B92"/>
    <w:rsid w:val="2E50A05C"/>
    <w:rsid w:val="2E59FDDB"/>
    <w:rsid w:val="2E6224DE"/>
    <w:rsid w:val="2E71C2F8"/>
    <w:rsid w:val="2E755F06"/>
    <w:rsid w:val="2E7BC6F7"/>
    <w:rsid w:val="2E8FA36A"/>
    <w:rsid w:val="2E9A10BB"/>
    <w:rsid w:val="2EA26A82"/>
    <w:rsid w:val="2EA548A7"/>
    <w:rsid w:val="2EAEBF37"/>
    <w:rsid w:val="2EB269B2"/>
    <w:rsid w:val="2ECB979B"/>
    <w:rsid w:val="2ECC0C05"/>
    <w:rsid w:val="2ED1B319"/>
    <w:rsid w:val="2ED3F047"/>
    <w:rsid w:val="2ED61C08"/>
    <w:rsid w:val="2EDC06B8"/>
    <w:rsid w:val="2EE754F9"/>
    <w:rsid w:val="2EF19A5C"/>
    <w:rsid w:val="2F007E81"/>
    <w:rsid w:val="2F069886"/>
    <w:rsid w:val="2F090D1A"/>
    <w:rsid w:val="2F0EE34E"/>
    <w:rsid w:val="2F0F1B04"/>
    <w:rsid w:val="2F18182F"/>
    <w:rsid w:val="2F1E8338"/>
    <w:rsid w:val="2F1F214E"/>
    <w:rsid w:val="2F24026A"/>
    <w:rsid w:val="2F2F05F7"/>
    <w:rsid w:val="2F3297E6"/>
    <w:rsid w:val="2F408AF0"/>
    <w:rsid w:val="2F4B6312"/>
    <w:rsid w:val="2F4CA25E"/>
    <w:rsid w:val="2F4CAE7A"/>
    <w:rsid w:val="2F53669C"/>
    <w:rsid w:val="2F5AC485"/>
    <w:rsid w:val="2F65417C"/>
    <w:rsid w:val="2F6A2FEA"/>
    <w:rsid w:val="2F799E4A"/>
    <w:rsid w:val="2F9127CC"/>
    <w:rsid w:val="2F9AD7D9"/>
    <w:rsid w:val="2FA3EEC6"/>
    <w:rsid w:val="2FA69099"/>
    <w:rsid w:val="2FAB6569"/>
    <w:rsid w:val="2FAD6D56"/>
    <w:rsid w:val="2FB1E6E0"/>
    <w:rsid w:val="2FBBDC6D"/>
    <w:rsid w:val="2FC0232C"/>
    <w:rsid w:val="2FC3D17D"/>
    <w:rsid w:val="2FCFBA31"/>
    <w:rsid w:val="2FD1131D"/>
    <w:rsid w:val="2FD780C3"/>
    <w:rsid w:val="2FE7DEAF"/>
    <w:rsid w:val="2FEB5049"/>
    <w:rsid w:val="2FEF0A32"/>
    <w:rsid w:val="30015399"/>
    <w:rsid w:val="300D07D4"/>
    <w:rsid w:val="301161DF"/>
    <w:rsid w:val="3013071E"/>
    <w:rsid w:val="301C4FD2"/>
    <w:rsid w:val="301DD3D7"/>
    <w:rsid w:val="30252C40"/>
    <w:rsid w:val="3028F880"/>
    <w:rsid w:val="302A3C70"/>
    <w:rsid w:val="302B9A3C"/>
    <w:rsid w:val="302F938C"/>
    <w:rsid w:val="304504E7"/>
    <w:rsid w:val="30453DEB"/>
    <w:rsid w:val="30600183"/>
    <w:rsid w:val="306CD6E3"/>
    <w:rsid w:val="306CFF46"/>
    <w:rsid w:val="307555B5"/>
    <w:rsid w:val="307BFD2F"/>
    <w:rsid w:val="30966728"/>
    <w:rsid w:val="30A1152B"/>
    <w:rsid w:val="30A33522"/>
    <w:rsid w:val="30A3B0E7"/>
    <w:rsid w:val="30A85559"/>
    <w:rsid w:val="30A9482E"/>
    <w:rsid w:val="30AAD557"/>
    <w:rsid w:val="30AB0CE5"/>
    <w:rsid w:val="30B46E5E"/>
    <w:rsid w:val="30C12B12"/>
    <w:rsid w:val="30C52C88"/>
    <w:rsid w:val="30C78FC9"/>
    <w:rsid w:val="30CBF952"/>
    <w:rsid w:val="30DAD19D"/>
    <w:rsid w:val="30DD917D"/>
    <w:rsid w:val="30ECDF1F"/>
    <w:rsid w:val="30F56B33"/>
    <w:rsid w:val="3100A415"/>
    <w:rsid w:val="310B0271"/>
    <w:rsid w:val="310C1CCC"/>
    <w:rsid w:val="3115788F"/>
    <w:rsid w:val="3117F31F"/>
    <w:rsid w:val="311A4810"/>
    <w:rsid w:val="311EB8AA"/>
    <w:rsid w:val="311EEE92"/>
    <w:rsid w:val="3120D29D"/>
    <w:rsid w:val="3129F2C2"/>
    <w:rsid w:val="31329B99"/>
    <w:rsid w:val="313D1FAF"/>
    <w:rsid w:val="314B0005"/>
    <w:rsid w:val="31591C88"/>
    <w:rsid w:val="316F9423"/>
    <w:rsid w:val="317CF286"/>
    <w:rsid w:val="31A9E6EA"/>
    <w:rsid w:val="31B32C3A"/>
    <w:rsid w:val="31B47343"/>
    <w:rsid w:val="31CB6DC2"/>
    <w:rsid w:val="31CC2132"/>
    <w:rsid w:val="31D55E7C"/>
    <w:rsid w:val="31DC1774"/>
    <w:rsid w:val="31E0C55D"/>
    <w:rsid w:val="31E458DD"/>
    <w:rsid w:val="31EA5EEF"/>
    <w:rsid w:val="31ECACC6"/>
    <w:rsid w:val="31F7AEF8"/>
    <w:rsid w:val="31F92BED"/>
    <w:rsid w:val="32062F5C"/>
    <w:rsid w:val="32098938"/>
    <w:rsid w:val="322323C5"/>
    <w:rsid w:val="32275E57"/>
    <w:rsid w:val="322A552F"/>
    <w:rsid w:val="323251BE"/>
    <w:rsid w:val="32376C0E"/>
    <w:rsid w:val="3238F6DD"/>
    <w:rsid w:val="323CE60A"/>
    <w:rsid w:val="323DA761"/>
    <w:rsid w:val="323E2D12"/>
    <w:rsid w:val="32447101"/>
    <w:rsid w:val="32491CD6"/>
    <w:rsid w:val="325323A3"/>
    <w:rsid w:val="326B0FC9"/>
    <w:rsid w:val="3275AE78"/>
    <w:rsid w:val="3276567C"/>
    <w:rsid w:val="32798DFD"/>
    <w:rsid w:val="32825C31"/>
    <w:rsid w:val="328343F2"/>
    <w:rsid w:val="3287CDE8"/>
    <w:rsid w:val="328ABC40"/>
    <w:rsid w:val="32A2E076"/>
    <w:rsid w:val="32AE5842"/>
    <w:rsid w:val="32B358AB"/>
    <w:rsid w:val="32B8B5BA"/>
    <w:rsid w:val="32D2A2CC"/>
    <w:rsid w:val="32E4293E"/>
    <w:rsid w:val="32E75EF6"/>
    <w:rsid w:val="32EB68D0"/>
    <w:rsid w:val="32F7DD59"/>
    <w:rsid w:val="32FA9AF9"/>
    <w:rsid w:val="32FE15D5"/>
    <w:rsid w:val="32FEB5ED"/>
    <w:rsid w:val="33095A06"/>
    <w:rsid w:val="330FFAC5"/>
    <w:rsid w:val="3312EEAE"/>
    <w:rsid w:val="331AB869"/>
    <w:rsid w:val="33262E7F"/>
    <w:rsid w:val="3327AB3F"/>
    <w:rsid w:val="3328F62B"/>
    <w:rsid w:val="332B7280"/>
    <w:rsid w:val="332E49AC"/>
    <w:rsid w:val="333ED86A"/>
    <w:rsid w:val="334549B1"/>
    <w:rsid w:val="3345B61E"/>
    <w:rsid w:val="334BBC50"/>
    <w:rsid w:val="336B7311"/>
    <w:rsid w:val="336DCAA1"/>
    <w:rsid w:val="336E7B2E"/>
    <w:rsid w:val="33773DB7"/>
    <w:rsid w:val="337B0107"/>
    <w:rsid w:val="338CC6F4"/>
    <w:rsid w:val="3394BE41"/>
    <w:rsid w:val="339E4C3F"/>
    <w:rsid w:val="33A077FE"/>
    <w:rsid w:val="33A6E25F"/>
    <w:rsid w:val="33AC5389"/>
    <w:rsid w:val="33B8F78F"/>
    <w:rsid w:val="33C156FE"/>
    <w:rsid w:val="33C756D1"/>
    <w:rsid w:val="33CD0BED"/>
    <w:rsid w:val="33E5A418"/>
    <w:rsid w:val="33F77175"/>
    <w:rsid w:val="33F80668"/>
    <w:rsid w:val="33F9B8DE"/>
    <w:rsid w:val="340619D1"/>
    <w:rsid w:val="3412F28D"/>
    <w:rsid w:val="34270695"/>
    <w:rsid w:val="342BB8B7"/>
    <w:rsid w:val="342C528B"/>
    <w:rsid w:val="3436871A"/>
    <w:rsid w:val="343AA54B"/>
    <w:rsid w:val="34488EDD"/>
    <w:rsid w:val="344B2CB9"/>
    <w:rsid w:val="3456A8DA"/>
    <w:rsid w:val="34635296"/>
    <w:rsid w:val="346727D3"/>
    <w:rsid w:val="34692D4B"/>
    <w:rsid w:val="3477B2E1"/>
    <w:rsid w:val="347A7DC6"/>
    <w:rsid w:val="34848416"/>
    <w:rsid w:val="3496E088"/>
    <w:rsid w:val="349C1285"/>
    <w:rsid w:val="349FD885"/>
    <w:rsid w:val="34A22664"/>
    <w:rsid w:val="34A776EB"/>
    <w:rsid w:val="34AA7683"/>
    <w:rsid w:val="34AC8C28"/>
    <w:rsid w:val="34B84521"/>
    <w:rsid w:val="34B98C8C"/>
    <w:rsid w:val="34BDD1EB"/>
    <w:rsid w:val="34C00A87"/>
    <w:rsid w:val="34C1BE36"/>
    <w:rsid w:val="34C1DE64"/>
    <w:rsid w:val="34C3AF49"/>
    <w:rsid w:val="34C83802"/>
    <w:rsid w:val="34DC5E28"/>
    <w:rsid w:val="34E148D3"/>
    <w:rsid w:val="34E64CA8"/>
    <w:rsid w:val="34F06357"/>
    <w:rsid w:val="34F4E78A"/>
    <w:rsid w:val="3504B1E5"/>
    <w:rsid w:val="350E4E3F"/>
    <w:rsid w:val="3513BEC3"/>
    <w:rsid w:val="351491CC"/>
    <w:rsid w:val="3516F814"/>
    <w:rsid w:val="3518611D"/>
    <w:rsid w:val="351C54E6"/>
    <w:rsid w:val="352D54AD"/>
    <w:rsid w:val="3534B508"/>
    <w:rsid w:val="353C8885"/>
    <w:rsid w:val="3541189B"/>
    <w:rsid w:val="35419006"/>
    <w:rsid w:val="3549420E"/>
    <w:rsid w:val="354D2C7C"/>
    <w:rsid w:val="3563780C"/>
    <w:rsid w:val="356F105A"/>
    <w:rsid w:val="356F2E34"/>
    <w:rsid w:val="357816A1"/>
    <w:rsid w:val="358354F8"/>
    <w:rsid w:val="35892B09"/>
    <w:rsid w:val="358C490F"/>
    <w:rsid w:val="358C7740"/>
    <w:rsid w:val="358DF059"/>
    <w:rsid w:val="3590FB67"/>
    <w:rsid w:val="359312E8"/>
    <w:rsid w:val="3593C63D"/>
    <w:rsid w:val="359A35A1"/>
    <w:rsid w:val="359C6B2D"/>
    <w:rsid w:val="35A9A676"/>
    <w:rsid w:val="35B83528"/>
    <w:rsid w:val="35C89424"/>
    <w:rsid w:val="35DDA625"/>
    <w:rsid w:val="35E3D727"/>
    <w:rsid w:val="35E9B5FA"/>
    <w:rsid w:val="35F006ED"/>
    <w:rsid w:val="35F20CF8"/>
    <w:rsid w:val="35FE30B8"/>
    <w:rsid w:val="35FE3689"/>
    <w:rsid w:val="360B836A"/>
    <w:rsid w:val="360E6590"/>
    <w:rsid w:val="361166C4"/>
    <w:rsid w:val="3611ECCA"/>
    <w:rsid w:val="361C6C74"/>
    <w:rsid w:val="361FE2D4"/>
    <w:rsid w:val="362237A2"/>
    <w:rsid w:val="36267E71"/>
    <w:rsid w:val="362789A3"/>
    <w:rsid w:val="36279BF3"/>
    <w:rsid w:val="362A2400"/>
    <w:rsid w:val="363AA0E8"/>
    <w:rsid w:val="365061B6"/>
    <w:rsid w:val="3655492A"/>
    <w:rsid w:val="36576F14"/>
    <w:rsid w:val="3658049B"/>
    <w:rsid w:val="3659FE33"/>
    <w:rsid w:val="3661CD4A"/>
    <w:rsid w:val="36657043"/>
    <w:rsid w:val="3665E0FC"/>
    <w:rsid w:val="36741436"/>
    <w:rsid w:val="367EFA3C"/>
    <w:rsid w:val="367F173B"/>
    <w:rsid w:val="36828054"/>
    <w:rsid w:val="368397A7"/>
    <w:rsid w:val="3685299F"/>
    <w:rsid w:val="36861AA1"/>
    <w:rsid w:val="368760CF"/>
    <w:rsid w:val="368F33B6"/>
    <w:rsid w:val="36936620"/>
    <w:rsid w:val="369AF357"/>
    <w:rsid w:val="36A14031"/>
    <w:rsid w:val="36A3721E"/>
    <w:rsid w:val="36ABC94A"/>
    <w:rsid w:val="36AD4A73"/>
    <w:rsid w:val="36AE3E8C"/>
    <w:rsid w:val="36AE4D75"/>
    <w:rsid w:val="36B776D4"/>
    <w:rsid w:val="36B8829C"/>
    <w:rsid w:val="36C4AFE7"/>
    <w:rsid w:val="36E00B93"/>
    <w:rsid w:val="36E470C4"/>
    <w:rsid w:val="36F2FA9A"/>
    <w:rsid w:val="36F503FB"/>
    <w:rsid w:val="36F7D789"/>
    <w:rsid w:val="36FAB58F"/>
    <w:rsid w:val="36FC2209"/>
    <w:rsid w:val="371038B5"/>
    <w:rsid w:val="37239FF0"/>
    <w:rsid w:val="3723F3DF"/>
    <w:rsid w:val="3728D506"/>
    <w:rsid w:val="372F3C79"/>
    <w:rsid w:val="372F99C9"/>
    <w:rsid w:val="373A9783"/>
    <w:rsid w:val="373C7945"/>
    <w:rsid w:val="373DE388"/>
    <w:rsid w:val="37405134"/>
    <w:rsid w:val="374363A7"/>
    <w:rsid w:val="374AC32A"/>
    <w:rsid w:val="374B1D12"/>
    <w:rsid w:val="374B8661"/>
    <w:rsid w:val="375A2863"/>
    <w:rsid w:val="375CA22F"/>
    <w:rsid w:val="375E243C"/>
    <w:rsid w:val="376129DD"/>
    <w:rsid w:val="37614F9F"/>
    <w:rsid w:val="37664767"/>
    <w:rsid w:val="3766EFAB"/>
    <w:rsid w:val="376F66AE"/>
    <w:rsid w:val="3774E2AD"/>
    <w:rsid w:val="37906BDA"/>
    <w:rsid w:val="379D0A02"/>
    <w:rsid w:val="37A0DC9D"/>
    <w:rsid w:val="37A78A18"/>
    <w:rsid w:val="37C2971D"/>
    <w:rsid w:val="37C78DDD"/>
    <w:rsid w:val="37CEF6EE"/>
    <w:rsid w:val="37DC4456"/>
    <w:rsid w:val="37E1EE0B"/>
    <w:rsid w:val="37EBDDD9"/>
    <w:rsid w:val="37F781F0"/>
    <w:rsid w:val="380C5EEB"/>
    <w:rsid w:val="381E7906"/>
    <w:rsid w:val="382594A6"/>
    <w:rsid w:val="3831A0A9"/>
    <w:rsid w:val="383E05DC"/>
    <w:rsid w:val="384417D0"/>
    <w:rsid w:val="3847625C"/>
    <w:rsid w:val="384F0A83"/>
    <w:rsid w:val="384F3DD5"/>
    <w:rsid w:val="3854851C"/>
    <w:rsid w:val="385C4DEB"/>
    <w:rsid w:val="385D6A90"/>
    <w:rsid w:val="385ECA32"/>
    <w:rsid w:val="38703ACC"/>
    <w:rsid w:val="38739C07"/>
    <w:rsid w:val="38761E09"/>
    <w:rsid w:val="387B3AF3"/>
    <w:rsid w:val="388C2F3F"/>
    <w:rsid w:val="388EA276"/>
    <w:rsid w:val="38948121"/>
    <w:rsid w:val="389D22E8"/>
    <w:rsid w:val="389E4F46"/>
    <w:rsid w:val="38AA5ECF"/>
    <w:rsid w:val="38AEB8F3"/>
    <w:rsid w:val="38AFEC20"/>
    <w:rsid w:val="38B317FE"/>
    <w:rsid w:val="38BB6B68"/>
    <w:rsid w:val="38C70909"/>
    <w:rsid w:val="38C7A711"/>
    <w:rsid w:val="38D531FC"/>
    <w:rsid w:val="38DB5563"/>
    <w:rsid w:val="38DFE16F"/>
    <w:rsid w:val="38EBB478"/>
    <w:rsid w:val="38F70C56"/>
    <w:rsid w:val="38FABBC7"/>
    <w:rsid w:val="390362E2"/>
    <w:rsid w:val="390F215A"/>
    <w:rsid w:val="3914177C"/>
    <w:rsid w:val="391DA49C"/>
    <w:rsid w:val="3922D052"/>
    <w:rsid w:val="39294D47"/>
    <w:rsid w:val="392A6275"/>
    <w:rsid w:val="392EE92E"/>
    <w:rsid w:val="39345A83"/>
    <w:rsid w:val="393C36A9"/>
    <w:rsid w:val="393E5680"/>
    <w:rsid w:val="39406CC0"/>
    <w:rsid w:val="3942904B"/>
    <w:rsid w:val="394AFC0C"/>
    <w:rsid w:val="3952C3FE"/>
    <w:rsid w:val="395979B6"/>
    <w:rsid w:val="396A3573"/>
    <w:rsid w:val="396F3787"/>
    <w:rsid w:val="397013BC"/>
    <w:rsid w:val="39703CC5"/>
    <w:rsid w:val="3970C4A7"/>
    <w:rsid w:val="3970EC65"/>
    <w:rsid w:val="397C2A62"/>
    <w:rsid w:val="3983826E"/>
    <w:rsid w:val="3996E906"/>
    <w:rsid w:val="39A0DD47"/>
    <w:rsid w:val="39A2BD64"/>
    <w:rsid w:val="39A59849"/>
    <w:rsid w:val="39AA7AD7"/>
    <w:rsid w:val="39ACA78B"/>
    <w:rsid w:val="39B7C3BB"/>
    <w:rsid w:val="39C4AA47"/>
    <w:rsid w:val="39D1C1D7"/>
    <w:rsid w:val="39D9688C"/>
    <w:rsid w:val="39DDAD58"/>
    <w:rsid w:val="39DF22A0"/>
    <w:rsid w:val="39ED2E70"/>
    <w:rsid w:val="39F1A6CF"/>
    <w:rsid w:val="39F9D613"/>
    <w:rsid w:val="39FFD598"/>
    <w:rsid w:val="3A096AC0"/>
    <w:rsid w:val="3A09E1B6"/>
    <w:rsid w:val="3A0E063D"/>
    <w:rsid w:val="3A171230"/>
    <w:rsid w:val="3A1E68FF"/>
    <w:rsid w:val="3A22FA9C"/>
    <w:rsid w:val="3A247ECC"/>
    <w:rsid w:val="3A308759"/>
    <w:rsid w:val="3A36D09E"/>
    <w:rsid w:val="3A3E804D"/>
    <w:rsid w:val="3A400C7B"/>
    <w:rsid w:val="3A4E5D15"/>
    <w:rsid w:val="3A5E5154"/>
    <w:rsid w:val="3A622FFC"/>
    <w:rsid w:val="3A6A07F5"/>
    <w:rsid w:val="3A6C6221"/>
    <w:rsid w:val="3A77B536"/>
    <w:rsid w:val="3A78B0EF"/>
    <w:rsid w:val="3A7E76F8"/>
    <w:rsid w:val="3A8023CC"/>
    <w:rsid w:val="3A824519"/>
    <w:rsid w:val="3A898CD4"/>
    <w:rsid w:val="3A999413"/>
    <w:rsid w:val="3A9C9252"/>
    <w:rsid w:val="3AA49891"/>
    <w:rsid w:val="3AAC1B36"/>
    <w:rsid w:val="3AB549A9"/>
    <w:rsid w:val="3ABA6809"/>
    <w:rsid w:val="3ABB7E99"/>
    <w:rsid w:val="3ABD329A"/>
    <w:rsid w:val="3AC3CB47"/>
    <w:rsid w:val="3AC47901"/>
    <w:rsid w:val="3AC623DF"/>
    <w:rsid w:val="3AC91D15"/>
    <w:rsid w:val="3ACC53E9"/>
    <w:rsid w:val="3ACFEF27"/>
    <w:rsid w:val="3AD33FCE"/>
    <w:rsid w:val="3ADC0F5B"/>
    <w:rsid w:val="3ADE6BCF"/>
    <w:rsid w:val="3AE16EFD"/>
    <w:rsid w:val="3AED07E9"/>
    <w:rsid w:val="3B22D88A"/>
    <w:rsid w:val="3B2D8C49"/>
    <w:rsid w:val="3B2E23AA"/>
    <w:rsid w:val="3B2F5D15"/>
    <w:rsid w:val="3B3272F3"/>
    <w:rsid w:val="3B372CAD"/>
    <w:rsid w:val="3B38D922"/>
    <w:rsid w:val="3B3B1327"/>
    <w:rsid w:val="3B3FAAED"/>
    <w:rsid w:val="3B4A358B"/>
    <w:rsid w:val="3B50C014"/>
    <w:rsid w:val="3B5163A6"/>
    <w:rsid w:val="3B5215AB"/>
    <w:rsid w:val="3B52FF63"/>
    <w:rsid w:val="3B565C33"/>
    <w:rsid w:val="3B62D1BB"/>
    <w:rsid w:val="3B657527"/>
    <w:rsid w:val="3B6BD03C"/>
    <w:rsid w:val="3B6F0F6B"/>
    <w:rsid w:val="3B756B63"/>
    <w:rsid w:val="3B762A8C"/>
    <w:rsid w:val="3B7649A0"/>
    <w:rsid w:val="3B7A4484"/>
    <w:rsid w:val="3B805936"/>
    <w:rsid w:val="3B85F957"/>
    <w:rsid w:val="3B8BADA1"/>
    <w:rsid w:val="3B92D65E"/>
    <w:rsid w:val="3B931883"/>
    <w:rsid w:val="3B9D3B47"/>
    <w:rsid w:val="3BA47622"/>
    <w:rsid w:val="3BAE58DB"/>
    <w:rsid w:val="3BB3AB32"/>
    <w:rsid w:val="3BB73238"/>
    <w:rsid w:val="3BB939B0"/>
    <w:rsid w:val="3BC7A913"/>
    <w:rsid w:val="3BCFAA76"/>
    <w:rsid w:val="3BD0F674"/>
    <w:rsid w:val="3BD237B3"/>
    <w:rsid w:val="3BD8B59B"/>
    <w:rsid w:val="3BEE8C5A"/>
    <w:rsid w:val="3BF14A3A"/>
    <w:rsid w:val="3BF29D01"/>
    <w:rsid w:val="3BFEB05D"/>
    <w:rsid w:val="3C09C9D7"/>
    <w:rsid w:val="3C1173CA"/>
    <w:rsid w:val="3C11B193"/>
    <w:rsid w:val="3C1628FC"/>
    <w:rsid w:val="3C18001A"/>
    <w:rsid w:val="3C2478BC"/>
    <w:rsid w:val="3C27F297"/>
    <w:rsid w:val="3C2AC33A"/>
    <w:rsid w:val="3C2EF34F"/>
    <w:rsid w:val="3C318D98"/>
    <w:rsid w:val="3C3ABCDF"/>
    <w:rsid w:val="3C5DC392"/>
    <w:rsid w:val="3C604856"/>
    <w:rsid w:val="3C63BC69"/>
    <w:rsid w:val="3C63CEDB"/>
    <w:rsid w:val="3C679AA3"/>
    <w:rsid w:val="3C6802E2"/>
    <w:rsid w:val="3C6F8BF2"/>
    <w:rsid w:val="3C831134"/>
    <w:rsid w:val="3C83CE13"/>
    <w:rsid w:val="3C87244A"/>
    <w:rsid w:val="3C8C9F55"/>
    <w:rsid w:val="3C8F5848"/>
    <w:rsid w:val="3C90940D"/>
    <w:rsid w:val="3C91094A"/>
    <w:rsid w:val="3C945BC9"/>
    <w:rsid w:val="3C9B3E63"/>
    <w:rsid w:val="3C9FFAC7"/>
    <w:rsid w:val="3CA632AC"/>
    <w:rsid w:val="3CA670EB"/>
    <w:rsid w:val="3CB918EE"/>
    <w:rsid w:val="3CBD2ADF"/>
    <w:rsid w:val="3CC61A71"/>
    <w:rsid w:val="3CCBB9B3"/>
    <w:rsid w:val="3CD835F1"/>
    <w:rsid w:val="3CEB889B"/>
    <w:rsid w:val="3D060928"/>
    <w:rsid w:val="3D078D1C"/>
    <w:rsid w:val="3D07B424"/>
    <w:rsid w:val="3D0BFCC9"/>
    <w:rsid w:val="3D197F4F"/>
    <w:rsid w:val="3D1E7875"/>
    <w:rsid w:val="3D1FC3C6"/>
    <w:rsid w:val="3D24CBD6"/>
    <w:rsid w:val="3D2B6BB9"/>
    <w:rsid w:val="3D357DB7"/>
    <w:rsid w:val="3D3DA5FD"/>
    <w:rsid w:val="3D43962A"/>
    <w:rsid w:val="3D56772C"/>
    <w:rsid w:val="3D5E281D"/>
    <w:rsid w:val="3D6FC8DF"/>
    <w:rsid w:val="3D7DAA01"/>
    <w:rsid w:val="3D86B58C"/>
    <w:rsid w:val="3D8907BD"/>
    <w:rsid w:val="3D8ED6AA"/>
    <w:rsid w:val="3DA1EFF0"/>
    <w:rsid w:val="3DAE0CB1"/>
    <w:rsid w:val="3DBA7EE2"/>
    <w:rsid w:val="3DCA9487"/>
    <w:rsid w:val="3DCB109A"/>
    <w:rsid w:val="3DDC1F11"/>
    <w:rsid w:val="3DDF6410"/>
    <w:rsid w:val="3DE20572"/>
    <w:rsid w:val="3DE6DA69"/>
    <w:rsid w:val="3DE7C1F3"/>
    <w:rsid w:val="3DE832CD"/>
    <w:rsid w:val="3DE9CFF5"/>
    <w:rsid w:val="3DEA4D40"/>
    <w:rsid w:val="3DED09B8"/>
    <w:rsid w:val="3DEEBD0B"/>
    <w:rsid w:val="3DF4FC42"/>
    <w:rsid w:val="3DFFD88F"/>
    <w:rsid w:val="3E0C6664"/>
    <w:rsid w:val="3E14BB07"/>
    <w:rsid w:val="3E17A358"/>
    <w:rsid w:val="3E1F1016"/>
    <w:rsid w:val="3E2DE1A3"/>
    <w:rsid w:val="3E32321E"/>
    <w:rsid w:val="3E41BD67"/>
    <w:rsid w:val="3E457080"/>
    <w:rsid w:val="3E516827"/>
    <w:rsid w:val="3E63BA30"/>
    <w:rsid w:val="3E6FA169"/>
    <w:rsid w:val="3E6FEA87"/>
    <w:rsid w:val="3E777AAD"/>
    <w:rsid w:val="3E7FCBBC"/>
    <w:rsid w:val="3E825E36"/>
    <w:rsid w:val="3E8BDFCC"/>
    <w:rsid w:val="3E955FA4"/>
    <w:rsid w:val="3E9DC5E9"/>
    <w:rsid w:val="3EA7C0ED"/>
    <w:rsid w:val="3EA95C0E"/>
    <w:rsid w:val="3EB08BC1"/>
    <w:rsid w:val="3EBEED01"/>
    <w:rsid w:val="3EC0BC30"/>
    <w:rsid w:val="3ED660D4"/>
    <w:rsid w:val="3EFD3645"/>
    <w:rsid w:val="3F0515E6"/>
    <w:rsid w:val="3F07C4E4"/>
    <w:rsid w:val="3F097DFA"/>
    <w:rsid w:val="3F123DD7"/>
    <w:rsid w:val="3F1C49D5"/>
    <w:rsid w:val="3F20FA4C"/>
    <w:rsid w:val="3F24FA54"/>
    <w:rsid w:val="3F2A0A80"/>
    <w:rsid w:val="3F2C3880"/>
    <w:rsid w:val="3F2CA227"/>
    <w:rsid w:val="3F352552"/>
    <w:rsid w:val="3F484B1B"/>
    <w:rsid w:val="3F506BF8"/>
    <w:rsid w:val="3F556559"/>
    <w:rsid w:val="3F5C0EF4"/>
    <w:rsid w:val="3F609861"/>
    <w:rsid w:val="3F60D14F"/>
    <w:rsid w:val="3F63446C"/>
    <w:rsid w:val="3F645C97"/>
    <w:rsid w:val="3F66657C"/>
    <w:rsid w:val="3F68526C"/>
    <w:rsid w:val="3F6B78F0"/>
    <w:rsid w:val="3F8283CC"/>
    <w:rsid w:val="3F867FAB"/>
    <w:rsid w:val="3F8C9341"/>
    <w:rsid w:val="3F8DB71F"/>
    <w:rsid w:val="3F917477"/>
    <w:rsid w:val="3F95E31E"/>
    <w:rsid w:val="3FA0AE91"/>
    <w:rsid w:val="3FA417D0"/>
    <w:rsid w:val="3FAD7752"/>
    <w:rsid w:val="3FBFE06F"/>
    <w:rsid w:val="3FC39DAF"/>
    <w:rsid w:val="3FC3A774"/>
    <w:rsid w:val="3FC9C258"/>
    <w:rsid w:val="3FE43AA1"/>
    <w:rsid w:val="3FE7E1FE"/>
    <w:rsid w:val="3FE853AD"/>
    <w:rsid w:val="3FE9B134"/>
    <w:rsid w:val="3FEF1B6C"/>
    <w:rsid w:val="3FF2C0F8"/>
    <w:rsid w:val="3FFBCC6D"/>
    <w:rsid w:val="400689FA"/>
    <w:rsid w:val="400DADC5"/>
    <w:rsid w:val="4010CB4C"/>
    <w:rsid w:val="4013BEC4"/>
    <w:rsid w:val="40191CA1"/>
    <w:rsid w:val="401BD281"/>
    <w:rsid w:val="401E0D8E"/>
    <w:rsid w:val="402AC988"/>
    <w:rsid w:val="402E70C4"/>
    <w:rsid w:val="40396F9C"/>
    <w:rsid w:val="40435F81"/>
    <w:rsid w:val="404DA621"/>
    <w:rsid w:val="405692F8"/>
    <w:rsid w:val="4062C811"/>
    <w:rsid w:val="4067B002"/>
    <w:rsid w:val="406FEFD3"/>
    <w:rsid w:val="4076CBE3"/>
    <w:rsid w:val="40798366"/>
    <w:rsid w:val="407B12AB"/>
    <w:rsid w:val="4084F46C"/>
    <w:rsid w:val="408593D7"/>
    <w:rsid w:val="408ED913"/>
    <w:rsid w:val="409413D3"/>
    <w:rsid w:val="40944042"/>
    <w:rsid w:val="40967CA3"/>
    <w:rsid w:val="4096D302"/>
    <w:rsid w:val="409E729F"/>
    <w:rsid w:val="40A9F446"/>
    <w:rsid w:val="40AECAE8"/>
    <w:rsid w:val="40BDBFCD"/>
    <w:rsid w:val="40BEE0AC"/>
    <w:rsid w:val="40C05449"/>
    <w:rsid w:val="40C6929D"/>
    <w:rsid w:val="40DED9A9"/>
    <w:rsid w:val="40E74A36"/>
    <w:rsid w:val="40EABD98"/>
    <w:rsid w:val="40EC8923"/>
    <w:rsid w:val="40FD5E02"/>
    <w:rsid w:val="41026851"/>
    <w:rsid w:val="4109B282"/>
    <w:rsid w:val="410ADE2C"/>
    <w:rsid w:val="41270F19"/>
    <w:rsid w:val="4128059A"/>
    <w:rsid w:val="412C7269"/>
    <w:rsid w:val="41343F10"/>
    <w:rsid w:val="4134CEB5"/>
    <w:rsid w:val="413865CE"/>
    <w:rsid w:val="413B3588"/>
    <w:rsid w:val="413BC6B1"/>
    <w:rsid w:val="4141646B"/>
    <w:rsid w:val="4142DF3E"/>
    <w:rsid w:val="41466BDD"/>
    <w:rsid w:val="41493105"/>
    <w:rsid w:val="41507B56"/>
    <w:rsid w:val="4151DF3A"/>
    <w:rsid w:val="41581B5A"/>
    <w:rsid w:val="4160050E"/>
    <w:rsid w:val="4168114E"/>
    <w:rsid w:val="416884E9"/>
    <w:rsid w:val="4176F6BE"/>
    <w:rsid w:val="41800431"/>
    <w:rsid w:val="4180D619"/>
    <w:rsid w:val="41853042"/>
    <w:rsid w:val="4194C063"/>
    <w:rsid w:val="41975723"/>
    <w:rsid w:val="41979D81"/>
    <w:rsid w:val="41B31374"/>
    <w:rsid w:val="41B9D820"/>
    <w:rsid w:val="41C53960"/>
    <w:rsid w:val="41CB3FF7"/>
    <w:rsid w:val="41CD36C2"/>
    <w:rsid w:val="41CEFBD4"/>
    <w:rsid w:val="41DC485C"/>
    <w:rsid w:val="41EC4FBB"/>
    <w:rsid w:val="41ECFFF2"/>
    <w:rsid w:val="41F17B0F"/>
    <w:rsid w:val="41F59004"/>
    <w:rsid w:val="41F7E42F"/>
    <w:rsid w:val="41F94D1A"/>
    <w:rsid w:val="4205197C"/>
    <w:rsid w:val="420A8A60"/>
    <w:rsid w:val="42191235"/>
    <w:rsid w:val="421D4E95"/>
    <w:rsid w:val="422116BC"/>
    <w:rsid w:val="42227DFB"/>
    <w:rsid w:val="42312590"/>
    <w:rsid w:val="42350783"/>
    <w:rsid w:val="4237C639"/>
    <w:rsid w:val="42481AA4"/>
    <w:rsid w:val="424C97B8"/>
    <w:rsid w:val="4260EC25"/>
    <w:rsid w:val="4263C005"/>
    <w:rsid w:val="4278DA09"/>
    <w:rsid w:val="427DD946"/>
    <w:rsid w:val="427F066C"/>
    <w:rsid w:val="4281CBA5"/>
    <w:rsid w:val="428A78E5"/>
    <w:rsid w:val="428E9545"/>
    <w:rsid w:val="4292F297"/>
    <w:rsid w:val="4295A836"/>
    <w:rsid w:val="42ACBC18"/>
    <w:rsid w:val="42B06C95"/>
    <w:rsid w:val="42C210F6"/>
    <w:rsid w:val="42C50C2B"/>
    <w:rsid w:val="42CBB931"/>
    <w:rsid w:val="42E0BED4"/>
    <w:rsid w:val="42E71462"/>
    <w:rsid w:val="42F0B679"/>
    <w:rsid w:val="42F1186F"/>
    <w:rsid w:val="42F40109"/>
    <w:rsid w:val="42FF1430"/>
    <w:rsid w:val="4301A11E"/>
    <w:rsid w:val="4308412C"/>
    <w:rsid w:val="430E9A86"/>
    <w:rsid w:val="430ECBBB"/>
    <w:rsid w:val="431248C1"/>
    <w:rsid w:val="4318C26B"/>
    <w:rsid w:val="431B03B9"/>
    <w:rsid w:val="4331674B"/>
    <w:rsid w:val="43333226"/>
    <w:rsid w:val="43358A09"/>
    <w:rsid w:val="4336BB5C"/>
    <w:rsid w:val="4347FC17"/>
    <w:rsid w:val="4349D859"/>
    <w:rsid w:val="434C5F47"/>
    <w:rsid w:val="4357238C"/>
    <w:rsid w:val="435E0DED"/>
    <w:rsid w:val="4362FF44"/>
    <w:rsid w:val="43719089"/>
    <w:rsid w:val="4372C5E7"/>
    <w:rsid w:val="437A09E5"/>
    <w:rsid w:val="4383C62C"/>
    <w:rsid w:val="438713A7"/>
    <w:rsid w:val="439BBEC4"/>
    <w:rsid w:val="439C6B80"/>
    <w:rsid w:val="43A40D75"/>
    <w:rsid w:val="43A85642"/>
    <w:rsid w:val="43AF2A4B"/>
    <w:rsid w:val="43B1BBEE"/>
    <w:rsid w:val="43BFC617"/>
    <w:rsid w:val="43D333A8"/>
    <w:rsid w:val="43D93BD2"/>
    <w:rsid w:val="43DB828C"/>
    <w:rsid w:val="43F792EE"/>
    <w:rsid w:val="43FAA6FB"/>
    <w:rsid w:val="440801EA"/>
    <w:rsid w:val="440FF43A"/>
    <w:rsid w:val="441418CD"/>
    <w:rsid w:val="44280C1C"/>
    <w:rsid w:val="44367225"/>
    <w:rsid w:val="44376CF3"/>
    <w:rsid w:val="44469EE8"/>
    <w:rsid w:val="4446B245"/>
    <w:rsid w:val="44485A4B"/>
    <w:rsid w:val="444CDED0"/>
    <w:rsid w:val="445C2675"/>
    <w:rsid w:val="445D5690"/>
    <w:rsid w:val="445F1FA8"/>
    <w:rsid w:val="446C7034"/>
    <w:rsid w:val="446DCC23"/>
    <w:rsid w:val="4472608B"/>
    <w:rsid w:val="4474BC1A"/>
    <w:rsid w:val="447568BB"/>
    <w:rsid w:val="4478A938"/>
    <w:rsid w:val="4483B807"/>
    <w:rsid w:val="4489110F"/>
    <w:rsid w:val="448E56FA"/>
    <w:rsid w:val="4492AC7A"/>
    <w:rsid w:val="449687CB"/>
    <w:rsid w:val="449835E1"/>
    <w:rsid w:val="44990B04"/>
    <w:rsid w:val="44991EC8"/>
    <w:rsid w:val="44A97204"/>
    <w:rsid w:val="44B70A41"/>
    <w:rsid w:val="44C5E701"/>
    <w:rsid w:val="44C9F1CE"/>
    <w:rsid w:val="44CE67AE"/>
    <w:rsid w:val="44DDE5B7"/>
    <w:rsid w:val="44E34FA0"/>
    <w:rsid w:val="44E628E9"/>
    <w:rsid w:val="44F3C4FE"/>
    <w:rsid w:val="44FF5D27"/>
    <w:rsid w:val="4506898D"/>
    <w:rsid w:val="450B5692"/>
    <w:rsid w:val="450B8197"/>
    <w:rsid w:val="450F9A42"/>
    <w:rsid w:val="45127D74"/>
    <w:rsid w:val="4527E556"/>
    <w:rsid w:val="45322CE1"/>
    <w:rsid w:val="453EBD4B"/>
    <w:rsid w:val="453EDFF7"/>
    <w:rsid w:val="454564C3"/>
    <w:rsid w:val="4549895F"/>
    <w:rsid w:val="4555D22A"/>
    <w:rsid w:val="455A7CB0"/>
    <w:rsid w:val="4562C2CF"/>
    <w:rsid w:val="4567FA35"/>
    <w:rsid w:val="456FFF45"/>
    <w:rsid w:val="4575D0BE"/>
    <w:rsid w:val="45777008"/>
    <w:rsid w:val="458A93B1"/>
    <w:rsid w:val="458B3D3D"/>
    <w:rsid w:val="458D6F60"/>
    <w:rsid w:val="45907C9C"/>
    <w:rsid w:val="45A819D9"/>
    <w:rsid w:val="45AC423A"/>
    <w:rsid w:val="45AD10B1"/>
    <w:rsid w:val="45AE29D5"/>
    <w:rsid w:val="45BE5754"/>
    <w:rsid w:val="45CC35F5"/>
    <w:rsid w:val="45D1EA10"/>
    <w:rsid w:val="45D33A12"/>
    <w:rsid w:val="45D5CA32"/>
    <w:rsid w:val="45E80766"/>
    <w:rsid w:val="45EB3D11"/>
    <w:rsid w:val="45EC2FC8"/>
    <w:rsid w:val="45FA687B"/>
    <w:rsid w:val="4600BA6C"/>
    <w:rsid w:val="460E2F7C"/>
    <w:rsid w:val="46147751"/>
    <w:rsid w:val="4615064E"/>
    <w:rsid w:val="4628AB03"/>
    <w:rsid w:val="462B83A1"/>
    <w:rsid w:val="462C98EA"/>
    <w:rsid w:val="46314CEC"/>
    <w:rsid w:val="463406F4"/>
    <w:rsid w:val="4636CD54"/>
    <w:rsid w:val="4639D098"/>
    <w:rsid w:val="463BA69F"/>
    <w:rsid w:val="464285E2"/>
    <w:rsid w:val="46455859"/>
    <w:rsid w:val="464BBBAC"/>
    <w:rsid w:val="4654318F"/>
    <w:rsid w:val="465495B2"/>
    <w:rsid w:val="466A8AFC"/>
    <w:rsid w:val="4672F780"/>
    <w:rsid w:val="467ACE13"/>
    <w:rsid w:val="467DB805"/>
    <w:rsid w:val="4688739D"/>
    <w:rsid w:val="46997836"/>
    <w:rsid w:val="46A3B261"/>
    <w:rsid w:val="46A7566C"/>
    <w:rsid w:val="46B37FB0"/>
    <w:rsid w:val="46BE33C1"/>
    <w:rsid w:val="46BEA58C"/>
    <w:rsid w:val="46C1C77C"/>
    <w:rsid w:val="46C7E6CF"/>
    <w:rsid w:val="46CDA499"/>
    <w:rsid w:val="46D7AB29"/>
    <w:rsid w:val="46D7B15C"/>
    <w:rsid w:val="46D9C608"/>
    <w:rsid w:val="46E3503A"/>
    <w:rsid w:val="46E4C7CF"/>
    <w:rsid w:val="46EA5C31"/>
    <w:rsid w:val="46EBE7E7"/>
    <w:rsid w:val="46ECD24A"/>
    <w:rsid w:val="46ED1C77"/>
    <w:rsid w:val="46F9D933"/>
    <w:rsid w:val="46FD194B"/>
    <w:rsid w:val="46FE8EA8"/>
    <w:rsid w:val="47071A96"/>
    <w:rsid w:val="47116249"/>
    <w:rsid w:val="471668D8"/>
    <w:rsid w:val="471AC264"/>
    <w:rsid w:val="47233610"/>
    <w:rsid w:val="4724313D"/>
    <w:rsid w:val="4727AB75"/>
    <w:rsid w:val="4732ADE4"/>
    <w:rsid w:val="47359C3E"/>
    <w:rsid w:val="473669CA"/>
    <w:rsid w:val="4736EEC2"/>
    <w:rsid w:val="473FB53D"/>
    <w:rsid w:val="47402769"/>
    <w:rsid w:val="4741E821"/>
    <w:rsid w:val="474F7494"/>
    <w:rsid w:val="4755C7D5"/>
    <w:rsid w:val="475D0153"/>
    <w:rsid w:val="4773CFC4"/>
    <w:rsid w:val="478182DA"/>
    <w:rsid w:val="47849478"/>
    <w:rsid w:val="47857E79"/>
    <w:rsid w:val="47900C53"/>
    <w:rsid w:val="47990F8E"/>
    <w:rsid w:val="479ACE36"/>
    <w:rsid w:val="479DCBFE"/>
    <w:rsid w:val="479E9F8A"/>
    <w:rsid w:val="47A5D451"/>
    <w:rsid w:val="47AA0B2F"/>
    <w:rsid w:val="47AEA07E"/>
    <w:rsid w:val="47BD87D4"/>
    <w:rsid w:val="47BE4FD2"/>
    <w:rsid w:val="47C60C8D"/>
    <w:rsid w:val="47C789F4"/>
    <w:rsid w:val="47D8AD08"/>
    <w:rsid w:val="47E48128"/>
    <w:rsid w:val="47E4A635"/>
    <w:rsid w:val="47E8713E"/>
    <w:rsid w:val="47EC2D4C"/>
    <w:rsid w:val="47EC5D97"/>
    <w:rsid w:val="47F5F608"/>
    <w:rsid w:val="47F75594"/>
    <w:rsid w:val="47F99C2B"/>
    <w:rsid w:val="47FFB44F"/>
    <w:rsid w:val="48047E8A"/>
    <w:rsid w:val="4810FF2E"/>
    <w:rsid w:val="481520F3"/>
    <w:rsid w:val="4824F209"/>
    <w:rsid w:val="4825EF03"/>
    <w:rsid w:val="4827529D"/>
    <w:rsid w:val="48371841"/>
    <w:rsid w:val="48400F90"/>
    <w:rsid w:val="4840CE0F"/>
    <w:rsid w:val="4851E31C"/>
    <w:rsid w:val="48598E70"/>
    <w:rsid w:val="48619507"/>
    <w:rsid w:val="48636433"/>
    <w:rsid w:val="486C4560"/>
    <w:rsid w:val="487841BD"/>
    <w:rsid w:val="4884E995"/>
    <w:rsid w:val="4885EC87"/>
    <w:rsid w:val="489E55F6"/>
    <w:rsid w:val="48A6EB9E"/>
    <w:rsid w:val="48B37F9E"/>
    <w:rsid w:val="48B87F31"/>
    <w:rsid w:val="48C36523"/>
    <w:rsid w:val="48C9C03A"/>
    <w:rsid w:val="48D0C25A"/>
    <w:rsid w:val="48D3D3DB"/>
    <w:rsid w:val="48D78E35"/>
    <w:rsid w:val="48DA8CBD"/>
    <w:rsid w:val="48DD3038"/>
    <w:rsid w:val="48DEFAF8"/>
    <w:rsid w:val="48E0C24A"/>
    <w:rsid w:val="48E2FDE9"/>
    <w:rsid w:val="48E8AEB0"/>
    <w:rsid w:val="48EDF9A0"/>
    <w:rsid w:val="48EFAE25"/>
    <w:rsid w:val="48F67432"/>
    <w:rsid w:val="48F980E3"/>
    <w:rsid w:val="49064DFC"/>
    <w:rsid w:val="490DC074"/>
    <w:rsid w:val="4910E584"/>
    <w:rsid w:val="491314BC"/>
    <w:rsid w:val="4914DC13"/>
    <w:rsid w:val="4915CCB6"/>
    <w:rsid w:val="49188B01"/>
    <w:rsid w:val="491D67EC"/>
    <w:rsid w:val="49209299"/>
    <w:rsid w:val="4923ACC7"/>
    <w:rsid w:val="4925F505"/>
    <w:rsid w:val="4927EF65"/>
    <w:rsid w:val="49292BB7"/>
    <w:rsid w:val="492B266B"/>
    <w:rsid w:val="492DE849"/>
    <w:rsid w:val="492ED36A"/>
    <w:rsid w:val="4930B671"/>
    <w:rsid w:val="4942B025"/>
    <w:rsid w:val="4944A1FA"/>
    <w:rsid w:val="494CC2C2"/>
    <w:rsid w:val="4953FF34"/>
    <w:rsid w:val="495F885D"/>
    <w:rsid w:val="496B0C4B"/>
    <w:rsid w:val="497D0B5B"/>
    <w:rsid w:val="498AC8E9"/>
    <w:rsid w:val="498D5176"/>
    <w:rsid w:val="498FF76F"/>
    <w:rsid w:val="4993F778"/>
    <w:rsid w:val="499F35F4"/>
    <w:rsid w:val="49A39653"/>
    <w:rsid w:val="49BD8146"/>
    <w:rsid w:val="49CD8C36"/>
    <w:rsid w:val="49CEB2DB"/>
    <w:rsid w:val="49DCAA10"/>
    <w:rsid w:val="49DD277C"/>
    <w:rsid w:val="49E4B467"/>
    <w:rsid w:val="49E6AD4E"/>
    <w:rsid w:val="49E821D1"/>
    <w:rsid w:val="49EACD17"/>
    <w:rsid w:val="49F568B8"/>
    <w:rsid w:val="49F9926E"/>
    <w:rsid w:val="49FECF20"/>
    <w:rsid w:val="4A0CC49E"/>
    <w:rsid w:val="4A136587"/>
    <w:rsid w:val="4A159AD0"/>
    <w:rsid w:val="4A15D50B"/>
    <w:rsid w:val="4A1749B4"/>
    <w:rsid w:val="4A177329"/>
    <w:rsid w:val="4A1BC926"/>
    <w:rsid w:val="4A27F135"/>
    <w:rsid w:val="4A3EB938"/>
    <w:rsid w:val="4A49661D"/>
    <w:rsid w:val="4A729700"/>
    <w:rsid w:val="4A7F923F"/>
    <w:rsid w:val="4A81197C"/>
    <w:rsid w:val="4A902966"/>
    <w:rsid w:val="4A9C0F08"/>
    <w:rsid w:val="4AA059FD"/>
    <w:rsid w:val="4AB37E2F"/>
    <w:rsid w:val="4ABD8944"/>
    <w:rsid w:val="4ACF2B71"/>
    <w:rsid w:val="4AD04B00"/>
    <w:rsid w:val="4AD8CE7C"/>
    <w:rsid w:val="4AD985AC"/>
    <w:rsid w:val="4AE43266"/>
    <w:rsid w:val="4AF54959"/>
    <w:rsid w:val="4B046DC7"/>
    <w:rsid w:val="4B112990"/>
    <w:rsid w:val="4B11ED24"/>
    <w:rsid w:val="4B127B22"/>
    <w:rsid w:val="4B1C0ED2"/>
    <w:rsid w:val="4B2F18C1"/>
    <w:rsid w:val="4B3D6532"/>
    <w:rsid w:val="4B3FC133"/>
    <w:rsid w:val="4B560602"/>
    <w:rsid w:val="4B57BE66"/>
    <w:rsid w:val="4B5B348C"/>
    <w:rsid w:val="4B658BFB"/>
    <w:rsid w:val="4B7E5A61"/>
    <w:rsid w:val="4B879C98"/>
    <w:rsid w:val="4B88F7E0"/>
    <w:rsid w:val="4B91EBB9"/>
    <w:rsid w:val="4B964F6A"/>
    <w:rsid w:val="4BA1A772"/>
    <w:rsid w:val="4BA809F1"/>
    <w:rsid w:val="4BAE9E46"/>
    <w:rsid w:val="4BB0F703"/>
    <w:rsid w:val="4BB98A6F"/>
    <w:rsid w:val="4BBF2894"/>
    <w:rsid w:val="4BC30820"/>
    <w:rsid w:val="4BC6BCFA"/>
    <w:rsid w:val="4BD0CEFC"/>
    <w:rsid w:val="4BD8031A"/>
    <w:rsid w:val="4BE0818C"/>
    <w:rsid w:val="4BEA6D8E"/>
    <w:rsid w:val="4BF34F81"/>
    <w:rsid w:val="4BF57CBB"/>
    <w:rsid w:val="4BF9A63A"/>
    <w:rsid w:val="4C03B52B"/>
    <w:rsid w:val="4C0755BA"/>
    <w:rsid w:val="4C1AB616"/>
    <w:rsid w:val="4C1E6ACB"/>
    <w:rsid w:val="4C2107F3"/>
    <w:rsid w:val="4C22B803"/>
    <w:rsid w:val="4C280AF9"/>
    <w:rsid w:val="4C31C13D"/>
    <w:rsid w:val="4C33B673"/>
    <w:rsid w:val="4C3CDCBD"/>
    <w:rsid w:val="4C3E7922"/>
    <w:rsid w:val="4C42F7DA"/>
    <w:rsid w:val="4C473F35"/>
    <w:rsid w:val="4C60BFA1"/>
    <w:rsid w:val="4C671066"/>
    <w:rsid w:val="4C6EACB8"/>
    <w:rsid w:val="4C700E30"/>
    <w:rsid w:val="4C81F44D"/>
    <w:rsid w:val="4C87F50E"/>
    <w:rsid w:val="4C8DDC25"/>
    <w:rsid w:val="4C8E60FE"/>
    <w:rsid w:val="4C8F2F61"/>
    <w:rsid w:val="4C9218F5"/>
    <w:rsid w:val="4CAC1D85"/>
    <w:rsid w:val="4CB4833C"/>
    <w:rsid w:val="4CC1BCB9"/>
    <w:rsid w:val="4CC8FEA0"/>
    <w:rsid w:val="4CCA1B87"/>
    <w:rsid w:val="4CD55655"/>
    <w:rsid w:val="4CD6833A"/>
    <w:rsid w:val="4CD6F1EA"/>
    <w:rsid w:val="4CDA5881"/>
    <w:rsid w:val="4CE0BB5A"/>
    <w:rsid w:val="4CE2B58D"/>
    <w:rsid w:val="4CECC3D7"/>
    <w:rsid w:val="4CEF1A35"/>
    <w:rsid w:val="4CF163E3"/>
    <w:rsid w:val="4D024D7D"/>
    <w:rsid w:val="4D03B93F"/>
    <w:rsid w:val="4D0C11BD"/>
    <w:rsid w:val="4D0DC5B7"/>
    <w:rsid w:val="4D0E6186"/>
    <w:rsid w:val="4D18F42D"/>
    <w:rsid w:val="4D19DBB9"/>
    <w:rsid w:val="4D339857"/>
    <w:rsid w:val="4D3A58D4"/>
    <w:rsid w:val="4D3E0C50"/>
    <w:rsid w:val="4D437B48"/>
    <w:rsid w:val="4D496475"/>
    <w:rsid w:val="4D55EFCE"/>
    <w:rsid w:val="4D5B471A"/>
    <w:rsid w:val="4D6E2B9F"/>
    <w:rsid w:val="4D893698"/>
    <w:rsid w:val="4D9B34B4"/>
    <w:rsid w:val="4D9B43F8"/>
    <w:rsid w:val="4DC7A57D"/>
    <w:rsid w:val="4DCA4CE5"/>
    <w:rsid w:val="4DCFD901"/>
    <w:rsid w:val="4DD1AC69"/>
    <w:rsid w:val="4DD3FFF0"/>
    <w:rsid w:val="4DEA8281"/>
    <w:rsid w:val="4DF605C5"/>
    <w:rsid w:val="4DF95D9F"/>
    <w:rsid w:val="4E083A4D"/>
    <w:rsid w:val="4E08EE80"/>
    <w:rsid w:val="4E144674"/>
    <w:rsid w:val="4E1BFDF4"/>
    <w:rsid w:val="4E1E98BC"/>
    <w:rsid w:val="4E3559C2"/>
    <w:rsid w:val="4E3CC27F"/>
    <w:rsid w:val="4E439036"/>
    <w:rsid w:val="4E599AC4"/>
    <w:rsid w:val="4E5A4591"/>
    <w:rsid w:val="4E6472F3"/>
    <w:rsid w:val="4E6605FD"/>
    <w:rsid w:val="4E6D6515"/>
    <w:rsid w:val="4E6E1C8E"/>
    <w:rsid w:val="4E7339C9"/>
    <w:rsid w:val="4E758646"/>
    <w:rsid w:val="4E9127A6"/>
    <w:rsid w:val="4E99A79F"/>
    <w:rsid w:val="4EA41065"/>
    <w:rsid w:val="4EA71BC2"/>
    <w:rsid w:val="4EAA073D"/>
    <w:rsid w:val="4EB46402"/>
    <w:rsid w:val="4EB6B30F"/>
    <w:rsid w:val="4EBD197F"/>
    <w:rsid w:val="4EC5089E"/>
    <w:rsid w:val="4EEBEBA8"/>
    <w:rsid w:val="4EFAFAC8"/>
    <w:rsid w:val="4F02A2ED"/>
    <w:rsid w:val="4F059443"/>
    <w:rsid w:val="4F093A3C"/>
    <w:rsid w:val="4F0D394A"/>
    <w:rsid w:val="4F11CB50"/>
    <w:rsid w:val="4F1D992A"/>
    <w:rsid w:val="4F22915A"/>
    <w:rsid w:val="4F318391"/>
    <w:rsid w:val="4F33F2EF"/>
    <w:rsid w:val="4F34D5E8"/>
    <w:rsid w:val="4F4D228E"/>
    <w:rsid w:val="4F508570"/>
    <w:rsid w:val="4F5600B3"/>
    <w:rsid w:val="4F5CBCF5"/>
    <w:rsid w:val="4F6DD943"/>
    <w:rsid w:val="4F7BBACE"/>
    <w:rsid w:val="4F8AC6C6"/>
    <w:rsid w:val="4F9929B6"/>
    <w:rsid w:val="4FA425E3"/>
    <w:rsid w:val="4FA4BC53"/>
    <w:rsid w:val="4FC651AF"/>
    <w:rsid w:val="4FCA0614"/>
    <w:rsid w:val="4FCBDBAC"/>
    <w:rsid w:val="4FD3267E"/>
    <w:rsid w:val="4FD82651"/>
    <w:rsid w:val="4FE0F832"/>
    <w:rsid w:val="4FE73755"/>
    <w:rsid w:val="4FE98AA6"/>
    <w:rsid w:val="4FF2C276"/>
    <w:rsid w:val="50055AE1"/>
    <w:rsid w:val="5006C2C7"/>
    <w:rsid w:val="5007A0CC"/>
    <w:rsid w:val="500AF486"/>
    <w:rsid w:val="500C7D7D"/>
    <w:rsid w:val="50117039"/>
    <w:rsid w:val="502074AC"/>
    <w:rsid w:val="502084A3"/>
    <w:rsid w:val="502C9132"/>
    <w:rsid w:val="503AA881"/>
    <w:rsid w:val="5052F1A6"/>
    <w:rsid w:val="505697DF"/>
    <w:rsid w:val="506722CB"/>
    <w:rsid w:val="50859A20"/>
    <w:rsid w:val="50881AE9"/>
    <w:rsid w:val="50A5FC79"/>
    <w:rsid w:val="50BF0F99"/>
    <w:rsid w:val="50CD23E5"/>
    <w:rsid w:val="50D63F72"/>
    <w:rsid w:val="50D66169"/>
    <w:rsid w:val="50D7040F"/>
    <w:rsid w:val="50E459B0"/>
    <w:rsid w:val="50E8A51B"/>
    <w:rsid w:val="50F0E5FB"/>
    <w:rsid w:val="51044BCC"/>
    <w:rsid w:val="5106B0C9"/>
    <w:rsid w:val="511277FE"/>
    <w:rsid w:val="512670BD"/>
    <w:rsid w:val="5131A491"/>
    <w:rsid w:val="51373404"/>
    <w:rsid w:val="513CCEBC"/>
    <w:rsid w:val="513DF14F"/>
    <w:rsid w:val="51611464"/>
    <w:rsid w:val="5161B90A"/>
    <w:rsid w:val="5162D0C7"/>
    <w:rsid w:val="5166B6F3"/>
    <w:rsid w:val="516C42A9"/>
    <w:rsid w:val="51701F71"/>
    <w:rsid w:val="517A6504"/>
    <w:rsid w:val="518061B0"/>
    <w:rsid w:val="518AB53F"/>
    <w:rsid w:val="518FF75B"/>
    <w:rsid w:val="5192C18B"/>
    <w:rsid w:val="519CFBA7"/>
    <w:rsid w:val="51AFC88A"/>
    <w:rsid w:val="51B1C4D1"/>
    <w:rsid w:val="51B7891E"/>
    <w:rsid w:val="51C175BB"/>
    <w:rsid w:val="51C44582"/>
    <w:rsid w:val="51C81BED"/>
    <w:rsid w:val="51CACB46"/>
    <w:rsid w:val="51D06ED6"/>
    <w:rsid w:val="51D727DD"/>
    <w:rsid w:val="51DF8E22"/>
    <w:rsid w:val="51FA0D5C"/>
    <w:rsid w:val="51FACEA9"/>
    <w:rsid w:val="52007BBB"/>
    <w:rsid w:val="520366A8"/>
    <w:rsid w:val="52054EF1"/>
    <w:rsid w:val="520CAACC"/>
    <w:rsid w:val="520F7C5F"/>
    <w:rsid w:val="5212055D"/>
    <w:rsid w:val="521397AC"/>
    <w:rsid w:val="5215CB66"/>
    <w:rsid w:val="5218EBD1"/>
    <w:rsid w:val="521C3A4F"/>
    <w:rsid w:val="52277CE5"/>
    <w:rsid w:val="522DD35C"/>
    <w:rsid w:val="5244F710"/>
    <w:rsid w:val="52455720"/>
    <w:rsid w:val="52464437"/>
    <w:rsid w:val="524B9277"/>
    <w:rsid w:val="524DA2F0"/>
    <w:rsid w:val="524FE908"/>
    <w:rsid w:val="525C00DE"/>
    <w:rsid w:val="5268C8FA"/>
    <w:rsid w:val="5269FC5B"/>
    <w:rsid w:val="5281D17C"/>
    <w:rsid w:val="5299D217"/>
    <w:rsid w:val="52A65E8D"/>
    <w:rsid w:val="52B3C4AC"/>
    <w:rsid w:val="52C61CF1"/>
    <w:rsid w:val="52C6D2E9"/>
    <w:rsid w:val="52C6D978"/>
    <w:rsid w:val="52CF9143"/>
    <w:rsid w:val="52E1E810"/>
    <w:rsid w:val="52E6C737"/>
    <w:rsid w:val="52E748BF"/>
    <w:rsid w:val="53022B9A"/>
    <w:rsid w:val="530C6458"/>
    <w:rsid w:val="5316B909"/>
    <w:rsid w:val="5316D488"/>
    <w:rsid w:val="5316D670"/>
    <w:rsid w:val="5319860D"/>
    <w:rsid w:val="5319A874"/>
    <w:rsid w:val="531E0E8C"/>
    <w:rsid w:val="53254FFE"/>
    <w:rsid w:val="53313CFF"/>
    <w:rsid w:val="53345E93"/>
    <w:rsid w:val="53367097"/>
    <w:rsid w:val="5336A96A"/>
    <w:rsid w:val="5337B4A1"/>
    <w:rsid w:val="533A6459"/>
    <w:rsid w:val="53553D49"/>
    <w:rsid w:val="53569A6A"/>
    <w:rsid w:val="5356EA03"/>
    <w:rsid w:val="535E3534"/>
    <w:rsid w:val="536CA7BD"/>
    <w:rsid w:val="536E12B0"/>
    <w:rsid w:val="53702383"/>
    <w:rsid w:val="53746FDA"/>
    <w:rsid w:val="5377A2E9"/>
    <w:rsid w:val="537B4743"/>
    <w:rsid w:val="537BEEE1"/>
    <w:rsid w:val="538B0A04"/>
    <w:rsid w:val="53933D52"/>
    <w:rsid w:val="53964749"/>
    <w:rsid w:val="539834DD"/>
    <w:rsid w:val="539AA202"/>
    <w:rsid w:val="53B5E30A"/>
    <w:rsid w:val="53B92417"/>
    <w:rsid w:val="53C8A1E3"/>
    <w:rsid w:val="53C995A3"/>
    <w:rsid w:val="53D8471A"/>
    <w:rsid w:val="53DBD1EE"/>
    <w:rsid w:val="53E72DFF"/>
    <w:rsid w:val="53EE6EA6"/>
    <w:rsid w:val="53EE7C91"/>
    <w:rsid w:val="54096DF8"/>
    <w:rsid w:val="540A9A74"/>
    <w:rsid w:val="540B32DE"/>
    <w:rsid w:val="54108014"/>
    <w:rsid w:val="5411446F"/>
    <w:rsid w:val="5411DF46"/>
    <w:rsid w:val="5415AEBF"/>
    <w:rsid w:val="5415F985"/>
    <w:rsid w:val="541D6D29"/>
    <w:rsid w:val="5429B380"/>
    <w:rsid w:val="543378B7"/>
    <w:rsid w:val="543C1D21"/>
    <w:rsid w:val="5444BBD3"/>
    <w:rsid w:val="544BF71B"/>
    <w:rsid w:val="544CC616"/>
    <w:rsid w:val="5451E588"/>
    <w:rsid w:val="5458A25F"/>
    <w:rsid w:val="5462A480"/>
    <w:rsid w:val="546E81D5"/>
    <w:rsid w:val="547061D0"/>
    <w:rsid w:val="54724EAC"/>
    <w:rsid w:val="5475DD03"/>
    <w:rsid w:val="54797938"/>
    <w:rsid w:val="5483A08D"/>
    <w:rsid w:val="54919DA1"/>
    <w:rsid w:val="54932478"/>
    <w:rsid w:val="54956780"/>
    <w:rsid w:val="54B3A103"/>
    <w:rsid w:val="54BF8C58"/>
    <w:rsid w:val="54C47B63"/>
    <w:rsid w:val="54CD13A4"/>
    <w:rsid w:val="54D169EF"/>
    <w:rsid w:val="54D5CFB7"/>
    <w:rsid w:val="54DA22FC"/>
    <w:rsid w:val="54E1AD06"/>
    <w:rsid w:val="54E585AD"/>
    <w:rsid w:val="54E6F7A8"/>
    <w:rsid w:val="54E75FB1"/>
    <w:rsid w:val="54EA2AE3"/>
    <w:rsid w:val="54F4D9DE"/>
    <w:rsid w:val="54FE5218"/>
    <w:rsid w:val="5504DA3C"/>
    <w:rsid w:val="550BC2D8"/>
    <w:rsid w:val="550C7A5A"/>
    <w:rsid w:val="551262B4"/>
    <w:rsid w:val="5513CEA9"/>
    <w:rsid w:val="5519EB47"/>
    <w:rsid w:val="552A3D61"/>
    <w:rsid w:val="552DCF4C"/>
    <w:rsid w:val="5535DA5B"/>
    <w:rsid w:val="553DAD4E"/>
    <w:rsid w:val="554587C1"/>
    <w:rsid w:val="5546F89D"/>
    <w:rsid w:val="554D8FA0"/>
    <w:rsid w:val="555231D4"/>
    <w:rsid w:val="5555877D"/>
    <w:rsid w:val="555CC7AA"/>
    <w:rsid w:val="55659091"/>
    <w:rsid w:val="556A0F9C"/>
    <w:rsid w:val="557984CE"/>
    <w:rsid w:val="557E4473"/>
    <w:rsid w:val="5580B25B"/>
    <w:rsid w:val="559274BF"/>
    <w:rsid w:val="5597FFD3"/>
    <w:rsid w:val="55A465A4"/>
    <w:rsid w:val="55A56D4B"/>
    <w:rsid w:val="55B2674A"/>
    <w:rsid w:val="55B906C9"/>
    <w:rsid w:val="55C36FDA"/>
    <w:rsid w:val="55D37919"/>
    <w:rsid w:val="55DA1784"/>
    <w:rsid w:val="55DC0797"/>
    <w:rsid w:val="55E2AD30"/>
    <w:rsid w:val="55E51D3F"/>
    <w:rsid w:val="55E6DFE7"/>
    <w:rsid w:val="55EE4BCC"/>
    <w:rsid w:val="55F9EBAF"/>
    <w:rsid w:val="55FC8339"/>
    <w:rsid w:val="55FCB6AB"/>
    <w:rsid w:val="55FDC51C"/>
    <w:rsid w:val="560F6605"/>
    <w:rsid w:val="5610FE81"/>
    <w:rsid w:val="56172D30"/>
    <w:rsid w:val="561AD827"/>
    <w:rsid w:val="561BE04E"/>
    <w:rsid w:val="561FEFAA"/>
    <w:rsid w:val="5622AF94"/>
    <w:rsid w:val="562326C6"/>
    <w:rsid w:val="562882F9"/>
    <w:rsid w:val="562B32B2"/>
    <w:rsid w:val="562B9ADE"/>
    <w:rsid w:val="563AD354"/>
    <w:rsid w:val="563CFBCD"/>
    <w:rsid w:val="564BC938"/>
    <w:rsid w:val="5650C8E0"/>
    <w:rsid w:val="566753EE"/>
    <w:rsid w:val="5667DA47"/>
    <w:rsid w:val="56713D77"/>
    <w:rsid w:val="56716196"/>
    <w:rsid w:val="5677B564"/>
    <w:rsid w:val="56888DDD"/>
    <w:rsid w:val="568F6E7C"/>
    <w:rsid w:val="569BB5A6"/>
    <w:rsid w:val="56A32516"/>
    <w:rsid w:val="56AD9177"/>
    <w:rsid w:val="56B15AC6"/>
    <w:rsid w:val="56B4D1FC"/>
    <w:rsid w:val="56B85B72"/>
    <w:rsid w:val="56BBBCC2"/>
    <w:rsid w:val="56C25C44"/>
    <w:rsid w:val="56C79BFF"/>
    <w:rsid w:val="56C9F0EF"/>
    <w:rsid w:val="56D17BD8"/>
    <w:rsid w:val="56D70055"/>
    <w:rsid w:val="56DB1E57"/>
    <w:rsid w:val="56DFB652"/>
    <w:rsid w:val="56E55089"/>
    <w:rsid w:val="56FAC015"/>
    <w:rsid w:val="56FAD6C9"/>
    <w:rsid w:val="56FC3E18"/>
    <w:rsid w:val="5703695C"/>
    <w:rsid w:val="570B67A6"/>
    <w:rsid w:val="571716C4"/>
    <w:rsid w:val="571773F9"/>
    <w:rsid w:val="572B8E18"/>
    <w:rsid w:val="5737CEEA"/>
    <w:rsid w:val="57388430"/>
    <w:rsid w:val="573EA128"/>
    <w:rsid w:val="57449157"/>
    <w:rsid w:val="5746E5AD"/>
    <w:rsid w:val="5749A09D"/>
    <w:rsid w:val="57686095"/>
    <w:rsid w:val="576C743C"/>
    <w:rsid w:val="576D6849"/>
    <w:rsid w:val="5770FDF4"/>
    <w:rsid w:val="577A5802"/>
    <w:rsid w:val="57891126"/>
    <w:rsid w:val="57A78599"/>
    <w:rsid w:val="57ACE509"/>
    <w:rsid w:val="57CBBAAF"/>
    <w:rsid w:val="57CD558D"/>
    <w:rsid w:val="57D6FDBD"/>
    <w:rsid w:val="57DBBCB5"/>
    <w:rsid w:val="57DFEEBD"/>
    <w:rsid w:val="57E2404F"/>
    <w:rsid w:val="57E5CF0B"/>
    <w:rsid w:val="5800A1B7"/>
    <w:rsid w:val="5803055C"/>
    <w:rsid w:val="58034A36"/>
    <w:rsid w:val="581246D1"/>
    <w:rsid w:val="5815A7BB"/>
    <w:rsid w:val="58182C0F"/>
    <w:rsid w:val="581CBD1C"/>
    <w:rsid w:val="581D6C95"/>
    <w:rsid w:val="5828642E"/>
    <w:rsid w:val="5829D03F"/>
    <w:rsid w:val="583047F0"/>
    <w:rsid w:val="583797E0"/>
    <w:rsid w:val="583841EA"/>
    <w:rsid w:val="583E43CD"/>
    <w:rsid w:val="5840C0CD"/>
    <w:rsid w:val="584A3DA4"/>
    <w:rsid w:val="584ACEEC"/>
    <w:rsid w:val="5851C33E"/>
    <w:rsid w:val="58549F42"/>
    <w:rsid w:val="585DC945"/>
    <w:rsid w:val="5867AC93"/>
    <w:rsid w:val="58728966"/>
    <w:rsid w:val="5878D6E6"/>
    <w:rsid w:val="58883865"/>
    <w:rsid w:val="588CA729"/>
    <w:rsid w:val="588CC4EC"/>
    <w:rsid w:val="58905FA4"/>
    <w:rsid w:val="58929751"/>
    <w:rsid w:val="589EF3E7"/>
    <w:rsid w:val="58A3581C"/>
    <w:rsid w:val="58AFC805"/>
    <w:rsid w:val="58B9660B"/>
    <w:rsid w:val="58BAF730"/>
    <w:rsid w:val="58C1A70A"/>
    <w:rsid w:val="58C1D5F1"/>
    <w:rsid w:val="58C22C06"/>
    <w:rsid w:val="58C5257C"/>
    <w:rsid w:val="58C567D5"/>
    <w:rsid w:val="58CEE695"/>
    <w:rsid w:val="58E27EA9"/>
    <w:rsid w:val="58E37C03"/>
    <w:rsid w:val="58E84D42"/>
    <w:rsid w:val="58ED8B26"/>
    <w:rsid w:val="58EF3FEB"/>
    <w:rsid w:val="58EFA40E"/>
    <w:rsid w:val="58F3E141"/>
    <w:rsid w:val="58F5AB7E"/>
    <w:rsid w:val="58F67721"/>
    <w:rsid w:val="58FE11F6"/>
    <w:rsid w:val="5902CE20"/>
    <w:rsid w:val="5907B732"/>
    <w:rsid w:val="590A8498"/>
    <w:rsid w:val="590A962A"/>
    <w:rsid w:val="5919B021"/>
    <w:rsid w:val="591F4190"/>
    <w:rsid w:val="592142DF"/>
    <w:rsid w:val="5931E33D"/>
    <w:rsid w:val="593234BE"/>
    <w:rsid w:val="593770DB"/>
    <w:rsid w:val="593FB4B3"/>
    <w:rsid w:val="5942DD0C"/>
    <w:rsid w:val="594D3A32"/>
    <w:rsid w:val="59504F5A"/>
    <w:rsid w:val="5951C388"/>
    <w:rsid w:val="595BF026"/>
    <w:rsid w:val="59606817"/>
    <w:rsid w:val="59755EE3"/>
    <w:rsid w:val="5986BF47"/>
    <w:rsid w:val="598CD572"/>
    <w:rsid w:val="598FD640"/>
    <w:rsid w:val="5993A4EE"/>
    <w:rsid w:val="59944717"/>
    <w:rsid w:val="59981572"/>
    <w:rsid w:val="599F8E57"/>
    <w:rsid w:val="59A0A8E8"/>
    <w:rsid w:val="59A4BBD1"/>
    <w:rsid w:val="59A79226"/>
    <w:rsid w:val="59ABE226"/>
    <w:rsid w:val="59ADACBF"/>
    <w:rsid w:val="59B77D7B"/>
    <w:rsid w:val="59BA34DB"/>
    <w:rsid w:val="59C2FC66"/>
    <w:rsid w:val="59C5B562"/>
    <w:rsid w:val="59CC074F"/>
    <w:rsid w:val="59CE19C7"/>
    <w:rsid w:val="59D75903"/>
    <w:rsid w:val="59DD817B"/>
    <w:rsid w:val="59DE53BA"/>
    <w:rsid w:val="59E4D326"/>
    <w:rsid w:val="59E72E52"/>
    <w:rsid w:val="59E8BD04"/>
    <w:rsid w:val="5A0636A8"/>
    <w:rsid w:val="5A08F422"/>
    <w:rsid w:val="5A0A0CAC"/>
    <w:rsid w:val="5A0C7526"/>
    <w:rsid w:val="5A0ED5B0"/>
    <w:rsid w:val="5A15AAC0"/>
    <w:rsid w:val="5A1E9C87"/>
    <w:rsid w:val="5A25BE60"/>
    <w:rsid w:val="5A333C18"/>
    <w:rsid w:val="5A448B61"/>
    <w:rsid w:val="5A4965DC"/>
    <w:rsid w:val="5A4BE25F"/>
    <w:rsid w:val="5A4DD347"/>
    <w:rsid w:val="5A67738B"/>
    <w:rsid w:val="5A754241"/>
    <w:rsid w:val="5A75B381"/>
    <w:rsid w:val="5A99CD2C"/>
    <w:rsid w:val="5AA0AB93"/>
    <w:rsid w:val="5AABE7D4"/>
    <w:rsid w:val="5AB35D56"/>
    <w:rsid w:val="5AB65F3F"/>
    <w:rsid w:val="5AB8DC2A"/>
    <w:rsid w:val="5ABDA3D2"/>
    <w:rsid w:val="5AC0C2A1"/>
    <w:rsid w:val="5ACA2A17"/>
    <w:rsid w:val="5ADF2421"/>
    <w:rsid w:val="5AF05A30"/>
    <w:rsid w:val="5AF069CE"/>
    <w:rsid w:val="5AF421CF"/>
    <w:rsid w:val="5AF4D6BA"/>
    <w:rsid w:val="5B016A7B"/>
    <w:rsid w:val="5B12B82B"/>
    <w:rsid w:val="5B1B4D18"/>
    <w:rsid w:val="5B37767F"/>
    <w:rsid w:val="5B3B072C"/>
    <w:rsid w:val="5B4ACE7C"/>
    <w:rsid w:val="5B4AD332"/>
    <w:rsid w:val="5B4E0EBE"/>
    <w:rsid w:val="5B521749"/>
    <w:rsid w:val="5B6041A7"/>
    <w:rsid w:val="5B6290F1"/>
    <w:rsid w:val="5B69616A"/>
    <w:rsid w:val="5B6AFF0F"/>
    <w:rsid w:val="5B6CE83F"/>
    <w:rsid w:val="5B6E3CA1"/>
    <w:rsid w:val="5B7D9D5F"/>
    <w:rsid w:val="5B95FE8B"/>
    <w:rsid w:val="5B9AD0EE"/>
    <w:rsid w:val="5BB45C73"/>
    <w:rsid w:val="5BC06E40"/>
    <w:rsid w:val="5BCA7A1E"/>
    <w:rsid w:val="5BCFCEC4"/>
    <w:rsid w:val="5BD65F28"/>
    <w:rsid w:val="5BF0B525"/>
    <w:rsid w:val="5C0F4059"/>
    <w:rsid w:val="5C145693"/>
    <w:rsid w:val="5C1B8B9E"/>
    <w:rsid w:val="5C1CB5C2"/>
    <w:rsid w:val="5C305C22"/>
    <w:rsid w:val="5C33FC05"/>
    <w:rsid w:val="5C390F1E"/>
    <w:rsid w:val="5C3C8D1B"/>
    <w:rsid w:val="5C3D5232"/>
    <w:rsid w:val="5C4652B4"/>
    <w:rsid w:val="5C4FE50F"/>
    <w:rsid w:val="5C6145EF"/>
    <w:rsid w:val="5C643479"/>
    <w:rsid w:val="5C829899"/>
    <w:rsid w:val="5C89F138"/>
    <w:rsid w:val="5C9772E9"/>
    <w:rsid w:val="5C9FF26B"/>
    <w:rsid w:val="5CB26374"/>
    <w:rsid w:val="5CB68AA9"/>
    <w:rsid w:val="5CBC2102"/>
    <w:rsid w:val="5CCED5D9"/>
    <w:rsid w:val="5CCF4C70"/>
    <w:rsid w:val="5CD61F9A"/>
    <w:rsid w:val="5CD8F9A4"/>
    <w:rsid w:val="5CDBF3C5"/>
    <w:rsid w:val="5CDDAB0A"/>
    <w:rsid w:val="5CE186C7"/>
    <w:rsid w:val="5CF0D488"/>
    <w:rsid w:val="5CFC9D11"/>
    <w:rsid w:val="5D00E5EE"/>
    <w:rsid w:val="5D02344F"/>
    <w:rsid w:val="5D0492D6"/>
    <w:rsid w:val="5D1E2710"/>
    <w:rsid w:val="5D25D326"/>
    <w:rsid w:val="5D2B4268"/>
    <w:rsid w:val="5D34185A"/>
    <w:rsid w:val="5D41157A"/>
    <w:rsid w:val="5D580D29"/>
    <w:rsid w:val="5D5A8ECF"/>
    <w:rsid w:val="5D6D51AD"/>
    <w:rsid w:val="5D6DB8E8"/>
    <w:rsid w:val="5D87061F"/>
    <w:rsid w:val="5D8B1EE6"/>
    <w:rsid w:val="5D997230"/>
    <w:rsid w:val="5D9BF44A"/>
    <w:rsid w:val="5D9E13EB"/>
    <w:rsid w:val="5DA2BF28"/>
    <w:rsid w:val="5DAC7547"/>
    <w:rsid w:val="5DAF39C6"/>
    <w:rsid w:val="5DB51B50"/>
    <w:rsid w:val="5DDF41B0"/>
    <w:rsid w:val="5DE2BAC2"/>
    <w:rsid w:val="5DE84838"/>
    <w:rsid w:val="5DEFEDE5"/>
    <w:rsid w:val="5DF44814"/>
    <w:rsid w:val="5E0475C1"/>
    <w:rsid w:val="5E185AA1"/>
    <w:rsid w:val="5E22E7B8"/>
    <w:rsid w:val="5E277DA2"/>
    <w:rsid w:val="5E2FEF4C"/>
    <w:rsid w:val="5E3370A8"/>
    <w:rsid w:val="5E34A233"/>
    <w:rsid w:val="5E366A25"/>
    <w:rsid w:val="5E44F1EC"/>
    <w:rsid w:val="5E5934E1"/>
    <w:rsid w:val="5E59C3E7"/>
    <w:rsid w:val="5E5AD8F2"/>
    <w:rsid w:val="5E5B0E07"/>
    <w:rsid w:val="5E675773"/>
    <w:rsid w:val="5E69387F"/>
    <w:rsid w:val="5E69DB9E"/>
    <w:rsid w:val="5E731381"/>
    <w:rsid w:val="5E7535D4"/>
    <w:rsid w:val="5E7791F7"/>
    <w:rsid w:val="5E77B7D1"/>
    <w:rsid w:val="5E7C2CAB"/>
    <w:rsid w:val="5E8FBCD3"/>
    <w:rsid w:val="5E90AF7F"/>
    <w:rsid w:val="5EA3E348"/>
    <w:rsid w:val="5EAD06B5"/>
    <w:rsid w:val="5EB51B2D"/>
    <w:rsid w:val="5EBBA189"/>
    <w:rsid w:val="5EBC8356"/>
    <w:rsid w:val="5EC43169"/>
    <w:rsid w:val="5ECA5860"/>
    <w:rsid w:val="5ECEB5AF"/>
    <w:rsid w:val="5ECFCBA8"/>
    <w:rsid w:val="5ED815BF"/>
    <w:rsid w:val="5EDC04C2"/>
    <w:rsid w:val="5EE07AD2"/>
    <w:rsid w:val="5EE099DA"/>
    <w:rsid w:val="5EEF7E68"/>
    <w:rsid w:val="5EF91FA0"/>
    <w:rsid w:val="5EFBB2FC"/>
    <w:rsid w:val="5EFBF5DF"/>
    <w:rsid w:val="5F092813"/>
    <w:rsid w:val="5F09A296"/>
    <w:rsid w:val="5F106E85"/>
    <w:rsid w:val="5F1439D7"/>
    <w:rsid w:val="5F19B8EF"/>
    <w:rsid w:val="5F1F75AA"/>
    <w:rsid w:val="5F2144A4"/>
    <w:rsid w:val="5F272BE3"/>
    <w:rsid w:val="5F33F11C"/>
    <w:rsid w:val="5F35A95D"/>
    <w:rsid w:val="5F389DD0"/>
    <w:rsid w:val="5F3C8E15"/>
    <w:rsid w:val="5F503B26"/>
    <w:rsid w:val="5F518CDD"/>
    <w:rsid w:val="5F5ED162"/>
    <w:rsid w:val="5F64638D"/>
    <w:rsid w:val="5F691FCA"/>
    <w:rsid w:val="5F7CF10B"/>
    <w:rsid w:val="5F84AB1F"/>
    <w:rsid w:val="5F9A048E"/>
    <w:rsid w:val="5F9F465D"/>
    <w:rsid w:val="5FA4350B"/>
    <w:rsid w:val="5FA82365"/>
    <w:rsid w:val="5FAAFADF"/>
    <w:rsid w:val="5FB809BF"/>
    <w:rsid w:val="5FB8D2FC"/>
    <w:rsid w:val="5FDD5876"/>
    <w:rsid w:val="5FDF9861"/>
    <w:rsid w:val="5FE119E9"/>
    <w:rsid w:val="5FEB0E7C"/>
    <w:rsid w:val="5FF5EDB2"/>
    <w:rsid w:val="5FF69B0C"/>
    <w:rsid w:val="5FF81664"/>
    <w:rsid w:val="5FF8AD67"/>
    <w:rsid w:val="5FFEB8D9"/>
    <w:rsid w:val="60032B7B"/>
    <w:rsid w:val="600B5B82"/>
    <w:rsid w:val="600B789B"/>
    <w:rsid w:val="602AC8A5"/>
    <w:rsid w:val="602C8239"/>
    <w:rsid w:val="6037E9CF"/>
    <w:rsid w:val="60381D7E"/>
    <w:rsid w:val="603AC878"/>
    <w:rsid w:val="603B3215"/>
    <w:rsid w:val="6040F591"/>
    <w:rsid w:val="6050BC8E"/>
    <w:rsid w:val="60524CCC"/>
    <w:rsid w:val="6055E9D6"/>
    <w:rsid w:val="60566816"/>
    <w:rsid w:val="606AB929"/>
    <w:rsid w:val="607CE258"/>
    <w:rsid w:val="608E66A2"/>
    <w:rsid w:val="60906788"/>
    <w:rsid w:val="6094014F"/>
    <w:rsid w:val="609877EA"/>
    <w:rsid w:val="60A6C9CC"/>
    <w:rsid w:val="60B2751D"/>
    <w:rsid w:val="60C62020"/>
    <w:rsid w:val="60C7D761"/>
    <w:rsid w:val="60C8FBC7"/>
    <w:rsid w:val="60C90D8D"/>
    <w:rsid w:val="60D0BEE1"/>
    <w:rsid w:val="60D81DBF"/>
    <w:rsid w:val="60D89205"/>
    <w:rsid w:val="60D99AF2"/>
    <w:rsid w:val="6100FEFB"/>
    <w:rsid w:val="610B5A63"/>
    <w:rsid w:val="610B8C54"/>
    <w:rsid w:val="6126B2AF"/>
    <w:rsid w:val="612E2EE6"/>
    <w:rsid w:val="613B043F"/>
    <w:rsid w:val="613F5084"/>
    <w:rsid w:val="61451AAA"/>
    <w:rsid w:val="614C2C89"/>
    <w:rsid w:val="614E1FEC"/>
    <w:rsid w:val="615BC521"/>
    <w:rsid w:val="6169AEAD"/>
    <w:rsid w:val="6175DCE8"/>
    <w:rsid w:val="61814B19"/>
    <w:rsid w:val="6183EA74"/>
    <w:rsid w:val="6184D04C"/>
    <w:rsid w:val="618F86B5"/>
    <w:rsid w:val="61934F2A"/>
    <w:rsid w:val="6194ECAA"/>
    <w:rsid w:val="619D986C"/>
    <w:rsid w:val="619E8201"/>
    <w:rsid w:val="61A6A3CA"/>
    <w:rsid w:val="61A88841"/>
    <w:rsid w:val="61B1CE0E"/>
    <w:rsid w:val="61B7828E"/>
    <w:rsid w:val="61BBED8C"/>
    <w:rsid w:val="61C498DE"/>
    <w:rsid w:val="61CD2E47"/>
    <w:rsid w:val="61CEA7E9"/>
    <w:rsid w:val="61E266A7"/>
    <w:rsid w:val="61F26215"/>
    <w:rsid w:val="61F8297B"/>
    <w:rsid w:val="620F0A07"/>
    <w:rsid w:val="62100D3E"/>
    <w:rsid w:val="6217CA67"/>
    <w:rsid w:val="623F86D9"/>
    <w:rsid w:val="624AF73A"/>
    <w:rsid w:val="62539223"/>
    <w:rsid w:val="6255FFCD"/>
    <w:rsid w:val="6258E75C"/>
    <w:rsid w:val="6272BDCB"/>
    <w:rsid w:val="629012A0"/>
    <w:rsid w:val="629475EF"/>
    <w:rsid w:val="629B42B9"/>
    <w:rsid w:val="62A426CD"/>
    <w:rsid w:val="62A4472A"/>
    <w:rsid w:val="62AA71DC"/>
    <w:rsid w:val="62AD979E"/>
    <w:rsid w:val="62B63CDD"/>
    <w:rsid w:val="62CBB719"/>
    <w:rsid w:val="62CE7AC8"/>
    <w:rsid w:val="62D05E31"/>
    <w:rsid w:val="62D693C5"/>
    <w:rsid w:val="62E1CF7E"/>
    <w:rsid w:val="62F749BA"/>
    <w:rsid w:val="62F9DFA6"/>
    <w:rsid w:val="630CE0C5"/>
    <w:rsid w:val="6313543C"/>
    <w:rsid w:val="6315F9AD"/>
    <w:rsid w:val="631C9549"/>
    <w:rsid w:val="631E5D9D"/>
    <w:rsid w:val="63393A2E"/>
    <w:rsid w:val="633E63D4"/>
    <w:rsid w:val="6351C24A"/>
    <w:rsid w:val="6352C7FD"/>
    <w:rsid w:val="6356F0A0"/>
    <w:rsid w:val="63571A68"/>
    <w:rsid w:val="6358856F"/>
    <w:rsid w:val="635C7C22"/>
    <w:rsid w:val="637DFEF4"/>
    <w:rsid w:val="63873A4D"/>
    <w:rsid w:val="639889E8"/>
    <w:rsid w:val="639BF546"/>
    <w:rsid w:val="639F49F2"/>
    <w:rsid w:val="63A0D08D"/>
    <w:rsid w:val="63A73CA3"/>
    <w:rsid w:val="63B1DE45"/>
    <w:rsid w:val="63B97F2D"/>
    <w:rsid w:val="63CDBFDE"/>
    <w:rsid w:val="63CEC2C4"/>
    <w:rsid w:val="63D1FDDF"/>
    <w:rsid w:val="63DEEF5B"/>
    <w:rsid w:val="63E55830"/>
    <w:rsid w:val="63E9CB28"/>
    <w:rsid w:val="63F60D52"/>
    <w:rsid w:val="6402305C"/>
    <w:rsid w:val="6408F00F"/>
    <w:rsid w:val="641007F7"/>
    <w:rsid w:val="6411A322"/>
    <w:rsid w:val="641B3689"/>
    <w:rsid w:val="64225068"/>
    <w:rsid w:val="6422B8E0"/>
    <w:rsid w:val="6425A235"/>
    <w:rsid w:val="642C1A5D"/>
    <w:rsid w:val="642DE09A"/>
    <w:rsid w:val="642EF421"/>
    <w:rsid w:val="64321010"/>
    <w:rsid w:val="6439E7AF"/>
    <w:rsid w:val="643D47EB"/>
    <w:rsid w:val="64455A14"/>
    <w:rsid w:val="645A5395"/>
    <w:rsid w:val="646B6DAA"/>
    <w:rsid w:val="64708609"/>
    <w:rsid w:val="6472A4E7"/>
    <w:rsid w:val="6472C2A4"/>
    <w:rsid w:val="64775915"/>
    <w:rsid w:val="64790EC3"/>
    <w:rsid w:val="6479E20E"/>
    <w:rsid w:val="647E46DC"/>
    <w:rsid w:val="64818EF4"/>
    <w:rsid w:val="648513BD"/>
    <w:rsid w:val="648BB115"/>
    <w:rsid w:val="648F62D9"/>
    <w:rsid w:val="64942F25"/>
    <w:rsid w:val="649B0AE6"/>
    <w:rsid w:val="649C0CEC"/>
    <w:rsid w:val="64A0959E"/>
    <w:rsid w:val="64A3F415"/>
    <w:rsid w:val="64B6EBFF"/>
    <w:rsid w:val="64B930C5"/>
    <w:rsid w:val="64CF4695"/>
    <w:rsid w:val="64D98461"/>
    <w:rsid w:val="64D9F7F8"/>
    <w:rsid w:val="64FA560A"/>
    <w:rsid w:val="65034300"/>
    <w:rsid w:val="65133558"/>
    <w:rsid w:val="651459F5"/>
    <w:rsid w:val="6518B76F"/>
    <w:rsid w:val="65297831"/>
    <w:rsid w:val="652A4425"/>
    <w:rsid w:val="6532D0F3"/>
    <w:rsid w:val="6543710E"/>
    <w:rsid w:val="65450496"/>
    <w:rsid w:val="654B7BFD"/>
    <w:rsid w:val="654F29B5"/>
    <w:rsid w:val="654F6A04"/>
    <w:rsid w:val="655412FB"/>
    <w:rsid w:val="65550FD0"/>
    <w:rsid w:val="6555C893"/>
    <w:rsid w:val="65667CA4"/>
    <w:rsid w:val="656C1D8A"/>
    <w:rsid w:val="656E8ED2"/>
    <w:rsid w:val="65731633"/>
    <w:rsid w:val="657CCABF"/>
    <w:rsid w:val="657F9EF4"/>
    <w:rsid w:val="658478F8"/>
    <w:rsid w:val="6584E6A4"/>
    <w:rsid w:val="65930BD8"/>
    <w:rsid w:val="6594B5AB"/>
    <w:rsid w:val="659C2096"/>
    <w:rsid w:val="659D9BFB"/>
    <w:rsid w:val="65A1CE09"/>
    <w:rsid w:val="65AF483A"/>
    <w:rsid w:val="65B076E4"/>
    <w:rsid w:val="65B4661B"/>
    <w:rsid w:val="65B55424"/>
    <w:rsid w:val="65B9BC88"/>
    <w:rsid w:val="65C166EA"/>
    <w:rsid w:val="65C7A71E"/>
    <w:rsid w:val="65C82750"/>
    <w:rsid w:val="65CA0321"/>
    <w:rsid w:val="65D23919"/>
    <w:rsid w:val="65D88A2F"/>
    <w:rsid w:val="65D94EE9"/>
    <w:rsid w:val="65E489C7"/>
    <w:rsid w:val="65EF048A"/>
    <w:rsid w:val="65FDFBCF"/>
    <w:rsid w:val="6601D215"/>
    <w:rsid w:val="6605E959"/>
    <w:rsid w:val="661217C2"/>
    <w:rsid w:val="6618304E"/>
    <w:rsid w:val="661D1DF2"/>
    <w:rsid w:val="66328A84"/>
    <w:rsid w:val="6637503F"/>
    <w:rsid w:val="6638CB2B"/>
    <w:rsid w:val="6642D8BC"/>
    <w:rsid w:val="664547B6"/>
    <w:rsid w:val="6645F2A1"/>
    <w:rsid w:val="66469B46"/>
    <w:rsid w:val="6651D658"/>
    <w:rsid w:val="665EDF69"/>
    <w:rsid w:val="66631894"/>
    <w:rsid w:val="66639F3A"/>
    <w:rsid w:val="666989F8"/>
    <w:rsid w:val="666A9C18"/>
    <w:rsid w:val="6672096E"/>
    <w:rsid w:val="66725A43"/>
    <w:rsid w:val="667BA4DD"/>
    <w:rsid w:val="6689232B"/>
    <w:rsid w:val="668D147F"/>
    <w:rsid w:val="6698BF50"/>
    <w:rsid w:val="669B36CC"/>
    <w:rsid w:val="669CEF42"/>
    <w:rsid w:val="669F2DEF"/>
    <w:rsid w:val="66A09103"/>
    <w:rsid w:val="66AD7212"/>
    <w:rsid w:val="66B4BD24"/>
    <w:rsid w:val="66B599C1"/>
    <w:rsid w:val="66B78B03"/>
    <w:rsid w:val="66BF5CD8"/>
    <w:rsid w:val="66BFA9B6"/>
    <w:rsid w:val="66C5B8B6"/>
    <w:rsid w:val="66C8516F"/>
    <w:rsid w:val="66C9B424"/>
    <w:rsid w:val="66CD44FC"/>
    <w:rsid w:val="66D901A4"/>
    <w:rsid w:val="66E7E83E"/>
    <w:rsid w:val="66EF5986"/>
    <w:rsid w:val="66F97265"/>
    <w:rsid w:val="66FFC6C5"/>
    <w:rsid w:val="6700F865"/>
    <w:rsid w:val="670776E2"/>
    <w:rsid w:val="6707DD62"/>
    <w:rsid w:val="67116324"/>
    <w:rsid w:val="671E8A86"/>
    <w:rsid w:val="6725E914"/>
    <w:rsid w:val="67276D10"/>
    <w:rsid w:val="672EF00A"/>
    <w:rsid w:val="67316589"/>
    <w:rsid w:val="6736A2F8"/>
    <w:rsid w:val="673B87C8"/>
    <w:rsid w:val="675E5059"/>
    <w:rsid w:val="6760ACE8"/>
    <w:rsid w:val="67619448"/>
    <w:rsid w:val="6761A56F"/>
    <w:rsid w:val="67623AAE"/>
    <w:rsid w:val="676C803D"/>
    <w:rsid w:val="676F742D"/>
    <w:rsid w:val="677085D1"/>
    <w:rsid w:val="67710AD3"/>
    <w:rsid w:val="677B8C11"/>
    <w:rsid w:val="677CF583"/>
    <w:rsid w:val="67823768"/>
    <w:rsid w:val="678AC240"/>
    <w:rsid w:val="678E3A5E"/>
    <w:rsid w:val="678F735A"/>
    <w:rsid w:val="679001A9"/>
    <w:rsid w:val="679D767A"/>
    <w:rsid w:val="67A0D463"/>
    <w:rsid w:val="67A41D29"/>
    <w:rsid w:val="67A4E525"/>
    <w:rsid w:val="67A8E662"/>
    <w:rsid w:val="67B05CFD"/>
    <w:rsid w:val="67B6C43B"/>
    <w:rsid w:val="67C2D49A"/>
    <w:rsid w:val="67C7B042"/>
    <w:rsid w:val="67C8B1D2"/>
    <w:rsid w:val="67CFB139"/>
    <w:rsid w:val="67D0E825"/>
    <w:rsid w:val="67D386BF"/>
    <w:rsid w:val="67F0A438"/>
    <w:rsid w:val="67F96BFD"/>
    <w:rsid w:val="67FC0CF9"/>
    <w:rsid w:val="68007874"/>
    <w:rsid w:val="6808B4C7"/>
    <w:rsid w:val="680FA7E4"/>
    <w:rsid w:val="68219289"/>
    <w:rsid w:val="68238320"/>
    <w:rsid w:val="68286C9F"/>
    <w:rsid w:val="6831E8EC"/>
    <w:rsid w:val="68391FF0"/>
    <w:rsid w:val="68421B56"/>
    <w:rsid w:val="68534490"/>
    <w:rsid w:val="685CB7A5"/>
    <w:rsid w:val="686AA5CE"/>
    <w:rsid w:val="686DF38A"/>
    <w:rsid w:val="68840FA1"/>
    <w:rsid w:val="68BE6E4D"/>
    <w:rsid w:val="68C36074"/>
    <w:rsid w:val="68C3848E"/>
    <w:rsid w:val="68D66004"/>
    <w:rsid w:val="68D751C8"/>
    <w:rsid w:val="68DD8E2A"/>
    <w:rsid w:val="68E0B044"/>
    <w:rsid w:val="68ECE271"/>
    <w:rsid w:val="68EFB9C3"/>
    <w:rsid w:val="69029506"/>
    <w:rsid w:val="6903B2DD"/>
    <w:rsid w:val="690C0288"/>
    <w:rsid w:val="69143FFE"/>
    <w:rsid w:val="6915266F"/>
    <w:rsid w:val="69164F6F"/>
    <w:rsid w:val="691CC9BA"/>
    <w:rsid w:val="692058BA"/>
    <w:rsid w:val="6924DA01"/>
    <w:rsid w:val="692B2262"/>
    <w:rsid w:val="6934405B"/>
    <w:rsid w:val="69367EA6"/>
    <w:rsid w:val="6936E515"/>
    <w:rsid w:val="693ACC4B"/>
    <w:rsid w:val="693C33CE"/>
    <w:rsid w:val="693D6575"/>
    <w:rsid w:val="693F0DD8"/>
    <w:rsid w:val="695EA952"/>
    <w:rsid w:val="69657293"/>
    <w:rsid w:val="696A3382"/>
    <w:rsid w:val="696A9591"/>
    <w:rsid w:val="696B479C"/>
    <w:rsid w:val="696CF3AF"/>
    <w:rsid w:val="697131B0"/>
    <w:rsid w:val="6977EF56"/>
    <w:rsid w:val="697FAF7B"/>
    <w:rsid w:val="698345B1"/>
    <w:rsid w:val="6993BDE1"/>
    <w:rsid w:val="69966953"/>
    <w:rsid w:val="699E58D5"/>
    <w:rsid w:val="69C129DE"/>
    <w:rsid w:val="69C2B68B"/>
    <w:rsid w:val="69C30741"/>
    <w:rsid w:val="69C7417A"/>
    <w:rsid w:val="69C87353"/>
    <w:rsid w:val="69E450A4"/>
    <w:rsid w:val="6A182078"/>
    <w:rsid w:val="6A34F3D9"/>
    <w:rsid w:val="6A372182"/>
    <w:rsid w:val="6A3E91D6"/>
    <w:rsid w:val="6A403B3C"/>
    <w:rsid w:val="6A56CF53"/>
    <w:rsid w:val="6A5EA106"/>
    <w:rsid w:val="6A697BE9"/>
    <w:rsid w:val="6A767D05"/>
    <w:rsid w:val="6A8100C5"/>
    <w:rsid w:val="6A8136AB"/>
    <w:rsid w:val="6A86E6B8"/>
    <w:rsid w:val="6A90DF21"/>
    <w:rsid w:val="6A9BCE02"/>
    <w:rsid w:val="6A9DD613"/>
    <w:rsid w:val="6AB219E6"/>
    <w:rsid w:val="6AC7299F"/>
    <w:rsid w:val="6ACC7D9D"/>
    <w:rsid w:val="6ACEF0FD"/>
    <w:rsid w:val="6AD91DDD"/>
    <w:rsid w:val="6ADA495E"/>
    <w:rsid w:val="6AE66211"/>
    <w:rsid w:val="6AECE91F"/>
    <w:rsid w:val="6AF3266A"/>
    <w:rsid w:val="6AF5040D"/>
    <w:rsid w:val="6AF50565"/>
    <w:rsid w:val="6AF9350A"/>
    <w:rsid w:val="6AFCA5AE"/>
    <w:rsid w:val="6B04E131"/>
    <w:rsid w:val="6B09B759"/>
    <w:rsid w:val="6B0D8789"/>
    <w:rsid w:val="6B101ECA"/>
    <w:rsid w:val="6B10F295"/>
    <w:rsid w:val="6B11AC8B"/>
    <w:rsid w:val="6B13D5F9"/>
    <w:rsid w:val="6B1BE8DC"/>
    <w:rsid w:val="6B28238A"/>
    <w:rsid w:val="6B3C7D2C"/>
    <w:rsid w:val="6B447080"/>
    <w:rsid w:val="6B4C002F"/>
    <w:rsid w:val="6B550596"/>
    <w:rsid w:val="6B56F3BB"/>
    <w:rsid w:val="6B5C5B13"/>
    <w:rsid w:val="6B5C84BA"/>
    <w:rsid w:val="6B68E393"/>
    <w:rsid w:val="6B6BD5FA"/>
    <w:rsid w:val="6B6E30AA"/>
    <w:rsid w:val="6B72EE81"/>
    <w:rsid w:val="6B802735"/>
    <w:rsid w:val="6B806F0D"/>
    <w:rsid w:val="6B839346"/>
    <w:rsid w:val="6B8A2FDF"/>
    <w:rsid w:val="6B9787B6"/>
    <w:rsid w:val="6BA3C872"/>
    <w:rsid w:val="6BAE5767"/>
    <w:rsid w:val="6BB6B9AA"/>
    <w:rsid w:val="6BBCB838"/>
    <w:rsid w:val="6BBDC84F"/>
    <w:rsid w:val="6BCE7124"/>
    <w:rsid w:val="6BDC0C5F"/>
    <w:rsid w:val="6BDF0067"/>
    <w:rsid w:val="6BED653A"/>
    <w:rsid w:val="6BEFA106"/>
    <w:rsid w:val="6BF14F32"/>
    <w:rsid w:val="6C01E752"/>
    <w:rsid w:val="6C08FDBD"/>
    <w:rsid w:val="6C0E7D0F"/>
    <w:rsid w:val="6C254D9E"/>
    <w:rsid w:val="6C2C4D1D"/>
    <w:rsid w:val="6C2DC72D"/>
    <w:rsid w:val="6C2F856B"/>
    <w:rsid w:val="6C32B9FD"/>
    <w:rsid w:val="6C3970CD"/>
    <w:rsid w:val="6C3A06B6"/>
    <w:rsid w:val="6C3E6474"/>
    <w:rsid w:val="6C43C95E"/>
    <w:rsid w:val="6C4DA4BA"/>
    <w:rsid w:val="6C4F3911"/>
    <w:rsid w:val="6C51EE50"/>
    <w:rsid w:val="6C527E65"/>
    <w:rsid w:val="6C52EF29"/>
    <w:rsid w:val="6C71F3C2"/>
    <w:rsid w:val="6C80D965"/>
    <w:rsid w:val="6C8B20BA"/>
    <w:rsid w:val="6C8E0F7C"/>
    <w:rsid w:val="6C9102D3"/>
    <w:rsid w:val="6C9BD9E7"/>
    <w:rsid w:val="6CA5E3B6"/>
    <w:rsid w:val="6CBDEC1C"/>
    <w:rsid w:val="6CC4F077"/>
    <w:rsid w:val="6CCB0217"/>
    <w:rsid w:val="6CCF79FF"/>
    <w:rsid w:val="6CD11547"/>
    <w:rsid w:val="6CDBA8CD"/>
    <w:rsid w:val="6CE2F106"/>
    <w:rsid w:val="6CFDBBA5"/>
    <w:rsid w:val="6D0F1CE9"/>
    <w:rsid w:val="6D126D29"/>
    <w:rsid w:val="6D30D589"/>
    <w:rsid w:val="6D399EAF"/>
    <w:rsid w:val="6D3AFF4F"/>
    <w:rsid w:val="6D3C1DD7"/>
    <w:rsid w:val="6D4883AA"/>
    <w:rsid w:val="6D5DD5F1"/>
    <w:rsid w:val="6D5EE1CC"/>
    <w:rsid w:val="6D67FB63"/>
    <w:rsid w:val="6D6BF90E"/>
    <w:rsid w:val="6D7035C6"/>
    <w:rsid w:val="6D708D5C"/>
    <w:rsid w:val="6D807F9C"/>
    <w:rsid w:val="6D810277"/>
    <w:rsid w:val="6D834789"/>
    <w:rsid w:val="6DA7BCE6"/>
    <w:rsid w:val="6DA89B05"/>
    <w:rsid w:val="6DB0D385"/>
    <w:rsid w:val="6DBF1418"/>
    <w:rsid w:val="6DCBF8E5"/>
    <w:rsid w:val="6DCCB7CB"/>
    <w:rsid w:val="6DD32B0C"/>
    <w:rsid w:val="6DD7B9E6"/>
    <w:rsid w:val="6DD86962"/>
    <w:rsid w:val="6DD881E0"/>
    <w:rsid w:val="6DE2A4BA"/>
    <w:rsid w:val="6DE54183"/>
    <w:rsid w:val="6DECB5DB"/>
    <w:rsid w:val="6DF89A15"/>
    <w:rsid w:val="6DFAD0FE"/>
    <w:rsid w:val="6DFE8DE4"/>
    <w:rsid w:val="6E036E34"/>
    <w:rsid w:val="6E0CF1F3"/>
    <w:rsid w:val="6E1240B1"/>
    <w:rsid w:val="6E12AA69"/>
    <w:rsid w:val="6E1DBA31"/>
    <w:rsid w:val="6E1E9034"/>
    <w:rsid w:val="6E2A19AE"/>
    <w:rsid w:val="6E2BBE86"/>
    <w:rsid w:val="6E2DD2C4"/>
    <w:rsid w:val="6E2E5F89"/>
    <w:rsid w:val="6E319E5C"/>
    <w:rsid w:val="6E3A5EBC"/>
    <w:rsid w:val="6E3AD817"/>
    <w:rsid w:val="6E407D97"/>
    <w:rsid w:val="6E4BC328"/>
    <w:rsid w:val="6E54BD3D"/>
    <w:rsid w:val="6E5B12A4"/>
    <w:rsid w:val="6E66BFA6"/>
    <w:rsid w:val="6E66CDB7"/>
    <w:rsid w:val="6E6A21DF"/>
    <w:rsid w:val="6E6D1F5D"/>
    <w:rsid w:val="6E6E7BED"/>
    <w:rsid w:val="6E729313"/>
    <w:rsid w:val="6E72CD45"/>
    <w:rsid w:val="6E76653E"/>
    <w:rsid w:val="6E7CD744"/>
    <w:rsid w:val="6E7DAE33"/>
    <w:rsid w:val="6E87DB00"/>
    <w:rsid w:val="6E8C526A"/>
    <w:rsid w:val="6E8F1A1E"/>
    <w:rsid w:val="6E9530DC"/>
    <w:rsid w:val="6E962350"/>
    <w:rsid w:val="6EAE2FE4"/>
    <w:rsid w:val="6EAFC02B"/>
    <w:rsid w:val="6EBCE08D"/>
    <w:rsid w:val="6EBF98CA"/>
    <w:rsid w:val="6EC20E24"/>
    <w:rsid w:val="6EC83604"/>
    <w:rsid w:val="6ECB9784"/>
    <w:rsid w:val="6ED1F9A3"/>
    <w:rsid w:val="6ED2FC10"/>
    <w:rsid w:val="6ED4270F"/>
    <w:rsid w:val="6EE8B759"/>
    <w:rsid w:val="6EE8FC48"/>
    <w:rsid w:val="6EEA8DDE"/>
    <w:rsid w:val="6EF9AF85"/>
    <w:rsid w:val="6F07E4E6"/>
    <w:rsid w:val="6F080E15"/>
    <w:rsid w:val="6F0E151F"/>
    <w:rsid w:val="6F20E434"/>
    <w:rsid w:val="6F2552B1"/>
    <w:rsid w:val="6F3301BF"/>
    <w:rsid w:val="6F611A68"/>
    <w:rsid w:val="6F700A00"/>
    <w:rsid w:val="6F76B325"/>
    <w:rsid w:val="6F7AEC15"/>
    <w:rsid w:val="6F7F37D4"/>
    <w:rsid w:val="6F83CEE6"/>
    <w:rsid w:val="6F867B42"/>
    <w:rsid w:val="6F8B99A1"/>
    <w:rsid w:val="6F90DBC0"/>
    <w:rsid w:val="6F974B89"/>
    <w:rsid w:val="6F9ACA1F"/>
    <w:rsid w:val="6FA12E89"/>
    <w:rsid w:val="6FA2F58E"/>
    <w:rsid w:val="6FA4F47E"/>
    <w:rsid w:val="6FA8C786"/>
    <w:rsid w:val="6FCAE455"/>
    <w:rsid w:val="6FD0E71A"/>
    <w:rsid w:val="6FDC39BE"/>
    <w:rsid w:val="6FDE6923"/>
    <w:rsid w:val="6FEC1BFE"/>
    <w:rsid w:val="6FFD529F"/>
    <w:rsid w:val="6FFD8439"/>
    <w:rsid w:val="6FFEBCB4"/>
    <w:rsid w:val="7004673F"/>
    <w:rsid w:val="7008F465"/>
    <w:rsid w:val="7014F298"/>
    <w:rsid w:val="70251E3F"/>
    <w:rsid w:val="7026F57F"/>
    <w:rsid w:val="702744F4"/>
    <w:rsid w:val="70283D75"/>
    <w:rsid w:val="70292D5B"/>
    <w:rsid w:val="702F9F76"/>
    <w:rsid w:val="7034D994"/>
    <w:rsid w:val="70376CBC"/>
    <w:rsid w:val="70393D2E"/>
    <w:rsid w:val="70407FA4"/>
    <w:rsid w:val="70436C20"/>
    <w:rsid w:val="7044493B"/>
    <w:rsid w:val="70461BE2"/>
    <w:rsid w:val="704D6C18"/>
    <w:rsid w:val="7053FFB8"/>
    <w:rsid w:val="7057B798"/>
    <w:rsid w:val="70590FB8"/>
    <w:rsid w:val="705C749B"/>
    <w:rsid w:val="705E1F39"/>
    <w:rsid w:val="7060DBD7"/>
    <w:rsid w:val="7065970D"/>
    <w:rsid w:val="707A34A1"/>
    <w:rsid w:val="7088AA46"/>
    <w:rsid w:val="7099D8C2"/>
    <w:rsid w:val="70A47A7D"/>
    <w:rsid w:val="70AD337E"/>
    <w:rsid w:val="70B0718F"/>
    <w:rsid w:val="70B47663"/>
    <w:rsid w:val="70CBACF4"/>
    <w:rsid w:val="70CEB0F5"/>
    <w:rsid w:val="70D7A512"/>
    <w:rsid w:val="70E2CD6C"/>
    <w:rsid w:val="70E6F80B"/>
    <w:rsid w:val="70E7B8FB"/>
    <w:rsid w:val="70F17FE8"/>
    <w:rsid w:val="71022B24"/>
    <w:rsid w:val="7102AC18"/>
    <w:rsid w:val="7107398E"/>
    <w:rsid w:val="7110D16D"/>
    <w:rsid w:val="7116FC98"/>
    <w:rsid w:val="711DD082"/>
    <w:rsid w:val="712C0340"/>
    <w:rsid w:val="7133ACFB"/>
    <w:rsid w:val="713FDF8E"/>
    <w:rsid w:val="714348E9"/>
    <w:rsid w:val="71448549"/>
    <w:rsid w:val="71479F3F"/>
    <w:rsid w:val="71508044"/>
    <w:rsid w:val="715DAA9E"/>
    <w:rsid w:val="715F7066"/>
    <w:rsid w:val="7165BF54"/>
    <w:rsid w:val="716ACA46"/>
    <w:rsid w:val="71811733"/>
    <w:rsid w:val="718765F8"/>
    <w:rsid w:val="71942DCA"/>
    <w:rsid w:val="719B5F1B"/>
    <w:rsid w:val="719FB554"/>
    <w:rsid w:val="71A8D81F"/>
    <w:rsid w:val="71ACEF7C"/>
    <w:rsid w:val="71AFD072"/>
    <w:rsid w:val="71BA0FAF"/>
    <w:rsid w:val="71C101F7"/>
    <w:rsid w:val="71C408B9"/>
    <w:rsid w:val="71CA130E"/>
    <w:rsid w:val="71D52BAD"/>
    <w:rsid w:val="71DCB3ED"/>
    <w:rsid w:val="71DEE1AA"/>
    <w:rsid w:val="71E6A63F"/>
    <w:rsid w:val="71E705A1"/>
    <w:rsid w:val="720CEE8D"/>
    <w:rsid w:val="721174C5"/>
    <w:rsid w:val="7213516C"/>
    <w:rsid w:val="722F64B2"/>
    <w:rsid w:val="723013DD"/>
    <w:rsid w:val="723B1A02"/>
    <w:rsid w:val="723F24B4"/>
    <w:rsid w:val="7243473E"/>
    <w:rsid w:val="72574A2F"/>
    <w:rsid w:val="7271B68A"/>
    <w:rsid w:val="727744CC"/>
    <w:rsid w:val="727CF54F"/>
    <w:rsid w:val="72812F26"/>
    <w:rsid w:val="7287764C"/>
    <w:rsid w:val="7290F910"/>
    <w:rsid w:val="729419E0"/>
    <w:rsid w:val="72954617"/>
    <w:rsid w:val="72967842"/>
    <w:rsid w:val="729E82F9"/>
    <w:rsid w:val="72A30AD9"/>
    <w:rsid w:val="72A483D6"/>
    <w:rsid w:val="72C052FF"/>
    <w:rsid w:val="72CA7651"/>
    <w:rsid w:val="72D195DA"/>
    <w:rsid w:val="72F35696"/>
    <w:rsid w:val="72FC0865"/>
    <w:rsid w:val="730977FC"/>
    <w:rsid w:val="730A9C80"/>
    <w:rsid w:val="7313EE45"/>
    <w:rsid w:val="731AAB51"/>
    <w:rsid w:val="73255A99"/>
    <w:rsid w:val="73294FCA"/>
    <w:rsid w:val="733F5CEA"/>
    <w:rsid w:val="734145BE"/>
    <w:rsid w:val="734815B2"/>
    <w:rsid w:val="734F2EB5"/>
    <w:rsid w:val="735088F2"/>
    <w:rsid w:val="7352DD83"/>
    <w:rsid w:val="7355FD35"/>
    <w:rsid w:val="73659F1C"/>
    <w:rsid w:val="7367F0CB"/>
    <w:rsid w:val="736FA292"/>
    <w:rsid w:val="7374DCA9"/>
    <w:rsid w:val="73822FE4"/>
    <w:rsid w:val="7394C90A"/>
    <w:rsid w:val="73A2053D"/>
    <w:rsid w:val="73A65A49"/>
    <w:rsid w:val="73AD2BB0"/>
    <w:rsid w:val="73BA84EE"/>
    <w:rsid w:val="73BF220B"/>
    <w:rsid w:val="73D66698"/>
    <w:rsid w:val="73D6BE6A"/>
    <w:rsid w:val="73D7418B"/>
    <w:rsid w:val="73DD8DDD"/>
    <w:rsid w:val="73DF0C32"/>
    <w:rsid w:val="73E53699"/>
    <w:rsid w:val="73F7E514"/>
    <w:rsid w:val="73FCD904"/>
    <w:rsid w:val="74014A09"/>
    <w:rsid w:val="74023757"/>
    <w:rsid w:val="7402F751"/>
    <w:rsid w:val="7408AD7C"/>
    <w:rsid w:val="740CAE08"/>
    <w:rsid w:val="740EB289"/>
    <w:rsid w:val="741DAE64"/>
    <w:rsid w:val="741F4AB6"/>
    <w:rsid w:val="742F3FA2"/>
    <w:rsid w:val="7433D674"/>
    <w:rsid w:val="743BF781"/>
    <w:rsid w:val="7450B752"/>
    <w:rsid w:val="7456DD85"/>
    <w:rsid w:val="745CA72E"/>
    <w:rsid w:val="745DB807"/>
    <w:rsid w:val="74627161"/>
    <w:rsid w:val="74643AE1"/>
    <w:rsid w:val="746FE207"/>
    <w:rsid w:val="74713C8F"/>
    <w:rsid w:val="7473B0DF"/>
    <w:rsid w:val="74789D53"/>
    <w:rsid w:val="747EF369"/>
    <w:rsid w:val="74A7329E"/>
    <w:rsid w:val="74AA7B68"/>
    <w:rsid w:val="74B67033"/>
    <w:rsid w:val="74BAF988"/>
    <w:rsid w:val="74BC35E4"/>
    <w:rsid w:val="74BCBCC2"/>
    <w:rsid w:val="74CCEC90"/>
    <w:rsid w:val="74DFBEB8"/>
    <w:rsid w:val="74E5D587"/>
    <w:rsid w:val="74EE0267"/>
    <w:rsid w:val="74F3C13F"/>
    <w:rsid w:val="74FE0A32"/>
    <w:rsid w:val="7501C021"/>
    <w:rsid w:val="7501CC15"/>
    <w:rsid w:val="75072748"/>
    <w:rsid w:val="750C9348"/>
    <w:rsid w:val="75104460"/>
    <w:rsid w:val="75120504"/>
    <w:rsid w:val="7515E700"/>
    <w:rsid w:val="75198D2A"/>
    <w:rsid w:val="751B8945"/>
    <w:rsid w:val="751DE8AE"/>
    <w:rsid w:val="751FFECD"/>
    <w:rsid w:val="752BEAD0"/>
    <w:rsid w:val="7531E859"/>
    <w:rsid w:val="75397C24"/>
    <w:rsid w:val="753B3B94"/>
    <w:rsid w:val="7541839D"/>
    <w:rsid w:val="754219BE"/>
    <w:rsid w:val="75444F58"/>
    <w:rsid w:val="754F65AA"/>
    <w:rsid w:val="755462D7"/>
    <w:rsid w:val="7565F83E"/>
    <w:rsid w:val="756642A4"/>
    <w:rsid w:val="75723118"/>
    <w:rsid w:val="757BEE47"/>
    <w:rsid w:val="757CDAFC"/>
    <w:rsid w:val="758DABE1"/>
    <w:rsid w:val="758E079B"/>
    <w:rsid w:val="759210D8"/>
    <w:rsid w:val="759327F6"/>
    <w:rsid w:val="759F878B"/>
    <w:rsid w:val="75A33A99"/>
    <w:rsid w:val="75A90F34"/>
    <w:rsid w:val="75B98ECF"/>
    <w:rsid w:val="75BB3567"/>
    <w:rsid w:val="75C169C7"/>
    <w:rsid w:val="75C55275"/>
    <w:rsid w:val="75C63512"/>
    <w:rsid w:val="75C74608"/>
    <w:rsid w:val="75DD8DFE"/>
    <w:rsid w:val="75EEF39E"/>
    <w:rsid w:val="75F1C164"/>
    <w:rsid w:val="75F1CA6B"/>
    <w:rsid w:val="75F3A73D"/>
    <w:rsid w:val="75F3B263"/>
    <w:rsid w:val="75F57E62"/>
    <w:rsid w:val="75F663C0"/>
    <w:rsid w:val="760FEB30"/>
    <w:rsid w:val="761EC6B4"/>
    <w:rsid w:val="761FA6F1"/>
    <w:rsid w:val="7621A732"/>
    <w:rsid w:val="7628E112"/>
    <w:rsid w:val="762B7746"/>
    <w:rsid w:val="762CD426"/>
    <w:rsid w:val="765C1D82"/>
    <w:rsid w:val="76622F68"/>
    <w:rsid w:val="76684702"/>
    <w:rsid w:val="7668B91B"/>
    <w:rsid w:val="766BFD6C"/>
    <w:rsid w:val="767756CA"/>
    <w:rsid w:val="767A3F9B"/>
    <w:rsid w:val="767C4EED"/>
    <w:rsid w:val="767ED726"/>
    <w:rsid w:val="76863234"/>
    <w:rsid w:val="768904EF"/>
    <w:rsid w:val="768B0C9B"/>
    <w:rsid w:val="768F1EE2"/>
    <w:rsid w:val="768FD189"/>
    <w:rsid w:val="769696B4"/>
    <w:rsid w:val="769C0614"/>
    <w:rsid w:val="76A2A6E2"/>
    <w:rsid w:val="76ACE67F"/>
    <w:rsid w:val="76B832BA"/>
    <w:rsid w:val="76B8A31F"/>
    <w:rsid w:val="76BC1FAC"/>
    <w:rsid w:val="76ECD64E"/>
    <w:rsid w:val="76EED840"/>
    <w:rsid w:val="76F04691"/>
    <w:rsid w:val="76F213E3"/>
    <w:rsid w:val="76FD0003"/>
    <w:rsid w:val="770C4CB8"/>
    <w:rsid w:val="771F4A77"/>
    <w:rsid w:val="772B96A6"/>
    <w:rsid w:val="77314AB6"/>
    <w:rsid w:val="773AC9DD"/>
    <w:rsid w:val="77455694"/>
    <w:rsid w:val="7745E019"/>
    <w:rsid w:val="77485762"/>
    <w:rsid w:val="77553B67"/>
    <w:rsid w:val="775CF237"/>
    <w:rsid w:val="777033FF"/>
    <w:rsid w:val="77758045"/>
    <w:rsid w:val="77829A64"/>
    <w:rsid w:val="779D9EDD"/>
    <w:rsid w:val="77A070D4"/>
    <w:rsid w:val="77ABEED0"/>
    <w:rsid w:val="77C91823"/>
    <w:rsid w:val="77CDD365"/>
    <w:rsid w:val="77D23EBE"/>
    <w:rsid w:val="77D46271"/>
    <w:rsid w:val="77D62663"/>
    <w:rsid w:val="77DC6ACE"/>
    <w:rsid w:val="77E0DDB1"/>
    <w:rsid w:val="77E734BD"/>
    <w:rsid w:val="77E913FE"/>
    <w:rsid w:val="77EFAE78"/>
    <w:rsid w:val="77F8AD3A"/>
    <w:rsid w:val="77FEC96E"/>
    <w:rsid w:val="7803528D"/>
    <w:rsid w:val="7810A708"/>
    <w:rsid w:val="781A2896"/>
    <w:rsid w:val="781D118B"/>
    <w:rsid w:val="782CE5D7"/>
    <w:rsid w:val="782EB70F"/>
    <w:rsid w:val="78301A1B"/>
    <w:rsid w:val="78400FDF"/>
    <w:rsid w:val="784060FC"/>
    <w:rsid w:val="784F1818"/>
    <w:rsid w:val="78530705"/>
    <w:rsid w:val="7857BFFB"/>
    <w:rsid w:val="78586A10"/>
    <w:rsid w:val="785E8CA2"/>
    <w:rsid w:val="78627200"/>
    <w:rsid w:val="7867C99A"/>
    <w:rsid w:val="7867D7AD"/>
    <w:rsid w:val="7875D867"/>
    <w:rsid w:val="787B531E"/>
    <w:rsid w:val="78817DE0"/>
    <w:rsid w:val="7883075D"/>
    <w:rsid w:val="78928D11"/>
    <w:rsid w:val="7895C425"/>
    <w:rsid w:val="78C19E09"/>
    <w:rsid w:val="78D95846"/>
    <w:rsid w:val="78D9C419"/>
    <w:rsid w:val="78DDF737"/>
    <w:rsid w:val="78F5F2C6"/>
    <w:rsid w:val="78F80C8D"/>
    <w:rsid w:val="79105D53"/>
    <w:rsid w:val="7915B2CB"/>
    <w:rsid w:val="7929E183"/>
    <w:rsid w:val="792A1A28"/>
    <w:rsid w:val="792AB75C"/>
    <w:rsid w:val="792E546E"/>
    <w:rsid w:val="79398D16"/>
    <w:rsid w:val="793B1ABB"/>
    <w:rsid w:val="793BC2E1"/>
    <w:rsid w:val="7947E2E3"/>
    <w:rsid w:val="7948ED63"/>
    <w:rsid w:val="7950E154"/>
    <w:rsid w:val="7955F667"/>
    <w:rsid w:val="7965AEAD"/>
    <w:rsid w:val="796BE522"/>
    <w:rsid w:val="797293CB"/>
    <w:rsid w:val="79749788"/>
    <w:rsid w:val="797A4E11"/>
    <w:rsid w:val="798F24D8"/>
    <w:rsid w:val="79954098"/>
    <w:rsid w:val="79A8B6C4"/>
    <w:rsid w:val="79AA056C"/>
    <w:rsid w:val="79AE2C51"/>
    <w:rsid w:val="79B30334"/>
    <w:rsid w:val="79BAFD77"/>
    <w:rsid w:val="79BB474B"/>
    <w:rsid w:val="79C07951"/>
    <w:rsid w:val="79C2823E"/>
    <w:rsid w:val="79C2D4AD"/>
    <w:rsid w:val="79C31A03"/>
    <w:rsid w:val="79C3BD82"/>
    <w:rsid w:val="79D34381"/>
    <w:rsid w:val="79D5F0C6"/>
    <w:rsid w:val="79E37788"/>
    <w:rsid w:val="7A1058FE"/>
    <w:rsid w:val="7A1CD96A"/>
    <w:rsid w:val="7A205EFA"/>
    <w:rsid w:val="7A206D2D"/>
    <w:rsid w:val="7A255F6C"/>
    <w:rsid w:val="7A287028"/>
    <w:rsid w:val="7A33E8C2"/>
    <w:rsid w:val="7A3F4623"/>
    <w:rsid w:val="7A447B68"/>
    <w:rsid w:val="7A4996DA"/>
    <w:rsid w:val="7A4FF8E5"/>
    <w:rsid w:val="7A59BC73"/>
    <w:rsid w:val="7A5E93BC"/>
    <w:rsid w:val="7A5F6357"/>
    <w:rsid w:val="7A69C3C1"/>
    <w:rsid w:val="7A6BFE46"/>
    <w:rsid w:val="7A737F54"/>
    <w:rsid w:val="7A7867C4"/>
    <w:rsid w:val="7A7DA0F6"/>
    <w:rsid w:val="7A8EBA04"/>
    <w:rsid w:val="7A9ECB34"/>
    <w:rsid w:val="7AA06764"/>
    <w:rsid w:val="7AA81536"/>
    <w:rsid w:val="7AB11254"/>
    <w:rsid w:val="7AB382F9"/>
    <w:rsid w:val="7AB4B548"/>
    <w:rsid w:val="7AB6545C"/>
    <w:rsid w:val="7AB67AF3"/>
    <w:rsid w:val="7AB78BB6"/>
    <w:rsid w:val="7AB95D18"/>
    <w:rsid w:val="7AC9138F"/>
    <w:rsid w:val="7AD40DFD"/>
    <w:rsid w:val="7AD83E4F"/>
    <w:rsid w:val="7ADCF043"/>
    <w:rsid w:val="7ADEC32C"/>
    <w:rsid w:val="7AE1D800"/>
    <w:rsid w:val="7AE43208"/>
    <w:rsid w:val="7AE61415"/>
    <w:rsid w:val="7AE8F018"/>
    <w:rsid w:val="7B0EFD45"/>
    <w:rsid w:val="7B240D59"/>
    <w:rsid w:val="7B24B048"/>
    <w:rsid w:val="7B2B87CA"/>
    <w:rsid w:val="7B2BDD30"/>
    <w:rsid w:val="7B5AEBF2"/>
    <w:rsid w:val="7B5C2862"/>
    <w:rsid w:val="7B62D6C9"/>
    <w:rsid w:val="7B644146"/>
    <w:rsid w:val="7B7B62AF"/>
    <w:rsid w:val="7B7BC8FD"/>
    <w:rsid w:val="7B7D3C06"/>
    <w:rsid w:val="7B7D9D3A"/>
    <w:rsid w:val="7B82F080"/>
    <w:rsid w:val="7B8DD208"/>
    <w:rsid w:val="7B91D277"/>
    <w:rsid w:val="7B940B1C"/>
    <w:rsid w:val="7B9FF418"/>
    <w:rsid w:val="7BA78E96"/>
    <w:rsid w:val="7BAC7889"/>
    <w:rsid w:val="7BB19A96"/>
    <w:rsid w:val="7BB24947"/>
    <w:rsid w:val="7BC0FD0B"/>
    <w:rsid w:val="7BC67F89"/>
    <w:rsid w:val="7BD4479F"/>
    <w:rsid w:val="7BDD8EF5"/>
    <w:rsid w:val="7BE840FA"/>
    <w:rsid w:val="7BEA5ED5"/>
    <w:rsid w:val="7BEFE050"/>
    <w:rsid w:val="7BF332C6"/>
    <w:rsid w:val="7BF536A4"/>
    <w:rsid w:val="7BF8D6F2"/>
    <w:rsid w:val="7BFB0D3E"/>
    <w:rsid w:val="7BFCE853"/>
    <w:rsid w:val="7C0EB9F7"/>
    <w:rsid w:val="7C1F9B3C"/>
    <w:rsid w:val="7C20AF88"/>
    <w:rsid w:val="7C22645A"/>
    <w:rsid w:val="7C2AB710"/>
    <w:rsid w:val="7C385FD9"/>
    <w:rsid w:val="7C3F019D"/>
    <w:rsid w:val="7C45BE4B"/>
    <w:rsid w:val="7C48C74A"/>
    <w:rsid w:val="7C56420F"/>
    <w:rsid w:val="7C577232"/>
    <w:rsid w:val="7C602088"/>
    <w:rsid w:val="7C61C64D"/>
    <w:rsid w:val="7C629FB2"/>
    <w:rsid w:val="7C6E3B00"/>
    <w:rsid w:val="7C74250F"/>
    <w:rsid w:val="7C7D738D"/>
    <w:rsid w:val="7C7F943B"/>
    <w:rsid w:val="7C805194"/>
    <w:rsid w:val="7C8C93AA"/>
    <w:rsid w:val="7C9349CF"/>
    <w:rsid w:val="7C940CE4"/>
    <w:rsid w:val="7C956F1F"/>
    <w:rsid w:val="7CAAAA4B"/>
    <w:rsid w:val="7CAE3557"/>
    <w:rsid w:val="7CAF093F"/>
    <w:rsid w:val="7CB3BF30"/>
    <w:rsid w:val="7CBBC35F"/>
    <w:rsid w:val="7CBC7EA6"/>
    <w:rsid w:val="7CC0175B"/>
    <w:rsid w:val="7CC53C5D"/>
    <w:rsid w:val="7CD076AC"/>
    <w:rsid w:val="7CD58367"/>
    <w:rsid w:val="7CD84EBD"/>
    <w:rsid w:val="7CDA3081"/>
    <w:rsid w:val="7CDF1155"/>
    <w:rsid w:val="7CE38506"/>
    <w:rsid w:val="7CE9F187"/>
    <w:rsid w:val="7CEEBFC6"/>
    <w:rsid w:val="7CEF1E33"/>
    <w:rsid w:val="7CF16E8F"/>
    <w:rsid w:val="7CFBB40F"/>
    <w:rsid w:val="7CFC7205"/>
    <w:rsid w:val="7D043D7E"/>
    <w:rsid w:val="7D0B2221"/>
    <w:rsid w:val="7D15BA7D"/>
    <w:rsid w:val="7D163FBF"/>
    <w:rsid w:val="7D2AD810"/>
    <w:rsid w:val="7D2C41B8"/>
    <w:rsid w:val="7D450ABB"/>
    <w:rsid w:val="7D495E76"/>
    <w:rsid w:val="7D4CEB84"/>
    <w:rsid w:val="7D4EE8C3"/>
    <w:rsid w:val="7D529D79"/>
    <w:rsid w:val="7D59F07D"/>
    <w:rsid w:val="7D5B9CF5"/>
    <w:rsid w:val="7D648799"/>
    <w:rsid w:val="7D68EC7C"/>
    <w:rsid w:val="7D69F01D"/>
    <w:rsid w:val="7D73725D"/>
    <w:rsid w:val="7D76E4F1"/>
    <w:rsid w:val="7D81FBF0"/>
    <w:rsid w:val="7D827E32"/>
    <w:rsid w:val="7D890663"/>
    <w:rsid w:val="7D8B615F"/>
    <w:rsid w:val="7D9EA638"/>
    <w:rsid w:val="7D9FCF81"/>
    <w:rsid w:val="7DA254D2"/>
    <w:rsid w:val="7DA79B4D"/>
    <w:rsid w:val="7DA96AE6"/>
    <w:rsid w:val="7DBC327F"/>
    <w:rsid w:val="7DC4BE92"/>
    <w:rsid w:val="7DE368D4"/>
    <w:rsid w:val="7DE9478A"/>
    <w:rsid w:val="7DF5B80C"/>
    <w:rsid w:val="7E0AB139"/>
    <w:rsid w:val="7E0CFF8C"/>
    <w:rsid w:val="7E18F538"/>
    <w:rsid w:val="7E237886"/>
    <w:rsid w:val="7E33C90F"/>
    <w:rsid w:val="7E47026C"/>
    <w:rsid w:val="7E576664"/>
    <w:rsid w:val="7E6080D7"/>
    <w:rsid w:val="7E6BCCCB"/>
    <w:rsid w:val="7E6C2DC6"/>
    <w:rsid w:val="7E702333"/>
    <w:rsid w:val="7E7E425A"/>
    <w:rsid w:val="7E82EE7F"/>
    <w:rsid w:val="7E846449"/>
    <w:rsid w:val="7E92941A"/>
    <w:rsid w:val="7E9A4CE1"/>
    <w:rsid w:val="7E9BC51F"/>
    <w:rsid w:val="7E9D6704"/>
    <w:rsid w:val="7E9F25A6"/>
    <w:rsid w:val="7EB1684B"/>
    <w:rsid w:val="7EB42B40"/>
    <w:rsid w:val="7EB535CD"/>
    <w:rsid w:val="7ECBBA75"/>
    <w:rsid w:val="7ECCB542"/>
    <w:rsid w:val="7ECEAF54"/>
    <w:rsid w:val="7ED206B2"/>
    <w:rsid w:val="7EDF1D0A"/>
    <w:rsid w:val="7EF08D18"/>
    <w:rsid w:val="7EF1A7BD"/>
    <w:rsid w:val="7EF278A0"/>
    <w:rsid w:val="7EFC8B54"/>
    <w:rsid w:val="7F00E8C4"/>
    <w:rsid w:val="7F127F6D"/>
    <w:rsid w:val="7F13805B"/>
    <w:rsid w:val="7F16B637"/>
    <w:rsid w:val="7F2C4502"/>
    <w:rsid w:val="7F3CB57E"/>
    <w:rsid w:val="7F44CC37"/>
    <w:rsid w:val="7F46A850"/>
    <w:rsid w:val="7F5308C0"/>
    <w:rsid w:val="7F536BD6"/>
    <w:rsid w:val="7F5F533E"/>
    <w:rsid w:val="7F633363"/>
    <w:rsid w:val="7F69FDA2"/>
    <w:rsid w:val="7F7CF413"/>
    <w:rsid w:val="7F9050E5"/>
    <w:rsid w:val="7F9DC74A"/>
    <w:rsid w:val="7FA10533"/>
    <w:rsid w:val="7FA49770"/>
    <w:rsid w:val="7FC258D3"/>
    <w:rsid w:val="7FD30989"/>
    <w:rsid w:val="7FE7C925"/>
    <w:rsid w:val="7FEAB107"/>
    <w:rsid w:val="7FEB10DA"/>
    <w:rsid w:val="7FF0E744"/>
    <w:rsid w:val="7FF60F64"/>
    <w:rsid w:val="7FF793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5BDAF"/>
  <w15:chartTrackingRefBased/>
  <w15:docId w15:val="{769474F1-81DD-45BE-8554-E34F9249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sid w:val="413B3588"/>
    <w:rPr>
      <w:color w:val="467886"/>
      <w:u w:val="single"/>
    </w:rPr>
  </w:style>
  <w:style w:type="paragraph" w:styleId="ListParagraph">
    <w:name w:val="List Paragraph"/>
    <w:basedOn w:val="Normal"/>
    <w:uiPriority w:val="34"/>
    <w:qFormat/>
    <w:rsid w:val="00EE217E"/>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63A1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63A1A"/>
  </w:style>
  <w:style w:type="paragraph" w:styleId="Footer">
    <w:name w:val="footer"/>
    <w:basedOn w:val="Normal"/>
    <w:link w:val="FooterChar"/>
    <w:uiPriority w:val="99"/>
    <w:unhideWhenUsed/>
    <w:rsid w:val="00863A1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63A1A"/>
  </w:style>
  <w:style w:type="character" w:styleId="UnresolvedMention">
    <w:name w:val="Unresolved Mention"/>
    <w:basedOn w:val="DefaultParagraphFont"/>
    <w:uiPriority w:val="99"/>
    <w:semiHidden/>
    <w:unhideWhenUsed/>
    <w:rsid w:val="00863A1A"/>
    <w:rPr>
      <w:color w:val="605E5C"/>
      <w:shd w:val="clear" w:color="auto" w:fill="E1DFDD"/>
    </w:rPr>
  </w:style>
  <w:style w:type="paragraph" w:styleId="NoSpacing">
    <w:name w:val="No Spacing"/>
    <w:uiPriority w:val="1"/>
    <w:qFormat/>
    <w:rsid w:val="00863A1A"/>
    <w:pPr>
      <w:spacing w:after="0"/>
    </w:pPr>
  </w:style>
  <w:style w:type="paragraph" w:styleId="TOC4">
    <w:name w:val="toc 4"/>
    <w:basedOn w:val="Normal"/>
    <w:next w:val="Normal"/>
    <w:uiPriority w:val="39"/>
    <w:unhideWhenUsed/>
    <w:rsid w:val="00863A1A"/>
    <w:pPr>
      <w:spacing w:after="100"/>
      <w:ind w:left="660"/>
    </w:pPr>
  </w:style>
  <w:style w:type="paragraph" w:styleId="TOC1">
    <w:name w:val="toc 1"/>
    <w:basedOn w:val="Normal"/>
    <w:next w:val="Normal"/>
    <w:uiPriority w:val="39"/>
    <w:unhideWhenUsed/>
    <w:rsid w:val="00863A1A"/>
    <w:pPr>
      <w:spacing w:after="100"/>
    </w:pPr>
  </w:style>
  <w:style w:type="paragraph" w:styleId="TOC2">
    <w:name w:val="toc 2"/>
    <w:basedOn w:val="Normal"/>
    <w:next w:val="Normal"/>
    <w:uiPriority w:val="39"/>
    <w:unhideWhenUsed/>
    <w:rsid w:val="00863A1A"/>
    <w:pPr>
      <w:spacing w:after="100"/>
      <w:ind w:left="220"/>
    </w:pPr>
  </w:style>
  <w:style w:type="table" w:styleId="GridTable5Dark-Accent1">
    <w:name w:val="Grid Table 5 Dark Accent 1"/>
    <w:basedOn w:val="TableNormal"/>
    <w:uiPriority w:val="50"/>
    <w:rsid w:val="00863A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character" w:styleId="FollowedHyperlink">
    <w:name w:val="FollowedHyperlink"/>
    <w:basedOn w:val="DefaultParagraphFont"/>
    <w:uiPriority w:val="99"/>
    <w:semiHidden/>
    <w:unhideWhenUsed/>
    <w:rsid w:val="00863A1A"/>
    <w:rPr>
      <w:color w:val="96607D" w:themeColor="followedHyperlink"/>
      <w:u w:val="single"/>
    </w:rPr>
  </w:style>
  <w:style w:type="character" w:styleId="PlaceholderText">
    <w:name w:val="Placeholder Text"/>
    <w:basedOn w:val="DefaultParagraphFont"/>
    <w:uiPriority w:val="99"/>
    <w:semiHidden/>
    <w:rsid w:val="00863A1A"/>
    <w:rPr>
      <w:color w:val="666666"/>
    </w:rPr>
  </w:style>
  <w:style w:type="paragraph" w:styleId="ListBullet">
    <w:name w:val="List Bullet"/>
    <w:basedOn w:val="Normal"/>
    <w:uiPriority w:val="99"/>
    <w:unhideWhenUsed/>
    <w:rsid w:val="001D5591"/>
    <w:pPr>
      <w:numPr>
        <w:numId w:val="3"/>
      </w:numPr>
      <w:contextualSpacing/>
    </w:pPr>
  </w:style>
  <w:style w:type="paragraph" w:styleId="TOC3">
    <w:name w:val="toc 3"/>
    <w:basedOn w:val="Normal"/>
    <w:next w:val="Normal"/>
    <w:uiPriority w:val="39"/>
    <w:unhideWhenUsed/>
    <w:rsid w:val="00117291"/>
    <w:pPr>
      <w:spacing w:after="100"/>
      <w:ind w:left="440"/>
    </w:pPr>
  </w:style>
  <w:style w:type="character" w:customStyle="1" w:styleId="oypena">
    <w:name w:val="oypena"/>
    <w:basedOn w:val="DefaultParagraphFont"/>
    <w:rsid w:val="00D471C6"/>
  </w:style>
  <w:style w:type="character" w:styleId="CommentReference">
    <w:name w:val="annotation reference"/>
    <w:basedOn w:val="DefaultParagraphFont"/>
    <w:uiPriority w:val="99"/>
    <w:semiHidden/>
    <w:unhideWhenUsed/>
    <w:rsid w:val="00F25790"/>
    <w:rPr>
      <w:sz w:val="16"/>
      <w:szCs w:val="16"/>
    </w:rPr>
  </w:style>
  <w:style w:type="paragraph" w:styleId="CommentText">
    <w:name w:val="annotation text"/>
    <w:basedOn w:val="Normal"/>
    <w:link w:val="CommentTextChar"/>
    <w:uiPriority w:val="99"/>
    <w:unhideWhenUsed/>
    <w:rsid w:val="00F25790"/>
    <w:pPr>
      <w:spacing w:line="240" w:lineRule="auto"/>
    </w:pPr>
    <w:rPr>
      <w:sz w:val="20"/>
      <w:szCs w:val="20"/>
    </w:rPr>
  </w:style>
  <w:style w:type="character" w:customStyle="1" w:styleId="CommentTextChar">
    <w:name w:val="Comment Text Char"/>
    <w:basedOn w:val="DefaultParagraphFont"/>
    <w:link w:val="CommentText"/>
    <w:uiPriority w:val="99"/>
    <w:rsid w:val="00F25790"/>
    <w:rPr>
      <w:sz w:val="20"/>
      <w:szCs w:val="20"/>
    </w:rPr>
  </w:style>
  <w:style w:type="paragraph" w:styleId="CommentSubject">
    <w:name w:val="annotation subject"/>
    <w:basedOn w:val="CommentText"/>
    <w:next w:val="CommentText"/>
    <w:link w:val="CommentSubjectChar"/>
    <w:uiPriority w:val="99"/>
    <w:semiHidden/>
    <w:unhideWhenUsed/>
    <w:rsid w:val="00F25790"/>
    <w:rPr>
      <w:b/>
      <w:bCs/>
    </w:rPr>
  </w:style>
  <w:style w:type="character" w:customStyle="1" w:styleId="CommentSubjectChar">
    <w:name w:val="Comment Subject Char"/>
    <w:basedOn w:val="CommentTextChar"/>
    <w:link w:val="CommentSubject"/>
    <w:uiPriority w:val="99"/>
    <w:semiHidden/>
    <w:rsid w:val="00F25790"/>
    <w:rPr>
      <w:b/>
      <w:bCs/>
      <w:sz w:val="20"/>
      <w:szCs w:val="20"/>
    </w:rPr>
  </w:style>
  <w:style w:type="paragraph" w:styleId="Caption">
    <w:name w:val="caption"/>
    <w:basedOn w:val="Normal"/>
    <w:next w:val="Normal"/>
    <w:uiPriority w:val="35"/>
    <w:unhideWhenUsed/>
    <w:qFormat/>
    <w:rsid w:val="009528FB"/>
    <w:pPr>
      <w:spacing w:after="200" w:line="240" w:lineRule="auto"/>
    </w:pPr>
    <w:rPr>
      <w:i/>
      <w:iCs/>
      <w:color w:val="0E2841" w:themeColor="text2"/>
      <w:sz w:val="18"/>
      <w:szCs w:val="18"/>
    </w:rPr>
  </w:style>
  <w:style w:type="paragraph" w:customStyle="1" w:styleId="FirstParagraph">
    <w:name w:val="First Paragraph"/>
    <w:basedOn w:val="BodyText"/>
    <w:next w:val="BodyText"/>
    <w:qFormat/>
    <w:rsid w:val="00506C71"/>
    <w:pPr>
      <w:spacing w:before="180" w:after="180" w:line="240" w:lineRule="auto"/>
    </w:pPr>
    <w:rPr>
      <w:rFonts w:eastAsiaTheme="minorHAnsi"/>
      <w:lang w:eastAsia="en-US"/>
    </w:rPr>
  </w:style>
  <w:style w:type="paragraph" w:styleId="BodyText">
    <w:name w:val="Body Text"/>
    <w:basedOn w:val="Normal"/>
    <w:link w:val="BodyTextChar"/>
    <w:uiPriority w:val="99"/>
    <w:unhideWhenUsed/>
    <w:rsid w:val="00506C71"/>
    <w:pPr>
      <w:spacing w:after="120"/>
    </w:pPr>
  </w:style>
  <w:style w:type="character" w:customStyle="1" w:styleId="BodyTextChar">
    <w:name w:val="Body Text Char"/>
    <w:basedOn w:val="DefaultParagraphFont"/>
    <w:link w:val="BodyText"/>
    <w:uiPriority w:val="99"/>
    <w:rsid w:val="00506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04023">
      <w:bodyDiv w:val="1"/>
      <w:marLeft w:val="0"/>
      <w:marRight w:val="0"/>
      <w:marTop w:val="0"/>
      <w:marBottom w:val="0"/>
      <w:divBdr>
        <w:top w:val="none" w:sz="0" w:space="0" w:color="auto"/>
        <w:left w:val="none" w:sz="0" w:space="0" w:color="auto"/>
        <w:bottom w:val="none" w:sz="0" w:space="0" w:color="auto"/>
        <w:right w:val="none" w:sz="0" w:space="0" w:color="auto"/>
      </w:divBdr>
    </w:div>
    <w:div w:id="78644132">
      <w:bodyDiv w:val="1"/>
      <w:marLeft w:val="0"/>
      <w:marRight w:val="0"/>
      <w:marTop w:val="0"/>
      <w:marBottom w:val="0"/>
      <w:divBdr>
        <w:top w:val="none" w:sz="0" w:space="0" w:color="auto"/>
        <w:left w:val="none" w:sz="0" w:space="0" w:color="auto"/>
        <w:bottom w:val="none" w:sz="0" w:space="0" w:color="auto"/>
        <w:right w:val="none" w:sz="0" w:space="0" w:color="auto"/>
      </w:divBdr>
    </w:div>
    <w:div w:id="91047764">
      <w:bodyDiv w:val="1"/>
      <w:marLeft w:val="0"/>
      <w:marRight w:val="0"/>
      <w:marTop w:val="0"/>
      <w:marBottom w:val="0"/>
      <w:divBdr>
        <w:top w:val="none" w:sz="0" w:space="0" w:color="auto"/>
        <w:left w:val="none" w:sz="0" w:space="0" w:color="auto"/>
        <w:bottom w:val="none" w:sz="0" w:space="0" w:color="auto"/>
        <w:right w:val="none" w:sz="0" w:space="0" w:color="auto"/>
      </w:divBdr>
    </w:div>
    <w:div w:id="312293512">
      <w:bodyDiv w:val="1"/>
      <w:marLeft w:val="0"/>
      <w:marRight w:val="0"/>
      <w:marTop w:val="0"/>
      <w:marBottom w:val="0"/>
      <w:divBdr>
        <w:top w:val="none" w:sz="0" w:space="0" w:color="auto"/>
        <w:left w:val="none" w:sz="0" w:space="0" w:color="auto"/>
        <w:bottom w:val="none" w:sz="0" w:space="0" w:color="auto"/>
        <w:right w:val="none" w:sz="0" w:space="0" w:color="auto"/>
      </w:divBdr>
    </w:div>
    <w:div w:id="431365197">
      <w:bodyDiv w:val="1"/>
      <w:marLeft w:val="0"/>
      <w:marRight w:val="0"/>
      <w:marTop w:val="0"/>
      <w:marBottom w:val="0"/>
      <w:divBdr>
        <w:top w:val="none" w:sz="0" w:space="0" w:color="auto"/>
        <w:left w:val="none" w:sz="0" w:space="0" w:color="auto"/>
        <w:bottom w:val="none" w:sz="0" w:space="0" w:color="auto"/>
        <w:right w:val="none" w:sz="0" w:space="0" w:color="auto"/>
      </w:divBdr>
    </w:div>
    <w:div w:id="450709522">
      <w:bodyDiv w:val="1"/>
      <w:marLeft w:val="0"/>
      <w:marRight w:val="0"/>
      <w:marTop w:val="0"/>
      <w:marBottom w:val="0"/>
      <w:divBdr>
        <w:top w:val="none" w:sz="0" w:space="0" w:color="auto"/>
        <w:left w:val="none" w:sz="0" w:space="0" w:color="auto"/>
        <w:bottom w:val="none" w:sz="0" w:space="0" w:color="auto"/>
        <w:right w:val="none" w:sz="0" w:space="0" w:color="auto"/>
      </w:divBdr>
      <w:divsChild>
        <w:div w:id="1733507463">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478304024">
      <w:bodyDiv w:val="1"/>
      <w:marLeft w:val="0"/>
      <w:marRight w:val="0"/>
      <w:marTop w:val="0"/>
      <w:marBottom w:val="0"/>
      <w:divBdr>
        <w:top w:val="none" w:sz="0" w:space="0" w:color="auto"/>
        <w:left w:val="none" w:sz="0" w:space="0" w:color="auto"/>
        <w:bottom w:val="none" w:sz="0" w:space="0" w:color="auto"/>
        <w:right w:val="none" w:sz="0" w:space="0" w:color="auto"/>
      </w:divBdr>
    </w:div>
    <w:div w:id="503596502">
      <w:bodyDiv w:val="1"/>
      <w:marLeft w:val="0"/>
      <w:marRight w:val="0"/>
      <w:marTop w:val="0"/>
      <w:marBottom w:val="0"/>
      <w:divBdr>
        <w:top w:val="none" w:sz="0" w:space="0" w:color="auto"/>
        <w:left w:val="none" w:sz="0" w:space="0" w:color="auto"/>
        <w:bottom w:val="none" w:sz="0" w:space="0" w:color="auto"/>
        <w:right w:val="none" w:sz="0" w:space="0" w:color="auto"/>
      </w:divBdr>
      <w:divsChild>
        <w:div w:id="846865241">
          <w:marLeft w:val="0"/>
          <w:marRight w:val="0"/>
          <w:marTop w:val="0"/>
          <w:marBottom w:val="0"/>
          <w:divBdr>
            <w:top w:val="none" w:sz="0" w:space="0" w:color="auto"/>
            <w:left w:val="none" w:sz="0" w:space="0" w:color="auto"/>
            <w:bottom w:val="none" w:sz="0" w:space="0" w:color="auto"/>
            <w:right w:val="none" w:sz="0" w:space="0" w:color="auto"/>
          </w:divBdr>
          <w:divsChild>
            <w:div w:id="127429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66840">
      <w:bodyDiv w:val="1"/>
      <w:marLeft w:val="0"/>
      <w:marRight w:val="0"/>
      <w:marTop w:val="0"/>
      <w:marBottom w:val="0"/>
      <w:divBdr>
        <w:top w:val="none" w:sz="0" w:space="0" w:color="auto"/>
        <w:left w:val="none" w:sz="0" w:space="0" w:color="auto"/>
        <w:bottom w:val="none" w:sz="0" w:space="0" w:color="auto"/>
        <w:right w:val="none" w:sz="0" w:space="0" w:color="auto"/>
      </w:divBdr>
    </w:div>
    <w:div w:id="547454717">
      <w:bodyDiv w:val="1"/>
      <w:marLeft w:val="0"/>
      <w:marRight w:val="0"/>
      <w:marTop w:val="0"/>
      <w:marBottom w:val="0"/>
      <w:divBdr>
        <w:top w:val="none" w:sz="0" w:space="0" w:color="auto"/>
        <w:left w:val="none" w:sz="0" w:space="0" w:color="auto"/>
        <w:bottom w:val="none" w:sz="0" w:space="0" w:color="auto"/>
        <w:right w:val="none" w:sz="0" w:space="0" w:color="auto"/>
      </w:divBdr>
      <w:divsChild>
        <w:div w:id="416099410">
          <w:marLeft w:val="0"/>
          <w:marRight w:val="0"/>
          <w:marTop w:val="0"/>
          <w:marBottom w:val="240"/>
          <w:divBdr>
            <w:top w:val="none" w:sz="0" w:space="0" w:color="auto"/>
            <w:left w:val="none" w:sz="0" w:space="0" w:color="auto"/>
            <w:bottom w:val="none" w:sz="0" w:space="0" w:color="auto"/>
            <w:right w:val="none" w:sz="0" w:space="0" w:color="auto"/>
          </w:divBdr>
        </w:div>
        <w:div w:id="1387139558">
          <w:marLeft w:val="0"/>
          <w:marRight w:val="0"/>
          <w:marTop w:val="0"/>
          <w:marBottom w:val="240"/>
          <w:divBdr>
            <w:top w:val="none" w:sz="0" w:space="0" w:color="auto"/>
            <w:left w:val="none" w:sz="0" w:space="0" w:color="auto"/>
            <w:bottom w:val="none" w:sz="0" w:space="0" w:color="auto"/>
            <w:right w:val="none" w:sz="0" w:space="0" w:color="auto"/>
          </w:divBdr>
        </w:div>
      </w:divsChild>
    </w:div>
    <w:div w:id="594560673">
      <w:bodyDiv w:val="1"/>
      <w:marLeft w:val="0"/>
      <w:marRight w:val="0"/>
      <w:marTop w:val="0"/>
      <w:marBottom w:val="0"/>
      <w:divBdr>
        <w:top w:val="none" w:sz="0" w:space="0" w:color="auto"/>
        <w:left w:val="none" w:sz="0" w:space="0" w:color="auto"/>
        <w:bottom w:val="none" w:sz="0" w:space="0" w:color="auto"/>
        <w:right w:val="none" w:sz="0" w:space="0" w:color="auto"/>
      </w:divBdr>
      <w:divsChild>
        <w:div w:id="738482580">
          <w:marLeft w:val="0"/>
          <w:marRight w:val="0"/>
          <w:marTop w:val="0"/>
          <w:marBottom w:val="0"/>
          <w:divBdr>
            <w:top w:val="none" w:sz="0" w:space="0" w:color="auto"/>
            <w:left w:val="none" w:sz="0" w:space="0" w:color="auto"/>
            <w:bottom w:val="none" w:sz="0" w:space="0" w:color="auto"/>
            <w:right w:val="none" w:sz="0" w:space="0" w:color="auto"/>
          </w:divBdr>
        </w:div>
      </w:divsChild>
    </w:div>
    <w:div w:id="606545301">
      <w:bodyDiv w:val="1"/>
      <w:marLeft w:val="0"/>
      <w:marRight w:val="0"/>
      <w:marTop w:val="0"/>
      <w:marBottom w:val="0"/>
      <w:divBdr>
        <w:top w:val="none" w:sz="0" w:space="0" w:color="auto"/>
        <w:left w:val="none" w:sz="0" w:space="0" w:color="auto"/>
        <w:bottom w:val="none" w:sz="0" w:space="0" w:color="auto"/>
        <w:right w:val="none" w:sz="0" w:space="0" w:color="auto"/>
      </w:divBdr>
      <w:divsChild>
        <w:div w:id="251086210">
          <w:marLeft w:val="0"/>
          <w:marRight w:val="0"/>
          <w:marTop w:val="0"/>
          <w:marBottom w:val="0"/>
          <w:divBdr>
            <w:top w:val="none" w:sz="0" w:space="0" w:color="auto"/>
            <w:left w:val="none" w:sz="0" w:space="0" w:color="auto"/>
            <w:bottom w:val="none" w:sz="0" w:space="0" w:color="auto"/>
            <w:right w:val="none" w:sz="0" w:space="0" w:color="auto"/>
          </w:divBdr>
          <w:divsChild>
            <w:div w:id="80485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62108">
      <w:bodyDiv w:val="1"/>
      <w:marLeft w:val="0"/>
      <w:marRight w:val="0"/>
      <w:marTop w:val="0"/>
      <w:marBottom w:val="0"/>
      <w:divBdr>
        <w:top w:val="none" w:sz="0" w:space="0" w:color="auto"/>
        <w:left w:val="none" w:sz="0" w:space="0" w:color="auto"/>
        <w:bottom w:val="none" w:sz="0" w:space="0" w:color="auto"/>
        <w:right w:val="none" w:sz="0" w:space="0" w:color="auto"/>
      </w:divBdr>
      <w:divsChild>
        <w:div w:id="175849621">
          <w:marLeft w:val="0"/>
          <w:marRight w:val="0"/>
          <w:marTop w:val="0"/>
          <w:marBottom w:val="0"/>
          <w:divBdr>
            <w:top w:val="none" w:sz="0" w:space="0" w:color="auto"/>
            <w:left w:val="none" w:sz="0" w:space="0" w:color="auto"/>
            <w:bottom w:val="none" w:sz="0" w:space="0" w:color="auto"/>
            <w:right w:val="none" w:sz="0" w:space="0" w:color="auto"/>
          </w:divBdr>
        </w:div>
      </w:divsChild>
    </w:div>
    <w:div w:id="616791202">
      <w:bodyDiv w:val="1"/>
      <w:marLeft w:val="0"/>
      <w:marRight w:val="0"/>
      <w:marTop w:val="0"/>
      <w:marBottom w:val="0"/>
      <w:divBdr>
        <w:top w:val="none" w:sz="0" w:space="0" w:color="auto"/>
        <w:left w:val="none" w:sz="0" w:space="0" w:color="auto"/>
        <w:bottom w:val="none" w:sz="0" w:space="0" w:color="auto"/>
        <w:right w:val="none" w:sz="0" w:space="0" w:color="auto"/>
      </w:divBdr>
      <w:divsChild>
        <w:div w:id="1981420112">
          <w:marLeft w:val="0"/>
          <w:marRight w:val="0"/>
          <w:marTop w:val="0"/>
          <w:marBottom w:val="0"/>
          <w:divBdr>
            <w:top w:val="none" w:sz="0" w:space="0" w:color="auto"/>
            <w:left w:val="none" w:sz="0" w:space="0" w:color="auto"/>
            <w:bottom w:val="none" w:sz="0" w:space="0" w:color="auto"/>
            <w:right w:val="none" w:sz="0" w:space="0" w:color="auto"/>
          </w:divBdr>
        </w:div>
      </w:divsChild>
    </w:div>
    <w:div w:id="626859475">
      <w:bodyDiv w:val="1"/>
      <w:marLeft w:val="0"/>
      <w:marRight w:val="0"/>
      <w:marTop w:val="0"/>
      <w:marBottom w:val="0"/>
      <w:divBdr>
        <w:top w:val="none" w:sz="0" w:space="0" w:color="auto"/>
        <w:left w:val="none" w:sz="0" w:space="0" w:color="auto"/>
        <w:bottom w:val="none" w:sz="0" w:space="0" w:color="auto"/>
        <w:right w:val="none" w:sz="0" w:space="0" w:color="auto"/>
      </w:divBdr>
      <w:divsChild>
        <w:div w:id="1168980854">
          <w:marLeft w:val="0"/>
          <w:marRight w:val="0"/>
          <w:marTop w:val="0"/>
          <w:marBottom w:val="0"/>
          <w:divBdr>
            <w:top w:val="none" w:sz="0" w:space="0" w:color="auto"/>
            <w:left w:val="none" w:sz="0" w:space="0" w:color="auto"/>
            <w:bottom w:val="none" w:sz="0" w:space="0" w:color="auto"/>
            <w:right w:val="none" w:sz="0" w:space="0" w:color="auto"/>
          </w:divBdr>
        </w:div>
      </w:divsChild>
    </w:div>
    <w:div w:id="680203115">
      <w:bodyDiv w:val="1"/>
      <w:marLeft w:val="0"/>
      <w:marRight w:val="0"/>
      <w:marTop w:val="0"/>
      <w:marBottom w:val="0"/>
      <w:divBdr>
        <w:top w:val="none" w:sz="0" w:space="0" w:color="auto"/>
        <w:left w:val="none" w:sz="0" w:space="0" w:color="auto"/>
        <w:bottom w:val="none" w:sz="0" w:space="0" w:color="auto"/>
        <w:right w:val="none" w:sz="0" w:space="0" w:color="auto"/>
      </w:divBdr>
      <w:divsChild>
        <w:div w:id="863252064">
          <w:marLeft w:val="0"/>
          <w:marRight w:val="0"/>
          <w:marTop w:val="0"/>
          <w:marBottom w:val="240"/>
          <w:divBdr>
            <w:top w:val="none" w:sz="0" w:space="0" w:color="auto"/>
            <w:left w:val="none" w:sz="0" w:space="0" w:color="auto"/>
            <w:bottom w:val="none" w:sz="0" w:space="0" w:color="auto"/>
            <w:right w:val="none" w:sz="0" w:space="0" w:color="auto"/>
          </w:divBdr>
        </w:div>
        <w:div w:id="1420563695">
          <w:marLeft w:val="0"/>
          <w:marRight w:val="0"/>
          <w:marTop w:val="0"/>
          <w:marBottom w:val="240"/>
          <w:divBdr>
            <w:top w:val="none" w:sz="0" w:space="0" w:color="auto"/>
            <w:left w:val="none" w:sz="0" w:space="0" w:color="auto"/>
            <w:bottom w:val="none" w:sz="0" w:space="0" w:color="auto"/>
            <w:right w:val="none" w:sz="0" w:space="0" w:color="auto"/>
          </w:divBdr>
        </w:div>
      </w:divsChild>
    </w:div>
    <w:div w:id="700671607">
      <w:bodyDiv w:val="1"/>
      <w:marLeft w:val="0"/>
      <w:marRight w:val="0"/>
      <w:marTop w:val="0"/>
      <w:marBottom w:val="0"/>
      <w:divBdr>
        <w:top w:val="none" w:sz="0" w:space="0" w:color="auto"/>
        <w:left w:val="none" w:sz="0" w:space="0" w:color="auto"/>
        <w:bottom w:val="none" w:sz="0" w:space="0" w:color="auto"/>
        <w:right w:val="none" w:sz="0" w:space="0" w:color="auto"/>
      </w:divBdr>
      <w:divsChild>
        <w:div w:id="2027440735">
          <w:marLeft w:val="0"/>
          <w:marRight w:val="0"/>
          <w:marTop w:val="0"/>
          <w:marBottom w:val="0"/>
          <w:divBdr>
            <w:top w:val="none" w:sz="0" w:space="0" w:color="auto"/>
            <w:left w:val="none" w:sz="0" w:space="0" w:color="auto"/>
            <w:bottom w:val="none" w:sz="0" w:space="0" w:color="auto"/>
            <w:right w:val="none" w:sz="0" w:space="0" w:color="auto"/>
          </w:divBdr>
          <w:divsChild>
            <w:div w:id="73704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11131">
      <w:bodyDiv w:val="1"/>
      <w:marLeft w:val="0"/>
      <w:marRight w:val="0"/>
      <w:marTop w:val="0"/>
      <w:marBottom w:val="0"/>
      <w:divBdr>
        <w:top w:val="none" w:sz="0" w:space="0" w:color="auto"/>
        <w:left w:val="none" w:sz="0" w:space="0" w:color="auto"/>
        <w:bottom w:val="none" w:sz="0" w:space="0" w:color="auto"/>
        <w:right w:val="none" w:sz="0" w:space="0" w:color="auto"/>
      </w:divBdr>
    </w:div>
    <w:div w:id="727073669">
      <w:bodyDiv w:val="1"/>
      <w:marLeft w:val="0"/>
      <w:marRight w:val="0"/>
      <w:marTop w:val="0"/>
      <w:marBottom w:val="0"/>
      <w:divBdr>
        <w:top w:val="none" w:sz="0" w:space="0" w:color="auto"/>
        <w:left w:val="none" w:sz="0" w:space="0" w:color="auto"/>
        <w:bottom w:val="none" w:sz="0" w:space="0" w:color="auto"/>
        <w:right w:val="none" w:sz="0" w:space="0" w:color="auto"/>
      </w:divBdr>
      <w:divsChild>
        <w:div w:id="1428581648">
          <w:marLeft w:val="0"/>
          <w:marRight w:val="0"/>
          <w:marTop w:val="0"/>
          <w:marBottom w:val="0"/>
          <w:divBdr>
            <w:top w:val="none" w:sz="0" w:space="0" w:color="auto"/>
            <w:left w:val="none" w:sz="0" w:space="0" w:color="auto"/>
            <w:bottom w:val="none" w:sz="0" w:space="0" w:color="auto"/>
            <w:right w:val="none" w:sz="0" w:space="0" w:color="auto"/>
          </w:divBdr>
          <w:divsChild>
            <w:div w:id="61035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860635">
      <w:bodyDiv w:val="1"/>
      <w:marLeft w:val="0"/>
      <w:marRight w:val="0"/>
      <w:marTop w:val="0"/>
      <w:marBottom w:val="0"/>
      <w:divBdr>
        <w:top w:val="none" w:sz="0" w:space="0" w:color="auto"/>
        <w:left w:val="none" w:sz="0" w:space="0" w:color="auto"/>
        <w:bottom w:val="none" w:sz="0" w:space="0" w:color="auto"/>
        <w:right w:val="none" w:sz="0" w:space="0" w:color="auto"/>
      </w:divBdr>
      <w:divsChild>
        <w:div w:id="371420195">
          <w:marLeft w:val="0"/>
          <w:marRight w:val="0"/>
          <w:marTop w:val="0"/>
          <w:marBottom w:val="0"/>
          <w:divBdr>
            <w:top w:val="none" w:sz="0" w:space="0" w:color="auto"/>
            <w:left w:val="none" w:sz="0" w:space="0" w:color="auto"/>
            <w:bottom w:val="none" w:sz="0" w:space="0" w:color="auto"/>
            <w:right w:val="none" w:sz="0" w:space="0" w:color="auto"/>
          </w:divBdr>
          <w:divsChild>
            <w:div w:id="149279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576237">
      <w:bodyDiv w:val="1"/>
      <w:marLeft w:val="0"/>
      <w:marRight w:val="0"/>
      <w:marTop w:val="0"/>
      <w:marBottom w:val="0"/>
      <w:divBdr>
        <w:top w:val="none" w:sz="0" w:space="0" w:color="auto"/>
        <w:left w:val="none" w:sz="0" w:space="0" w:color="auto"/>
        <w:bottom w:val="none" w:sz="0" w:space="0" w:color="auto"/>
        <w:right w:val="none" w:sz="0" w:space="0" w:color="auto"/>
      </w:divBdr>
      <w:divsChild>
        <w:div w:id="1502114368">
          <w:marLeft w:val="0"/>
          <w:marRight w:val="0"/>
          <w:marTop w:val="0"/>
          <w:marBottom w:val="0"/>
          <w:divBdr>
            <w:top w:val="none" w:sz="0" w:space="0" w:color="auto"/>
            <w:left w:val="none" w:sz="0" w:space="0" w:color="auto"/>
            <w:bottom w:val="none" w:sz="0" w:space="0" w:color="auto"/>
            <w:right w:val="none" w:sz="0" w:space="0" w:color="auto"/>
          </w:divBdr>
          <w:divsChild>
            <w:div w:id="3008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21736">
      <w:bodyDiv w:val="1"/>
      <w:marLeft w:val="0"/>
      <w:marRight w:val="0"/>
      <w:marTop w:val="0"/>
      <w:marBottom w:val="0"/>
      <w:divBdr>
        <w:top w:val="none" w:sz="0" w:space="0" w:color="auto"/>
        <w:left w:val="none" w:sz="0" w:space="0" w:color="auto"/>
        <w:bottom w:val="none" w:sz="0" w:space="0" w:color="auto"/>
        <w:right w:val="none" w:sz="0" w:space="0" w:color="auto"/>
      </w:divBdr>
    </w:div>
    <w:div w:id="1035738168">
      <w:bodyDiv w:val="1"/>
      <w:marLeft w:val="0"/>
      <w:marRight w:val="0"/>
      <w:marTop w:val="0"/>
      <w:marBottom w:val="0"/>
      <w:divBdr>
        <w:top w:val="none" w:sz="0" w:space="0" w:color="auto"/>
        <w:left w:val="none" w:sz="0" w:space="0" w:color="auto"/>
        <w:bottom w:val="none" w:sz="0" w:space="0" w:color="auto"/>
        <w:right w:val="none" w:sz="0" w:space="0" w:color="auto"/>
      </w:divBdr>
    </w:div>
    <w:div w:id="1161657015">
      <w:bodyDiv w:val="1"/>
      <w:marLeft w:val="0"/>
      <w:marRight w:val="0"/>
      <w:marTop w:val="0"/>
      <w:marBottom w:val="0"/>
      <w:divBdr>
        <w:top w:val="none" w:sz="0" w:space="0" w:color="auto"/>
        <w:left w:val="none" w:sz="0" w:space="0" w:color="auto"/>
        <w:bottom w:val="none" w:sz="0" w:space="0" w:color="auto"/>
        <w:right w:val="none" w:sz="0" w:space="0" w:color="auto"/>
      </w:divBdr>
      <w:divsChild>
        <w:div w:id="2099012587">
          <w:marLeft w:val="0"/>
          <w:marRight w:val="0"/>
          <w:marTop w:val="0"/>
          <w:marBottom w:val="0"/>
          <w:divBdr>
            <w:top w:val="none" w:sz="0" w:space="0" w:color="auto"/>
            <w:left w:val="none" w:sz="0" w:space="0" w:color="auto"/>
            <w:bottom w:val="none" w:sz="0" w:space="0" w:color="auto"/>
            <w:right w:val="none" w:sz="0" w:space="0" w:color="auto"/>
          </w:divBdr>
          <w:divsChild>
            <w:div w:id="32705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164872">
      <w:bodyDiv w:val="1"/>
      <w:marLeft w:val="0"/>
      <w:marRight w:val="0"/>
      <w:marTop w:val="0"/>
      <w:marBottom w:val="0"/>
      <w:divBdr>
        <w:top w:val="none" w:sz="0" w:space="0" w:color="auto"/>
        <w:left w:val="none" w:sz="0" w:space="0" w:color="auto"/>
        <w:bottom w:val="none" w:sz="0" w:space="0" w:color="auto"/>
        <w:right w:val="none" w:sz="0" w:space="0" w:color="auto"/>
      </w:divBdr>
      <w:divsChild>
        <w:div w:id="711267268">
          <w:marLeft w:val="0"/>
          <w:marRight w:val="0"/>
          <w:marTop w:val="0"/>
          <w:marBottom w:val="0"/>
          <w:divBdr>
            <w:top w:val="none" w:sz="0" w:space="0" w:color="auto"/>
            <w:left w:val="none" w:sz="0" w:space="0" w:color="auto"/>
            <w:bottom w:val="none" w:sz="0" w:space="0" w:color="auto"/>
            <w:right w:val="none" w:sz="0" w:space="0" w:color="auto"/>
          </w:divBdr>
        </w:div>
      </w:divsChild>
    </w:div>
    <w:div w:id="1304849986">
      <w:bodyDiv w:val="1"/>
      <w:marLeft w:val="0"/>
      <w:marRight w:val="0"/>
      <w:marTop w:val="0"/>
      <w:marBottom w:val="0"/>
      <w:divBdr>
        <w:top w:val="none" w:sz="0" w:space="0" w:color="auto"/>
        <w:left w:val="none" w:sz="0" w:space="0" w:color="auto"/>
        <w:bottom w:val="none" w:sz="0" w:space="0" w:color="auto"/>
        <w:right w:val="none" w:sz="0" w:space="0" w:color="auto"/>
      </w:divBdr>
    </w:div>
    <w:div w:id="1326592697">
      <w:bodyDiv w:val="1"/>
      <w:marLeft w:val="0"/>
      <w:marRight w:val="0"/>
      <w:marTop w:val="0"/>
      <w:marBottom w:val="0"/>
      <w:divBdr>
        <w:top w:val="none" w:sz="0" w:space="0" w:color="auto"/>
        <w:left w:val="none" w:sz="0" w:space="0" w:color="auto"/>
        <w:bottom w:val="none" w:sz="0" w:space="0" w:color="auto"/>
        <w:right w:val="none" w:sz="0" w:space="0" w:color="auto"/>
      </w:divBdr>
    </w:div>
    <w:div w:id="1456750908">
      <w:bodyDiv w:val="1"/>
      <w:marLeft w:val="0"/>
      <w:marRight w:val="0"/>
      <w:marTop w:val="0"/>
      <w:marBottom w:val="0"/>
      <w:divBdr>
        <w:top w:val="none" w:sz="0" w:space="0" w:color="auto"/>
        <w:left w:val="none" w:sz="0" w:space="0" w:color="auto"/>
        <w:bottom w:val="none" w:sz="0" w:space="0" w:color="auto"/>
        <w:right w:val="none" w:sz="0" w:space="0" w:color="auto"/>
      </w:divBdr>
    </w:div>
    <w:div w:id="1460100896">
      <w:bodyDiv w:val="1"/>
      <w:marLeft w:val="0"/>
      <w:marRight w:val="0"/>
      <w:marTop w:val="0"/>
      <w:marBottom w:val="0"/>
      <w:divBdr>
        <w:top w:val="none" w:sz="0" w:space="0" w:color="auto"/>
        <w:left w:val="none" w:sz="0" w:space="0" w:color="auto"/>
        <w:bottom w:val="none" w:sz="0" w:space="0" w:color="auto"/>
        <w:right w:val="none" w:sz="0" w:space="0" w:color="auto"/>
      </w:divBdr>
    </w:div>
    <w:div w:id="1499733307">
      <w:bodyDiv w:val="1"/>
      <w:marLeft w:val="0"/>
      <w:marRight w:val="0"/>
      <w:marTop w:val="0"/>
      <w:marBottom w:val="0"/>
      <w:divBdr>
        <w:top w:val="none" w:sz="0" w:space="0" w:color="auto"/>
        <w:left w:val="none" w:sz="0" w:space="0" w:color="auto"/>
        <w:bottom w:val="none" w:sz="0" w:space="0" w:color="auto"/>
        <w:right w:val="none" w:sz="0" w:space="0" w:color="auto"/>
      </w:divBdr>
      <w:divsChild>
        <w:div w:id="674960107">
          <w:marLeft w:val="0"/>
          <w:marRight w:val="0"/>
          <w:marTop w:val="0"/>
          <w:marBottom w:val="0"/>
          <w:divBdr>
            <w:top w:val="none" w:sz="0" w:space="0" w:color="auto"/>
            <w:left w:val="none" w:sz="0" w:space="0" w:color="auto"/>
            <w:bottom w:val="none" w:sz="0" w:space="0" w:color="auto"/>
            <w:right w:val="none" w:sz="0" w:space="0" w:color="auto"/>
          </w:divBdr>
        </w:div>
      </w:divsChild>
    </w:div>
    <w:div w:id="1504935001">
      <w:bodyDiv w:val="1"/>
      <w:marLeft w:val="0"/>
      <w:marRight w:val="0"/>
      <w:marTop w:val="0"/>
      <w:marBottom w:val="0"/>
      <w:divBdr>
        <w:top w:val="none" w:sz="0" w:space="0" w:color="auto"/>
        <w:left w:val="none" w:sz="0" w:space="0" w:color="auto"/>
        <w:bottom w:val="none" w:sz="0" w:space="0" w:color="auto"/>
        <w:right w:val="none" w:sz="0" w:space="0" w:color="auto"/>
      </w:divBdr>
      <w:divsChild>
        <w:div w:id="2131049061">
          <w:marLeft w:val="0"/>
          <w:marRight w:val="0"/>
          <w:marTop w:val="0"/>
          <w:marBottom w:val="0"/>
          <w:divBdr>
            <w:top w:val="none" w:sz="0" w:space="0" w:color="auto"/>
            <w:left w:val="none" w:sz="0" w:space="0" w:color="auto"/>
            <w:bottom w:val="none" w:sz="0" w:space="0" w:color="auto"/>
            <w:right w:val="none" w:sz="0" w:space="0" w:color="auto"/>
          </w:divBdr>
        </w:div>
      </w:divsChild>
    </w:div>
    <w:div w:id="1512724458">
      <w:bodyDiv w:val="1"/>
      <w:marLeft w:val="0"/>
      <w:marRight w:val="0"/>
      <w:marTop w:val="0"/>
      <w:marBottom w:val="0"/>
      <w:divBdr>
        <w:top w:val="none" w:sz="0" w:space="0" w:color="auto"/>
        <w:left w:val="none" w:sz="0" w:space="0" w:color="auto"/>
        <w:bottom w:val="none" w:sz="0" w:space="0" w:color="auto"/>
        <w:right w:val="none" w:sz="0" w:space="0" w:color="auto"/>
      </w:divBdr>
      <w:divsChild>
        <w:div w:id="827018274">
          <w:marLeft w:val="0"/>
          <w:marRight w:val="0"/>
          <w:marTop w:val="0"/>
          <w:marBottom w:val="0"/>
          <w:divBdr>
            <w:top w:val="none" w:sz="0" w:space="0" w:color="auto"/>
            <w:left w:val="none" w:sz="0" w:space="0" w:color="auto"/>
            <w:bottom w:val="none" w:sz="0" w:space="0" w:color="auto"/>
            <w:right w:val="none" w:sz="0" w:space="0" w:color="auto"/>
          </w:divBdr>
        </w:div>
      </w:divsChild>
    </w:div>
    <w:div w:id="1518344361">
      <w:bodyDiv w:val="1"/>
      <w:marLeft w:val="0"/>
      <w:marRight w:val="0"/>
      <w:marTop w:val="0"/>
      <w:marBottom w:val="0"/>
      <w:divBdr>
        <w:top w:val="none" w:sz="0" w:space="0" w:color="auto"/>
        <w:left w:val="none" w:sz="0" w:space="0" w:color="auto"/>
        <w:bottom w:val="none" w:sz="0" w:space="0" w:color="auto"/>
        <w:right w:val="none" w:sz="0" w:space="0" w:color="auto"/>
      </w:divBdr>
      <w:divsChild>
        <w:div w:id="1100486323">
          <w:marLeft w:val="0"/>
          <w:marRight w:val="0"/>
          <w:marTop w:val="0"/>
          <w:marBottom w:val="0"/>
          <w:divBdr>
            <w:top w:val="none" w:sz="0" w:space="0" w:color="auto"/>
            <w:left w:val="none" w:sz="0" w:space="0" w:color="auto"/>
            <w:bottom w:val="none" w:sz="0" w:space="0" w:color="auto"/>
            <w:right w:val="none" w:sz="0" w:space="0" w:color="auto"/>
          </w:divBdr>
        </w:div>
      </w:divsChild>
    </w:div>
    <w:div w:id="1569073742">
      <w:bodyDiv w:val="1"/>
      <w:marLeft w:val="0"/>
      <w:marRight w:val="0"/>
      <w:marTop w:val="0"/>
      <w:marBottom w:val="0"/>
      <w:divBdr>
        <w:top w:val="none" w:sz="0" w:space="0" w:color="auto"/>
        <w:left w:val="none" w:sz="0" w:space="0" w:color="auto"/>
        <w:bottom w:val="none" w:sz="0" w:space="0" w:color="auto"/>
        <w:right w:val="none" w:sz="0" w:space="0" w:color="auto"/>
      </w:divBdr>
      <w:divsChild>
        <w:div w:id="29914466">
          <w:marLeft w:val="0"/>
          <w:marRight w:val="0"/>
          <w:marTop w:val="0"/>
          <w:marBottom w:val="0"/>
          <w:divBdr>
            <w:top w:val="none" w:sz="0" w:space="0" w:color="auto"/>
            <w:left w:val="none" w:sz="0" w:space="0" w:color="auto"/>
            <w:bottom w:val="none" w:sz="0" w:space="0" w:color="auto"/>
            <w:right w:val="none" w:sz="0" w:space="0" w:color="auto"/>
          </w:divBdr>
          <w:divsChild>
            <w:div w:id="118975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3137">
      <w:bodyDiv w:val="1"/>
      <w:marLeft w:val="0"/>
      <w:marRight w:val="0"/>
      <w:marTop w:val="0"/>
      <w:marBottom w:val="0"/>
      <w:divBdr>
        <w:top w:val="none" w:sz="0" w:space="0" w:color="auto"/>
        <w:left w:val="none" w:sz="0" w:space="0" w:color="auto"/>
        <w:bottom w:val="none" w:sz="0" w:space="0" w:color="auto"/>
        <w:right w:val="none" w:sz="0" w:space="0" w:color="auto"/>
      </w:divBdr>
      <w:divsChild>
        <w:div w:id="571279543">
          <w:marLeft w:val="0"/>
          <w:marRight w:val="0"/>
          <w:marTop w:val="0"/>
          <w:marBottom w:val="0"/>
          <w:divBdr>
            <w:top w:val="none" w:sz="0" w:space="0" w:color="auto"/>
            <w:left w:val="none" w:sz="0" w:space="0" w:color="auto"/>
            <w:bottom w:val="none" w:sz="0" w:space="0" w:color="auto"/>
            <w:right w:val="none" w:sz="0" w:space="0" w:color="auto"/>
          </w:divBdr>
        </w:div>
      </w:divsChild>
    </w:div>
    <w:div w:id="1766724543">
      <w:bodyDiv w:val="1"/>
      <w:marLeft w:val="0"/>
      <w:marRight w:val="0"/>
      <w:marTop w:val="0"/>
      <w:marBottom w:val="0"/>
      <w:divBdr>
        <w:top w:val="none" w:sz="0" w:space="0" w:color="auto"/>
        <w:left w:val="none" w:sz="0" w:space="0" w:color="auto"/>
        <w:bottom w:val="none" w:sz="0" w:space="0" w:color="auto"/>
        <w:right w:val="none" w:sz="0" w:space="0" w:color="auto"/>
      </w:divBdr>
    </w:div>
    <w:div w:id="1837182128">
      <w:bodyDiv w:val="1"/>
      <w:marLeft w:val="0"/>
      <w:marRight w:val="0"/>
      <w:marTop w:val="0"/>
      <w:marBottom w:val="0"/>
      <w:divBdr>
        <w:top w:val="none" w:sz="0" w:space="0" w:color="auto"/>
        <w:left w:val="none" w:sz="0" w:space="0" w:color="auto"/>
        <w:bottom w:val="none" w:sz="0" w:space="0" w:color="auto"/>
        <w:right w:val="none" w:sz="0" w:space="0" w:color="auto"/>
      </w:divBdr>
      <w:divsChild>
        <w:div w:id="913705357">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841046891">
      <w:bodyDiv w:val="1"/>
      <w:marLeft w:val="0"/>
      <w:marRight w:val="0"/>
      <w:marTop w:val="0"/>
      <w:marBottom w:val="0"/>
      <w:divBdr>
        <w:top w:val="none" w:sz="0" w:space="0" w:color="auto"/>
        <w:left w:val="none" w:sz="0" w:space="0" w:color="auto"/>
        <w:bottom w:val="none" w:sz="0" w:space="0" w:color="auto"/>
        <w:right w:val="none" w:sz="0" w:space="0" w:color="auto"/>
      </w:divBdr>
      <w:divsChild>
        <w:div w:id="1760832444">
          <w:marLeft w:val="0"/>
          <w:marRight w:val="0"/>
          <w:marTop w:val="0"/>
          <w:marBottom w:val="0"/>
          <w:divBdr>
            <w:top w:val="none" w:sz="0" w:space="0" w:color="auto"/>
            <w:left w:val="none" w:sz="0" w:space="0" w:color="auto"/>
            <w:bottom w:val="none" w:sz="0" w:space="0" w:color="auto"/>
            <w:right w:val="none" w:sz="0" w:space="0" w:color="auto"/>
          </w:divBdr>
          <w:divsChild>
            <w:div w:id="82138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724283">
      <w:bodyDiv w:val="1"/>
      <w:marLeft w:val="0"/>
      <w:marRight w:val="0"/>
      <w:marTop w:val="0"/>
      <w:marBottom w:val="0"/>
      <w:divBdr>
        <w:top w:val="none" w:sz="0" w:space="0" w:color="auto"/>
        <w:left w:val="none" w:sz="0" w:space="0" w:color="auto"/>
        <w:bottom w:val="none" w:sz="0" w:space="0" w:color="auto"/>
        <w:right w:val="none" w:sz="0" w:space="0" w:color="auto"/>
      </w:divBdr>
      <w:divsChild>
        <w:div w:id="205870883">
          <w:marLeft w:val="0"/>
          <w:marRight w:val="0"/>
          <w:marTop w:val="0"/>
          <w:marBottom w:val="0"/>
          <w:divBdr>
            <w:top w:val="none" w:sz="0" w:space="0" w:color="auto"/>
            <w:left w:val="none" w:sz="0" w:space="0" w:color="auto"/>
            <w:bottom w:val="none" w:sz="0" w:space="0" w:color="auto"/>
            <w:right w:val="none" w:sz="0" w:space="0" w:color="auto"/>
          </w:divBdr>
          <w:divsChild>
            <w:div w:id="191342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30099">
      <w:bodyDiv w:val="1"/>
      <w:marLeft w:val="0"/>
      <w:marRight w:val="0"/>
      <w:marTop w:val="0"/>
      <w:marBottom w:val="0"/>
      <w:divBdr>
        <w:top w:val="none" w:sz="0" w:space="0" w:color="auto"/>
        <w:left w:val="none" w:sz="0" w:space="0" w:color="auto"/>
        <w:bottom w:val="none" w:sz="0" w:space="0" w:color="auto"/>
        <w:right w:val="none" w:sz="0" w:space="0" w:color="auto"/>
      </w:divBdr>
    </w:div>
    <w:div w:id="2091806075">
      <w:bodyDiv w:val="1"/>
      <w:marLeft w:val="0"/>
      <w:marRight w:val="0"/>
      <w:marTop w:val="0"/>
      <w:marBottom w:val="0"/>
      <w:divBdr>
        <w:top w:val="none" w:sz="0" w:space="0" w:color="auto"/>
        <w:left w:val="none" w:sz="0" w:space="0" w:color="auto"/>
        <w:bottom w:val="none" w:sz="0" w:space="0" w:color="auto"/>
        <w:right w:val="none" w:sz="0" w:space="0" w:color="auto"/>
      </w:divBdr>
      <w:divsChild>
        <w:div w:id="3731983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jtrangeo.2018.01.00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24432/C5F62R" TargetMode="External"/><Relationship Id="rId2" Type="http://schemas.openxmlformats.org/officeDocument/2006/relationships/styles" Target="styles.xml"/><Relationship Id="rId16" Type="http://schemas.openxmlformats.org/officeDocument/2006/relationships/hyperlink" Target="https://doi.org/10.1016/j.ipm.2018.09.00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16/j.procs.2019.01.217"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sciaf.2024.e02211" TargetMode="Externa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4</Pages>
  <Words>3479</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zy Elrefaay</dc:creator>
  <cp:keywords/>
  <dc:description/>
  <cp:lastModifiedBy>Byron C Washington</cp:lastModifiedBy>
  <cp:revision>7</cp:revision>
  <cp:lastPrinted>2025-05-08T06:11:00Z</cp:lastPrinted>
  <dcterms:created xsi:type="dcterms:W3CDTF">2025-05-08T05:41:00Z</dcterms:created>
  <dcterms:modified xsi:type="dcterms:W3CDTF">2025-05-08T06:13:00Z</dcterms:modified>
</cp:coreProperties>
</file>